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88E79" w14:textId="3B454423" w:rsidR="00B249E4" w:rsidRPr="00192E8C" w:rsidRDefault="00C96790" w:rsidP="00C96790">
      <w:pPr>
        <w:pStyle w:val="Cover-ProjectName"/>
        <w:jc w:val="center"/>
        <w:rPr>
          <w:rFonts w:ascii="Vrinda" w:hAnsi="Vrinda" w:cs="Vrinda"/>
          <w:sz w:val="44"/>
          <w:szCs w:val="44"/>
        </w:rPr>
      </w:pPr>
      <w:bookmarkStart w:id="0" w:name="_Hlk108347130"/>
      <w:bookmarkStart w:id="1" w:name="_Toc106834151"/>
      <w:bookmarkStart w:id="2" w:name="_Toc496861078"/>
      <w:bookmarkStart w:id="3" w:name="_Toc497231336"/>
      <w:bookmarkStart w:id="4" w:name="_Hlk108347215"/>
      <w:r w:rsidRPr="00192E8C">
        <w:rPr>
          <w:rFonts w:ascii="Vrinda" w:hAnsi="Vrinda" w:cs="Vrinda"/>
          <w:b w:val="0"/>
          <w:noProof/>
          <w:sz w:val="44"/>
          <w:szCs w:val="44"/>
          <w:lang w:val="bn"/>
        </w:rPr>
        <w:drawing>
          <wp:anchor distT="0" distB="0" distL="114300" distR="114300" simplePos="0" relativeHeight="251658248" behindDoc="1" locked="0" layoutInCell="1" allowOverlap="1" wp14:anchorId="06B4E0A0" wp14:editId="7E6312F6">
            <wp:simplePos x="0" y="0"/>
            <wp:positionH relativeFrom="column">
              <wp:posOffset>-2990850</wp:posOffset>
            </wp:positionH>
            <wp:positionV relativeFrom="paragraph">
              <wp:posOffset>-952500</wp:posOffset>
            </wp:positionV>
            <wp:extent cx="15113000" cy="101479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alphaModFix amt="35000"/>
                      <a:extLst>
                        <a:ext uri="{28A0092B-C50C-407E-A947-70E740481C1C}">
                          <a14:useLocalDpi xmlns:a14="http://schemas.microsoft.com/office/drawing/2010/main" val="0"/>
                        </a:ext>
                      </a:extLst>
                    </a:blip>
                    <a:srcRect/>
                    <a:stretch>
                      <a:fillRect/>
                    </a:stretch>
                  </pic:blipFill>
                  <pic:spPr bwMode="auto">
                    <a:xfrm>
                      <a:off x="0" y="0"/>
                      <a:ext cx="15113000" cy="10147935"/>
                    </a:xfrm>
                    <a:prstGeom prst="rect">
                      <a:avLst/>
                    </a:prstGeom>
                    <a:noFill/>
                  </pic:spPr>
                </pic:pic>
              </a:graphicData>
            </a:graphic>
            <wp14:sizeRelH relativeFrom="margin">
              <wp14:pctWidth>0</wp14:pctWidth>
            </wp14:sizeRelH>
            <wp14:sizeRelV relativeFrom="margin">
              <wp14:pctHeight>0</wp14:pctHeight>
            </wp14:sizeRelV>
          </wp:anchor>
        </w:drawing>
      </w:r>
      <w:r w:rsidRPr="00192E8C">
        <w:rPr>
          <w:rFonts w:ascii="Vrinda" w:hAnsi="Vrinda" w:cs="Vrinda"/>
          <w:bCs/>
          <w:sz w:val="44"/>
          <w:szCs w:val="44"/>
          <w:lang w:val="bn"/>
        </w:rPr>
        <w:t xml:space="preserve">Central Business District </w:t>
      </w:r>
      <w:r w:rsidR="00192E8C">
        <w:rPr>
          <w:rFonts w:ascii="Vrinda" w:hAnsi="Vrinda" w:cs="Vrinda"/>
          <w:bCs/>
          <w:sz w:val="44"/>
          <w:szCs w:val="44"/>
          <w:cs/>
          <w:lang w:val="bn" w:bidi="bn-IN"/>
        </w:rPr>
        <w:br/>
      </w:r>
      <w:r w:rsidRPr="00192E8C">
        <w:rPr>
          <w:rFonts w:ascii="Vrinda" w:hAnsi="Vrinda" w:cs="Vrinda"/>
          <w:bCs/>
          <w:sz w:val="44"/>
          <w:szCs w:val="44"/>
          <w:lang w:val="bn"/>
        </w:rPr>
        <w:t xml:space="preserve">(সেন্ট্রাল বিজনেস ডিস্ট্রিক্ট) (CBD)-এর </w:t>
      </w:r>
      <w:r w:rsidR="00192E8C">
        <w:rPr>
          <w:rFonts w:ascii="Vrinda" w:hAnsi="Vrinda" w:cs="Vrinda"/>
          <w:bCs/>
          <w:sz w:val="44"/>
          <w:szCs w:val="44"/>
          <w:cs/>
          <w:lang w:val="bn" w:bidi="bn-IN"/>
        </w:rPr>
        <w:br/>
      </w:r>
      <w:r w:rsidRPr="00192E8C">
        <w:rPr>
          <w:rFonts w:ascii="Vrinda" w:hAnsi="Vrinda" w:cs="Vrinda"/>
          <w:bCs/>
          <w:sz w:val="44"/>
          <w:szCs w:val="44"/>
          <w:lang w:val="bn"/>
        </w:rPr>
        <w:t xml:space="preserve">Tolling Program (টোলিং প্রোগ্রাম) </w:t>
      </w:r>
    </w:p>
    <w:p w14:paraId="33088AE1" w14:textId="62CDE78A" w:rsidR="00415899" w:rsidRPr="00192E8C" w:rsidRDefault="00193C08" w:rsidP="00C96790">
      <w:pPr>
        <w:pStyle w:val="Cover-ProjectName"/>
        <w:jc w:val="center"/>
        <w:rPr>
          <w:rFonts w:ascii="Vrinda" w:hAnsi="Vrinda" w:cs="Vrinda"/>
          <w:sz w:val="44"/>
          <w:szCs w:val="44"/>
        </w:rPr>
      </w:pPr>
      <w:r w:rsidRPr="00192E8C">
        <w:rPr>
          <w:rFonts w:ascii="Vrinda" w:hAnsi="Vrinda" w:cs="Vrinda"/>
          <w:bCs/>
          <w:sz w:val="44"/>
          <w:szCs w:val="44"/>
          <w:lang w:val="bn"/>
        </w:rPr>
        <w:t>পরিবেশগত মূল্যায়ন</w:t>
      </w:r>
    </w:p>
    <w:p w14:paraId="38E5350D" w14:textId="77777777" w:rsidR="00415899" w:rsidRPr="00192E8C" w:rsidRDefault="00C96790" w:rsidP="00C96790">
      <w:pPr>
        <w:pStyle w:val="Cover-ReportName"/>
        <w:jc w:val="center"/>
        <w:rPr>
          <w:rFonts w:ascii="Vrinda" w:hAnsi="Vrinda" w:cs="Vrinda"/>
        </w:rPr>
      </w:pPr>
      <w:r w:rsidRPr="00192E8C">
        <w:rPr>
          <w:rFonts w:ascii="Vrinda" w:hAnsi="Vrinda" w:cs="Vrinda"/>
          <w:bCs/>
          <w:lang w:val="bn"/>
        </w:rPr>
        <w:t>নির্বাহী সারসংক্ষেপ</w:t>
      </w:r>
    </w:p>
    <w:p w14:paraId="119CF695" w14:textId="76007A1B" w:rsidR="00415899" w:rsidRPr="00192E8C" w:rsidRDefault="00971BDC" w:rsidP="00C96790">
      <w:pPr>
        <w:pStyle w:val="Draft"/>
        <w:jc w:val="center"/>
        <w:rPr>
          <w:rFonts w:ascii="Vrinda" w:hAnsi="Vrinda" w:cs="Vrinda"/>
          <w:color w:val="auto"/>
        </w:rPr>
      </w:pPr>
      <w:r>
        <w:rPr>
          <w:rFonts w:ascii="Vrinda" w:hAnsi="Vrinda" w:cs="Vrinda"/>
          <w:color w:val="auto"/>
        </w:rPr>
        <w:t xml:space="preserve"> </w:t>
      </w:r>
    </w:p>
    <w:p w14:paraId="69CB5C97" w14:textId="77777777" w:rsidR="00415899" w:rsidRPr="00192E8C" w:rsidRDefault="00C96790" w:rsidP="00192E8C">
      <w:pPr>
        <w:pStyle w:val="Date"/>
        <w:spacing w:after="1320"/>
        <w:ind w:left="0" w:firstLine="0"/>
        <w:jc w:val="center"/>
        <w:rPr>
          <w:rFonts w:ascii="Vrinda" w:hAnsi="Vrinda" w:cs="Vrinda"/>
        </w:rPr>
      </w:pPr>
      <w:r w:rsidRPr="00192E8C">
        <w:rPr>
          <w:rFonts w:ascii="Vrinda" w:hAnsi="Vrinda" w:cs="Vrinda"/>
          <w:bCs/>
          <w:lang w:val="bn"/>
        </w:rPr>
        <w:t>আগস্ট 2022</w:t>
      </w:r>
    </w:p>
    <w:p w14:paraId="191E969B" w14:textId="77777777" w:rsidR="00193C08" w:rsidRPr="00192E8C" w:rsidRDefault="00193C08" w:rsidP="00192E8C">
      <w:pPr>
        <w:pStyle w:val="Cover-Prepared"/>
        <w:spacing w:before="240"/>
        <w:rPr>
          <w:rFonts w:ascii="Vrinda" w:hAnsi="Vrinda" w:cs="Vrinda"/>
          <w:sz w:val="24"/>
        </w:rPr>
      </w:pPr>
      <w:r w:rsidRPr="00192E8C">
        <w:rPr>
          <w:rFonts w:ascii="Vrinda" w:hAnsi="Vrinda" w:cs="Vrinda"/>
          <w:sz w:val="24"/>
          <w:lang w:val="bn"/>
        </w:rPr>
        <w:t>Federal Lead Agency</w:t>
      </w:r>
    </w:p>
    <w:p w14:paraId="458478BF" w14:textId="77777777" w:rsidR="00193C08" w:rsidRPr="00192E8C" w:rsidRDefault="00193C08" w:rsidP="00193C08">
      <w:pPr>
        <w:spacing w:before="240"/>
        <w:rPr>
          <w:rFonts w:ascii="Vrinda" w:hAnsi="Vrinda" w:cs="Vrinda"/>
          <w:i/>
          <w:iCs/>
        </w:rPr>
      </w:pPr>
      <w:r w:rsidRPr="00192E8C">
        <w:rPr>
          <w:rFonts w:ascii="Vrinda" w:hAnsi="Vrinda" w:cs="Vrinda"/>
          <w:i/>
          <w:iCs/>
          <w:noProof/>
          <w:lang w:val="bn"/>
        </w:rPr>
        <w:drawing>
          <wp:inline distT="0" distB="0" distL="0" distR="0" wp14:anchorId="30D490E7" wp14:editId="39DB5C7B">
            <wp:extent cx="1367774" cy="1362075"/>
            <wp:effectExtent l="0" t="0" r="444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88894" cy="1383107"/>
                    </a:xfrm>
                    <a:prstGeom prst="rect">
                      <a:avLst/>
                    </a:prstGeom>
                  </pic:spPr>
                </pic:pic>
              </a:graphicData>
            </a:graphic>
          </wp:inline>
        </w:drawing>
      </w:r>
    </w:p>
    <w:p w14:paraId="06191952" w14:textId="77777777" w:rsidR="00193C08" w:rsidRPr="00192E8C" w:rsidRDefault="00193C08" w:rsidP="00192E8C">
      <w:pPr>
        <w:spacing w:before="120"/>
        <w:rPr>
          <w:rFonts w:ascii="Vrinda" w:hAnsi="Vrinda" w:cs="Vrinda"/>
          <w:i/>
          <w:iCs/>
        </w:rPr>
      </w:pPr>
    </w:p>
    <w:p w14:paraId="0BED21C7" w14:textId="77777777" w:rsidR="00193C08" w:rsidRPr="00192E8C" w:rsidRDefault="00193C08" w:rsidP="00193C08">
      <w:pPr>
        <w:spacing w:before="240" w:after="240"/>
        <w:rPr>
          <w:rFonts w:ascii="Vrinda" w:hAnsi="Vrinda" w:cs="Vrinda"/>
          <w:i/>
          <w:iCs/>
          <w:sz w:val="24"/>
        </w:rPr>
      </w:pPr>
      <w:r w:rsidRPr="00192E8C">
        <w:rPr>
          <w:rFonts w:ascii="Vrinda" w:hAnsi="Vrinda" w:cs="Vrinda"/>
          <w:i/>
          <w:iCs/>
          <w:sz w:val="24"/>
          <w:lang w:val="bn"/>
        </w:rPr>
        <w:t>প্রজেক্টের স্পনসর</w:t>
      </w:r>
    </w:p>
    <w:p w14:paraId="2335919B" w14:textId="259FC38E" w:rsidR="00193C08" w:rsidRPr="00192E8C" w:rsidRDefault="00193C08" w:rsidP="00193C08">
      <w:pPr>
        <w:tabs>
          <w:tab w:val="center" w:pos="4140"/>
          <w:tab w:val="right" w:pos="9360"/>
        </w:tabs>
        <w:spacing w:after="120"/>
        <w:ind w:left="0" w:firstLine="0"/>
        <w:jc w:val="both"/>
        <w:rPr>
          <w:rFonts w:ascii="Vrinda" w:hAnsi="Vrinda" w:cs="Vrinda"/>
        </w:rPr>
      </w:pPr>
      <w:r w:rsidRPr="00192E8C">
        <w:rPr>
          <w:rFonts w:ascii="Vrinda" w:hAnsi="Vrinda" w:cs="Vrinda"/>
          <w:noProof/>
          <w:lang w:val="bn"/>
        </w:rPr>
        <w:drawing>
          <wp:inline distT="0" distB="0" distL="0" distR="0" wp14:anchorId="3A27E797" wp14:editId="2F77B0ED">
            <wp:extent cx="2322576" cy="4572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322576" cy="457200"/>
                    </a:xfrm>
                    <a:prstGeom prst="rect">
                      <a:avLst/>
                    </a:prstGeom>
                    <a:extLst>
                      <a:ext uri="{53640926-AAD7-44D8-BBD7-CCE9431645EC}">
                        <a14:shadowObscured xmlns:a14="http://schemas.microsoft.com/office/drawing/2010/main"/>
                      </a:ext>
                    </a:extLst>
                  </pic:spPr>
                </pic:pic>
              </a:graphicData>
            </a:graphic>
          </wp:inline>
        </w:drawing>
      </w:r>
      <w:r w:rsidRPr="00192E8C">
        <w:rPr>
          <w:rFonts w:ascii="Vrinda" w:hAnsi="Vrinda" w:cs="Vrinda"/>
          <w:noProof/>
          <w:lang w:val="bn"/>
        </w:rPr>
        <w:drawing>
          <wp:inline distT="0" distB="0" distL="0" distR="0" wp14:anchorId="34B27C11" wp14:editId="1DCB5090">
            <wp:extent cx="722376" cy="59436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rotWithShape="1">
                    <a:blip r:embed="rId17" cstate="print">
                      <a:extLst>
                        <a:ext uri="{28A0092B-C50C-407E-A947-70E740481C1C}">
                          <a14:useLocalDpi xmlns:a14="http://schemas.microsoft.com/office/drawing/2010/main" val="0"/>
                        </a:ext>
                      </a:extLst>
                    </a:blip>
                    <a:srcRect l="-19084" r="-13793"/>
                    <a:stretch/>
                  </pic:blipFill>
                  <pic:spPr bwMode="auto">
                    <a:xfrm>
                      <a:off x="0" y="0"/>
                      <a:ext cx="722376" cy="594360"/>
                    </a:xfrm>
                    <a:prstGeom prst="rect">
                      <a:avLst/>
                    </a:prstGeom>
                    <a:ln>
                      <a:noFill/>
                    </a:ln>
                    <a:extLst>
                      <a:ext uri="{53640926-AAD7-44D8-BBD7-CCE9431645EC}">
                        <a14:shadowObscured xmlns:a14="http://schemas.microsoft.com/office/drawing/2010/main"/>
                      </a:ext>
                    </a:extLst>
                  </pic:spPr>
                </pic:pic>
              </a:graphicData>
            </a:graphic>
          </wp:inline>
        </w:drawing>
      </w:r>
      <w:r w:rsidRPr="00192E8C">
        <w:rPr>
          <w:rFonts w:ascii="Vrinda" w:hAnsi="Vrinda" w:cs="Vrinda"/>
          <w:noProof/>
          <w:lang w:val="bn"/>
        </w:rPr>
        <w:drawing>
          <wp:inline distT="0" distB="0" distL="0" distR="0" wp14:anchorId="625EF64A" wp14:editId="1BDE5D56">
            <wp:extent cx="996696" cy="594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6696" cy="594360"/>
                    </a:xfrm>
                    <a:prstGeom prst="rect">
                      <a:avLst/>
                    </a:prstGeom>
                  </pic:spPr>
                </pic:pic>
              </a:graphicData>
            </a:graphic>
          </wp:inline>
        </w:drawing>
      </w:r>
    </w:p>
    <w:p w14:paraId="60E6AA55" w14:textId="77777777" w:rsidR="00192E8C" w:rsidRPr="00192E8C" w:rsidRDefault="00192E8C" w:rsidP="00193C08">
      <w:pPr>
        <w:spacing w:after="120"/>
        <w:rPr>
          <w:rFonts w:ascii="Vrinda" w:hAnsi="Vrinda" w:cs="Vrinda"/>
        </w:rPr>
      </w:pPr>
    </w:p>
    <w:p w14:paraId="591FB7A1" w14:textId="3026F08A" w:rsidR="00192E8C" w:rsidRPr="00192E8C" w:rsidRDefault="00192E8C" w:rsidP="00192E8C">
      <w:pPr>
        <w:spacing w:after="120"/>
        <w:ind w:left="0" w:firstLine="0"/>
        <w:rPr>
          <w:rFonts w:ascii="Vrinda" w:hAnsi="Vrinda" w:cs="Vrinda"/>
        </w:rPr>
        <w:sectPr w:rsidR="00192E8C" w:rsidRPr="00192E8C" w:rsidSect="00193C08">
          <w:headerReference w:type="even" r:id="rId19"/>
          <w:headerReference w:type="default" r:id="rId20"/>
          <w:footerReference w:type="even" r:id="rId21"/>
          <w:footerReference w:type="default" r:id="rId22"/>
          <w:type w:val="continuous"/>
          <w:pgSz w:w="12240" w:h="15840" w:code="1"/>
          <w:pgMar w:top="1440" w:right="1440" w:bottom="1440" w:left="1440" w:header="504" w:footer="504" w:gutter="0"/>
          <w:pgNumType w:fmt="lowerRoman" w:start="1" w:chapStyle="1"/>
          <w:cols w:space="720"/>
          <w:titlePg/>
          <w:docGrid w:linePitch="326"/>
        </w:sectPr>
      </w:pPr>
    </w:p>
    <w:p w14:paraId="00172730" w14:textId="74416D8E" w:rsidR="00881CDD" w:rsidRPr="00192E8C" w:rsidRDefault="006E0383" w:rsidP="0063683B">
      <w:pPr>
        <w:ind w:left="-360" w:right="-360" w:firstLine="0"/>
        <w:jc w:val="center"/>
        <w:rPr>
          <w:rFonts w:ascii="Vrinda" w:hAnsi="Vrinda" w:cs="Vrinda"/>
          <w:b/>
          <w:bCs/>
          <w:i/>
          <w:iCs/>
          <w:sz w:val="18"/>
          <w:szCs w:val="18"/>
        </w:rPr>
        <w:sectPr w:rsidR="00881CDD" w:rsidRPr="00192E8C" w:rsidSect="004E11B8">
          <w:headerReference w:type="even" r:id="rId23"/>
          <w:headerReference w:type="default" r:id="rId24"/>
          <w:footerReference w:type="even" r:id="rId25"/>
          <w:footerReference w:type="default" r:id="rId26"/>
          <w:footerReference w:type="first" r:id="rId27"/>
          <w:endnotePr>
            <w:numFmt w:val="decimal"/>
          </w:endnotePr>
          <w:type w:val="continuous"/>
          <w:pgSz w:w="12240" w:h="15840" w:code="1"/>
          <w:pgMar w:top="1260" w:right="1440" w:bottom="1440" w:left="1440" w:header="504" w:footer="504" w:gutter="0"/>
          <w:pgNumType w:fmt="lowerRoman" w:start="1"/>
          <w:cols w:space="720"/>
          <w:titlePg/>
          <w:docGrid w:linePitch="326"/>
        </w:sectPr>
      </w:pPr>
      <w:r w:rsidRPr="00192E8C">
        <w:rPr>
          <w:rFonts w:ascii="Vrinda" w:hAnsi="Vrinda" w:cs="Vrinda"/>
          <w:b/>
          <w:bCs/>
          <w:i/>
          <w:iCs/>
          <w:sz w:val="18"/>
          <w:szCs w:val="18"/>
          <w:lang w:val="bn"/>
        </w:rPr>
        <w:t>লিমিটেড ইংলিশ প্রফিসিয়েন্সি (LEP) থাকা ব্যক্তি বা যারা ডকুমেন্টটি তাদের মাতৃভাষায় পড়তে পছন্দ করেন তাদের দ্বারা সর্বজনীন মন্তব্যের সময় অংশগ্রহণের সুবিধার একমাত্র উদ্দেশ্যে অফিসিয়াল ইংরেজি সংস্করণ থেকে অন্য কোনো ভাষায় নির্বাহী সারসংক্ষেপের অনুবাদ করা হয়।</w:t>
      </w:r>
    </w:p>
    <w:bookmarkEnd w:id="0"/>
    <w:p w14:paraId="1E2B244D" w14:textId="1CBA7A7B" w:rsidR="00415899" w:rsidRPr="00192E8C" w:rsidRDefault="3B9D1D4C" w:rsidP="00881CDD">
      <w:pPr>
        <w:pStyle w:val="TOC-Title"/>
        <w:spacing w:after="360"/>
        <w:rPr>
          <w:rFonts w:ascii="Vrinda" w:hAnsi="Vrinda" w:cs="Vrinda"/>
          <w:cs/>
          <w:lang w:bidi="bn-IN"/>
        </w:rPr>
      </w:pPr>
      <w:r w:rsidRPr="00192E8C">
        <w:rPr>
          <w:rFonts w:ascii="Vrinda" w:hAnsi="Vrinda" w:cs="Vrinda"/>
          <w:lang w:val="bn"/>
        </w:rPr>
        <w:lastRenderedPageBreak/>
        <w:t>বিষয়সূচি</w:t>
      </w:r>
    </w:p>
    <w:p w14:paraId="71EC8379" w14:textId="4C7A386A" w:rsidR="00831D51" w:rsidRDefault="00822C37">
      <w:pPr>
        <w:pStyle w:val="TOC1"/>
        <w:rPr>
          <w:rFonts w:asciiTheme="minorHAnsi" w:eastAsiaTheme="minorEastAsia" w:hAnsiTheme="minorHAnsi" w:cstheme="minorBidi"/>
          <w:b w:val="0"/>
          <w:bCs w:val="0"/>
          <w:caps w:val="0"/>
          <w:noProof/>
          <w:sz w:val="22"/>
          <w:szCs w:val="22"/>
        </w:rPr>
      </w:pPr>
      <w:r w:rsidRPr="00192E8C">
        <w:rPr>
          <w:rFonts w:ascii="Vrinda" w:hAnsi="Vrinda" w:cs="Vrinda"/>
          <w:b w:val="0"/>
          <w:bCs w:val="0"/>
          <w:sz w:val="20"/>
          <w:lang w:val="bn"/>
        </w:rPr>
        <w:fldChar w:fldCharType="begin"/>
      </w:r>
      <w:r w:rsidRPr="00192E8C">
        <w:rPr>
          <w:rFonts w:ascii="Vrinda" w:hAnsi="Vrinda" w:cs="Vrinda"/>
          <w:b w:val="0"/>
          <w:bCs w:val="0"/>
          <w:sz w:val="20"/>
          <w:lang w:val="bn"/>
        </w:rPr>
        <w:instrText xml:space="preserve"> TOC \o "1-2" \h \z \t "Heading 3,3,H3-1,4" </w:instrText>
      </w:r>
      <w:r w:rsidRPr="00192E8C">
        <w:rPr>
          <w:rFonts w:ascii="Vrinda" w:hAnsi="Vrinda" w:cs="Vrinda"/>
          <w:b w:val="0"/>
          <w:bCs w:val="0"/>
          <w:sz w:val="20"/>
          <w:lang w:val="bn"/>
        </w:rPr>
        <w:fldChar w:fldCharType="separate"/>
      </w:r>
      <w:hyperlink w:anchor="_Toc111449916" w:history="1">
        <w:r w:rsidR="00831D51" w:rsidRPr="00574433">
          <w:rPr>
            <w:rStyle w:val="Hyperlink"/>
            <w:rFonts w:ascii="Vrinda" w:hAnsi="Vrinda" w:cs="Vrinda"/>
            <w:noProof/>
            <w:lang w:val="bn"/>
          </w:rPr>
          <w:t>Central Business District (</w:t>
        </w:r>
        <w:r w:rsidR="00831D51" w:rsidRPr="00574433">
          <w:rPr>
            <w:rStyle w:val="Hyperlink"/>
            <w:rFonts w:ascii="Nirmala UI" w:hAnsi="Nirmala UI" w:cs="Nirmala UI"/>
            <w:noProof/>
            <w:lang w:val="bn"/>
          </w:rPr>
          <w:t>সেন্ট্রাল</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বিজনেস</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ডিস্ট্রিক্ট</w:t>
        </w:r>
        <w:r w:rsidR="00831D51" w:rsidRPr="00574433">
          <w:rPr>
            <w:rStyle w:val="Hyperlink"/>
            <w:rFonts w:ascii="Vrinda" w:hAnsi="Vrinda" w:cs="Vrinda"/>
            <w:noProof/>
            <w:lang w:val="bn"/>
          </w:rPr>
          <w:t>)-</w:t>
        </w:r>
        <w:r w:rsidR="00831D51" w:rsidRPr="00574433">
          <w:rPr>
            <w:rStyle w:val="Hyperlink"/>
            <w:rFonts w:ascii="Nirmala UI" w:hAnsi="Nirmala UI" w:cs="Nirmala UI"/>
            <w:noProof/>
            <w:lang w:val="bn"/>
          </w:rPr>
          <w:t>এর</w:t>
        </w:r>
        <w:r w:rsidR="00831D51" w:rsidRPr="00574433">
          <w:rPr>
            <w:rStyle w:val="Hyperlink"/>
            <w:rFonts w:ascii="Vrinda" w:hAnsi="Vrinda" w:cs="Vrinda"/>
            <w:noProof/>
            <w:lang w:val="bn"/>
          </w:rPr>
          <w:t xml:space="preserve"> Tolling Program (</w:t>
        </w:r>
        <w:r w:rsidR="00831D51" w:rsidRPr="00574433">
          <w:rPr>
            <w:rStyle w:val="Hyperlink"/>
            <w:rFonts w:ascii="Nirmala UI" w:hAnsi="Nirmala UI" w:cs="Nirmala UI"/>
            <w:noProof/>
            <w:lang w:val="bn"/>
          </w:rPr>
          <w:t>টোলিং</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গ্রাম</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কী</w:t>
        </w:r>
        <w:r w:rsidR="00831D51" w:rsidRPr="00574433">
          <w:rPr>
            <w:rStyle w:val="Hyperlink"/>
            <w:rFonts w:ascii="Vrinda" w:hAnsi="Vrinda" w:cs="Vrinda"/>
            <w:noProof/>
            <w:lang w:val="bn"/>
          </w:rPr>
          <w:t>?</w:t>
        </w:r>
        <w:r w:rsidR="00831D51">
          <w:rPr>
            <w:noProof/>
            <w:webHidden/>
          </w:rPr>
          <w:tab/>
          <w:t>ES-</w:t>
        </w:r>
        <w:r w:rsidR="00831D51">
          <w:rPr>
            <w:noProof/>
            <w:webHidden/>
          </w:rPr>
          <w:fldChar w:fldCharType="begin"/>
        </w:r>
        <w:r w:rsidR="00831D51">
          <w:rPr>
            <w:noProof/>
            <w:webHidden/>
          </w:rPr>
          <w:instrText xml:space="preserve"> PAGEREF _Toc111449916 \h </w:instrText>
        </w:r>
        <w:r w:rsidR="00831D51">
          <w:rPr>
            <w:noProof/>
            <w:webHidden/>
          </w:rPr>
        </w:r>
        <w:r w:rsidR="00831D51">
          <w:rPr>
            <w:noProof/>
            <w:webHidden/>
          </w:rPr>
          <w:fldChar w:fldCharType="separate"/>
        </w:r>
        <w:r w:rsidR="00831D51">
          <w:rPr>
            <w:noProof/>
            <w:webHidden/>
          </w:rPr>
          <w:t>1</w:t>
        </w:r>
        <w:r w:rsidR="00831D51">
          <w:rPr>
            <w:noProof/>
            <w:webHidden/>
          </w:rPr>
          <w:fldChar w:fldCharType="end"/>
        </w:r>
      </w:hyperlink>
    </w:p>
    <w:p w14:paraId="197CAC33" w14:textId="08ECE12F" w:rsidR="00831D51" w:rsidRDefault="00F4665B">
      <w:pPr>
        <w:pStyle w:val="TOC2"/>
        <w:rPr>
          <w:rFonts w:asciiTheme="minorHAnsi" w:eastAsiaTheme="minorEastAsia" w:hAnsiTheme="minorHAnsi" w:cstheme="minorBidi"/>
          <w:sz w:val="22"/>
          <w:szCs w:val="22"/>
        </w:rPr>
      </w:pPr>
      <w:hyperlink w:anchor="_Toc111449917" w:history="1">
        <w:r w:rsidR="00831D51" w:rsidRPr="00574433">
          <w:rPr>
            <w:rStyle w:val="Hyperlink"/>
            <w:rFonts w:ascii="Nirmala UI" w:hAnsi="Nirmala UI" w:cs="Nirmala UI"/>
            <w:lang w:val="bn"/>
          </w:rPr>
          <w:t>প্রোজেক্টটি</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কোথায়</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স্তাবিত</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হয়েছে</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17 \h </w:instrText>
        </w:r>
        <w:r w:rsidR="00831D51">
          <w:rPr>
            <w:webHidden/>
          </w:rPr>
        </w:r>
        <w:r w:rsidR="00831D51">
          <w:rPr>
            <w:webHidden/>
          </w:rPr>
          <w:fldChar w:fldCharType="separate"/>
        </w:r>
        <w:r w:rsidR="00831D51">
          <w:rPr>
            <w:webHidden/>
          </w:rPr>
          <w:t>1</w:t>
        </w:r>
        <w:r w:rsidR="00831D51">
          <w:rPr>
            <w:webHidden/>
          </w:rPr>
          <w:fldChar w:fldCharType="end"/>
        </w:r>
      </w:hyperlink>
    </w:p>
    <w:p w14:paraId="5EE6E217" w14:textId="28E799B0" w:rsidR="00831D51" w:rsidRDefault="00F4665B">
      <w:pPr>
        <w:pStyle w:val="TOC2"/>
        <w:rPr>
          <w:rFonts w:asciiTheme="minorHAnsi" w:eastAsiaTheme="minorEastAsia" w:hAnsiTheme="minorHAnsi" w:cstheme="minorBidi"/>
          <w:sz w:val="22"/>
          <w:szCs w:val="22"/>
        </w:rPr>
      </w:pPr>
      <w:hyperlink w:anchor="_Toc111449918" w:history="1">
        <w:r w:rsidR="00831D51" w:rsidRPr="00574433">
          <w:rPr>
            <w:rStyle w:val="Hyperlink"/>
            <w:rFonts w:ascii="Vrinda" w:hAnsi="Vrinda" w:cs="Vrinda"/>
            <w:lang w:val="bn"/>
          </w:rPr>
          <w:t>Manhattan (</w:t>
        </w:r>
        <w:r w:rsidR="00831D51" w:rsidRPr="00574433">
          <w:rPr>
            <w:rStyle w:val="Hyperlink"/>
            <w:rFonts w:ascii="Nirmala UI" w:hAnsi="Nirmala UI" w:cs="Nirmala UI"/>
            <w:lang w:val="bn"/>
          </w:rPr>
          <w:t>ম্যানহাটন</w:t>
        </w:r>
        <w:r w:rsidR="00831D51" w:rsidRPr="00574433">
          <w:rPr>
            <w:rStyle w:val="Hyperlink"/>
            <w:rFonts w:ascii="Vrinda" w:hAnsi="Vrinda" w:cs="Vrinda"/>
            <w:lang w:val="bn"/>
          </w:rPr>
          <w:t>) CBD-</w:t>
        </w:r>
        <w:r w:rsidR="00831D51" w:rsidRPr="00574433">
          <w:rPr>
            <w:rStyle w:val="Hyperlink"/>
            <w:rFonts w:ascii="Nirmala UI" w:hAnsi="Nirmala UI" w:cs="Nirmala UI"/>
            <w:lang w:val="bn"/>
          </w:rPr>
          <w:t>তে</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বর্তমানে</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কীভাবে</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মানুষ</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ও</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ণ্য</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চালিত</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হয়</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18 \h </w:instrText>
        </w:r>
        <w:r w:rsidR="00831D51">
          <w:rPr>
            <w:webHidden/>
          </w:rPr>
        </w:r>
        <w:r w:rsidR="00831D51">
          <w:rPr>
            <w:webHidden/>
          </w:rPr>
          <w:fldChar w:fldCharType="separate"/>
        </w:r>
        <w:r w:rsidR="00831D51">
          <w:rPr>
            <w:webHidden/>
          </w:rPr>
          <w:t>2</w:t>
        </w:r>
        <w:r w:rsidR="00831D51">
          <w:rPr>
            <w:webHidden/>
          </w:rPr>
          <w:fldChar w:fldCharType="end"/>
        </w:r>
      </w:hyperlink>
    </w:p>
    <w:p w14:paraId="5A7C63B8" w14:textId="7C40A51D" w:rsidR="00831D51" w:rsidRDefault="00F4665B">
      <w:pPr>
        <w:pStyle w:val="TOC2"/>
        <w:rPr>
          <w:rFonts w:asciiTheme="minorHAnsi" w:eastAsiaTheme="minorEastAsia" w:hAnsiTheme="minorHAnsi" w:cstheme="minorBidi"/>
          <w:sz w:val="22"/>
          <w:szCs w:val="22"/>
        </w:rPr>
      </w:pPr>
      <w:hyperlink w:anchor="_Toc111449919" w:history="1">
        <w:r w:rsidR="00831D51" w:rsidRPr="00574433">
          <w:rPr>
            <w:rStyle w:val="Hyperlink"/>
            <w:rFonts w:ascii="Nirmala UI" w:hAnsi="Nirmala UI" w:cs="Nirmala UI"/>
            <w:lang w:val="bn"/>
          </w:rPr>
          <w:t>উদ্ভাবিত</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জেক্টে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সুবিধা</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ও</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ভাবগুলি</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কী</w:t>
        </w:r>
        <w:r w:rsidR="00831D51" w:rsidRPr="00574433">
          <w:rPr>
            <w:rStyle w:val="Hyperlink"/>
            <w:rFonts w:ascii="Vrinda" w:hAnsi="Vrinda" w:cs="Vrinda"/>
            <w:lang w:val="bn"/>
          </w:rPr>
          <w:t>-</w:t>
        </w:r>
        <w:r w:rsidR="00831D51" w:rsidRPr="00574433">
          <w:rPr>
            <w:rStyle w:val="Hyperlink"/>
            <w:rFonts w:ascii="Nirmala UI" w:hAnsi="Nirmala UI" w:cs="Nirmala UI"/>
            <w:lang w:val="bn"/>
          </w:rPr>
          <w:t>কী</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19 \h </w:instrText>
        </w:r>
        <w:r w:rsidR="00831D51">
          <w:rPr>
            <w:webHidden/>
          </w:rPr>
        </w:r>
        <w:r w:rsidR="00831D51">
          <w:rPr>
            <w:webHidden/>
          </w:rPr>
          <w:fldChar w:fldCharType="separate"/>
        </w:r>
        <w:r w:rsidR="00831D51">
          <w:rPr>
            <w:webHidden/>
          </w:rPr>
          <w:t>3</w:t>
        </w:r>
        <w:r w:rsidR="00831D51">
          <w:rPr>
            <w:webHidden/>
          </w:rPr>
          <w:fldChar w:fldCharType="end"/>
        </w:r>
      </w:hyperlink>
    </w:p>
    <w:p w14:paraId="710A821A" w14:textId="33F3B9F0" w:rsidR="00831D51" w:rsidRDefault="00F4665B">
      <w:pPr>
        <w:pStyle w:val="TOC2"/>
        <w:rPr>
          <w:rFonts w:asciiTheme="minorHAnsi" w:eastAsiaTheme="minorEastAsia" w:hAnsiTheme="minorHAnsi" w:cstheme="minorBidi"/>
          <w:sz w:val="22"/>
          <w:szCs w:val="22"/>
        </w:rPr>
      </w:pPr>
      <w:hyperlink w:anchor="_Toc111449920" w:history="1">
        <w:r w:rsidR="00831D51" w:rsidRPr="00574433">
          <w:rPr>
            <w:rStyle w:val="Hyperlink"/>
            <w:rFonts w:ascii="Nirmala UI" w:hAnsi="Nirmala UI" w:cs="Nirmala UI"/>
            <w:lang w:val="bn"/>
          </w:rPr>
          <w:t>পরিবেশগত</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মূল্যায়ন</w:t>
        </w:r>
        <w:r w:rsidR="00831D51" w:rsidRPr="00574433">
          <w:rPr>
            <w:rStyle w:val="Hyperlink"/>
            <w:rFonts w:ascii="Vrinda" w:hAnsi="Vrinda" w:cs="Vrinda"/>
            <w:lang w:val="bn"/>
          </w:rPr>
          <w:t xml:space="preserve"> (EA) </w:t>
        </w:r>
        <w:r w:rsidR="00831D51" w:rsidRPr="00574433">
          <w:rPr>
            <w:rStyle w:val="Hyperlink"/>
            <w:rFonts w:ascii="Nirmala UI" w:hAnsi="Nirmala UI" w:cs="Nirmala UI"/>
            <w:lang w:val="bn"/>
          </w:rPr>
          <w:t>কী</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এবং</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এই</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জেক্টে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জন্য</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কেন</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এটি</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য়োজন</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20 \h </w:instrText>
        </w:r>
        <w:r w:rsidR="00831D51">
          <w:rPr>
            <w:webHidden/>
          </w:rPr>
        </w:r>
        <w:r w:rsidR="00831D51">
          <w:rPr>
            <w:webHidden/>
          </w:rPr>
          <w:fldChar w:fldCharType="separate"/>
        </w:r>
        <w:r w:rsidR="00831D51">
          <w:rPr>
            <w:webHidden/>
          </w:rPr>
          <w:t>3</w:t>
        </w:r>
        <w:r w:rsidR="00831D51">
          <w:rPr>
            <w:webHidden/>
          </w:rPr>
          <w:fldChar w:fldCharType="end"/>
        </w:r>
      </w:hyperlink>
    </w:p>
    <w:p w14:paraId="3B2E0DBE" w14:textId="10FD2B1B" w:rsidR="00831D51" w:rsidRDefault="00F4665B">
      <w:pPr>
        <w:pStyle w:val="TOC1"/>
        <w:rPr>
          <w:rFonts w:asciiTheme="minorHAnsi" w:eastAsiaTheme="minorEastAsia" w:hAnsiTheme="minorHAnsi" w:cstheme="minorBidi"/>
          <w:b w:val="0"/>
          <w:bCs w:val="0"/>
          <w:caps w:val="0"/>
          <w:noProof/>
          <w:sz w:val="22"/>
          <w:szCs w:val="22"/>
        </w:rPr>
      </w:pPr>
      <w:hyperlink w:anchor="_Toc111449921" w:history="1">
        <w:r w:rsidR="00831D51" w:rsidRPr="00574433">
          <w:rPr>
            <w:rStyle w:val="Hyperlink"/>
            <w:rFonts w:ascii="Nirmala UI" w:hAnsi="Nirmala UI" w:cs="Nirmala UI"/>
            <w:noProof/>
            <w:lang w:val="bn"/>
          </w:rPr>
          <w:t>কেন</w:t>
        </w:r>
        <w:r w:rsidR="00831D51" w:rsidRPr="00574433">
          <w:rPr>
            <w:rStyle w:val="Hyperlink"/>
            <w:rFonts w:ascii="Vrinda" w:hAnsi="Vrinda" w:cs="Vrinda"/>
            <w:noProof/>
            <w:lang w:val="bn"/>
          </w:rPr>
          <w:t xml:space="preserve"> CBD Tolling Program (</w:t>
        </w:r>
        <w:r w:rsidR="00831D51" w:rsidRPr="00574433">
          <w:rPr>
            <w:rStyle w:val="Hyperlink"/>
            <w:rFonts w:ascii="Nirmala UI" w:hAnsi="Nirmala UI" w:cs="Nirmala UI"/>
            <w:noProof/>
            <w:lang w:val="bn"/>
          </w:rPr>
          <w:t>টোলিং</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গ্রাম</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বিবেচনা</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ক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হচ্ছে</w:t>
        </w:r>
        <w:r w:rsidR="00831D51" w:rsidRPr="00574433">
          <w:rPr>
            <w:rStyle w:val="Hyperlink"/>
            <w:rFonts w:ascii="Vrinda" w:hAnsi="Vrinda" w:cs="Vrinda"/>
            <w:noProof/>
            <w:lang w:val="bn"/>
          </w:rPr>
          <w:t>?</w:t>
        </w:r>
        <w:r w:rsidR="00831D51">
          <w:rPr>
            <w:noProof/>
            <w:webHidden/>
          </w:rPr>
          <w:tab/>
          <w:t>ES-</w:t>
        </w:r>
        <w:r w:rsidR="00831D51">
          <w:rPr>
            <w:noProof/>
            <w:webHidden/>
          </w:rPr>
          <w:fldChar w:fldCharType="begin"/>
        </w:r>
        <w:r w:rsidR="00831D51">
          <w:rPr>
            <w:noProof/>
            <w:webHidden/>
          </w:rPr>
          <w:instrText xml:space="preserve"> PAGEREF _Toc111449921 \h </w:instrText>
        </w:r>
        <w:r w:rsidR="00831D51">
          <w:rPr>
            <w:noProof/>
            <w:webHidden/>
          </w:rPr>
        </w:r>
        <w:r w:rsidR="00831D51">
          <w:rPr>
            <w:noProof/>
            <w:webHidden/>
          </w:rPr>
          <w:fldChar w:fldCharType="separate"/>
        </w:r>
        <w:r w:rsidR="00831D51">
          <w:rPr>
            <w:noProof/>
            <w:webHidden/>
          </w:rPr>
          <w:t>5</w:t>
        </w:r>
        <w:r w:rsidR="00831D51">
          <w:rPr>
            <w:noProof/>
            <w:webHidden/>
          </w:rPr>
          <w:fldChar w:fldCharType="end"/>
        </w:r>
      </w:hyperlink>
    </w:p>
    <w:p w14:paraId="70D1F3E2" w14:textId="2673637C" w:rsidR="00831D51" w:rsidRDefault="00F4665B">
      <w:pPr>
        <w:pStyle w:val="TOC1"/>
        <w:rPr>
          <w:rFonts w:asciiTheme="minorHAnsi" w:eastAsiaTheme="minorEastAsia" w:hAnsiTheme="minorHAnsi" w:cstheme="minorBidi"/>
          <w:b w:val="0"/>
          <w:bCs w:val="0"/>
          <w:caps w:val="0"/>
          <w:noProof/>
          <w:sz w:val="22"/>
          <w:szCs w:val="22"/>
        </w:rPr>
      </w:pPr>
      <w:hyperlink w:anchor="_Toc111449922" w:history="1">
        <w:r w:rsidR="00831D51" w:rsidRPr="00574433">
          <w:rPr>
            <w:rStyle w:val="Hyperlink"/>
            <w:rFonts w:ascii="Nirmala UI" w:hAnsi="Nirmala UI" w:cs="Nirmala UI"/>
            <w:noProof/>
            <w:lang w:val="bn"/>
          </w:rPr>
          <w:t>প্রোজেক্টে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উদ্দেশ্য</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য়োজনীয়তা</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ও</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লক্ষ্য</w:t>
        </w:r>
        <w:r w:rsidR="00831D51">
          <w:rPr>
            <w:noProof/>
            <w:webHidden/>
          </w:rPr>
          <w:tab/>
          <w:t>ES-</w:t>
        </w:r>
        <w:r w:rsidR="00831D51">
          <w:rPr>
            <w:noProof/>
            <w:webHidden/>
          </w:rPr>
          <w:fldChar w:fldCharType="begin"/>
        </w:r>
        <w:r w:rsidR="00831D51">
          <w:rPr>
            <w:noProof/>
            <w:webHidden/>
          </w:rPr>
          <w:instrText xml:space="preserve"> PAGEREF _Toc111449922 \h </w:instrText>
        </w:r>
        <w:r w:rsidR="00831D51">
          <w:rPr>
            <w:noProof/>
            <w:webHidden/>
          </w:rPr>
        </w:r>
        <w:r w:rsidR="00831D51">
          <w:rPr>
            <w:noProof/>
            <w:webHidden/>
          </w:rPr>
          <w:fldChar w:fldCharType="separate"/>
        </w:r>
        <w:r w:rsidR="00831D51">
          <w:rPr>
            <w:noProof/>
            <w:webHidden/>
          </w:rPr>
          <w:t>6</w:t>
        </w:r>
        <w:r w:rsidR="00831D51">
          <w:rPr>
            <w:noProof/>
            <w:webHidden/>
          </w:rPr>
          <w:fldChar w:fldCharType="end"/>
        </w:r>
      </w:hyperlink>
    </w:p>
    <w:p w14:paraId="41861857" w14:textId="42558BEA" w:rsidR="00831D51" w:rsidRDefault="00F4665B">
      <w:pPr>
        <w:pStyle w:val="TOC2"/>
        <w:rPr>
          <w:rFonts w:asciiTheme="minorHAnsi" w:eastAsiaTheme="minorEastAsia" w:hAnsiTheme="minorHAnsi" w:cstheme="minorBidi"/>
          <w:sz w:val="22"/>
          <w:szCs w:val="22"/>
        </w:rPr>
      </w:pPr>
      <w:hyperlink w:anchor="_Toc111449923" w:history="1">
        <w:r w:rsidR="00831D51" w:rsidRPr="00574433">
          <w:rPr>
            <w:rStyle w:val="Hyperlink"/>
            <w:rFonts w:ascii="Nirmala UI" w:hAnsi="Nirmala UI" w:cs="Nirmala UI"/>
            <w:lang w:val="bn"/>
          </w:rPr>
          <w:t>কেন</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আমাদে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যানজট</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কমানো</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দরকার</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23 \h </w:instrText>
        </w:r>
        <w:r w:rsidR="00831D51">
          <w:rPr>
            <w:webHidden/>
          </w:rPr>
        </w:r>
        <w:r w:rsidR="00831D51">
          <w:rPr>
            <w:webHidden/>
          </w:rPr>
          <w:fldChar w:fldCharType="separate"/>
        </w:r>
        <w:r w:rsidR="00831D51">
          <w:rPr>
            <w:webHidden/>
          </w:rPr>
          <w:t>6</w:t>
        </w:r>
        <w:r w:rsidR="00831D51">
          <w:rPr>
            <w:webHidden/>
          </w:rPr>
          <w:fldChar w:fldCharType="end"/>
        </w:r>
      </w:hyperlink>
    </w:p>
    <w:p w14:paraId="5060A988" w14:textId="3134CC2B" w:rsidR="00831D51" w:rsidRDefault="00F4665B">
      <w:pPr>
        <w:pStyle w:val="TOC2"/>
        <w:rPr>
          <w:rFonts w:asciiTheme="minorHAnsi" w:eastAsiaTheme="minorEastAsia" w:hAnsiTheme="minorHAnsi" w:cstheme="minorBidi"/>
          <w:sz w:val="22"/>
          <w:szCs w:val="22"/>
        </w:rPr>
      </w:pPr>
      <w:hyperlink w:anchor="_Toc111449924" w:history="1">
        <w:r w:rsidR="00831D51" w:rsidRPr="00574433">
          <w:rPr>
            <w:rStyle w:val="Hyperlink"/>
            <w:rFonts w:ascii="Nirmala UI" w:hAnsi="Nirmala UI" w:cs="Nirmala UI"/>
            <w:lang w:val="bn"/>
          </w:rPr>
          <w:t>কেন</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আমাদের</w:t>
        </w:r>
        <w:r w:rsidR="00831D51" w:rsidRPr="00574433">
          <w:rPr>
            <w:rStyle w:val="Hyperlink"/>
            <w:rFonts w:ascii="Vrinda" w:hAnsi="Vrinda" w:cs="Vrinda"/>
            <w:lang w:val="bn"/>
          </w:rPr>
          <w:t xml:space="preserve"> transit </w:t>
        </w:r>
        <w:r w:rsidR="00831D51" w:rsidRPr="00574433">
          <w:rPr>
            <w:rStyle w:val="Hyperlink"/>
            <w:rFonts w:ascii="Nirmala UI" w:hAnsi="Nirmala UI" w:cs="Nirmala UI"/>
            <w:lang w:val="bn"/>
          </w:rPr>
          <w:t>বিনিয়োগে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জন্য</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অর্থে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য়োজন</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24 \h </w:instrText>
        </w:r>
        <w:r w:rsidR="00831D51">
          <w:rPr>
            <w:webHidden/>
          </w:rPr>
        </w:r>
        <w:r w:rsidR="00831D51">
          <w:rPr>
            <w:webHidden/>
          </w:rPr>
          <w:fldChar w:fldCharType="separate"/>
        </w:r>
        <w:r w:rsidR="00831D51">
          <w:rPr>
            <w:webHidden/>
          </w:rPr>
          <w:t>6</w:t>
        </w:r>
        <w:r w:rsidR="00831D51">
          <w:rPr>
            <w:webHidden/>
          </w:rPr>
          <w:fldChar w:fldCharType="end"/>
        </w:r>
      </w:hyperlink>
    </w:p>
    <w:p w14:paraId="27549DC6" w14:textId="4FC5A275" w:rsidR="00831D51" w:rsidRDefault="00F4665B">
      <w:pPr>
        <w:pStyle w:val="TOC2"/>
        <w:rPr>
          <w:rFonts w:asciiTheme="minorHAnsi" w:eastAsiaTheme="minorEastAsia" w:hAnsiTheme="minorHAnsi" w:cstheme="minorBidi"/>
          <w:sz w:val="22"/>
          <w:szCs w:val="22"/>
        </w:rPr>
      </w:pPr>
      <w:hyperlink w:anchor="_Toc111449925" w:history="1">
        <w:r w:rsidR="00831D51" w:rsidRPr="00574433">
          <w:rPr>
            <w:rStyle w:val="Hyperlink"/>
            <w:rFonts w:ascii="Nirmala UI" w:hAnsi="Nirmala UI" w:cs="Nirmala UI"/>
            <w:lang w:val="bn"/>
          </w:rPr>
          <w:t>প্রোজেক্টে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লক্ষ্যগুলি</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কী</w:t>
        </w:r>
        <w:r w:rsidR="00831D51" w:rsidRPr="00574433">
          <w:rPr>
            <w:rStyle w:val="Hyperlink"/>
            <w:rFonts w:ascii="Vrinda" w:hAnsi="Vrinda" w:cs="Vrinda"/>
            <w:lang w:val="bn"/>
          </w:rPr>
          <w:t>-</w:t>
        </w:r>
        <w:r w:rsidR="00831D51" w:rsidRPr="00574433">
          <w:rPr>
            <w:rStyle w:val="Hyperlink"/>
            <w:rFonts w:ascii="Nirmala UI" w:hAnsi="Nirmala UI" w:cs="Nirmala UI"/>
            <w:lang w:val="bn"/>
          </w:rPr>
          <w:t>কী</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25 \h </w:instrText>
        </w:r>
        <w:r w:rsidR="00831D51">
          <w:rPr>
            <w:webHidden/>
          </w:rPr>
        </w:r>
        <w:r w:rsidR="00831D51">
          <w:rPr>
            <w:webHidden/>
          </w:rPr>
          <w:fldChar w:fldCharType="separate"/>
        </w:r>
        <w:r w:rsidR="00831D51">
          <w:rPr>
            <w:webHidden/>
          </w:rPr>
          <w:t>7</w:t>
        </w:r>
        <w:r w:rsidR="00831D51">
          <w:rPr>
            <w:webHidden/>
          </w:rPr>
          <w:fldChar w:fldCharType="end"/>
        </w:r>
      </w:hyperlink>
    </w:p>
    <w:p w14:paraId="743586D3" w14:textId="723FF0FC" w:rsidR="00831D51" w:rsidRDefault="00F4665B">
      <w:pPr>
        <w:pStyle w:val="TOC1"/>
        <w:rPr>
          <w:rFonts w:asciiTheme="minorHAnsi" w:eastAsiaTheme="minorEastAsia" w:hAnsiTheme="minorHAnsi" w:cstheme="minorBidi"/>
          <w:b w:val="0"/>
          <w:bCs w:val="0"/>
          <w:caps w:val="0"/>
          <w:noProof/>
          <w:sz w:val="22"/>
          <w:szCs w:val="22"/>
        </w:rPr>
      </w:pPr>
      <w:hyperlink w:anchor="_Toc111449926" w:history="1">
        <w:r w:rsidR="00831D51" w:rsidRPr="00574433">
          <w:rPr>
            <w:rStyle w:val="Hyperlink"/>
            <w:rFonts w:ascii="Nirmala UI" w:hAnsi="Nirmala UI" w:cs="Nirmala UI"/>
            <w:noProof/>
            <w:lang w:val="bn"/>
          </w:rPr>
          <w:t>প্রোজেক্টে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বিকল্পগুলি</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কী</w:t>
        </w:r>
        <w:r w:rsidR="00831D51" w:rsidRPr="00574433">
          <w:rPr>
            <w:rStyle w:val="Hyperlink"/>
            <w:rFonts w:ascii="Vrinda" w:hAnsi="Vrinda" w:cs="Vrinda"/>
            <w:noProof/>
            <w:lang w:val="bn"/>
          </w:rPr>
          <w:t>-</w:t>
        </w:r>
        <w:r w:rsidR="00831D51" w:rsidRPr="00574433">
          <w:rPr>
            <w:rStyle w:val="Hyperlink"/>
            <w:rFonts w:ascii="Nirmala UI" w:hAnsi="Nirmala UI" w:cs="Nirmala UI"/>
            <w:noProof/>
            <w:lang w:val="bn"/>
          </w:rPr>
          <w:t>কী</w:t>
        </w:r>
        <w:r w:rsidR="00831D51" w:rsidRPr="00574433">
          <w:rPr>
            <w:rStyle w:val="Hyperlink"/>
            <w:rFonts w:ascii="Vrinda" w:hAnsi="Vrinda" w:cs="Vrinda"/>
            <w:noProof/>
            <w:lang w:val="bn"/>
          </w:rPr>
          <w:t>?</w:t>
        </w:r>
        <w:r w:rsidR="00831D51">
          <w:rPr>
            <w:noProof/>
            <w:webHidden/>
          </w:rPr>
          <w:tab/>
          <w:t>ES-</w:t>
        </w:r>
        <w:r w:rsidR="00831D51">
          <w:rPr>
            <w:noProof/>
            <w:webHidden/>
          </w:rPr>
          <w:fldChar w:fldCharType="begin"/>
        </w:r>
        <w:r w:rsidR="00831D51">
          <w:rPr>
            <w:noProof/>
            <w:webHidden/>
          </w:rPr>
          <w:instrText xml:space="preserve"> PAGEREF _Toc111449926 \h </w:instrText>
        </w:r>
        <w:r w:rsidR="00831D51">
          <w:rPr>
            <w:noProof/>
            <w:webHidden/>
          </w:rPr>
        </w:r>
        <w:r w:rsidR="00831D51">
          <w:rPr>
            <w:noProof/>
            <w:webHidden/>
          </w:rPr>
          <w:fldChar w:fldCharType="separate"/>
        </w:r>
        <w:r w:rsidR="00831D51">
          <w:rPr>
            <w:noProof/>
            <w:webHidden/>
          </w:rPr>
          <w:t>9</w:t>
        </w:r>
        <w:r w:rsidR="00831D51">
          <w:rPr>
            <w:noProof/>
            <w:webHidden/>
          </w:rPr>
          <w:fldChar w:fldCharType="end"/>
        </w:r>
      </w:hyperlink>
    </w:p>
    <w:p w14:paraId="44823AF2" w14:textId="7E0DD4A5" w:rsidR="00831D51" w:rsidRDefault="00F4665B">
      <w:pPr>
        <w:pStyle w:val="TOC2"/>
        <w:rPr>
          <w:rFonts w:asciiTheme="minorHAnsi" w:eastAsiaTheme="minorEastAsia" w:hAnsiTheme="minorHAnsi" w:cstheme="minorBidi"/>
          <w:sz w:val="22"/>
          <w:szCs w:val="22"/>
        </w:rPr>
      </w:pPr>
      <w:hyperlink w:anchor="_Toc111449927" w:history="1">
        <w:r w:rsidR="00831D51" w:rsidRPr="00574433">
          <w:rPr>
            <w:rStyle w:val="Hyperlink"/>
            <w:rFonts w:ascii="Nirmala UI" w:hAnsi="Nirmala UI" w:cs="Nirmala UI"/>
            <w:lang w:val="bn"/>
          </w:rPr>
          <w:t>নো</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অ্যাকশন</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অল্টারনেটিভ</w:t>
        </w:r>
        <w:r w:rsidR="00831D51">
          <w:rPr>
            <w:webHidden/>
          </w:rPr>
          <w:tab/>
          <w:t>ES-</w:t>
        </w:r>
        <w:r w:rsidR="00831D51">
          <w:rPr>
            <w:webHidden/>
          </w:rPr>
          <w:fldChar w:fldCharType="begin"/>
        </w:r>
        <w:r w:rsidR="00831D51">
          <w:rPr>
            <w:webHidden/>
          </w:rPr>
          <w:instrText xml:space="preserve"> PAGEREF _Toc111449927 \h </w:instrText>
        </w:r>
        <w:r w:rsidR="00831D51">
          <w:rPr>
            <w:webHidden/>
          </w:rPr>
        </w:r>
        <w:r w:rsidR="00831D51">
          <w:rPr>
            <w:webHidden/>
          </w:rPr>
          <w:fldChar w:fldCharType="separate"/>
        </w:r>
        <w:r w:rsidR="00831D51">
          <w:rPr>
            <w:webHidden/>
          </w:rPr>
          <w:t>9</w:t>
        </w:r>
        <w:r w:rsidR="00831D51">
          <w:rPr>
            <w:webHidden/>
          </w:rPr>
          <w:fldChar w:fldCharType="end"/>
        </w:r>
      </w:hyperlink>
    </w:p>
    <w:p w14:paraId="531C3E23" w14:textId="0D57287E" w:rsidR="00831D51" w:rsidRDefault="00F4665B">
      <w:pPr>
        <w:pStyle w:val="TOC2"/>
        <w:rPr>
          <w:rFonts w:asciiTheme="minorHAnsi" w:eastAsiaTheme="minorEastAsia" w:hAnsiTheme="minorHAnsi" w:cstheme="minorBidi"/>
          <w:sz w:val="22"/>
          <w:szCs w:val="22"/>
        </w:rPr>
      </w:pPr>
      <w:hyperlink w:anchor="_Toc111449928" w:history="1">
        <w:r w:rsidR="00831D51" w:rsidRPr="00574433">
          <w:rPr>
            <w:rStyle w:val="Hyperlink"/>
            <w:rFonts w:ascii="Vrinda" w:hAnsi="Vrinda" w:cs="Vrinda"/>
            <w:lang w:val="bn"/>
          </w:rPr>
          <w:t xml:space="preserve">CBD </w:t>
        </w:r>
        <w:r w:rsidR="00831D51" w:rsidRPr="00574433">
          <w:rPr>
            <w:rStyle w:val="Hyperlink"/>
            <w:rFonts w:ascii="Nirmala UI" w:hAnsi="Nirmala UI" w:cs="Nirmala UI"/>
            <w:lang w:val="bn"/>
          </w:rPr>
          <w:t>টোলিং</w:t>
        </w:r>
        <w:r w:rsidR="00831D51" w:rsidRPr="00574433">
          <w:rPr>
            <w:rStyle w:val="Hyperlink"/>
            <w:rFonts w:ascii="Vrinda" w:hAnsi="Vrinda" w:cs="Vrinda"/>
            <w:lang w:val="bn"/>
          </w:rPr>
          <w:t>-</w:t>
        </w:r>
        <w:r w:rsidR="00831D51" w:rsidRPr="00574433">
          <w:rPr>
            <w:rStyle w:val="Hyperlink"/>
            <w:rFonts w:ascii="Nirmala UI" w:hAnsi="Nirmala UI" w:cs="Nirmala UI"/>
            <w:lang w:val="bn"/>
          </w:rPr>
          <w:t>এ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বিকল্প</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অ্যাকশন</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অল্টারনেটিভ</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28 \h </w:instrText>
        </w:r>
        <w:r w:rsidR="00831D51">
          <w:rPr>
            <w:webHidden/>
          </w:rPr>
        </w:r>
        <w:r w:rsidR="00831D51">
          <w:rPr>
            <w:webHidden/>
          </w:rPr>
          <w:fldChar w:fldCharType="separate"/>
        </w:r>
        <w:r w:rsidR="00831D51">
          <w:rPr>
            <w:webHidden/>
          </w:rPr>
          <w:t>14</w:t>
        </w:r>
        <w:r w:rsidR="00831D51">
          <w:rPr>
            <w:webHidden/>
          </w:rPr>
          <w:fldChar w:fldCharType="end"/>
        </w:r>
      </w:hyperlink>
    </w:p>
    <w:p w14:paraId="7D88B7F3" w14:textId="69CC02DB" w:rsidR="00831D51" w:rsidRDefault="00F4665B">
      <w:pPr>
        <w:pStyle w:val="TOC3"/>
        <w:rPr>
          <w:rFonts w:asciiTheme="minorHAnsi" w:eastAsiaTheme="minorEastAsia" w:hAnsiTheme="minorHAnsi" w:cstheme="minorBidi"/>
          <w:iCs w:val="0"/>
          <w:noProof/>
          <w:sz w:val="22"/>
          <w:szCs w:val="22"/>
        </w:rPr>
      </w:pPr>
      <w:hyperlink w:anchor="_Toc111449929" w:history="1">
        <w:r w:rsidR="00831D51" w:rsidRPr="00574433">
          <w:rPr>
            <w:rStyle w:val="Hyperlink"/>
            <w:rFonts w:ascii="Nirmala UI" w:hAnsi="Nirmala UI" w:cs="Nirmala UI"/>
            <w:noProof/>
            <w:lang w:val="bn"/>
          </w:rPr>
          <w:t>উপকা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ও</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তিকূল</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ভাব</w:t>
        </w:r>
        <w:r w:rsidR="00831D51" w:rsidRPr="00574433">
          <w:rPr>
            <w:rStyle w:val="Hyperlink"/>
            <w:rFonts w:ascii="Vrinda" w:hAnsi="Vrinda" w:cs="Vrinda"/>
            <w:noProof/>
            <w:lang w:val="bn"/>
          </w:rPr>
          <w:t xml:space="preserve">: CBD </w:t>
        </w:r>
        <w:r w:rsidR="00831D51" w:rsidRPr="00574433">
          <w:rPr>
            <w:rStyle w:val="Hyperlink"/>
            <w:rFonts w:ascii="Nirmala UI" w:hAnsi="Nirmala UI" w:cs="Nirmala UI"/>
            <w:noProof/>
            <w:lang w:val="bn"/>
          </w:rPr>
          <w:t>টোলিং</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বিকল্পে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টোলিং</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স্থিতি</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সম্পর্কে</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কোন</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বিষয়টি</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জানা</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গুরুত্বপূর্ণ</w:t>
        </w:r>
        <w:r w:rsidR="00831D51" w:rsidRPr="00574433">
          <w:rPr>
            <w:rStyle w:val="Hyperlink"/>
            <w:rFonts w:ascii="Vrinda" w:hAnsi="Vrinda" w:cs="Vrinda"/>
            <w:noProof/>
            <w:lang w:val="bn"/>
          </w:rPr>
          <w:t>?</w:t>
        </w:r>
        <w:r w:rsidR="00831D51">
          <w:rPr>
            <w:noProof/>
            <w:webHidden/>
          </w:rPr>
          <w:tab/>
          <w:t>ES-</w:t>
        </w:r>
        <w:r w:rsidR="00831D51">
          <w:rPr>
            <w:noProof/>
            <w:webHidden/>
          </w:rPr>
          <w:fldChar w:fldCharType="begin"/>
        </w:r>
        <w:r w:rsidR="00831D51">
          <w:rPr>
            <w:noProof/>
            <w:webHidden/>
          </w:rPr>
          <w:instrText xml:space="preserve"> PAGEREF _Toc111449929 \h </w:instrText>
        </w:r>
        <w:r w:rsidR="00831D51">
          <w:rPr>
            <w:noProof/>
            <w:webHidden/>
          </w:rPr>
        </w:r>
        <w:r w:rsidR="00831D51">
          <w:rPr>
            <w:noProof/>
            <w:webHidden/>
          </w:rPr>
          <w:fldChar w:fldCharType="separate"/>
        </w:r>
        <w:r w:rsidR="00831D51">
          <w:rPr>
            <w:noProof/>
            <w:webHidden/>
          </w:rPr>
          <w:t>14</w:t>
        </w:r>
        <w:r w:rsidR="00831D51">
          <w:rPr>
            <w:noProof/>
            <w:webHidden/>
          </w:rPr>
          <w:fldChar w:fldCharType="end"/>
        </w:r>
      </w:hyperlink>
    </w:p>
    <w:p w14:paraId="0105F36C" w14:textId="6E08021E" w:rsidR="00831D51" w:rsidRDefault="00F4665B">
      <w:pPr>
        <w:pStyle w:val="TOC4"/>
        <w:rPr>
          <w:rFonts w:asciiTheme="minorHAnsi" w:eastAsiaTheme="minorEastAsia" w:hAnsiTheme="minorHAnsi" w:cstheme="minorBidi"/>
          <w:noProof/>
          <w:sz w:val="22"/>
          <w:szCs w:val="22"/>
        </w:rPr>
      </w:pPr>
      <w:hyperlink w:anchor="_Toc111449930" w:history="1">
        <w:r w:rsidR="00831D51" w:rsidRPr="00574433">
          <w:rPr>
            <w:rStyle w:val="Hyperlink"/>
            <w:rFonts w:ascii="Nirmala UI" w:hAnsi="Nirmala UI" w:cs="Nirmala UI"/>
            <w:noProof/>
            <w:lang w:val="bn"/>
          </w:rPr>
          <w:t>ট্রাকে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টোল</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মূল্য।</w:t>
        </w:r>
        <w:r w:rsidR="00831D51">
          <w:rPr>
            <w:noProof/>
            <w:webHidden/>
          </w:rPr>
          <w:tab/>
          <w:t>ES-</w:t>
        </w:r>
        <w:r w:rsidR="00831D51">
          <w:rPr>
            <w:noProof/>
            <w:webHidden/>
          </w:rPr>
          <w:fldChar w:fldCharType="begin"/>
        </w:r>
        <w:r w:rsidR="00831D51">
          <w:rPr>
            <w:noProof/>
            <w:webHidden/>
          </w:rPr>
          <w:instrText xml:space="preserve"> PAGEREF _Toc111449930 \h </w:instrText>
        </w:r>
        <w:r w:rsidR="00831D51">
          <w:rPr>
            <w:noProof/>
            <w:webHidden/>
          </w:rPr>
        </w:r>
        <w:r w:rsidR="00831D51">
          <w:rPr>
            <w:noProof/>
            <w:webHidden/>
          </w:rPr>
          <w:fldChar w:fldCharType="separate"/>
        </w:r>
        <w:r w:rsidR="00831D51">
          <w:rPr>
            <w:noProof/>
            <w:webHidden/>
          </w:rPr>
          <w:t>19</w:t>
        </w:r>
        <w:r w:rsidR="00831D51">
          <w:rPr>
            <w:noProof/>
            <w:webHidden/>
          </w:rPr>
          <w:fldChar w:fldCharType="end"/>
        </w:r>
      </w:hyperlink>
    </w:p>
    <w:p w14:paraId="5C581960" w14:textId="54B3D048" w:rsidR="00831D51" w:rsidRDefault="00F4665B">
      <w:pPr>
        <w:pStyle w:val="TOC4"/>
        <w:rPr>
          <w:rFonts w:asciiTheme="minorHAnsi" w:eastAsiaTheme="minorEastAsia" w:hAnsiTheme="minorHAnsi" w:cstheme="minorBidi"/>
          <w:noProof/>
          <w:sz w:val="22"/>
          <w:szCs w:val="22"/>
        </w:rPr>
      </w:pPr>
      <w:hyperlink w:anchor="_Toc111449931" w:history="1">
        <w:r w:rsidR="00831D51" w:rsidRPr="00574433">
          <w:rPr>
            <w:rStyle w:val="Hyperlink"/>
            <w:rFonts w:ascii="Nirmala UI" w:hAnsi="Nirmala UI" w:cs="Nirmala UI"/>
            <w:noProof/>
            <w:lang w:val="bn"/>
          </w:rPr>
          <w:t>যে</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সময়</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টোল</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নেওয়া</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হয়েছে।</w:t>
        </w:r>
        <w:r w:rsidR="00831D51">
          <w:rPr>
            <w:noProof/>
            <w:webHidden/>
          </w:rPr>
          <w:tab/>
          <w:t>ES-</w:t>
        </w:r>
        <w:r w:rsidR="00831D51">
          <w:rPr>
            <w:noProof/>
            <w:webHidden/>
          </w:rPr>
          <w:fldChar w:fldCharType="begin"/>
        </w:r>
        <w:r w:rsidR="00831D51">
          <w:rPr>
            <w:noProof/>
            <w:webHidden/>
          </w:rPr>
          <w:instrText xml:space="preserve"> PAGEREF _Toc111449931 \h </w:instrText>
        </w:r>
        <w:r w:rsidR="00831D51">
          <w:rPr>
            <w:noProof/>
            <w:webHidden/>
          </w:rPr>
        </w:r>
        <w:r w:rsidR="00831D51">
          <w:rPr>
            <w:noProof/>
            <w:webHidden/>
          </w:rPr>
          <w:fldChar w:fldCharType="separate"/>
        </w:r>
        <w:r w:rsidR="00831D51">
          <w:rPr>
            <w:noProof/>
            <w:webHidden/>
          </w:rPr>
          <w:t>19</w:t>
        </w:r>
        <w:r w:rsidR="00831D51">
          <w:rPr>
            <w:noProof/>
            <w:webHidden/>
          </w:rPr>
          <w:fldChar w:fldCharType="end"/>
        </w:r>
      </w:hyperlink>
    </w:p>
    <w:p w14:paraId="3AD258FC" w14:textId="166EFF2B" w:rsidR="00831D51" w:rsidRDefault="00F4665B">
      <w:pPr>
        <w:pStyle w:val="TOC1"/>
        <w:rPr>
          <w:rFonts w:asciiTheme="minorHAnsi" w:eastAsiaTheme="minorEastAsia" w:hAnsiTheme="minorHAnsi" w:cstheme="minorBidi"/>
          <w:b w:val="0"/>
          <w:bCs w:val="0"/>
          <w:caps w:val="0"/>
          <w:noProof/>
          <w:sz w:val="22"/>
          <w:szCs w:val="22"/>
        </w:rPr>
      </w:pPr>
      <w:hyperlink w:anchor="_Toc111449932" w:history="1">
        <w:r w:rsidR="00831D51" w:rsidRPr="00574433">
          <w:rPr>
            <w:rStyle w:val="Hyperlink"/>
            <w:rFonts w:ascii="Nirmala UI" w:hAnsi="Nirmala UI" w:cs="Nirmala UI"/>
            <w:noProof/>
            <w:lang w:val="bn"/>
          </w:rPr>
          <w:t>অ্যাকশন</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অল্টারনেটিভ</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কীভাবে</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কল্পে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উদ্দেশ্য</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ণ</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করে</w:t>
        </w:r>
        <w:r w:rsidR="00831D51" w:rsidRPr="00574433">
          <w:rPr>
            <w:rStyle w:val="Hyperlink"/>
            <w:rFonts w:ascii="Vrinda" w:hAnsi="Vrinda" w:cs="Vrinda"/>
            <w:noProof/>
            <w:lang w:val="bn"/>
          </w:rPr>
          <w:t>?</w:t>
        </w:r>
        <w:r w:rsidR="00831D51">
          <w:rPr>
            <w:noProof/>
            <w:webHidden/>
          </w:rPr>
          <w:tab/>
          <w:t>ES-</w:t>
        </w:r>
        <w:r w:rsidR="00831D51">
          <w:rPr>
            <w:noProof/>
            <w:webHidden/>
          </w:rPr>
          <w:fldChar w:fldCharType="begin"/>
        </w:r>
        <w:r w:rsidR="00831D51">
          <w:rPr>
            <w:noProof/>
            <w:webHidden/>
          </w:rPr>
          <w:instrText xml:space="preserve"> PAGEREF _Toc111449932 \h </w:instrText>
        </w:r>
        <w:r w:rsidR="00831D51">
          <w:rPr>
            <w:noProof/>
            <w:webHidden/>
          </w:rPr>
        </w:r>
        <w:r w:rsidR="00831D51">
          <w:rPr>
            <w:noProof/>
            <w:webHidden/>
          </w:rPr>
          <w:fldChar w:fldCharType="separate"/>
        </w:r>
        <w:r w:rsidR="00831D51">
          <w:rPr>
            <w:noProof/>
            <w:webHidden/>
          </w:rPr>
          <w:t>19</w:t>
        </w:r>
        <w:r w:rsidR="00831D51">
          <w:rPr>
            <w:noProof/>
            <w:webHidden/>
          </w:rPr>
          <w:fldChar w:fldCharType="end"/>
        </w:r>
      </w:hyperlink>
    </w:p>
    <w:p w14:paraId="32AC8A13" w14:textId="29726408" w:rsidR="00831D51" w:rsidRDefault="00F4665B">
      <w:pPr>
        <w:pStyle w:val="TOC2"/>
        <w:rPr>
          <w:rFonts w:asciiTheme="minorHAnsi" w:eastAsiaTheme="minorEastAsia" w:hAnsiTheme="minorHAnsi" w:cstheme="minorBidi"/>
          <w:sz w:val="22"/>
          <w:szCs w:val="22"/>
        </w:rPr>
      </w:pPr>
      <w:hyperlink w:anchor="_Toc111449933" w:history="1">
        <w:r w:rsidR="00831D51" w:rsidRPr="00574433">
          <w:rPr>
            <w:rStyle w:val="Hyperlink"/>
            <w:rFonts w:ascii="Nirmala UI" w:hAnsi="Nirmala UI" w:cs="Nirmala UI"/>
            <w:lang w:val="bn"/>
          </w:rPr>
          <w:t>প্রোজেক্টে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ভাবগুলি</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কী</w:t>
        </w:r>
        <w:r w:rsidR="00831D51" w:rsidRPr="00574433">
          <w:rPr>
            <w:rStyle w:val="Hyperlink"/>
            <w:rFonts w:ascii="Vrinda" w:hAnsi="Vrinda" w:cs="Vrinda"/>
            <w:lang w:val="bn"/>
          </w:rPr>
          <w:t>-</w:t>
        </w:r>
        <w:r w:rsidR="00831D51" w:rsidRPr="00574433">
          <w:rPr>
            <w:rStyle w:val="Hyperlink"/>
            <w:rFonts w:ascii="Nirmala UI" w:hAnsi="Nirmala UI" w:cs="Nirmala UI"/>
            <w:lang w:val="bn"/>
          </w:rPr>
          <w:t>কী</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33 \h </w:instrText>
        </w:r>
        <w:r w:rsidR="00831D51">
          <w:rPr>
            <w:webHidden/>
          </w:rPr>
        </w:r>
        <w:r w:rsidR="00831D51">
          <w:rPr>
            <w:webHidden/>
          </w:rPr>
          <w:fldChar w:fldCharType="separate"/>
        </w:r>
        <w:r w:rsidR="00831D51">
          <w:rPr>
            <w:webHidden/>
          </w:rPr>
          <w:t>20</w:t>
        </w:r>
        <w:r w:rsidR="00831D51">
          <w:rPr>
            <w:webHidden/>
          </w:rPr>
          <w:fldChar w:fldCharType="end"/>
        </w:r>
      </w:hyperlink>
    </w:p>
    <w:p w14:paraId="2039BC2B" w14:textId="48CFEB06" w:rsidR="00831D51" w:rsidRDefault="00F4665B">
      <w:pPr>
        <w:pStyle w:val="TOC2"/>
        <w:rPr>
          <w:rFonts w:asciiTheme="minorHAnsi" w:eastAsiaTheme="minorEastAsia" w:hAnsiTheme="minorHAnsi" w:cstheme="minorBidi"/>
          <w:sz w:val="22"/>
          <w:szCs w:val="22"/>
        </w:rPr>
      </w:pPr>
      <w:hyperlink w:anchor="_Toc111449934" w:history="1">
        <w:r w:rsidR="00831D51" w:rsidRPr="00574433">
          <w:rPr>
            <w:rStyle w:val="Hyperlink"/>
            <w:rFonts w:ascii="Nirmala UI" w:hAnsi="Nirmala UI" w:cs="Nirmala UI"/>
            <w:lang w:val="bn"/>
          </w:rPr>
          <w:t>পরিবেশগত</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ন্যায়বিচা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জনসংখ্যা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উপ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জেক্টের</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প্রভাবগুলি</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কী</w:t>
        </w:r>
        <w:r w:rsidR="00831D51" w:rsidRPr="00574433">
          <w:rPr>
            <w:rStyle w:val="Hyperlink"/>
            <w:rFonts w:ascii="Vrinda" w:hAnsi="Vrinda" w:cs="Vrinda"/>
            <w:lang w:val="bn"/>
          </w:rPr>
          <w:t>-</w:t>
        </w:r>
        <w:r w:rsidR="00831D51" w:rsidRPr="00574433">
          <w:rPr>
            <w:rStyle w:val="Hyperlink"/>
            <w:rFonts w:ascii="Nirmala UI" w:hAnsi="Nirmala UI" w:cs="Nirmala UI"/>
            <w:lang w:val="bn"/>
          </w:rPr>
          <w:t>কী</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34 \h </w:instrText>
        </w:r>
        <w:r w:rsidR="00831D51">
          <w:rPr>
            <w:webHidden/>
          </w:rPr>
        </w:r>
        <w:r w:rsidR="00831D51">
          <w:rPr>
            <w:webHidden/>
          </w:rPr>
          <w:fldChar w:fldCharType="separate"/>
        </w:r>
        <w:r w:rsidR="00831D51">
          <w:rPr>
            <w:webHidden/>
          </w:rPr>
          <w:t>21</w:t>
        </w:r>
        <w:r w:rsidR="00831D51">
          <w:rPr>
            <w:webHidden/>
          </w:rPr>
          <w:fldChar w:fldCharType="end"/>
        </w:r>
      </w:hyperlink>
    </w:p>
    <w:p w14:paraId="61F4791D" w14:textId="5778C3F6" w:rsidR="00831D51" w:rsidRDefault="00F4665B">
      <w:pPr>
        <w:pStyle w:val="TOC3"/>
        <w:rPr>
          <w:rFonts w:asciiTheme="minorHAnsi" w:eastAsiaTheme="minorEastAsia" w:hAnsiTheme="minorHAnsi" w:cstheme="minorBidi"/>
          <w:iCs w:val="0"/>
          <w:noProof/>
          <w:sz w:val="22"/>
          <w:szCs w:val="22"/>
        </w:rPr>
      </w:pPr>
      <w:hyperlink w:anchor="_Toc111449935" w:history="1">
        <w:r w:rsidR="00831D51" w:rsidRPr="00574433">
          <w:rPr>
            <w:rStyle w:val="Hyperlink"/>
            <w:rFonts w:ascii="Nirmala UI" w:hAnsi="Nirmala UI" w:cs="Nirmala UI"/>
            <w:noProof/>
            <w:lang w:val="bn"/>
          </w:rPr>
          <w:t>কম</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আয়কা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গাড়িচালক।</w:t>
        </w:r>
        <w:r w:rsidR="00831D51">
          <w:rPr>
            <w:noProof/>
            <w:webHidden/>
          </w:rPr>
          <w:tab/>
          <w:t>ES-</w:t>
        </w:r>
        <w:r w:rsidR="00831D51">
          <w:rPr>
            <w:noProof/>
            <w:webHidden/>
          </w:rPr>
          <w:fldChar w:fldCharType="begin"/>
        </w:r>
        <w:r w:rsidR="00831D51">
          <w:rPr>
            <w:noProof/>
            <w:webHidden/>
          </w:rPr>
          <w:instrText xml:space="preserve"> PAGEREF _Toc111449935 \h </w:instrText>
        </w:r>
        <w:r w:rsidR="00831D51">
          <w:rPr>
            <w:noProof/>
            <w:webHidden/>
          </w:rPr>
        </w:r>
        <w:r w:rsidR="00831D51">
          <w:rPr>
            <w:noProof/>
            <w:webHidden/>
          </w:rPr>
          <w:fldChar w:fldCharType="separate"/>
        </w:r>
        <w:r w:rsidR="00831D51">
          <w:rPr>
            <w:noProof/>
            <w:webHidden/>
          </w:rPr>
          <w:t>21</w:t>
        </w:r>
        <w:r w:rsidR="00831D51">
          <w:rPr>
            <w:noProof/>
            <w:webHidden/>
          </w:rPr>
          <w:fldChar w:fldCharType="end"/>
        </w:r>
      </w:hyperlink>
    </w:p>
    <w:p w14:paraId="7AD72FEA" w14:textId="57C00D8D" w:rsidR="00831D51" w:rsidRDefault="00F4665B">
      <w:pPr>
        <w:pStyle w:val="TOC3"/>
        <w:rPr>
          <w:rFonts w:asciiTheme="minorHAnsi" w:eastAsiaTheme="minorEastAsia" w:hAnsiTheme="minorHAnsi" w:cstheme="minorBidi"/>
          <w:iCs w:val="0"/>
          <w:noProof/>
          <w:sz w:val="22"/>
          <w:szCs w:val="22"/>
        </w:rPr>
      </w:pPr>
      <w:hyperlink w:anchor="_Toc111449936" w:history="1">
        <w:r w:rsidR="00831D51" w:rsidRPr="00574433">
          <w:rPr>
            <w:rStyle w:val="Hyperlink"/>
            <w:rFonts w:ascii="Nirmala UI" w:hAnsi="Nirmala UI" w:cs="Nirmala UI"/>
            <w:noProof/>
            <w:lang w:val="bn"/>
          </w:rPr>
          <w:t>ট্যাক্সি</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ও</w:t>
        </w:r>
        <w:r w:rsidR="00831D51" w:rsidRPr="00574433">
          <w:rPr>
            <w:rStyle w:val="Hyperlink"/>
            <w:rFonts w:ascii="Vrinda" w:hAnsi="Vrinda" w:cs="Vrinda"/>
            <w:noProof/>
            <w:lang w:val="bn"/>
          </w:rPr>
          <w:t xml:space="preserve"> FHVs</w:t>
        </w:r>
        <w:r w:rsidR="00831D51" w:rsidRPr="00574433">
          <w:rPr>
            <w:rStyle w:val="Hyperlink"/>
            <w:rFonts w:ascii="Nirmala UI" w:hAnsi="Nirmala UI" w:cs="Nirmala UI"/>
            <w:noProof/>
            <w:lang w:val="bn"/>
          </w:rPr>
          <w:t>।</w:t>
        </w:r>
        <w:r w:rsidR="00831D51">
          <w:rPr>
            <w:noProof/>
            <w:webHidden/>
          </w:rPr>
          <w:tab/>
          <w:t>ES-</w:t>
        </w:r>
        <w:r w:rsidR="00831D51">
          <w:rPr>
            <w:noProof/>
            <w:webHidden/>
          </w:rPr>
          <w:fldChar w:fldCharType="begin"/>
        </w:r>
        <w:r w:rsidR="00831D51">
          <w:rPr>
            <w:noProof/>
            <w:webHidden/>
          </w:rPr>
          <w:instrText xml:space="preserve"> PAGEREF _Toc111449936 \h </w:instrText>
        </w:r>
        <w:r w:rsidR="00831D51">
          <w:rPr>
            <w:noProof/>
            <w:webHidden/>
          </w:rPr>
        </w:r>
        <w:r w:rsidR="00831D51">
          <w:rPr>
            <w:noProof/>
            <w:webHidden/>
          </w:rPr>
          <w:fldChar w:fldCharType="separate"/>
        </w:r>
        <w:r w:rsidR="00831D51">
          <w:rPr>
            <w:noProof/>
            <w:webHidden/>
          </w:rPr>
          <w:t>21</w:t>
        </w:r>
        <w:r w:rsidR="00831D51">
          <w:rPr>
            <w:noProof/>
            <w:webHidden/>
          </w:rPr>
          <w:fldChar w:fldCharType="end"/>
        </w:r>
      </w:hyperlink>
    </w:p>
    <w:p w14:paraId="2C5610CE" w14:textId="64CD84FF" w:rsidR="00831D51" w:rsidRDefault="00F4665B">
      <w:pPr>
        <w:pStyle w:val="TOC2"/>
        <w:rPr>
          <w:rFonts w:asciiTheme="minorHAnsi" w:eastAsiaTheme="minorEastAsia" w:hAnsiTheme="minorHAnsi" w:cstheme="minorBidi"/>
          <w:sz w:val="22"/>
          <w:szCs w:val="22"/>
        </w:rPr>
      </w:pPr>
      <w:hyperlink w:anchor="_Toc111449937" w:history="1">
        <w:r w:rsidR="00831D51" w:rsidRPr="00574433">
          <w:rPr>
            <w:rStyle w:val="Hyperlink"/>
            <w:rFonts w:ascii="Nirmala UI" w:hAnsi="Nirmala UI" w:cs="Nirmala UI"/>
            <w:lang w:val="bn"/>
          </w:rPr>
          <w:t>জনসাধারণ</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কীভাবে</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জড়িত</w:t>
        </w:r>
        <w:r w:rsidR="00831D51" w:rsidRPr="00574433">
          <w:rPr>
            <w:rStyle w:val="Hyperlink"/>
            <w:rFonts w:ascii="Vrinda" w:hAnsi="Vrinda" w:cs="Vrinda"/>
            <w:lang w:val="bn"/>
          </w:rPr>
          <w:t xml:space="preserve"> </w:t>
        </w:r>
        <w:r w:rsidR="00831D51" w:rsidRPr="00574433">
          <w:rPr>
            <w:rStyle w:val="Hyperlink"/>
            <w:rFonts w:ascii="Nirmala UI" w:hAnsi="Nirmala UI" w:cs="Nirmala UI"/>
            <w:lang w:val="bn"/>
          </w:rPr>
          <w:t>হয়েছে</w:t>
        </w:r>
        <w:r w:rsidR="00831D51" w:rsidRPr="00574433">
          <w:rPr>
            <w:rStyle w:val="Hyperlink"/>
            <w:rFonts w:ascii="Vrinda" w:hAnsi="Vrinda" w:cs="Vrinda"/>
            <w:lang w:val="bn"/>
          </w:rPr>
          <w:t>?</w:t>
        </w:r>
        <w:r w:rsidR="00831D51">
          <w:rPr>
            <w:webHidden/>
          </w:rPr>
          <w:tab/>
          <w:t>ES-</w:t>
        </w:r>
        <w:r w:rsidR="00831D51">
          <w:rPr>
            <w:webHidden/>
          </w:rPr>
          <w:fldChar w:fldCharType="begin"/>
        </w:r>
        <w:r w:rsidR="00831D51">
          <w:rPr>
            <w:webHidden/>
          </w:rPr>
          <w:instrText xml:space="preserve"> PAGEREF _Toc111449937 \h </w:instrText>
        </w:r>
        <w:r w:rsidR="00831D51">
          <w:rPr>
            <w:webHidden/>
          </w:rPr>
        </w:r>
        <w:r w:rsidR="00831D51">
          <w:rPr>
            <w:webHidden/>
          </w:rPr>
          <w:fldChar w:fldCharType="separate"/>
        </w:r>
        <w:r w:rsidR="00831D51">
          <w:rPr>
            <w:webHidden/>
          </w:rPr>
          <w:t>23</w:t>
        </w:r>
        <w:r w:rsidR="00831D51">
          <w:rPr>
            <w:webHidden/>
          </w:rPr>
          <w:fldChar w:fldCharType="end"/>
        </w:r>
      </w:hyperlink>
    </w:p>
    <w:p w14:paraId="7CCF7EC8" w14:textId="594E26C4" w:rsidR="00831D51" w:rsidRDefault="00F4665B">
      <w:pPr>
        <w:pStyle w:val="TOC3"/>
        <w:rPr>
          <w:rFonts w:asciiTheme="minorHAnsi" w:eastAsiaTheme="minorEastAsia" w:hAnsiTheme="minorHAnsi" w:cstheme="minorBidi"/>
          <w:iCs w:val="0"/>
          <w:noProof/>
          <w:sz w:val="22"/>
          <w:szCs w:val="22"/>
        </w:rPr>
      </w:pPr>
      <w:hyperlink w:anchor="_Toc111449938" w:history="1">
        <w:r w:rsidR="00831D51" w:rsidRPr="00574433">
          <w:rPr>
            <w:rStyle w:val="Hyperlink"/>
            <w:rFonts w:ascii="Nirmala UI" w:hAnsi="Nirmala UI" w:cs="Nirmala UI"/>
            <w:noProof/>
            <w:lang w:val="bn"/>
          </w:rPr>
          <w:t>পরিবেশগত</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ন্যায়বিচা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সংক্রান্ত</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কারিগ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উপদেষ্টা</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গ্রুপ।</w:t>
        </w:r>
        <w:r w:rsidR="00831D51">
          <w:rPr>
            <w:noProof/>
            <w:webHidden/>
          </w:rPr>
          <w:tab/>
          <w:t>ES-</w:t>
        </w:r>
        <w:r w:rsidR="00831D51">
          <w:rPr>
            <w:noProof/>
            <w:webHidden/>
          </w:rPr>
          <w:fldChar w:fldCharType="begin"/>
        </w:r>
        <w:r w:rsidR="00831D51">
          <w:rPr>
            <w:noProof/>
            <w:webHidden/>
          </w:rPr>
          <w:instrText xml:space="preserve"> PAGEREF _Toc111449938 \h </w:instrText>
        </w:r>
        <w:r w:rsidR="00831D51">
          <w:rPr>
            <w:noProof/>
            <w:webHidden/>
          </w:rPr>
        </w:r>
        <w:r w:rsidR="00831D51">
          <w:rPr>
            <w:noProof/>
            <w:webHidden/>
          </w:rPr>
          <w:fldChar w:fldCharType="separate"/>
        </w:r>
        <w:r w:rsidR="00831D51">
          <w:rPr>
            <w:noProof/>
            <w:webHidden/>
          </w:rPr>
          <w:t>24</w:t>
        </w:r>
        <w:r w:rsidR="00831D51">
          <w:rPr>
            <w:noProof/>
            <w:webHidden/>
          </w:rPr>
          <w:fldChar w:fldCharType="end"/>
        </w:r>
      </w:hyperlink>
    </w:p>
    <w:p w14:paraId="3F3FB797" w14:textId="7C71EDCE" w:rsidR="00831D51" w:rsidRDefault="00F4665B">
      <w:pPr>
        <w:pStyle w:val="TOC3"/>
        <w:rPr>
          <w:rFonts w:asciiTheme="minorHAnsi" w:eastAsiaTheme="minorEastAsia" w:hAnsiTheme="minorHAnsi" w:cstheme="minorBidi"/>
          <w:iCs w:val="0"/>
          <w:noProof/>
          <w:sz w:val="22"/>
          <w:szCs w:val="22"/>
        </w:rPr>
      </w:pPr>
      <w:hyperlink w:anchor="_Toc111449939" w:history="1">
        <w:r w:rsidR="00831D51" w:rsidRPr="00574433">
          <w:rPr>
            <w:rStyle w:val="Hyperlink"/>
            <w:rFonts w:ascii="Nirmala UI" w:hAnsi="Nirmala UI" w:cs="Nirmala UI"/>
            <w:noProof/>
            <w:lang w:val="bn"/>
          </w:rPr>
          <w:t>পরিবেশগত</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ন্যায়বিচা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সংক্রান্ত</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স্টেকহোল্ডা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ওয়ার্কিং</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গ্রুপ।</w:t>
        </w:r>
        <w:r w:rsidR="00831D51">
          <w:rPr>
            <w:noProof/>
            <w:webHidden/>
          </w:rPr>
          <w:tab/>
          <w:t>ES-</w:t>
        </w:r>
        <w:r w:rsidR="00831D51">
          <w:rPr>
            <w:noProof/>
            <w:webHidden/>
          </w:rPr>
          <w:fldChar w:fldCharType="begin"/>
        </w:r>
        <w:r w:rsidR="00831D51">
          <w:rPr>
            <w:noProof/>
            <w:webHidden/>
          </w:rPr>
          <w:instrText xml:space="preserve"> PAGEREF _Toc111449939 \h </w:instrText>
        </w:r>
        <w:r w:rsidR="00831D51">
          <w:rPr>
            <w:noProof/>
            <w:webHidden/>
          </w:rPr>
        </w:r>
        <w:r w:rsidR="00831D51">
          <w:rPr>
            <w:noProof/>
            <w:webHidden/>
          </w:rPr>
          <w:fldChar w:fldCharType="separate"/>
        </w:r>
        <w:r w:rsidR="00831D51">
          <w:rPr>
            <w:noProof/>
            <w:webHidden/>
          </w:rPr>
          <w:t>24</w:t>
        </w:r>
        <w:r w:rsidR="00831D51">
          <w:rPr>
            <w:noProof/>
            <w:webHidden/>
          </w:rPr>
          <w:fldChar w:fldCharType="end"/>
        </w:r>
      </w:hyperlink>
    </w:p>
    <w:p w14:paraId="0A72FC4B" w14:textId="4235254F" w:rsidR="00831D51" w:rsidRDefault="00F4665B">
      <w:pPr>
        <w:pStyle w:val="TOC1"/>
        <w:rPr>
          <w:rFonts w:asciiTheme="minorHAnsi" w:eastAsiaTheme="minorEastAsia" w:hAnsiTheme="minorHAnsi" w:cstheme="minorBidi"/>
          <w:b w:val="0"/>
          <w:bCs w:val="0"/>
          <w:caps w:val="0"/>
          <w:noProof/>
          <w:sz w:val="22"/>
          <w:szCs w:val="22"/>
        </w:rPr>
      </w:pPr>
      <w:hyperlink w:anchor="_Toc111449940" w:history="1">
        <w:r w:rsidR="00831D51" w:rsidRPr="00574433">
          <w:rPr>
            <w:rStyle w:val="Hyperlink"/>
            <w:rFonts w:ascii="Nirmala UI" w:hAnsi="Nirmala UI" w:cs="Nirmala UI"/>
            <w:noProof/>
            <w:lang w:val="bn"/>
          </w:rPr>
          <w:t>ধারা</w:t>
        </w:r>
        <w:r w:rsidR="00831D51" w:rsidRPr="00574433">
          <w:rPr>
            <w:rStyle w:val="Hyperlink"/>
            <w:rFonts w:ascii="Vrinda" w:hAnsi="Vrinda" w:cs="Vrinda"/>
            <w:noProof/>
            <w:lang w:val="bn"/>
          </w:rPr>
          <w:t xml:space="preserve"> 4(f) </w:t>
        </w:r>
        <w:r w:rsidR="00831D51" w:rsidRPr="00574433">
          <w:rPr>
            <w:rStyle w:val="Hyperlink"/>
            <w:rFonts w:ascii="Nirmala UI" w:hAnsi="Nirmala UI" w:cs="Nirmala UI"/>
            <w:noProof/>
            <w:lang w:val="bn"/>
          </w:rPr>
          <w:t>বৈশিষ্ট্যে</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কল্পের</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প্রভাব</w:t>
        </w:r>
        <w:r w:rsidR="00831D51" w:rsidRPr="00574433">
          <w:rPr>
            <w:rStyle w:val="Hyperlink"/>
            <w:rFonts w:ascii="Vrinda" w:hAnsi="Vrinda" w:cs="Vrinda"/>
            <w:noProof/>
            <w:lang w:val="bn"/>
          </w:rPr>
          <w:t xml:space="preserve"> </w:t>
        </w:r>
        <w:r w:rsidR="00831D51" w:rsidRPr="00574433">
          <w:rPr>
            <w:rStyle w:val="Hyperlink"/>
            <w:rFonts w:ascii="Nirmala UI" w:hAnsi="Nirmala UI" w:cs="Nirmala UI"/>
            <w:noProof/>
            <w:lang w:val="bn"/>
          </w:rPr>
          <w:t>কী</w:t>
        </w:r>
        <w:r w:rsidR="00831D51" w:rsidRPr="00574433">
          <w:rPr>
            <w:rStyle w:val="Hyperlink"/>
            <w:rFonts w:ascii="Vrinda" w:hAnsi="Vrinda" w:cs="Vrinda"/>
            <w:noProof/>
            <w:lang w:val="bn"/>
          </w:rPr>
          <w:t>?</w:t>
        </w:r>
        <w:r w:rsidR="00831D51">
          <w:rPr>
            <w:noProof/>
            <w:webHidden/>
          </w:rPr>
          <w:tab/>
          <w:t>ES-</w:t>
        </w:r>
        <w:r w:rsidR="00831D51">
          <w:rPr>
            <w:noProof/>
            <w:webHidden/>
          </w:rPr>
          <w:fldChar w:fldCharType="begin"/>
        </w:r>
        <w:r w:rsidR="00831D51">
          <w:rPr>
            <w:noProof/>
            <w:webHidden/>
          </w:rPr>
          <w:instrText xml:space="preserve"> PAGEREF _Toc111449940 \h </w:instrText>
        </w:r>
        <w:r w:rsidR="00831D51">
          <w:rPr>
            <w:noProof/>
            <w:webHidden/>
          </w:rPr>
        </w:r>
        <w:r w:rsidR="00831D51">
          <w:rPr>
            <w:noProof/>
            <w:webHidden/>
          </w:rPr>
          <w:fldChar w:fldCharType="separate"/>
        </w:r>
        <w:r w:rsidR="00831D51">
          <w:rPr>
            <w:noProof/>
            <w:webHidden/>
          </w:rPr>
          <w:t>41</w:t>
        </w:r>
        <w:r w:rsidR="00831D51">
          <w:rPr>
            <w:noProof/>
            <w:webHidden/>
          </w:rPr>
          <w:fldChar w:fldCharType="end"/>
        </w:r>
      </w:hyperlink>
    </w:p>
    <w:p w14:paraId="2606F143" w14:textId="784573F4" w:rsidR="00822C37" w:rsidRPr="00192E8C" w:rsidRDefault="00822C37" w:rsidP="008B48CE">
      <w:pPr>
        <w:pStyle w:val="Bulletdash"/>
        <w:numPr>
          <w:ilvl w:val="0"/>
          <w:numId w:val="0"/>
        </w:numPr>
        <w:tabs>
          <w:tab w:val="left" w:pos="1260"/>
          <w:tab w:val="left" w:pos="1530"/>
          <w:tab w:val="right" w:leader="dot" w:pos="9360"/>
        </w:tabs>
        <w:spacing w:after="40"/>
        <w:ind w:left="1530" w:hanging="1350"/>
        <w:rPr>
          <w:rFonts w:ascii="Vrinda" w:hAnsi="Vrinda" w:cs="Vrinda"/>
          <w:sz w:val="20"/>
        </w:rPr>
      </w:pPr>
      <w:r w:rsidRPr="00192E8C">
        <w:rPr>
          <w:rFonts w:ascii="Vrinda" w:hAnsi="Vrinda" w:cs="Vrinda"/>
          <w:sz w:val="20"/>
          <w:lang w:val="bn"/>
        </w:rPr>
        <w:fldChar w:fldCharType="end"/>
      </w:r>
    </w:p>
    <w:p w14:paraId="09CABC5A" w14:textId="182BEDDB" w:rsidR="0063683B" w:rsidRPr="00192E8C" w:rsidRDefault="0063683B" w:rsidP="0063683B">
      <w:pPr>
        <w:pStyle w:val="Bulletdash"/>
        <w:numPr>
          <w:ilvl w:val="0"/>
          <w:numId w:val="0"/>
        </w:numPr>
        <w:tabs>
          <w:tab w:val="left" w:pos="1260"/>
          <w:tab w:val="left" w:pos="1530"/>
          <w:tab w:val="right" w:leader="dot" w:pos="9360"/>
        </w:tabs>
        <w:spacing w:after="40"/>
        <w:ind w:left="1627" w:hanging="1627"/>
        <w:rPr>
          <w:rFonts w:ascii="Vrinda" w:hAnsi="Vrinda" w:cs="Vrinda"/>
          <w:b/>
          <w:bCs/>
          <w:sz w:val="24"/>
          <w:szCs w:val="24"/>
        </w:rPr>
      </w:pPr>
      <w:r w:rsidRPr="00192E8C">
        <w:rPr>
          <w:rFonts w:ascii="Nirmala UI" w:hAnsi="Nirmala UI" w:cs="Nirmala UI"/>
          <w:b/>
          <w:bCs/>
          <w:sz w:val="24"/>
          <w:szCs w:val="24"/>
          <w:lang w:val="bn"/>
        </w:rPr>
        <w:t>চ</w:t>
      </w:r>
      <w:r w:rsidRPr="00192E8C">
        <w:rPr>
          <w:rFonts w:ascii="Vrinda" w:hAnsi="Vrinda" w:cs="Vrinda"/>
          <w:b/>
          <w:bCs/>
          <w:sz w:val="24"/>
          <w:szCs w:val="24"/>
          <w:lang w:val="bn"/>
        </w:rPr>
        <w:t>িত্র</w:t>
      </w:r>
    </w:p>
    <w:p w14:paraId="54D63C4C" w14:textId="309F2C65" w:rsidR="001A499C" w:rsidRDefault="00296CA8">
      <w:pPr>
        <w:pStyle w:val="TableofFigures"/>
        <w:rPr>
          <w:rFonts w:asciiTheme="minorHAnsi" w:eastAsiaTheme="minorEastAsia" w:hAnsiTheme="minorHAnsi" w:cstheme="minorBidi"/>
          <w:sz w:val="22"/>
          <w:szCs w:val="22"/>
          <w:lang w:eastAsia="ko-KR"/>
        </w:rPr>
      </w:pPr>
      <w:r>
        <w:rPr>
          <w:rFonts w:ascii="Vrinda" w:eastAsia="Times New Roman" w:hAnsi="Vrinda" w:cs="Vrinda"/>
          <w:sz w:val="24"/>
          <w:lang w:val="bn"/>
        </w:rPr>
        <w:fldChar w:fldCharType="begin"/>
      </w:r>
      <w:r>
        <w:rPr>
          <w:rFonts w:ascii="Vrinda" w:eastAsia="Times New Roman" w:hAnsi="Vrinda" w:cs="Vrinda"/>
          <w:sz w:val="24"/>
          <w:lang w:val="bn"/>
        </w:rPr>
        <w:instrText xml:space="preserve"> TOC \h \z \t "Caption - figures" \c </w:instrText>
      </w:r>
      <w:r>
        <w:rPr>
          <w:rFonts w:ascii="Vrinda" w:eastAsia="Times New Roman" w:hAnsi="Vrinda" w:cs="Vrinda"/>
          <w:sz w:val="24"/>
          <w:lang w:val="bn"/>
        </w:rPr>
        <w:fldChar w:fldCharType="separate"/>
      </w:r>
      <w:hyperlink r:id="rId28" w:anchor="_Toc111537328" w:history="1">
        <w:r w:rsidR="001A499C" w:rsidRPr="0011283D">
          <w:rPr>
            <w:rStyle w:val="Hyperlink"/>
            <w:rFonts w:ascii="Nirmala UI" w:hAnsi="Nirmala UI" w:cs="Nirmala UI" w:hint="cs"/>
            <w:lang w:val="bn"/>
          </w:rPr>
          <w:t>চিত্র</w:t>
        </w:r>
        <w:r w:rsidR="001A499C" w:rsidRPr="0011283D">
          <w:rPr>
            <w:rStyle w:val="Hyperlink"/>
            <w:lang w:val="bn"/>
          </w:rPr>
          <w:t xml:space="preserve"> ES-</w:t>
        </w:r>
        <w:r w:rsidR="001A499C" w:rsidRPr="0011283D">
          <w:rPr>
            <w:rStyle w:val="Hyperlink"/>
          </w:rPr>
          <w:t>1</w:t>
        </w:r>
        <w:r w:rsidR="001A499C" w:rsidRPr="0011283D">
          <w:rPr>
            <w:rStyle w:val="Hyperlink"/>
            <w:rFonts w:ascii="Nirmala UI" w:hAnsi="Nirmala UI" w:cs="Nirmala UI" w:hint="cs"/>
            <w:lang w:val="bn"/>
          </w:rPr>
          <w:t>।</w:t>
        </w:r>
        <w:r w:rsidR="001A499C">
          <w:rPr>
            <w:rFonts w:asciiTheme="minorHAnsi" w:eastAsiaTheme="minorEastAsia" w:hAnsiTheme="minorHAnsi" w:cstheme="minorBidi"/>
            <w:sz w:val="22"/>
            <w:szCs w:val="22"/>
            <w:lang w:eastAsia="ko-KR"/>
          </w:rPr>
          <w:tab/>
        </w:r>
        <w:r w:rsidR="001A499C" w:rsidRPr="0011283D">
          <w:rPr>
            <w:rStyle w:val="Hyperlink"/>
            <w:lang w:val="bn"/>
          </w:rPr>
          <w:t>28-</w:t>
        </w:r>
        <w:r w:rsidR="001A499C" w:rsidRPr="0011283D">
          <w:rPr>
            <w:rStyle w:val="Hyperlink"/>
            <w:rFonts w:ascii="Nirmala UI" w:hAnsi="Nirmala UI" w:cs="Nirmala UI" w:hint="cs"/>
            <w:lang w:val="bn"/>
          </w:rPr>
          <w:t>কাউন্টি</w:t>
        </w:r>
        <w:r w:rsidR="001A499C" w:rsidRPr="0011283D">
          <w:rPr>
            <w:rStyle w:val="Hyperlink"/>
            <w:lang w:val="bn"/>
          </w:rPr>
          <w:t xml:space="preserve"> </w:t>
        </w:r>
        <w:r w:rsidR="001A499C" w:rsidRPr="0011283D">
          <w:rPr>
            <w:rStyle w:val="Hyperlink"/>
            <w:rFonts w:ascii="Nirmala UI" w:hAnsi="Nirmala UI" w:cs="Nirmala UI" w:hint="cs"/>
            <w:lang w:val="bn"/>
          </w:rPr>
          <w:t>অঞ্চল</w:t>
        </w:r>
        <w:r w:rsidR="001A499C" w:rsidRPr="0011283D">
          <w:rPr>
            <w:rStyle w:val="Hyperlink"/>
            <w:lang w:val="bn"/>
          </w:rPr>
          <w:t xml:space="preserve"> </w:t>
        </w:r>
        <w:r w:rsidR="001A499C" w:rsidRPr="0011283D">
          <w:rPr>
            <w:rStyle w:val="Hyperlink"/>
            <w:rFonts w:ascii="Nirmala UI" w:hAnsi="Nirmala UI" w:cs="Nirmala UI" w:hint="cs"/>
            <w:lang w:val="bn"/>
          </w:rPr>
          <w:t>অধ্যয়ন</w:t>
        </w:r>
        <w:r w:rsidR="001A499C" w:rsidRPr="0011283D">
          <w:rPr>
            <w:rStyle w:val="Hyperlink"/>
            <w:lang w:val="bn"/>
          </w:rPr>
          <w:t xml:space="preserve"> </w:t>
        </w:r>
        <w:r w:rsidR="001A499C" w:rsidRPr="0011283D">
          <w:rPr>
            <w:rStyle w:val="Hyperlink"/>
            <w:rFonts w:ascii="Nirmala UI" w:hAnsi="Nirmala UI" w:cs="Nirmala UI" w:hint="cs"/>
            <w:lang w:val="bn"/>
          </w:rPr>
          <w:t>এলাকা</w:t>
        </w:r>
        <w:r w:rsidR="001A499C">
          <w:rPr>
            <w:webHidden/>
          </w:rPr>
          <w:tab/>
          <w:t>ES-</w:t>
        </w:r>
        <w:r w:rsidR="001A499C">
          <w:rPr>
            <w:webHidden/>
          </w:rPr>
          <w:fldChar w:fldCharType="begin"/>
        </w:r>
        <w:r w:rsidR="001A499C">
          <w:rPr>
            <w:webHidden/>
          </w:rPr>
          <w:instrText xml:space="preserve"> PAGEREF _Toc111537328 \h </w:instrText>
        </w:r>
        <w:r w:rsidR="001A499C">
          <w:rPr>
            <w:webHidden/>
          </w:rPr>
        </w:r>
        <w:r w:rsidR="001A499C">
          <w:rPr>
            <w:webHidden/>
          </w:rPr>
          <w:fldChar w:fldCharType="separate"/>
        </w:r>
        <w:r w:rsidR="001A499C">
          <w:rPr>
            <w:webHidden/>
          </w:rPr>
          <w:t>1</w:t>
        </w:r>
        <w:r w:rsidR="001A499C">
          <w:rPr>
            <w:webHidden/>
          </w:rPr>
          <w:fldChar w:fldCharType="end"/>
        </w:r>
      </w:hyperlink>
    </w:p>
    <w:p w14:paraId="39D40ACC" w14:textId="00AF053F" w:rsidR="001A499C" w:rsidRDefault="00F4665B">
      <w:pPr>
        <w:pStyle w:val="TableofFigures"/>
        <w:rPr>
          <w:rFonts w:asciiTheme="minorHAnsi" w:eastAsiaTheme="minorEastAsia" w:hAnsiTheme="minorHAnsi" w:cstheme="minorBidi"/>
          <w:sz w:val="22"/>
          <w:szCs w:val="22"/>
          <w:lang w:eastAsia="ko-KR"/>
        </w:rPr>
      </w:pPr>
      <w:hyperlink r:id="rId29" w:anchor="_Toc111537329" w:history="1">
        <w:r w:rsidR="001A499C" w:rsidRPr="0011283D">
          <w:rPr>
            <w:rStyle w:val="Hyperlink"/>
            <w:rFonts w:ascii="Nirmala UI" w:hAnsi="Nirmala UI" w:cs="Nirmala UI" w:hint="cs"/>
            <w:lang w:val="bn"/>
          </w:rPr>
          <w:t>চিত্র</w:t>
        </w:r>
        <w:r w:rsidR="001A499C" w:rsidRPr="0011283D">
          <w:rPr>
            <w:rStyle w:val="Hyperlink"/>
            <w:lang w:val="bn"/>
          </w:rPr>
          <w:t xml:space="preserve"> ES-</w:t>
        </w:r>
        <w:r w:rsidR="001A499C" w:rsidRPr="0011283D">
          <w:rPr>
            <w:rStyle w:val="Hyperlink"/>
          </w:rPr>
          <w:t>2</w:t>
        </w:r>
        <w:r w:rsidR="001A499C" w:rsidRPr="0011283D">
          <w:rPr>
            <w:rStyle w:val="Hyperlink"/>
            <w:rFonts w:ascii="Nirmala UI" w:hAnsi="Nirmala UI" w:cs="Nirmala UI" w:hint="cs"/>
            <w:lang w:val="bn"/>
          </w:rPr>
          <w:t>।</w:t>
        </w:r>
        <w:r w:rsidR="001A499C">
          <w:rPr>
            <w:rFonts w:asciiTheme="minorHAnsi" w:eastAsiaTheme="minorEastAsia" w:hAnsiTheme="minorHAnsi" w:cstheme="minorBidi"/>
            <w:sz w:val="22"/>
            <w:szCs w:val="22"/>
            <w:lang w:eastAsia="ko-KR"/>
          </w:rPr>
          <w:tab/>
        </w:r>
        <w:r w:rsidR="001A499C" w:rsidRPr="0011283D">
          <w:rPr>
            <w:rStyle w:val="Hyperlink"/>
            <w:lang w:val="bn"/>
          </w:rPr>
          <w:t>Manhattan (</w:t>
        </w:r>
        <w:r w:rsidR="001A499C" w:rsidRPr="0011283D">
          <w:rPr>
            <w:rStyle w:val="Hyperlink"/>
            <w:rFonts w:ascii="Nirmala UI" w:hAnsi="Nirmala UI" w:cs="Nirmala UI" w:hint="cs"/>
            <w:lang w:val="bn"/>
          </w:rPr>
          <w:t>ম্যানহাটন</w:t>
        </w:r>
        <w:r w:rsidR="001A499C" w:rsidRPr="0011283D">
          <w:rPr>
            <w:rStyle w:val="Hyperlink"/>
            <w:lang w:val="bn"/>
          </w:rPr>
          <w:t>) CBD-</w:t>
        </w:r>
        <w:r w:rsidR="001A499C" w:rsidRPr="0011283D">
          <w:rPr>
            <w:rStyle w:val="Hyperlink"/>
            <w:rFonts w:ascii="Nirmala UI" w:hAnsi="Nirmala UI" w:cs="Nirmala UI" w:hint="cs"/>
            <w:lang w:val="bn"/>
          </w:rPr>
          <w:t>তে</w:t>
        </w:r>
        <w:r w:rsidR="001A499C" w:rsidRPr="0011283D">
          <w:rPr>
            <w:rStyle w:val="Hyperlink"/>
            <w:lang w:val="bn"/>
          </w:rPr>
          <w:t xml:space="preserve"> </w:t>
        </w:r>
        <w:r w:rsidR="001A499C" w:rsidRPr="0011283D">
          <w:rPr>
            <w:rStyle w:val="Hyperlink"/>
            <w:rFonts w:ascii="Nirmala UI" w:hAnsi="Nirmala UI" w:cs="Nirmala UI" w:hint="cs"/>
            <w:lang w:val="bn"/>
          </w:rPr>
          <w:t>প্রবেশরত</w:t>
        </w:r>
        <w:r w:rsidR="001A499C" w:rsidRPr="0011283D">
          <w:rPr>
            <w:rStyle w:val="Hyperlink"/>
            <w:lang w:val="bn"/>
          </w:rPr>
          <w:t xml:space="preserve"> </w:t>
        </w:r>
        <w:r w:rsidR="001A499C" w:rsidRPr="0011283D">
          <w:rPr>
            <w:rStyle w:val="Hyperlink"/>
            <w:rFonts w:ascii="Nirmala UI" w:hAnsi="Nirmala UI" w:cs="Nirmala UI" w:hint="cs"/>
            <w:lang w:val="bn"/>
          </w:rPr>
          <w:t>মানুষ</w:t>
        </w:r>
        <w:r w:rsidR="001A499C" w:rsidRPr="0011283D">
          <w:rPr>
            <w:rStyle w:val="Hyperlink"/>
            <w:lang w:val="bn"/>
          </w:rPr>
          <w:t xml:space="preserve"> (</w:t>
        </w:r>
        <w:r w:rsidR="001A499C" w:rsidRPr="0011283D">
          <w:rPr>
            <w:rStyle w:val="Hyperlink"/>
            <w:rFonts w:ascii="Nirmala UI" w:hAnsi="Nirmala UI" w:cs="Nirmala UI" w:hint="cs"/>
            <w:lang w:val="bn"/>
          </w:rPr>
          <w:t>মোডের</w:t>
        </w:r>
        <w:r w:rsidR="001A499C" w:rsidRPr="0011283D">
          <w:rPr>
            <w:rStyle w:val="Hyperlink"/>
            <w:lang w:val="bn"/>
          </w:rPr>
          <w:t xml:space="preserve"> </w:t>
        </w:r>
        <w:r w:rsidR="001A499C" w:rsidRPr="0011283D">
          <w:rPr>
            <w:rStyle w:val="Hyperlink"/>
            <w:rFonts w:ascii="Nirmala UI" w:hAnsi="Nirmala UI" w:cs="Nirmala UI" w:hint="cs"/>
            <w:lang w:val="bn"/>
          </w:rPr>
          <w:t>সাহায্যে</w:t>
        </w:r>
        <w:r w:rsidR="001A499C" w:rsidRPr="0011283D">
          <w:rPr>
            <w:rStyle w:val="Hyperlink"/>
            <w:lang w:val="bn"/>
          </w:rPr>
          <w:t>)</w:t>
        </w:r>
        <w:r w:rsidR="001A499C">
          <w:rPr>
            <w:webHidden/>
          </w:rPr>
          <w:tab/>
          <w:t>ES-</w:t>
        </w:r>
        <w:r w:rsidR="001A499C">
          <w:rPr>
            <w:webHidden/>
          </w:rPr>
          <w:fldChar w:fldCharType="begin"/>
        </w:r>
        <w:r w:rsidR="001A499C">
          <w:rPr>
            <w:webHidden/>
          </w:rPr>
          <w:instrText xml:space="preserve"> PAGEREF _Toc111537329 \h </w:instrText>
        </w:r>
        <w:r w:rsidR="001A499C">
          <w:rPr>
            <w:webHidden/>
          </w:rPr>
        </w:r>
        <w:r w:rsidR="001A499C">
          <w:rPr>
            <w:webHidden/>
          </w:rPr>
          <w:fldChar w:fldCharType="separate"/>
        </w:r>
        <w:r w:rsidR="001A499C">
          <w:rPr>
            <w:webHidden/>
          </w:rPr>
          <w:t>2</w:t>
        </w:r>
        <w:r w:rsidR="001A499C">
          <w:rPr>
            <w:webHidden/>
          </w:rPr>
          <w:fldChar w:fldCharType="end"/>
        </w:r>
      </w:hyperlink>
    </w:p>
    <w:p w14:paraId="16AF1020" w14:textId="20D33952" w:rsidR="001A499C" w:rsidRDefault="00F4665B">
      <w:pPr>
        <w:pStyle w:val="TableofFigures"/>
        <w:rPr>
          <w:rFonts w:asciiTheme="minorHAnsi" w:eastAsiaTheme="minorEastAsia" w:hAnsiTheme="minorHAnsi" w:cstheme="minorBidi"/>
          <w:sz w:val="22"/>
          <w:szCs w:val="22"/>
          <w:lang w:eastAsia="ko-KR"/>
        </w:rPr>
      </w:pPr>
      <w:hyperlink r:id="rId30" w:anchor="_Toc111537330" w:history="1">
        <w:r w:rsidR="001A499C" w:rsidRPr="0011283D">
          <w:rPr>
            <w:rStyle w:val="Hyperlink"/>
            <w:rFonts w:ascii="Nirmala UI" w:hAnsi="Nirmala UI" w:cs="Nirmala UI" w:hint="cs"/>
            <w:lang w:val="bn"/>
          </w:rPr>
          <w:t>চিত্র</w:t>
        </w:r>
        <w:r w:rsidR="001A499C" w:rsidRPr="0011283D">
          <w:rPr>
            <w:rStyle w:val="Hyperlink"/>
            <w:lang w:val="bn"/>
          </w:rPr>
          <w:t xml:space="preserve"> ES-</w:t>
        </w:r>
        <w:r w:rsidR="001A499C" w:rsidRPr="0011283D">
          <w:rPr>
            <w:rStyle w:val="Hyperlink"/>
          </w:rPr>
          <w:t>3</w:t>
        </w:r>
        <w:r w:rsidR="001A499C" w:rsidRPr="0011283D">
          <w:rPr>
            <w:rStyle w:val="Hyperlink"/>
            <w:rFonts w:ascii="Nirmala UI" w:hAnsi="Nirmala UI" w:cs="Nirmala UI" w:hint="cs"/>
            <w:lang w:val="bn"/>
          </w:rPr>
          <w:t>।</w:t>
        </w:r>
        <w:r w:rsidR="001A499C">
          <w:rPr>
            <w:rFonts w:asciiTheme="minorHAnsi" w:eastAsiaTheme="minorEastAsia" w:hAnsiTheme="minorHAnsi" w:cstheme="minorBidi"/>
            <w:sz w:val="22"/>
            <w:szCs w:val="22"/>
            <w:lang w:eastAsia="ko-KR"/>
          </w:rPr>
          <w:tab/>
        </w:r>
        <w:r w:rsidR="001A499C" w:rsidRPr="0011283D">
          <w:rPr>
            <w:rStyle w:val="Hyperlink"/>
            <w:rFonts w:ascii="Nirmala UI" w:hAnsi="Nirmala UI" w:cs="Nirmala UI" w:hint="cs"/>
            <w:lang w:val="bn"/>
          </w:rPr>
          <w:t>সবচেয়ে</w:t>
        </w:r>
        <w:r w:rsidR="001A499C" w:rsidRPr="0011283D">
          <w:rPr>
            <w:rStyle w:val="Hyperlink"/>
            <w:lang w:val="bn"/>
          </w:rPr>
          <w:t xml:space="preserve"> </w:t>
        </w:r>
        <w:r w:rsidR="001A499C" w:rsidRPr="0011283D">
          <w:rPr>
            <w:rStyle w:val="Hyperlink"/>
            <w:rFonts w:ascii="Nirmala UI" w:hAnsi="Nirmala UI" w:cs="Nirmala UI" w:hint="cs"/>
            <w:lang w:val="bn"/>
          </w:rPr>
          <w:t>ঘনবসতিপূর্ণ</w:t>
        </w:r>
        <w:r w:rsidR="001A499C" w:rsidRPr="0011283D">
          <w:rPr>
            <w:rStyle w:val="Hyperlink"/>
            <w:lang w:val="bn"/>
          </w:rPr>
          <w:t xml:space="preserve"> </w:t>
        </w:r>
        <w:r w:rsidR="001A499C" w:rsidRPr="0011283D">
          <w:rPr>
            <w:rStyle w:val="Hyperlink"/>
            <w:rFonts w:ascii="Nirmala UI" w:hAnsi="Nirmala UI" w:cs="Nirmala UI" w:hint="cs"/>
            <w:lang w:val="bn"/>
          </w:rPr>
          <w:t>শহুরে</w:t>
        </w:r>
        <w:r w:rsidR="001A499C" w:rsidRPr="0011283D">
          <w:rPr>
            <w:rStyle w:val="Hyperlink"/>
            <w:lang w:val="bn"/>
          </w:rPr>
          <w:t xml:space="preserve"> </w:t>
        </w:r>
        <w:r w:rsidR="001A499C" w:rsidRPr="0011283D">
          <w:rPr>
            <w:rStyle w:val="Hyperlink"/>
            <w:rFonts w:ascii="Nirmala UI" w:hAnsi="Nirmala UI" w:cs="Nirmala UI" w:hint="cs"/>
            <w:lang w:val="bn"/>
          </w:rPr>
          <w:t>এলাকা</w:t>
        </w:r>
        <w:r w:rsidR="001A499C" w:rsidRPr="0011283D">
          <w:rPr>
            <w:rStyle w:val="Hyperlink"/>
            <w:lang w:val="bn"/>
          </w:rPr>
          <w:t xml:space="preserve"> (2021)</w:t>
        </w:r>
        <w:r w:rsidR="001A499C">
          <w:rPr>
            <w:webHidden/>
          </w:rPr>
          <w:tab/>
          <w:t>ES-</w:t>
        </w:r>
        <w:r w:rsidR="001A499C">
          <w:rPr>
            <w:webHidden/>
          </w:rPr>
          <w:fldChar w:fldCharType="begin"/>
        </w:r>
        <w:r w:rsidR="001A499C">
          <w:rPr>
            <w:webHidden/>
          </w:rPr>
          <w:instrText xml:space="preserve"> PAGEREF _Toc111537330 \h </w:instrText>
        </w:r>
        <w:r w:rsidR="001A499C">
          <w:rPr>
            <w:webHidden/>
          </w:rPr>
        </w:r>
        <w:r w:rsidR="001A499C">
          <w:rPr>
            <w:webHidden/>
          </w:rPr>
          <w:fldChar w:fldCharType="separate"/>
        </w:r>
        <w:r w:rsidR="001A499C">
          <w:rPr>
            <w:webHidden/>
          </w:rPr>
          <w:t>5</w:t>
        </w:r>
        <w:r w:rsidR="001A499C">
          <w:rPr>
            <w:webHidden/>
          </w:rPr>
          <w:fldChar w:fldCharType="end"/>
        </w:r>
      </w:hyperlink>
    </w:p>
    <w:p w14:paraId="550A5133" w14:textId="733F5C84" w:rsidR="001A499C" w:rsidRDefault="00F4665B">
      <w:pPr>
        <w:pStyle w:val="TableofFigures"/>
        <w:rPr>
          <w:rFonts w:asciiTheme="minorHAnsi" w:eastAsiaTheme="minorEastAsia" w:hAnsiTheme="minorHAnsi" w:cstheme="minorBidi"/>
          <w:sz w:val="22"/>
          <w:szCs w:val="22"/>
          <w:lang w:eastAsia="ko-KR"/>
        </w:rPr>
      </w:pPr>
      <w:hyperlink w:anchor="_Toc111537331" w:history="1">
        <w:r w:rsidR="001A499C" w:rsidRPr="0011283D">
          <w:rPr>
            <w:rStyle w:val="Hyperlink"/>
            <w:rFonts w:ascii="Nirmala UI" w:hAnsi="Nirmala UI" w:cs="Nirmala UI" w:hint="cs"/>
            <w:lang w:val="bn"/>
          </w:rPr>
          <w:t>চিত্র</w:t>
        </w:r>
        <w:r w:rsidR="001A499C" w:rsidRPr="0011283D">
          <w:rPr>
            <w:rStyle w:val="Hyperlink"/>
            <w:lang w:val="bn"/>
          </w:rPr>
          <w:t xml:space="preserve"> ES-4</w:t>
        </w:r>
        <w:r w:rsidR="001A499C" w:rsidRPr="0011283D">
          <w:rPr>
            <w:rStyle w:val="Hyperlink"/>
            <w:rFonts w:ascii="Nirmala UI" w:hAnsi="Nirmala UI" w:cs="Nirmala UI" w:hint="cs"/>
            <w:lang w:val="bn"/>
          </w:rPr>
          <w:t>।</w:t>
        </w:r>
        <w:r w:rsidR="001A499C">
          <w:rPr>
            <w:rFonts w:asciiTheme="minorHAnsi" w:eastAsiaTheme="minorEastAsia" w:hAnsiTheme="minorHAnsi" w:cstheme="minorBidi"/>
            <w:sz w:val="22"/>
            <w:szCs w:val="22"/>
            <w:lang w:eastAsia="ko-KR"/>
          </w:rPr>
          <w:tab/>
        </w:r>
        <w:r w:rsidR="001A499C" w:rsidRPr="0011283D">
          <w:rPr>
            <w:rStyle w:val="Hyperlink"/>
            <w:lang w:val="bn"/>
          </w:rPr>
          <w:t>EA-</w:t>
        </w:r>
        <w:r w:rsidR="001A499C" w:rsidRPr="0011283D">
          <w:rPr>
            <w:rStyle w:val="Hyperlink"/>
            <w:rFonts w:ascii="Nirmala UI" w:hAnsi="Nirmala UI" w:cs="Nirmala UI" w:hint="cs"/>
            <w:lang w:val="bn"/>
          </w:rPr>
          <w:t>এ</w:t>
        </w:r>
        <w:r w:rsidR="001A499C" w:rsidRPr="0011283D">
          <w:rPr>
            <w:rStyle w:val="Hyperlink"/>
            <w:lang w:val="bn"/>
          </w:rPr>
          <w:t xml:space="preserve"> </w:t>
        </w:r>
        <w:r w:rsidR="001A499C" w:rsidRPr="0011283D">
          <w:rPr>
            <w:rStyle w:val="Hyperlink"/>
            <w:rFonts w:ascii="Nirmala UI" w:hAnsi="Nirmala UI" w:cs="Nirmala UI" w:hint="cs"/>
            <w:lang w:val="bn"/>
          </w:rPr>
          <w:t>মূল্যায়ন</w:t>
        </w:r>
        <w:r w:rsidR="001A499C" w:rsidRPr="0011283D">
          <w:rPr>
            <w:rStyle w:val="Hyperlink"/>
            <w:lang w:val="bn"/>
          </w:rPr>
          <w:t xml:space="preserve"> </w:t>
        </w:r>
        <w:r w:rsidR="001A499C" w:rsidRPr="0011283D">
          <w:rPr>
            <w:rStyle w:val="Hyperlink"/>
            <w:rFonts w:ascii="Nirmala UI" w:hAnsi="Nirmala UI" w:cs="Nirmala UI" w:hint="cs"/>
            <w:lang w:val="bn"/>
          </w:rPr>
          <w:t>করা</w:t>
        </w:r>
        <w:r w:rsidR="001A499C" w:rsidRPr="0011283D">
          <w:rPr>
            <w:rStyle w:val="Hyperlink"/>
            <w:lang w:val="bn"/>
          </w:rPr>
          <w:t xml:space="preserve"> </w:t>
        </w:r>
        <w:r w:rsidR="001A499C" w:rsidRPr="0011283D">
          <w:rPr>
            <w:rStyle w:val="Hyperlink"/>
            <w:rFonts w:ascii="Nirmala UI" w:hAnsi="Nirmala UI" w:cs="Nirmala UI" w:hint="cs"/>
            <w:lang w:val="bn"/>
          </w:rPr>
          <w:t>সম্পদ</w:t>
        </w:r>
        <w:r w:rsidR="001A499C" w:rsidRPr="0011283D">
          <w:rPr>
            <w:rStyle w:val="Hyperlink"/>
            <w:lang w:val="bn"/>
          </w:rPr>
          <w:t xml:space="preserve"> </w:t>
        </w:r>
        <w:r w:rsidR="001A499C" w:rsidRPr="0011283D">
          <w:rPr>
            <w:rStyle w:val="Hyperlink"/>
            <w:rFonts w:ascii="Nirmala UI" w:hAnsi="Nirmala UI" w:cs="Nirmala UI" w:hint="cs"/>
            <w:lang w:val="bn"/>
          </w:rPr>
          <w:t>এলাকা</w:t>
        </w:r>
        <w:r w:rsidR="001A499C" w:rsidRPr="0011283D">
          <w:rPr>
            <w:rStyle w:val="Hyperlink"/>
            <w:lang w:val="bn"/>
          </w:rPr>
          <w:t xml:space="preserve"> </w:t>
        </w:r>
        <w:r w:rsidR="001A499C" w:rsidRPr="0011283D">
          <w:rPr>
            <w:rStyle w:val="Hyperlink"/>
            <w:rFonts w:ascii="Nirmala UI" w:hAnsi="Nirmala UI" w:cs="Nirmala UI" w:hint="cs"/>
            <w:lang w:val="bn"/>
          </w:rPr>
          <w:t>এবং</w:t>
        </w:r>
        <w:r w:rsidR="001A499C" w:rsidRPr="0011283D">
          <w:rPr>
            <w:rStyle w:val="Hyperlink"/>
            <w:lang w:val="bn"/>
          </w:rPr>
          <w:t xml:space="preserve"> </w:t>
        </w:r>
        <w:r w:rsidR="001A499C" w:rsidRPr="0011283D">
          <w:rPr>
            <w:rStyle w:val="Hyperlink"/>
            <w:rFonts w:ascii="Nirmala UI" w:hAnsi="Nirmala UI" w:cs="Nirmala UI" w:hint="cs"/>
            <w:lang w:val="bn"/>
          </w:rPr>
          <w:t>প্রভাব</w:t>
        </w:r>
        <w:r w:rsidR="001A499C">
          <w:rPr>
            <w:webHidden/>
          </w:rPr>
          <w:tab/>
          <w:t>ES-</w:t>
        </w:r>
        <w:r w:rsidR="001A499C">
          <w:rPr>
            <w:webHidden/>
          </w:rPr>
          <w:fldChar w:fldCharType="begin"/>
        </w:r>
        <w:r w:rsidR="001A499C">
          <w:rPr>
            <w:webHidden/>
          </w:rPr>
          <w:instrText xml:space="preserve"> PAGEREF _Toc111537331 \h </w:instrText>
        </w:r>
        <w:r w:rsidR="001A499C">
          <w:rPr>
            <w:webHidden/>
          </w:rPr>
        </w:r>
        <w:r w:rsidR="001A499C">
          <w:rPr>
            <w:webHidden/>
          </w:rPr>
          <w:fldChar w:fldCharType="separate"/>
        </w:r>
        <w:r w:rsidR="001A499C">
          <w:rPr>
            <w:webHidden/>
          </w:rPr>
          <w:t>17</w:t>
        </w:r>
        <w:r w:rsidR="001A499C">
          <w:rPr>
            <w:webHidden/>
          </w:rPr>
          <w:fldChar w:fldCharType="end"/>
        </w:r>
      </w:hyperlink>
    </w:p>
    <w:p w14:paraId="32EEDF54" w14:textId="07D9E680" w:rsidR="0063683B" w:rsidRPr="00192E8C" w:rsidRDefault="00296CA8" w:rsidP="0063683B">
      <w:pPr>
        <w:pStyle w:val="Bulletdash"/>
        <w:numPr>
          <w:ilvl w:val="0"/>
          <w:numId w:val="0"/>
        </w:numPr>
        <w:tabs>
          <w:tab w:val="left" w:pos="1260"/>
          <w:tab w:val="left" w:pos="1530"/>
          <w:tab w:val="right" w:leader="dot" w:pos="9360"/>
        </w:tabs>
        <w:spacing w:after="40"/>
        <w:ind w:left="1627" w:hanging="1627"/>
        <w:rPr>
          <w:rFonts w:ascii="Vrinda" w:hAnsi="Vrinda" w:cs="Vrinda"/>
          <w:b/>
          <w:bCs/>
          <w:sz w:val="24"/>
          <w:szCs w:val="24"/>
        </w:rPr>
      </w:pPr>
      <w:r>
        <w:rPr>
          <w:rFonts w:ascii="Vrinda" w:eastAsia="Times New Roman" w:hAnsi="Vrinda" w:cs="Vrinda"/>
          <w:noProof/>
          <w:spacing w:val="0"/>
          <w:sz w:val="24"/>
          <w:szCs w:val="24"/>
          <w:lang w:val="bn"/>
        </w:rPr>
        <w:fldChar w:fldCharType="end"/>
      </w:r>
    </w:p>
    <w:p w14:paraId="7E85AB67" w14:textId="06883892" w:rsidR="0063683B" w:rsidRPr="00192E8C" w:rsidRDefault="0063683B" w:rsidP="0063683B">
      <w:pPr>
        <w:pStyle w:val="Bulletdash"/>
        <w:numPr>
          <w:ilvl w:val="0"/>
          <w:numId w:val="0"/>
        </w:numPr>
        <w:tabs>
          <w:tab w:val="left" w:pos="1260"/>
          <w:tab w:val="left" w:pos="1530"/>
          <w:tab w:val="right" w:leader="dot" w:pos="9360"/>
        </w:tabs>
        <w:spacing w:after="40"/>
        <w:ind w:left="1627" w:hanging="1627"/>
        <w:rPr>
          <w:rFonts w:ascii="Vrinda" w:hAnsi="Vrinda" w:cs="Vrinda"/>
          <w:b/>
          <w:bCs/>
          <w:sz w:val="24"/>
          <w:szCs w:val="24"/>
        </w:rPr>
      </w:pPr>
      <w:r w:rsidRPr="00192E8C">
        <w:rPr>
          <w:rFonts w:ascii="Nirmala UI" w:hAnsi="Nirmala UI" w:cs="Nirmala UI"/>
          <w:b/>
          <w:bCs/>
          <w:sz w:val="24"/>
          <w:szCs w:val="24"/>
          <w:lang w:val="bn"/>
        </w:rPr>
        <w:t>স</w:t>
      </w:r>
      <w:r w:rsidRPr="00192E8C">
        <w:rPr>
          <w:rFonts w:ascii="Vrinda" w:hAnsi="Vrinda" w:cs="Vrinda"/>
          <w:b/>
          <w:bCs/>
          <w:sz w:val="24"/>
          <w:szCs w:val="24"/>
          <w:lang w:val="bn"/>
        </w:rPr>
        <w:t>ারণী</w:t>
      </w:r>
    </w:p>
    <w:p w14:paraId="22D8FB32" w14:textId="2EF3C4F9" w:rsidR="00831D51" w:rsidRDefault="00831D51" w:rsidP="00831D51">
      <w:pPr>
        <w:pStyle w:val="TableofFigures"/>
        <w:rPr>
          <w:rFonts w:asciiTheme="minorHAnsi" w:eastAsiaTheme="minorEastAsia" w:hAnsiTheme="minorHAnsi" w:cstheme="minorBidi"/>
          <w:szCs w:val="22"/>
        </w:rPr>
      </w:pPr>
      <w:r>
        <w:rPr>
          <w:rFonts w:ascii="Vrinda" w:eastAsia="Times New Roman" w:hAnsi="Vrinda" w:cs="Vrinda"/>
          <w:sz w:val="24"/>
          <w:lang w:val="bn"/>
        </w:rPr>
        <w:fldChar w:fldCharType="begin"/>
      </w:r>
      <w:r>
        <w:rPr>
          <w:rFonts w:ascii="Vrinda" w:eastAsia="Times New Roman" w:hAnsi="Vrinda" w:cs="Vrinda"/>
          <w:sz w:val="24"/>
          <w:lang w:val="bn"/>
        </w:rPr>
        <w:instrText xml:space="preserve"> TOC \h \z \t "T1,2" \c "Table" </w:instrText>
      </w:r>
      <w:r>
        <w:rPr>
          <w:rFonts w:ascii="Vrinda" w:eastAsia="Times New Roman" w:hAnsi="Vrinda" w:cs="Vrinda"/>
          <w:sz w:val="24"/>
          <w:lang w:val="bn"/>
        </w:rPr>
        <w:fldChar w:fldCharType="separate"/>
      </w:r>
      <w:hyperlink w:anchor="_Toc111450048" w:history="1">
        <w:r w:rsidRPr="00CB4FA2">
          <w:rPr>
            <w:rStyle w:val="Hyperlink"/>
            <w:rFonts w:ascii="Nirmala UI" w:hAnsi="Nirmala UI" w:cs="Nirmala UI"/>
            <w:bCs/>
            <w:lang w:val="bn"/>
          </w:rPr>
          <w:t>সারণী</w:t>
        </w:r>
        <w:r w:rsidRPr="00CB4FA2">
          <w:rPr>
            <w:rStyle w:val="Hyperlink"/>
            <w:rFonts w:ascii="Vrinda" w:hAnsi="Vrinda" w:cs="Vrinda"/>
            <w:bCs/>
            <w:lang w:val="bn"/>
          </w:rPr>
          <w:t xml:space="preserve"> ES-1</w:t>
        </w:r>
        <w:r w:rsidRPr="00CB4FA2">
          <w:rPr>
            <w:rStyle w:val="Hyperlink"/>
            <w:rFonts w:ascii="Nirmala UI" w:hAnsi="Nirmala UI" w:cs="Nirmala UI"/>
            <w:bCs/>
            <w:lang w:val="bn"/>
          </w:rPr>
          <w:t>।</w:t>
        </w:r>
        <w:r>
          <w:rPr>
            <w:rFonts w:asciiTheme="minorHAnsi" w:eastAsiaTheme="minorEastAsia" w:hAnsiTheme="minorHAnsi" w:cstheme="minorBidi"/>
            <w:szCs w:val="22"/>
          </w:rPr>
          <w:tab/>
        </w:r>
        <w:r w:rsidRPr="00CB4FA2">
          <w:rPr>
            <w:rStyle w:val="Hyperlink"/>
            <w:rFonts w:ascii="Nirmala UI" w:hAnsi="Nirmala UI" w:cs="Nirmala UI"/>
            <w:bCs/>
            <w:lang w:val="bn"/>
          </w:rPr>
          <w:t>প্রাথমিক</w:t>
        </w:r>
        <w:r w:rsidRPr="00CB4FA2">
          <w:rPr>
            <w:rStyle w:val="Hyperlink"/>
            <w:rFonts w:ascii="Vrinda" w:hAnsi="Vrinda" w:cs="Vrinda"/>
            <w:bCs/>
            <w:lang w:val="bn"/>
          </w:rPr>
          <w:t xml:space="preserve"> </w:t>
        </w:r>
        <w:r w:rsidRPr="00CB4FA2">
          <w:rPr>
            <w:rStyle w:val="Hyperlink"/>
            <w:rFonts w:ascii="Nirmala UI" w:hAnsi="Nirmala UI" w:cs="Nirmala UI"/>
            <w:bCs/>
            <w:lang w:val="bn"/>
          </w:rPr>
          <w:t>বিকল্প</w:t>
        </w:r>
        <w:r w:rsidRPr="00CB4FA2">
          <w:rPr>
            <w:rStyle w:val="Hyperlink"/>
            <w:rFonts w:ascii="Vrinda" w:hAnsi="Vrinda" w:cs="Vrinda"/>
            <w:bCs/>
            <w:lang w:val="bn"/>
          </w:rPr>
          <w:t xml:space="preserve"> </w:t>
        </w:r>
        <w:r w:rsidRPr="00CB4FA2">
          <w:rPr>
            <w:rStyle w:val="Hyperlink"/>
            <w:rFonts w:ascii="Nirmala UI" w:hAnsi="Nirmala UI" w:cs="Nirmala UI"/>
            <w:bCs/>
            <w:lang w:val="bn"/>
          </w:rPr>
          <w:t>স্ক্রিনিং</w:t>
        </w:r>
        <w:r w:rsidRPr="00CB4FA2">
          <w:rPr>
            <w:rStyle w:val="Hyperlink"/>
            <w:rFonts w:ascii="Vrinda" w:hAnsi="Vrinda" w:cs="Vrinda"/>
            <w:bCs/>
            <w:lang w:val="bn"/>
          </w:rPr>
          <w:t>-</w:t>
        </w:r>
        <w:r w:rsidRPr="00CB4FA2">
          <w:rPr>
            <w:rStyle w:val="Hyperlink"/>
            <w:rFonts w:ascii="Nirmala UI" w:hAnsi="Nirmala UI" w:cs="Nirmala UI"/>
            <w:bCs/>
            <w:lang w:val="bn"/>
          </w:rPr>
          <w:t>এর</w:t>
        </w:r>
        <w:r w:rsidRPr="00CB4FA2">
          <w:rPr>
            <w:rStyle w:val="Hyperlink"/>
            <w:rFonts w:ascii="Vrinda" w:hAnsi="Vrinda" w:cs="Vrinda"/>
            <w:bCs/>
            <w:lang w:val="bn"/>
          </w:rPr>
          <w:t xml:space="preserve"> </w:t>
        </w:r>
        <w:r w:rsidRPr="00CB4FA2">
          <w:rPr>
            <w:rStyle w:val="Hyperlink"/>
            <w:rFonts w:ascii="Nirmala UI" w:hAnsi="Nirmala UI" w:cs="Nirmala UI"/>
            <w:bCs/>
            <w:lang w:val="bn"/>
          </w:rPr>
          <w:t>ফলাফল</w:t>
        </w:r>
        <w:r w:rsidRPr="00CB4FA2">
          <w:rPr>
            <w:rStyle w:val="Hyperlink"/>
            <w:rFonts w:ascii="Vrinda" w:hAnsi="Vrinda" w:cs="Vrinda"/>
            <w:bCs/>
            <w:vertAlign w:val="superscript"/>
            <w:lang w:val="bn"/>
          </w:rPr>
          <w:t>1</w:t>
        </w:r>
        <w:r>
          <w:rPr>
            <w:webHidden/>
          </w:rPr>
          <w:tab/>
          <w:t>ES-</w:t>
        </w:r>
        <w:r>
          <w:rPr>
            <w:webHidden/>
          </w:rPr>
          <w:fldChar w:fldCharType="begin"/>
        </w:r>
        <w:r>
          <w:rPr>
            <w:webHidden/>
          </w:rPr>
          <w:instrText xml:space="preserve"> PAGEREF _Toc111450048 \h </w:instrText>
        </w:r>
        <w:r>
          <w:rPr>
            <w:webHidden/>
          </w:rPr>
        </w:r>
        <w:r>
          <w:rPr>
            <w:webHidden/>
          </w:rPr>
          <w:fldChar w:fldCharType="separate"/>
        </w:r>
        <w:r>
          <w:rPr>
            <w:webHidden/>
          </w:rPr>
          <w:t>11</w:t>
        </w:r>
        <w:r>
          <w:rPr>
            <w:webHidden/>
          </w:rPr>
          <w:fldChar w:fldCharType="end"/>
        </w:r>
      </w:hyperlink>
    </w:p>
    <w:p w14:paraId="79297372" w14:textId="37ECC648" w:rsidR="00831D51" w:rsidRDefault="00F4665B" w:rsidP="00831D51">
      <w:pPr>
        <w:pStyle w:val="TableofFigures"/>
        <w:rPr>
          <w:rFonts w:asciiTheme="minorHAnsi" w:eastAsiaTheme="minorEastAsia" w:hAnsiTheme="minorHAnsi" w:cstheme="minorBidi"/>
          <w:szCs w:val="22"/>
        </w:rPr>
      </w:pPr>
      <w:hyperlink w:anchor="_Toc111450049" w:history="1">
        <w:r w:rsidR="00831D51" w:rsidRPr="00CB4FA2">
          <w:rPr>
            <w:rStyle w:val="Hyperlink"/>
            <w:rFonts w:ascii="Nirmala UI" w:hAnsi="Nirmala UI" w:cs="Nirmala UI"/>
            <w:bCs/>
            <w:lang w:val="bn"/>
          </w:rPr>
          <w:t>সারণী</w:t>
        </w:r>
        <w:r w:rsidR="00831D51" w:rsidRPr="00CB4FA2">
          <w:rPr>
            <w:rStyle w:val="Hyperlink"/>
            <w:rFonts w:ascii="Vrinda" w:hAnsi="Vrinda" w:cs="Vrinda"/>
            <w:bCs/>
            <w:lang w:val="bn"/>
          </w:rPr>
          <w:t xml:space="preserve"> ES</w:t>
        </w:r>
        <w:r w:rsidR="00831D51" w:rsidRPr="00CB4FA2">
          <w:rPr>
            <w:rStyle w:val="Hyperlink"/>
            <w:rFonts w:ascii="Vrinda" w:hAnsi="Vrinda" w:cs="Vrinda"/>
            <w:bCs/>
            <w:lang w:val="bn"/>
          </w:rPr>
          <w:noBreakHyphen/>
          <w:t>2</w:t>
        </w:r>
        <w:r w:rsidR="00831D51" w:rsidRPr="00CB4FA2">
          <w:rPr>
            <w:rStyle w:val="Hyperlink"/>
            <w:rFonts w:ascii="Nirmala UI" w:hAnsi="Nirmala UI" w:cs="Nirmala UI"/>
            <w:bCs/>
            <w:lang w:val="bn"/>
          </w:rPr>
          <w:t>।</w:t>
        </w:r>
        <w:r w:rsidR="00831D51">
          <w:rPr>
            <w:rFonts w:asciiTheme="minorHAnsi" w:eastAsiaTheme="minorEastAsia" w:hAnsiTheme="minorHAnsi" w:cstheme="minorBidi"/>
            <w:szCs w:val="22"/>
          </w:rPr>
          <w:tab/>
        </w:r>
        <w:r w:rsidR="00831D51" w:rsidRPr="00CB4FA2">
          <w:rPr>
            <w:rStyle w:val="Hyperlink"/>
            <w:rFonts w:ascii="Vrinda" w:hAnsi="Vrinda" w:cs="Vrinda"/>
            <w:bCs/>
            <w:lang w:val="bn"/>
          </w:rPr>
          <w:t xml:space="preserve">CBD </w:t>
        </w:r>
        <w:r w:rsidR="00831D51" w:rsidRPr="00CB4FA2">
          <w:rPr>
            <w:rStyle w:val="Hyperlink"/>
            <w:rFonts w:ascii="Nirmala UI" w:hAnsi="Nirmala UI" w:cs="Nirmala UI"/>
            <w:bCs/>
            <w:lang w:val="bn"/>
          </w:rPr>
          <w:t>টোলিং</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বিকল্পের</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জন্য</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টোলিং</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পরিস্থিতি</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মূল্যায়ন</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করা</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হয়েছে</w:t>
        </w:r>
        <w:r w:rsidR="00831D51">
          <w:rPr>
            <w:webHidden/>
          </w:rPr>
          <w:tab/>
          <w:t>ES-</w:t>
        </w:r>
        <w:r w:rsidR="00831D51">
          <w:rPr>
            <w:webHidden/>
          </w:rPr>
          <w:fldChar w:fldCharType="begin"/>
        </w:r>
        <w:r w:rsidR="00831D51">
          <w:rPr>
            <w:webHidden/>
          </w:rPr>
          <w:instrText xml:space="preserve"> PAGEREF _Toc111450049 \h </w:instrText>
        </w:r>
        <w:r w:rsidR="00831D51">
          <w:rPr>
            <w:webHidden/>
          </w:rPr>
        </w:r>
        <w:r w:rsidR="00831D51">
          <w:rPr>
            <w:webHidden/>
          </w:rPr>
          <w:fldChar w:fldCharType="separate"/>
        </w:r>
        <w:r w:rsidR="00831D51">
          <w:rPr>
            <w:webHidden/>
          </w:rPr>
          <w:t>16</w:t>
        </w:r>
        <w:r w:rsidR="00831D51">
          <w:rPr>
            <w:webHidden/>
          </w:rPr>
          <w:fldChar w:fldCharType="end"/>
        </w:r>
      </w:hyperlink>
    </w:p>
    <w:p w14:paraId="463EC4CA" w14:textId="4959E277" w:rsidR="00831D51" w:rsidRDefault="00F4665B" w:rsidP="00831D51">
      <w:pPr>
        <w:pStyle w:val="TableofFigures"/>
        <w:rPr>
          <w:rFonts w:asciiTheme="minorHAnsi" w:eastAsiaTheme="minorEastAsia" w:hAnsiTheme="minorHAnsi" w:cstheme="minorBidi"/>
          <w:szCs w:val="22"/>
        </w:rPr>
      </w:pPr>
      <w:hyperlink w:anchor="_Toc111450050" w:history="1">
        <w:r w:rsidR="00831D51" w:rsidRPr="00CB4FA2">
          <w:rPr>
            <w:rStyle w:val="Hyperlink"/>
            <w:rFonts w:ascii="Nirmala UI" w:hAnsi="Nirmala UI" w:cs="Nirmala UI"/>
            <w:bCs/>
            <w:lang w:val="bn"/>
          </w:rPr>
          <w:t>সারণী</w:t>
        </w:r>
        <w:r w:rsidR="00831D51" w:rsidRPr="00CB4FA2">
          <w:rPr>
            <w:rStyle w:val="Hyperlink"/>
            <w:rFonts w:ascii="Vrinda" w:hAnsi="Vrinda" w:cs="Vrinda"/>
            <w:bCs/>
            <w:lang w:val="bn"/>
          </w:rPr>
          <w:t xml:space="preserve"> ES</w:t>
        </w:r>
        <w:r w:rsidR="00831D51" w:rsidRPr="00CB4FA2">
          <w:rPr>
            <w:rStyle w:val="Hyperlink"/>
            <w:rFonts w:ascii="Vrinda" w:hAnsi="Vrinda" w:cs="Vrinda"/>
            <w:bCs/>
            <w:lang w:val="bn"/>
          </w:rPr>
          <w:noBreakHyphen/>
          <w:t>3</w:t>
        </w:r>
        <w:r w:rsidR="00831D51" w:rsidRPr="00CB4FA2">
          <w:rPr>
            <w:rStyle w:val="Hyperlink"/>
            <w:rFonts w:ascii="Nirmala UI" w:hAnsi="Nirmala UI" w:cs="Nirmala UI"/>
            <w:bCs/>
            <w:lang w:val="bn"/>
          </w:rPr>
          <w:t>।</w:t>
        </w:r>
        <w:r w:rsidR="00831D51">
          <w:rPr>
            <w:rFonts w:asciiTheme="minorHAnsi" w:eastAsiaTheme="minorEastAsia" w:hAnsiTheme="minorHAnsi" w:cstheme="minorBidi"/>
            <w:szCs w:val="22"/>
          </w:rPr>
          <w:tab/>
        </w:r>
        <w:r w:rsidR="00831D51" w:rsidRPr="00CB4FA2">
          <w:rPr>
            <w:rStyle w:val="Hyperlink"/>
            <w:rFonts w:ascii="Nirmala UI" w:hAnsi="Nirmala UI" w:cs="Nirmala UI"/>
            <w:bCs/>
            <w:lang w:val="bn"/>
          </w:rPr>
          <w:t>নো</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অ্যাকশন</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এবং</w:t>
        </w:r>
        <w:r w:rsidR="00831D51" w:rsidRPr="00CB4FA2">
          <w:rPr>
            <w:rStyle w:val="Hyperlink"/>
            <w:rFonts w:ascii="Vrinda" w:hAnsi="Vrinda" w:cs="Vrinda"/>
            <w:bCs/>
            <w:lang w:val="bn"/>
          </w:rPr>
          <w:t xml:space="preserve"> CBD </w:t>
        </w:r>
        <w:r w:rsidR="00831D51" w:rsidRPr="00CB4FA2">
          <w:rPr>
            <w:rStyle w:val="Hyperlink"/>
            <w:rFonts w:ascii="Nirmala UI" w:hAnsi="Nirmala UI" w:cs="Nirmala UI"/>
            <w:bCs/>
            <w:lang w:val="bn"/>
          </w:rPr>
          <w:t>টোলিং</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বিকল্পগুলির</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জন্য</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মূল্যায়ন</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ফলাফলের</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তুলনা</w:t>
        </w:r>
        <w:r w:rsidR="00831D51">
          <w:rPr>
            <w:webHidden/>
          </w:rPr>
          <w:tab/>
          <w:t>ES-</w:t>
        </w:r>
        <w:r w:rsidR="00831D51">
          <w:rPr>
            <w:webHidden/>
          </w:rPr>
          <w:fldChar w:fldCharType="begin"/>
        </w:r>
        <w:r w:rsidR="00831D51">
          <w:rPr>
            <w:webHidden/>
          </w:rPr>
          <w:instrText xml:space="preserve"> PAGEREF _Toc111450050 \h </w:instrText>
        </w:r>
        <w:r w:rsidR="00831D51">
          <w:rPr>
            <w:webHidden/>
          </w:rPr>
        </w:r>
        <w:r w:rsidR="00831D51">
          <w:rPr>
            <w:webHidden/>
          </w:rPr>
          <w:fldChar w:fldCharType="separate"/>
        </w:r>
        <w:r w:rsidR="00831D51">
          <w:rPr>
            <w:webHidden/>
          </w:rPr>
          <w:t>20</w:t>
        </w:r>
        <w:r w:rsidR="00831D51">
          <w:rPr>
            <w:webHidden/>
          </w:rPr>
          <w:fldChar w:fldCharType="end"/>
        </w:r>
      </w:hyperlink>
    </w:p>
    <w:p w14:paraId="6850AF31" w14:textId="182FA781" w:rsidR="0063683B" w:rsidRPr="00192E8C" w:rsidRDefault="00F4665B" w:rsidP="00831D51">
      <w:pPr>
        <w:pStyle w:val="TableofFigures"/>
        <w:rPr>
          <w:rFonts w:ascii="Vrinda" w:hAnsi="Vrinda" w:cs="Vrinda"/>
          <w:b/>
          <w:bCs/>
          <w:sz w:val="24"/>
        </w:rPr>
      </w:pPr>
      <w:hyperlink w:anchor="_Toc111450051" w:history="1">
        <w:r w:rsidR="00831D51" w:rsidRPr="00CB4FA2">
          <w:rPr>
            <w:rStyle w:val="Hyperlink"/>
            <w:rFonts w:ascii="Nirmala UI" w:hAnsi="Nirmala UI" w:cs="Nirmala UI"/>
            <w:bCs/>
            <w:lang w:val="bn"/>
          </w:rPr>
          <w:t>সারণী</w:t>
        </w:r>
        <w:r w:rsidR="00831D51" w:rsidRPr="00CB4FA2">
          <w:rPr>
            <w:rStyle w:val="Hyperlink"/>
            <w:rFonts w:ascii="Vrinda" w:hAnsi="Vrinda" w:cs="Vrinda"/>
            <w:bCs/>
            <w:lang w:val="bn"/>
          </w:rPr>
          <w:t xml:space="preserve"> ES-4</w:t>
        </w:r>
        <w:r w:rsidR="00831D51" w:rsidRPr="00CB4FA2">
          <w:rPr>
            <w:rStyle w:val="Hyperlink"/>
            <w:rFonts w:ascii="Nirmala UI" w:hAnsi="Nirmala UI" w:cs="Nirmala UI"/>
            <w:bCs/>
            <w:lang w:val="bn"/>
          </w:rPr>
          <w:t>।</w:t>
        </w:r>
        <w:r w:rsidR="00831D51" w:rsidRPr="00CB4FA2">
          <w:rPr>
            <w:rStyle w:val="Hyperlink"/>
            <w:rFonts w:ascii="Vrinda" w:hAnsi="Vrinda" w:cs="Vrinda"/>
            <w:bCs/>
            <w:lang w:val="bn"/>
          </w:rPr>
          <w:t xml:space="preserve"> </w:t>
        </w:r>
        <w:r w:rsidR="00831D51">
          <w:rPr>
            <w:rFonts w:asciiTheme="minorHAnsi" w:eastAsiaTheme="minorEastAsia" w:hAnsiTheme="minorHAnsi" w:cstheme="minorBidi"/>
            <w:szCs w:val="22"/>
          </w:rPr>
          <w:tab/>
        </w:r>
        <w:r w:rsidR="00831D51" w:rsidRPr="00CB4FA2">
          <w:rPr>
            <w:rStyle w:val="Hyperlink"/>
            <w:rFonts w:ascii="Nirmala UI" w:hAnsi="Nirmala UI" w:cs="Nirmala UI"/>
            <w:bCs/>
            <w:lang w:val="bn"/>
          </w:rPr>
          <w:t>টোলিং</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পরিস্থিতির</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তুলনা</w:t>
        </w:r>
        <w:r w:rsidR="00831D51" w:rsidRPr="00CB4FA2">
          <w:rPr>
            <w:rStyle w:val="Hyperlink"/>
            <w:rFonts w:ascii="Vrinda" w:hAnsi="Vrinda" w:cs="Vrinda"/>
            <w:bCs/>
            <w:lang w:val="bn"/>
          </w:rPr>
          <w:t>-</w:t>
        </w:r>
        <w:r w:rsidR="00831D51" w:rsidRPr="00CB4FA2">
          <w:rPr>
            <w:rStyle w:val="Hyperlink"/>
            <w:rFonts w:ascii="Nirmala UI" w:hAnsi="Nirmala UI" w:cs="Nirmala UI"/>
            <w:bCs/>
            <w:lang w:val="bn"/>
          </w:rPr>
          <w:t>সহ</w:t>
        </w:r>
        <w:r w:rsidR="00831D51" w:rsidRPr="00CB4FA2">
          <w:rPr>
            <w:rStyle w:val="Hyperlink"/>
            <w:rFonts w:ascii="Vrinda" w:hAnsi="Vrinda" w:cs="Vrinda"/>
            <w:bCs/>
            <w:lang w:val="bn"/>
          </w:rPr>
          <w:t xml:space="preserve"> CBD </w:t>
        </w:r>
        <w:r w:rsidR="00831D51" w:rsidRPr="00CB4FA2">
          <w:rPr>
            <w:rStyle w:val="Hyperlink"/>
            <w:rFonts w:ascii="Nirmala UI" w:hAnsi="Nirmala UI" w:cs="Nirmala UI"/>
            <w:bCs/>
            <w:lang w:val="bn"/>
          </w:rPr>
          <w:t>টোলিং</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বিকল্পের</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সুবিধা</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ও</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প্রভাবের</w:t>
        </w:r>
        <w:r w:rsidR="00831D51" w:rsidRPr="00CB4FA2">
          <w:rPr>
            <w:rStyle w:val="Hyperlink"/>
            <w:rFonts w:ascii="Vrinda" w:hAnsi="Vrinda" w:cs="Vrinda"/>
            <w:bCs/>
            <w:lang w:val="bn"/>
          </w:rPr>
          <w:t xml:space="preserve"> </w:t>
        </w:r>
        <w:r w:rsidR="00831D51" w:rsidRPr="00CB4FA2">
          <w:rPr>
            <w:rStyle w:val="Hyperlink"/>
            <w:rFonts w:ascii="Nirmala UI" w:hAnsi="Nirmala UI" w:cs="Nirmala UI"/>
            <w:bCs/>
            <w:lang w:val="bn"/>
          </w:rPr>
          <w:t>সারাংশ</w:t>
        </w:r>
        <w:r w:rsidR="00831D51">
          <w:rPr>
            <w:webHidden/>
          </w:rPr>
          <w:tab/>
          <w:t>ES-</w:t>
        </w:r>
        <w:r w:rsidR="00831D51">
          <w:rPr>
            <w:webHidden/>
          </w:rPr>
          <w:fldChar w:fldCharType="begin"/>
        </w:r>
        <w:r w:rsidR="00831D51">
          <w:rPr>
            <w:webHidden/>
          </w:rPr>
          <w:instrText xml:space="preserve"> PAGEREF _Toc111450051 \h </w:instrText>
        </w:r>
        <w:r w:rsidR="00831D51">
          <w:rPr>
            <w:webHidden/>
          </w:rPr>
        </w:r>
        <w:r w:rsidR="00831D51">
          <w:rPr>
            <w:webHidden/>
          </w:rPr>
          <w:fldChar w:fldCharType="separate"/>
        </w:r>
        <w:r w:rsidR="00831D51">
          <w:rPr>
            <w:webHidden/>
          </w:rPr>
          <w:t>25</w:t>
        </w:r>
        <w:r w:rsidR="00831D51">
          <w:rPr>
            <w:webHidden/>
          </w:rPr>
          <w:fldChar w:fldCharType="end"/>
        </w:r>
      </w:hyperlink>
      <w:r w:rsidR="00831D51">
        <w:rPr>
          <w:rFonts w:ascii="Vrinda" w:eastAsia="Times New Roman" w:hAnsi="Vrinda" w:cs="Vrinda"/>
          <w:sz w:val="24"/>
          <w:lang w:val="bn"/>
        </w:rPr>
        <w:fldChar w:fldCharType="end"/>
      </w:r>
    </w:p>
    <w:p w14:paraId="05C03F3B" w14:textId="77777777" w:rsidR="004E11B8" w:rsidRPr="00192E8C" w:rsidRDefault="004E11B8" w:rsidP="00F92506">
      <w:pPr>
        <w:tabs>
          <w:tab w:val="right" w:leader="dot" w:pos="9360"/>
        </w:tabs>
        <w:rPr>
          <w:rFonts w:ascii="Vrinda" w:hAnsi="Vrinda" w:cs="Vrinda"/>
        </w:rPr>
        <w:sectPr w:rsidR="004E11B8" w:rsidRPr="00192E8C" w:rsidSect="00881CDD">
          <w:headerReference w:type="first" r:id="rId31"/>
          <w:footerReference w:type="first" r:id="rId32"/>
          <w:endnotePr>
            <w:numFmt w:val="decimal"/>
          </w:endnotePr>
          <w:pgSz w:w="12240" w:h="15840" w:code="1"/>
          <w:pgMar w:top="1260" w:right="1440" w:bottom="1440" w:left="1440" w:header="504" w:footer="504" w:gutter="0"/>
          <w:pgNumType w:fmt="lowerRoman" w:start="1"/>
          <w:cols w:space="720"/>
          <w:titlePg/>
          <w:docGrid w:linePitch="326"/>
        </w:sectPr>
      </w:pPr>
    </w:p>
    <w:p w14:paraId="37B4133E" w14:textId="7C41AD93" w:rsidR="004278E2" w:rsidRPr="00192E8C" w:rsidRDefault="065855FA" w:rsidP="0064122F">
      <w:pPr>
        <w:pStyle w:val="BodyText"/>
        <w:spacing w:after="0" w:line="240" w:lineRule="auto"/>
        <w:rPr>
          <w:rFonts w:ascii="Vrinda" w:eastAsia="Arial" w:hAnsi="Vrinda" w:cs="Vrinda"/>
        </w:rPr>
      </w:pPr>
      <w:r w:rsidRPr="00192E8C">
        <w:rPr>
          <w:rFonts w:ascii="Vrinda" w:eastAsia="Arial" w:hAnsi="Vrinda" w:cs="Vrinda"/>
          <w:lang w:val="bn"/>
        </w:rPr>
        <w:lastRenderedPageBreak/>
        <w:t>Central Business District (সেন্ট্রাল বিজনেস ডিস্ট্রিক্ট) (CBD)-এর Tolling Program (টোলিং প্রোগ্রাম)-এর (প্রজেক্ট) জন্য পরিবেশগত মূল্যায়নের নির্বাহী সারসংক্ষেপ (EA) প্রোজেক্টের একটি উচ্চ-স্তরের সারসংক্ষেপ উপস্থাপন করে, যার মধ্যে রয়েছে</w:t>
      </w:r>
    </w:p>
    <w:p w14:paraId="604B0F51" w14:textId="77777777" w:rsidR="004A6F99" w:rsidRPr="008B48CE" w:rsidRDefault="004A6F99" w:rsidP="0064122F">
      <w:pPr>
        <w:pStyle w:val="BodyText"/>
        <w:spacing w:after="0" w:line="240" w:lineRule="auto"/>
        <w:rPr>
          <w:rFonts w:ascii="Vrinda" w:eastAsia="Arial" w:hAnsi="Vrinda" w:cs="Vrinda"/>
          <w:sz w:val="16"/>
          <w:szCs w:val="14"/>
        </w:rPr>
      </w:pPr>
    </w:p>
    <w:p w14:paraId="579018BC" w14:textId="1069E5EE" w:rsidR="004278E2" w:rsidRPr="00192E8C" w:rsidRDefault="065855FA" w:rsidP="00B0661B">
      <w:pPr>
        <w:pStyle w:val="ListBullet-nospace"/>
        <w:tabs>
          <w:tab w:val="clear" w:pos="360"/>
        </w:tabs>
        <w:spacing w:line="240" w:lineRule="auto"/>
        <w:ind w:left="720"/>
        <w:rPr>
          <w:rFonts w:ascii="Vrinda" w:hAnsi="Vrinda" w:cs="Vrinda"/>
        </w:rPr>
      </w:pPr>
      <w:r w:rsidRPr="00192E8C">
        <w:rPr>
          <w:rFonts w:ascii="Vrinda" w:hAnsi="Vrinda" w:cs="Vrinda"/>
          <w:lang w:val="bn"/>
        </w:rPr>
        <w:t xml:space="preserve">প্রোজেক্টের উদ্দেশ্য, প্রয়োজনীয়তা ও লক্ষ্য </w:t>
      </w:r>
    </w:p>
    <w:p w14:paraId="29351EE6" w14:textId="52E7C764" w:rsidR="004278E2" w:rsidRPr="00192E8C" w:rsidRDefault="2C3F594F" w:rsidP="00B0661B">
      <w:pPr>
        <w:pStyle w:val="ListBullet-nospace"/>
        <w:tabs>
          <w:tab w:val="clear" w:pos="360"/>
        </w:tabs>
        <w:spacing w:line="240" w:lineRule="auto"/>
        <w:ind w:left="720"/>
        <w:rPr>
          <w:rFonts w:ascii="Vrinda" w:hAnsi="Vrinda" w:cs="Vrinda"/>
        </w:rPr>
      </w:pPr>
      <w:r w:rsidRPr="00192E8C">
        <w:rPr>
          <w:rFonts w:ascii="Vrinda" w:hAnsi="Vrinda" w:cs="Vrinda"/>
          <w:lang w:val="bn"/>
        </w:rPr>
        <w:t>বিকল্পসমূহ</w:t>
      </w:r>
    </w:p>
    <w:p w14:paraId="75EF28B4" w14:textId="77777777" w:rsidR="004278E2" w:rsidRPr="00192E8C" w:rsidRDefault="2C3F594F" w:rsidP="00B0661B">
      <w:pPr>
        <w:pStyle w:val="ListBullet-nospace"/>
        <w:tabs>
          <w:tab w:val="clear" w:pos="360"/>
        </w:tabs>
        <w:spacing w:line="240" w:lineRule="auto"/>
        <w:ind w:left="720"/>
        <w:rPr>
          <w:rFonts w:ascii="Vrinda" w:hAnsi="Vrinda" w:cs="Vrinda"/>
        </w:rPr>
      </w:pPr>
      <w:r w:rsidRPr="00192E8C">
        <w:rPr>
          <w:rFonts w:ascii="Vrinda" w:hAnsi="Vrinda" w:cs="Vrinda"/>
          <w:lang w:val="bn"/>
        </w:rPr>
        <w:t>প্রোজেক্টের প্রভাব</w:t>
      </w:r>
    </w:p>
    <w:p w14:paraId="2634678D" w14:textId="77777777" w:rsidR="00415899" w:rsidRPr="00192E8C" w:rsidRDefault="2C3F594F" w:rsidP="00B0661B">
      <w:pPr>
        <w:pStyle w:val="ListBullet-LastinSeries"/>
        <w:tabs>
          <w:tab w:val="clear" w:pos="360"/>
        </w:tabs>
        <w:spacing w:after="0" w:line="240" w:lineRule="auto"/>
        <w:ind w:left="720"/>
        <w:rPr>
          <w:rFonts w:ascii="Vrinda" w:hAnsi="Vrinda" w:cs="Vrinda"/>
        </w:rPr>
      </w:pPr>
      <w:r w:rsidRPr="00192E8C">
        <w:rPr>
          <w:rFonts w:ascii="Vrinda" w:hAnsi="Vrinda" w:cs="Vrinda"/>
          <w:lang w:val="bn"/>
        </w:rPr>
        <w:t xml:space="preserve">মূল অনুসন্ধান </w:t>
      </w:r>
    </w:p>
    <w:p w14:paraId="531FC646" w14:textId="77777777" w:rsidR="004A6F99" w:rsidRPr="008B48CE" w:rsidRDefault="004A6F99" w:rsidP="0064122F">
      <w:pPr>
        <w:pStyle w:val="BodyText"/>
        <w:spacing w:after="0" w:line="240" w:lineRule="auto"/>
        <w:rPr>
          <w:rFonts w:ascii="Vrinda" w:hAnsi="Vrinda" w:cs="Vrinda"/>
          <w:sz w:val="16"/>
          <w:szCs w:val="14"/>
        </w:rPr>
      </w:pPr>
    </w:p>
    <w:p w14:paraId="02004BB2" w14:textId="515F612C" w:rsidR="00BF014F" w:rsidRPr="00192E8C" w:rsidRDefault="00BF014F" w:rsidP="0064122F">
      <w:pPr>
        <w:pStyle w:val="BodyText"/>
        <w:spacing w:after="0" w:line="240" w:lineRule="auto"/>
        <w:rPr>
          <w:rFonts w:ascii="Vrinda" w:hAnsi="Vrinda" w:cs="Vrinda"/>
        </w:rPr>
      </w:pPr>
      <w:r w:rsidRPr="00192E8C">
        <w:rPr>
          <w:rFonts w:ascii="Vrinda" w:hAnsi="Vrinda" w:cs="Vrinda"/>
          <w:lang w:val="bn"/>
        </w:rPr>
        <w:t>এই নির্বাহী সারসংক্ষেপের তথ্য সম্পর্কিত অতিরিক্ত বিবরণ EA-এর প্রাসঙ্গিক অধ্যায় ও পরিশিষ্টগুলিতে পাওয়া যেতে পারে।</w:t>
      </w:r>
    </w:p>
    <w:bookmarkEnd w:id="1"/>
    <w:p w14:paraId="7BA6B71F" w14:textId="77777777" w:rsidR="00373CC2" w:rsidRPr="008B48CE" w:rsidRDefault="00373CC2" w:rsidP="00373CC2">
      <w:pPr>
        <w:ind w:left="0" w:firstLine="0"/>
        <w:rPr>
          <w:rFonts w:ascii="Vrinda" w:hAnsi="Vrinda" w:cs="Vrinda"/>
          <w:sz w:val="16"/>
          <w:szCs w:val="18"/>
        </w:rPr>
      </w:pPr>
    </w:p>
    <w:p w14:paraId="558615D1" w14:textId="6553A560" w:rsidR="00415899" w:rsidRPr="00192E8C" w:rsidRDefault="00840713" w:rsidP="00D4250D">
      <w:pPr>
        <w:pStyle w:val="Heading1"/>
        <w:rPr>
          <w:rFonts w:ascii="Vrinda" w:hAnsi="Vrinda" w:cs="Vrinda"/>
        </w:rPr>
      </w:pPr>
      <w:bookmarkStart w:id="5" w:name="_Toc110243101"/>
      <w:bookmarkStart w:id="6" w:name="_Toc110242485"/>
      <w:bookmarkStart w:id="7" w:name="_Toc111449916"/>
      <w:r w:rsidRPr="00192E8C">
        <w:rPr>
          <w:rFonts w:ascii="Vrinda" w:hAnsi="Vrinda" w:cs="Vrinda"/>
          <w:lang w:val="bn"/>
        </w:rPr>
        <w:t>Central Business District (সেন্ট্রাল বিজনেস ডিস্ট্রিক্ট)-এর Tolling Program (টোলিং প্রোগ্রাম) কী?</w:t>
      </w:r>
      <w:bookmarkEnd w:id="5"/>
      <w:bookmarkEnd w:id="6"/>
      <w:bookmarkEnd w:id="7"/>
    </w:p>
    <w:p w14:paraId="582E4390" w14:textId="570600C1" w:rsidR="00415899" w:rsidRPr="00192E8C" w:rsidRDefault="00AD64B5" w:rsidP="0064122F">
      <w:pPr>
        <w:pStyle w:val="BodyText"/>
        <w:spacing w:after="0" w:line="240" w:lineRule="auto"/>
        <w:rPr>
          <w:rFonts w:ascii="Vrinda" w:hAnsi="Vrinda" w:cs="Vrinda"/>
        </w:rPr>
      </w:pPr>
      <w:r>
        <w:rPr>
          <w:noProof/>
        </w:rPr>
        <mc:AlternateContent>
          <mc:Choice Requires="wps">
            <w:drawing>
              <wp:anchor distT="0" distB="0" distL="114300" distR="114300" simplePos="0" relativeHeight="251669515" behindDoc="0" locked="0" layoutInCell="1" allowOverlap="1" wp14:anchorId="24226E6A" wp14:editId="1C57D610">
                <wp:simplePos x="0" y="0"/>
                <wp:positionH relativeFrom="column">
                  <wp:posOffset>2593570</wp:posOffset>
                </wp:positionH>
                <wp:positionV relativeFrom="paragraph">
                  <wp:posOffset>0</wp:posOffset>
                </wp:positionV>
                <wp:extent cx="1828800" cy="18288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875E0B7" w14:textId="76130BF1" w:rsidR="00AD64B5" w:rsidRPr="00AD64B5" w:rsidRDefault="00AD64B5" w:rsidP="00AD64B5">
                            <w:pPr>
                              <w:pStyle w:val="Caption-figures"/>
                            </w:pPr>
                            <w:bookmarkStart w:id="8" w:name="_Toc111537328"/>
                            <w:r w:rsidRPr="00AD64B5">
                              <w:rPr>
                                <w:rFonts w:ascii="Nirmala UI" w:hAnsi="Nirmala UI" w:cs="Nirmala UI"/>
                                <w:lang w:val="bn"/>
                              </w:rPr>
                              <w:t>চিত্র</w:t>
                            </w:r>
                            <w:r w:rsidRPr="00AD64B5">
                              <w:rPr>
                                <w:lang w:val="bn"/>
                              </w:rPr>
                              <w:t xml:space="preserve"> ES-</w:t>
                            </w:r>
                            <w:r w:rsidR="001A499C">
                              <w:rPr>
                                <w:noProof/>
                              </w:rPr>
                              <w:fldChar w:fldCharType="begin"/>
                            </w:r>
                            <w:r w:rsidR="001A499C">
                              <w:rPr>
                                <w:noProof/>
                              </w:rPr>
                              <w:instrText xml:space="preserve"> SEQ Figure \* ARABIC </w:instrText>
                            </w:r>
                            <w:r w:rsidR="001A499C">
                              <w:rPr>
                                <w:noProof/>
                              </w:rPr>
                              <w:fldChar w:fldCharType="separate"/>
                            </w:r>
                            <w:r w:rsidR="001A499C">
                              <w:rPr>
                                <w:noProof/>
                              </w:rPr>
                              <w:t>1</w:t>
                            </w:r>
                            <w:r w:rsidR="001A499C">
                              <w:rPr>
                                <w:noProof/>
                              </w:rPr>
                              <w:fldChar w:fldCharType="end"/>
                            </w:r>
                            <w:r w:rsidRPr="00AD64B5">
                              <w:rPr>
                                <w:rFonts w:ascii="Nirmala UI" w:hAnsi="Nirmala UI" w:cs="Nirmala UI"/>
                                <w:lang w:val="bn"/>
                              </w:rPr>
                              <w:t>।</w:t>
                            </w:r>
                            <w:r w:rsidRPr="00AD64B5">
                              <w:rPr>
                                <w:lang w:val="bn"/>
                              </w:rPr>
                              <w:tab/>
                              <w:t>28-</w:t>
                            </w:r>
                            <w:r w:rsidRPr="00AD64B5">
                              <w:rPr>
                                <w:rFonts w:ascii="Nirmala UI" w:hAnsi="Nirmala UI" w:cs="Nirmala UI"/>
                                <w:lang w:val="bn"/>
                              </w:rPr>
                              <w:t>কাউন্টি</w:t>
                            </w:r>
                            <w:r w:rsidRPr="00AD64B5">
                              <w:rPr>
                                <w:lang w:val="bn"/>
                              </w:rPr>
                              <w:t xml:space="preserve"> </w:t>
                            </w:r>
                            <w:r w:rsidRPr="00AD64B5">
                              <w:rPr>
                                <w:rFonts w:ascii="Nirmala UI" w:hAnsi="Nirmala UI" w:cs="Nirmala UI"/>
                                <w:lang w:val="bn"/>
                              </w:rPr>
                              <w:t>অঞ্চল</w:t>
                            </w:r>
                            <w:r w:rsidRPr="00AD64B5">
                              <w:rPr>
                                <w:lang w:val="bn"/>
                              </w:rPr>
                              <w:t xml:space="preserve"> </w:t>
                            </w:r>
                            <w:r w:rsidRPr="00AD64B5">
                              <w:rPr>
                                <w:rFonts w:ascii="Nirmala UI" w:hAnsi="Nirmala UI" w:cs="Nirmala UI"/>
                                <w:lang w:val="bn"/>
                              </w:rPr>
                              <w:t>অধ্যয়ন</w:t>
                            </w:r>
                            <w:r w:rsidRPr="00AD64B5">
                              <w:rPr>
                                <w:lang w:val="bn"/>
                              </w:rPr>
                              <w:t xml:space="preserve"> </w:t>
                            </w:r>
                            <w:r w:rsidRPr="00AD64B5">
                              <w:rPr>
                                <w:rFonts w:ascii="Nirmala UI" w:hAnsi="Nirmala UI" w:cs="Nirmala UI"/>
                                <w:lang w:val="bn"/>
                              </w:rPr>
                              <w:t>এলাকা</w:t>
                            </w:r>
                            <w:bookmarkEnd w:id="8"/>
                          </w:p>
                          <w:p w14:paraId="2D3A71B9" w14:textId="77777777" w:rsidR="00AD64B5" w:rsidRDefault="00AD64B5" w:rsidP="0064122F">
                            <w:pPr>
                              <w:pStyle w:val="BodyText"/>
                              <w:spacing w:after="0" w:line="240" w:lineRule="auto"/>
                              <w:rPr>
                                <w:rFonts w:ascii="Vrinda" w:hAnsi="Vrinda" w:cs="Vrinda"/>
                                <w:sz w:val="16"/>
                                <w:szCs w:val="14"/>
                              </w:rPr>
                            </w:pPr>
                            <w:r>
                              <w:rPr>
                                <w:noProof/>
                              </w:rPr>
                              <w:drawing>
                                <wp:inline distT="0" distB="0" distL="0" distR="0" wp14:anchorId="71C34E02" wp14:editId="6C949CDB">
                                  <wp:extent cx="3548888" cy="47894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3"/>
                                          <a:stretch>
                                            <a:fillRect/>
                                          </a:stretch>
                                        </pic:blipFill>
                                        <pic:spPr>
                                          <a:xfrm>
                                            <a:off x="0" y="0"/>
                                            <a:ext cx="3548888" cy="4789435"/>
                                          </a:xfrm>
                                          <a:prstGeom prst="rect">
                                            <a:avLst/>
                                          </a:prstGeom>
                                        </pic:spPr>
                                      </pic:pic>
                                    </a:graphicData>
                                  </a:graphic>
                                </wp:inline>
                              </w:drawing>
                            </w:r>
                          </w:p>
                          <w:p w14:paraId="36298440" w14:textId="77777777" w:rsidR="00AD64B5" w:rsidRPr="00944E8D" w:rsidRDefault="00AD64B5" w:rsidP="00944E8D">
                            <w:pPr>
                              <w:pStyle w:val="Source"/>
                              <w:rPr>
                                <w:rFonts w:ascii="Nirmala UI" w:hAnsi="Nirmala UI" w:cs="Nirmala UI"/>
                                <w:lang w:val="bn"/>
                              </w:rPr>
                            </w:pPr>
                            <w:r w:rsidRPr="00AD64B5">
                              <w:rPr>
                                <w:rFonts w:ascii="Nirmala UI" w:hAnsi="Nirmala UI" w:cs="Nirmala UI"/>
                                <w:lang w:val="bn"/>
                              </w:rPr>
                              <w:t>উৎস</w:t>
                            </w:r>
                            <w:r w:rsidRPr="00AD64B5">
                              <w:rPr>
                                <w:lang w:val="bn"/>
                              </w:rPr>
                              <w:t xml:space="preserve">: ESRI, NYC </w:t>
                            </w:r>
                            <w:r w:rsidRPr="00AD64B5">
                              <w:rPr>
                                <w:rFonts w:ascii="Nirmala UI" w:hAnsi="Nirmala UI" w:cs="Nirmala UI"/>
                                <w:lang w:val="bn"/>
                              </w:rPr>
                              <w:t>ওপেন</w:t>
                            </w:r>
                            <w:r w:rsidRPr="00AD64B5">
                              <w:rPr>
                                <w:lang w:val="bn"/>
                              </w:rPr>
                              <w:t xml:space="preserve"> </w:t>
                            </w:r>
                            <w:r w:rsidRPr="00AD64B5">
                              <w:rPr>
                                <w:rFonts w:ascii="Nirmala UI" w:hAnsi="Nirmala UI" w:cs="Nirmala UI"/>
                                <w:lang w:val="bn"/>
                              </w:rPr>
                              <w:t>ডেটা</w:t>
                            </w:r>
                            <w:r w:rsidRPr="00AD64B5">
                              <w:rPr>
                                <w:lang w:val="bn"/>
                              </w:rPr>
                              <w:t xml:space="preserve">, NYMTC 2020 </w:t>
                            </w:r>
                            <w:r w:rsidRPr="00AD64B5">
                              <w:rPr>
                                <w:rFonts w:ascii="Nirmala UI" w:hAnsi="Nirmala UI" w:cs="Nirmala UI"/>
                                <w:lang w:val="bn"/>
                              </w:rPr>
                              <w:t>ট্রান্স</w:t>
                            </w:r>
                            <w:r w:rsidRPr="00AD64B5">
                              <w:rPr>
                                <w:lang w:val="bn"/>
                              </w:rPr>
                              <w:t xml:space="preserve">CAD </w:t>
                            </w:r>
                            <w:r w:rsidRPr="00AD64B5">
                              <w:rPr>
                                <w:rFonts w:ascii="Nirmala UI" w:hAnsi="Nirmala UI" w:cs="Nirmala UI"/>
                                <w:lang w:val="bn"/>
                              </w:rPr>
                              <w:t>হাইওয়ে</w:t>
                            </w:r>
                            <w:r w:rsidRPr="00AD64B5">
                              <w:rPr>
                                <w:lang w:val="bn"/>
                              </w:rPr>
                              <w:t xml:space="preserve"> </w:t>
                            </w:r>
                            <w:r w:rsidRPr="00AD64B5">
                              <w:rPr>
                                <w:rFonts w:ascii="Nirmala UI" w:hAnsi="Nirmala UI" w:cs="Nirmala UI"/>
                                <w:lang w:val="bn"/>
                              </w:rPr>
                              <w:t>নেটওয়ার্ক</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4226E6A" id="_x0000_t202" coordsize="21600,21600" o:spt="202" path="m,l,21600r21600,l21600,xe">
                <v:stroke joinstyle="miter"/>
                <v:path gradientshapeok="t" o:connecttype="rect"/>
              </v:shapetype>
              <v:shape id="Text Box 17" o:spid="_x0000_s1026" type="#_x0000_t202" style="position:absolute;left:0;text-align:left;margin-left:204.2pt;margin-top:0;width:2in;height:2in;z-index:25166951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" filled="f" stroked="f" strokeweight=".5pt">
                <v:textbox style="mso-fit-shape-to-text:t">
                  <w:txbxContent>
                    <w:p w14:paraId="0875E0B7" w14:textId="76130BF1" w:rsidR="00AD64B5" w:rsidRPr="00AD64B5" w:rsidRDefault="00AD64B5" w:rsidP="00AD64B5">
                      <w:pPr>
                        <w:pStyle w:val="Caption-figures"/>
                      </w:pPr>
                      <w:bookmarkStart w:id="9" w:name="_Toc111537328"/>
                      <w:r w:rsidRPr="00AD64B5">
                        <w:rPr>
                          <w:rFonts w:ascii="Nirmala UI" w:hAnsi="Nirmala UI" w:cs="Nirmala UI"/>
                          <w:lang w:val="bn"/>
                        </w:rPr>
                        <w:t>চিত্র</w:t>
                      </w:r>
                      <w:r w:rsidRPr="00AD64B5">
                        <w:rPr>
                          <w:lang w:val="bn"/>
                        </w:rPr>
                        <w:t xml:space="preserve"> ES-</w:t>
                      </w:r>
                      <w:r w:rsidR="001A499C">
                        <w:rPr>
                          <w:noProof/>
                        </w:rPr>
                        <w:fldChar w:fldCharType="begin"/>
                      </w:r>
                      <w:r w:rsidR="001A499C">
                        <w:rPr>
                          <w:noProof/>
                        </w:rPr>
                        <w:instrText xml:space="preserve"> SEQ Figure \* ARABIC </w:instrText>
                      </w:r>
                      <w:r w:rsidR="001A499C">
                        <w:rPr>
                          <w:noProof/>
                        </w:rPr>
                        <w:fldChar w:fldCharType="separate"/>
                      </w:r>
                      <w:r w:rsidR="001A499C">
                        <w:rPr>
                          <w:noProof/>
                        </w:rPr>
                        <w:t>1</w:t>
                      </w:r>
                      <w:r w:rsidR="001A499C">
                        <w:rPr>
                          <w:noProof/>
                        </w:rPr>
                        <w:fldChar w:fldCharType="end"/>
                      </w:r>
                      <w:r w:rsidRPr="00AD64B5">
                        <w:rPr>
                          <w:rFonts w:ascii="Nirmala UI" w:hAnsi="Nirmala UI" w:cs="Nirmala UI"/>
                          <w:lang w:val="bn"/>
                        </w:rPr>
                        <w:t>।</w:t>
                      </w:r>
                      <w:r w:rsidRPr="00AD64B5">
                        <w:rPr>
                          <w:lang w:val="bn"/>
                        </w:rPr>
                        <w:tab/>
                        <w:t>28-</w:t>
                      </w:r>
                      <w:r w:rsidRPr="00AD64B5">
                        <w:rPr>
                          <w:rFonts w:ascii="Nirmala UI" w:hAnsi="Nirmala UI" w:cs="Nirmala UI"/>
                          <w:lang w:val="bn"/>
                        </w:rPr>
                        <w:t>কাউন্টি</w:t>
                      </w:r>
                      <w:r w:rsidRPr="00AD64B5">
                        <w:rPr>
                          <w:lang w:val="bn"/>
                        </w:rPr>
                        <w:t xml:space="preserve"> </w:t>
                      </w:r>
                      <w:r w:rsidRPr="00AD64B5">
                        <w:rPr>
                          <w:rFonts w:ascii="Nirmala UI" w:hAnsi="Nirmala UI" w:cs="Nirmala UI"/>
                          <w:lang w:val="bn"/>
                        </w:rPr>
                        <w:t>অঞ্চল</w:t>
                      </w:r>
                      <w:r w:rsidRPr="00AD64B5">
                        <w:rPr>
                          <w:lang w:val="bn"/>
                        </w:rPr>
                        <w:t xml:space="preserve"> </w:t>
                      </w:r>
                      <w:r w:rsidRPr="00AD64B5">
                        <w:rPr>
                          <w:rFonts w:ascii="Nirmala UI" w:hAnsi="Nirmala UI" w:cs="Nirmala UI"/>
                          <w:lang w:val="bn"/>
                        </w:rPr>
                        <w:t>অধ্যয়ন</w:t>
                      </w:r>
                      <w:r w:rsidRPr="00AD64B5">
                        <w:rPr>
                          <w:lang w:val="bn"/>
                        </w:rPr>
                        <w:t xml:space="preserve"> </w:t>
                      </w:r>
                      <w:r w:rsidRPr="00AD64B5">
                        <w:rPr>
                          <w:rFonts w:ascii="Nirmala UI" w:hAnsi="Nirmala UI" w:cs="Nirmala UI"/>
                          <w:lang w:val="bn"/>
                        </w:rPr>
                        <w:t>এলাকা</w:t>
                      </w:r>
                      <w:bookmarkEnd w:id="9"/>
                    </w:p>
                    <w:p w14:paraId="2D3A71B9" w14:textId="77777777" w:rsidR="00AD64B5" w:rsidRDefault="00AD64B5" w:rsidP="0064122F">
                      <w:pPr>
                        <w:pStyle w:val="BodyText"/>
                        <w:spacing w:after="0" w:line="240" w:lineRule="auto"/>
                        <w:rPr>
                          <w:rFonts w:ascii="Vrinda" w:hAnsi="Vrinda" w:cs="Vrinda"/>
                          <w:sz w:val="16"/>
                          <w:szCs w:val="14"/>
                        </w:rPr>
                      </w:pPr>
                      <w:r>
                        <w:rPr>
                          <w:noProof/>
                        </w:rPr>
                        <w:drawing>
                          <wp:inline distT="0" distB="0" distL="0" distR="0" wp14:anchorId="71C34E02" wp14:editId="6C949CDB">
                            <wp:extent cx="3548888" cy="47894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4"/>
                                    <a:stretch>
                                      <a:fillRect/>
                                    </a:stretch>
                                  </pic:blipFill>
                                  <pic:spPr>
                                    <a:xfrm>
                                      <a:off x="0" y="0"/>
                                      <a:ext cx="3548888" cy="4789435"/>
                                    </a:xfrm>
                                    <a:prstGeom prst="rect">
                                      <a:avLst/>
                                    </a:prstGeom>
                                  </pic:spPr>
                                </pic:pic>
                              </a:graphicData>
                            </a:graphic>
                          </wp:inline>
                        </w:drawing>
                      </w:r>
                    </w:p>
                    <w:p w14:paraId="36298440" w14:textId="77777777" w:rsidR="00AD64B5" w:rsidRPr="00944E8D" w:rsidRDefault="00AD64B5" w:rsidP="00944E8D">
                      <w:pPr>
                        <w:pStyle w:val="Source"/>
                        <w:rPr>
                          <w:rFonts w:ascii="Nirmala UI" w:hAnsi="Nirmala UI" w:cs="Nirmala UI"/>
                          <w:lang w:val="bn"/>
                        </w:rPr>
                      </w:pPr>
                      <w:r w:rsidRPr="00AD64B5">
                        <w:rPr>
                          <w:rFonts w:ascii="Nirmala UI" w:hAnsi="Nirmala UI" w:cs="Nirmala UI"/>
                          <w:lang w:val="bn"/>
                        </w:rPr>
                        <w:t>উৎস</w:t>
                      </w:r>
                      <w:r w:rsidRPr="00AD64B5">
                        <w:rPr>
                          <w:lang w:val="bn"/>
                        </w:rPr>
                        <w:t xml:space="preserve">: ESRI, NYC </w:t>
                      </w:r>
                      <w:r w:rsidRPr="00AD64B5">
                        <w:rPr>
                          <w:rFonts w:ascii="Nirmala UI" w:hAnsi="Nirmala UI" w:cs="Nirmala UI"/>
                          <w:lang w:val="bn"/>
                        </w:rPr>
                        <w:t>ওপেন</w:t>
                      </w:r>
                      <w:r w:rsidRPr="00AD64B5">
                        <w:rPr>
                          <w:lang w:val="bn"/>
                        </w:rPr>
                        <w:t xml:space="preserve"> </w:t>
                      </w:r>
                      <w:r w:rsidRPr="00AD64B5">
                        <w:rPr>
                          <w:rFonts w:ascii="Nirmala UI" w:hAnsi="Nirmala UI" w:cs="Nirmala UI"/>
                          <w:lang w:val="bn"/>
                        </w:rPr>
                        <w:t>ডেটা</w:t>
                      </w:r>
                      <w:r w:rsidRPr="00AD64B5">
                        <w:rPr>
                          <w:lang w:val="bn"/>
                        </w:rPr>
                        <w:t xml:space="preserve">, NYMTC 2020 </w:t>
                      </w:r>
                      <w:r w:rsidRPr="00AD64B5">
                        <w:rPr>
                          <w:rFonts w:ascii="Nirmala UI" w:hAnsi="Nirmala UI" w:cs="Nirmala UI"/>
                          <w:lang w:val="bn"/>
                        </w:rPr>
                        <w:t>ট্রান্স</w:t>
                      </w:r>
                      <w:r w:rsidRPr="00AD64B5">
                        <w:rPr>
                          <w:lang w:val="bn"/>
                        </w:rPr>
                        <w:t xml:space="preserve">CAD </w:t>
                      </w:r>
                      <w:r w:rsidRPr="00AD64B5">
                        <w:rPr>
                          <w:rFonts w:ascii="Nirmala UI" w:hAnsi="Nirmala UI" w:cs="Nirmala UI"/>
                          <w:lang w:val="bn"/>
                        </w:rPr>
                        <w:t>হাইওয়ে</w:t>
                      </w:r>
                      <w:r w:rsidRPr="00AD64B5">
                        <w:rPr>
                          <w:lang w:val="bn"/>
                        </w:rPr>
                        <w:t xml:space="preserve"> </w:t>
                      </w:r>
                      <w:r w:rsidRPr="00AD64B5">
                        <w:rPr>
                          <w:rFonts w:ascii="Nirmala UI" w:hAnsi="Nirmala UI" w:cs="Nirmala UI"/>
                          <w:lang w:val="bn"/>
                        </w:rPr>
                        <w:t>নেটওয়ার্ক</w:t>
                      </w:r>
                    </w:p>
                  </w:txbxContent>
                </v:textbox>
                <w10:wrap type="square"/>
              </v:shape>
            </w:pict>
          </mc:Fallback>
        </mc:AlternateContent>
      </w:r>
      <w:r w:rsidR="00874ABC" w:rsidRPr="00192E8C">
        <w:rPr>
          <w:rFonts w:ascii="Vrinda" w:hAnsi="Vrinda" w:cs="Vrinda"/>
          <w:lang w:val="bn"/>
        </w:rPr>
        <w:t xml:space="preserve">Triborough Bridge and Tunnel Authority (TBTA) - Metropolitan Transportation Authority (MTA) - New York State Department of Transportation (NYSDOT) এবং New York City Department of Transportation (NYCDOT) (সম্মিলিতভাবে, প্রকল্পের পৃষ্ঠপোষকরা) </w:t>
      </w:r>
      <w:r w:rsidR="00874ABC" w:rsidRPr="00192E8C">
        <w:rPr>
          <w:rFonts w:ascii="Vrinda" w:hAnsi="Vrinda" w:cs="Vrinda"/>
          <w:b/>
          <w:bCs/>
          <w:lang w:val="bn"/>
        </w:rPr>
        <w:t>Central Business District (সেন্ট্রাল বিজনেস ডিস্ট্রিক্ট) (CBD)-এর Tolling Program (টোলিং প্রোগ্রাম)</w:t>
      </w:r>
      <w:r w:rsidR="00874ABC" w:rsidRPr="00192E8C">
        <w:rPr>
          <w:rFonts w:ascii="Vrinda" w:hAnsi="Vrinda" w:cs="Vrinda"/>
          <w:lang w:val="bn"/>
        </w:rPr>
        <w:t xml:space="preserve"> (প্রকল্প) প্রস্তাব করছে। এক ধরনের যানজট মূল্য নির্ধারণকারী এই প্রকল্পটি যানজট কমাতে এবং MTA-এর 2020-2024 ক্যাপিটাল প্ল্যান বা উত্তরসূরি পরিকল্পনাগুলিতে পাতাল রেল, বাস এবং কমিউটার রেল ব্যবস্থার উন্নতির জন্য $15 বিলিয়ন তহবিল আয় করার জন্য Manhattan (ম্যানহাটন) CBD-তে প্রবেশ করে বা উপস্থিত থাকা যানবাহনগুলিকে টোল দেবে।</w:t>
      </w:r>
    </w:p>
    <w:p w14:paraId="249B57F9" w14:textId="77777777" w:rsidR="003D38B2" w:rsidRPr="00192E8C" w:rsidRDefault="003D38B2" w:rsidP="0064122F">
      <w:pPr>
        <w:pStyle w:val="Heading2"/>
        <w:spacing w:after="0"/>
        <w:rPr>
          <w:rFonts w:ascii="Vrinda" w:hAnsi="Vrinda" w:cs="Vrinda"/>
        </w:rPr>
      </w:pPr>
    </w:p>
    <w:p w14:paraId="11FCF5BB" w14:textId="59A3D475" w:rsidR="005F3418" w:rsidRPr="00192E8C" w:rsidRDefault="005F3418" w:rsidP="00D4250D">
      <w:pPr>
        <w:pStyle w:val="Heading2"/>
        <w:rPr>
          <w:rFonts w:ascii="Vrinda" w:hAnsi="Vrinda" w:cs="Vrinda"/>
        </w:rPr>
      </w:pPr>
      <w:bookmarkStart w:id="9" w:name="_Toc110243102"/>
      <w:bookmarkStart w:id="10" w:name="_Toc110242486"/>
      <w:bookmarkStart w:id="11" w:name="_Toc111449917"/>
      <w:r w:rsidRPr="00192E8C">
        <w:rPr>
          <w:rFonts w:ascii="Vrinda" w:hAnsi="Vrinda" w:cs="Vrinda"/>
          <w:lang w:val="bn"/>
        </w:rPr>
        <w:t>প্রোজেক্টটি কোথায় প্রস্তাবিত হয়েছে?</w:t>
      </w:r>
      <w:bookmarkEnd w:id="9"/>
      <w:bookmarkEnd w:id="10"/>
      <w:bookmarkEnd w:id="11"/>
    </w:p>
    <w:p w14:paraId="7527EA06" w14:textId="7D1A78EC" w:rsidR="00415899" w:rsidRPr="00192E8C" w:rsidRDefault="007B659D" w:rsidP="0064122F">
      <w:pPr>
        <w:pStyle w:val="BodyText"/>
        <w:spacing w:after="0" w:line="240" w:lineRule="auto"/>
        <w:rPr>
          <w:rFonts w:ascii="Vrinda" w:hAnsi="Vrinda" w:cs="Vrinda"/>
        </w:rPr>
      </w:pPr>
      <w:r w:rsidRPr="00192E8C">
        <w:rPr>
          <w:rFonts w:ascii="Vrinda" w:hAnsi="Vrinda" w:cs="Vrinda"/>
          <w:lang w:val="bn"/>
        </w:rPr>
        <w:t>Manhattan (ম্যানহাটন) CBD Manhattan (ম্যানহাটন)-এর দক্ষিণে ভৌগলিক এলাকা নিয়ে গঠিত এবং 60th স্ট্রিটের অন্তর্ভুক্ত, তবে Franklin D. Roosevelt (FDR) Drive এবং West Side Highway/Route 9A, Battery Park Underpass এবং ওয়েস্ট স্ট্রিটের সাথে সংযোগকারী Hugh L. Carey Tunnel-এর যেকোন সারফেস রোডওয়ে অংশ (West Side Highway/Route 9A) অন্তর্ভুক্ত নয়।</w:t>
      </w:r>
    </w:p>
    <w:p w14:paraId="5D3515FA" w14:textId="77777777" w:rsidR="00AF72F3" w:rsidRPr="00192E8C" w:rsidRDefault="00AF72F3" w:rsidP="0064122F">
      <w:pPr>
        <w:pStyle w:val="BodyText"/>
        <w:spacing w:after="0" w:line="240" w:lineRule="auto"/>
        <w:rPr>
          <w:rFonts w:ascii="Vrinda" w:hAnsi="Vrinda" w:cs="Vrinda"/>
        </w:rPr>
      </w:pPr>
    </w:p>
    <w:p w14:paraId="2F99F18B" w14:textId="22F75E97" w:rsidR="00AD64B5" w:rsidRDefault="004760A7" w:rsidP="0064122F">
      <w:pPr>
        <w:pStyle w:val="BodyText"/>
        <w:spacing w:after="0" w:line="240" w:lineRule="auto"/>
        <w:rPr>
          <w:rFonts w:ascii="Vrinda" w:hAnsi="Vrinda" w:cs="Vrinda"/>
          <w:cs/>
          <w:lang w:val="bn" w:bidi="bn-IN"/>
        </w:rPr>
      </w:pPr>
      <w:r w:rsidRPr="00192E8C">
        <w:rPr>
          <w:rFonts w:ascii="Vrinda" w:hAnsi="Vrinda" w:cs="Vrinda"/>
          <w:lang w:val="bn"/>
        </w:rPr>
        <w:t xml:space="preserve">Manhattan (ম্যানহাটন) CBD হল New York (নিউ ইয়র্ক), New Jersey (নিউ জার্সি) ও </w:t>
      </w:r>
    </w:p>
    <w:p w14:paraId="09875EBA" w14:textId="3D4F8B25" w:rsidR="00415899" w:rsidRDefault="004760A7" w:rsidP="0064122F">
      <w:pPr>
        <w:pStyle w:val="BodyText"/>
        <w:spacing w:after="0" w:line="240" w:lineRule="auto"/>
        <w:rPr>
          <w:rFonts w:ascii="Vrinda" w:hAnsi="Vrinda" w:cs="Vrinda"/>
          <w:lang w:val="bn" w:bidi="bn-IN"/>
        </w:rPr>
      </w:pPr>
      <w:r w:rsidRPr="00192E8C">
        <w:rPr>
          <w:rFonts w:ascii="Vrinda" w:hAnsi="Vrinda" w:cs="Vrinda"/>
          <w:lang w:val="bn"/>
        </w:rPr>
        <w:t>Connecticut (কানেটিকাট)-এর 28টি কাউন্টির একটি বৃহৎ মেট্রোপলিটান অঞ্চলের বাণিজ্যিক কেন্দ্র যা New York (নিউ ইয়র্ক) সিটিকে ঘিরে থাকে এবং অন্তর্ভুক্ত করে (</w:t>
      </w:r>
      <w:r w:rsidRPr="00192E8C">
        <w:rPr>
          <w:rFonts w:ascii="Vrinda" w:hAnsi="Vrinda" w:cs="Vrinda"/>
          <w:b/>
          <w:bCs/>
          <w:lang w:val="bn"/>
        </w:rPr>
        <w:t>চিত্র ES</w:t>
      </w:r>
      <w:r w:rsidRPr="00192E8C">
        <w:rPr>
          <w:rFonts w:ascii="Vrinda" w:hAnsi="Vrinda" w:cs="Vrinda"/>
          <w:b/>
          <w:bCs/>
          <w:lang w:val="bn"/>
        </w:rPr>
        <w:noBreakHyphen/>
        <w:t>1</w:t>
      </w:r>
      <w:r w:rsidRPr="00192E8C">
        <w:rPr>
          <w:rFonts w:ascii="Vrinda" w:hAnsi="Vrinda" w:cs="Vrinda"/>
          <w:lang w:val="bn"/>
        </w:rPr>
        <w:t xml:space="preserve">)। এই 28টি কাউন্টিতে 22.2 মিলিয়ন বাসিন্দা এবং 10.7 মিলিয়নেরও বেশি চাকরি রয়েছে, যা এটিকে United States (মার্কিন যুক্তরাষ্ট্র)-এর বৃহত্তম এবং অর্থনৈতিকভাবে সবচেয়ে গুরুত্বপূর্ণ মেট্রোপলিটন অঞ্চলে পরিণত করেছে। </w:t>
      </w:r>
    </w:p>
    <w:p w14:paraId="20457AFD" w14:textId="77777777" w:rsidR="008B48CE" w:rsidRPr="00192E8C" w:rsidRDefault="008B48CE" w:rsidP="0064122F">
      <w:pPr>
        <w:pStyle w:val="BodyText"/>
        <w:spacing w:after="0" w:line="240" w:lineRule="auto"/>
        <w:rPr>
          <w:rFonts w:ascii="Vrinda" w:hAnsi="Vrinda" w:cs="Vrinda"/>
          <w:cs/>
          <w:lang w:bidi="bn-IN"/>
        </w:rPr>
      </w:pPr>
    </w:p>
    <w:p w14:paraId="44637EBC" w14:textId="1BBD528B" w:rsidR="00415899" w:rsidRPr="00192E8C" w:rsidRDefault="00C11E32" w:rsidP="0064122F">
      <w:pPr>
        <w:pStyle w:val="BodyText"/>
        <w:spacing w:after="0" w:line="240" w:lineRule="auto"/>
        <w:rPr>
          <w:rFonts w:ascii="Vrinda" w:hAnsi="Vrinda" w:cs="Vrinda"/>
        </w:rPr>
      </w:pPr>
      <w:r w:rsidRPr="00192E8C">
        <w:rPr>
          <w:rFonts w:ascii="Vrinda" w:hAnsi="Vrinda" w:cs="Vrinda"/>
          <w:lang w:val="bn"/>
        </w:rPr>
        <w:t>শুধুমাত্র New York (নিউ ইয়র্ক) সিটিতেই এই অঞ্চলের প্রায় 4.6 মিলিয়ন (43 শতাংশ) চাকরি এবং এই অঞ্চলের জনসংখ্যার 8.4 মিলিয়ন (38 শতাংশ) রয়েছে।</w:t>
      </w:r>
      <w:bookmarkEnd w:id="2"/>
      <w:bookmarkEnd w:id="3"/>
      <w:bookmarkEnd w:id="4"/>
      <w:r w:rsidRPr="00192E8C">
        <w:rPr>
          <w:rStyle w:val="EndnoteReference"/>
          <w:rFonts w:ascii="Vrinda" w:eastAsiaTheme="majorEastAsia" w:hAnsi="Vrinda" w:cs="Vrinda"/>
          <w:lang w:val="bn"/>
        </w:rPr>
        <w:endnoteReference w:id="2"/>
      </w:r>
      <w:r w:rsidRPr="00192E8C">
        <w:rPr>
          <w:rFonts w:ascii="Vrinda" w:hAnsi="Vrinda" w:cs="Vrinda"/>
          <w:lang w:val="bn"/>
        </w:rPr>
        <w:t xml:space="preserve"> Manhattan (ম্যানহাটন) CBD 1.5 মিলিয়ন চাকরি, 450 মিলিয়ন বর্গফুট অফিস স্পেস এবং 617,000-এরও বেশি বাসিন্দাদের হোস্ট করে।</w:t>
      </w:r>
      <w:r w:rsidRPr="00192E8C">
        <w:rPr>
          <w:rFonts w:ascii="Vrinda" w:hAnsi="Vrinda" w:cs="Vrinda"/>
          <w:vertAlign w:val="superscript"/>
          <w:lang w:val="bn"/>
        </w:rPr>
        <w:endnoteReference w:id="3"/>
      </w:r>
      <w:r w:rsidRPr="00192E8C">
        <w:rPr>
          <w:rFonts w:ascii="Vrinda" w:hAnsi="Vrinda" w:cs="Vrinda"/>
          <w:lang w:val="bn"/>
        </w:rPr>
        <w:t xml:space="preserve"> এটি বাণিজ্য, বিনোদন এবং পর্যটনের জন্য একটি আঞ্চলিক এবং জাতীয় গন্তব্য। </w:t>
      </w:r>
      <w:r w:rsidRPr="00192E8C">
        <w:rPr>
          <w:rFonts w:ascii="Vrinda" w:hAnsi="Vrinda" w:cs="Vrinda"/>
          <w:b/>
          <w:bCs/>
          <w:lang w:val="bn"/>
        </w:rPr>
        <w:t xml:space="preserve">অধ্যায় 1, "পরিচিতি" </w:t>
      </w:r>
      <w:r w:rsidRPr="00192E8C">
        <w:rPr>
          <w:rFonts w:ascii="Vrinda" w:hAnsi="Vrinda" w:cs="Vrinda"/>
          <w:lang w:val="bn"/>
        </w:rPr>
        <w:t>প্রজেক্টের সেটিং সম্পর্কে আরও তথ্য প্রদান করে।</w:t>
      </w:r>
    </w:p>
    <w:p w14:paraId="35D95B62" w14:textId="77777777" w:rsidR="002655D7" w:rsidRPr="00192E8C" w:rsidRDefault="002655D7" w:rsidP="0064122F">
      <w:pPr>
        <w:pStyle w:val="BodyText"/>
        <w:spacing w:after="0" w:line="240" w:lineRule="auto"/>
        <w:rPr>
          <w:rFonts w:ascii="Vrinda" w:hAnsi="Vrinda" w:cs="Vrinda"/>
        </w:rPr>
      </w:pPr>
    </w:p>
    <w:p w14:paraId="138478B1" w14:textId="38BE161D" w:rsidR="001666F7" w:rsidRPr="00192E8C" w:rsidRDefault="001666F7" w:rsidP="00D4250D">
      <w:pPr>
        <w:pStyle w:val="Heading2"/>
        <w:rPr>
          <w:rFonts w:ascii="Vrinda" w:hAnsi="Vrinda" w:cs="Vrinda"/>
        </w:rPr>
      </w:pPr>
      <w:bookmarkStart w:id="13" w:name="_Toc110243103"/>
      <w:bookmarkStart w:id="14" w:name="_Toc110242487"/>
      <w:bookmarkStart w:id="15" w:name="_Toc111449918"/>
      <w:r w:rsidRPr="00192E8C">
        <w:rPr>
          <w:rFonts w:ascii="Vrinda" w:hAnsi="Vrinda" w:cs="Vrinda"/>
          <w:lang w:val="bn"/>
        </w:rPr>
        <w:t>Manhattan (ম্যানহাটন) CBD-তে বর্তমানে কীভাবে মানুষ ও পণ্য পরিচালিত হয়?</w:t>
      </w:r>
      <w:bookmarkEnd w:id="13"/>
      <w:bookmarkEnd w:id="14"/>
      <w:bookmarkEnd w:id="15"/>
    </w:p>
    <w:p w14:paraId="00325941" w14:textId="369C589B" w:rsidR="001666F7" w:rsidRPr="00192E8C" w:rsidRDefault="001666F7" w:rsidP="0064122F">
      <w:pPr>
        <w:pStyle w:val="BodyText"/>
        <w:spacing w:after="0" w:line="240" w:lineRule="auto"/>
        <w:rPr>
          <w:rFonts w:ascii="Vrinda" w:hAnsi="Vrinda" w:cs="Vrinda"/>
          <w:cs/>
          <w:lang w:bidi="bn-IN"/>
        </w:rPr>
      </w:pPr>
      <w:r w:rsidRPr="00192E8C">
        <w:rPr>
          <w:rFonts w:ascii="Vrinda" w:hAnsi="Vrinda" w:cs="Vrinda"/>
          <w:lang w:val="bn"/>
        </w:rPr>
        <w:t>Manhattan (ম্যানহাটন) অঞ্চলের বাকি অংশের সাথে কুড়িটি যানবাহন সেতু এবং টানেল, দেশের তিনটি বৃহত্তম যাত্রীবাহী রেলপথ, বৃহত্তম পাতাল রেল ব্যবস্থা এবং United States (মার্কিন যুক্তরাষ্ট্র)-এর পাঁচটি বৃহত্তম বাস transit সিস্টেমের মধ্যে দুটির</w:t>
      </w:r>
      <w:r w:rsidRPr="00192E8C">
        <w:rPr>
          <w:rStyle w:val="EndnoteReference"/>
          <w:rFonts w:ascii="Vrinda" w:hAnsi="Vrinda" w:cs="Vrinda"/>
          <w:lang w:val="bn"/>
        </w:rPr>
        <w:endnoteReference w:id="4"/>
      </w:r>
      <w:r w:rsidRPr="00192E8C">
        <w:rPr>
          <w:rFonts w:ascii="Vrinda" w:hAnsi="Vrinda" w:cs="Vrinda"/>
          <w:lang w:val="bn"/>
        </w:rPr>
        <w:t xml:space="preserve"> পাশাপাশি সরকারি ও বেসরকারি ফেরি পরিষেবা এবং ট্রাম পরিষেবা দ্বারা সংযুক্ত। বেশিরভাগ সরকারি যানবাহন প্রতিদিন 24 ঘন্টা/সপ্তাহে 7 দিন/বছরে 365 দিন চলে। </w:t>
      </w:r>
      <w:r w:rsidRPr="00192E8C">
        <w:rPr>
          <w:rFonts w:ascii="Vrinda" w:hAnsi="Vrinda" w:cs="Vrinda"/>
          <w:b/>
          <w:bCs/>
          <w:lang w:val="bn"/>
        </w:rPr>
        <w:t>অধ্যায়</w:t>
      </w:r>
      <w:r w:rsidRPr="00192E8C">
        <w:rPr>
          <w:rFonts w:ascii="Vrinda" w:hAnsi="Vrinda" w:cs="Vrinda"/>
          <w:lang w:val="bn"/>
        </w:rPr>
        <w:t xml:space="preserve"> </w:t>
      </w:r>
      <w:r w:rsidRPr="00192E8C">
        <w:rPr>
          <w:rFonts w:ascii="Vrinda" w:hAnsi="Vrinda" w:cs="Vrinda"/>
          <w:b/>
          <w:bCs/>
          <w:lang w:val="bn"/>
        </w:rPr>
        <w:t>4, "পরিবহন," উপঅধ্যায় 4B, "পরিবহন: হাইওয়ে এবং স্থানীয় সংযোগ," এবং উপঅধ্যায় 4C, "পরিবহন: Transit"</w:t>
      </w:r>
      <w:r w:rsidRPr="00192E8C">
        <w:rPr>
          <w:rFonts w:ascii="Vrinda" w:hAnsi="Vrinda" w:cs="Vrinda"/>
          <w:lang w:val="bn"/>
        </w:rPr>
        <w:t xml:space="preserve"> অঞ্চলের হাইওয়ে, রোডওয়ে, এবং transit সিস্টেমের বিশদ বিবরণ প্রদান করে।</w:t>
      </w:r>
    </w:p>
    <w:p w14:paraId="3A87EF4A" w14:textId="5ADAAD94" w:rsidR="00415899" w:rsidRPr="00192E8C" w:rsidRDefault="00AD64B5" w:rsidP="0064122F">
      <w:pPr>
        <w:pStyle w:val="BodyText"/>
        <w:spacing w:after="0" w:line="240" w:lineRule="auto"/>
        <w:rPr>
          <w:rFonts w:ascii="Vrinda" w:hAnsi="Vrinda" w:cs="Vrinda"/>
        </w:rPr>
      </w:pPr>
      <w:r>
        <w:rPr>
          <w:noProof/>
        </w:rPr>
        <mc:AlternateContent>
          <mc:Choice Requires="wps">
            <w:drawing>
              <wp:anchor distT="0" distB="0" distL="114300" distR="114300" simplePos="0" relativeHeight="251671563" behindDoc="0" locked="0" layoutInCell="1" allowOverlap="1" wp14:anchorId="1241FC2E" wp14:editId="7C3C70AD">
                <wp:simplePos x="0" y="0"/>
                <wp:positionH relativeFrom="column">
                  <wp:posOffset>0</wp:posOffset>
                </wp:positionH>
                <wp:positionV relativeFrom="paragraph">
                  <wp:posOffset>635</wp:posOffset>
                </wp:positionV>
                <wp:extent cx="4064635" cy="1828800"/>
                <wp:effectExtent l="0" t="0" r="0" b="1905"/>
                <wp:wrapSquare wrapText="bothSides"/>
                <wp:docPr id="26" name="Text Box 26"/>
                <wp:cNvGraphicFramePr/>
                <a:graphic xmlns:a="http://schemas.openxmlformats.org/drawingml/2006/main">
                  <a:graphicData uri="http://schemas.microsoft.com/office/word/2010/wordprocessingShape">
                    <wps:wsp>
                      <wps:cNvSpPr txBox="1"/>
                      <wps:spPr>
                        <a:xfrm>
                          <a:off x="0" y="0"/>
                          <a:ext cx="4064635" cy="1828800"/>
                        </a:xfrm>
                        <a:prstGeom prst="rect">
                          <a:avLst/>
                        </a:prstGeom>
                        <a:noFill/>
                        <a:ln w="6350">
                          <a:noFill/>
                        </a:ln>
                      </wps:spPr>
                      <wps:txbx>
                        <w:txbxContent>
                          <w:p w14:paraId="2508BA2A" w14:textId="299E9864" w:rsidR="00AD64B5" w:rsidRPr="00A12CF0" w:rsidRDefault="00AD64B5" w:rsidP="00A12CF0">
                            <w:pPr>
                              <w:pStyle w:val="Caption-figures"/>
                              <w:rPr>
                                <w:rFonts w:ascii="Nirmala UI" w:hAnsi="Nirmala UI" w:cs="Nirmala UI"/>
                                <w:lang w:val="bn"/>
                              </w:rPr>
                            </w:pPr>
                            <w:bookmarkStart w:id="16" w:name="_Toc111537329"/>
                            <w:r w:rsidRPr="00AD64B5">
                              <w:rPr>
                                <w:rFonts w:ascii="Nirmala UI" w:hAnsi="Nirmala UI" w:cs="Nirmala UI"/>
                                <w:lang w:val="bn"/>
                              </w:rPr>
                              <w:t>চিত্র</w:t>
                            </w:r>
                            <w:r w:rsidRPr="00AD64B5">
                              <w:rPr>
                                <w:lang w:val="bn"/>
                              </w:rPr>
                              <w:t xml:space="preserve"> </w:t>
                            </w:r>
                            <w:r w:rsidR="001A499C" w:rsidRPr="00AD64B5">
                              <w:rPr>
                                <w:lang w:val="bn"/>
                              </w:rPr>
                              <w:t>ES-</w:t>
                            </w:r>
                            <w:r w:rsidR="001A499C">
                              <w:rPr>
                                <w:noProof/>
                              </w:rPr>
                              <w:fldChar w:fldCharType="begin"/>
                            </w:r>
                            <w:r w:rsidR="001A499C">
                              <w:rPr>
                                <w:noProof/>
                              </w:rPr>
                              <w:instrText xml:space="preserve"> SEQ Figure \* ARABIC </w:instrText>
                            </w:r>
                            <w:r w:rsidR="001A499C">
                              <w:rPr>
                                <w:noProof/>
                              </w:rPr>
                              <w:fldChar w:fldCharType="separate"/>
                            </w:r>
                            <w:r w:rsidR="001A499C">
                              <w:rPr>
                                <w:noProof/>
                              </w:rPr>
                              <w:t>2</w:t>
                            </w:r>
                            <w:r w:rsidR="001A499C">
                              <w:rPr>
                                <w:noProof/>
                              </w:rPr>
                              <w:fldChar w:fldCharType="end"/>
                            </w:r>
                            <w:r w:rsidRPr="00AD64B5">
                              <w:rPr>
                                <w:rFonts w:ascii="Nirmala UI" w:hAnsi="Nirmala UI" w:cs="Nirmala UI"/>
                                <w:lang w:val="bn"/>
                              </w:rPr>
                              <w:t>।</w:t>
                            </w:r>
                            <w:r w:rsidRPr="00AD64B5">
                              <w:rPr>
                                <w:lang w:val="bn"/>
                              </w:rPr>
                              <w:tab/>
                              <w:t>Manhattan (</w:t>
                            </w:r>
                            <w:r w:rsidRPr="00AD64B5">
                              <w:rPr>
                                <w:rFonts w:ascii="Nirmala UI" w:hAnsi="Nirmala UI" w:cs="Nirmala UI"/>
                                <w:lang w:val="bn"/>
                              </w:rPr>
                              <w:t>ম্যানহাটন</w:t>
                            </w:r>
                            <w:r w:rsidRPr="00AD64B5">
                              <w:rPr>
                                <w:lang w:val="bn"/>
                              </w:rPr>
                              <w:t>) CBD-</w:t>
                            </w:r>
                            <w:r w:rsidRPr="00AD64B5">
                              <w:rPr>
                                <w:rFonts w:ascii="Nirmala UI" w:hAnsi="Nirmala UI" w:cs="Nirmala UI"/>
                                <w:lang w:val="bn"/>
                              </w:rPr>
                              <w:t>তে</w:t>
                            </w:r>
                            <w:r w:rsidRPr="00AD64B5">
                              <w:rPr>
                                <w:lang w:val="bn"/>
                              </w:rPr>
                              <w:t xml:space="preserve"> </w:t>
                            </w:r>
                            <w:r w:rsidRPr="00AD64B5">
                              <w:rPr>
                                <w:rFonts w:ascii="Nirmala UI" w:hAnsi="Nirmala UI" w:cs="Nirmala UI"/>
                                <w:lang w:val="bn"/>
                              </w:rPr>
                              <w:t>প্রবেশরত</w:t>
                            </w:r>
                            <w:r w:rsidRPr="00AD64B5">
                              <w:rPr>
                                <w:lang w:val="bn"/>
                              </w:rPr>
                              <w:t xml:space="preserve"> </w:t>
                            </w:r>
                            <w:r w:rsidRPr="00AD64B5">
                              <w:rPr>
                                <w:rFonts w:ascii="Nirmala UI" w:hAnsi="Nirmala UI" w:cs="Nirmala UI"/>
                                <w:lang w:val="bn"/>
                              </w:rPr>
                              <w:t>মানুষ</w:t>
                            </w:r>
                            <w:r w:rsidRPr="00AD64B5">
                              <w:rPr>
                                <w:lang w:val="bn"/>
                              </w:rPr>
                              <w:t xml:space="preserve"> (</w:t>
                            </w:r>
                            <w:r w:rsidRPr="00AD64B5">
                              <w:rPr>
                                <w:rFonts w:ascii="Nirmala UI" w:hAnsi="Nirmala UI" w:cs="Nirmala UI"/>
                                <w:lang w:val="bn"/>
                              </w:rPr>
                              <w:t>মোডের</w:t>
                            </w:r>
                            <w:r w:rsidRPr="00AD64B5">
                              <w:rPr>
                                <w:lang w:val="bn"/>
                              </w:rPr>
                              <w:t xml:space="preserve"> </w:t>
                            </w:r>
                            <w:r w:rsidRPr="00AD64B5">
                              <w:rPr>
                                <w:rFonts w:ascii="Nirmala UI" w:hAnsi="Nirmala UI" w:cs="Nirmala UI"/>
                                <w:lang w:val="bn"/>
                              </w:rPr>
                              <w:t>সাহায্যে</w:t>
                            </w:r>
                            <w:r w:rsidRPr="00AD64B5">
                              <w:rPr>
                                <w:lang w:val="bn"/>
                              </w:rPr>
                              <w:t>)</w:t>
                            </w:r>
                            <w:bookmarkEnd w:id="1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41FC2E" id="Text Box 26" o:spid="_x0000_s1027" type="#_x0000_t202" style="position:absolute;left:0;text-align:left;margin-left:0;margin-top:.05pt;width:320.05pt;height:2in;z-index:2516715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" filled="f" stroked="f" strokeweight=".5pt">
                <v:textbox style="mso-fit-shape-to-text:t">
                  <w:txbxContent>
                    <w:p w14:paraId="2508BA2A" w14:textId="299E9864" w:rsidR="00AD64B5" w:rsidRPr="00A12CF0" w:rsidRDefault="00AD64B5" w:rsidP="00A12CF0">
                      <w:pPr>
                        <w:pStyle w:val="Caption-figures"/>
                        <w:rPr>
                          <w:rFonts w:ascii="Nirmala UI" w:hAnsi="Nirmala UI" w:cs="Nirmala UI"/>
                          <w:lang w:val="bn"/>
                        </w:rPr>
                      </w:pPr>
                      <w:bookmarkStart w:id="18" w:name="_Toc111537329"/>
                      <w:r w:rsidRPr="00AD64B5">
                        <w:rPr>
                          <w:rFonts w:ascii="Nirmala UI" w:hAnsi="Nirmala UI" w:cs="Nirmala UI"/>
                          <w:lang w:val="bn"/>
                        </w:rPr>
                        <w:t>চিত্র</w:t>
                      </w:r>
                      <w:r w:rsidRPr="00AD64B5">
                        <w:rPr>
                          <w:lang w:val="bn"/>
                        </w:rPr>
                        <w:t xml:space="preserve"> </w:t>
                      </w:r>
                      <w:r w:rsidR="001A499C" w:rsidRPr="00AD64B5">
                        <w:rPr>
                          <w:lang w:val="bn"/>
                        </w:rPr>
                        <w:t>ES-</w:t>
                      </w:r>
                      <w:r w:rsidR="001A499C">
                        <w:rPr>
                          <w:noProof/>
                        </w:rPr>
                        <w:fldChar w:fldCharType="begin"/>
                      </w:r>
                      <w:r w:rsidR="001A499C">
                        <w:rPr>
                          <w:noProof/>
                        </w:rPr>
                        <w:instrText xml:space="preserve"> SEQ Figure \* ARABIC </w:instrText>
                      </w:r>
                      <w:r w:rsidR="001A499C">
                        <w:rPr>
                          <w:noProof/>
                        </w:rPr>
                        <w:fldChar w:fldCharType="separate"/>
                      </w:r>
                      <w:r w:rsidR="001A499C">
                        <w:rPr>
                          <w:noProof/>
                        </w:rPr>
                        <w:t>2</w:t>
                      </w:r>
                      <w:r w:rsidR="001A499C">
                        <w:rPr>
                          <w:noProof/>
                        </w:rPr>
                        <w:fldChar w:fldCharType="end"/>
                      </w:r>
                      <w:r w:rsidRPr="00AD64B5">
                        <w:rPr>
                          <w:rFonts w:ascii="Nirmala UI" w:hAnsi="Nirmala UI" w:cs="Nirmala UI"/>
                          <w:lang w:val="bn"/>
                        </w:rPr>
                        <w:t>।</w:t>
                      </w:r>
                      <w:r w:rsidRPr="00AD64B5">
                        <w:rPr>
                          <w:lang w:val="bn"/>
                        </w:rPr>
                        <w:tab/>
                        <w:t>Manhattan (</w:t>
                      </w:r>
                      <w:r w:rsidRPr="00AD64B5">
                        <w:rPr>
                          <w:rFonts w:ascii="Nirmala UI" w:hAnsi="Nirmala UI" w:cs="Nirmala UI"/>
                          <w:lang w:val="bn"/>
                        </w:rPr>
                        <w:t>ম্যানহাটন</w:t>
                      </w:r>
                      <w:r w:rsidRPr="00AD64B5">
                        <w:rPr>
                          <w:lang w:val="bn"/>
                        </w:rPr>
                        <w:t>) CBD-</w:t>
                      </w:r>
                      <w:r w:rsidRPr="00AD64B5">
                        <w:rPr>
                          <w:rFonts w:ascii="Nirmala UI" w:hAnsi="Nirmala UI" w:cs="Nirmala UI"/>
                          <w:lang w:val="bn"/>
                        </w:rPr>
                        <w:t>তে</w:t>
                      </w:r>
                      <w:r w:rsidRPr="00AD64B5">
                        <w:rPr>
                          <w:lang w:val="bn"/>
                        </w:rPr>
                        <w:t xml:space="preserve"> </w:t>
                      </w:r>
                      <w:r w:rsidRPr="00AD64B5">
                        <w:rPr>
                          <w:rFonts w:ascii="Nirmala UI" w:hAnsi="Nirmala UI" w:cs="Nirmala UI"/>
                          <w:lang w:val="bn"/>
                        </w:rPr>
                        <w:t>প্রবেশরত</w:t>
                      </w:r>
                      <w:r w:rsidRPr="00AD64B5">
                        <w:rPr>
                          <w:lang w:val="bn"/>
                        </w:rPr>
                        <w:t xml:space="preserve"> </w:t>
                      </w:r>
                      <w:r w:rsidRPr="00AD64B5">
                        <w:rPr>
                          <w:rFonts w:ascii="Nirmala UI" w:hAnsi="Nirmala UI" w:cs="Nirmala UI"/>
                          <w:lang w:val="bn"/>
                        </w:rPr>
                        <w:t>মানুষ</w:t>
                      </w:r>
                      <w:r w:rsidRPr="00AD64B5">
                        <w:rPr>
                          <w:lang w:val="bn"/>
                        </w:rPr>
                        <w:t xml:space="preserve"> (</w:t>
                      </w:r>
                      <w:r w:rsidRPr="00AD64B5">
                        <w:rPr>
                          <w:rFonts w:ascii="Nirmala UI" w:hAnsi="Nirmala UI" w:cs="Nirmala UI"/>
                          <w:lang w:val="bn"/>
                        </w:rPr>
                        <w:t>মোডের</w:t>
                      </w:r>
                      <w:r w:rsidRPr="00AD64B5">
                        <w:rPr>
                          <w:lang w:val="bn"/>
                        </w:rPr>
                        <w:t xml:space="preserve"> </w:t>
                      </w:r>
                      <w:r w:rsidRPr="00AD64B5">
                        <w:rPr>
                          <w:rFonts w:ascii="Nirmala UI" w:hAnsi="Nirmala UI" w:cs="Nirmala UI"/>
                          <w:lang w:val="bn"/>
                        </w:rPr>
                        <w:t>সাহায্যে</w:t>
                      </w:r>
                      <w:r w:rsidRPr="00AD64B5">
                        <w:rPr>
                          <w:lang w:val="bn"/>
                        </w:rPr>
                        <w:t>)</w:t>
                      </w:r>
                      <w:bookmarkEnd w:id="18"/>
                    </w:p>
                  </w:txbxContent>
                </v:textbox>
                <w10:wrap type="square"/>
              </v:shape>
            </w:pict>
          </mc:Fallback>
        </mc:AlternateContent>
      </w:r>
      <w:r>
        <w:rPr>
          <w:rFonts w:ascii="Vrinda" w:hAnsi="Vrinda" w:cs="Vrinda"/>
          <w:noProof/>
          <w:lang w:val="bn"/>
        </w:rPr>
        <w:drawing>
          <wp:anchor distT="0" distB="0" distL="114300" distR="114300" simplePos="0" relativeHeight="251658245" behindDoc="0" locked="0" layoutInCell="1" allowOverlap="1" wp14:anchorId="028876E1" wp14:editId="06D4C028">
            <wp:simplePos x="0" y="0"/>
            <wp:positionH relativeFrom="column">
              <wp:posOffset>37362</wp:posOffset>
            </wp:positionH>
            <wp:positionV relativeFrom="paragraph">
              <wp:posOffset>327267</wp:posOffset>
            </wp:positionV>
            <wp:extent cx="3942723" cy="2118117"/>
            <wp:effectExtent l="0" t="0" r="63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942723" cy="2118117"/>
                    </a:xfrm>
                    <a:prstGeom prst="rect">
                      <a:avLst/>
                    </a:prstGeom>
                  </pic:spPr>
                </pic:pic>
              </a:graphicData>
            </a:graphic>
          </wp:anchor>
        </w:drawing>
      </w:r>
      <w:r w:rsidR="005957A6" w:rsidRPr="00192E8C">
        <w:rPr>
          <w:rFonts w:ascii="Vrinda" w:hAnsi="Vrinda" w:cs="Vrinda"/>
          <w:noProof/>
          <w:lang w:val="bn"/>
        </w:rPr>
        <mc:AlternateContent>
          <mc:Choice Requires="wps">
            <w:drawing>
              <wp:anchor distT="0" distB="0" distL="114300" distR="114300" simplePos="0" relativeHeight="251663371" behindDoc="0" locked="0" layoutInCell="1" allowOverlap="1" wp14:anchorId="5A07CDB3" wp14:editId="0EA29395">
                <wp:simplePos x="0" y="0"/>
                <wp:positionH relativeFrom="column">
                  <wp:posOffset>1331366</wp:posOffset>
                </wp:positionH>
                <wp:positionV relativeFrom="paragraph">
                  <wp:posOffset>815340</wp:posOffset>
                </wp:positionV>
                <wp:extent cx="907085" cy="226771"/>
                <wp:effectExtent l="0" t="0" r="7620" b="1905"/>
                <wp:wrapNone/>
                <wp:docPr id="11" name="Text Box 11"/>
                <wp:cNvGraphicFramePr/>
                <a:graphic xmlns:a="http://schemas.openxmlformats.org/drawingml/2006/main">
                  <a:graphicData uri="http://schemas.microsoft.com/office/word/2010/wordprocessingShape">
                    <wps:wsp>
                      <wps:cNvSpPr txBox="1"/>
                      <wps:spPr>
                        <a:xfrm>
                          <a:off x="0" y="0"/>
                          <a:ext cx="907085" cy="2267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270858" w14:textId="083254ED" w:rsidR="00386F5B" w:rsidRPr="005957A6" w:rsidRDefault="00386F5B" w:rsidP="00386F5B">
                            <w:pPr>
                              <w:ind w:left="0" w:firstLine="0"/>
                              <w:rPr>
                                <w:rFonts w:ascii="Vrinda" w:hAnsi="Vrinda" w:cs="Vrinda"/>
                                <w:color w:val="FFFFFF" w:themeColor="background1"/>
                                <w:sz w:val="18"/>
                                <w:szCs w:val="20"/>
                                <w:lang w:val="bn"/>
                              </w:rPr>
                            </w:pPr>
                            <w:r w:rsidRPr="005957A6">
                              <w:rPr>
                                <w:rFonts w:ascii="Vrinda" w:hAnsi="Vrinda" w:cs="Vrinda"/>
                                <w:color w:val="FFFFFF" w:themeColor="background1"/>
                                <w:sz w:val="18"/>
                                <w:szCs w:val="20"/>
                                <w:lang w:val="bn"/>
                              </w:rPr>
                              <w:t xml:space="preserve">75% </w:t>
                            </w:r>
                            <w:r w:rsidR="005957A6" w:rsidRPr="005957A6">
                              <w:rPr>
                                <w:rFonts w:ascii="Vrinda" w:hAnsi="Vrinda" w:cs="Vrinda"/>
                                <w:color w:val="FFFFFF" w:themeColor="background1"/>
                                <w:sz w:val="18"/>
                                <w:szCs w:val="20"/>
                                <w:cs/>
                                <w:lang w:val="bn" w:bidi="bn-IN"/>
                              </w:rPr>
                              <w:t>পরিবহন</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7CDB3" id="Text Box 11" o:spid="_x0000_s1028" type="#_x0000_t202" style="position:absolute;left:0;text-align:left;margin-left:104.85pt;margin-top:64.2pt;width:71.4pt;height:17.85pt;z-index:251663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" filled="f" stroked="f" strokeweight=".5pt">
                <v:textbox inset="0,0,0">
                  <w:txbxContent>
                    <w:p w14:paraId="7D270858" w14:textId="083254ED" w:rsidR="00386F5B" w:rsidRPr="005957A6" w:rsidRDefault="00386F5B" w:rsidP="00386F5B">
                      <w:pPr>
                        <w:ind w:left="0" w:firstLine="0"/>
                        <w:rPr>
                          <w:rFonts w:ascii="Vrinda" w:hAnsi="Vrinda" w:cs="Vrinda"/>
                          <w:color w:val="FFFFFF" w:themeColor="background1"/>
                          <w:sz w:val="18"/>
                          <w:szCs w:val="20"/>
                          <w:lang w:val="bn"/>
                        </w:rPr>
                      </w:pPr>
                      <w:r w:rsidRPr="005957A6">
                        <w:rPr>
                          <w:rFonts w:ascii="Vrinda" w:hAnsi="Vrinda" w:cs="Vrinda"/>
                          <w:color w:val="FFFFFF" w:themeColor="background1"/>
                          <w:sz w:val="18"/>
                          <w:szCs w:val="20"/>
                          <w:lang w:val="bn"/>
                        </w:rPr>
                        <w:t xml:space="preserve">75% </w:t>
                      </w:r>
                      <w:r w:rsidR="005957A6" w:rsidRPr="005957A6">
                        <w:rPr>
                          <w:rFonts w:ascii="Vrinda" w:hAnsi="Vrinda" w:cs="Vrinda"/>
                          <w:color w:val="FFFFFF" w:themeColor="background1"/>
                          <w:sz w:val="18"/>
                          <w:szCs w:val="20"/>
                          <w:cs/>
                          <w:lang w:val="bn" w:bidi="bn-IN"/>
                        </w:rPr>
                        <w:t>পরিবহন</w:t>
                      </w:r>
                    </w:p>
                  </w:txbxContent>
                </v:textbox>
              </v:shape>
            </w:pict>
          </mc:Fallback>
        </mc:AlternateContent>
      </w:r>
      <w:r w:rsidR="008B48CE" w:rsidRPr="00192E8C">
        <w:rPr>
          <w:rFonts w:ascii="Vrinda" w:hAnsi="Vrinda" w:cs="Vrinda"/>
          <w:noProof/>
          <w:lang w:val="bn"/>
        </w:rPr>
        <mc:AlternateContent>
          <mc:Choice Requires="wps">
            <w:drawing>
              <wp:anchor distT="0" distB="0" distL="114300" distR="114300" simplePos="0" relativeHeight="251659275" behindDoc="0" locked="0" layoutInCell="1" allowOverlap="1" wp14:anchorId="75EB9F61" wp14:editId="0E048131">
                <wp:simplePos x="0" y="0"/>
                <wp:positionH relativeFrom="column">
                  <wp:posOffset>2713939</wp:posOffset>
                </wp:positionH>
                <wp:positionV relativeFrom="paragraph">
                  <wp:posOffset>764133</wp:posOffset>
                </wp:positionV>
                <wp:extent cx="1162050" cy="1302105"/>
                <wp:effectExtent l="0" t="0" r="0" b="0"/>
                <wp:wrapNone/>
                <wp:docPr id="8" name="Text Box 8"/>
                <wp:cNvGraphicFramePr/>
                <a:graphic xmlns:a="http://schemas.openxmlformats.org/drawingml/2006/main">
                  <a:graphicData uri="http://schemas.microsoft.com/office/word/2010/wordprocessingShape">
                    <wps:wsp>
                      <wps:cNvSpPr txBox="1"/>
                      <wps:spPr>
                        <a:xfrm>
                          <a:off x="0" y="0"/>
                          <a:ext cx="1162050" cy="13021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EF32D" w14:textId="42BE7864" w:rsidR="00386F5B" w:rsidRPr="008B48CE" w:rsidRDefault="00386F5B" w:rsidP="00386F5B">
                            <w:pPr>
                              <w:ind w:left="0" w:firstLine="0"/>
                              <w:rPr>
                                <w:rFonts w:ascii="Vrinda" w:hAnsi="Vrinda" w:cs="Vrinda"/>
                                <w:b/>
                                <w:bCs/>
                                <w:sz w:val="28"/>
                                <w:szCs w:val="32"/>
                              </w:rPr>
                            </w:pPr>
                            <w:r w:rsidRPr="008B48CE">
                              <w:rPr>
                                <w:rFonts w:ascii="Vrinda" w:hAnsi="Vrinda" w:cs="Vrinda"/>
                                <w:b/>
                                <w:bCs/>
                                <w:sz w:val="28"/>
                                <w:szCs w:val="32"/>
                                <w:lang w:val="bn"/>
                              </w:rPr>
                              <w:t>7.7 মিলিয়ন</w:t>
                            </w:r>
                          </w:p>
                          <w:p w14:paraId="7E2DEBDD" w14:textId="07959810" w:rsidR="00386F5B" w:rsidRPr="008B48CE" w:rsidRDefault="00386F5B" w:rsidP="00386F5B">
                            <w:pPr>
                              <w:ind w:left="0" w:firstLine="0"/>
                              <w:rPr>
                                <w:rFonts w:ascii="Vrinda" w:hAnsi="Vrinda" w:cs="Vrinda"/>
                                <w:sz w:val="18"/>
                                <w:szCs w:val="20"/>
                              </w:rPr>
                            </w:pPr>
                            <w:r w:rsidRPr="008B48CE">
                              <w:rPr>
                                <w:rFonts w:ascii="Vrinda" w:hAnsi="Vrinda" w:cs="Vrinda"/>
                                <w:sz w:val="18"/>
                                <w:szCs w:val="20"/>
                                <w:lang w:val="bn"/>
                              </w:rPr>
                              <w:t>প্রতি সপ্তাহে মোট</w:t>
                            </w:r>
                          </w:p>
                          <w:p w14:paraId="23582E07" w14:textId="77777777" w:rsidR="00386F5B" w:rsidRPr="008B48CE" w:rsidRDefault="00386F5B" w:rsidP="00386F5B">
                            <w:pPr>
                              <w:ind w:left="0" w:firstLine="0"/>
                              <w:rPr>
                                <w:rFonts w:ascii="Vrinda" w:hAnsi="Vrinda" w:cs="Vrinda"/>
                                <w:sz w:val="10"/>
                                <w:szCs w:val="12"/>
                              </w:rPr>
                            </w:pPr>
                          </w:p>
                          <w:p w14:paraId="290927DD" w14:textId="5A4F79AA" w:rsidR="00386F5B" w:rsidRPr="008B48CE" w:rsidRDefault="00386F5B" w:rsidP="00386F5B">
                            <w:pPr>
                              <w:ind w:left="0" w:firstLine="0"/>
                              <w:rPr>
                                <w:rFonts w:ascii="Vrinda" w:hAnsi="Vrinda" w:cs="Vrinda"/>
                              </w:rPr>
                            </w:pPr>
                            <w:r w:rsidRPr="008B48CE">
                              <w:rPr>
                                <w:rFonts w:ascii="Vrinda" w:hAnsi="Vrinda" w:cs="Vrinda"/>
                                <w:b/>
                                <w:bCs/>
                                <w:sz w:val="28"/>
                                <w:szCs w:val="32"/>
                                <w:lang w:val="bn"/>
                              </w:rPr>
                              <w:t>= 2</w:t>
                            </w:r>
                            <w:r w:rsidRPr="008B48CE">
                              <w:rPr>
                                <w:rFonts w:ascii="Vrinda" w:hAnsi="Vrinda" w:cs="Vrinda"/>
                                <w:lang w:val="bn"/>
                              </w:rPr>
                              <w:t xml:space="preserve"> </w:t>
                            </w:r>
                            <w:r w:rsidRPr="008B48CE">
                              <w:rPr>
                                <w:rFonts w:ascii="Vrinda" w:hAnsi="Vrinda" w:cs="Vrinda"/>
                                <w:sz w:val="28"/>
                                <w:szCs w:val="28"/>
                                <w:lang w:val="bn"/>
                              </w:rPr>
                              <w:t>গুণ,</w:t>
                            </w:r>
                          </w:p>
                          <w:p w14:paraId="426ECF02" w14:textId="08B7723C" w:rsidR="00386F5B" w:rsidRPr="008B48CE" w:rsidRDefault="00386F5B" w:rsidP="00386F5B">
                            <w:pPr>
                              <w:ind w:left="0" w:firstLine="0"/>
                              <w:rPr>
                                <w:rFonts w:ascii="Vrinda" w:hAnsi="Vrinda" w:cs="Vrinda"/>
                                <w:sz w:val="18"/>
                                <w:szCs w:val="20"/>
                              </w:rPr>
                            </w:pPr>
                            <w:r w:rsidRPr="008B48CE">
                              <w:rPr>
                                <w:rFonts w:ascii="Vrinda" w:hAnsi="Vrinda" w:cs="Vrinda"/>
                                <w:sz w:val="18"/>
                                <w:szCs w:val="20"/>
                                <w:lang w:val="bn"/>
                              </w:rPr>
                              <w:t>Los Angeles (লস অ্যাঞ্জেলস)-এর CA-র জনসংখ্যার তুলনায়</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B9F61" id="Text Box 8" o:spid="_x0000_s1029" type="#_x0000_t202" style="position:absolute;left:0;text-align:left;margin-left:213.7pt;margin-top:60.15pt;width:91.5pt;height:102.55pt;z-index:251659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" filled="f" stroked="f" strokeweight=".5pt">
                <v:textbox inset="0,0,0">
                  <w:txbxContent>
                    <w:p w14:paraId="36AEF32D" w14:textId="42BE7864" w:rsidR="00386F5B" w:rsidRPr="008B48CE" w:rsidRDefault="00386F5B" w:rsidP="00386F5B">
                      <w:pPr>
                        <w:ind w:left="0" w:firstLine="0"/>
                        <w:rPr>
                          <w:rFonts w:ascii="Vrinda" w:hAnsi="Vrinda" w:cs="Vrinda"/>
                          <w:b/>
                          <w:bCs/>
                          <w:sz w:val="28"/>
                          <w:szCs w:val="32"/>
                        </w:rPr>
                      </w:pPr>
                      <w:r w:rsidRPr="008B48CE">
                        <w:rPr>
                          <w:rFonts w:ascii="Vrinda" w:hAnsi="Vrinda" w:cs="Vrinda"/>
                          <w:b/>
                          <w:bCs/>
                          <w:sz w:val="28"/>
                          <w:szCs w:val="32"/>
                          <w:lang w:val="bn"/>
                        </w:rPr>
                        <w:t>7.7 মিলিয়ন</w:t>
                      </w:r>
                    </w:p>
                    <w:p w14:paraId="7E2DEBDD" w14:textId="07959810" w:rsidR="00386F5B" w:rsidRPr="008B48CE" w:rsidRDefault="00386F5B" w:rsidP="00386F5B">
                      <w:pPr>
                        <w:ind w:left="0" w:firstLine="0"/>
                        <w:rPr>
                          <w:rFonts w:ascii="Vrinda" w:hAnsi="Vrinda" w:cs="Vrinda"/>
                          <w:sz w:val="18"/>
                          <w:szCs w:val="20"/>
                        </w:rPr>
                      </w:pPr>
                      <w:r w:rsidRPr="008B48CE">
                        <w:rPr>
                          <w:rFonts w:ascii="Vrinda" w:hAnsi="Vrinda" w:cs="Vrinda"/>
                          <w:sz w:val="18"/>
                          <w:szCs w:val="20"/>
                          <w:lang w:val="bn"/>
                        </w:rPr>
                        <w:t>প্রতি সপ্তাহে মোট</w:t>
                      </w:r>
                    </w:p>
                    <w:p w14:paraId="23582E07" w14:textId="77777777" w:rsidR="00386F5B" w:rsidRPr="008B48CE" w:rsidRDefault="00386F5B" w:rsidP="00386F5B">
                      <w:pPr>
                        <w:ind w:left="0" w:firstLine="0"/>
                        <w:rPr>
                          <w:rFonts w:ascii="Vrinda" w:hAnsi="Vrinda" w:cs="Vrinda"/>
                          <w:sz w:val="10"/>
                          <w:szCs w:val="12"/>
                        </w:rPr>
                      </w:pPr>
                    </w:p>
                    <w:p w14:paraId="290927DD" w14:textId="5A4F79AA" w:rsidR="00386F5B" w:rsidRPr="008B48CE" w:rsidRDefault="00386F5B" w:rsidP="00386F5B">
                      <w:pPr>
                        <w:ind w:left="0" w:firstLine="0"/>
                        <w:rPr>
                          <w:rFonts w:ascii="Vrinda" w:hAnsi="Vrinda" w:cs="Vrinda"/>
                        </w:rPr>
                      </w:pPr>
                      <w:r w:rsidRPr="008B48CE">
                        <w:rPr>
                          <w:rFonts w:ascii="Vrinda" w:hAnsi="Vrinda" w:cs="Vrinda"/>
                          <w:b/>
                          <w:bCs/>
                          <w:sz w:val="28"/>
                          <w:szCs w:val="32"/>
                          <w:lang w:val="bn"/>
                        </w:rPr>
                        <w:t>= 2</w:t>
                      </w:r>
                      <w:r w:rsidRPr="008B48CE">
                        <w:rPr>
                          <w:rFonts w:ascii="Vrinda" w:hAnsi="Vrinda" w:cs="Vrinda"/>
                          <w:lang w:val="bn"/>
                        </w:rPr>
                        <w:t xml:space="preserve"> </w:t>
                      </w:r>
                      <w:r w:rsidRPr="008B48CE">
                        <w:rPr>
                          <w:rFonts w:ascii="Vrinda" w:hAnsi="Vrinda" w:cs="Vrinda"/>
                          <w:sz w:val="28"/>
                          <w:szCs w:val="28"/>
                          <w:lang w:val="bn"/>
                        </w:rPr>
                        <w:t>গুণ,</w:t>
                      </w:r>
                    </w:p>
                    <w:p w14:paraId="426ECF02" w14:textId="08B7723C" w:rsidR="00386F5B" w:rsidRPr="008B48CE" w:rsidRDefault="00386F5B" w:rsidP="00386F5B">
                      <w:pPr>
                        <w:ind w:left="0" w:firstLine="0"/>
                        <w:rPr>
                          <w:rFonts w:ascii="Vrinda" w:hAnsi="Vrinda" w:cs="Vrinda"/>
                          <w:sz w:val="18"/>
                          <w:szCs w:val="20"/>
                        </w:rPr>
                      </w:pPr>
                      <w:r w:rsidRPr="008B48CE">
                        <w:rPr>
                          <w:rFonts w:ascii="Vrinda" w:hAnsi="Vrinda" w:cs="Vrinda"/>
                          <w:sz w:val="18"/>
                          <w:szCs w:val="20"/>
                          <w:lang w:val="bn"/>
                        </w:rPr>
                        <w:t>Los Angeles (লস অ্যাঞ্জেলস)-এর CA-র জনসংখ্যার তুলনায়</w:t>
                      </w:r>
                    </w:p>
                  </w:txbxContent>
                </v:textbox>
              </v:shape>
            </w:pict>
          </mc:Fallback>
        </mc:AlternateContent>
      </w:r>
      <w:r w:rsidR="008B48CE" w:rsidRPr="00192E8C">
        <w:rPr>
          <w:rFonts w:ascii="Vrinda" w:hAnsi="Vrinda" w:cs="Vrinda"/>
          <w:noProof/>
          <w:lang w:val="bn"/>
        </w:rPr>
        <mc:AlternateContent>
          <mc:Choice Requires="wps">
            <w:drawing>
              <wp:anchor distT="0" distB="0" distL="114300" distR="114300" simplePos="0" relativeHeight="251665419" behindDoc="0" locked="0" layoutInCell="1" allowOverlap="1" wp14:anchorId="4DAE17A2" wp14:editId="5DDCE1E8">
                <wp:simplePos x="0" y="0"/>
                <wp:positionH relativeFrom="column">
                  <wp:posOffset>1177264</wp:posOffset>
                </wp:positionH>
                <wp:positionV relativeFrom="paragraph">
                  <wp:posOffset>1678203</wp:posOffset>
                </wp:positionV>
                <wp:extent cx="526694" cy="355600"/>
                <wp:effectExtent l="0" t="0" r="6985" b="6350"/>
                <wp:wrapNone/>
                <wp:docPr id="16" name="Text Box 16"/>
                <wp:cNvGraphicFramePr/>
                <a:graphic xmlns:a="http://schemas.openxmlformats.org/drawingml/2006/main">
                  <a:graphicData uri="http://schemas.microsoft.com/office/word/2010/wordprocessingShape">
                    <wps:wsp>
                      <wps:cNvSpPr txBox="1"/>
                      <wps:spPr>
                        <a:xfrm>
                          <a:off x="0" y="0"/>
                          <a:ext cx="526694"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43CCB" w14:textId="5A921BD6" w:rsidR="00386F5B" w:rsidRPr="008B48CE" w:rsidRDefault="00386F5B" w:rsidP="00386F5B">
                            <w:pPr>
                              <w:ind w:left="0" w:firstLine="0"/>
                              <w:rPr>
                                <w:rFonts w:ascii="Vrinda" w:hAnsi="Vrinda" w:cs="Vrinda"/>
                                <w:color w:val="FFFFFF" w:themeColor="background1"/>
                                <w:sz w:val="18"/>
                                <w:szCs w:val="20"/>
                              </w:rPr>
                            </w:pPr>
                            <w:r w:rsidRPr="008B48CE">
                              <w:rPr>
                                <w:rFonts w:ascii="Vrinda" w:hAnsi="Vrinda" w:cs="Vrinda"/>
                                <w:color w:val="FFFFFF" w:themeColor="background1"/>
                                <w:sz w:val="18"/>
                                <w:szCs w:val="20"/>
                                <w:lang w:val="bn"/>
                              </w:rPr>
                              <w:t>24% গাড়ি</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E17A2" id="Text Box 16" o:spid="_x0000_s1030" type="#_x0000_t202" style="position:absolute;left:0;text-align:left;margin-left:92.7pt;margin-top:132.15pt;width:41.45pt;height:28pt;z-index:2516654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" filled="f" stroked="f" strokeweight=".5pt">
                <v:textbox inset="0,0,0">
                  <w:txbxContent>
                    <w:p w14:paraId="74343CCB" w14:textId="5A921BD6" w:rsidR="00386F5B" w:rsidRPr="008B48CE" w:rsidRDefault="00386F5B" w:rsidP="00386F5B">
                      <w:pPr>
                        <w:ind w:left="0" w:firstLine="0"/>
                        <w:rPr>
                          <w:rFonts w:ascii="Vrinda" w:hAnsi="Vrinda" w:cs="Vrinda"/>
                          <w:color w:val="FFFFFF" w:themeColor="background1"/>
                          <w:sz w:val="18"/>
                          <w:szCs w:val="20"/>
                        </w:rPr>
                      </w:pPr>
                      <w:r w:rsidRPr="008B48CE">
                        <w:rPr>
                          <w:rFonts w:ascii="Vrinda" w:hAnsi="Vrinda" w:cs="Vrinda"/>
                          <w:color w:val="FFFFFF" w:themeColor="background1"/>
                          <w:sz w:val="18"/>
                          <w:szCs w:val="20"/>
                          <w:lang w:val="bn"/>
                        </w:rPr>
                        <w:t>24% গাড়ি</w:t>
                      </w:r>
                    </w:p>
                  </w:txbxContent>
                </v:textbox>
              </v:shape>
            </w:pict>
          </mc:Fallback>
        </mc:AlternateContent>
      </w:r>
      <w:r w:rsidR="008B48CE" w:rsidRPr="00192E8C">
        <w:rPr>
          <w:rFonts w:ascii="Vrinda" w:hAnsi="Vrinda" w:cs="Vrinda"/>
          <w:noProof/>
          <w:lang w:val="bn"/>
        </w:rPr>
        <mc:AlternateContent>
          <mc:Choice Requires="wps">
            <w:drawing>
              <wp:anchor distT="0" distB="0" distL="114300" distR="114300" simplePos="0" relativeHeight="251661323" behindDoc="0" locked="0" layoutInCell="1" allowOverlap="1" wp14:anchorId="2EBA1459" wp14:editId="7DD36874">
                <wp:simplePos x="0" y="0"/>
                <wp:positionH relativeFrom="column">
                  <wp:posOffset>321868</wp:posOffset>
                </wp:positionH>
                <wp:positionV relativeFrom="paragraph">
                  <wp:posOffset>1305458</wp:posOffset>
                </wp:positionV>
                <wp:extent cx="592531" cy="244602"/>
                <wp:effectExtent l="0" t="0" r="0" b="3175"/>
                <wp:wrapNone/>
                <wp:docPr id="10" name="Text Box 10"/>
                <wp:cNvGraphicFramePr/>
                <a:graphic xmlns:a="http://schemas.openxmlformats.org/drawingml/2006/main">
                  <a:graphicData uri="http://schemas.microsoft.com/office/word/2010/wordprocessingShape">
                    <wps:wsp>
                      <wps:cNvSpPr txBox="1"/>
                      <wps:spPr>
                        <a:xfrm>
                          <a:off x="0" y="0"/>
                          <a:ext cx="592531" cy="24460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7CF700" w14:textId="79EF8101" w:rsidR="00386F5B" w:rsidRPr="008B48CE" w:rsidRDefault="00386F5B" w:rsidP="00386F5B">
                            <w:pPr>
                              <w:ind w:left="0" w:firstLine="0"/>
                              <w:rPr>
                                <w:rFonts w:ascii="Vrinda" w:hAnsi="Vrinda" w:cs="Vrinda"/>
                                <w:sz w:val="18"/>
                                <w:szCs w:val="20"/>
                              </w:rPr>
                            </w:pPr>
                            <w:r w:rsidRPr="008B48CE">
                              <w:rPr>
                                <w:rFonts w:ascii="Vrinda" w:hAnsi="Vrinda" w:cs="Vrinda"/>
                                <w:sz w:val="18"/>
                                <w:szCs w:val="20"/>
                                <w:lang w:val="bn"/>
                              </w:rPr>
                              <w:t>1% অন্যান্য</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A1459" id="Text Box 10" o:spid="_x0000_s1031" type="#_x0000_t202" style="position:absolute;left:0;text-align:left;margin-left:25.35pt;margin-top:102.8pt;width:46.65pt;height:19.25pt;z-index:251661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" filled="f" stroked="f" strokeweight=".5pt">
                <v:textbox inset="0,0,0">
                  <w:txbxContent>
                    <w:p w14:paraId="697CF700" w14:textId="79EF8101" w:rsidR="00386F5B" w:rsidRPr="008B48CE" w:rsidRDefault="00386F5B" w:rsidP="00386F5B">
                      <w:pPr>
                        <w:ind w:left="0" w:firstLine="0"/>
                        <w:rPr>
                          <w:rFonts w:ascii="Vrinda" w:hAnsi="Vrinda" w:cs="Vrinda"/>
                          <w:sz w:val="18"/>
                          <w:szCs w:val="20"/>
                        </w:rPr>
                      </w:pPr>
                      <w:r w:rsidRPr="008B48CE">
                        <w:rPr>
                          <w:rFonts w:ascii="Vrinda" w:hAnsi="Vrinda" w:cs="Vrinda"/>
                          <w:sz w:val="18"/>
                          <w:szCs w:val="20"/>
                          <w:lang w:val="bn"/>
                        </w:rPr>
                        <w:t>1% অন্যান্য</w:t>
                      </w:r>
                    </w:p>
                  </w:txbxContent>
                </v:textbox>
              </v:shape>
            </w:pict>
          </mc:Fallback>
        </mc:AlternateContent>
      </w:r>
      <w:r w:rsidR="00386F5B" w:rsidRPr="00192E8C">
        <w:rPr>
          <w:rFonts w:ascii="Vrinda" w:hAnsi="Vrinda" w:cs="Vrinda"/>
          <w:noProof/>
          <w:lang w:val="bn"/>
        </w:rPr>
        <mc:AlternateContent>
          <mc:Choice Requires="wps">
            <w:drawing>
              <wp:anchor distT="0" distB="0" distL="114300" distR="114300" simplePos="0" relativeHeight="251667467" behindDoc="0" locked="0" layoutInCell="1" allowOverlap="1" wp14:anchorId="5954DDAF" wp14:editId="325B2EEA">
                <wp:simplePos x="0" y="0"/>
                <wp:positionH relativeFrom="column">
                  <wp:posOffset>82550</wp:posOffset>
                </wp:positionH>
                <wp:positionV relativeFrom="paragraph">
                  <wp:posOffset>2300605</wp:posOffset>
                </wp:positionV>
                <wp:extent cx="2216150" cy="171450"/>
                <wp:effectExtent l="0" t="0" r="12700" b="0"/>
                <wp:wrapNone/>
                <wp:docPr id="19" name="Text Box 19"/>
                <wp:cNvGraphicFramePr/>
                <a:graphic xmlns:a="http://schemas.openxmlformats.org/drawingml/2006/main">
                  <a:graphicData uri="http://schemas.microsoft.com/office/word/2010/wordprocessingShape">
                    <wps:wsp>
                      <wps:cNvSpPr txBox="1"/>
                      <wps:spPr>
                        <a:xfrm>
                          <a:off x="0" y="0"/>
                          <a:ext cx="221615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8B311" w14:textId="085240A0" w:rsidR="00386F5B" w:rsidRPr="00386F5B" w:rsidRDefault="00386F5B" w:rsidP="00386F5B">
                            <w:pPr>
                              <w:ind w:left="0" w:firstLine="0"/>
                              <w:rPr>
                                <w:sz w:val="13"/>
                                <w:szCs w:val="13"/>
                              </w:rPr>
                            </w:pPr>
                            <w:r>
                              <w:rPr>
                                <w:sz w:val="13"/>
                                <w:szCs w:val="13"/>
                                <w:lang w:val="bn"/>
                              </w:rPr>
                              <w:t>উৎস: NYMTC হাব বাউন্ড ট্রাভেল ডেটা রিপোর্ট, 2019</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4DDAF" id="Text Box 19" o:spid="_x0000_s1032" type="#_x0000_t202" style="position:absolute;left:0;text-align:left;margin-left:6.5pt;margin-top:181.15pt;width:174.5pt;height:13.5pt;z-index:2516674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" filled="f" stroked="f" strokeweight=".5pt">
                <v:textbox inset="0,0,0">
                  <w:txbxContent>
                    <w:p w14:paraId="2168B311" w14:textId="085240A0" w:rsidR="00386F5B" w:rsidRPr="00386F5B" w:rsidRDefault="00386F5B" w:rsidP="00386F5B">
                      <w:pPr>
                        <w:ind w:left="0" w:firstLine="0"/>
                        <w:rPr>
                          <w:sz w:val="13"/>
                          <w:szCs w:val="13"/>
                        </w:rPr>
                      </w:pPr>
                      <w:r>
                        <w:rPr>
                          <w:sz w:val="13"/>
                          <w:szCs w:val="13"/>
                          <w:lang w:val="bn"/>
                        </w:rPr>
                        <w:t>উৎস: NYMTC হাব বাউন্ড ট্রাভেল ডেটা রিপোর্ট, 2019</w:t>
                      </w:r>
                    </w:p>
                  </w:txbxContent>
                </v:textbox>
              </v:shape>
            </w:pict>
          </mc:Fallback>
        </mc:AlternateContent>
      </w:r>
      <w:r w:rsidR="00386F5B" w:rsidRPr="00192E8C">
        <w:rPr>
          <w:rFonts w:ascii="Vrinda" w:hAnsi="Vrinda" w:cs="Vrinda"/>
          <w:lang w:val="bn"/>
        </w:rPr>
        <w:t xml:space="preserve">Manhattan (ম্যানহাটন) CBD-তে ভ্রমণকারী লোকেরা পাবলিক ট্রান্সপোর্টে (রেল, সাবওয়ে, বাস, ট্রাম, ফেরি এবং প্যারাট্রানজিট), হেঁটে বা সাইকেল চালিয়ে, বা যাত্রীবাহী গাড়ি, ট্যাক্সি, ভাড়ার গাড়ি (FHV) বা ট্রাকে ভ্রমণ করে। Manhattan (ম্যানহাটন) CBD-তে প্রবেশ করতে পাবলিক ট্রান্সপোর্ট ব্যবহার করা হয়, কাজ এবং অবসর উভয়ের জন্যই। New York Metropolitan Transportation Council (নিউ ইয়র্ক মেট্রোপলিটন ট্রান্সপোর্টেশন কাউন্সিল) (NYMTC)-এর </w:t>
      </w:r>
      <w:r w:rsidR="00386F5B" w:rsidRPr="00192E8C">
        <w:rPr>
          <w:rFonts w:ascii="Vrinda" w:hAnsi="Vrinda" w:cs="Vrinda"/>
          <w:i/>
          <w:iCs/>
          <w:lang w:val="bn"/>
        </w:rPr>
        <w:t>হাব বাউন্ড ট্রাভেল ডেটা রিপোর্ট</w:t>
      </w:r>
      <w:r w:rsidR="00386F5B" w:rsidRPr="00192E8C">
        <w:rPr>
          <w:rFonts w:ascii="Vrinda" w:hAnsi="Vrinda" w:cs="Vrinda"/>
          <w:lang w:val="bn"/>
        </w:rPr>
        <w:t xml:space="preserve"> অনুসারে, 2019 সালে গড়ে সপ্তাহের দিনে প্রায় 7,665,000 লোক Manhattan (ম্যানহাটন) CBD-তে প্রবেশ করেছে এবং প্রস্থান করেছে, যা Los Angeles (লস অ্যাঞ্জেলেস), California (ক্যালিফোর্নিয়া)-র জনসংখ্যার প্রায় দ্বিগুণ। (</w:t>
      </w:r>
      <w:r w:rsidR="00386F5B" w:rsidRPr="00192E8C">
        <w:rPr>
          <w:rFonts w:ascii="Vrinda" w:hAnsi="Vrinda" w:cs="Vrinda"/>
          <w:lang w:val="bn"/>
        </w:rPr>
        <w:fldChar w:fldCharType="begin"/>
      </w:r>
      <w:r w:rsidR="00386F5B" w:rsidRPr="00192E8C">
        <w:rPr>
          <w:rFonts w:ascii="Vrinda" w:hAnsi="Vrinda" w:cs="Vrinda"/>
          <w:lang w:val="bn"/>
        </w:rPr>
        <w:instrText xml:space="preserve"> REF _Ref106363695 \h  \* MERGEFORMAT </w:instrText>
      </w:r>
      <w:r w:rsidR="00386F5B" w:rsidRPr="00192E8C">
        <w:rPr>
          <w:rFonts w:ascii="Vrinda" w:hAnsi="Vrinda" w:cs="Vrinda"/>
          <w:lang w:val="bn"/>
        </w:rPr>
      </w:r>
      <w:r w:rsidR="00386F5B" w:rsidRPr="00192E8C">
        <w:rPr>
          <w:rFonts w:ascii="Vrinda" w:hAnsi="Vrinda" w:cs="Vrinda"/>
          <w:lang w:val="bn"/>
        </w:rPr>
        <w:fldChar w:fldCharType="separate"/>
      </w:r>
      <w:r w:rsidR="00D1760B" w:rsidRPr="00380B24">
        <w:rPr>
          <w:rFonts w:ascii="Vrinda" w:hAnsi="Vrinda" w:cs="Vrinda"/>
          <w:b/>
          <w:bCs/>
          <w:lang w:val="bn"/>
        </w:rPr>
        <w:t xml:space="preserve">চিত্র </w:t>
      </w:r>
      <w:r w:rsidR="00386F5B" w:rsidRPr="00192E8C">
        <w:rPr>
          <w:rFonts w:ascii="Vrinda" w:hAnsi="Vrinda" w:cs="Vrinda"/>
          <w:b/>
          <w:bCs/>
          <w:lang w:val="bn"/>
        </w:rPr>
        <w:fldChar w:fldCharType="end"/>
      </w:r>
      <w:r w:rsidR="00386F5B" w:rsidRPr="00192E8C">
        <w:rPr>
          <w:rFonts w:ascii="Vrinda" w:hAnsi="Vrinda" w:cs="Vrinda"/>
          <w:b/>
          <w:bCs/>
          <w:lang w:val="bn"/>
        </w:rPr>
        <w:t>ES-2</w:t>
      </w:r>
      <w:r w:rsidR="00386F5B" w:rsidRPr="00192E8C">
        <w:rPr>
          <w:rFonts w:ascii="Vrinda" w:hAnsi="Vrinda" w:cs="Vrinda"/>
          <w:lang w:val="bn"/>
        </w:rPr>
        <w:t>)।</w:t>
      </w:r>
      <w:r w:rsidR="00386F5B" w:rsidRPr="00192E8C">
        <w:rPr>
          <w:rStyle w:val="EndnoteReference"/>
          <w:rFonts w:ascii="Vrinda" w:hAnsi="Vrinda" w:cs="Vrinda"/>
          <w:lang w:val="bn"/>
        </w:rPr>
        <w:endnoteReference w:id="5"/>
      </w:r>
      <w:r w:rsidR="00386F5B" w:rsidRPr="00192E8C">
        <w:rPr>
          <w:rFonts w:ascii="Vrinda" w:hAnsi="Vrinda" w:cs="Vrinda"/>
          <w:lang w:val="bn"/>
        </w:rPr>
        <w:t xml:space="preserve"> এই ভ্রমণের পঁচাত্তর শতাংশ transit দ্বারা করা হয়েছিল, কিন্তু আনুমানিক 1,856,000 (24 শতাংশ) গাড়ি, ট্যাক্সি, ভ্যান বা ট্রাক দ্বারা করা হয়েছিল।</w:t>
      </w:r>
      <w:r w:rsidR="00386F5B" w:rsidRPr="00192E8C">
        <w:rPr>
          <w:rStyle w:val="EndnoteReference"/>
          <w:rFonts w:ascii="Vrinda" w:hAnsi="Vrinda" w:cs="Vrinda"/>
          <w:lang w:val="bn"/>
        </w:rPr>
        <w:endnoteReference w:id="6"/>
      </w:r>
      <w:r w:rsidR="00386F5B" w:rsidRPr="00192E8C">
        <w:rPr>
          <w:rFonts w:ascii="Vrinda" w:hAnsi="Vrinda" w:cs="Vrinda"/>
          <w:lang w:val="bn"/>
        </w:rPr>
        <w:t xml:space="preserve"> </w:t>
      </w:r>
    </w:p>
    <w:p w14:paraId="75925C13" w14:textId="77777777" w:rsidR="00C62DDC" w:rsidRPr="00192E8C" w:rsidRDefault="00C62DDC" w:rsidP="0001181A">
      <w:pPr>
        <w:ind w:left="0" w:firstLine="0"/>
        <w:rPr>
          <w:rFonts w:ascii="Vrinda" w:hAnsi="Vrinda" w:cs="Vrinda"/>
        </w:rPr>
      </w:pPr>
    </w:p>
    <w:p w14:paraId="18442B77" w14:textId="3801DCFF" w:rsidR="001666F7" w:rsidRPr="00192E8C" w:rsidRDefault="001666F7" w:rsidP="00D4250D">
      <w:pPr>
        <w:pStyle w:val="Heading2"/>
        <w:rPr>
          <w:rFonts w:ascii="Vrinda" w:hAnsi="Vrinda" w:cs="Vrinda"/>
        </w:rPr>
      </w:pPr>
      <w:bookmarkStart w:id="17" w:name="_Toc110243104"/>
      <w:bookmarkStart w:id="18" w:name="_Toc110242488"/>
      <w:bookmarkStart w:id="19" w:name="_Toc111449919"/>
      <w:r w:rsidRPr="00192E8C">
        <w:rPr>
          <w:rFonts w:ascii="Vrinda" w:hAnsi="Vrinda" w:cs="Vrinda"/>
          <w:lang w:val="bn"/>
        </w:rPr>
        <w:t>উদ্ভাবিত প্রোজেক্টের সুবিধা ও প্রভাবগুলি কী-কী?</w:t>
      </w:r>
      <w:bookmarkEnd w:id="17"/>
      <w:bookmarkEnd w:id="18"/>
      <w:bookmarkEnd w:id="19"/>
    </w:p>
    <w:p w14:paraId="209D0DE9" w14:textId="3438DD31" w:rsidR="00415899" w:rsidRPr="00192E8C" w:rsidRDefault="59187144" w:rsidP="00A34A13">
      <w:pPr>
        <w:ind w:left="0" w:firstLine="0"/>
        <w:jc w:val="both"/>
        <w:rPr>
          <w:rFonts w:ascii="Vrinda" w:hAnsi="Vrinda" w:cs="Vrinda"/>
        </w:rPr>
      </w:pPr>
      <w:r w:rsidRPr="00192E8C">
        <w:rPr>
          <w:rFonts w:ascii="Vrinda" w:hAnsi="Vrinda" w:cs="Vrinda"/>
          <w:lang w:val="bn"/>
        </w:rPr>
        <w:t xml:space="preserve">28-কাউন্টি মেট্রোপলিটন অঞ্চল হল Manhattan (ম্যানহাটন) CBD-এ যাওয়া-আসাকারী ভ্রমণের জন্য প্রধান ক্যাচমেন্ট এলাকা। প্রকল্পটি Manhattan (ম্যানহাটন) CBD এবং অঞ্চলের অন্যান্য অংশে ভ্রমণের ধরণকে প্রভাবিত করবে। Manhattan (ম্যানহাটন) CBD-এর কাছে আসার সময় ভ্রমণের ধরণগুলি আরও তীব্রভাবে </w:t>
      </w:r>
      <w:r w:rsidRPr="00192E8C">
        <w:rPr>
          <w:rFonts w:ascii="Vrinda" w:hAnsi="Vrinda" w:cs="Vrinda"/>
          <w:lang w:val="bn"/>
        </w:rPr>
        <w:lastRenderedPageBreak/>
        <w:t xml:space="preserve">পরিবর্তিত হয়। প্রকল্পের উপকারী এবং প্রতিকূল প্রভাবগুলি মূল্যায়ন করতে, EA আঞ্চলিক 28-কাউন্টি অধ্যয়ন এলাকা এবং বেশ কয়েকটি স্থানীয় অধ্যয়ন এলাকার সমন্বয় ব্যবহার করে। প্রভাবের জন্য অন্বেষণ করা সমস্যা অনুসারে স্থানীয় অধ্যয়নের ক্ষেত্রগুলি পরিবর্তিত হয়। উদাহরণস্বরূপ, টোলিং অবকাঠামো এবং টোলিং সিস্টেম সরঞ্জামগুলির ইনস্টলেশনের সাথে সম্পর্কিত চাক্ষুষ প্রভাবগুলি মূল্যায়ন করতে ব্যবহৃত স্থানীয় অধ্যয়ন এলাকাটি বায়ু মানের পরিবর্তনগুলি মূল্যায়ন করার জন্য স্থানীয় অধ্যয়ন এলাকার তুলনায় অনেক ছোট। এই অধ্যয়ন ক্ষেত্রগুলির অতিরিক্ত আলোচনা </w:t>
      </w:r>
      <w:r w:rsidRPr="00192E8C">
        <w:rPr>
          <w:rFonts w:ascii="Vrinda" w:hAnsi="Vrinda" w:cs="Vrinda"/>
          <w:b/>
          <w:bCs/>
          <w:lang w:val="bn"/>
        </w:rPr>
        <w:t>অধ্যায় 3, "পরিবেশগত বিশ্লেষণ ফ্রেমওয়ার্ক,"</w:t>
      </w:r>
      <w:r w:rsidRPr="00192E8C">
        <w:rPr>
          <w:rFonts w:ascii="Vrinda" w:hAnsi="Vrinda" w:cs="Vrinda"/>
          <w:lang w:val="bn"/>
        </w:rPr>
        <w:t xml:space="preserve"> এবং EA জুড়ে প্রতিটি অধ্যায়ে প্রদান করা হয়েছে। </w:t>
      </w:r>
    </w:p>
    <w:p w14:paraId="02BB0A39" w14:textId="77777777" w:rsidR="00404598" w:rsidRPr="00192E8C" w:rsidRDefault="00404598" w:rsidP="00404598">
      <w:pPr>
        <w:rPr>
          <w:rFonts w:ascii="Vrinda" w:hAnsi="Vrinda" w:cs="Vrinda"/>
          <w:b/>
          <w:bCs/>
          <w:color w:val="003AA6"/>
          <w:sz w:val="24"/>
        </w:rPr>
      </w:pPr>
    </w:p>
    <w:p w14:paraId="4CB4EE45" w14:textId="069EBE16" w:rsidR="001666F7" w:rsidRPr="00192E8C" w:rsidRDefault="001666F7" w:rsidP="00D4250D">
      <w:pPr>
        <w:pStyle w:val="Heading2"/>
        <w:rPr>
          <w:rFonts w:ascii="Vrinda" w:hAnsi="Vrinda" w:cs="Vrinda"/>
        </w:rPr>
      </w:pPr>
      <w:bookmarkStart w:id="20" w:name="_Toc110243105"/>
      <w:bookmarkStart w:id="21" w:name="_Toc110242489"/>
      <w:bookmarkStart w:id="22" w:name="_Toc111449920"/>
      <w:r w:rsidRPr="00192E8C">
        <w:rPr>
          <w:rFonts w:ascii="Vrinda" w:hAnsi="Vrinda" w:cs="Vrinda"/>
          <w:lang w:val="bn"/>
        </w:rPr>
        <w:t>পরিবেশগত মূল্যায়ন (EA) কী এবং এই প্রোজেক্টের জন্য কেন এটি প্রয়োজন?</w:t>
      </w:r>
      <w:bookmarkEnd w:id="20"/>
      <w:bookmarkEnd w:id="21"/>
      <w:bookmarkEnd w:id="22"/>
    </w:p>
    <w:p w14:paraId="4D9A735B" w14:textId="20F0AA3B" w:rsidR="00415899" w:rsidRPr="00192E8C" w:rsidRDefault="7FAFB099" w:rsidP="00404598">
      <w:pPr>
        <w:pStyle w:val="BodyText"/>
        <w:spacing w:after="0" w:line="240" w:lineRule="auto"/>
        <w:rPr>
          <w:rFonts w:ascii="Vrinda" w:hAnsi="Vrinda" w:cs="Vrinda"/>
        </w:rPr>
      </w:pPr>
      <w:r w:rsidRPr="00192E8C">
        <w:rPr>
          <w:rFonts w:ascii="Vrinda" w:hAnsi="Vrinda" w:cs="Vrinda"/>
          <w:lang w:val="bn"/>
        </w:rPr>
        <w:t xml:space="preserve">একটি ফেডারেল এজেন্সি সিদ্ধান্ত নেওয়ার আগে, National Environmental Policy Act (জাতীয় পরিবেশ নীতি আইন) (NEPA) Federal agency কে পদক্ষেপের পরিবেশগত প্রভাবগুলি বুঝতে এবং প্রকাশ করতে চায়। একটি EA (40 CFR §1506.1(h)) করা হয় যাতে ফেডারেল এজেন্সি সিদ্ধান্ত গ্রহণের প্রক্রিয়াতে তাদের কর্মের পরিবেশগত প্রভাব বিবেচনা করে (40 CFR §1500.1(a))। একটি প্রস্তাবিত কর্মের জন্য যার উল্লেখযোগ্য প্রভাব থাকার সম্ভাবনা নেই, বা যখন প্রভাবের তাৎপর্য অজানা থাকে (23 CFR §1501.5), EA প্রতিকূল প্রভাবের তাৎপর্য নির্ধারণে সহায়তা করে। যদি প্রতিকূল প্রভাবগুলি উল্লেখযোগ্য না হয় বা উল্লেখযোগ্য স্তরের নীচে প্রশমিত করা যায়, তবে Federal agency একটি ফাইন্ডিং অফ নো সিগনিফিক্যান্ট ইমপ্যাক্ট (FONSI) (40 CFR §1501.6) জারি করতে পারে। যদি উল্লেখযোগ্য প্রভাব থাকে যা প্রশমিত করা যায় না, তাহলে Federal agency কে অবশ্যই একটি এনভায়রনমেন্টাল ইমপ্যাক্ট স্টেটমেন্ট (EIS) তৈরি করতে হবে যা একটি রেকর্ড অফ ডিসিশন (ROD) এর দিকে নিয়ে যায়। </w:t>
      </w:r>
    </w:p>
    <w:p w14:paraId="0643C952" w14:textId="77777777" w:rsidR="001B6BCC" w:rsidRPr="00192E8C" w:rsidRDefault="001B6BCC" w:rsidP="0064122F">
      <w:pPr>
        <w:pStyle w:val="BodyText"/>
        <w:spacing w:after="0" w:line="240" w:lineRule="auto"/>
        <w:rPr>
          <w:rFonts w:ascii="Vrinda" w:hAnsi="Vrinda" w:cs="Vrinda"/>
        </w:rPr>
      </w:pPr>
    </w:p>
    <w:p w14:paraId="255BB4FA" w14:textId="2B4A7A3E" w:rsidR="00415899" w:rsidRPr="00192E8C" w:rsidRDefault="004F7534" w:rsidP="0064122F">
      <w:pPr>
        <w:pStyle w:val="BodyText"/>
        <w:spacing w:after="0" w:line="240" w:lineRule="auto"/>
        <w:rPr>
          <w:rFonts w:ascii="Vrinda" w:hAnsi="Vrinda" w:cs="Vrinda"/>
        </w:rPr>
      </w:pPr>
      <w:r w:rsidRPr="00192E8C">
        <w:rPr>
          <w:rFonts w:ascii="Vrinda" w:hAnsi="Vrinda" w:cs="Vrinda"/>
          <w:noProof/>
          <w:szCs w:val="24"/>
          <w:lang w:val="bn"/>
        </w:rPr>
        <mc:AlternateContent>
          <mc:Choice Requires="wps">
            <w:drawing>
              <wp:anchor distT="45720" distB="45720" distL="114300" distR="114300" simplePos="0" relativeHeight="251657218" behindDoc="0" locked="0" layoutInCell="1" allowOverlap="1" wp14:anchorId="0916FBB9" wp14:editId="6F239BC0">
                <wp:simplePos x="0" y="0"/>
                <wp:positionH relativeFrom="margin">
                  <wp:align>left</wp:align>
                </wp:positionH>
                <wp:positionV relativeFrom="paragraph">
                  <wp:posOffset>27940</wp:posOffset>
                </wp:positionV>
                <wp:extent cx="3587115" cy="3879850"/>
                <wp:effectExtent l="19050" t="19050" r="32385" b="4445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115" cy="3879952"/>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1687338F" w14:textId="77777777" w:rsidR="00386F5B" w:rsidRPr="00931686" w:rsidRDefault="00386F5B" w:rsidP="001F293C">
                            <w:pPr>
                              <w:ind w:left="0" w:firstLine="0"/>
                              <w:jc w:val="center"/>
                              <w:rPr>
                                <w:rFonts w:ascii="Vrinda" w:hAnsi="Vrinda" w:cs="Vrinda"/>
                                <w:b/>
                                <w:bCs/>
                                <w:color w:val="003AA6"/>
                                <w:sz w:val="20"/>
                                <w:szCs w:val="20"/>
                              </w:rPr>
                            </w:pPr>
                            <w:r w:rsidRPr="00931686">
                              <w:rPr>
                                <w:rFonts w:ascii="Vrinda" w:hAnsi="Vrinda" w:cs="Vrinda"/>
                                <w:b/>
                                <w:bCs/>
                                <w:color w:val="003AA6"/>
                                <w:sz w:val="20"/>
                                <w:szCs w:val="20"/>
                                <w:lang w:val="bn"/>
                              </w:rPr>
                              <w:t>Value Pricing Pilot Program (VPPP) এবং National Environmental Policy Act (NEPA)</w:t>
                            </w:r>
                          </w:p>
                          <w:p w14:paraId="6CFE63B7" w14:textId="77777777" w:rsidR="00386F5B" w:rsidRPr="00931686" w:rsidRDefault="00386F5B" w:rsidP="001F293C">
                            <w:pPr>
                              <w:ind w:left="0" w:firstLine="0"/>
                              <w:jc w:val="center"/>
                              <w:rPr>
                                <w:rFonts w:ascii="Vrinda" w:hAnsi="Vrinda" w:cs="Vrinda"/>
                                <w:b/>
                                <w:bCs/>
                                <w:color w:val="003AA6"/>
                                <w:sz w:val="20"/>
                                <w:szCs w:val="20"/>
                              </w:rPr>
                            </w:pPr>
                          </w:p>
                          <w:p w14:paraId="16F79B19" w14:textId="77777777" w:rsidR="00386F5B" w:rsidRPr="00931686" w:rsidRDefault="00386F5B" w:rsidP="00A03F03">
                            <w:pPr>
                              <w:ind w:left="0" w:firstLine="0"/>
                              <w:jc w:val="both"/>
                              <w:rPr>
                                <w:rFonts w:ascii="Vrinda" w:hAnsi="Vrinda" w:cs="Vrinda"/>
                                <w:color w:val="003AA6"/>
                                <w:sz w:val="18"/>
                                <w:szCs w:val="18"/>
                              </w:rPr>
                            </w:pPr>
                            <w:r w:rsidRPr="00931686">
                              <w:rPr>
                                <w:rFonts w:ascii="Vrinda" w:hAnsi="Vrinda" w:cs="Vrinda"/>
                                <w:color w:val="003AA6"/>
                                <w:sz w:val="18"/>
                                <w:szCs w:val="18"/>
                                <w:lang w:val="bn"/>
                              </w:rPr>
                              <w:t>1991 সালে Congestion Pricing Pilot Program (কনজেশন প্রাইসিং পাইলট প্রোগ্রাম) হিসাবে U.S. Congress দ্বারা প্রতিষ্ঠিত, এবং 1998 সালে নতুন নামকরণ করা VPPP-র লক্ষ্য হল "চালকের আচরণ, ট্রাফিকের পরিমাণ, transit রাইডারশিপ, বায়ুর গুণমান এবং পরিবহন কর্মসূচির জন্য তহবিলের প্রাপ্যতা" এর উপর এই কৌশলগুলির প্রভাবগুলি অন্বেষণ করার সাথে-সাথে যানজট কমাতে মূল্য নির্ধারণের কৌশলগুলি ভিড় কমাতে পারে কিনা তা প্রদর্শন করা।</w:t>
                            </w:r>
                          </w:p>
                          <w:p w14:paraId="5C6E3BC9" w14:textId="77777777" w:rsidR="00386F5B" w:rsidRPr="00931686" w:rsidRDefault="00386F5B" w:rsidP="00A03F03">
                            <w:pPr>
                              <w:ind w:left="0" w:firstLine="0"/>
                              <w:jc w:val="both"/>
                              <w:rPr>
                                <w:rFonts w:ascii="Vrinda" w:hAnsi="Vrinda" w:cs="Vrinda"/>
                                <w:color w:val="003AA6"/>
                                <w:sz w:val="18"/>
                                <w:szCs w:val="18"/>
                              </w:rPr>
                            </w:pPr>
                          </w:p>
                          <w:p w14:paraId="5D328D5C" w14:textId="0363CC07" w:rsidR="00386F5B" w:rsidRPr="00931686" w:rsidRDefault="00386F5B" w:rsidP="00CC09CA">
                            <w:pPr>
                              <w:ind w:left="0" w:firstLine="0"/>
                              <w:jc w:val="both"/>
                              <w:rPr>
                                <w:rFonts w:ascii="Vrinda" w:hAnsi="Vrinda" w:cs="Vrinda"/>
                                <w:color w:val="003AA6"/>
                                <w:sz w:val="18"/>
                                <w:szCs w:val="18"/>
                              </w:rPr>
                            </w:pPr>
                            <w:r w:rsidRPr="00931686">
                              <w:rPr>
                                <w:rFonts w:ascii="Vrinda" w:hAnsi="Vrinda" w:cs="Vrinda"/>
                                <w:color w:val="003AA6"/>
                                <w:sz w:val="18"/>
                                <w:szCs w:val="18"/>
                                <w:lang w:val="bn"/>
                              </w:rPr>
                              <w:t>1970 সালে প্রণীত, NEPA সিদ্ধান্ত নেওয়ার আগে ফেডারেল সংস্থাগুলিকে তাদের প্রস্তাবিত কর্মের পরিবেশগত প্রভাবগুলি মূল্যায়ন করতে চায়। VPPP-এর অধীনে প্রকল্পের অনুমোদন প্রদান করা FHWA-এর একটি পদক্ষেপ হবে এবং তাই, NEPA এর অধীন।</w:t>
                            </w:r>
                          </w:p>
                          <w:p w14:paraId="05BFAF44" w14:textId="77777777" w:rsidR="00386F5B" w:rsidRPr="00931686" w:rsidRDefault="00386F5B" w:rsidP="00A03F03">
                            <w:pPr>
                              <w:ind w:left="0" w:firstLine="0"/>
                              <w:rPr>
                                <w:rFonts w:ascii="Vrinda" w:hAnsi="Vrinda" w:cs="Vrinda"/>
                                <w:b/>
                                <w:bCs/>
                                <w:color w:val="003AA6"/>
                                <w:sz w:val="18"/>
                                <w:szCs w:val="18"/>
                              </w:rPr>
                            </w:pPr>
                          </w:p>
                          <w:p w14:paraId="7B0B8BC4" w14:textId="2696E443" w:rsidR="00386F5B" w:rsidRPr="00931686" w:rsidRDefault="00386F5B" w:rsidP="00A03F03">
                            <w:pPr>
                              <w:ind w:left="0" w:firstLine="0"/>
                              <w:rPr>
                                <w:rFonts w:ascii="Vrinda" w:hAnsi="Vrinda" w:cs="Vrinda"/>
                                <w:b/>
                                <w:bCs/>
                                <w:color w:val="003AA6"/>
                                <w:sz w:val="18"/>
                                <w:szCs w:val="18"/>
                              </w:rPr>
                            </w:pPr>
                            <w:r w:rsidRPr="00931686">
                              <w:rPr>
                                <w:rFonts w:ascii="Vrinda" w:hAnsi="Vrinda" w:cs="Vrinda"/>
                                <w:b/>
                                <w:bCs/>
                                <w:color w:val="003AA6"/>
                                <w:sz w:val="18"/>
                                <w:szCs w:val="18"/>
                                <w:lang w:val="bn"/>
                              </w:rPr>
                              <w:t xml:space="preserve">উৎসসমূহ: </w:t>
                            </w:r>
                          </w:p>
                          <w:p w14:paraId="4E598195" w14:textId="39F738AE" w:rsidR="00386F5B" w:rsidRPr="00931686" w:rsidRDefault="00386F5B" w:rsidP="00A03F03">
                            <w:pPr>
                              <w:ind w:left="0" w:firstLine="0"/>
                              <w:rPr>
                                <w:rFonts w:ascii="Vrinda" w:hAnsi="Vrinda" w:cs="Vrinda"/>
                                <w:sz w:val="18"/>
                                <w:szCs w:val="18"/>
                              </w:rPr>
                            </w:pPr>
                            <w:r w:rsidRPr="00931686">
                              <w:rPr>
                                <w:rFonts w:ascii="Vrinda" w:hAnsi="Vrinda" w:cs="Vrinda"/>
                                <w:color w:val="003AA6"/>
                                <w:sz w:val="18"/>
                                <w:szCs w:val="18"/>
                                <w:lang w:val="bn"/>
                              </w:rPr>
                              <w:t>FHWA। “Value Pricing Pilot Program”</w:t>
                            </w:r>
                            <w:r w:rsidRPr="00931686">
                              <w:rPr>
                                <w:rFonts w:ascii="Vrinda" w:hAnsi="Vrinda" w:cs="Vrinda"/>
                                <w:color w:val="003AA6"/>
                                <w:lang w:val="bn"/>
                              </w:rPr>
                              <w:t xml:space="preserve"> </w:t>
                            </w:r>
                            <w:hyperlink r:id="rId36" w:history="1">
                              <w:r w:rsidRPr="00931686">
                                <w:rPr>
                                  <w:rStyle w:val="Hyperlink"/>
                                  <w:rFonts w:ascii="Vrinda" w:hAnsi="Vrinda" w:cs="Vrinda"/>
                                  <w:sz w:val="18"/>
                                  <w:szCs w:val="18"/>
                                  <w:lang w:val="bn"/>
                                </w:rPr>
                                <w:t>https://ops.fhwa.dot.gov/congestionpricing/‌value_pricing/index.htm</w:t>
                              </w:r>
                            </w:hyperlink>
                          </w:p>
                          <w:p w14:paraId="09F75BF0" w14:textId="7FCA823F" w:rsidR="00386F5B" w:rsidRPr="00931686" w:rsidRDefault="00386F5B" w:rsidP="00C60AA5">
                            <w:pPr>
                              <w:ind w:left="0" w:firstLine="0"/>
                              <w:rPr>
                                <w:rFonts w:ascii="Vrinda" w:hAnsi="Vrinda" w:cs="Vrinda"/>
                                <w:color w:val="1B587C" w:themeColor="accent3"/>
                                <w:sz w:val="18"/>
                                <w:szCs w:val="18"/>
                              </w:rPr>
                            </w:pPr>
                            <w:r w:rsidRPr="00931686">
                              <w:rPr>
                                <w:rFonts w:ascii="Vrinda" w:hAnsi="Vrinda" w:cs="Vrinda"/>
                                <w:color w:val="003AA6"/>
                                <w:sz w:val="18"/>
                                <w:szCs w:val="18"/>
                                <w:lang w:val="bn"/>
                              </w:rPr>
                              <w:t>United States Environmental Protection Agency (ইউনাইটেড স্টেটস-এর এনভায়রনমেন্টাল প্রোটেকশন এজেন্সি)। “National Environmental Policy Act (জাতীয় পরিবেশ নীতি আইন) কী?”</w:t>
                            </w:r>
                            <w:r w:rsidRPr="00931686">
                              <w:rPr>
                                <w:rFonts w:ascii="Vrinda" w:hAnsi="Vrinda" w:cs="Vrinda"/>
                                <w:color w:val="003AA6"/>
                                <w:lang w:val="bn"/>
                              </w:rPr>
                              <w:t xml:space="preserve"> </w:t>
                            </w:r>
                            <w:hyperlink r:id="rId37" w:history="1">
                              <w:r w:rsidRPr="00931686">
                                <w:rPr>
                                  <w:rStyle w:val="Hyperlink"/>
                                  <w:rFonts w:ascii="Vrinda" w:hAnsi="Vrinda" w:cs="Vrinda"/>
                                  <w:sz w:val="18"/>
                                  <w:szCs w:val="18"/>
                                  <w:lang w:val="bn"/>
                                </w:rPr>
                                <w:t>https://www.epa.gov/nepa/what-national-environmental-policy-act</w:t>
                              </w:r>
                            </w:hyperlink>
                            <w:r w:rsidRPr="00931686">
                              <w:rPr>
                                <w:rFonts w:ascii="Vrinda" w:hAnsi="Vrinda" w:cs="Vrinda"/>
                                <w:color w:val="1F638D"/>
                                <w:sz w:val="18"/>
                                <w:szCs w:val="18"/>
                                <w:lang w:val="bn"/>
                              </w:rPr>
                              <w:t xml:space="preserve"> </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6FBB9" id="_x0000_s1033" type="#_x0000_t202" style="position:absolute;left:0;text-align:left;margin-left:0;margin-top:2.2pt;width:282.45pt;height:305.5pt;z-index:25165721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" filled="f" strokecolor="#003aa6" strokeweight="5pt">
                <v:stroke linestyle="thickBetweenThin" endcap="square"/>
                <v:textbox inset=",7.2pt">
                  <w:txbxContent>
                    <w:p w14:paraId="1687338F" w14:textId="77777777" w:rsidR="00386F5B" w:rsidRPr="00931686" w:rsidRDefault="00386F5B" w:rsidP="001F293C">
                      <w:pPr>
                        <w:ind w:left="0" w:firstLine="0"/>
                        <w:jc w:val="center"/>
                        <w:rPr>
                          <w:rFonts w:ascii="Vrinda" w:hAnsi="Vrinda" w:cs="Vrinda"/>
                          <w:b/>
                          <w:bCs/>
                          <w:color w:val="003AA6"/>
                          <w:sz w:val="20"/>
                          <w:szCs w:val="20"/>
                        </w:rPr>
                      </w:pPr>
                      <w:r w:rsidRPr="00931686">
                        <w:rPr>
                          <w:rFonts w:ascii="Vrinda" w:hAnsi="Vrinda" w:cs="Vrinda"/>
                          <w:b/>
                          <w:bCs/>
                          <w:color w:val="003AA6"/>
                          <w:sz w:val="20"/>
                          <w:szCs w:val="20"/>
                          <w:lang w:val="bn"/>
                        </w:rPr>
                        <w:t>Value Pricing Pilot Program (VPPP) এবং National Environmental Policy Act (NEPA)</w:t>
                      </w:r>
                    </w:p>
                    <w:p w14:paraId="6CFE63B7" w14:textId="77777777" w:rsidR="00386F5B" w:rsidRPr="00931686" w:rsidRDefault="00386F5B" w:rsidP="001F293C">
                      <w:pPr>
                        <w:ind w:left="0" w:firstLine="0"/>
                        <w:jc w:val="center"/>
                        <w:rPr>
                          <w:rFonts w:ascii="Vrinda" w:hAnsi="Vrinda" w:cs="Vrinda"/>
                          <w:b/>
                          <w:bCs/>
                          <w:color w:val="003AA6"/>
                          <w:sz w:val="20"/>
                          <w:szCs w:val="20"/>
                        </w:rPr>
                      </w:pPr>
                    </w:p>
                    <w:p w14:paraId="16F79B19" w14:textId="77777777" w:rsidR="00386F5B" w:rsidRPr="00931686" w:rsidRDefault="00386F5B" w:rsidP="00A03F03">
                      <w:pPr>
                        <w:ind w:left="0" w:firstLine="0"/>
                        <w:jc w:val="both"/>
                        <w:rPr>
                          <w:rFonts w:ascii="Vrinda" w:hAnsi="Vrinda" w:cs="Vrinda"/>
                          <w:color w:val="003AA6"/>
                          <w:sz w:val="18"/>
                          <w:szCs w:val="18"/>
                        </w:rPr>
                      </w:pPr>
                      <w:r w:rsidRPr="00931686">
                        <w:rPr>
                          <w:rFonts w:ascii="Vrinda" w:hAnsi="Vrinda" w:cs="Vrinda"/>
                          <w:color w:val="003AA6"/>
                          <w:sz w:val="18"/>
                          <w:szCs w:val="18"/>
                          <w:lang w:val="bn"/>
                        </w:rPr>
                        <w:t>1991 সালে Congestion Pricing Pilot Program (কনজেশন প্রাইসিং পাইলট প্রোগ্রাম) হিসাবে U.S. Congress দ্বারা প্রতিষ্ঠিত, এবং 1998 সালে নতুন নামকরণ করা VPPP-র লক্ষ্য হল "চালকের আচরণ, ট্রাফিকের পরিমাণ, transit রাইডারশিপ, বায়ুর গুণমান এবং পরিবহন কর্মসূচির জন্য তহবিলের প্রাপ্যতা" এর উপর এই কৌশলগুলির প্রভাবগুলি অন্বেষণ করার সাথে-সাথে যানজট কমাতে মূল্য নির্ধারণের কৌশলগুলি ভিড় কমাতে পারে কিনা তা প্রদর্শন করা।</w:t>
                      </w:r>
                    </w:p>
                    <w:p w14:paraId="5C6E3BC9" w14:textId="77777777" w:rsidR="00386F5B" w:rsidRPr="00931686" w:rsidRDefault="00386F5B" w:rsidP="00A03F03">
                      <w:pPr>
                        <w:ind w:left="0" w:firstLine="0"/>
                        <w:jc w:val="both"/>
                        <w:rPr>
                          <w:rFonts w:ascii="Vrinda" w:hAnsi="Vrinda" w:cs="Vrinda"/>
                          <w:color w:val="003AA6"/>
                          <w:sz w:val="18"/>
                          <w:szCs w:val="18"/>
                        </w:rPr>
                      </w:pPr>
                    </w:p>
                    <w:p w14:paraId="5D328D5C" w14:textId="0363CC07" w:rsidR="00386F5B" w:rsidRPr="00931686" w:rsidRDefault="00386F5B" w:rsidP="00CC09CA">
                      <w:pPr>
                        <w:ind w:left="0" w:firstLine="0"/>
                        <w:jc w:val="both"/>
                        <w:rPr>
                          <w:rFonts w:ascii="Vrinda" w:hAnsi="Vrinda" w:cs="Vrinda"/>
                          <w:color w:val="003AA6"/>
                          <w:sz w:val="18"/>
                          <w:szCs w:val="18"/>
                        </w:rPr>
                      </w:pPr>
                      <w:r w:rsidRPr="00931686">
                        <w:rPr>
                          <w:rFonts w:ascii="Vrinda" w:hAnsi="Vrinda" w:cs="Vrinda"/>
                          <w:color w:val="003AA6"/>
                          <w:sz w:val="18"/>
                          <w:szCs w:val="18"/>
                          <w:lang w:val="bn"/>
                        </w:rPr>
                        <w:t>1970 সালে প্রণীত, NEPA সিদ্ধান্ত নেওয়ার আগে ফেডারেল সংস্থাগুলিকে তাদের প্রস্তাবিত কর্মের পরিবেশগত প্রভাবগুলি মূল্যায়ন করতে চায়। VPPP-এর অধীনে প্রকল্পের অনুমোদন প্রদান করা FHWA-এর একটি পদক্ষেপ হবে এবং তাই, NEPA এর অধীন।</w:t>
                      </w:r>
                    </w:p>
                    <w:p w14:paraId="05BFAF44" w14:textId="77777777" w:rsidR="00386F5B" w:rsidRPr="00931686" w:rsidRDefault="00386F5B" w:rsidP="00A03F03">
                      <w:pPr>
                        <w:ind w:left="0" w:firstLine="0"/>
                        <w:rPr>
                          <w:rFonts w:ascii="Vrinda" w:hAnsi="Vrinda" w:cs="Vrinda"/>
                          <w:b/>
                          <w:bCs/>
                          <w:color w:val="003AA6"/>
                          <w:sz w:val="18"/>
                          <w:szCs w:val="18"/>
                        </w:rPr>
                      </w:pPr>
                    </w:p>
                    <w:p w14:paraId="7B0B8BC4" w14:textId="2696E443" w:rsidR="00386F5B" w:rsidRPr="00931686" w:rsidRDefault="00386F5B" w:rsidP="00A03F03">
                      <w:pPr>
                        <w:ind w:left="0" w:firstLine="0"/>
                        <w:rPr>
                          <w:rFonts w:ascii="Vrinda" w:hAnsi="Vrinda" w:cs="Vrinda"/>
                          <w:b/>
                          <w:bCs/>
                          <w:color w:val="003AA6"/>
                          <w:sz w:val="18"/>
                          <w:szCs w:val="18"/>
                        </w:rPr>
                      </w:pPr>
                      <w:r w:rsidRPr="00931686">
                        <w:rPr>
                          <w:rFonts w:ascii="Vrinda" w:hAnsi="Vrinda" w:cs="Vrinda"/>
                          <w:b/>
                          <w:bCs/>
                          <w:color w:val="003AA6"/>
                          <w:sz w:val="18"/>
                          <w:szCs w:val="18"/>
                          <w:lang w:val="bn"/>
                        </w:rPr>
                        <w:t xml:space="preserve">উৎসসমূহ: </w:t>
                      </w:r>
                    </w:p>
                    <w:p w14:paraId="4E598195" w14:textId="39F738AE" w:rsidR="00386F5B" w:rsidRPr="00931686" w:rsidRDefault="00386F5B" w:rsidP="00A03F03">
                      <w:pPr>
                        <w:ind w:left="0" w:firstLine="0"/>
                        <w:rPr>
                          <w:rFonts w:ascii="Vrinda" w:hAnsi="Vrinda" w:cs="Vrinda"/>
                          <w:sz w:val="18"/>
                          <w:szCs w:val="18"/>
                        </w:rPr>
                      </w:pPr>
                      <w:r w:rsidRPr="00931686">
                        <w:rPr>
                          <w:rFonts w:ascii="Vrinda" w:hAnsi="Vrinda" w:cs="Vrinda"/>
                          <w:color w:val="003AA6"/>
                          <w:sz w:val="18"/>
                          <w:szCs w:val="18"/>
                          <w:lang w:val="bn"/>
                        </w:rPr>
                        <w:t>FHWA। “Value Pricing Pilot Program”</w:t>
                      </w:r>
                      <w:r w:rsidRPr="00931686">
                        <w:rPr>
                          <w:rFonts w:ascii="Vrinda" w:hAnsi="Vrinda" w:cs="Vrinda"/>
                          <w:color w:val="003AA6"/>
                          <w:lang w:val="bn"/>
                        </w:rPr>
                        <w:t xml:space="preserve"> </w:t>
                      </w:r>
                      <w:hyperlink r:id="rId38" w:history="1">
                        <w:r w:rsidRPr="00931686">
                          <w:rPr>
                            <w:rStyle w:val="Hyperlink"/>
                            <w:rFonts w:ascii="Vrinda" w:hAnsi="Vrinda" w:cs="Vrinda"/>
                            <w:sz w:val="18"/>
                            <w:szCs w:val="18"/>
                            <w:lang w:val="bn"/>
                          </w:rPr>
                          <w:t>https://ops.fhwa.dot.gov/congestionpricing/‌value_pricing/index.htm</w:t>
                        </w:r>
                      </w:hyperlink>
                    </w:p>
                    <w:p w14:paraId="09F75BF0" w14:textId="7FCA823F" w:rsidR="00386F5B" w:rsidRPr="00931686" w:rsidRDefault="00386F5B" w:rsidP="00C60AA5">
                      <w:pPr>
                        <w:ind w:left="0" w:firstLine="0"/>
                        <w:rPr>
                          <w:rFonts w:ascii="Vrinda" w:hAnsi="Vrinda" w:cs="Vrinda"/>
                          <w:color w:val="1B587C" w:themeColor="accent3"/>
                          <w:sz w:val="18"/>
                          <w:szCs w:val="18"/>
                        </w:rPr>
                      </w:pPr>
                      <w:r w:rsidRPr="00931686">
                        <w:rPr>
                          <w:rFonts w:ascii="Vrinda" w:hAnsi="Vrinda" w:cs="Vrinda"/>
                          <w:color w:val="003AA6"/>
                          <w:sz w:val="18"/>
                          <w:szCs w:val="18"/>
                          <w:lang w:val="bn"/>
                        </w:rPr>
                        <w:t>United States Environmental Protection Agency (ইউনাইটেড স্টেটস-এর এনভায়রনমেন্টাল প্রোটেকশন এজেন্সি)। “National Environmental Policy Act (জাতীয় পরিবেশ নীতি আইন) কী?”</w:t>
                      </w:r>
                      <w:r w:rsidRPr="00931686">
                        <w:rPr>
                          <w:rFonts w:ascii="Vrinda" w:hAnsi="Vrinda" w:cs="Vrinda"/>
                          <w:color w:val="003AA6"/>
                          <w:lang w:val="bn"/>
                        </w:rPr>
                        <w:t xml:space="preserve"> </w:t>
                      </w:r>
                      <w:hyperlink r:id="rId39" w:history="1">
                        <w:r w:rsidRPr="00931686">
                          <w:rPr>
                            <w:rStyle w:val="Hyperlink"/>
                            <w:rFonts w:ascii="Vrinda" w:hAnsi="Vrinda" w:cs="Vrinda"/>
                            <w:sz w:val="18"/>
                            <w:szCs w:val="18"/>
                            <w:lang w:val="bn"/>
                          </w:rPr>
                          <w:t>https://www.epa.gov/nepa/what-national-environmental-policy-act</w:t>
                        </w:r>
                      </w:hyperlink>
                      <w:r w:rsidRPr="00931686">
                        <w:rPr>
                          <w:rFonts w:ascii="Vrinda" w:hAnsi="Vrinda" w:cs="Vrinda"/>
                          <w:color w:val="1F638D"/>
                          <w:sz w:val="18"/>
                          <w:szCs w:val="18"/>
                          <w:lang w:val="bn"/>
                        </w:rPr>
                        <w:t xml:space="preserve"> </w:t>
                      </w:r>
                    </w:p>
                  </w:txbxContent>
                </v:textbox>
                <w10:wrap type="square" anchorx="margin"/>
              </v:shape>
            </w:pict>
          </mc:Fallback>
        </mc:AlternateContent>
      </w:r>
      <w:r w:rsidRPr="00192E8C">
        <w:rPr>
          <w:rFonts w:ascii="Vrinda" w:hAnsi="Vrinda" w:cs="Vrinda"/>
          <w:lang w:val="bn"/>
        </w:rPr>
        <w:t>Manhattan (ম্যানহাটন) CBD-এর মধ্যে কিছু রোডওয়ে জাতীয় হাইওয়ে সিস্টেমের অংশ এবং কিছু ফেডারেল সরকারের অর্থায়নে উন্নত করা হয়েছে। এই রাস্তাগুলিকে টোল দেওয়ার জন্য, প্রকল্পের পৃষ্ঠপোষকদের U.S. Department of Transportation-এর ফেডারেল হাইওয়ে অ্যাডমিনিস্ট্রেশন (FHWA) থেকে, এই ক্ষেত্রে তাদের Value Pricing Pilot Program (VPPP) এর মাধ্যমে অনুমোদনের প্রয়োজন। যখন FHWA একটি পদক্ষেপ নেওয়ার অভিপ্রায়ে VPPP-এর কাছে একটি প্রকল্প স্পনসরের আবেদন পর্যালোচনা করে, তখন এটিকে অবশ্যই NEPA মেনে চলতে হবে।</w:t>
      </w:r>
    </w:p>
    <w:p w14:paraId="3A8B2526" w14:textId="77777777" w:rsidR="00EE3556" w:rsidRPr="00192E8C" w:rsidRDefault="00EE3556" w:rsidP="0064122F">
      <w:pPr>
        <w:pStyle w:val="BodyText"/>
        <w:spacing w:after="0" w:line="240" w:lineRule="auto"/>
        <w:rPr>
          <w:rFonts w:ascii="Vrinda" w:hAnsi="Vrinda" w:cs="Vrinda"/>
        </w:rPr>
      </w:pPr>
    </w:p>
    <w:p w14:paraId="472380BC" w14:textId="115BD6E8" w:rsidR="00415899" w:rsidRPr="00192E8C" w:rsidRDefault="59187144" w:rsidP="0064122F">
      <w:pPr>
        <w:pStyle w:val="BodyText"/>
        <w:spacing w:after="0" w:line="240" w:lineRule="auto"/>
        <w:rPr>
          <w:rFonts w:ascii="Vrinda" w:hAnsi="Vrinda" w:cs="Vrinda"/>
        </w:rPr>
      </w:pPr>
      <w:r w:rsidRPr="00192E8C">
        <w:rPr>
          <w:rFonts w:ascii="Vrinda" w:hAnsi="Vrinda" w:cs="Vrinda"/>
          <w:lang w:val="bn"/>
        </w:rPr>
        <w:t xml:space="preserve">FHWA, NEPA প্রক্রিয়ার প্রধান Federal agency হিসাবে, নির্ধারণ করেছে যে একটি EA এই প্রকল্পের জন্য উপযুক্ত শ্রেণী হিসাবে কাজ করে কারণ প্রকল্পের লক্ষ্যগুলি প্রাথমিকভাবে কার্যকরী পরিবর্তনের ফলে বিদ্যমান পরিবেশে খুব সামান্য শারীরিক প্রভাব ফেলে। Manhattan (ম্যানহাটন) CBD-তে যানজট কমানোর পদ্ধতি বায়ুর গুণমান এবং জীবনযাত্রার মানের উপর উপকারী প্রভাবগুলিকে ধার দেয়। </w:t>
      </w:r>
    </w:p>
    <w:p w14:paraId="7C716A7E" w14:textId="77777777" w:rsidR="00EE3556" w:rsidRPr="00192E8C" w:rsidRDefault="00EE3556" w:rsidP="0064122F">
      <w:pPr>
        <w:pStyle w:val="BodyText"/>
        <w:spacing w:after="0" w:line="240" w:lineRule="auto"/>
        <w:rPr>
          <w:rFonts w:ascii="Vrinda" w:hAnsi="Vrinda" w:cs="Vrinda"/>
        </w:rPr>
      </w:pPr>
    </w:p>
    <w:p w14:paraId="1E3475CC" w14:textId="1CE24CA5" w:rsidR="00415899" w:rsidRPr="00192E8C" w:rsidRDefault="00CD2ED2" w:rsidP="0064122F">
      <w:pPr>
        <w:pStyle w:val="BodyText"/>
        <w:spacing w:after="0" w:line="240" w:lineRule="auto"/>
        <w:rPr>
          <w:rFonts w:ascii="Vrinda" w:hAnsi="Vrinda" w:cs="Vrinda"/>
        </w:rPr>
      </w:pPr>
      <w:r w:rsidRPr="00192E8C">
        <w:rPr>
          <w:rFonts w:ascii="Vrinda" w:hAnsi="Vrinda" w:cs="Vrinda"/>
          <w:lang w:val="bn"/>
        </w:rPr>
        <w:t xml:space="preserve">FHWA স্বীকার করে যে প্রকল্পটি পরিবেশগত ন্যায়বিচার জনসংখ্যার উপর প্রভাব ফেলতে পারে। ফলস্বরূপ, FHWA অনুরোধ করেছে যে NEPA প্রক্রিয়ার মধ্যে বর্ধিত জনসাধারণের প্রসার এবং ফেডারেল এবং রাষ্ট্রীয় সংস্থান সংস্থার সাথে সমন্বয় অন্তর্ভুক্ত করা হয়েছে। </w:t>
      </w:r>
    </w:p>
    <w:p w14:paraId="3598554B" w14:textId="77777777" w:rsidR="00EE3556" w:rsidRPr="00192E8C" w:rsidRDefault="00EE3556" w:rsidP="0064122F">
      <w:pPr>
        <w:pStyle w:val="BodyText"/>
        <w:spacing w:after="0" w:line="240" w:lineRule="auto"/>
        <w:rPr>
          <w:rFonts w:ascii="Vrinda" w:hAnsi="Vrinda" w:cs="Vrinda"/>
        </w:rPr>
      </w:pPr>
    </w:p>
    <w:p w14:paraId="7DD5474E" w14:textId="77777777" w:rsidR="00EE3556" w:rsidRPr="00192E8C" w:rsidRDefault="00EE3556">
      <w:pPr>
        <w:rPr>
          <w:rFonts w:ascii="Vrinda" w:hAnsi="Vrinda" w:cs="Vrinda"/>
          <w:b/>
          <w:bCs/>
          <w:caps/>
          <w:color w:val="003AA6"/>
          <w:sz w:val="28"/>
          <w:szCs w:val="28"/>
        </w:rPr>
      </w:pPr>
      <w:r w:rsidRPr="00192E8C">
        <w:rPr>
          <w:rFonts w:ascii="Vrinda" w:hAnsi="Vrinda" w:cs="Vrinda"/>
          <w:lang w:val="bn"/>
        </w:rPr>
        <w:br w:type="page"/>
      </w:r>
    </w:p>
    <w:p w14:paraId="25257D96" w14:textId="275675C3" w:rsidR="00415899" w:rsidRPr="00192E8C" w:rsidRDefault="001666F7" w:rsidP="00D4250D">
      <w:pPr>
        <w:pStyle w:val="Heading1"/>
        <w:rPr>
          <w:rFonts w:ascii="Vrinda" w:hAnsi="Vrinda" w:cs="Vrinda"/>
        </w:rPr>
      </w:pPr>
      <w:bookmarkStart w:id="23" w:name="_Toc110243106"/>
      <w:bookmarkStart w:id="24" w:name="_Toc110242490"/>
      <w:bookmarkStart w:id="25" w:name="_Toc111449921"/>
      <w:r w:rsidRPr="00192E8C">
        <w:rPr>
          <w:rFonts w:ascii="Vrinda" w:hAnsi="Vrinda" w:cs="Vrinda"/>
          <w:lang w:val="bn"/>
        </w:rPr>
        <w:lastRenderedPageBreak/>
        <w:t>কেন CBD Tolling Program (টোলিং প্রোগ্রাম) বিবেচনা করা হচ্ছে?</w:t>
      </w:r>
      <w:bookmarkEnd w:id="23"/>
      <w:bookmarkEnd w:id="24"/>
      <w:bookmarkEnd w:id="25"/>
    </w:p>
    <w:p w14:paraId="479E3EF6" w14:textId="77777777" w:rsidR="00AC75C1" w:rsidRPr="00192E8C" w:rsidRDefault="00AC75C1" w:rsidP="0064122F">
      <w:pPr>
        <w:pStyle w:val="BodyText"/>
        <w:spacing w:after="0" w:line="240" w:lineRule="auto"/>
        <w:rPr>
          <w:rFonts w:ascii="Vrinda" w:hAnsi="Vrinda" w:cs="Vrinda"/>
        </w:rPr>
      </w:pPr>
    </w:p>
    <w:p w14:paraId="4BCC8957" w14:textId="0C569CB0" w:rsidR="00415899" w:rsidRPr="00192E8C" w:rsidRDefault="59187144" w:rsidP="0064122F">
      <w:pPr>
        <w:pStyle w:val="BodyText"/>
        <w:spacing w:after="0" w:line="240" w:lineRule="auto"/>
        <w:rPr>
          <w:rFonts w:ascii="Vrinda" w:hAnsi="Vrinda" w:cs="Vrinda"/>
        </w:rPr>
      </w:pPr>
      <w:r w:rsidRPr="00192E8C">
        <w:rPr>
          <w:rFonts w:ascii="Vrinda" w:hAnsi="Vrinda" w:cs="Vrinda"/>
          <w:lang w:val="bn"/>
        </w:rPr>
        <w:t>যানজট বহু বছর ধরে Manhattan (ম্যানহাটন) CBD-এ একটি সমস্যা,</w:t>
      </w:r>
      <w:r w:rsidRPr="00192E8C">
        <w:rPr>
          <w:rFonts w:ascii="Vrinda" w:hAnsi="Vrinda" w:cs="Vrinda"/>
          <w:vertAlign w:val="superscript"/>
          <w:lang w:val="bn"/>
        </w:rPr>
        <w:endnoteReference w:id="7"/>
      </w:r>
      <w:r w:rsidRPr="00192E8C">
        <w:rPr>
          <w:rFonts w:ascii="Vrinda" w:hAnsi="Vrinda" w:cs="Vrinda"/>
          <w:lang w:val="bn"/>
        </w:rPr>
        <w:t xml:space="preserve"> এবং প্রজন্ম ধরে New York (নিউ ইয়র্ক) সিটির অন্যতম চ্যালেঞ্জিং নীতি সমস্যা। আঞ্চলিক জনসংখ্যা এবং বাণিজ্য বৃদ্ধির সাথে-সাথে ট্রাফিক বছরের পর বছর ধরে এমন নিয়মিততার সাথে ছিটকে গেছে যে এটিকে বর্ণনা করার জন্য একটি নতুন শব্দ তৈরি করা হয়েছিল: গ্রিডলক।</w:t>
      </w:r>
      <w:r w:rsidRPr="00192E8C">
        <w:rPr>
          <w:rFonts w:ascii="Vrinda" w:hAnsi="Vrinda" w:cs="Vrinda"/>
          <w:vertAlign w:val="superscript"/>
          <w:lang w:val="bn"/>
        </w:rPr>
        <w:endnoteReference w:id="8"/>
      </w:r>
    </w:p>
    <w:p w14:paraId="7ADAF1F6" w14:textId="77777777" w:rsidR="00AC75C1" w:rsidRPr="00192E8C" w:rsidRDefault="00AC75C1" w:rsidP="0064122F">
      <w:pPr>
        <w:pStyle w:val="BodyText"/>
        <w:spacing w:after="0" w:line="240" w:lineRule="auto"/>
        <w:rPr>
          <w:rFonts w:ascii="Vrinda" w:hAnsi="Vrinda" w:cs="Vrinda"/>
        </w:rPr>
      </w:pPr>
    </w:p>
    <w:p w14:paraId="08F0B833" w14:textId="77777777" w:rsidR="00415899" w:rsidRPr="00192E8C" w:rsidRDefault="59187144" w:rsidP="0064122F">
      <w:pPr>
        <w:pStyle w:val="BodyText"/>
        <w:spacing w:after="0" w:line="240" w:lineRule="auto"/>
        <w:rPr>
          <w:rFonts w:ascii="Vrinda" w:hAnsi="Vrinda" w:cs="Vrinda"/>
        </w:rPr>
      </w:pPr>
      <w:r w:rsidRPr="00192E8C">
        <w:rPr>
          <w:rFonts w:ascii="Vrinda" w:hAnsi="Vrinda" w:cs="Vrinda"/>
          <w:lang w:val="bn"/>
        </w:rPr>
        <w:t xml:space="preserve">NYCDOT, MTA, এবং অন্যান্য পরিবহন সংস্থাগুলি Manhattan (ম্যানহাটন) CBD-এ যানজট কমাতে এবং transit, পথচারী এবং সাইকেল অ্যাক্সেসযোগ্যতা উন্নত করার জন্য প্রোগ্রামগুলি বাস্তবায়ন করেছে। NYCDOT সাইকেল লেন স্থাপনের জন্য কার্বসাইড পার্কিং এবং ফুটপাথ এবং কোণার বাম্প আউট সহ পথচারীদের স্থান বৃদ্ধির জন্য পুনরায় ব্যবহার করেছে। এটি নির্দিষ্ট Manhattan (ম্যানহাটন) অ্যাভিনিউ এবং পূর্ব-পশ্চিম, crosstown streets-এ় কার্বসাইড লেন এবং সাধারণ-উদ্দেশ্য ট্রাফিক লেনগুলিকে ডেডিকেটেড বাস লেনগুলিতে রূপান্তরিত করেছে। </w:t>
      </w:r>
    </w:p>
    <w:p w14:paraId="4A35E821" w14:textId="77777777" w:rsidR="00AC75C1" w:rsidRPr="00192E8C" w:rsidRDefault="00AC75C1" w:rsidP="0064122F">
      <w:pPr>
        <w:pStyle w:val="BodyText"/>
        <w:spacing w:after="0" w:line="240" w:lineRule="auto"/>
        <w:rPr>
          <w:rFonts w:ascii="Vrinda" w:hAnsi="Vrinda" w:cs="Vrinda"/>
        </w:rPr>
      </w:pPr>
    </w:p>
    <w:p w14:paraId="423221FF" w14:textId="1E8148EA" w:rsidR="001666F7" w:rsidRPr="00192E8C" w:rsidRDefault="427EC24A" w:rsidP="0064122F">
      <w:pPr>
        <w:pStyle w:val="BodyText"/>
        <w:spacing w:after="0" w:line="240" w:lineRule="auto"/>
        <w:rPr>
          <w:rFonts w:ascii="Vrinda" w:hAnsi="Vrinda" w:cs="Vrinda"/>
        </w:rPr>
      </w:pPr>
      <w:r w:rsidRPr="00192E8C">
        <w:rPr>
          <w:rFonts w:ascii="Vrinda" w:hAnsi="Vrinda" w:cs="Vrinda"/>
          <w:lang w:val="bn"/>
        </w:rPr>
        <w:t>উপরন্তু, MTA এবং অন্যান্য transit এজেন্সি বয়স্ক, প্রতিবন্ধী এবং স্কুল-বয়সী শিশুদের জন্য কম ট্রানজিট ভাড়া অফার করে এবং 2022 সালের প্রথম দিকে, MTA তার নতুন ভাড়া সিস্টেম রোলআউট (OMNY) এর অংশ হিসাবে ভাড়ার ক্যাপিং প্রয়োগ করেছে, যা গ্রাহকদের বিনামূল্যে, সীমাহীন রাইডের অনুমতি দেয় যদি সপ্তাহের বাকি সময় একবার তারা $33 খরচ করে (12টি ট্রিপ নেওয়ার সমান)। অনেক নিয়োগকর্তা একটি Federal program (ফেডারেল প্রোগ্রাম)-এ অংশগ্রহণ করেন যা কর্মীদের transit-এর জন্য অর্থ প্রদানের জন্য প্রি-ট্যাক্স ডলার ব্যবহার করতে দেয় এবং অনেক কোম্পানি নমনীয় কাজের সময়সূচী গ্রহণ করেছে, যার মধ্যে দূর থেকে কাজ করার বিকল্প রয়েছে।</w:t>
      </w:r>
    </w:p>
    <w:p w14:paraId="365455DA" w14:textId="398FB283" w:rsidR="001666F7" w:rsidRPr="00192E8C" w:rsidRDefault="00AD64B5" w:rsidP="0064122F">
      <w:pPr>
        <w:pStyle w:val="BodyText"/>
        <w:spacing w:after="0" w:line="240" w:lineRule="auto"/>
        <w:rPr>
          <w:rFonts w:ascii="Vrinda" w:hAnsi="Vrinda" w:cs="Vrinda"/>
          <w:vertAlign w:val="superscript"/>
        </w:rPr>
      </w:pPr>
      <w:r>
        <w:rPr>
          <w:noProof/>
        </w:rPr>
        <mc:AlternateContent>
          <mc:Choice Requires="wps">
            <w:drawing>
              <wp:anchor distT="0" distB="0" distL="114300" distR="114300" simplePos="0" relativeHeight="251673611" behindDoc="0" locked="0" layoutInCell="1" allowOverlap="1" wp14:anchorId="7234A2FC" wp14:editId="22D0D230">
                <wp:simplePos x="0" y="0"/>
                <wp:positionH relativeFrom="column">
                  <wp:posOffset>0</wp:posOffset>
                </wp:positionH>
                <wp:positionV relativeFrom="paragraph">
                  <wp:posOffset>409575</wp:posOffset>
                </wp:positionV>
                <wp:extent cx="2321560" cy="46545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2321560" cy="465455"/>
                        </a:xfrm>
                        <a:prstGeom prst="rect">
                          <a:avLst/>
                        </a:prstGeom>
                        <a:noFill/>
                        <a:ln w="6350">
                          <a:noFill/>
                        </a:ln>
                      </wps:spPr>
                      <wps:txbx>
                        <w:txbxContent>
                          <w:p w14:paraId="3B781BA0" w14:textId="44D1D735" w:rsidR="00AD64B5" w:rsidRPr="001A499C" w:rsidRDefault="00AD64B5" w:rsidP="00AD64B5">
                            <w:pPr>
                              <w:pStyle w:val="Caption-figures"/>
                              <w:rPr>
                                <w:rFonts w:eastAsia="Times New Roman"/>
                                <w:sz w:val="20"/>
                                <w:szCs w:val="20"/>
                                <w:lang w:val="bn"/>
                              </w:rPr>
                            </w:pPr>
                            <w:bookmarkStart w:id="26" w:name="_Toc111537330"/>
                            <w:r w:rsidRPr="001A499C">
                              <w:rPr>
                                <w:rFonts w:ascii="Nirmala UI" w:hAnsi="Nirmala UI" w:cs="Nirmala UI"/>
                                <w:sz w:val="20"/>
                                <w:szCs w:val="20"/>
                                <w:lang w:val="bn"/>
                              </w:rPr>
                              <w:t>চিত্র</w:t>
                            </w:r>
                            <w:r w:rsidRPr="001A499C">
                              <w:rPr>
                                <w:sz w:val="20"/>
                                <w:szCs w:val="20"/>
                                <w:lang w:val="bn"/>
                              </w:rPr>
                              <w:t xml:space="preserve"> </w:t>
                            </w:r>
                            <w:r w:rsidR="001A499C" w:rsidRPr="001A499C">
                              <w:rPr>
                                <w:sz w:val="20"/>
                                <w:szCs w:val="20"/>
                                <w:lang w:val="bn"/>
                              </w:rPr>
                              <w:t>ES-</w:t>
                            </w:r>
                            <w:r w:rsidR="001A499C" w:rsidRPr="001A499C">
                              <w:rPr>
                                <w:noProof/>
                                <w:sz w:val="20"/>
                                <w:szCs w:val="20"/>
                              </w:rPr>
                              <w:fldChar w:fldCharType="begin"/>
                            </w:r>
                            <w:r w:rsidR="001A499C" w:rsidRPr="001A499C">
                              <w:rPr>
                                <w:noProof/>
                                <w:sz w:val="20"/>
                                <w:szCs w:val="20"/>
                              </w:rPr>
                              <w:instrText xml:space="preserve"> SEQ Figure \* ARABIC </w:instrText>
                            </w:r>
                            <w:r w:rsidR="001A499C" w:rsidRPr="001A499C">
                              <w:rPr>
                                <w:noProof/>
                                <w:sz w:val="20"/>
                                <w:szCs w:val="20"/>
                              </w:rPr>
                              <w:fldChar w:fldCharType="separate"/>
                            </w:r>
                            <w:r w:rsidR="001A499C" w:rsidRPr="001A499C">
                              <w:rPr>
                                <w:noProof/>
                                <w:sz w:val="20"/>
                                <w:szCs w:val="20"/>
                              </w:rPr>
                              <w:t>3</w:t>
                            </w:r>
                            <w:r w:rsidR="001A499C" w:rsidRPr="001A499C">
                              <w:rPr>
                                <w:noProof/>
                                <w:sz w:val="20"/>
                                <w:szCs w:val="20"/>
                              </w:rPr>
                              <w:fldChar w:fldCharType="end"/>
                            </w:r>
                            <w:r w:rsidRPr="001A499C">
                              <w:rPr>
                                <w:rFonts w:ascii="Nirmala UI" w:hAnsi="Nirmala UI" w:cs="Nirmala UI"/>
                                <w:sz w:val="20"/>
                                <w:szCs w:val="20"/>
                                <w:lang w:val="bn"/>
                              </w:rPr>
                              <w:t>।</w:t>
                            </w:r>
                            <w:r w:rsidRPr="001A499C">
                              <w:rPr>
                                <w:sz w:val="20"/>
                                <w:szCs w:val="20"/>
                                <w:lang w:val="bn"/>
                              </w:rPr>
                              <w:tab/>
                            </w:r>
                            <w:r w:rsidRPr="001A499C">
                              <w:rPr>
                                <w:rFonts w:ascii="Nirmala UI" w:hAnsi="Nirmala UI" w:cs="Nirmala UI"/>
                                <w:sz w:val="20"/>
                                <w:szCs w:val="20"/>
                                <w:lang w:val="bn"/>
                              </w:rPr>
                              <w:t>সবচেয়ে</w:t>
                            </w:r>
                            <w:r w:rsidRPr="001A499C">
                              <w:rPr>
                                <w:sz w:val="20"/>
                                <w:szCs w:val="20"/>
                                <w:lang w:val="bn"/>
                              </w:rPr>
                              <w:t xml:space="preserve"> </w:t>
                            </w:r>
                            <w:r w:rsidRPr="001A499C">
                              <w:rPr>
                                <w:rFonts w:ascii="Nirmala UI" w:hAnsi="Nirmala UI" w:cs="Nirmala UI"/>
                                <w:sz w:val="20"/>
                                <w:szCs w:val="20"/>
                                <w:lang w:val="bn"/>
                              </w:rPr>
                              <w:t>ঘনবসতিপূর্ণ</w:t>
                            </w:r>
                            <w:r w:rsidRPr="001A499C">
                              <w:rPr>
                                <w:sz w:val="20"/>
                                <w:szCs w:val="20"/>
                                <w:lang w:val="bn"/>
                              </w:rPr>
                              <w:t xml:space="preserve"> </w:t>
                            </w:r>
                            <w:r w:rsidRPr="001A499C">
                              <w:rPr>
                                <w:rFonts w:ascii="Nirmala UI" w:hAnsi="Nirmala UI" w:cs="Nirmala UI"/>
                                <w:sz w:val="20"/>
                                <w:szCs w:val="20"/>
                                <w:lang w:val="bn"/>
                              </w:rPr>
                              <w:t>শহুরে</w:t>
                            </w:r>
                            <w:r w:rsidRPr="001A499C">
                              <w:rPr>
                                <w:sz w:val="20"/>
                                <w:szCs w:val="20"/>
                                <w:lang w:val="bn"/>
                              </w:rPr>
                              <w:t xml:space="preserve"> </w:t>
                            </w:r>
                            <w:r w:rsidRPr="001A499C">
                              <w:rPr>
                                <w:rFonts w:ascii="Nirmala UI" w:hAnsi="Nirmala UI" w:cs="Nirmala UI"/>
                                <w:sz w:val="20"/>
                                <w:szCs w:val="20"/>
                                <w:lang w:val="bn"/>
                              </w:rPr>
                              <w:t>এলাকা</w:t>
                            </w:r>
                            <w:r w:rsidRPr="001A499C">
                              <w:rPr>
                                <w:sz w:val="20"/>
                                <w:szCs w:val="20"/>
                                <w:lang w:val="bn"/>
                              </w:rPr>
                              <w:t xml:space="preserve"> (2021)</w:t>
                            </w:r>
                            <w:bookmarkEnd w:id="2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4A2FC" id="Text Box 29" o:spid="_x0000_s1034" type="#_x0000_t202" style="position:absolute;left:0;text-align:left;margin-left:0;margin-top:32.25pt;width:182.8pt;height:36.65pt;z-index:2516736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" filled="f" stroked="f" strokeweight=".5pt">
                <v:textbox>
                  <w:txbxContent>
                    <w:p w14:paraId="3B781BA0" w14:textId="44D1D735" w:rsidR="00AD64B5" w:rsidRPr="001A499C" w:rsidRDefault="00AD64B5" w:rsidP="00AD64B5">
                      <w:pPr>
                        <w:pStyle w:val="Caption-figures"/>
                        <w:rPr>
                          <w:rFonts w:eastAsia="Times New Roman"/>
                          <w:sz w:val="20"/>
                          <w:szCs w:val="20"/>
                          <w:lang w:val="bn"/>
                        </w:rPr>
                      </w:pPr>
                      <w:bookmarkStart w:id="29" w:name="_Toc111537330"/>
                      <w:r w:rsidRPr="001A499C">
                        <w:rPr>
                          <w:rFonts w:ascii="Nirmala UI" w:hAnsi="Nirmala UI" w:cs="Nirmala UI"/>
                          <w:sz w:val="20"/>
                          <w:szCs w:val="20"/>
                          <w:lang w:val="bn"/>
                        </w:rPr>
                        <w:t>চিত্র</w:t>
                      </w:r>
                      <w:r w:rsidRPr="001A499C">
                        <w:rPr>
                          <w:sz w:val="20"/>
                          <w:szCs w:val="20"/>
                          <w:lang w:val="bn"/>
                        </w:rPr>
                        <w:t xml:space="preserve"> </w:t>
                      </w:r>
                      <w:r w:rsidR="001A499C" w:rsidRPr="001A499C">
                        <w:rPr>
                          <w:sz w:val="20"/>
                          <w:szCs w:val="20"/>
                          <w:lang w:val="bn"/>
                        </w:rPr>
                        <w:t>ES-</w:t>
                      </w:r>
                      <w:r w:rsidR="001A499C" w:rsidRPr="001A499C">
                        <w:rPr>
                          <w:noProof/>
                          <w:sz w:val="20"/>
                          <w:szCs w:val="20"/>
                        </w:rPr>
                        <w:fldChar w:fldCharType="begin"/>
                      </w:r>
                      <w:r w:rsidR="001A499C" w:rsidRPr="001A499C">
                        <w:rPr>
                          <w:noProof/>
                          <w:sz w:val="20"/>
                          <w:szCs w:val="20"/>
                        </w:rPr>
                        <w:instrText xml:space="preserve"> SEQ Figure \* ARABIC </w:instrText>
                      </w:r>
                      <w:r w:rsidR="001A499C" w:rsidRPr="001A499C">
                        <w:rPr>
                          <w:noProof/>
                          <w:sz w:val="20"/>
                          <w:szCs w:val="20"/>
                        </w:rPr>
                        <w:fldChar w:fldCharType="separate"/>
                      </w:r>
                      <w:r w:rsidR="001A499C" w:rsidRPr="001A499C">
                        <w:rPr>
                          <w:noProof/>
                          <w:sz w:val="20"/>
                          <w:szCs w:val="20"/>
                        </w:rPr>
                        <w:t>3</w:t>
                      </w:r>
                      <w:r w:rsidR="001A499C" w:rsidRPr="001A499C">
                        <w:rPr>
                          <w:noProof/>
                          <w:sz w:val="20"/>
                          <w:szCs w:val="20"/>
                        </w:rPr>
                        <w:fldChar w:fldCharType="end"/>
                      </w:r>
                      <w:r w:rsidRPr="001A499C">
                        <w:rPr>
                          <w:rFonts w:ascii="Nirmala UI" w:hAnsi="Nirmala UI" w:cs="Nirmala UI"/>
                          <w:sz w:val="20"/>
                          <w:szCs w:val="20"/>
                          <w:lang w:val="bn"/>
                        </w:rPr>
                        <w:t>।</w:t>
                      </w:r>
                      <w:r w:rsidRPr="001A499C">
                        <w:rPr>
                          <w:sz w:val="20"/>
                          <w:szCs w:val="20"/>
                          <w:lang w:val="bn"/>
                        </w:rPr>
                        <w:tab/>
                      </w:r>
                      <w:r w:rsidRPr="001A499C">
                        <w:rPr>
                          <w:rFonts w:ascii="Nirmala UI" w:hAnsi="Nirmala UI" w:cs="Nirmala UI"/>
                          <w:sz w:val="20"/>
                          <w:szCs w:val="20"/>
                          <w:lang w:val="bn"/>
                        </w:rPr>
                        <w:t>সবচেয়ে</w:t>
                      </w:r>
                      <w:r w:rsidRPr="001A499C">
                        <w:rPr>
                          <w:sz w:val="20"/>
                          <w:szCs w:val="20"/>
                          <w:lang w:val="bn"/>
                        </w:rPr>
                        <w:t xml:space="preserve"> </w:t>
                      </w:r>
                      <w:r w:rsidRPr="001A499C">
                        <w:rPr>
                          <w:rFonts w:ascii="Nirmala UI" w:hAnsi="Nirmala UI" w:cs="Nirmala UI"/>
                          <w:sz w:val="20"/>
                          <w:szCs w:val="20"/>
                          <w:lang w:val="bn"/>
                        </w:rPr>
                        <w:t>ঘনবসতিপূর্ণ</w:t>
                      </w:r>
                      <w:r w:rsidRPr="001A499C">
                        <w:rPr>
                          <w:sz w:val="20"/>
                          <w:szCs w:val="20"/>
                          <w:lang w:val="bn"/>
                        </w:rPr>
                        <w:t xml:space="preserve"> </w:t>
                      </w:r>
                      <w:r w:rsidRPr="001A499C">
                        <w:rPr>
                          <w:rFonts w:ascii="Nirmala UI" w:hAnsi="Nirmala UI" w:cs="Nirmala UI"/>
                          <w:sz w:val="20"/>
                          <w:szCs w:val="20"/>
                          <w:lang w:val="bn"/>
                        </w:rPr>
                        <w:t>শহুরে</w:t>
                      </w:r>
                      <w:r w:rsidRPr="001A499C">
                        <w:rPr>
                          <w:sz w:val="20"/>
                          <w:szCs w:val="20"/>
                          <w:lang w:val="bn"/>
                        </w:rPr>
                        <w:t xml:space="preserve"> </w:t>
                      </w:r>
                      <w:r w:rsidRPr="001A499C">
                        <w:rPr>
                          <w:rFonts w:ascii="Nirmala UI" w:hAnsi="Nirmala UI" w:cs="Nirmala UI"/>
                          <w:sz w:val="20"/>
                          <w:szCs w:val="20"/>
                          <w:lang w:val="bn"/>
                        </w:rPr>
                        <w:t>এলাকা</w:t>
                      </w:r>
                      <w:r w:rsidRPr="001A499C">
                        <w:rPr>
                          <w:sz w:val="20"/>
                          <w:szCs w:val="20"/>
                          <w:lang w:val="bn"/>
                        </w:rPr>
                        <w:t xml:space="preserve"> (2021)</w:t>
                      </w:r>
                      <w:bookmarkEnd w:id="29"/>
                    </w:p>
                  </w:txbxContent>
                </v:textbox>
                <w10:wrap type="square"/>
              </v:shape>
            </w:pict>
          </mc:Fallback>
        </mc:AlternateContent>
      </w:r>
      <w:r w:rsidR="004337D3" w:rsidRPr="00192E8C">
        <w:rPr>
          <w:rFonts w:ascii="Vrinda" w:hAnsi="Vrinda" w:cs="Vrinda"/>
          <w:lang w:val="bn"/>
        </w:rPr>
        <w:t>এই ট্রাফিক-কমানোর উদ্যোগ সত্ত্বেও, এবং দেশের সবচেয়ে বিস্তৃত এবং শক্তিশালী পাবলিক transit নেটওয়ার্ক থাকা সত্ত্বেও, যানজট রয়ে গেছে। 2020 এবং 2021 সালে, New York (নিউইয়র্ক) সিটির যানজট United States (মার্কিন যুক্তরাষ্ট্র)-এর শহরগুলির মধ্যে সবচেয়ে খারাপ স্থান পেয়েছে (</w:t>
      </w:r>
      <w:r w:rsidR="004337D3" w:rsidRPr="00192E8C">
        <w:rPr>
          <w:rFonts w:ascii="Vrinda" w:hAnsi="Vrinda" w:cs="Vrinda"/>
          <w:b/>
          <w:bCs/>
          <w:lang w:val="bn"/>
        </w:rPr>
        <w:t>চিত্র ES-3</w:t>
      </w:r>
      <w:r w:rsidR="004337D3" w:rsidRPr="00192E8C">
        <w:rPr>
          <w:rFonts w:ascii="Vrinda" w:hAnsi="Vrinda" w:cs="Vrinda"/>
          <w:lang w:val="bn"/>
        </w:rPr>
        <w:t>)।</w:t>
      </w:r>
      <w:r w:rsidR="004337D3" w:rsidRPr="00192E8C">
        <w:rPr>
          <w:rFonts w:ascii="Vrinda" w:hAnsi="Vrinda" w:cs="Vrinda"/>
          <w:vertAlign w:val="superscript"/>
          <w:lang w:val="bn"/>
        </w:rPr>
        <w:endnoteReference w:id="9"/>
      </w:r>
      <w:r w:rsidR="004337D3" w:rsidRPr="00192E8C">
        <w:rPr>
          <w:rFonts w:ascii="Vrinda" w:hAnsi="Vrinda" w:cs="Vrinda"/>
          <w:vertAlign w:val="superscript"/>
          <w:lang w:val="bn"/>
        </w:rPr>
        <w:t xml:space="preserve"> </w:t>
      </w:r>
    </w:p>
    <w:p w14:paraId="566793D9" w14:textId="58C01EFC" w:rsidR="00AC75C1" w:rsidRPr="00192E8C" w:rsidRDefault="00A27D1B" w:rsidP="0064122F">
      <w:pPr>
        <w:pStyle w:val="BodyText"/>
        <w:spacing w:after="0" w:line="240" w:lineRule="auto"/>
        <w:rPr>
          <w:rFonts w:ascii="Vrinda" w:hAnsi="Vrinda" w:cs="Vrinda"/>
          <w:b/>
          <w:szCs w:val="22"/>
        </w:rPr>
      </w:pPr>
      <w:r w:rsidRPr="00192E8C">
        <w:rPr>
          <w:rFonts w:ascii="Vrinda" w:hAnsi="Vrinda" w:cs="Vrinda"/>
          <w:noProof/>
          <w:lang w:val="bn"/>
        </w:rPr>
        <mc:AlternateContent>
          <mc:Choice Requires="wps">
            <w:drawing>
              <wp:anchor distT="0" distB="0" distL="114300" distR="114300" simplePos="0" relativeHeight="251658249" behindDoc="0" locked="0" layoutInCell="1" allowOverlap="1" wp14:anchorId="1EFE7D29" wp14:editId="2AA8A651">
                <wp:simplePos x="0" y="0"/>
                <wp:positionH relativeFrom="margin">
                  <wp:posOffset>-89131</wp:posOffset>
                </wp:positionH>
                <wp:positionV relativeFrom="paragraph">
                  <wp:posOffset>21879</wp:posOffset>
                </wp:positionV>
                <wp:extent cx="2413000" cy="206121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413000" cy="2061210"/>
                        </a:xfrm>
                        <a:prstGeom prst="rect">
                          <a:avLst/>
                        </a:prstGeom>
                        <a:noFill/>
                        <a:ln w="6350">
                          <a:noFill/>
                        </a:ln>
                      </wps:spPr>
                      <wps:txbx>
                        <w:txbxContent>
                          <w:tbl>
                            <w:tblPr>
                              <w:tblStyle w:val="TableGrid"/>
                              <w:tblW w:w="3492" w:type="dxa"/>
                              <w:tblInd w:w="103" w:type="dxa"/>
                              <w:tblLook w:val="04A0" w:firstRow="1" w:lastRow="0" w:firstColumn="1" w:lastColumn="0" w:noHBand="0" w:noVBand="1"/>
                            </w:tblPr>
                            <w:tblGrid>
                              <w:gridCol w:w="3492"/>
                            </w:tblGrid>
                            <w:tr w:rsidR="00386F5B" w:rsidRPr="00931686" w14:paraId="234DE057" w14:textId="77777777" w:rsidTr="00931686">
                              <w:trPr>
                                <w:trHeight w:val="360"/>
                              </w:trPr>
                              <w:tc>
                                <w:tcPr>
                                  <w:tcW w:w="3492" w:type="dxa"/>
                                  <w:shd w:val="clear" w:color="auto" w:fill="000000" w:themeFill="text1"/>
                                  <w:vAlign w:val="center"/>
                                </w:tcPr>
                                <w:p w14:paraId="3F6F138D" w14:textId="140EA77D" w:rsidR="00386F5B" w:rsidRPr="00931686" w:rsidRDefault="00386F5B" w:rsidP="00386F5B">
                                  <w:pPr>
                                    <w:jc w:val="center"/>
                                    <w:rPr>
                                      <w:rFonts w:ascii="Vrinda" w:hAnsi="Vrinda" w:cs="Vrinda"/>
                                      <w:b/>
                                      <w:bCs/>
                                      <w:sz w:val="24"/>
                                      <w:szCs w:val="24"/>
                                    </w:rPr>
                                  </w:pPr>
                                  <w:r w:rsidRPr="00931686">
                                    <w:rPr>
                                      <w:rFonts w:ascii="Vrinda" w:hAnsi="Vrinda" w:cs="Vrinda"/>
                                      <w:b/>
                                      <w:bCs/>
                                      <w:sz w:val="24"/>
                                      <w:szCs w:val="24"/>
                                      <w:lang w:val="bn"/>
                                    </w:rPr>
                                    <w:t xml:space="preserve">United States </w:t>
                                  </w:r>
                                  <w:r w:rsidR="00931686" w:rsidRPr="00931686">
                                    <w:rPr>
                                      <w:rFonts w:ascii="Vrinda" w:hAnsi="Vrinda" w:cs="Vrinda"/>
                                      <w:b/>
                                      <w:bCs/>
                                      <w:sz w:val="24"/>
                                      <w:szCs w:val="30"/>
                                      <w:cs/>
                                      <w:lang w:val="bn" w:bidi="bn-IN"/>
                                    </w:rPr>
                                    <w:br/>
                                  </w:r>
                                  <w:r w:rsidRPr="00931686">
                                    <w:rPr>
                                      <w:rFonts w:ascii="Vrinda" w:hAnsi="Vrinda" w:cs="Vrinda"/>
                                      <w:b/>
                                      <w:bCs/>
                                      <w:sz w:val="24"/>
                                      <w:szCs w:val="24"/>
                                      <w:lang w:val="bn"/>
                                    </w:rPr>
                                    <w:t>(ইউনাইটেড স্টেটস)</w:t>
                                  </w:r>
                                </w:p>
                              </w:tc>
                            </w:tr>
                            <w:tr w:rsidR="00386F5B" w:rsidRPr="00931686" w14:paraId="1F7D57F4" w14:textId="77777777" w:rsidTr="00931686">
                              <w:trPr>
                                <w:trHeight w:val="360"/>
                              </w:trPr>
                              <w:tc>
                                <w:tcPr>
                                  <w:tcW w:w="3492" w:type="dxa"/>
                                  <w:shd w:val="clear" w:color="auto" w:fill="FF6600"/>
                                  <w:vAlign w:val="center"/>
                                </w:tcPr>
                                <w:p w14:paraId="7DA43475" w14:textId="7C2DB332" w:rsidR="00386F5B" w:rsidRPr="00931686" w:rsidRDefault="00386F5B" w:rsidP="00386F5B">
                                  <w:pPr>
                                    <w:rPr>
                                      <w:rFonts w:ascii="Vrinda" w:hAnsi="Vrinda" w:cs="Vrinda"/>
                                      <w:color w:val="FFFFFF" w:themeColor="background1"/>
                                      <w:sz w:val="24"/>
                                      <w:szCs w:val="24"/>
                                    </w:rPr>
                                  </w:pPr>
                                  <w:r w:rsidRPr="00931686">
                                    <w:rPr>
                                      <w:rFonts w:ascii="Vrinda" w:hAnsi="Vrinda" w:cs="Vrinda"/>
                                      <w:color w:val="FFFFFF" w:themeColor="background1"/>
                                      <w:sz w:val="24"/>
                                      <w:szCs w:val="24"/>
                                      <w:lang w:val="bn"/>
                                    </w:rPr>
                                    <w:t>1. New York (নিউ ইয়র্ক), NY</w:t>
                                  </w:r>
                                </w:p>
                              </w:tc>
                            </w:tr>
                            <w:tr w:rsidR="00386F5B" w:rsidRPr="00931686" w14:paraId="7A70B403" w14:textId="77777777" w:rsidTr="00931686">
                              <w:trPr>
                                <w:trHeight w:val="360"/>
                              </w:trPr>
                              <w:tc>
                                <w:tcPr>
                                  <w:tcW w:w="3492" w:type="dxa"/>
                                  <w:shd w:val="clear" w:color="auto" w:fill="BFBFBF" w:themeFill="background1" w:themeFillShade="BF"/>
                                  <w:vAlign w:val="center"/>
                                </w:tcPr>
                                <w:p w14:paraId="26A3F167" w14:textId="4699B546" w:rsidR="00386F5B" w:rsidRPr="00931686" w:rsidRDefault="00386F5B" w:rsidP="00386F5B">
                                  <w:pPr>
                                    <w:rPr>
                                      <w:rFonts w:ascii="Vrinda" w:hAnsi="Vrinda" w:cs="Vrinda"/>
                                      <w:sz w:val="24"/>
                                      <w:szCs w:val="24"/>
                                    </w:rPr>
                                  </w:pPr>
                                  <w:r w:rsidRPr="00931686">
                                    <w:rPr>
                                      <w:rFonts w:ascii="Vrinda" w:hAnsi="Vrinda" w:cs="Vrinda"/>
                                      <w:sz w:val="24"/>
                                      <w:szCs w:val="24"/>
                                      <w:lang w:val="bn"/>
                                    </w:rPr>
                                    <w:t>2. Chicago (শিকাগো), IL</w:t>
                                  </w:r>
                                </w:p>
                              </w:tc>
                            </w:tr>
                            <w:tr w:rsidR="00386F5B" w:rsidRPr="00931686" w14:paraId="102678BD" w14:textId="77777777" w:rsidTr="00931686">
                              <w:trPr>
                                <w:trHeight w:val="360"/>
                              </w:trPr>
                              <w:tc>
                                <w:tcPr>
                                  <w:tcW w:w="3492" w:type="dxa"/>
                                  <w:shd w:val="clear" w:color="auto" w:fill="BFBFBF" w:themeFill="background1" w:themeFillShade="BF"/>
                                  <w:vAlign w:val="center"/>
                                </w:tcPr>
                                <w:p w14:paraId="50B6CEC0" w14:textId="7B30D24F" w:rsidR="00386F5B" w:rsidRPr="00931686" w:rsidRDefault="00386F5B" w:rsidP="00386F5B">
                                  <w:pPr>
                                    <w:rPr>
                                      <w:rFonts w:ascii="Vrinda" w:hAnsi="Vrinda" w:cs="Vrinda"/>
                                      <w:sz w:val="24"/>
                                      <w:szCs w:val="24"/>
                                    </w:rPr>
                                  </w:pPr>
                                  <w:r w:rsidRPr="00931686">
                                    <w:rPr>
                                      <w:rFonts w:ascii="Vrinda" w:hAnsi="Vrinda" w:cs="Vrinda"/>
                                      <w:sz w:val="24"/>
                                      <w:szCs w:val="24"/>
                                      <w:lang w:val="bn"/>
                                    </w:rPr>
                                    <w:t>3. Philadelphia (ফিলাডেলফিয়া), PA</w:t>
                                  </w:r>
                                </w:p>
                              </w:tc>
                            </w:tr>
                            <w:tr w:rsidR="00386F5B" w:rsidRPr="00931686" w14:paraId="2F0DBAD7" w14:textId="77777777" w:rsidTr="00931686">
                              <w:trPr>
                                <w:trHeight w:val="360"/>
                              </w:trPr>
                              <w:tc>
                                <w:tcPr>
                                  <w:tcW w:w="3492" w:type="dxa"/>
                                  <w:tcBorders>
                                    <w:bottom w:val="single" w:sz="4" w:space="0" w:color="auto"/>
                                  </w:tcBorders>
                                  <w:shd w:val="clear" w:color="auto" w:fill="BFBFBF" w:themeFill="background1" w:themeFillShade="BF"/>
                                  <w:vAlign w:val="center"/>
                                </w:tcPr>
                                <w:p w14:paraId="2EF2AE19" w14:textId="15A6FE0E" w:rsidR="00386F5B" w:rsidRPr="00931686" w:rsidRDefault="00386F5B" w:rsidP="00386F5B">
                                  <w:pPr>
                                    <w:rPr>
                                      <w:rFonts w:ascii="Vrinda" w:hAnsi="Vrinda" w:cs="Vrinda"/>
                                      <w:sz w:val="24"/>
                                      <w:szCs w:val="24"/>
                                    </w:rPr>
                                  </w:pPr>
                                  <w:r w:rsidRPr="00931686">
                                    <w:rPr>
                                      <w:rFonts w:ascii="Vrinda" w:hAnsi="Vrinda" w:cs="Vrinda"/>
                                      <w:sz w:val="24"/>
                                      <w:szCs w:val="24"/>
                                      <w:lang w:val="bn"/>
                                    </w:rPr>
                                    <w:t>4. Boston (বস্টন), MA</w:t>
                                  </w:r>
                                </w:p>
                              </w:tc>
                            </w:tr>
                            <w:tr w:rsidR="00386F5B" w:rsidRPr="00931686" w14:paraId="6FFA519A" w14:textId="77777777" w:rsidTr="00931686">
                              <w:trPr>
                                <w:trHeight w:val="360"/>
                              </w:trPr>
                              <w:tc>
                                <w:tcPr>
                                  <w:tcW w:w="3492" w:type="dxa"/>
                                  <w:tcBorders>
                                    <w:bottom w:val="single" w:sz="4" w:space="0" w:color="auto"/>
                                  </w:tcBorders>
                                  <w:shd w:val="clear" w:color="auto" w:fill="BFBFBF" w:themeFill="background1" w:themeFillShade="BF"/>
                                  <w:vAlign w:val="center"/>
                                </w:tcPr>
                                <w:p w14:paraId="70F48760" w14:textId="79237011" w:rsidR="00386F5B" w:rsidRPr="00931686" w:rsidRDefault="00386F5B" w:rsidP="00386F5B">
                                  <w:pPr>
                                    <w:rPr>
                                      <w:rFonts w:ascii="Vrinda" w:hAnsi="Vrinda" w:cs="Vrinda"/>
                                      <w:sz w:val="24"/>
                                      <w:szCs w:val="24"/>
                                    </w:rPr>
                                  </w:pPr>
                                  <w:r w:rsidRPr="00931686">
                                    <w:rPr>
                                      <w:rFonts w:ascii="Vrinda" w:hAnsi="Vrinda" w:cs="Vrinda"/>
                                      <w:sz w:val="24"/>
                                      <w:szCs w:val="24"/>
                                      <w:lang w:val="bn"/>
                                    </w:rPr>
                                    <w:t>5. Miami (মায়ামি), FL</w:t>
                                  </w:r>
                                </w:p>
                              </w:tc>
                            </w:tr>
                          </w:tbl>
                          <w:p w14:paraId="5CBF6342" w14:textId="424F2734" w:rsidR="00386F5B" w:rsidRPr="00931686" w:rsidRDefault="00AD64B5" w:rsidP="00A27D1B">
                            <w:pPr>
                              <w:pStyle w:val="Source"/>
                              <w:rPr>
                                <w:rFonts w:ascii="Vrinda" w:hAnsi="Vrinda" w:cs="Vrinda"/>
                              </w:rPr>
                            </w:pPr>
                            <w:r w:rsidRPr="00931686">
                              <w:rPr>
                                <w:rFonts w:ascii="Nirmala UI" w:hAnsi="Nirmala UI" w:cs="Nirmala UI"/>
                                <w:lang w:val="bn"/>
                              </w:rPr>
                              <w:t>উৎস</w:t>
                            </w:r>
                            <w:r w:rsidRPr="00931686">
                              <w:rPr>
                                <w:lang w:val="bn"/>
                              </w:rPr>
                              <w:t>: INRIX,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FE7D29" id="_x0000_t202" coordsize="21600,21600" o:spt="202" path="m,l,21600r21600,l21600,xe">
                <v:stroke joinstyle="miter"/>
                <v:path gradientshapeok="t" o:connecttype="rect"/>
              </v:shapetype>
              <v:shape id="Text Box 12" o:spid="_x0000_s1035" type="#_x0000_t202" style="position:absolute;left:0;text-align:left;margin-left:-7pt;margin-top:1.7pt;width:190pt;height:162.3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" filled="f" stroked="f" strokeweight=".5pt">
                <v:textbox>
                  <w:txbxContent>
                    <w:tbl>
                      <w:tblPr>
                        <w:tblStyle w:val="TableGrid"/>
                        <w:tblW w:w="3492" w:type="dxa"/>
                        <w:tblInd w:w="103" w:type="dxa"/>
                        <w:tblLook w:val="04A0" w:firstRow="1" w:lastRow="0" w:firstColumn="1" w:lastColumn="0" w:noHBand="0" w:noVBand="1"/>
                      </w:tblPr>
                      <w:tblGrid>
                        <w:gridCol w:w="3492"/>
                      </w:tblGrid>
                      <w:tr w:rsidR="00386F5B" w:rsidRPr="00931686" w14:paraId="234DE057" w14:textId="77777777" w:rsidTr="00931686">
                        <w:trPr>
                          <w:trHeight w:val="360"/>
                        </w:trPr>
                        <w:tc>
                          <w:tcPr>
                            <w:tcW w:w="3492" w:type="dxa"/>
                            <w:shd w:val="clear" w:color="auto" w:fill="000000" w:themeFill="text1"/>
                            <w:vAlign w:val="center"/>
                          </w:tcPr>
                          <w:p w14:paraId="3F6F138D" w14:textId="140EA77D" w:rsidR="00386F5B" w:rsidRPr="00931686" w:rsidRDefault="00386F5B" w:rsidP="00386F5B">
                            <w:pPr>
                              <w:jc w:val="center"/>
                              <w:rPr>
                                <w:rFonts w:ascii="Vrinda" w:hAnsi="Vrinda" w:cs="Vrinda"/>
                                <w:b/>
                                <w:bCs/>
                                <w:sz w:val="24"/>
                                <w:szCs w:val="24"/>
                              </w:rPr>
                            </w:pPr>
                            <w:r w:rsidRPr="00931686">
                              <w:rPr>
                                <w:rFonts w:ascii="Vrinda" w:hAnsi="Vrinda" w:cs="Vrinda"/>
                                <w:b/>
                                <w:bCs/>
                                <w:sz w:val="24"/>
                                <w:szCs w:val="24"/>
                                <w:lang w:val="bn"/>
                              </w:rPr>
                              <w:t xml:space="preserve">United States </w:t>
                            </w:r>
                            <w:r w:rsidR="00931686" w:rsidRPr="00931686">
                              <w:rPr>
                                <w:rFonts w:ascii="Vrinda" w:hAnsi="Vrinda" w:cs="Vrinda"/>
                                <w:b/>
                                <w:bCs/>
                                <w:sz w:val="24"/>
                                <w:szCs w:val="30"/>
                                <w:cs/>
                                <w:lang w:val="bn" w:bidi="bn-IN"/>
                              </w:rPr>
                              <w:br/>
                            </w:r>
                            <w:r w:rsidRPr="00931686">
                              <w:rPr>
                                <w:rFonts w:ascii="Vrinda" w:hAnsi="Vrinda" w:cs="Vrinda"/>
                                <w:b/>
                                <w:bCs/>
                                <w:sz w:val="24"/>
                                <w:szCs w:val="24"/>
                                <w:lang w:val="bn"/>
                              </w:rPr>
                              <w:t>(ইউনাইটেড স্টেটস)</w:t>
                            </w:r>
                          </w:p>
                        </w:tc>
                      </w:tr>
                      <w:tr w:rsidR="00386F5B" w:rsidRPr="00931686" w14:paraId="1F7D57F4" w14:textId="77777777" w:rsidTr="00931686">
                        <w:trPr>
                          <w:trHeight w:val="360"/>
                        </w:trPr>
                        <w:tc>
                          <w:tcPr>
                            <w:tcW w:w="3492" w:type="dxa"/>
                            <w:shd w:val="clear" w:color="auto" w:fill="FF6600"/>
                            <w:vAlign w:val="center"/>
                          </w:tcPr>
                          <w:p w14:paraId="7DA43475" w14:textId="7C2DB332" w:rsidR="00386F5B" w:rsidRPr="00931686" w:rsidRDefault="00386F5B" w:rsidP="00386F5B">
                            <w:pPr>
                              <w:rPr>
                                <w:rFonts w:ascii="Vrinda" w:hAnsi="Vrinda" w:cs="Vrinda"/>
                                <w:color w:val="FFFFFF" w:themeColor="background1"/>
                                <w:sz w:val="24"/>
                                <w:szCs w:val="24"/>
                              </w:rPr>
                            </w:pPr>
                            <w:r w:rsidRPr="00931686">
                              <w:rPr>
                                <w:rFonts w:ascii="Vrinda" w:hAnsi="Vrinda" w:cs="Vrinda"/>
                                <w:color w:val="FFFFFF" w:themeColor="background1"/>
                                <w:sz w:val="24"/>
                                <w:szCs w:val="24"/>
                                <w:lang w:val="bn"/>
                              </w:rPr>
                              <w:t>1. New York (নিউ ইয়র্ক), NY</w:t>
                            </w:r>
                          </w:p>
                        </w:tc>
                      </w:tr>
                      <w:tr w:rsidR="00386F5B" w:rsidRPr="00931686" w14:paraId="7A70B403" w14:textId="77777777" w:rsidTr="00931686">
                        <w:trPr>
                          <w:trHeight w:val="360"/>
                        </w:trPr>
                        <w:tc>
                          <w:tcPr>
                            <w:tcW w:w="3492" w:type="dxa"/>
                            <w:shd w:val="clear" w:color="auto" w:fill="BFBFBF" w:themeFill="background1" w:themeFillShade="BF"/>
                            <w:vAlign w:val="center"/>
                          </w:tcPr>
                          <w:p w14:paraId="26A3F167" w14:textId="4699B546" w:rsidR="00386F5B" w:rsidRPr="00931686" w:rsidRDefault="00386F5B" w:rsidP="00386F5B">
                            <w:pPr>
                              <w:rPr>
                                <w:rFonts w:ascii="Vrinda" w:hAnsi="Vrinda" w:cs="Vrinda"/>
                                <w:sz w:val="24"/>
                                <w:szCs w:val="24"/>
                              </w:rPr>
                            </w:pPr>
                            <w:r w:rsidRPr="00931686">
                              <w:rPr>
                                <w:rFonts w:ascii="Vrinda" w:hAnsi="Vrinda" w:cs="Vrinda"/>
                                <w:sz w:val="24"/>
                                <w:szCs w:val="24"/>
                                <w:lang w:val="bn"/>
                              </w:rPr>
                              <w:t>2. Chicago (শিকাগো), IL</w:t>
                            </w:r>
                          </w:p>
                        </w:tc>
                      </w:tr>
                      <w:tr w:rsidR="00386F5B" w:rsidRPr="00931686" w14:paraId="102678BD" w14:textId="77777777" w:rsidTr="00931686">
                        <w:trPr>
                          <w:trHeight w:val="360"/>
                        </w:trPr>
                        <w:tc>
                          <w:tcPr>
                            <w:tcW w:w="3492" w:type="dxa"/>
                            <w:shd w:val="clear" w:color="auto" w:fill="BFBFBF" w:themeFill="background1" w:themeFillShade="BF"/>
                            <w:vAlign w:val="center"/>
                          </w:tcPr>
                          <w:p w14:paraId="50B6CEC0" w14:textId="7B30D24F" w:rsidR="00386F5B" w:rsidRPr="00931686" w:rsidRDefault="00386F5B" w:rsidP="00386F5B">
                            <w:pPr>
                              <w:rPr>
                                <w:rFonts w:ascii="Vrinda" w:hAnsi="Vrinda" w:cs="Vrinda"/>
                                <w:sz w:val="24"/>
                                <w:szCs w:val="24"/>
                              </w:rPr>
                            </w:pPr>
                            <w:r w:rsidRPr="00931686">
                              <w:rPr>
                                <w:rFonts w:ascii="Vrinda" w:hAnsi="Vrinda" w:cs="Vrinda"/>
                                <w:sz w:val="24"/>
                                <w:szCs w:val="24"/>
                                <w:lang w:val="bn"/>
                              </w:rPr>
                              <w:t>3. Philadelphia (ফিলাডেলফিয়া), PA</w:t>
                            </w:r>
                          </w:p>
                        </w:tc>
                      </w:tr>
                      <w:tr w:rsidR="00386F5B" w:rsidRPr="00931686" w14:paraId="2F0DBAD7" w14:textId="77777777" w:rsidTr="00931686">
                        <w:trPr>
                          <w:trHeight w:val="360"/>
                        </w:trPr>
                        <w:tc>
                          <w:tcPr>
                            <w:tcW w:w="3492" w:type="dxa"/>
                            <w:tcBorders>
                              <w:bottom w:val="single" w:sz="4" w:space="0" w:color="auto"/>
                            </w:tcBorders>
                            <w:shd w:val="clear" w:color="auto" w:fill="BFBFBF" w:themeFill="background1" w:themeFillShade="BF"/>
                            <w:vAlign w:val="center"/>
                          </w:tcPr>
                          <w:p w14:paraId="2EF2AE19" w14:textId="15A6FE0E" w:rsidR="00386F5B" w:rsidRPr="00931686" w:rsidRDefault="00386F5B" w:rsidP="00386F5B">
                            <w:pPr>
                              <w:rPr>
                                <w:rFonts w:ascii="Vrinda" w:hAnsi="Vrinda" w:cs="Vrinda"/>
                                <w:sz w:val="24"/>
                                <w:szCs w:val="24"/>
                              </w:rPr>
                            </w:pPr>
                            <w:r w:rsidRPr="00931686">
                              <w:rPr>
                                <w:rFonts w:ascii="Vrinda" w:hAnsi="Vrinda" w:cs="Vrinda"/>
                                <w:sz w:val="24"/>
                                <w:szCs w:val="24"/>
                                <w:lang w:val="bn"/>
                              </w:rPr>
                              <w:t>4. Boston (বস্টন), MA</w:t>
                            </w:r>
                          </w:p>
                        </w:tc>
                      </w:tr>
                      <w:tr w:rsidR="00386F5B" w:rsidRPr="00931686" w14:paraId="6FFA519A" w14:textId="77777777" w:rsidTr="00931686">
                        <w:trPr>
                          <w:trHeight w:val="360"/>
                        </w:trPr>
                        <w:tc>
                          <w:tcPr>
                            <w:tcW w:w="3492" w:type="dxa"/>
                            <w:tcBorders>
                              <w:bottom w:val="single" w:sz="4" w:space="0" w:color="auto"/>
                            </w:tcBorders>
                            <w:shd w:val="clear" w:color="auto" w:fill="BFBFBF" w:themeFill="background1" w:themeFillShade="BF"/>
                            <w:vAlign w:val="center"/>
                          </w:tcPr>
                          <w:p w14:paraId="70F48760" w14:textId="79237011" w:rsidR="00386F5B" w:rsidRPr="00931686" w:rsidRDefault="00386F5B" w:rsidP="00386F5B">
                            <w:pPr>
                              <w:rPr>
                                <w:rFonts w:ascii="Vrinda" w:hAnsi="Vrinda" w:cs="Vrinda"/>
                                <w:sz w:val="24"/>
                                <w:szCs w:val="24"/>
                              </w:rPr>
                            </w:pPr>
                            <w:r w:rsidRPr="00931686">
                              <w:rPr>
                                <w:rFonts w:ascii="Vrinda" w:hAnsi="Vrinda" w:cs="Vrinda"/>
                                <w:sz w:val="24"/>
                                <w:szCs w:val="24"/>
                                <w:lang w:val="bn"/>
                              </w:rPr>
                              <w:t>5. Miami (মায়ামি), FL</w:t>
                            </w:r>
                          </w:p>
                        </w:tc>
                      </w:tr>
                    </w:tbl>
                    <w:p w14:paraId="5CBF6342" w14:textId="424F2734" w:rsidR="00386F5B" w:rsidRPr="00931686" w:rsidRDefault="00AD64B5" w:rsidP="00A27D1B">
                      <w:pPr>
                        <w:pStyle w:val="Source"/>
                        <w:rPr>
                          <w:rFonts w:ascii="Vrinda" w:hAnsi="Vrinda" w:cs="Vrinda"/>
                        </w:rPr>
                      </w:pPr>
                      <w:r w:rsidRPr="00931686">
                        <w:rPr>
                          <w:rFonts w:ascii="Nirmala UI" w:hAnsi="Nirmala UI" w:cs="Nirmala UI"/>
                          <w:lang w:val="bn"/>
                        </w:rPr>
                        <w:t>উৎস</w:t>
                      </w:r>
                      <w:r w:rsidRPr="00931686">
                        <w:rPr>
                          <w:lang w:val="bn"/>
                        </w:rPr>
                        <w:t>: INRIX, 2021</w:t>
                      </w:r>
                    </w:p>
                  </w:txbxContent>
                </v:textbox>
                <w10:wrap type="square" anchorx="margin"/>
              </v:shape>
            </w:pict>
          </mc:Fallback>
        </mc:AlternateContent>
      </w:r>
    </w:p>
    <w:p w14:paraId="1603785E" w14:textId="60D70E0D" w:rsidR="001666F7" w:rsidRPr="00192E8C" w:rsidRDefault="001666F7" w:rsidP="0064122F">
      <w:pPr>
        <w:pStyle w:val="BodyText"/>
        <w:spacing w:after="0" w:line="240" w:lineRule="auto"/>
        <w:rPr>
          <w:rFonts w:ascii="Vrinda" w:hAnsi="Vrinda" w:cs="Vrinda"/>
        </w:rPr>
      </w:pPr>
      <w:r w:rsidRPr="00192E8C">
        <w:rPr>
          <w:rFonts w:ascii="Vrinda" w:hAnsi="Vrinda" w:cs="Vrinda"/>
          <w:szCs w:val="22"/>
          <w:lang w:val="bn"/>
        </w:rPr>
        <w:t>Manhattan (ম্যানহাটন) C</w:t>
      </w:r>
      <w:r w:rsidRPr="00192E8C">
        <w:rPr>
          <w:rFonts w:ascii="Vrinda" w:hAnsi="Vrinda" w:cs="Vrinda"/>
          <w:lang w:val="bn"/>
        </w:rPr>
        <w:t xml:space="preserve">BD-তে যানজট মোকাবেলার সবচেয়ে কার্যকর উপায় নির্ধারণের জন্য নিউ ইয়র্ক (New York)-এর স্টেট এবং সিটির কর্মকর্তারা এবং স্টেকহোল্ডার এবং অ্যাডভোকেসি গ্রুপগুলি গত 45 বছরে একাধিক গবেষণা পরিচালনা করেছে। এই অধ্যয়নগুলি সর্বাধিক কার্যকরী হাতিয়ার হিসাবে যানজটের মূল্য নির্ধারণ, বা ট্র্যাফিক স্তরের উপর ভিত্তি করে টোল প্রবর্তনের দিকে ইঙ্গিত করেছে। </w:t>
      </w:r>
      <w:r w:rsidRPr="00192E8C">
        <w:rPr>
          <w:rFonts w:ascii="Vrinda" w:hAnsi="Vrinda" w:cs="Vrinda"/>
          <w:b/>
          <w:bCs/>
          <w:lang w:val="bn"/>
        </w:rPr>
        <w:t xml:space="preserve">অধ্যায় 2, "প্রকল্প বিকল্প," এবং পরিশিষ্ট 2A, "প্রকল্প বিকল্প: পূর্ববর্তী অধ্যয়ন এবং ধারণাগুলি বিবেচনা করা হয়েছে," </w:t>
      </w:r>
      <w:r w:rsidRPr="00192E8C">
        <w:rPr>
          <w:rFonts w:ascii="Vrinda" w:hAnsi="Vrinda" w:cs="Vrinda"/>
          <w:lang w:val="bn"/>
        </w:rPr>
        <w:t>অন্যান্য বিকল্প এবং এই আগের গবেষণাগুলি সম্পর্কে আরও তথ্য প্রদান করে।</w:t>
      </w:r>
    </w:p>
    <w:p w14:paraId="6627D6B9" w14:textId="77777777" w:rsidR="00AC75C1" w:rsidRPr="00192E8C" w:rsidRDefault="00AC75C1">
      <w:pPr>
        <w:rPr>
          <w:rFonts w:ascii="Vrinda" w:hAnsi="Vrinda" w:cs="Vrinda"/>
          <w:b/>
          <w:bCs/>
          <w:caps/>
          <w:color w:val="003AA6"/>
          <w:sz w:val="28"/>
          <w:szCs w:val="28"/>
        </w:rPr>
      </w:pPr>
      <w:r w:rsidRPr="00192E8C">
        <w:rPr>
          <w:rFonts w:ascii="Vrinda" w:hAnsi="Vrinda" w:cs="Vrinda"/>
          <w:lang w:val="bn"/>
        </w:rPr>
        <w:br w:type="page"/>
      </w:r>
    </w:p>
    <w:p w14:paraId="7B341537" w14:textId="4C6BBDD7" w:rsidR="00415899" w:rsidRPr="00192E8C" w:rsidRDefault="001666F7" w:rsidP="00D4250D">
      <w:pPr>
        <w:pStyle w:val="Heading1"/>
        <w:rPr>
          <w:rFonts w:ascii="Vrinda" w:hAnsi="Vrinda" w:cs="Vrinda"/>
        </w:rPr>
      </w:pPr>
      <w:bookmarkStart w:id="27" w:name="_Toc110243107"/>
      <w:bookmarkStart w:id="28" w:name="_Toc110242491"/>
      <w:bookmarkStart w:id="29" w:name="_Toc111449922"/>
      <w:r w:rsidRPr="00192E8C">
        <w:rPr>
          <w:rFonts w:ascii="Vrinda" w:hAnsi="Vrinda" w:cs="Vrinda"/>
          <w:lang w:val="bn"/>
        </w:rPr>
        <w:lastRenderedPageBreak/>
        <w:t>প্রোজেক্টের উদ্দেশ্য, প্রয়োজনীয়তা ও লক্ষ্য</w:t>
      </w:r>
      <w:bookmarkEnd w:id="27"/>
      <w:bookmarkEnd w:id="28"/>
      <w:bookmarkEnd w:id="29"/>
    </w:p>
    <w:p w14:paraId="71CE35C0" w14:textId="2E808DAE" w:rsidR="001D7619" w:rsidRPr="00192E8C" w:rsidRDefault="001D7619" w:rsidP="001D7619">
      <w:pPr>
        <w:pStyle w:val="BodyText"/>
        <w:spacing w:after="0" w:line="240" w:lineRule="auto"/>
        <w:rPr>
          <w:rFonts w:ascii="Vrinda" w:hAnsi="Vrinda" w:cs="Vrinda"/>
        </w:rPr>
      </w:pPr>
    </w:p>
    <w:bookmarkStart w:id="30" w:name="_Toc79412327"/>
    <w:p w14:paraId="720D5F3C" w14:textId="69F265B7" w:rsidR="00415899" w:rsidRPr="00192E8C" w:rsidRDefault="00AB57DE" w:rsidP="001D7619">
      <w:pPr>
        <w:pStyle w:val="BodyText"/>
        <w:spacing w:after="0" w:line="240" w:lineRule="auto"/>
        <w:rPr>
          <w:rFonts w:ascii="Vrinda" w:hAnsi="Vrinda" w:cs="Vrinda"/>
        </w:rPr>
      </w:pPr>
      <w:r w:rsidRPr="00192E8C">
        <w:rPr>
          <w:rFonts w:ascii="Vrinda" w:hAnsi="Vrinda" w:cs="Vrinda"/>
          <w:b/>
          <w:bCs/>
          <w:noProof/>
          <w:color w:val="1F638D"/>
          <w:sz w:val="28"/>
          <w:szCs w:val="28"/>
          <w:lang w:val="bn"/>
        </w:rPr>
        <mc:AlternateContent>
          <mc:Choice Requires="wps">
            <w:drawing>
              <wp:anchor distT="45720" distB="45720" distL="114300" distR="114300" simplePos="0" relativeHeight="251657217" behindDoc="0" locked="0" layoutInCell="1" allowOverlap="1" wp14:anchorId="130992C0" wp14:editId="5AC0EBD6">
                <wp:simplePos x="0" y="0"/>
                <wp:positionH relativeFrom="column">
                  <wp:posOffset>4107815</wp:posOffset>
                </wp:positionH>
                <wp:positionV relativeFrom="page">
                  <wp:posOffset>1277112</wp:posOffset>
                </wp:positionV>
                <wp:extent cx="2166620" cy="8056880"/>
                <wp:effectExtent l="19050" t="19050" r="43180" b="3937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805688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166620"/>
                                    <a:gd name="connsiteY0" fmla="*/ 0 h 6504940"/>
                                    <a:gd name="connsiteX1" fmla="*/ 519989 w 2166620"/>
                                    <a:gd name="connsiteY1" fmla="*/ 0 h 6504940"/>
                                    <a:gd name="connsiteX2" fmla="*/ 996645 w 2166620"/>
                                    <a:gd name="connsiteY2" fmla="*/ 0 h 6504940"/>
                                    <a:gd name="connsiteX3" fmla="*/ 1581633 w 2166620"/>
                                    <a:gd name="connsiteY3" fmla="*/ 0 h 6504940"/>
                                    <a:gd name="connsiteX4" fmla="*/ 2166620 w 2166620"/>
                                    <a:gd name="connsiteY4" fmla="*/ 0 h 6504940"/>
                                    <a:gd name="connsiteX5" fmla="*/ 2166620 w 2166620"/>
                                    <a:gd name="connsiteY5" fmla="*/ 526309 h 6504940"/>
                                    <a:gd name="connsiteX6" fmla="*/ 2166620 w 2166620"/>
                                    <a:gd name="connsiteY6" fmla="*/ 987568 h 6504940"/>
                                    <a:gd name="connsiteX7" fmla="*/ 2166620 w 2166620"/>
                                    <a:gd name="connsiteY7" fmla="*/ 1578926 h 6504940"/>
                                    <a:gd name="connsiteX8" fmla="*/ 2166620 w 2166620"/>
                                    <a:gd name="connsiteY8" fmla="*/ 2170285 h 6504940"/>
                                    <a:gd name="connsiteX9" fmla="*/ 2166620 w 2166620"/>
                                    <a:gd name="connsiteY9" fmla="*/ 2631544 h 6504940"/>
                                    <a:gd name="connsiteX10" fmla="*/ 2166620 w 2166620"/>
                                    <a:gd name="connsiteY10" fmla="*/ 3092803 h 6504940"/>
                                    <a:gd name="connsiteX11" fmla="*/ 2166620 w 2166620"/>
                                    <a:gd name="connsiteY11" fmla="*/ 3684161 h 6504940"/>
                                    <a:gd name="connsiteX12" fmla="*/ 2166620 w 2166620"/>
                                    <a:gd name="connsiteY12" fmla="*/ 4340569 h 6504940"/>
                                    <a:gd name="connsiteX13" fmla="*/ 2166620 w 2166620"/>
                                    <a:gd name="connsiteY13" fmla="*/ 4736779 h 6504940"/>
                                    <a:gd name="connsiteX14" fmla="*/ 2166620 w 2166620"/>
                                    <a:gd name="connsiteY14" fmla="*/ 5328137 h 6504940"/>
                                    <a:gd name="connsiteX15" fmla="*/ 2166620 w 2166620"/>
                                    <a:gd name="connsiteY15" fmla="*/ 5919495 h 6504940"/>
                                    <a:gd name="connsiteX16" fmla="*/ 2166620 w 2166620"/>
                                    <a:gd name="connsiteY16" fmla="*/ 6504940 h 6504940"/>
                                    <a:gd name="connsiteX17" fmla="*/ 1603299 w 2166620"/>
                                    <a:gd name="connsiteY17" fmla="*/ 6504940 h 6504940"/>
                                    <a:gd name="connsiteX18" fmla="*/ 1061644 w 2166620"/>
                                    <a:gd name="connsiteY18" fmla="*/ 6504940 h 6504940"/>
                                    <a:gd name="connsiteX19" fmla="*/ 584987 w 2166620"/>
                                    <a:gd name="connsiteY19" fmla="*/ 6504940 h 6504940"/>
                                    <a:gd name="connsiteX20" fmla="*/ 0 w 2166620"/>
                                    <a:gd name="connsiteY20" fmla="*/ 6504940 h 6504940"/>
                                    <a:gd name="connsiteX21" fmla="*/ 0 w 2166620"/>
                                    <a:gd name="connsiteY21" fmla="*/ 5783483 h 6504940"/>
                                    <a:gd name="connsiteX22" fmla="*/ 0 w 2166620"/>
                                    <a:gd name="connsiteY22" fmla="*/ 5062026 h 6504940"/>
                                    <a:gd name="connsiteX23" fmla="*/ 0 w 2166620"/>
                                    <a:gd name="connsiteY23" fmla="*/ 4470668 h 6504940"/>
                                    <a:gd name="connsiteX24" fmla="*/ 0 w 2166620"/>
                                    <a:gd name="connsiteY24" fmla="*/ 3944359 h 6504940"/>
                                    <a:gd name="connsiteX25" fmla="*/ 0 w 2166620"/>
                                    <a:gd name="connsiteY25" fmla="*/ 3548149 h 6504940"/>
                                    <a:gd name="connsiteX26" fmla="*/ 0 w 2166620"/>
                                    <a:gd name="connsiteY26" fmla="*/ 3151939 h 6504940"/>
                                    <a:gd name="connsiteX27" fmla="*/ 0 w 2166620"/>
                                    <a:gd name="connsiteY27" fmla="*/ 2495532 h 6504940"/>
                                    <a:gd name="connsiteX28" fmla="*/ 0 w 2166620"/>
                                    <a:gd name="connsiteY28" fmla="*/ 2034272 h 6504940"/>
                                    <a:gd name="connsiteX29" fmla="*/ 0 w 2166620"/>
                                    <a:gd name="connsiteY29" fmla="*/ 1312815 h 6504940"/>
                                    <a:gd name="connsiteX30" fmla="*/ 0 w 2166620"/>
                                    <a:gd name="connsiteY30" fmla="*/ 786506 h 6504940"/>
                                    <a:gd name="connsiteX31" fmla="*/ 0 w 2166620"/>
                                    <a:gd name="connsiteY31" fmla="*/ 0 h 65049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2166620" h="6504940" extrusionOk="0">
                                      <a:moveTo>
                                        <a:pt x="0" y="0"/>
                                      </a:moveTo>
                                      <a:cubicBezTo>
                                        <a:pt x="183038" y="-41928"/>
                                        <a:pt x="285867" y="16322"/>
                                        <a:pt x="519989" y="0"/>
                                      </a:cubicBezTo>
                                      <a:cubicBezTo>
                                        <a:pt x="754111" y="-16322"/>
                                        <a:pt x="759105" y="26881"/>
                                        <a:pt x="996645" y="0"/>
                                      </a:cubicBezTo>
                                      <a:cubicBezTo>
                                        <a:pt x="1234185" y="-26881"/>
                                        <a:pt x="1316216" y="17662"/>
                                        <a:pt x="1581633" y="0"/>
                                      </a:cubicBezTo>
                                      <a:cubicBezTo>
                                        <a:pt x="1847050" y="-17662"/>
                                        <a:pt x="1990850" y="19650"/>
                                        <a:pt x="2166620" y="0"/>
                                      </a:cubicBezTo>
                                      <a:cubicBezTo>
                                        <a:pt x="2210175" y="226330"/>
                                        <a:pt x="2146980" y="311875"/>
                                        <a:pt x="2166620" y="526309"/>
                                      </a:cubicBezTo>
                                      <a:cubicBezTo>
                                        <a:pt x="2186260" y="740743"/>
                                        <a:pt x="2164468" y="867531"/>
                                        <a:pt x="2166620" y="987568"/>
                                      </a:cubicBezTo>
                                      <a:cubicBezTo>
                                        <a:pt x="2168772" y="1107605"/>
                                        <a:pt x="2122636" y="1433474"/>
                                        <a:pt x="2166620" y="1578926"/>
                                      </a:cubicBezTo>
                                      <a:cubicBezTo>
                                        <a:pt x="2210604" y="1724378"/>
                                        <a:pt x="2134652" y="1899102"/>
                                        <a:pt x="2166620" y="2170285"/>
                                      </a:cubicBezTo>
                                      <a:cubicBezTo>
                                        <a:pt x="2198588" y="2441468"/>
                                        <a:pt x="2127329" y="2434556"/>
                                        <a:pt x="2166620" y="2631544"/>
                                      </a:cubicBezTo>
                                      <a:cubicBezTo>
                                        <a:pt x="2205911" y="2828532"/>
                                        <a:pt x="2144280" y="2969383"/>
                                        <a:pt x="2166620" y="3092803"/>
                                      </a:cubicBezTo>
                                      <a:cubicBezTo>
                                        <a:pt x="2188960" y="3216223"/>
                                        <a:pt x="2114738" y="3511616"/>
                                        <a:pt x="2166620" y="3684161"/>
                                      </a:cubicBezTo>
                                      <a:cubicBezTo>
                                        <a:pt x="2218502" y="3856706"/>
                                        <a:pt x="2154304" y="4180115"/>
                                        <a:pt x="2166620" y="4340569"/>
                                      </a:cubicBezTo>
                                      <a:cubicBezTo>
                                        <a:pt x="2178936" y="4501023"/>
                                        <a:pt x="2138078" y="4552076"/>
                                        <a:pt x="2166620" y="4736779"/>
                                      </a:cubicBezTo>
                                      <a:cubicBezTo>
                                        <a:pt x="2195162" y="4921482"/>
                                        <a:pt x="2145337" y="5039331"/>
                                        <a:pt x="2166620" y="5328137"/>
                                      </a:cubicBezTo>
                                      <a:cubicBezTo>
                                        <a:pt x="2187903" y="5616943"/>
                                        <a:pt x="2164311" y="5637286"/>
                                        <a:pt x="2166620" y="5919495"/>
                                      </a:cubicBezTo>
                                      <a:cubicBezTo>
                                        <a:pt x="2168929" y="6201704"/>
                                        <a:pt x="2152754" y="6291667"/>
                                        <a:pt x="2166620" y="6504940"/>
                                      </a:cubicBezTo>
                                      <a:cubicBezTo>
                                        <a:pt x="2048923" y="6558237"/>
                                        <a:pt x="1860163" y="6484760"/>
                                        <a:pt x="1603299" y="6504940"/>
                                      </a:cubicBezTo>
                                      <a:cubicBezTo>
                                        <a:pt x="1346435" y="6525120"/>
                                        <a:pt x="1213740" y="6440857"/>
                                        <a:pt x="1061644" y="6504940"/>
                                      </a:cubicBezTo>
                                      <a:cubicBezTo>
                                        <a:pt x="909549" y="6569023"/>
                                        <a:pt x="689475" y="6504884"/>
                                        <a:pt x="584987" y="6504940"/>
                                      </a:cubicBezTo>
                                      <a:cubicBezTo>
                                        <a:pt x="480499" y="6504996"/>
                                        <a:pt x="178213" y="6476899"/>
                                        <a:pt x="0" y="6504940"/>
                                      </a:cubicBezTo>
                                      <a:cubicBezTo>
                                        <a:pt x="-36335" y="6292447"/>
                                        <a:pt x="8732" y="6100734"/>
                                        <a:pt x="0" y="5783483"/>
                                      </a:cubicBezTo>
                                      <a:cubicBezTo>
                                        <a:pt x="-8732" y="5466232"/>
                                        <a:pt x="68894" y="5313820"/>
                                        <a:pt x="0" y="5062026"/>
                                      </a:cubicBezTo>
                                      <a:cubicBezTo>
                                        <a:pt x="-68894" y="4810232"/>
                                        <a:pt x="70176" y="4717292"/>
                                        <a:pt x="0" y="4470668"/>
                                      </a:cubicBezTo>
                                      <a:cubicBezTo>
                                        <a:pt x="-70176" y="4224044"/>
                                        <a:pt x="48603" y="4200388"/>
                                        <a:pt x="0" y="3944359"/>
                                      </a:cubicBezTo>
                                      <a:cubicBezTo>
                                        <a:pt x="-48603" y="3688330"/>
                                        <a:pt x="45411" y="3661762"/>
                                        <a:pt x="0" y="3548149"/>
                                      </a:cubicBezTo>
                                      <a:cubicBezTo>
                                        <a:pt x="-45411" y="3434536"/>
                                        <a:pt x="26317" y="3295301"/>
                                        <a:pt x="0" y="3151939"/>
                                      </a:cubicBezTo>
                                      <a:cubicBezTo>
                                        <a:pt x="-26317" y="3008577"/>
                                        <a:pt x="21496" y="2805357"/>
                                        <a:pt x="0" y="2495532"/>
                                      </a:cubicBezTo>
                                      <a:cubicBezTo>
                                        <a:pt x="-21496" y="2185707"/>
                                        <a:pt x="33209" y="2186930"/>
                                        <a:pt x="0" y="2034272"/>
                                      </a:cubicBezTo>
                                      <a:cubicBezTo>
                                        <a:pt x="-33209" y="1881614"/>
                                        <a:pt x="18821" y="1608853"/>
                                        <a:pt x="0" y="1312815"/>
                                      </a:cubicBezTo>
                                      <a:cubicBezTo>
                                        <a:pt x="-18821" y="1016777"/>
                                        <a:pt x="22658" y="928063"/>
                                        <a:pt x="0" y="786506"/>
                                      </a:cubicBezTo>
                                      <a:cubicBezTo>
                                        <a:pt x="-22658" y="644949"/>
                                        <a:pt x="35508" y="232489"/>
                                        <a:pt x="0" y="0"/>
                                      </a:cubicBezTo>
                                      <a:close/>
                                    </a:path>
                                  </a:pathLst>
                                </a:custGeom>
                                <ask:type>
                                  <ask:lineSketchNone/>
                                </ask:type>
                              </ask:lineSketchStyleProps>
                            </a:ext>
                          </a:extLst>
                        </a:ln>
                      </wps:spPr>
                      <wps:txbx>
                        <w:txbxContent>
                          <w:p w14:paraId="7E2FC117" w14:textId="77777777" w:rsidR="00386F5B" w:rsidRPr="00931686" w:rsidRDefault="00386F5B" w:rsidP="001802DB">
                            <w:pPr>
                              <w:jc w:val="center"/>
                              <w:rPr>
                                <w:rFonts w:ascii="Vrinda" w:hAnsi="Vrinda" w:cs="Vrinda"/>
                                <w:b/>
                                <w:bCs/>
                                <w:color w:val="003AA6"/>
                                <w:sz w:val="20"/>
                                <w:szCs w:val="20"/>
                              </w:rPr>
                            </w:pPr>
                            <w:r w:rsidRPr="00931686">
                              <w:rPr>
                                <w:rFonts w:ascii="Vrinda" w:hAnsi="Vrinda" w:cs="Vrinda"/>
                                <w:b/>
                                <w:bCs/>
                                <w:color w:val="003AA6"/>
                                <w:sz w:val="20"/>
                                <w:szCs w:val="20"/>
                                <w:lang w:val="bn"/>
                              </w:rPr>
                              <w:t>সংখ্যা সাপেক্ষে যানজট</w:t>
                            </w:r>
                          </w:p>
                          <w:p w14:paraId="2109FC22" w14:textId="77777777" w:rsidR="00386F5B" w:rsidRPr="00931686" w:rsidRDefault="00386F5B" w:rsidP="001802DB">
                            <w:pPr>
                              <w:jc w:val="center"/>
                              <w:rPr>
                                <w:rFonts w:ascii="Vrinda" w:hAnsi="Vrinda" w:cs="Vrinda"/>
                                <w:b/>
                                <w:bCs/>
                                <w:color w:val="003AA6"/>
                                <w:sz w:val="20"/>
                                <w:szCs w:val="20"/>
                              </w:rPr>
                            </w:pPr>
                          </w:p>
                          <w:p w14:paraId="5DE59ED5" w14:textId="3010A61C" w:rsidR="00386F5B" w:rsidRPr="00931686" w:rsidRDefault="00386F5B" w:rsidP="00544F45">
                            <w:pPr>
                              <w:pStyle w:val="ListBullet"/>
                              <w:numPr>
                                <w:ilvl w:val="0"/>
                                <w:numId w:val="0"/>
                              </w:numPr>
                              <w:spacing w:after="0" w:line="240" w:lineRule="auto"/>
                              <w:rPr>
                                <w:rFonts w:ascii="Vrinda" w:hAnsi="Vrinda" w:cs="Vrinda"/>
                                <w:color w:val="003AA6"/>
                                <w:sz w:val="18"/>
                                <w:szCs w:val="18"/>
                                <w:vertAlign w:val="superscript"/>
                              </w:rPr>
                            </w:pPr>
                            <w:r w:rsidRPr="00931686">
                              <w:rPr>
                                <w:rFonts w:ascii="Vrinda" w:hAnsi="Vrinda" w:cs="Vrinda"/>
                                <w:b/>
                                <w:bCs/>
                                <w:color w:val="003AA6"/>
                                <w:sz w:val="18"/>
                                <w:szCs w:val="18"/>
                                <w:lang w:val="bn"/>
                              </w:rPr>
                              <w:t>যানজটের খরচ:</w:t>
                            </w:r>
                            <w:r w:rsidRPr="00931686">
                              <w:rPr>
                                <w:rFonts w:ascii="Vrinda" w:hAnsi="Vrinda" w:cs="Vrinda"/>
                                <w:color w:val="003AA6"/>
                                <w:sz w:val="18"/>
                                <w:szCs w:val="18"/>
                                <w:lang w:val="bn"/>
                              </w:rPr>
                              <w:t xml:space="preserve"> 102 ঘন্টা হারানো সময়; নিউ ইয়র্ক (New York) সিটি অঞ্চলে প্রতি বছর প্রায় $1,595 প্রতি ড্রাইভার।</w:t>
                            </w:r>
                            <w:r w:rsidRPr="00931686">
                              <w:rPr>
                                <w:rFonts w:ascii="Vrinda" w:hAnsi="Vrinda" w:cs="Vrinda"/>
                                <w:color w:val="003AA6"/>
                                <w:sz w:val="18"/>
                                <w:szCs w:val="18"/>
                                <w:vertAlign w:val="superscript"/>
                                <w:lang w:val="bn"/>
                              </w:rPr>
                              <w:t xml:space="preserve">* </w:t>
                            </w:r>
                          </w:p>
                          <w:p w14:paraId="005A9CD6" w14:textId="77777777" w:rsidR="00386F5B" w:rsidRPr="00931686" w:rsidRDefault="00386F5B" w:rsidP="00544F45">
                            <w:pPr>
                              <w:pStyle w:val="ListBullet"/>
                              <w:numPr>
                                <w:ilvl w:val="0"/>
                                <w:numId w:val="0"/>
                              </w:numPr>
                              <w:spacing w:after="0" w:line="240" w:lineRule="auto"/>
                              <w:rPr>
                                <w:rFonts w:ascii="Vrinda" w:hAnsi="Vrinda" w:cs="Vrinda"/>
                                <w:color w:val="003AA6"/>
                                <w:sz w:val="18"/>
                                <w:szCs w:val="18"/>
                              </w:rPr>
                            </w:pPr>
                          </w:p>
                          <w:p w14:paraId="3FFEBB18" w14:textId="6D3F4A42" w:rsidR="00386F5B" w:rsidRPr="00931686" w:rsidRDefault="00386F5B" w:rsidP="00544F45">
                            <w:pPr>
                              <w:pStyle w:val="ListBullet"/>
                              <w:numPr>
                                <w:ilvl w:val="0"/>
                                <w:numId w:val="0"/>
                              </w:numPr>
                              <w:spacing w:after="0" w:line="240" w:lineRule="auto"/>
                              <w:rPr>
                                <w:rFonts w:ascii="Vrinda" w:hAnsi="Vrinda" w:cs="Vrinda"/>
                                <w:color w:val="003AA6"/>
                                <w:sz w:val="18"/>
                                <w:szCs w:val="18"/>
                              </w:rPr>
                            </w:pPr>
                            <w:r w:rsidRPr="00931686">
                              <w:rPr>
                                <w:rFonts w:ascii="Vrinda" w:hAnsi="Vrinda" w:cs="Vrinda"/>
                                <w:b/>
                                <w:bCs/>
                                <w:color w:val="003AA6"/>
                                <w:sz w:val="18"/>
                                <w:szCs w:val="18"/>
                                <w:lang w:val="bn"/>
                              </w:rPr>
                              <w:t xml:space="preserve">ভ্রমণের গতিবেগ: </w:t>
                            </w:r>
                            <w:r w:rsidRPr="00931686">
                              <w:rPr>
                                <w:rFonts w:ascii="Vrinda" w:hAnsi="Vrinda" w:cs="Vrinda"/>
                                <w:color w:val="003AA6"/>
                                <w:sz w:val="18"/>
                                <w:szCs w:val="18"/>
                                <w:lang w:val="bn"/>
                              </w:rPr>
                              <w:t>Manhattan (ম্যানহাটন) CBD-তে 22% কমেছে, 2010 এবং 2019 এর মধ্যে প্রতি ঘন্টায় 9.1 মাইল (mph) থেকে 7.1 mph-এ।</w:t>
                            </w:r>
                            <w:r w:rsidRPr="00931686">
                              <w:rPr>
                                <w:rFonts w:ascii="Vrinda" w:hAnsi="Vrinda" w:cs="Vrinda"/>
                                <w:color w:val="003AA6"/>
                                <w:sz w:val="18"/>
                                <w:szCs w:val="18"/>
                                <w:vertAlign w:val="superscript"/>
                                <w:lang w:val="bn"/>
                              </w:rPr>
                              <w:t xml:space="preserve">** </w:t>
                            </w:r>
                          </w:p>
                          <w:p w14:paraId="3103D637" w14:textId="77777777" w:rsidR="00386F5B" w:rsidRPr="00931686" w:rsidRDefault="00386F5B" w:rsidP="00544F45">
                            <w:pPr>
                              <w:pStyle w:val="ListBullet"/>
                              <w:numPr>
                                <w:ilvl w:val="0"/>
                                <w:numId w:val="0"/>
                              </w:numPr>
                              <w:spacing w:after="0" w:line="240" w:lineRule="auto"/>
                              <w:rPr>
                                <w:rFonts w:ascii="Vrinda" w:hAnsi="Vrinda" w:cs="Vrinda"/>
                                <w:b/>
                                <w:bCs/>
                                <w:color w:val="003AA6"/>
                                <w:sz w:val="18"/>
                                <w:szCs w:val="18"/>
                              </w:rPr>
                            </w:pPr>
                            <w:bookmarkStart w:id="31" w:name="_Hlk14023455"/>
                          </w:p>
                          <w:p w14:paraId="32EBB470" w14:textId="09C15BD0" w:rsidR="00386F5B" w:rsidRPr="00931686" w:rsidRDefault="00386F5B" w:rsidP="00544F45">
                            <w:pPr>
                              <w:pStyle w:val="ListBullet"/>
                              <w:numPr>
                                <w:ilvl w:val="0"/>
                                <w:numId w:val="0"/>
                              </w:numPr>
                              <w:spacing w:after="0" w:line="240" w:lineRule="auto"/>
                              <w:rPr>
                                <w:rFonts w:ascii="Vrinda" w:hAnsi="Vrinda" w:cs="Vrinda"/>
                                <w:color w:val="003AA6"/>
                                <w:sz w:val="18"/>
                                <w:szCs w:val="18"/>
                              </w:rPr>
                            </w:pPr>
                            <w:r w:rsidRPr="00931686">
                              <w:rPr>
                                <w:rFonts w:ascii="Vrinda" w:hAnsi="Vrinda" w:cs="Vrinda"/>
                                <w:b/>
                                <w:bCs/>
                                <w:color w:val="003AA6"/>
                                <w:sz w:val="18"/>
                                <w:szCs w:val="18"/>
                                <w:lang w:val="bn"/>
                              </w:rPr>
                              <w:t xml:space="preserve">FHV নিবন্ধন: </w:t>
                            </w:r>
                            <w:r w:rsidRPr="00931686">
                              <w:rPr>
                                <w:rFonts w:ascii="Vrinda" w:hAnsi="Vrinda" w:cs="Vrinda"/>
                                <w:color w:val="003AA6"/>
                                <w:sz w:val="18"/>
                                <w:szCs w:val="18"/>
                                <w:lang w:val="bn"/>
                              </w:rPr>
                              <w:t>নিউ ইয়র্ক (New York) সিটিতে 2010 এবং 2019 এর মধ্যে 40,000-এর কম থেকে 120,000-এর বেশি হয়েছে। COVID-19 অতিমারির প্রভাব এবং FHV রেজিস্ট্রেশনের উপর শহরের ক্রমাগত সীমাবদ্ধতার কারণে, 2022 সালের এপ্রিলের মধ্যে FHV-এর ভ্রমণের সংখ্যা 70,000-এ নেমে এসেছে।</w:t>
                            </w:r>
                            <w:r w:rsidRPr="00931686">
                              <w:rPr>
                                <w:rFonts w:ascii="Vrinda" w:hAnsi="Vrinda" w:cs="Vrinda"/>
                                <w:color w:val="003AA6"/>
                                <w:sz w:val="18"/>
                                <w:szCs w:val="18"/>
                                <w:vertAlign w:val="superscript"/>
                                <w:lang w:val="bn"/>
                              </w:rPr>
                              <w:t>†</w:t>
                            </w:r>
                          </w:p>
                          <w:p w14:paraId="0CB11CF1" w14:textId="77777777" w:rsidR="00386F5B" w:rsidRPr="00931686" w:rsidRDefault="00386F5B" w:rsidP="00544F45">
                            <w:pPr>
                              <w:pStyle w:val="ListBullet-LastinSeries"/>
                              <w:numPr>
                                <w:ilvl w:val="0"/>
                                <w:numId w:val="0"/>
                              </w:numPr>
                              <w:spacing w:after="0" w:line="240" w:lineRule="auto"/>
                              <w:rPr>
                                <w:rFonts w:ascii="Vrinda" w:hAnsi="Vrinda" w:cs="Vrinda"/>
                                <w:b/>
                                <w:bCs/>
                                <w:color w:val="003AA6"/>
                                <w:sz w:val="18"/>
                                <w:szCs w:val="18"/>
                              </w:rPr>
                            </w:pPr>
                          </w:p>
                          <w:p w14:paraId="0ABEE923" w14:textId="7B3DCB67" w:rsidR="00386F5B" w:rsidRPr="00931686" w:rsidRDefault="00386F5B" w:rsidP="00544F45">
                            <w:pPr>
                              <w:pStyle w:val="ListBullet-LastinSeries"/>
                              <w:numPr>
                                <w:ilvl w:val="0"/>
                                <w:numId w:val="0"/>
                              </w:numPr>
                              <w:spacing w:after="0" w:line="240" w:lineRule="auto"/>
                              <w:rPr>
                                <w:rFonts w:ascii="Vrinda" w:hAnsi="Vrinda" w:cs="Vrinda"/>
                                <w:color w:val="003AA6"/>
                                <w:sz w:val="18"/>
                                <w:szCs w:val="18"/>
                              </w:rPr>
                            </w:pPr>
                            <w:r w:rsidRPr="00931686">
                              <w:rPr>
                                <w:rFonts w:ascii="Vrinda" w:hAnsi="Vrinda" w:cs="Vrinda"/>
                                <w:b/>
                                <w:bCs/>
                                <w:color w:val="003AA6"/>
                                <w:sz w:val="18"/>
                                <w:szCs w:val="18"/>
                                <w:lang w:val="bn"/>
                              </w:rPr>
                              <w:t xml:space="preserve">স্থানীয় বাসের গতিবেগ: </w:t>
                            </w:r>
                            <w:r w:rsidRPr="00931686">
                              <w:rPr>
                                <w:rFonts w:ascii="Vrinda" w:hAnsi="Vrinda" w:cs="Vrinda"/>
                                <w:color w:val="003AA6"/>
                                <w:sz w:val="18"/>
                                <w:szCs w:val="18"/>
                                <w:lang w:val="bn"/>
                              </w:rPr>
                              <w:t>2010 সাল থেকে Manhattan (ম্যানহাটন) CBD-তে 28% হ্রাস পেয়েছে। Manhattan (ম্যানহাটন)-এ সিলেক্ট বাস সার্ভিস (Select Bus Service) [New York (নিউ ইয়র্ক) সিটি Transit-এর বাস র‍্যাপিড ট্রানজিট সার্ভিস] রুটের গড় গতি অন্যান্য বরোতে Select Bus Service (সিলেক্ট বাস সার্ভিস) রুটের তুলনায় 19% ধীর</w:t>
                            </w:r>
                            <w:bookmarkEnd w:id="31"/>
                            <w:r w:rsidRPr="00931686">
                              <w:rPr>
                                <w:rFonts w:ascii="Vrinda" w:hAnsi="Vrinda" w:cs="Vrinda"/>
                                <w:color w:val="003AA6"/>
                                <w:sz w:val="18"/>
                                <w:szCs w:val="18"/>
                                <w:lang w:val="bn"/>
                              </w:rPr>
                              <w:t>।</w:t>
                            </w:r>
                            <w:r w:rsidRPr="00931686">
                              <w:rPr>
                                <w:rFonts w:ascii="Vrinda" w:hAnsi="Vrinda" w:cs="Vrinda"/>
                                <w:color w:val="003AA6"/>
                                <w:sz w:val="18"/>
                                <w:szCs w:val="18"/>
                                <w:vertAlign w:val="superscript"/>
                                <w:lang w:val="bn"/>
                              </w:rPr>
                              <w:t xml:space="preserve">†† </w:t>
                            </w:r>
                          </w:p>
                          <w:p w14:paraId="74BBC21C" w14:textId="77777777" w:rsidR="00386F5B" w:rsidRPr="00931686" w:rsidRDefault="00386F5B" w:rsidP="00896D6D">
                            <w:pPr>
                              <w:ind w:left="0" w:firstLine="0"/>
                              <w:rPr>
                                <w:rFonts w:ascii="Vrinda" w:hAnsi="Vrinda" w:cs="Vrinda"/>
                                <w:color w:val="003AA6"/>
                                <w:sz w:val="18"/>
                                <w:szCs w:val="18"/>
                              </w:rPr>
                            </w:pPr>
                          </w:p>
                          <w:p w14:paraId="09B9B21B" w14:textId="16B9E610" w:rsidR="00386F5B" w:rsidRPr="00931686" w:rsidRDefault="00386F5B" w:rsidP="00896D6D">
                            <w:pPr>
                              <w:ind w:left="0" w:firstLine="0"/>
                              <w:rPr>
                                <w:rFonts w:ascii="Vrinda" w:hAnsi="Vrinda" w:cs="Vrinda"/>
                                <w:b/>
                                <w:bCs/>
                                <w:color w:val="003AA6"/>
                                <w:sz w:val="18"/>
                                <w:szCs w:val="18"/>
                              </w:rPr>
                            </w:pPr>
                            <w:r w:rsidRPr="00931686">
                              <w:rPr>
                                <w:rFonts w:ascii="Vrinda" w:hAnsi="Vrinda" w:cs="Vrinda"/>
                                <w:b/>
                                <w:bCs/>
                                <w:color w:val="003AA6"/>
                                <w:sz w:val="18"/>
                                <w:szCs w:val="18"/>
                                <w:lang w:val="bn"/>
                              </w:rPr>
                              <w:t xml:space="preserve">উৎসসমূহ: </w:t>
                            </w:r>
                          </w:p>
                          <w:p w14:paraId="12577FDF" w14:textId="7FAA8E9B" w:rsidR="00386F5B" w:rsidRPr="00931686" w:rsidRDefault="00386F5B" w:rsidP="00896D6D">
                            <w:pPr>
                              <w:pStyle w:val="ListBullet"/>
                              <w:numPr>
                                <w:ilvl w:val="0"/>
                                <w:numId w:val="0"/>
                              </w:numPr>
                              <w:spacing w:after="0" w:line="240" w:lineRule="auto"/>
                              <w:ind w:left="180" w:hanging="180"/>
                              <w:rPr>
                                <w:rFonts w:ascii="Vrinda" w:hAnsi="Vrinda" w:cs="Vrinda"/>
                                <w:color w:val="1B587C" w:themeColor="accent3"/>
                                <w:sz w:val="16"/>
                                <w:szCs w:val="16"/>
                              </w:rPr>
                            </w:pPr>
                            <w:r w:rsidRPr="00931686">
                              <w:rPr>
                                <w:rFonts w:ascii="Vrinda" w:hAnsi="Vrinda" w:cs="Vrinda"/>
                                <w:color w:val="003AA6"/>
                                <w:sz w:val="18"/>
                                <w:szCs w:val="18"/>
                                <w:vertAlign w:val="superscript"/>
                                <w:lang w:val="bn"/>
                              </w:rPr>
                              <w:t xml:space="preserve">* </w:t>
                            </w:r>
                            <w:r w:rsidRPr="00931686">
                              <w:rPr>
                                <w:rFonts w:ascii="Vrinda" w:hAnsi="Vrinda" w:cs="Vrinda"/>
                                <w:color w:val="003AA6"/>
                                <w:sz w:val="18"/>
                                <w:szCs w:val="18"/>
                                <w:lang w:val="bn"/>
                              </w:rPr>
                              <w:tab/>
                            </w:r>
                            <w:r w:rsidRPr="00931686">
                              <w:rPr>
                                <w:rFonts w:ascii="Vrinda" w:hAnsi="Vrinda" w:cs="Vrinda"/>
                                <w:color w:val="003AA6"/>
                                <w:sz w:val="16"/>
                                <w:szCs w:val="16"/>
                                <w:lang w:val="bn"/>
                              </w:rPr>
                              <w:t xml:space="preserve">INRIX 2021 গ্লোবাল ট্রাফিক স্কোরকার্ড। </w:t>
                            </w:r>
                            <w:hyperlink r:id="rId40" w:history="1">
                              <w:r w:rsidRPr="00931686">
                                <w:rPr>
                                  <w:rStyle w:val="Hyperlink"/>
                                  <w:rFonts w:ascii="Vrinda" w:hAnsi="Vrinda" w:cs="Vrinda"/>
                                  <w:sz w:val="16"/>
                                  <w:szCs w:val="16"/>
                                  <w:lang w:val="bn"/>
                                </w:rPr>
                                <w:t>https://inrix.com/scorecard-city/?city=New%20York%20City%20NY&amp;index=5)</w:t>
                              </w:r>
                            </w:hyperlink>
                            <w:r w:rsidRPr="00931686">
                              <w:rPr>
                                <w:rFonts w:ascii="Vrinda" w:hAnsi="Vrinda" w:cs="Vrinda"/>
                                <w:color w:val="1B587C" w:themeColor="accent3"/>
                                <w:sz w:val="16"/>
                                <w:szCs w:val="16"/>
                                <w:lang w:val="bn"/>
                              </w:rPr>
                              <w:t xml:space="preserve"> </w:t>
                            </w:r>
                          </w:p>
                          <w:p w14:paraId="7A4AFF2C" w14:textId="77777777" w:rsidR="00386F5B" w:rsidRPr="00931686" w:rsidRDefault="00386F5B" w:rsidP="00896D6D">
                            <w:pPr>
                              <w:pStyle w:val="ListBullet"/>
                              <w:numPr>
                                <w:ilvl w:val="0"/>
                                <w:numId w:val="0"/>
                              </w:numPr>
                              <w:spacing w:after="0" w:line="240" w:lineRule="auto"/>
                              <w:ind w:left="180" w:hanging="180"/>
                              <w:rPr>
                                <w:rFonts w:ascii="Vrinda" w:hAnsi="Vrinda" w:cs="Vrinda"/>
                                <w:color w:val="003AA6"/>
                                <w:sz w:val="16"/>
                                <w:szCs w:val="16"/>
                              </w:rPr>
                            </w:pPr>
                            <w:r w:rsidRPr="00931686">
                              <w:rPr>
                                <w:rFonts w:ascii="Vrinda" w:hAnsi="Vrinda" w:cs="Vrinda"/>
                                <w:color w:val="003AA6"/>
                                <w:sz w:val="16"/>
                                <w:szCs w:val="16"/>
                                <w:vertAlign w:val="superscript"/>
                                <w:lang w:val="bn"/>
                              </w:rPr>
                              <w:t>**</w:t>
                            </w:r>
                            <w:r w:rsidRPr="00931686">
                              <w:rPr>
                                <w:rFonts w:ascii="Vrinda" w:hAnsi="Vrinda" w:cs="Vrinda"/>
                                <w:color w:val="003AA6"/>
                                <w:sz w:val="16"/>
                                <w:szCs w:val="16"/>
                                <w:lang w:val="bn"/>
                              </w:rPr>
                              <w:tab/>
                              <w:t xml:space="preserve">NYCDOT। আগস্ট 2019। New York (নিউ ইয়র্ক) সিটি মোবিলিটি রিপোর্ট। </w:t>
                            </w:r>
                          </w:p>
                          <w:p w14:paraId="1FD05363" w14:textId="5A219B3E" w:rsidR="00386F5B" w:rsidRPr="00931686" w:rsidRDefault="00386F5B" w:rsidP="00896D6D">
                            <w:pPr>
                              <w:pStyle w:val="ListBullet"/>
                              <w:numPr>
                                <w:ilvl w:val="0"/>
                                <w:numId w:val="0"/>
                              </w:numPr>
                              <w:spacing w:after="0" w:line="240" w:lineRule="auto"/>
                              <w:ind w:left="180"/>
                              <w:rPr>
                                <w:rStyle w:val="Hyperlink"/>
                                <w:rFonts w:ascii="Vrinda" w:hAnsi="Vrinda" w:cs="Vrinda"/>
                                <w:sz w:val="16"/>
                                <w:szCs w:val="16"/>
                              </w:rPr>
                            </w:pPr>
                            <w:r w:rsidRPr="00931686">
                              <w:rPr>
                                <w:rFonts w:ascii="Vrinda" w:hAnsi="Vrinda" w:cs="Vrinda"/>
                                <w:color w:val="1B587C" w:themeColor="accent3"/>
                                <w:sz w:val="16"/>
                                <w:szCs w:val="16"/>
                                <w:lang w:val="bn"/>
                              </w:rPr>
                              <w:fldChar w:fldCharType="begin"/>
                            </w:r>
                            <w:r w:rsidRPr="00931686">
                              <w:rPr>
                                <w:rFonts w:ascii="Vrinda" w:hAnsi="Vrinda" w:cs="Vrinda"/>
                                <w:color w:val="1B587C" w:themeColor="accent3"/>
                                <w:sz w:val="16"/>
                                <w:szCs w:val="16"/>
                                <w:lang w:val="bn"/>
                              </w:rPr>
                              <w:instrText xml:space="preserve"> HYPERLINK "https://www1.nyc.gov/html/dot/downloads/pdf/mobility-report-print-2019.pdf" </w:instrText>
                            </w:r>
                            <w:r w:rsidRPr="00931686">
                              <w:rPr>
                                <w:rFonts w:ascii="Vrinda" w:hAnsi="Vrinda" w:cs="Vrinda"/>
                                <w:color w:val="1B587C" w:themeColor="accent3"/>
                                <w:sz w:val="16"/>
                                <w:szCs w:val="16"/>
                                <w:lang w:val="bn"/>
                              </w:rPr>
                              <w:fldChar w:fldCharType="separate"/>
                            </w:r>
                            <w:r w:rsidRPr="00931686">
                              <w:rPr>
                                <w:rStyle w:val="Hyperlink"/>
                                <w:rFonts w:ascii="Vrinda" w:hAnsi="Vrinda" w:cs="Vrinda"/>
                                <w:sz w:val="16"/>
                                <w:szCs w:val="16"/>
                                <w:lang w:val="bn"/>
                              </w:rPr>
                              <w:t xml:space="preserve">https://www1.nyc.gov/html/dot/downloads/pdf/mobility-report-print-2019.pdf. </w:t>
                            </w:r>
                          </w:p>
                          <w:p w14:paraId="33DBE6A1" w14:textId="1DE97D36" w:rsidR="00386F5B" w:rsidRPr="00931686" w:rsidRDefault="00386F5B" w:rsidP="00896D6D">
                            <w:pPr>
                              <w:pStyle w:val="ListBullet"/>
                              <w:numPr>
                                <w:ilvl w:val="0"/>
                                <w:numId w:val="0"/>
                              </w:numPr>
                              <w:spacing w:after="0" w:line="240" w:lineRule="auto"/>
                              <w:ind w:left="180" w:hanging="180"/>
                              <w:rPr>
                                <w:rFonts w:ascii="Vrinda" w:hAnsi="Vrinda" w:cs="Vrinda"/>
                                <w:color w:val="003AA6"/>
                                <w:sz w:val="16"/>
                                <w:szCs w:val="16"/>
                              </w:rPr>
                            </w:pPr>
                            <w:r w:rsidRPr="00931686">
                              <w:rPr>
                                <w:rFonts w:ascii="Vrinda" w:hAnsi="Vrinda" w:cs="Vrinda"/>
                                <w:color w:val="1B587C" w:themeColor="accent3"/>
                                <w:sz w:val="16"/>
                                <w:szCs w:val="16"/>
                                <w:lang w:val="bn"/>
                              </w:rPr>
                              <w:fldChar w:fldCharType="end"/>
                            </w:r>
                            <w:r w:rsidRPr="00931686">
                              <w:rPr>
                                <w:rFonts w:ascii="Vrinda" w:hAnsi="Vrinda" w:cs="Vrinda"/>
                                <w:color w:val="003AA6"/>
                                <w:sz w:val="16"/>
                                <w:szCs w:val="16"/>
                                <w:vertAlign w:val="superscript"/>
                                <w:lang w:val="bn"/>
                              </w:rPr>
                              <w:t xml:space="preserve">† </w:t>
                            </w:r>
                            <w:r w:rsidRPr="00931686">
                              <w:rPr>
                                <w:rFonts w:ascii="Vrinda" w:hAnsi="Vrinda" w:cs="Vrinda"/>
                                <w:color w:val="003AA6"/>
                                <w:sz w:val="16"/>
                                <w:szCs w:val="16"/>
                                <w:lang w:val="bn"/>
                              </w:rPr>
                              <w:t xml:space="preserve">New York (নিউ ইয়র্ক) সিটির Taxi and Limousine Commission (ট্যাক্সি অ্যান্ড লিমুজিন কমিশন) এবং NYCDOT। জুন 2019। </w:t>
                            </w:r>
                            <w:r w:rsidRPr="00931686">
                              <w:rPr>
                                <w:rFonts w:ascii="Vrinda" w:hAnsi="Vrinda" w:cs="Vrinda"/>
                                <w:i/>
                                <w:iCs/>
                                <w:color w:val="003AA6"/>
                                <w:sz w:val="16"/>
                                <w:szCs w:val="16"/>
                                <w:lang w:val="bn"/>
                              </w:rPr>
                              <w:t>New York (নিউ ইয়র্ক)-এর ভাড়ার যানবাহন সেক্টরে দক্ষতার উন্নতি এবং ব্যবস্থাপনার বৃদ্ধি</w:t>
                            </w:r>
                            <w:r w:rsidRPr="00931686">
                              <w:rPr>
                                <w:rFonts w:ascii="Vrinda" w:hAnsi="Vrinda" w:cs="Vrinda"/>
                                <w:color w:val="003AA6"/>
                                <w:sz w:val="16"/>
                                <w:szCs w:val="16"/>
                                <w:lang w:val="bn"/>
                              </w:rPr>
                              <w:t>; NYC TLC FHV ট্রিপ ডেটা।</w:t>
                            </w:r>
                          </w:p>
                          <w:p w14:paraId="62A5F611" w14:textId="77777777" w:rsidR="00386F5B" w:rsidRPr="00931686" w:rsidRDefault="00386F5B" w:rsidP="00896D6D">
                            <w:pPr>
                              <w:pStyle w:val="ListBullet"/>
                              <w:numPr>
                                <w:ilvl w:val="0"/>
                                <w:numId w:val="0"/>
                              </w:numPr>
                              <w:spacing w:after="0" w:line="240" w:lineRule="auto"/>
                              <w:ind w:left="180" w:hanging="180"/>
                              <w:rPr>
                                <w:rFonts w:ascii="Vrinda" w:hAnsi="Vrinda" w:cs="Vrinda"/>
                                <w:color w:val="003AA6"/>
                                <w:sz w:val="16"/>
                                <w:szCs w:val="16"/>
                              </w:rPr>
                            </w:pPr>
                            <w:r w:rsidRPr="00931686">
                              <w:rPr>
                                <w:rFonts w:ascii="Vrinda" w:hAnsi="Vrinda" w:cs="Vrinda"/>
                                <w:color w:val="003AA6"/>
                                <w:sz w:val="16"/>
                                <w:szCs w:val="16"/>
                                <w:vertAlign w:val="superscript"/>
                                <w:lang w:val="bn"/>
                              </w:rPr>
                              <w:t>††</w:t>
                            </w:r>
                            <w:r w:rsidRPr="00931686">
                              <w:rPr>
                                <w:rFonts w:ascii="Vrinda" w:hAnsi="Vrinda" w:cs="Vrinda"/>
                                <w:color w:val="003AA6"/>
                                <w:sz w:val="16"/>
                                <w:szCs w:val="16"/>
                                <w:lang w:val="bn"/>
                              </w:rPr>
                              <w:tab/>
                              <w:t xml:space="preserve">NYCDOT। আগস্ট 2019। New York (নিউ ইয়র্ক) সিটি মোবিলিটি রিপোর্ট। </w:t>
                            </w:r>
                          </w:p>
                          <w:p w14:paraId="69E4B037" w14:textId="7CA14363" w:rsidR="00386F5B" w:rsidRPr="00931686" w:rsidRDefault="00F4665B" w:rsidP="00896D6D">
                            <w:pPr>
                              <w:pStyle w:val="ListBullet"/>
                              <w:numPr>
                                <w:ilvl w:val="0"/>
                                <w:numId w:val="0"/>
                              </w:numPr>
                              <w:spacing w:after="0" w:line="240" w:lineRule="auto"/>
                              <w:ind w:left="180"/>
                              <w:rPr>
                                <w:rFonts w:ascii="Vrinda" w:hAnsi="Vrinda" w:cs="Vrinda"/>
                                <w:color w:val="1B587C" w:themeColor="accent3"/>
                                <w:sz w:val="16"/>
                                <w:szCs w:val="16"/>
                              </w:rPr>
                            </w:pPr>
                            <w:hyperlink r:id="rId41" w:history="1">
                              <w:r w:rsidR="00386F5B" w:rsidRPr="00931686">
                                <w:rPr>
                                  <w:rStyle w:val="Hyperlink"/>
                                  <w:rFonts w:ascii="Vrinda" w:hAnsi="Vrinda" w:cs="Vrinda"/>
                                  <w:sz w:val="16"/>
                                  <w:szCs w:val="16"/>
                                  <w:lang w:val="bn"/>
                                </w:rPr>
                                <w:t xml:space="preserve">https://www1.nyc.gov/html/dot/downloads/pdf/mobility-report-print-2019.pdf; </w:t>
                              </w:r>
                            </w:hyperlink>
                            <w:r w:rsidR="00386F5B" w:rsidRPr="00931686">
                              <w:rPr>
                                <w:rFonts w:ascii="Vrinda" w:hAnsi="Vrinda" w:cs="Vrinda"/>
                                <w:color w:val="003AA6"/>
                                <w:sz w:val="16"/>
                                <w:szCs w:val="16"/>
                                <w:lang w:val="bn"/>
                              </w:rPr>
                              <w:t>New York (নিউ ইয়র্ক) সিটি Transit বিশ্লেষণ।</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992C0" id="_x0000_s1036" type="#_x0000_t202" style="position:absolute;left:0;text-align:left;margin-left:323.45pt;margin-top:100.55pt;width:170.6pt;height:634.4pt;z-index:25165721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" filled="f" strokecolor="#003aa6" strokeweight="5pt">
                <v:stroke linestyle="thickBetweenThin" endcap="square"/>
                <v:textbox inset=",7.2pt">
                  <w:txbxContent>
                    <w:p w14:paraId="7E2FC117" w14:textId="77777777" w:rsidR="00386F5B" w:rsidRPr="00931686" w:rsidRDefault="00386F5B" w:rsidP="001802DB">
                      <w:pPr>
                        <w:jc w:val="center"/>
                        <w:rPr>
                          <w:rFonts w:ascii="Vrinda" w:hAnsi="Vrinda" w:cs="Vrinda"/>
                          <w:b/>
                          <w:bCs/>
                          <w:color w:val="003AA6"/>
                          <w:sz w:val="20"/>
                          <w:szCs w:val="20"/>
                        </w:rPr>
                      </w:pPr>
                      <w:r w:rsidRPr="00931686">
                        <w:rPr>
                          <w:rFonts w:ascii="Vrinda" w:hAnsi="Vrinda" w:cs="Vrinda"/>
                          <w:b/>
                          <w:bCs/>
                          <w:color w:val="003AA6"/>
                          <w:sz w:val="20"/>
                          <w:szCs w:val="20"/>
                          <w:lang w:val="bn"/>
                        </w:rPr>
                        <w:t>সংখ্যা সাপেক্ষে যানজট</w:t>
                      </w:r>
                    </w:p>
                    <w:p w14:paraId="2109FC22" w14:textId="77777777" w:rsidR="00386F5B" w:rsidRPr="00931686" w:rsidRDefault="00386F5B" w:rsidP="001802DB">
                      <w:pPr>
                        <w:jc w:val="center"/>
                        <w:rPr>
                          <w:rFonts w:ascii="Vrinda" w:hAnsi="Vrinda" w:cs="Vrinda"/>
                          <w:b/>
                          <w:bCs/>
                          <w:color w:val="003AA6"/>
                          <w:sz w:val="20"/>
                          <w:szCs w:val="20"/>
                        </w:rPr>
                      </w:pPr>
                    </w:p>
                    <w:p w14:paraId="5DE59ED5" w14:textId="3010A61C" w:rsidR="00386F5B" w:rsidRPr="00931686" w:rsidRDefault="00386F5B" w:rsidP="00544F45">
                      <w:pPr>
                        <w:pStyle w:val="ListBullet"/>
                        <w:numPr>
                          <w:ilvl w:val="0"/>
                          <w:numId w:val="0"/>
                        </w:numPr>
                        <w:spacing w:after="0" w:line="240" w:lineRule="auto"/>
                        <w:rPr>
                          <w:rFonts w:ascii="Vrinda" w:hAnsi="Vrinda" w:cs="Vrinda"/>
                          <w:color w:val="003AA6"/>
                          <w:sz w:val="18"/>
                          <w:szCs w:val="18"/>
                          <w:vertAlign w:val="superscript"/>
                        </w:rPr>
                      </w:pPr>
                      <w:r w:rsidRPr="00931686">
                        <w:rPr>
                          <w:rFonts w:ascii="Vrinda" w:hAnsi="Vrinda" w:cs="Vrinda"/>
                          <w:b/>
                          <w:bCs/>
                          <w:color w:val="003AA6"/>
                          <w:sz w:val="18"/>
                          <w:szCs w:val="18"/>
                          <w:lang w:val="bn"/>
                        </w:rPr>
                        <w:t>যানজটের খরচ:</w:t>
                      </w:r>
                      <w:r w:rsidRPr="00931686">
                        <w:rPr>
                          <w:rFonts w:ascii="Vrinda" w:hAnsi="Vrinda" w:cs="Vrinda"/>
                          <w:color w:val="003AA6"/>
                          <w:sz w:val="18"/>
                          <w:szCs w:val="18"/>
                          <w:lang w:val="bn"/>
                        </w:rPr>
                        <w:t xml:space="preserve"> 102 ঘন্টা হারানো সময়; নিউ ইয়র্ক (New York) সিটি অঞ্চলে প্রতি বছর প্রায় $1,595 প্রতি ড্রাইভার।</w:t>
                      </w:r>
                      <w:r w:rsidRPr="00931686">
                        <w:rPr>
                          <w:rFonts w:ascii="Vrinda" w:hAnsi="Vrinda" w:cs="Vrinda"/>
                          <w:color w:val="003AA6"/>
                          <w:sz w:val="18"/>
                          <w:szCs w:val="18"/>
                          <w:vertAlign w:val="superscript"/>
                          <w:lang w:val="bn"/>
                        </w:rPr>
                        <w:t xml:space="preserve">* </w:t>
                      </w:r>
                    </w:p>
                    <w:p w14:paraId="005A9CD6" w14:textId="77777777" w:rsidR="00386F5B" w:rsidRPr="00931686" w:rsidRDefault="00386F5B" w:rsidP="00544F45">
                      <w:pPr>
                        <w:pStyle w:val="ListBullet"/>
                        <w:numPr>
                          <w:ilvl w:val="0"/>
                          <w:numId w:val="0"/>
                        </w:numPr>
                        <w:spacing w:after="0" w:line="240" w:lineRule="auto"/>
                        <w:rPr>
                          <w:rFonts w:ascii="Vrinda" w:hAnsi="Vrinda" w:cs="Vrinda"/>
                          <w:color w:val="003AA6"/>
                          <w:sz w:val="18"/>
                          <w:szCs w:val="18"/>
                        </w:rPr>
                      </w:pPr>
                    </w:p>
                    <w:p w14:paraId="3FFEBB18" w14:textId="6D3F4A42" w:rsidR="00386F5B" w:rsidRPr="00931686" w:rsidRDefault="00386F5B" w:rsidP="00544F45">
                      <w:pPr>
                        <w:pStyle w:val="ListBullet"/>
                        <w:numPr>
                          <w:ilvl w:val="0"/>
                          <w:numId w:val="0"/>
                        </w:numPr>
                        <w:spacing w:after="0" w:line="240" w:lineRule="auto"/>
                        <w:rPr>
                          <w:rFonts w:ascii="Vrinda" w:hAnsi="Vrinda" w:cs="Vrinda"/>
                          <w:color w:val="003AA6"/>
                          <w:sz w:val="18"/>
                          <w:szCs w:val="18"/>
                        </w:rPr>
                      </w:pPr>
                      <w:r w:rsidRPr="00931686">
                        <w:rPr>
                          <w:rFonts w:ascii="Vrinda" w:hAnsi="Vrinda" w:cs="Vrinda"/>
                          <w:b/>
                          <w:bCs/>
                          <w:color w:val="003AA6"/>
                          <w:sz w:val="18"/>
                          <w:szCs w:val="18"/>
                          <w:lang w:val="bn"/>
                        </w:rPr>
                        <w:t xml:space="preserve">ভ্রমণের গতিবেগ: </w:t>
                      </w:r>
                      <w:r w:rsidRPr="00931686">
                        <w:rPr>
                          <w:rFonts w:ascii="Vrinda" w:hAnsi="Vrinda" w:cs="Vrinda"/>
                          <w:color w:val="003AA6"/>
                          <w:sz w:val="18"/>
                          <w:szCs w:val="18"/>
                          <w:lang w:val="bn"/>
                        </w:rPr>
                        <w:t>Manhattan (ম্যানহাটন) CBD-তে 22% কমেছে, 2010 এবং 2019 এর মধ্যে প্রতি ঘন্টায় 9.1 মাইল (mph) থেকে 7.1 mph-এ।</w:t>
                      </w:r>
                      <w:r w:rsidRPr="00931686">
                        <w:rPr>
                          <w:rFonts w:ascii="Vrinda" w:hAnsi="Vrinda" w:cs="Vrinda"/>
                          <w:color w:val="003AA6"/>
                          <w:sz w:val="18"/>
                          <w:szCs w:val="18"/>
                          <w:vertAlign w:val="superscript"/>
                          <w:lang w:val="bn"/>
                        </w:rPr>
                        <w:t xml:space="preserve">** </w:t>
                      </w:r>
                    </w:p>
                    <w:p w14:paraId="3103D637" w14:textId="77777777" w:rsidR="00386F5B" w:rsidRPr="00931686" w:rsidRDefault="00386F5B" w:rsidP="00544F45">
                      <w:pPr>
                        <w:pStyle w:val="ListBullet"/>
                        <w:numPr>
                          <w:ilvl w:val="0"/>
                          <w:numId w:val="0"/>
                        </w:numPr>
                        <w:spacing w:after="0" w:line="240" w:lineRule="auto"/>
                        <w:rPr>
                          <w:rFonts w:ascii="Vrinda" w:hAnsi="Vrinda" w:cs="Vrinda"/>
                          <w:b/>
                          <w:bCs/>
                          <w:color w:val="003AA6"/>
                          <w:sz w:val="18"/>
                          <w:szCs w:val="18"/>
                        </w:rPr>
                      </w:pPr>
                      <w:bookmarkStart w:id="35" w:name="_Hlk14023455"/>
                    </w:p>
                    <w:p w14:paraId="32EBB470" w14:textId="09C15BD0" w:rsidR="00386F5B" w:rsidRPr="00931686" w:rsidRDefault="00386F5B" w:rsidP="00544F45">
                      <w:pPr>
                        <w:pStyle w:val="ListBullet"/>
                        <w:numPr>
                          <w:ilvl w:val="0"/>
                          <w:numId w:val="0"/>
                        </w:numPr>
                        <w:spacing w:after="0" w:line="240" w:lineRule="auto"/>
                        <w:rPr>
                          <w:rFonts w:ascii="Vrinda" w:hAnsi="Vrinda" w:cs="Vrinda"/>
                          <w:color w:val="003AA6"/>
                          <w:sz w:val="18"/>
                          <w:szCs w:val="18"/>
                        </w:rPr>
                      </w:pPr>
                      <w:r w:rsidRPr="00931686">
                        <w:rPr>
                          <w:rFonts w:ascii="Vrinda" w:hAnsi="Vrinda" w:cs="Vrinda"/>
                          <w:b/>
                          <w:bCs/>
                          <w:color w:val="003AA6"/>
                          <w:sz w:val="18"/>
                          <w:szCs w:val="18"/>
                          <w:lang w:val="bn"/>
                        </w:rPr>
                        <w:t xml:space="preserve">FHV নিবন্ধন: </w:t>
                      </w:r>
                      <w:r w:rsidRPr="00931686">
                        <w:rPr>
                          <w:rFonts w:ascii="Vrinda" w:hAnsi="Vrinda" w:cs="Vrinda"/>
                          <w:color w:val="003AA6"/>
                          <w:sz w:val="18"/>
                          <w:szCs w:val="18"/>
                          <w:lang w:val="bn"/>
                        </w:rPr>
                        <w:t>নিউ ইয়র্ক (New York) সিটিতে 2010 এবং 2019 এর মধ্যে 40,000-এর কম থেকে 120,000-এর বেশি হয়েছে। COVID-19 অতিমারির প্রভাব এবং FHV রেজিস্ট্রেশনের উপর শহরের ক্রমাগত সীমাবদ্ধতার কারণে, 2022 সালের এপ্রিলের মধ্যে FHV-এর ভ্রমণের সংখ্যা 70,000-এ নেমে এসেছে।</w:t>
                      </w:r>
                      <w:r w:rsidRPr="00931686">
                        <w:rPr>
                          <w:rFonts w:ascii="Vrinda" w:hAnsi="Vrinda" w:cs="Vrinda"/>
                          <w:color w:val="003AA6"/>
                          <w:sz w:val="18"/>
                          <w:szCs w:val="18"/>
                          <w:vertAlign w:val="superscript"/>
                          <w:lang w:val="bn"/>
                        </w:rPr>
                        <w:t>†</w:t>
                      </w:r>
                    </w:p>
                    <w:p w14:paraId="0CB11CF1" w14:textId="77777777" w:rsidR="00386F5B" w:rsidRPr="00931686" w:rsidRDefault="00386F5B" w:rsidP="00544F45">
                      <w:pPr>
                        <w:pStyle w:val="ListBullet-LastinSeries"/>
                        <w:numPr>
                          <w:ilvl w:val="0"/>
                          <w:numId w:val="0"/>
                        </w:numPr>
                        <w:spacing w:after="0" w:line="240" w:lineRule="auto"/>
                        <w:rPr>
                          <w:rFonts w:ascii="Vrinda" w:hAnsi="Vrinda" w:cs="Vrinda"/>
                          <w:b/>
                          <w:bCs/>
                          <w:color w:val="003AA6"/>
                          <w:sz w:val="18"/>
                          <w:szCs w:val="18"/>
                        </w:rPr>
                      </w:pPr>
                    </w:p>
                    <w:p w14:paraId="0ABEE923" w14:textId="7B3DCB67" w:rsidR="00386F5B" w:rsidRPr="00931686" w:rsidRDefault="00386F5B" w:rsidP="00544F45">
                      <w:pPr>
                        <w:pStyle w:val="ListBullet-LastinSeries"/>
                        <w:numPr>
                          <w:ilvl w:val="0"/>
                          <w:numId w:val="0"/>
                        </w:numPr>
                        <w:spacing w:after="0" w:line="240" w:lineRule="auto"/>
                        <w:rPr>
                          <w:rFonts w:ascii="Vrinda" w:hAnsi="Vrinda" w:cs="Vrinda"/>
                          <w:color w:val="003AA6"/>
                          <w:sz w:val="18"/>
                          <w:szCs w:val="18"/>
                        </w:rPr>
                      </w:pPr>
                      <w:r w:rsidRPr="00931686">
                        <w:rPr>
                          <w:rFonts w:ascii="Vrinda" w:hAnsi="Vrinda" w:cs="Vrinda"/>
                          <w:b/>
                          <w:bCs/>
                          <w:color w:val="003AA6"/>
                          <w:sz w:val="18"/>
                          <w:szCs w:val="18"/>
                          <w:lang w:val="bn"/>
                        </w:rPr>
                        <w:t xml:space="preserve">স্থানীয় বাসের গতিবেগ: </w:t>
                      </w:r>
                      <w:r w:rsidRPr="00931686">
                        <w:rPr>
                          <w:rFonts w:ascii="Vrinda" w:hAnsi="Vrinda" w:cs="Vrinda"/>
                          <w:color w:val="003AA6"/>
                          <w:sz w:val="18"/>
                          <w:szCs w:val="18"/>
                          <w:lang w:val="bn"/>
                        </w:rPr>
                        <w:t>2010 সাল থেকে Manhattan (ম্যানহাটন) CBD-তে 28% হ্রাস পেয়েছে। Manhattan (ম্যানহাটন)-এ সিলেক্ট বাস সার্ভিস (Select Bus Service) [New York (নিউ ইয়র্ক) সিটি Transit-এর বাস র‍্যাপিড ট্রানজিট সার্ভিস] রুটের গড় গতি অন্যান্য বরোতে Select Bus Service (সিলেক্ট বাস সার্ভিস) রুটের তুলনায় 19% ধীর</w:t>
                      </w:r>
                      <w:bookmarkEnd w:id="35"/>
                      <w:r w:rsidRPr="00931686">
                        <w:rPr>
                          <w:rFonts w:ascii="Vrinda" w:hAnsi="Vrinda" w:cs="Vrinda"/>
                          <w:color w:val="003AA6"/>
                          <w:sz w:val="18"/>
                          <w:szCs w:val="18"/>
                          <w:lang w:val="bn"/>
                        </w:rPr>
                        <w:t>।</w:t>
                      </w:r>
                      <w:r w:rsidRPr="00931686">
                        <w:rPr>
                          <w:rFonts w:ascii="Vrinda" w:hAnsi="Vrinda" w:cs="Vrinda"/>
                          <w:color w:val="003AA6"/>
                          <w:sz w:val="18"/>
                          <w:szCs w:val="18"/>
                          <w:vertAlign w:val="superscript"/>
                          <w:lang w:val="bn"/>
                        </w:rPr>
                        <w:t xml:space="preserve">†† </w:t>
                      </w:r>
                    </w:p>
                    <w:p w14:paraId="74BBC21C" w14:textId="77777777" w:rsidR="00386F5B" w:rsidRPr="00931686" w:rsidRDefault="00386F5B" w:rsidP="00896D6D">
                      <w:pPr>
                        <w:ind w:left="0" w:firstLine="0"/>
                        <w:rPr>
                          <w:rFonts w:ascii="Vrinda" w:hAnsi="Vrinda" w:cs="Vrinda"/>
                          <w:color w:val="003AA6"/>
                          <w:sz w:val="18"/>
                          <w:szCs w:val="18"/>
                        </w:rPr>
                      </w:pPr>
                    </w:p>
                    <w:p w14:paraId="09B9B21B" w14:textId="16B9E610" w:rsidR="00386F5B" w:rsidRPr="00931686" w:rsidRDefault="00386F5B" w:rsidP="00896D6D">
                      <w:pPr>
                        <w:ind w:left="0" w:firstLine="0"/>
                        <w:rPr>
                          <w:rFonts w:ascii="Vrinda" w:hAnsi="Vrinda" w:cs="Vrinda"/>
                          <w:b/>
                          <w:bCs/>
                          <w:color w:val="003AA6"/>
                          <w:sz w:val="18"/>
                          <w:szCs w:val="18"/>
                        </w:rPr>
                      </w:pPr>
                      <w:r w:rsidRPr="00931686">
                        <w:rPr>
                          <w:rFonts w:ascii="Vrinda" w:hAnsi="Vrinda" w:cs="Vrinda"/>
                          <w:b/>
                          <w:bCs/>
                          <w:color w:val="003AA6"/>
                          <w:sz w:val="18"/>
                          <w:szCs w:val="18"/>
                          <w:lang w:val="bn"/>
                        </w:rPr>
                        <w:t xml:space="preserve">উৎসসমূহ: </w:t>
                      </w:r>
                    </w:p>
                    <w:p w14:paraId="12577FDF" w14:textId="7FAA8E9B" w:rsidR="00386F5B" w:rsidRPr="00931686" w:rsidRDefault="00386F5B" w:rsidP="00896D6D">
                      <w:pPr>
                        <w:pStyle w:val="ListBullet"/>
                        <w:numPr>
                          <w:ilvl w:val="0"/>
                          <w:numId w:val="0"/>
                        </w:numPr>
                        <w:spacing w:after="0" w:line="240" w:lineRule="auto"/>
                        <w:ind w:left="180" w:hanging="180"/>
                        <w:rPr>
                          <w:rFonts w:ascii="Vrinda" w:hAnsi="Vrinda" w:cs="Vrinda"/>
                          <w:color w:val="1B587C" w:themeColor="accent3"/>
                          <w:sz w:val="16"/>
                          <w:szCs w:val="16"/>
                        </w:rPr>
                      </w:pPr>
                      <w:r w:rsidRPr="00931686">
                        <w:rPr>
                          <w:rFonts w:ascii="Vrinda" w:hAnsi="Vrinda" w:cs="Vrinda"/>
                          <w:color w:val="003AA6"/>
                          <w:sz w:val="18"/>
                          <w:szCs w:val="18"/>
                          <w:vertAlign w:val="superscript"/>
                          <w:lang w:val="bn"/>
                        </w:rPr>
                        <w:t xml:space="preserve">* </w:t>
                      </w:r>
                      <w:r w:rsidRPr="00931686">
                        <w:rPr>
                          <w:rFonts w:ascii="Vrinda" w:hAnsi="Vrinda" w:cs="Vrinda"/>
                          <w:color w:val="003AA6"/>
                          <w:sz w:val="18"/>
                          <w:szCs w:val="18"/>
                          <w:lang w:val="bn"/>
                        </w:rPr>
                        <w:tab/>
                      </w:r>
                      <w:r w:rsidRPr="00931686">
                        <w:rPr>
                          <w:rFonts w:ascii="Vrinda" w:hAnsi="Vrinda" w:cs="Vrinda"/>
                          <w:color w:val="003AA6"/>
                          <w:sz w:val="16"/>
                          <w:szCs w:val="16"/>
                          <w:lang w:val="bn"/>
                        </w:rPr>
                        <w:t xml:space="preserve">INRIX 2021 গ্লোবাল ট্রাফিক স্কোরকার্ড। </w:t>
                      </w:r>
                      <w:hyperlink r:id="rId42" w:history="1">
                        <w:r w:rsidRPr="00931686">
                          <w:rPr>
                            <w:rStyle w:val="Hyperlink"/>
                            <w:rFonts w:ascii="Vrinda" w:hAnsi="Vrinda" w:cs="Vrinda"/>
                            <w:sz w:val="16"/>
                            <w:szCs w:val="16"/>
                            <w:lang w:val="bn"/>
                          </w:rPr>
                          <w:t>https://inrix.com/scorecard-city/?city=New%20York%20City%20NY&amp;index=5)</w:t>
                        </w:r>
                      </w:hyperlink>
                      <w:r w:rsidRPr="00931686">
                        <w:rPr>
                          <w:rFonts w:ascii="Vrinda" w:hAnsi="Vrinda" w:cs="Vrinda"/>
                          <w:color w:val="1B587C" w:themeColor="accent3"/>
                          <w:sz w:val="16"/>
                          <w:szCs w:val="16"/>
                          <w:lang w:val="bn"/>
                        </w:rPr>
                        <w:t xml:space="preserve"> </w:t>
                      </w:r>
                    </w:p>
                    <w:p w14:paraId="7A4AFF2C" w14:textId="77777777" w:rsidR="00386F5B" w:rsidRPr="00931686" w:rsidRDefault="00386F5B" w:rsidP="00896D6D">
                      <w:pPr>
                        <w:pStyle w:val="ListBullet"/>
                        <w:numPr>
                          <w:ilvl w:val="0"/>
                          <w:numId w:val="0"/>
                        </w:numPr>
                        <w:spacing w:after="0" w:line="240" w:lineRule="auto"/>
                        <w:ind w:left="180" w:hanging="180"/>
                        <w:rPr>
                          <w:rFonts w:ascii="Vrinda" w:hAnsi="Vrinda" w:cs="Vrinda"/>
                          <w:color w:val="003AA6"/>
                          <w:sz w:val="16"/>
                          <w:szCs w:val="16"/>
                        </w:rPr>
                      </w:pPr>
                      <w:r w:rsidRPr="00931686">
                        <w:rPr>
                          <w:rFonts w:ascii="Vrinda" w:hAnsi="Vrinda" w:cs="Vrinda"/>
                          <w:color w:val="003AA6"/>
                          <w:sz w:val="16"/>
                          <w:szCs w:val="16"/>
                          <w:vertAlign w:val="superscript"/>
                          <w:lang w:val="bn"/>
                        </w:rPr>
                        <w:t>**</w:t>
                      </w:r>
                      <w:r w:rsidRPr="00931686">
                        <w:rPr>
                          <w:rFonts w:ascii="Vrinda" w:hAnsi="Vrinda" w:cs="Vrinda"/>
                          <w:color w:val="003AA6"/>
                          <w:sz w:val="16"/>
                          <w:szCs w:val="16"/>
                          <w:lang w:val="bn"/>
                        </w:rPr>
                        <w:tab/>
                        <w:t xml:space="preserve">NYCDOT। আগস্ট 2019। New York (নিউ ইয়র্ক) সিটি মোবিলিটি রিপোর্ট। </w:t>
                      </w:r>
                    </w:p>
                    <w:p w14:paraId="1FD05363" w14:textId="5A219B3E" w:rsidR="00386F5B" w:rsidRPr="00931686" w:rsidRDefault="00386F5B" w:rsidP="00896D6D">
                      <w:pPr>
                        <w:pStyle w:val="ListBullet"/>
                        <w:numPr>
                          <w:ilvl w:val="0"/>
                          <w:numId w:val="0"/>
                        </w:numPr>
                        <w:spacing w:after="0" w:line="240" w:lineRule="auto"/>
                        <w:ind w:left="180"/>
                        <w:rPr>
                          <w:rStyle w:val="Hyperlink"/>
                          <w:rFonts w:ascii="Vrinda" w:hAnsi="Vrinda" w:cs="Vrinda"/>
                          <w:sz w:val="16"/>
                          <w:szCs w:val="16"/>
                        </w:rPr>
                      </w:pPr>
                      <w:r w:rsidRPr="00931686">
                        <w:rPr>
                          <w:rFonts w:ascii="Vrinda" w:hAnsi="Vrinda" w:cs="Vrinda"/>
                          <w:color w:val="1B587C" w:themeColor="accent3"/>
                          <w:sz w:val="16"/>
                          <w:szCs w:val="16"/>
                          <w:lang w:val="bn"/>
                        </w:rPr>
                        <w:fldChar w:fldCharType="begin"/>
                      </w:r>
                      <w:r w:rsidRPr="00931686">
                        <w:rPr>
                          <w:rFonts w:ascii="Vrinda" w:hAnsi="Vrinda" w:cs="Vrinda"/>
                          <w:color w:val="1B587C" w:themeColor="accent3"/>
                          <w:sz w:val="16"/>
                          <w:szCs w:val="16"/>
                          <w:lang w:val="bn"/>
                        </w:rPr>
                        <w:instrText xml:space="preserve"> HYPERLINK "https://www1.nyc.gov/html/dot/downloads/pdf/mobility-report-print-2019.pdf" </w:instrText>
                      </w:r>
                      <w:r w:rsidRPr="00931686">
                        <w:rPr>
                          <w:rFonts w:ascii="Vrinda" w:hAnsi="Vrinda" w:cs="Vrinda"/>
                          <w:color w:val="1B587C" w:themeColor="accent3"/>
                          <w:sz w:val="16"/>
                          <w:szCs w:val="16"/>
                          <w:lang w:val="bn"/>
                        </w:rPr>
                        <w:fldChar w:fldCharType="separate"/>
                      </w:r>
                      <w:r w:rsidRPr="00931686">
                        <w:rPr>
                          <w:rStyle w:val="Hyperlink"/>
                          <w:rFonts w:ascii="Vrinda" w:hAnsi="Vrinda" w:cs="Vrinda"/>
                          <w:sz w:val="16"/>
                          <w:szCs w:val="16"/>
                          <w:lang w:val="bn"/>
                        </w:rPr>
                        <w:t xml:space="preserve">https://www1.nyc.gov/html/dot/downloads/pdf/mobility-report-print-2019.pdf. </w:t>
                      </w:r>
                    </w:p>
                    <w:p w14:paraId="33DBE6A1" w14:textId="1DE97D36" w:rsidR="00386F5B" w:rsidRPr="00931686" w:rsidRDefault="00386F5B" w:rsidP="00896D6D">
                      <w:pPr>
                        <w:pStyle w:val="ListBullet"/>
                        <w:numPr>
                          <w:ilvl w:val="0"/>
                          <w:numId w:val="0"/>
                        </w:numPr>
                        <w:spacing w:after="0" w:line="240" w:lineRule="auto"/>
                        <w:ind w:left="180" w:hanging="180"/>
                        <w:rPr>
                          <w:rFonts w:ascii="Vrinda" w:hAnsi="Vrinda" w:cs="Vrinda"/>
                          <w:color w:val="003AA6"/>
                          <w:sz w:val="16"/>
                          <w:szCs w:val="16"/>
                        </w:rPr>
                      </w:pPr>
                      <w:r w:rsidRPr="00931686">
                        <w:rPr>
                          <w:rFonts w:ascii="Vrinda" w:hAnsi="Vrinda" w:cs="Vrinda"/>
                          <w:color w:val="1B587C" w:themeColor="accent3"/>
                          <w:sz w:val="16"/>
                          <w:szCs w:val="16"/>
                          <w:lang w:val="bn"/>
                        </w:rPr>
                        <w:fldChar w:fldCharType="end"/>
                      </w:r>
                      <w:r w:rsidRPr="00931686">
                        <w:rPr>
                          <w:rFonts w:ascii="Vrinda" w:hAnsi="Vrinda" w:cs="Vrinda"/>
                          <w:color w:val="003AA6"/>
                          <w:sz w:val="16"/>
                          <w:szCs w:val="16"/>
                          <w:vertAlign w:val="superscript"/>
                          <w:lang w:val="bn"/>
                        </w:rPr>
                        <w:t xml:space="preserve">† </w:t>
                      </w:r>
                      <w:r w:rsidRPr="00931686">
                        <w:rPr>
                          <w:rFonts w:ascii="Vrinda" w:hAnsi="Vrinda" w:cs="Vrinda"/>
                          <w:color w:val="003AA6"/>
                          <w:sz w:val="16"/>
                          <w:szCs w:val="16"/>
                          <w:lang w:val="bn"/>
                        </w:rPr>
                        <w:t xml:space="preserve">New York (নিউ ইয়র্ক) সিটির Taxi and Limousine Commission (ট্যাক্সি অ্যান্ড লিমুজিন কমিশন) এবং NYCDOT। জুন 2019। </w:t>
                      </w:r>
                      <w:r w:rsidRPr="00931686">
                        <w:rPr>
                          <w:rFonts w:ascii="Vrinda" w:hAnsi="Vrinda" w:cs="Vrinda"/>
                          <w:i/>
                          <w:iCs/>
                          <w:color w:val="003AA6"/>
                          <w:sz w:val="16"/>
                          <w:szCs w:val="16"/>
                          <w:lang w:val="bn"/>
                        </w:rPr>
                        <w:t>New York (নিউ ইয়র্ক)-এর ভাড়ার যানবাহন সেক্টরে দক্ষতার উন্নতি এবং ব্যবস্থাপনার বৃদ্ধি</w:t>
                      </w:r>
                      <w:r w:rsidRPr="00931686">
                        <w:rPr>
                          <w:rFonts w:ascii="Vrinda" w:hAnsi="Vrinda" w:cs="Vrinda"/>
                          <w:color w:val="003AA6"/>
                          <w:sz w:val="16"/>
                          <w:szCs w:val="16"/>
                          <w:lang w:val="bn"/>
                        </w:rPr>
                        <w:t>; NYC TLC FHV ট্রিপ ডেটা।</w:t>
                      </w:r>
                    </w:p>
                    <w:p w14:paraId="62A5F611" w14:textId="77777777" w:rsidR="00386F5B" w:rsidRPr="00931686" w:rsidRDefault="00386F5B" w:rsidP="00896D6D">
                      <w:pPr>
                        <w:pStyle w:val="ListBullet"/>
                        <w:numPr>
                          <w:ilvl w:val="0"/>
                          <w:numId w:val="0"/>
                        </w:numPr>
                        <w:spacing w:after="0" w:line="240" w:lineRule="auto"/>
                        <w:ind w:left="180" w:hanging="180"/>
                        <w:rPr>
                          <w:rFonts w:ascii="Vrinda" w:hAnsi="Vrinda" w:cs="Vrinda"/>
                          <w:color w:val="003AA6"/>
                          <w:sz w:val="16"/>
                          <w:szCs w:val="16"/>
                        </w:rPr>
                      </w:pPr>
                      <w:r w:rsidRPr="00931686">
                        <w:rPr>
                          <w:rFonts w:ascii="Vrinda" w:hAnsi="Vrinda" w:cs="Vrinda"/>
                          <w:color w:val="003AA6"/>
                          <w:sz w:val="16"/>
                          <w:szCs w:val="16"/>
                          <w:vertAlign w:val="superscript"/>
                          <w:lang w:val="bn"/>
                        </w:rPr>
                        <w:t>††</w:t>
                      </w:r>
                      <w:r w:rsidRPr="00931686">
                        <w:rPr>
                          <w:rFonts w:ascii="Vrinda" w:hAnsi="Vrinda" w:cs="Vrinda"/>
                          <w:color w:val="003AA6"/>
                          <w:sz w:val="16"/>
                          <w:szCs w:val="16"/>
                          <w:lang w:val="bn"/>
                        </w:rPr>
                        <w:tab/>
                        <w:t xml:space="preserve">NYCDOT। আগস্ট 2019। New York (নিউ ইয়র্ক) সিটি মোবিলিটি রিপোর্ট। </w:t>
                      </w:r>
                    </w:p>
                    <w:p w14:paraId="69E4B037" w14:textId="7CA14363" w:rsidR="00386F5B" w:rsidRPr="00931686" w:rsidRDefault="00F47913" w:rsidP="00896D6D">
                      <w:pPr>
                        <w:pStyle w:val="ListBullet"/>
                        <w:numPr>
                          <w:ilvl w:val="0"/>
                          <w:numId w:val="0"/>
                        </w:numPr>
                        <w:spacing w:after="0" w:line="240" w:lineRule="auto"/>
                        <w:ind w:left="180"/>
                        <w:rPr>
                          <w:rFonts w:ascii="Vrinda" w:hAnsi="Vrinda" w:cs="Vrinda"/>
                          <w:color w:val="1B587C" w:themeColor="accent3"/>
                          <w:sz w:val="16"/>
                          <w:szCs w:val="16"/>
                        </w:rPr>
                      </w:pPr>
                      <w:hyperlink r:id="rId43" w:history="1">
                        <w:r w:rsidR="00386F5B" w:rsidRPr="00931686">
                          <w:rPr>
                            <w:rStyle w:val="Hyperlink"/>
                            <w:rFonts w:ascii="Vrinda" w:hAnsi="Vrinda" w:cs="Vrinda"/>
                            <w:sz w:val="16"/>
                            <w:szCs w:val="16"/>
                            <w:lang w:val="bn"/>
                          </w:rPr>
                          <w:t xml:space="preserve">https://www1.nyc.gov/html/dot/downloads/pdf/mobility-report-print-2019.pdf; </w:t>
                        </w:r>
                      </w:hyperlink>
                      <w:r w:rsidR="00386F5B" w:rsidRPr="00931686">
                        <w:rPr>
                          <w:rFonts w:ascii="Vrinda" w:hAnsi="Vrinda" w:cs="Vrinda"/>
                          <w:color w:val="003AA6"/>
                          <w:sz w:val="16"/>
                          <w:szCs w:val="16"/>
                          <w:lang w:val="bn"/>
                        </w:rPr>
                        <w:t>New York (নিউ ইয়র্ক) সিটি Transit বিশ্লেষণ।</w:t>
                      </w:r>
                    </w:p>
                  </w:txbxContent>
                </v:textbox>
                <w10:wrap type="square" anchory="page"/>
              </v:shape>
            </w:pict>
          </mc:Fallback>
        </mc:AlternateContent>
      </w:r>
      <w:r w:rsidR="001666F7" w:rsidRPr="00192E8C">
        <w:rPr>
          <w:rFonts w:ascii="Vrinda" w:hAnsi="Vrinda" w:cs="Vrinda"/>
          <w:lang w:val="bn"/>
        </w:rPr>
        <w:t>প্রকল্পের উদ্দেশ্য হল Manhattan (ম্যানহাটন) CBD-এ যানজট কমানো এমনভাবে যা FHWA-এর VPPP-তে গ্রহণযোগ্যতা অনুসারে ভবিষ্যতের পরিবহন উন্নতির জন্য রাজস্ব তৈরি করবে।</w:t>
      </w:r>
      <w:bookmarkEnd w:id="30"/>
    </w:p>
    <w:p w14:paraId="5AD7E766" w14:textId="4ED55A34" w:rsidR="001D7619" w:rsidRPr="00192E8C" w:rsidRDefault="001D7619" w:rsidP="001D7619">
      <w:pPr>
        <w:pStyle w:val="BodyText"/>
        <w:spacing w:after="0" w:line="240" w:lineRule="auto"/>
        <w:rPr>
          <w:rFonts w:ascii="Vrinda" w:hAnsi="Vrinda" w:cs="Vrinda"/>
        </w:rPr>
      </w:pPr>
    </w:p>
    <w:p w14:paraId="69E5A4FA" w14:textId="0A87B3DC" w:rsidR="001666F7" w:rsidRPr="00192E8C" w:rsidRDefault="59187144" w:rsidP="00D4250D">
      <w:pPr>
        <w:pStyle w:val="Heading2"/>
        <w:rPr>
          <w:rFonts w:ascii="Vrinda" w:hAnsi="Vrinda" w:cs="Vrinda"/>
        </w:rPr>
      </w:pPr>
      <w:bookmarkStart w:id="32" w:name="_Toc103245046"/>
      <w:bookmarkStart w:id="33" w:name="_Toc110243108"/>
      <w:bookmarkStart w:id="34" w:name="_Toc110242492"/>
      <w:bookmarkStart w:id="35" w:name="_Toc111449923"/>
      <w:r w:rsidRPr="00192E8C">
        <w:rPr>
          <w:rFonts w:ascii="Vrinda" w:hAnsi="Vrinda" w:cs="Vrinda"/>
          <w:lang w:val="bn"/>
        </w:rPr>
        <w:t>কেন আমাদের যানজট কমানো দরকার</w:t>
      </w:r>
      <w:bookmarkEnd w:id="32"/>
      <w:r w:rsidRPr="00192E8C">
        <w:rPr>
          <w:rFonts w:ascii="Vrinda" w:hAnsi="Vrinda" w:cs="Vrinda"/>
          <w:lang w:val="bn"/>
        </w:rPr>
        <w:t>?</w:t>
      </w:r>
      <w:bookmarkEnd w:id="33"/>
      <w:bookmarkEnd w:id="34"/>
      <w:bookmarkEnd w:id="35"/>
    </w:p>
    <w:p w14:paraId="70E34C89" w14:textId="67B9508C" w:rsidR="00415899" w:rsidRPr="00192E8C" w:rsidRDefault="001D7619" w:rsidP="0064122F">
      <w:pPr>
        <w:pStyle w:val="BodyText"/>
        <w:spacing w:after="0" w:line="240" w:lineRule="auto"/>
        <w:rPr>
          <w:rFonts w:ascii="Vrinda" w:hAnsi="Vrinda" w:cs="Vrinda"/>
        </w:rPr>
      </w:pPr>
      <w:r w:rsidRPr="00192E8C">
        <w:rPr>
          <w:rFonts w:ascii="Vrinda" w:hAnsi="Vrinda" w:cs="Vrinda"/>
          <w:noProof/>
          <w:lang w:val="bn"/>
        </w:rPr>
        <mc:AlternateContent>
          <mc:Choice Requires="wpg">
            <w:drawing>
              <wp:anchor distT="0" distB="0" distL="114300" distR="114300" simplePos="0" relativeHeight="251658251" behindDoc="0" locked="0" layoutInCell="1" allowOverlap="1" wp14:anchorId="74E5A266" wp14:editId="362459CB">
                <wp:simplePos x="0" y="0"/>
                <wp:positionH relativeFrom="column">
                  <wp:posOffset>1717813</wp:posOffset>
                </wp:positionH>
                <wp:positionV relativeFrom="paragraph">
                  <wp:posOffset>104140</wp:posOffset>
                </wp:positionV>
                <wp:extent cx="2143125" cy="1428115"/>
                <wp:effectExtent l="0" t="0" r="9525" b="635"/>
                <wp:wrapSquare wrapText="bothSides"/>
                <wp:docPr id="211" name="Group 211"/>
                <wp:cNvGraphicFramePr/>
                <a:graphic xmlns:a="http://schemas.openxmlformats.org/drawingml/2006/main">
                  <a:graphicData uri="http://schemas.microsoft.com/office/word/2010/wordprocessingGroup">
                    <wpg:wgp>
                      <wpg:cNvGrpSpPr/>
                      <wpg:grpSpPr>
                        <a:xfrm>
                          <a:off x="0" y="0"/>
                          <a:ext cx="2143125" cy="1428115"/>
                          <a:chOff x="0" y="0"/>
                          <a:chExt cx="2143125" cy="1428115"/>
                        </a:xfrm>
                      </wpg:grpSpPr>
                      <pic:pic xmlns:pic="http://schemas.openxmlformats.org/drawingml/2006/picture">
                        <pic:nvPicPr>
                          <pic:cNvPr id="209" name="Picture 209"/>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43125" cy="1428115"/>
                          </a:xfrm>
                          <a:prstGeom prst="rect">
                            <a:avLst/>
                          </a:prstGeom>
                          <a:noFill/>
                        </pic:spPr>
                      </pic:pic>
                      <wps:wsp>
                        <wps:cNvPr id="210" name="Text Box 2"/>
                        <wps:cNvSpPr txBox="1">
                          <a:spLocks noChangeArrowheads="1"/>
                        </wps:cNvSpPr>
                        <wps:spPr bwMode="auto">
                          <a:xfrm>
                            <a:off x="457200" y="990600"/>
                            <a:ext cx="142875" cy="66675"/>
                          </a:xfrm>
                          <a:prstGeom prst="rect">
                            <a:avLst/>
                          </a:prstGeom>
                          <a:solidFill>
                            <a:srgbClr val="FFC000"/>
                          </a:solidFill>
                          <a:ln w="9525">
                            <a:solidFill>
                              <a:srgbClr val="000000"/>
                            </a:solidFill>
                            <a:miter lim="800000"/>
                            <a:headEnd/>
                            <a:tailEnd/>
                          </a:ln>
                        </wps:spPr>
                        <wps:txbx>
                          <w:txbxContent>
                            <w:p w14:paraId="50163D4E" w14:textId="5CC2F538" w:rsidR="00386F5B" w:rsidRDefault="00386F5B"/>
                          </w:txbxContent>
                        </wps:txbx>
                        <wps:bodyPr rot="0" vert="horz" wrap="square" lIns="91440" tIns="45720" rIns="91440" bIns="45720" anchor="t" anchorCtr="0">
                          <a:noAutofit/>
                        </wps:bodyPr>
                      </wps:wsp>
                    </wpg:wgp>
                  </a:graphicData>
                </a:graphic>
              </wp:anchor>
            </w:drawing>
          </mc:Choice>
          <mc:Fallback>
            <w:pict>
              <v:group w14:anchorId="74E5A266" id="Group 211" o:spid="_x0000_s1037" style="position:absolute;left:0;text-align:left;margin-left:135.25pt;margin-top:8.2pt;width:168.75pt;height:112.45pt;z-index:251658251" coordsize="21431,14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9" o:spid="_x0000_s1038" type="#_x0000_t75" style="position:absolute;width:21431;height:14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">
                  <v:imagedata r:id="rId45" o:title=""/>
                </v:shape>
                <v:shape id="_x0000_s1039" type="#_x0000_t202" style="position:absolute;left:4572;top:9906;width:1428;height: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" fillcolor="#ffc000">
                  <v:textbox>
                    <w:txbxContent>
                      <w:p w14:paraId="50163D4E" w14:textId="5CC2F538" w:rsidR="00386F5B" w:rsidRDefault="00386F5B"/>
                    </w:txbxContent>
                  </v:textbox>
                </v:shape>
                <w10:wrap type="square"/>
              </v:group>
            </w:pict>
          </mc:Fallback>
        </mc:AlternateContent>
      </w:r>
      <w:r w:rsidRPr="00192E8C">
        <w:rPr>
          <w:rFonts w:ascii="Vrinda" w:hAnsi="Vrinda" w:cs="Vrinda"/>
          <w:lang w:val="bn"/>
        </w:rPr>
        <w:t>Manhattan (ম্যানহাটন) CBD অভিমুখে, এর থেকে ও এর মধ্যে কম ভ্রমণের গতি এবং অবিশ্বস্ত ভ্রমণের সময় সড়কপথ ব্যবহার করে যানবাহনের জন্য যাতায়াত এবং ভ্রমণের সময় বাড়ায়, কর্মীদের উৎপাদনশীলতা হ্রাস করে, বাস এবং প্যারাট্রানসিট পরিষেবার গুণমান হ্রাস করে, ডেলিভারির খরচ এবং ব্যবসা করার সামগ্রিক খরচ বাড়ায় এবং জরুরি যানবাহন বিলম্বিত করে। এইভাবে, পরিবহন ব্যবস্থার নির্ভরযোগ্যতা এবং দক্ষতা উন্নত করার জন্য Manhattan (ম্যানহাটন) CBD-তে যানবাহনের যানজট কমানোর প্রয়োজন রয়েছে।</w:t>
      </w:r>
    </w:p>
    <w:p w14:paraId="4B0798EF" w14:textId="77777777" w:rsidR="001D7619" w:rsidRPr="00192E8C" w:rsidRDefault="001D7619" w:rsidP="0064122F">
      <w:pPr>
        <w:pStyle w:val="BodyText"/>
        <w:spacing w:after="0" w:line="240" w:lineRule="auto"/>
        <w:rPr>
          <w:rFonts w:ascii="Vrinda" w:hAnsi="Vrinda" w:cs="Vrinda"/>
        </w:rPr>
      </w:pPr>
    </w:p>
    <w:bookmarkStart w:id="36" w:name="_Toc106834156"/>
    <w:bookmarkStart w:id="37" w:name="_Toc110243109"/>
    <w:bookmarkStart w:id="38" w:name="_Toc110242493"/>
    <w:bookmarkStart w:id="39" w:name="_Toc111449924"/>
    <w:p w14:paraId="7D57652D" w14:textId="38CB78BA" w:rsidR="001666F7" w:rsidRPr="00192E8C" w:rsidRDefault="001666F7" w:rsidP="00D4250D">
      <w:pPr>
        <w:pStyle w:val="Heading2"/>
        <w:rPr>
          <w:rFonts w:ascii="Vrinda" w:hAnsi="Vrinda" w:cs="Vrinda"/>
        </w:rPr>
      </w:pPr>
      <w:r w:rsidRPr="00192E8C">
        <w:rPr>
          <w:rFonts w:ascii="Vrinda" w:hAnsi="Vrinda" w:cs="Vrinda"/>
          <w:b w:val="0"/>
          <w:bCs w:val="0"/>
          <w:noProof/>
          <w:lang w:val="bn"/>
        </w:rPr>
        <mc:AlternateContent>
          <mc:Choice Requires="wps">
            <w:drawing>
              <wp:anchor distT="0" distB="0" distL="114300" distR="114300" simplePos="0" relativeHeight="251657219" behindDoc="0" locked="0" layoutInCell="1" allowOverlap="1" wp14:anchorId="0A3F7B7F" wp14:editId="2B958D8D">
                <wp:simplePos x="0" y="0"/>
                <wp:positionH relativeFrom="column">
                  <wp:posOffset>-146685</wp:posOffset>
                </wp:positionH>
                <wp:positionV relativeFrom="paragraph">
                  <wp:posOffset>241300</wp:posOffset>
                </wp:positionV>
                <wp:extent cx="4227830" cy="1019175"/>
                <wp:effectExtent l="0" t="0" r="1270" b="952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7830" cy="1019175"/>
                        </a:xfrm>
                        <a:prstGeom prst="rect">
                          <a:avLst/>
                        </a:prstGeom>
                        <a:solidFill>
                          <a:srgbClr val="003AA6"/>
                        </a:solidFill>
                        <a:ln w="9525">
                          <a:noFill/>
                          <a:miter lim="800000"/>
                          <a:headEnd/>
                          <a:tailEnd/>
                        </a:ln>
                        <a:effectLst>
                          <a:softEdge rad="63500"/>
                        </a:effectLst>
                      </wps:spPr>
                      <wps:txbx>
                        <w:txbxContent>
                          <w:p w14:paraId="3376848B" w14:textId="77777777" w:rsidR="00386F5B" w:rsidRPr="00931686" w:rsidRDefault="00386F5B" w:rsidP="001C7778">
                            <w:pPr>
                              <w:pStyle w:val="BodyText"/>
                              <w:spacing w:after="0" w:line="240" w:lineRule="auto"/>
                              <w:ind w:right="540"/>
                              <w:jc w:val="center"/>
                              <w:rPr>
                                <w:rFonts w:cs="Arial"/>
                                <w:b/>
                                <w:bCs/>
                                <w:i/>
                                <w:iCs/>
                                <w:color w:val="FFFFFF" w:themeColor="background1"/>
                                <w:sz w:val="20"/>
                                <w:szCs w:val="18"/>
                              </w:rPr>
                            </w:pPr>
                            <w:r w:rsidRPr="00931686">
                              <w:rPr>
                                <w:rFonts w:cs="Arial"/>
                                <w:b/>
                                <w:bCs/>
                                <w:i/>
                                <w:iCs/>
                                <w:color w:val="FFFFFF" w:themeColor="background1"/>
                                <w:sz w:val="20"/>
                                <w:szCs w:val="18"/>
                                <w:lang w:val="bn"/>
                              </w:rPr>
                              <w:t xml:space="preserve">"Manhattan (ম্যানহাটন)-এ ট্র্যাফিক জ্যাম শেষ করার একমাত্র উপায় এবং এটির পন্থা হল পাবলিক ট্রান্সপোর্টকে আরও ভাল করে তোলা।" </w:t>
                            </w:r>
                          </w:p>
                          <w:p w14:paraId="4056A2EF" w14:textId="47E8CBFB" w:rsidR="00386F5B" w:rsidRDefault="00386F5B" w:rsidP="00415899">
                            <w:pPr>
                              <w:pStyle w:val="BodyText"/>
                              <w:spacing w:after="0" w:line="240" w:lineRule="auto"/>
                              <w:ind w:right="180"/>
                              <w:jc w:val="center"/>
                            </w:pPr>
                            <w:r>
                              <w:rPr>
                                <w:rFonts w:cs="Arial"/>
                                <w:i/>
                                <w:iCs/>
                                <w:color w:val="FFFFFF" w:themeColor="background1"/>
                                <w:sz w:val="18"/>
                                <w:szCs w:val="18"/>
                                <w:lang w:val="bn"/>
                              </w:rPr>
                              <w:t>আঞ্চলিক পরিকল্পনা সমিতি, আঞ্চলিক পরিকল্পনা সংবাদ, নং 82, ফেব্রুয়ারি 1966</w:t>
                            </w:r>
                          </w:p>
                        </w:txbxContent>
                      </wps:txbx>
                      <wps:bodyPr rot="0" vert="horz" wrap="square" lIns="91440" tIns="13716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F7B7F" id="_x0000_s1040" type="#_x0000_t202" style="position:absolute;margin-left:-11.55pt;margin-top:19pt;width:332.9pt;height:80.25pt;z-index:2516572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" fillcolor="#003aa6" stroked="f">
                <v:textbox inset=",10.8pt">
                  <w:txbxContent>
                    <w:p w14:paraId="3376848B" w14:textId="77777777" w:rsidR="00386F5B" w:rsidRPr="00931686" w:rsidRDefault="00386F5B" w:rsidP="001C7778">
                      <w:pPr>
                        <w:pStyle w:val="BodyText"/>
                        <w:spacing w:after="0" w:line="240" w:lineRule="auto"/>
                        <w:ind w:right="540"/>
                        <w:jc w:val="center"/>
                        <w:rPr>
                          <w:rFonts w:cs="Arial"/>
                          <w:b/>
                          <w:bCs/>
                          <w:i/>
                          <w:iCs/>
                          <w:color w:val="FFFFFF" w:themeColor="background1"/>
                          <w:sz w:val="20"/>
                          <w:szCs w:val="18"/>
                        </w:rPr>
                      </w:pPr>
                      <w:r w:rsidRPr="00931686">
                        <w:rPr>
                          <w:rFonts w:cs="Arial"/>
                          <w:b/>
                          <w:bCs/>
                          <w:i/>
                          <w:iCs/>
                          <w:color w:val="FFFFFF" w:themeColor="background1"/>
                          <w:sz w:val="20"/>
                          <w:szCs w:val="18"/>
                          <w:lang w:val="bn"/>
                        </w:rPr>
                        <w:t xml:space="preserve">"Manhattan (ম্যানহাটন)-এ ট্র্যাফিক জ্যাম শেষ করার একমাত্র উপায় এবং এটির পন্থা হল পাবলিক ট্রান্সপোর্টকে আরও ভাল করে তোলা।" </w:t>
                      </w:r>
                    </w:p>
                    <w:p w14:paraId="4056A2EF" w14:textId="47E8CBFB" w:rsidR="00386F5B" w:rsidRDefault="00386F5B" w:rsidP="00415899">
                      <w:pPr>
                        <w:pStyle w:val="BodyText"/>
                        <w:spacing w:after="0" w:line="240" w:lineRule="auto"/>
                        <w:ind w:right="180"/>
                        <w:jc w:val="center"/>
                      </w:pPr>
                      <w:r>
                        <w:rPr>
                          <w:rFonts w:cs="Arial"/>
                          <w:i/>
                          <w:iCs/>
                          <w:color w:val="FFFFFF" w:themeColor="background1"/>
                          <w:sz w:val="18"/>
                          <w:szCs w:val="18"/>
                          <w:lang w:val="bn"/>
                        </w:rPr>
                        <w:t>আঞ্চলিক পরিকল্পনা সমিতি, আঞ্চলিক পরিকল্পনা সংবাদ, নং 82, ফেব্রুয়ারি 1966</w:t>
                      </w:r>
                    </w:p>
                  </w:txbxContent>
                </v:textbox>
                <w10:wrap type="square"/>
              </v:shape>
            </w:pict>
          </mc:Fallback>
        </mc:AlternateContent>
      </w:r>
      <w:r w:rsidRPr="00192E8C">
        <w:rPr>
          <w:rFonts w:ascii="Vrinda" w:hAnsi="Vrinda" w:cs="Vrinda"/>
          <w:lang w:val="bn"/>
        </w:rPr>
        <w:t xml:space="preserve">কেন আমাদের </w:t>
      </w:r>
      <w:bookmarkEnd w:id="36"/>
      <w:r w:rsidRPr="00192E8C">
        <w:rPr>
          <w:rFonts w:ascii="Vrinda" w:hAnsi="Vrinda" w:cs="Vrinda"/>
          <w:lang w:val="bn"/>
        </w:rPr>
        <w:t>transit বিনিয়োগের জন্য অর্থের প্রয়োজন?</w:t>
      </w:r>
      <w:bookmarkEnd w:id="37"/>
      <w:bookmarkEnd w:id="38"/>
      <w:bookmarkEnd w:id="39"/>
    </w:p>
    <w:p w14:paraId="6772C7C7" w14:textId="77777777" w:rsidR="00415899" w:rsidRPr="00192E8C" w:rsidRDefault="001666F7" w:rsidP="0064122F">
      <w:pPr>
        <w:pStyle w:val="BodyText"/>
        <w:spacing w:after="0" w:line="240" w:lineRule="auto"/>
        <w:rPr>
          <w:rFonts w:ascii="Vrinda" w:hAnsi="Vrinda" w:cs="Vrinda"/>
        </w:rPr>
      </w:pPr>
      <w:r w:rsidRPr="00192E8C">
        <w:rPr>
          <w:rFonts w:ascii="Vrinda" w:hAnsi="Vrinda" w:cs="Vrinda"/>
          <w:lang w:val="bn"/>
        </w:rPr>
        <w:t xml:space="preserve">New York (নিউ ইয়র্ক) সিটির সামগ্রিক অর্থনীতির জন্য এবং এই অঞ্চলের বাসিন্দাদের, শ্রমিকদের এবং দর্শকদের জন্য Transit গুরুত্বপূর্ণ এবং চলমান গতিশীলতা এবং অ্যাক্সেসযোগ্যতা নিশ্চিত করার জন্য transit-এ ক্রমাগত বিনিয়োগ প্রয়োজন। </w:t>
      </w:r>
    </w:p>
    <w:p w14:paraId="6B74A47F" w14:textId="77777777" w:rsidR="005834A3" w:rsidRPr="00192E8C" w:rsidRDefault="005834A3" w:rsidP="0064122F">
      <w:pPr>
        <w:pStyle w:val="BodyText"/>
        <w:spacing w:after="0" w:line="240" w:lineRule="auto"/>
        <w:rPr>
          <w:rFonts w:ascii="Vrinda" w:hAnsi="Vrinda" w:cs="Vrinda"/>
        </w:rPr>
      </w:pPr>
    </w:p>
    <w:p w14:paraId="41D27A9B" w14:textId="5B0DE9E3" w:rsidR="00415899" w:rsidRPr="00192E8C" w:rsidRDefault="001666F7" w:rsidP="0064122F">
      <w:pPr>
        <w:pStyle w:val="BodyText"/>
        <w:spacing w:after="0" w:line="240" w:lineRule="auto"/>
        <w:rPr>
          <w:rFonts w:ascii="Vrinda" w:hAnsi="Vrinda" w:cs="Vrinda"/>
        </w:rPr>
      </w:pPr>
      <w:r w:rsidRPr="00192E8C">
        <w:rPr>
          <w:rFonts w:ascii="Vrinda" w:hAnsi="Vrinda" w:cs="Vrinda"/>
          <w:lang w:val="bn"/>
        </w:rPr>
        <w:t>2019 সালে, MTA সাবওয়েগুলি 1.7 বিলিয়ন যাত্রীদের পরিষেবা দিয়েছে এবং MTA বাসগুলি 677.6 মিলিয়ন যাত্রী বহন করেছে, যা কর্মসংস্থান, স্বাস্থ্যসেবা, শিক্ষা এবং New York (নিউ ইয়র্ক) সিটি জুড়ে উপলব্ধ পরিষেবা এবং বিনোদনের বিকল্পগুলির সম্পূর্ণ পরিসরে অ্যাক্সেস প্রদান করে। MTA সিস্টেমের 10টি ব্যস্ততম সাবওয়ে স্টেশনগুলি Manhattan (ম্যানহাটন) CBD-এ রয়েছে এবং 10টি ব্যস্ততম MTA বাস রুটের মধ্যে দুটি Manhattan (ম্যানহাটন) CBD-তে রয়েছে বা পরিষেবা দেয়।</w:t>
      </w:r>
      <w:r w:rsidRPr="00192E8C">
        <w:rPr>
          <w:rFonts w:ascii="Vrinda" w:hAnsi="Vrinda" w:cs="Vrinda"/>
          <w:vertAlign w:val="superscript"/>
          <w:lang w:val="bn"/>
        </w:rPr>
        <w:endnoteReference w:id="10"/>
      </w:r>
      <w:r w:rsidRPr="00192E8C">
        <w:rPr>
          <w:rFonts w:ascii="Vrinda" w:hAnsi="Vrinda" w:cs="Vrinda"/>
          <w:lang w:val="bn"/>
        </w:rPr>
        <w:t xml:space="preserve"> Long Island Rail Road এবং Metro-North Railroad ছিল 2019 সালে United States (মার্কিন যুক্তরাষ্ট্র)-এর সবচেয়ে ব্যস্ত কমিউটার রেল ব্যবস্থা, এবং Manhattan (ম্যানহাটন) CBD-এর মধ্যে Penn Station (পেন </w:t>
      </w:r>
      <w:r w:rsidRPr="00192E8C">
        <w:rPr>
          <w:rFonts w:ascii="Vrinda" w:hAnsi="Vrinda" w:cs="Vrinda"/>
          <w:lang w:val="bn"/>
        </w:rPr>
        <w:lastRenderedPageBreak/>
        <w:t>স্টেশন) New York (নিউ ইয়র্ক) এবং Grand Central Terminal হল North America (উত্তর আমেরিকা)-র দুটি ব্যস্ততম যাত্রীবাহী রেল স্টেশন।</w:t>
      </w:r>
      <w:r w:rsidRPr="00192E8C">
        <w:rPr>
          <w:rFonts w:ascii="Vrinda" w:hAnsi="Vrinda" w:cs="Vrinda"/>
          <w:vertAlign w:val="superscript"/>
          <w:lang w:val="bn"/>
        </w:rPr>
        <w:endnoteReference w:id="11"/>
      </w:r>
      <w:r w:rsidRPr="00192E8C">
        <w:rPr>
          <w:rFonts w:ascii="Vrinda" w:hAnsi="Vrinda" w:cs="Vrinda"/>
          <w:lang w:val="bn"/>
        </w:rPr>
        <w:t xml:space="preserve"> </w:t>
      </w:r>
    </w:p>
    <w:p w14:paraId="0C909BA7" w14:textId="77777777" w:rsidR="005834A3" w:rsidRPr="00192E8C" w:rsidRDefault="005834A3" w:rsidP="0064122F">
      <w:pPr>
        <w:pStyle w:val="BodyText"/>
        <w:spacing w:after="0" w:line="240" w:lineRule="auto"/>
        <w:rPr>
          <w:rFonts w:ascii="Vrinda" w:hAnsi="Vrinda" w:cs="Vrinda"/>
        </w:rPr>
      </w:pPr>
    </w:p>
    <w:p w14:paraId="690F61C5" w14:textId="6AD09EC3" w:rsidR="00415899" w:rsidRPr="00192E8C" w:rsidRDefault="001666F7" w:rsidP="0064122F">
      <w:pPr>
        <w:pStyle w:val="BodyText"/>
        <w:spacing w:after="0" w:line="240" w:lineRule="auto"/>
        <w:rPr>
          <w:rFonts w:ascii="Vrinda" w:hAnsi="Vrinda" w:cs="Vrinda"/>
        </w:rPr>
      </w:pPr>
      <w:r w:rsidRPr="00192E8C">
        <w:rPr>
          <w:rFonts w:ascii="Vrinda" w:hAnsi="Vrinda" w:cs="Vrinda"/>
          <w:lang w:val="bn"/>
        </w:rPr>
        <w:t>MTA প্রায় 70,000 লোককে নিয়োগ করে, এটিকে New York (নিউ ইয়র্ক) স্টেটের (এবং অনেক ছোট শহর থেকেও বড়) এক বৃহত্তম ব্যক্তিগত নিয়োগকর্তা করে তোলে। এর মূলধন ব্যয়ের মাধ্যমে, MTA বার্ষিক স্থানীয় অর্থনীতিতে বিলিয়ন ডলার ইনজেক্ট করে, উভয় প্রধান অবকাঠামো প্রকল্প এবং প্রতিদিনের কার্যক্রম এবং রক্ষণাবেক্ষণ কর্মসূচির মাধ্যমে, পরোক্ষভাবে এর প্রত্যক্ষ কর্মসংস্থানের বাইরে হাজার-হাজার অতিরিক্ত কাজকে সমর্থন করে।</w:t>
      </w:r>
      <w:r w:rsidRPr="00192E8C">
        <w:rPr>
          <w:rStyle w:val="EndnoteReference"/>
          <w:rFonts w:ascii="Vrinda" w:hAnsi="Vrinda" w:cs="Vrinda"/>
          <w:lang w:val="bn"/>
        </w:rPr>
        <w:endnoteReference w:id="12"/>
      </w:r>
    </w:p>
    <w:p w14:paraId="56EC748E" w14:textId="77777777" w:rsidR="004C0444" w:rsidRPr="00192E8C" w:rsidRDefault="004C0444" w:rsidP="0064122F">
      <w:pPr>
        <w:pStyle w:val="BodyText"/>
        <w:spacing w:after="0" w:line="240" w:lineRule="auto"/>
        <w:rPr>
          <w:rFonts w:ascii="Vrinda" w:hAnsi="Vrinda" w:cs="Vrinda"/>
        </w:rPr>
      </w:pPr>
    </w:p>
    <w:p w14:paraId="7D4D70CA" w14:textId="77777777" w:rsidR="00415899" w:rsidRPr="00192E8C" w:rsidRDefault="001666F7" w:rsidP="0064122F">
      <w:pPr>
        <w:pStyle w:val="BodyText"/>
        <w:spacing w:after="0" w:line="240" w:lineRule="auto"/>
        <w:rPr>
          <w:rFonts w:ascii="Vrinda" w:hAnsi="Vrinda" w:cs="Vrinda"/>
        </w:rPr>
      </w:pPr>
      <w:r w:rsidRPr="00192E8C">
        <w:rPr>
          <w:rFonts w:ascii="Vrinda" w:hAnsi="Vrinda" w:cs="Vrinda"/>
          <w:lang w:val="bn"/>
        </w:rPr>
        <w:t>2017 এর শুরুতে, MTA-এর অপারেটিং এজেন্সিগুলি 2010 সালে শুরু হওয়া পরিষেবা হ্রাসের কিছু মূল কারণগুলিকে মোকাবেলা করার জন্য প্রকল্পগুলিতে নিযুক্ত ছিল এবং কমিউটার রেল ও পাতাল রেল অবকাঠামোতে উন্নতি বাস্তবায়ন করেছে। MTA-এর 2020-2024 Capital Program (ক্যাপিটাল প্রোগ্রাম)-এ নথিভুক্ত করা হয়েছে, এই প্রকল্পগুলির ফলে বিলম্বে উল্লেখযোগ্য হ্রাস এবং যথাসময়ে কর্মক্ষমতার উন্নতি হয়েছে।</w:t>
      </w:r>
      <w:r w:rsidRPr="00192E8C">
        <w:rPr>
          <w:rStyle w:val="EndnoteReference"/>
          <w:rFonts w:ascii="Vrinda" w:hAnsi="Vrinda" w:cs="Vrinda"/>
          <w:lang w:val="bn"/>
        </w:rPr>
        <w:endnoteReference w:id="13"/>
      </w:r>
    </w:p>
    <w:p w14:paraId="65DF2AD1" w14:textId="77777777" w:rsidR="004C0444" w:rsidRPr="00192E8C" w:rsidRDefault="004C0444" w:rsidP="0064122F">
      <w:pPr>
        <w:pStyle w:val="BodyText"/>
        <w:spacing w:after="0" w:line="240" w:lineRule="auto"/>
        <w:rPr>
          <w:rFonts w:ascii="Vrinda" w:hAnsi="Vrinda" w:cs="Vrinda"/>
        </w:rPr>
      </w:pPr>
    </w:p>
    <w:p w14:paraId="218353D2" w14:textId="60916FF4" w:rsidR="004C0444" w:rsidRPr="00192E8C" w:rsidRDefault="001666F7" w:rsidP="0064122F">
      <w:pPr>
        <w:pStyle w:val="BodyText"/>
        <w:spacing w:after="0" w:line="240" w:lineRule="auto"/>
        <w:rPr>
          <w:rFonts w:ascii="Vrinda" w:hAnsi="Vrinda" w:cs="Vrinda"/>
        </w:rPr>
      </w:pPr>
      <w:r w:rsidRPr="00192E8C">
        <w:rPr>
          <w:rFonts w:ascii="Vrinda" w:hAnsi="Vrinda" w:cs="Vrinda"/>
          <w:lang w:val="bn"/>
        </w:rPr>
        <w:t>MTA-এর কমিউটার রেল এবং পাতাল রেল ব্যবস্থার উপাদানগুলি 100 বছরেরও বেশি পুরনো এবং একটি ভাল মেরামতের অবস্থা নিশ্চিত করতে এবং MTA-এর ট্রানজিট এবং রেল সম্পদগুলিকে 21 শতকে নিয়ে আসার জন্য অপরিহার্য মূলধনের প্রয়োজন রয়েছে। 2020-2024 Capital Program (ক্যাপিটাল প্রোগ্রাম)-এর উদ্দেশ্য "এই অর্জনগুলির উপর ভিত্তি করে তৈরি করা, নিশ্চিত করা যে উন্নতিগুলি আগামী বছরের জন্য টেকসই হবে।"</w:t>
      </w:r>
      <w:r w:rsidRPr="00192E8C">
        <w:rPr>
          <w:rStyle w:val="EndnoteReference"/>
          <w:rFonts w:ascii="Vrinda" w:hAnsi="Vrinda" w:cs="Vrinda"/>
          <w:lang w:val="bn"/>
        </w:rPr>
        <w:endnoteReference w:id="14"/>
      </w:r>
      <w:r w:rsidRPr="00192E8C">
        <w:rPr>
          <w:rFonts w:ascii="Vrinda" w:hAnsi="Vrinda" w:cs="Vrinda"/>
          <w:lang w:val="bn"/>
        </w:rPr>
        <w:t xml:space="preserve"> </w:t>
      </w:r>
      <w:bookmarkStart w:id="40" w:name="_Toc74637595"/>
      <w:bookmarkStart w:id="41" w:name="_Toc74545722"/>
      <w:bookmarkStart w:id="42" w:name="_Toc74306268"/>
      <w:bookmarkEnd w:id="40"/>
      <w:bookmarkEnd w:id="41"/>
      <w:bookmarkEnd w:id="42"/>
      <w:r w:rsidRPr="00192E8C">
        <w:rPr>
          <w:rFonts w:ascii="Vrinda" w:hAnsi="Vrinda" w:cs="Vrinda"/>
          <w:lang w:val="bn"/>
        </w:rPr>
        <w:t>প্রোগ্রামটি এই অঞ্চলের সাবওয়ে, বাস এবং কমিউটার রেলপথে $52.0 বিলিয়ন বিনিয়োগ</w:t>
      </w:r>
      <w:r w:rsidRPr="00192E8C">
        <w:rPr>
          <w:rStyle w:val="EndnoteReference"/>
          <w:rFonts w:ascii="Vrinda" w:hAnsi="Vrinda" w:cs="Vrinda"/>
          <w:lang w:val="bn"/>
        </w:rPr>
        <w:endnoteReference w:id="15"/>
      </w:r>
      <w:r w:rsidRPr="00192E8C">
        <w:rPr>
          <w:rFonts w:ascii="Vrinda" w:hAnsi="Vrinda" w:cs="Vrinda"/>
          <w:lang w:val="bn"/>
        </w:rPr>
        <w:t xml:space="preserve"> চিহ্নিত করে। 2020-2024 Capital Program (ক্যাপিটাল প্রোগ্রাম)-এর মূল নীতিগুলি নিম্নরূপ।</w:t>
      </w:r>
    </w:p>
    <w:p w14:paraId="04BB800D" w14:textId="3A79752F" w:rsidR="00415899" w:rsidRPr="00192E8C" w:rsidRDefault="00415899" w:rsidP="0064122F">
      <w:pPr>
        <w:pStyle w:val="BodyText"/>
        <w:spacing w:after="0" w:line="240" w:lineRule="auto"/>
        <w:rPr>
          <w:rFonts w:ascii="Vrinda" w:hAnsi="Vrinda" w:cs="Vrinda"/>
        </w:rPr>
      </w:pPr>
    </w:p>
    <w:p w14:paraId="25FF48C5" w14:textId="1EECFD3B" w:rsidR="001666F7" w:rsidRPr="00192E8C" w:rsidRDefault="001666F7" w:rsidP="00D52E45">
      <w:pPr>
        <w:pStyle w:val="ListBullet-nospace"/>
        <w:tabs>
          <w:tab w:val="clear" w:pos="360"/>
        </w:tabs>
        <w:spacing w:line="240" w:lineRule="auto"/>
        <w:ind w:left="720"/>
        <w:rPr>
          <w:rFonts w:ascii="Vrinda" w:hAnsi="Vrinda" w:cs="Vrinda"/>
        </w:rPr>
      </w:pPr>
      <w:r w:rsidRPr="00192E8C">
        <w:rPr>
          <w:rFonts w:ascii="Vrinda" w:hAnsi="Vrinda" w:cs="Vrinda"/>
          <w:lang w:val="bn"/>
        </w:rPr>
        <w:t>নির্ভরযোগ্যতা উন্নত করতে বিনিয়োগ</w:t>
      </w:r>
    </w:p>
    <w:p w14:paraId="4D976AB5" w14:textId="77777777" w:rsidR="001666F7" w:rsidRPr="00192E8C" w:rsidRDefault="001666F7" w:rsidP="00D52E45">
      <w:pPr>
        <w:pStyle w:val="ListBullet-nospace"/>
        <w:tabs>
          <w:tab w:val="clear" w:pos="360"/>
        </w:tabs>
        <w:spacing w:line="240" w:lineRule="auto"/>
        <w:ind w:left="720"/>
        <w:rPr>
          <w:rFonts w:ascii="Vrinda" w:hAnsi="Vrinda" w:cs="Vrinda"/>
        </w:rPr>
      </w:pPr>
      <w:r w:rsidRPr="00192E8C">
        <w:rPr>
          <w:rFonts w:ascii="Vrinda" w:hAnsi="Vrinda" w:cs="Vrinda"/>
          <w:lang w:val="bn"/>
        </w:rPr>
        <w:t>পরিবেশগত সুস্থায়িত্বের প্রতি প্রতিশ্রুতিবদ্ধ</w:t>
      </w:r>
    </w:p>
    <w:p w14:paraId="44E583FC" w14:textId="77777777" w:rsidR="001666F7" w:rsidRPr="00192E8C" w:rsidRDefault="001666F7" w:rsidP="00D52E45">
      <w:pPr>
        <w:pStyle w:val="ListBullet-nospace"/>
        <w:tabs>
          <w:tab w:val="clear" w:pos="360"/>
        </w:tabs>
        <w:spacing w:line="240" w:lineRule="auto"/>
        <w:ind w:left="720"/>
        <w:rPr>
          <w:rFonts w:ascii="Vrinda" w:hAnsi="Vrinda" w:cs="Vrinda"/>
        </w:rPr>
      </w:pPr>
      <w:r w:rsidRPr="00192E8C">
        <w:rPr>
          <w:rFonts w:ascii="Vrinda" w:hAnsi="Vrinda" w:cs="Vrinda"/>
          <w:lang w:val="bn"/>
        </w:rPr>
        <w:t>সমস্ত New York-বাসীর জন্য একটি অ্যাক্সেসযোগ্য ট্রানজিট সিস্টেম তৈরি করা</w:t>
      </w:r>
    </w:p>
    <w:p w14:paraId="34053968" w14:textId="0277DDE7" w:rsidR="001666F7" w:rsidRPr="00192E8C" w:rsidRDefault="001666F7" w:rsidP="00D52E45">
      <w:pPr>
        <w:pStyle w:val="ListBullet-nospace"/>
        <w:tabs>
          <w:tab w:val="clear" w:pos="360"/>
        </w:tabs>
        <w:spacing w:line="240" w:lineRule="auto"/>
        <w:ind w:left="720"/>
        <w:rPr>
          <w:rFonts w:ascii="Vrinda" w:hAnsi="Vrinda" w:cs="Vrinda"/>
        </w:rPr>
      </w:pPr>
      <w:r w:rsidRPr="00192E8C">
        <w:rPr>
          <w:rFonts w:ascii="Vrinda" w:hAnsi="Vrinda" w:cs="Vrinda"/>
          <w:lang w:val="bn"/>
        </w:rPr>
        <w:t>যানজট কমানো এবং পরিমাণ বাড়ানো</w:t>
      </w:r>
    </w:p>
    <w:p w14:paraId="41FB961A" w14:textId="77777777" w:rsidR="00415899" w:rsidRPr="00192E8C" w:rsidRDefault="001666F7" w:rsidP="00D52E45">
      <w:pPr>
        <w:pStyle w:val="ListBullet-LastinSeries"/>
        <w:tabs>
          <w:tab w:val="clear" w:pos="360"/>
        </w:tabs>
        <w:spacing w:after="0" w:line="240" w:lineRule="auto"/>
        <w:ind w:left="720"/>
        <w:rPr>
          <w:rFonts w:ascii="Vrinda" w:hAnsi="Vrinda" w:cs="Vrinda"/>
        </w:rPr>
      </w:pPr>
      <w:r w:rsidRPr="00192E8C">
        <w:rPr>
          <w:rFonts w:ascii="Vrinda" w:hAnsi="Vrinda" w:cs="Vrinda"/>
          <w:lang w:val="bn"/>
        </w:rPr>
        <w:t>প্রযুক্তির মাধ্যমে নিরাপত্তা এবং গ্রাহক সেবা উন্নত করা</w:t>
      </w:r>
      <w:r w:rsidRPr="00192E8C">
        <w:rPr>
          <w:rStyle w:val="EndnoteReference"/>
          <w:rFonts w:ascii="Vrinda" w:hAnsi="Vrinda" w:cs="Vrinda"/>
          <w:lang w:val="bn"/>
        </w:rPr>
        <w:endnoteReference w:id="16"/>
      </w:r>
    </w:p>
    <w:p w14:paraId="54ACC0F3" w14:textId="77777777" w:rsidR="004C0444" w:rsidRPr="00192E8C" w:rsidRDefault="004C0444" w:rsidP="004C0444">
      <w:pPr>
        <w:pStyle w:val="ListBullet-LastinSeries"/>
        <w:numPr>
          <w:ilvl w:val="0"/>
          <w:numId w:val="0"/>
        </w:numPr>
        <w:spacing w:after="0" w:line="240" w:lineRule="auto"/>
        <w:ind w:left="360"/>
        <w:rPr>
          <w:rFonts w:ascii="Vrinda" w:hAnsi="Vrinda" w:cs="Vrinda"/>
        </w:rPr>
      </w:pPr>
    </w:p>
    <w:p w14:paraId="66E27C47" w14:textId="0CD1F12D" w:rsidR="001666F7" w:rsidRPr="00192E8C" w:rsidRDefault="59187144" w:rsidP="00D4250D">
      <w:pPr>
        <w:pStyle w:val="Heading2"/>
        <w:rPr>
          <w:rFonts w:ascii="Vrinda" w:hAnsi="Vrinda" w:cs="Vrinda"/>
        </w:rPr>
      </w:pPr>
      <w:bookmarkStart w:id="43" w:name="_Toc106834157"/>
      <w:bookmarkStart w:id="44" w:name="_Toc79412330"/>
      <w:bookmarkStart w:id="45" w:name="_Toc110243110"/>
      <w:bookmarkStart w:id="46" w:name="_Toc110242494"/>
      <w:bookmarkStart w:id="47" w:name="_Toc111449925"/>
      <w:r w:rsidRPr="00192E8C">
        <w:rPr>
          <w:rFonts w:ascii="Vrinda" w:hAnsi="Vrinda" w:cs="Vrinda"/>
          <w:lang w:val="bn"/>
        </w:rPr>
        <w:t>প্রোজেক্টের লক্ষ্যগুলি কী-কী</w:t>
      </w:r>
      <w:bookmarkEnd w:id="43"/>
      <w:bookmarkEnd w:id="44"/>
      <w:r w:rsidRPr="00192E8C">
        <w:rPr>
          <w:rFonts w:ascii="Vrinda" w:hAnsi="Vrinda" w:cs="Vrinda"/>
          <w:lang w:val="bn"/>
        </w:rPr>
        <w:t>?</w:t>
      </w:r>
      <w:bookmarkEnd w:id="45"/>
      <w:bookmarkEnd w:id="46"/>
      <w:bookmarkEnd w:id="47"/>
    </w:p>
    <w:p w14:paraId="6468F8B2" w14:textId="300098F7" w:rsidR="00415899" w:rsidRPr="00192E8C" w:rsidRDefault="001666F7" w:rsidP="0064122F">
      <w:pPr>
        <w:pStyle w:val="BodyText"/>
        <w:spacing w:after="0" w:line="240" w:lineRule="auto"/>
        <w:rPr>
          <w:rFonts w:ascii="Vrinda" w:hAnsi="Vrinda" w:cs="Vrinda"/>
        </w:rPr>
      </w:pPr>
      <w:r w:rsidRPr="00192E8C">
        <w:rPr>
          <w:rFonts w:ascii="Vrinda" w:hAnsi="Vrinda" w:cs="Vrinda"/>
          <w:lang w:val="bn"/>
        </w:rPr>
        <w:t>FHWA এবং প্রকল্পের স্পনসররা প্রকল্পের উদ্দেশ্যকে আরও পরিমার্জিত করতে এবং উপরে বর্ণিত প্রয়োজনগুলিকে সমাধান করার জন্য নিম্নলিখিত উদ্দেশ্যগুলি প্রতিষ্ঠা করেছে।</w:t>
      </w:r>
    </w:p>
    <w:p w14:paraId="31C231E2" w14:textId="77777777" w:rsidR="004C0444" w:rsidRPr="00192E8C" w:rsidRDefault="004C0444" w:rsidP="0064122F">
      <w:pPr>
        <w:pStyle w:val="BodyText"/>
        <w:spacing w:after="0" w:line="240" w:lineRule="auto"/>
        <w:rPr>
          <w:rFonts w:ascii="Vrinda" w:hAnsi="Vrinda" w:cs="Vrinda"/>
        </w:rPr>
      </w:pPr>
    </w:p>
    <w:p w14:paraId="72A0463E" w14:textId="2945B733" w:rsidR="001666F7" w:rsidRPr="00192E8C" w:rsidRDefault="001666F7" w:rsidP="00D52E45">
      <w:pPr>
        <w:pStyle w:val="ListBullet-nospace"/>
        <w:tabs>
          <w:tab w:val="clear" w:pos="360"/>
        </w:tabs>
        <w:spacing w:line="240" w:lineRule="auto"/>
        <w:ind w:left="720"/>
        <w:rPr>
          <w:rFonts w:ascii="Vrinda" w:hAnsi="Vrinda" w:cs="Vrinda"/>
        </w:rPr>
      </w:pPr>
      <w:r w:rsidRPr="00192E8C">
        <w:rPr>
          <w:rFonts w:ascii="Vrinda" w:hAnsi="Vrinda" w:cs="Vrinda"/>
          <w:lang w:val="bn"/>
        </w:rPr>
        <w:t>Manhattan (ম্যানহাটন) CBD-এর মধ্যে প্রতিদিনের যানবাহন-মাইল ভ্রমণ (VMT) কমপক্ষে 5 শতাংশ কমাতে হবে</w:t>
      </w:r>
    </w:p>
    <w:p w14:paraId="09B3AB64" w14:textId="7291D938" w:rsidR="001666F7" w:rsidRPr="00192E8C" w:rsidRDefault="001666F7" w:rsidP="00D52E45">
      <w:pPr>
        <w:pStyle w:val="ListBullet-nospace"/>
        <w:tabs>
          <w:tab w:val="clear" w:pos="360"/>
        </w:tabs>
        <w:spacing w:line="240" w:lineRule="auto"/>
        <w:ind w:left="720"/>
        <w:rPr>
          <w:rFonts w:ascii="Vrinda" w:hAnsi="Vrinda" w:cs="Vrinda"/>
        </w:rPr>
      </w:pPr>
      <w:r w:rsidRPr="00192E8C">
        <w:rPr>
          <w:rFonts w:ascii="Vrinda" w:hAnsi="Vrinda" w:cs="Vrinda"/>
          <w:lang w:val="bn"/>
        </w:rPr>
        <w:t>Manhattan (ম্যানহাটন) CBD-তে প্রতিদিন প্রবেশকারী যানবাহনের সংখ্যা কমপক্ষে 10 শতাংশ কমাতে হবে</w:t>
      </w:r>
    </w:p>
    <w:p w14:paraId="4CC2E056" w14:textId="6047344D" w:rsidR="001666F7" w:rsidRPr="00192E8C" w:rsidRDefault="001666F7" w:rsidP="00D52E45">
      <w:pPr>
        <w:pStyle w:val="ListBullet-nospace"/>
        <w:tabs>
          <w:tab w:val="clear" w:pos="360"/>
        </w:tabs>
        <w:spacing w:line="240" w:lineRule="auto"/>
        <w:ind w:left="720"/>
        <w:rPr>
          <w:rFonts w:ascii="Vrinda" w:hAnsi="Vrinda" w:cs="Vrinda"/>
        </w:rPr>
      </w:pPr>
      <w:r w:rsidRPr="00192E8C">
        <w:rPr>
          <w:rFonts w:ascii="Vrinda" w:hAnsi="Vrinda" w:cs="Vrinda"/>
          <w:lang w:val="bn"/>
        </w:rPr>
        <w:t>মূলধন উন্নতির জন্য একটি তহবিল উৎস তৈরি করুন এবং MTA Capital Program (ক্যাপিটাল প্রোগ্রাম)-এর জন্য মূলধন প্রকল্পগুলির জন্য $15 বিলিয়ন তহবিল করার জন্য পর্যাপ্ত বার্ষিক নেট রাজস্ব তৈরি করুন</w:t>
      </w:r>
    </w:p>
    <w:p w14:paraId="6B25283E" w14:textId="26AE4AA9" w:rsidR="001666F7" w:rsidRPr="00192E8C" w:rsidRDefault="001666F7" w:rsidP="00D52E45">
      <w:pPr>
        <w:pStyle w:val="ListBullet-LastinSeries"/>
        <w:tabs>
          <w:tab w:val="clear" w:pos="360"/>
        </w:tabs>
        <w:spacing w:after="0" w:line="240" w:lineRule="auto"/>
        <w:ind w:left="720"/>
        <w:rPr>
          <w:rFonts w:ascii="Vrinda" w:hAnsi="Vrinda" w:cs="Vrinda"/>
          <w:b/>
        </w:rPr>
      </w:pPr>
      <w:r w:rsidRPr="00192E8C">
        <w:rPr>
          <w:rFonts w:ascii="Vrinda" w:hAnsi="Vrinda" w:cs="Vrinda"/>
          <w:lang w:val="bn"/>
        </w:rPr>
        <w:t>MTA Reform and Traffic Mobility Act (রিফর্ম অ্যান্ড ট্রাফিক মোবিলিটি অ্যাক্ট) শিরোনামের New York (নিউ ইয়র্ক) স্টেট আইনের অন্তর্নিহিত উদ্দেশ্যগুলির সাথে সামঞ্জস্যপূর্ণ একটি Tolling Program (টোলিং প্রোগ্রাম) স্থাপন করুন</w:t>
      </w:r>
      <w:r w:rsidRPr="00192E8C">
        <w:rPr>
          <w:rStyle w:val="EndnoteReference"/>
          <w:rFonts w:ascii="Vrinda" w:hAnsi="Vrinda" w:cs="Vrinda"/>
          <w:lang w:val="bn"/>
        </w:rPr>
        <w:endnoteReference w:id="17"/>
      </w:r>
    </w:p>
    <w:p w14:paraId="20E2037A" w14:textId="77777777" w:rsidR="004C0444" w:rsidRPr="00192E8C" w:rsidRDefault="004C0444" w:rsidP="004C0444">
      <w:pPr>
        <w:pStyle w:val="ListBullet-LastinSeries"/>
        <w:numPr>
          <w:ilvl w:val="0"/>
          <w:numId w:val="0"/>
        </w:numPr>
        <w:spacing w:after="0" w:line="240" w:lineRule="auto"/>
        <w:ind w:left="540"/>
        <w:rPr>
          <w:rFonts w:ascii="Vrinda" w:hAnsi="Vrinda" w:cs="Vrinda"/>
          <w:b/>
        </w:rPr>
      </w:pPr>
    </w:p>
    <w:p w14:paraId="7DFFF83D" w14:textId="77777777" w:rsidR="004C0444" w:rsidRPr="00192E8C" w:rsidRDefault="004C0444">
      <w:pPr>
        <w:rPr>
          <w:rFonts w:ascii="Vrinda" w:hAnsi="Vrinda" w:cs="Vrinda"/>
          <w:b/>
          <w:bCs/>
          <w:caps/>
          <w:color w:val="003AA6"/>
          <w:sz w:val="28"/>
          <w:szCs w:val="28"/>
        </w:rPr>
      </w:pPr>
      <w:bookmarkStart w:id="48" w:name="_Toc106834158"/>
      <w:r w:rsidRPr="00192E8C">
        <w:rPr>
          <w:rFonts w:ascii="Vrinda" w:hAnsi="Vrinda" w:cs="Vrinda"/>
          <w:lang w:val="bn"/>
        </w:rPr>
        <w:br w:type="page"/>
      </w:r>
    </w:p>
    <w:p w14:paraId="378022E5" w14:textId="19AC31D2" w:rsidR="00415899" w:rsidRPr="00192E8C" w:rsidRDefault="001666F7" w:rsidP="00D4250D">
      <w:pPr>
        <w:pStyle w:val="Heading1"/>
        <w:rPr>
          <w:rFonts w:ascii="Vrinda" w:hAnsi="Vrinda" w:cs="Vrinda"/>
        </w:rPr>
      </w:pPr>
      <w:bookmarkStart w:id="49" w:name="_Toc110243111"/>
      <w:bookmarkStart w:id="50" w:name="_Toc110242495"/>
      <w:bookmarkStart w:id="51" w:name="_Toc111449926"/>
      <w:r w:rsidRPr="00192E8C">
        <w:rPr>
          <w:rFonts w:ascii="Vrinda" w:hAnsi="Vrinda" w:cs="Vrinda"/>
          <w:lang w:val="bn"/>
        </w:rPr>
        <w:lastRenderedPageBreak/>
        <w:t xml:space="preserve">প্রোজেক্টের </w:t>
      </w:r>
      <w:bookmarkEnd w:id="48"/>
      <w:r w:rsidRPr="00192E8C">
        <w:rPr>
          <w:rFonts w:ascii="Vrinda" w:hAnsi="Vrinda" w:cs="Vrinda"/>
          <w:lang w:val="bn"/>
        </w:rPr>
        <w:t>বিকল্পগুলি কী-কী?</w:t>
      </w:r>
      <w:bookmarkEnd w:id="49"/>
      <w:bookmarkEnd w:id="50"/>
      <w:bookmarkEnd w:id="51"/>
    </w:p>
    <w:p w14:paraId="4D04B7E2" w14:textId="77777777" w:rsidR="001073FA" w:rsidRPr="00E92E34" w:rsidRDefault="001073FA" w:rsidP="0064122F">
      <w:pPr>
        <w:pStyle w:val="BodyText"/>
        <w:spacing w:after="0" w:line="240" w:lineRule="auto"/>
        <w:rPr>
          <w:rFonts w:ascii="Vrinda" w:hAnsi="Vrinda" w:cs="Vrinda"/>
          <w:sz w:val="20"/>
          <w:szCs w:val="18"/>
        </w:rPr>
      </w:pPr>
    </w:p>
    <w:p w14:paraId="34C8964F" w14:textId="25BB67D8" w:rsidR="00415899" w:rsidRPr="00192E8C" w:rsidRDefault="001666F7" w:rsidP="0064122F">
      <w:pPr>
        <w:pStyle w:val="BodyText"/>
        <w:spacing w:after="0" w:line="240" w:lineRule="auto"/>
        <w:rPr>
          <w:rFonts w:ascii="Vrinda" w:hAnsi="Vrinda" w:cs="Vrinda"/>
        </w:rPr>
      </w:pPr>
      <w:r w:rsidRPr="00192E8C">
        <w:rPr>
          <w:rFonts w:ascii="Vrinda" w:hAnsi="Vrinda" w:cs="Vrinda"/>
          <w:lang w:val="bn"/>
        </w:rPr>
        <w:t>FHWA এবং প্রকল্পের স্পনসররা প্রকল্পের উদ্দেশ্য, প্রয়োজন এবং চারটি উদ্দেশ্যের তিনটির বিপরীতে বেশ কয়েকটি প্রাথমিক বিকল্প স্ক্রীন করেছে (</w:t>
      </w:r>
      <w:r w:rsidRPr="00192E8C">
        <w:rPr>
          <w:rFonts w:ascii="Vrinda" w:hAnsi="Vrinda" w:cs="Vrinda"/>
          <w:b/>
          <w:bCs/>
          <w:lang w:val="bn"/>
        </w:rPr>
        <w:t>সারণী ES-1)</w:t>
      </w:r>
      <w:r w:rsidRPr="00192E8C">
        <w:rPr>
          <w:rFonts w:ascii="Vrinda" w:hAnsi="Vrinda" w:cs="Vrinda"/>
          <w:lang w:val="bn"/>
        </w:rPr>
        <w:t>।</w:t>
      </w:r>
      <w:r w:rsidRPr="00192E8C">
        <w:rPr>
          <w:rFonts w:ascii="Vrinda" w:hAnsi="Vrinda" w:cs="Vrinda"/>
          <w:b/>
          <w:bCs/>
          <w:lang w:val="bn"/>
        </w:rPr>
        <w:t xml:space="preserve"> অধ্যায় 2, "প্রকল্প বিকল্প,"</w:t>
      </w:r>
      <w:r w:rsidRPr="00192E8C">
        <w:rPr>
          <w:rFonts w:ascii="Vrinda" w:hAnsi="Vrinda" w:cs="Vrinda"/>
          <w:lang w:val="bn"/>
        </w:rPr>
        <w:t xml:space="preserve"> আরও বিশদভাবে এই বিশ্লেষণ প্রদান করে। CBD টোলিং অল্টারনেটিভ হল একটি বিকল্প যা প্রকল্পের উদ্দেশ্য, প্রয়োজন এবং তিনটি লক্ষ্য পূরণ করে। সুতরাং, এই EA এর লক্ষ্যের ক্ষেত্রে দুটি বিকল্প রয়েছে: </w:t>
      </w:r>
    </w:p>
    <w:p w14:paraId="0CF5BD34" w14:textId="77777777" w:rsidR="004C0444" w:rsidRPr="00E92E34" w:rsidRDefault="004C0444" w:rsidP="0064122F">
      <w:pPr>
        <w:pStyle w:val="BodyText"/>
        <w:spacing w:after="0" w:line="240" w:lineRule="auto"/>
        <w:rPr>
          <w:rFonts w:ascii="Vrinda" w:hAnsi="Vrinda" w:cs="Vrinda"/>
          <w:sz w:val="20"/>
          <w:szCs w:val="18"/>
        </w:rPr>
      </w:pPr>
    </w:p>
    <w:p w14:paraId="0C9DF687" w14:textId="77777777" w:rsidR="00415899" w:rsidRPr="00192E8C" w:rsidRDefault="001666F7" w:rsidP="000C41B6">
      <w:pPr>
        <w:pStyle w:val="ListBullet-nospace"/>
        <w:tabs>
          <w:tab w:val="clear" w:pos="360"/>
        </w:tabs>
        <w:spacing w:line="240" w:lineRule="auto"/>
        <w:ind w:left="900"/>
        <w:rPr>
          <w:rFonts w:ascii="Vrinda" w:hAnsi="Vrinda" w:cs="Vrinda"/>
        </w:rPr>
      </w:pPr>
      <w:r w:rsidRPr="00192E8C">
        <w:rPr>
          <w:rFonts w:ascii="Vrinda" w:hAnsi="Vrinda" w:cs="Vrinda"/>
          <w:b/>
          <w:bCs/>
          <w:lang w:val="bn"/>
        </w:rPr>
        <w:t>নো অ্যাকশন অল্টারনেটিভ</w:t>
      </w:r>
      <w:r w:rsidRPr="00192E8C">
        <w:rPr>
          <w:rFonts w:ascii="Vrinda" w:hAnsi="Vrinda" w:cs="Vrinda"/>
          <w:lang w:val="bn"/>
        </w:rPr>
        <w:t>, যা Manhattan (ম্যানহাটন) CBD-তে যানবাহনের Tolling Program (টোলিং প্রোগ্রাম) বাস্তবায়ন করবে না</w:t>
      </w:r>
    </w:p>
    <w:p w14:paraId="5A46CCDC" w14:textId="77777777" w:rsidR="004C0444" w:rsidRPr="00E92E34" w:rsidRDefault="004C0444" w:rsidP="000C41B6">
      <w:pPr>
        <w:pStyle w:val="ListBullet-nospace"/>
        <w:numPr>
          <w:ilvl w:val="0"/>
          <w:numId w:val="0"/>
        </w:numPr>
        <w:spacing w:line="240" w:lineRule="auto"/>
        <w:ind w:left="900"/>
        <w:rPr>
          <w:rFonts w:ascii="Vrinda" w:hAnsi="Vrinda" w:cs="Vrinda"/>
          <w:sz w:val="20"/>
          <w:szCs w:val="22"/>
        </w:rPr>
      </w:pPr>
    </w:p>
    <w:p w14:paraId="6B03B0FE" w14:textId="210290E5" w:rsidR="00415899" w:rsidRPr="00192E8C" w:rsidRDefault="001666F7" w:rsidP="000C41B6">
      <w:pPr>
        <w:pStyle w:val="ListBullet-LastinSeries"/>
        <w:tabs>
          <w:tab w:val="clear" w:pos="360"/>
        </w:tabs>
        <w:spacing w:after="0" w:line="240" w:lineRule="auto"/>
        <w:ind w:left="900"/>
        <w:rPr>
          <w:rFonts w:ascii="Vrinda" w:hAnsi="Vrinda" w:cs="Vrinda"/>
        </w:rPr>
      </w:pPr>
      <w:r w:rsidRPr="00192E8C">
        <w:rPr>
          <w:rFonts w:ascii="Vrinda" w:hAnsi="Vrinda" w:cs="Vrinda"/>
          <w:b/>
          <w:bCs/>
          <w:lang w:val="bn"/>
        </w:rPr>
        <w:t>CBD টোলিং অল্টারনেটিভ (অ্যাকশন অল্টারনেটিভ)</w:t>
      </w:r>
      <w:r w:rsidRPr="00192E8C">
        <w:rPr>
          <w:rFonts w:ascii="Vrinda" w:hAnsi="Vrinda" w:cs="Vrinda"/>
          <w:lang w:val="bn"/>
        </w:rPr>
        <w:t xml:space="preserve">, যা Manhattan (ম্যানহাটন) CBD-তে একটি যানবাহন Tolling Program (টোলিং প্রোগ্রাম) বাস্তবায়ন করবে </w:t>
      </w:r>
    </w:p>
    <w:p w14:paraId="239F5126" w14:textId="77777777" w:rsidR="004C0444" w:rsidRPr="00E92E34" w:rsidRDefault="004C0444" w:rsidP="0064122F">
      <w:pPr>
        <w:pStyle w:val="BodyText"/>
        <w:spacing w:after="0" w:line="240" w:lineRule="auto"/>
        <w:rPr>
          <w:rFonts w:ascii="Vrinda" w:hAnsi="Vrinda" w:cs="Vrinda"/>
          <w:sz w:val="20"/>
          <w:szCs w:val="18"/>
        </w:rPr>
      </w:pPr>
    </w:p>
    <w:p w14:paraId="1F0F4396" w14:textId="692DF866" w:rsidR="00415899" w:rsidRPr="00192E8C" w:rsidRDefault="001666F7" w:rsidP="0064122F">
      <w:pPr>
        <w:pStyle w:val="BodyText"/>
        <w:spacing w:after="0" w:line="240" w:lineRule="auto"/>
        <w:rPr>
          <w:rFonts w:ascii="Vrinda" w:hAnsi="Vrinda" w:cs="Vrinda"/>
        </w:rPr>
      </w:pPr>
      <w:r w:rsidRPr="00192E8C">
        <w:rPr>
          <w:rFonts w:ascii="Vrinda" w:hAnsi="Vrinda" w:cs="Vrinda"/>
          <w:lang w:val="bn"/>
        </w:rPr>
        <w:t>যদিও নো অ্যাকশন অল্টারনেটিভ প্রকল্পের উদ্দেশ্য এবং লক্ষ্য পূরণ করে না, তবে NEPA প্রবিধানের জন্য এটিকে মূল্যায়ন করা এবং বেসলাইন শর্ত হিসাবে পরিবেশন করা প্রয়োজন, যার বিরুদ্ধে CBD টোলিং বিকল্পের সম্ভাব্য প্রভাবগুলি মূল্যায়ন করা হয়।</w:t>
      </w:r>
    </w:p>
    <w:p w14:paraId="443EFA59" w14:textId="77777777" w:rsidR="00A27B49" w:rsidRPr="00E92E34" w:rsidRDefault="00A27B49" w:rsidP="0064122F">
      <w:pPr>
        <w:pStyle w:val="BodyText"/>
        <w:spacing w:after="0" w:line="240" w:lineRule="auto"/>
        <w:rPr>
          <w:rFonts w:ascii="Vrinda" w:hAnsi="Vrinda" w:cs="Vrinda"/>
          <w:sz w:val="20"/>
          <w:szCs w:val="18"/>
        </w:rPr>
      </w:pPr>
    </w:p>
    <w:p w14:paraId="4530412B" w14:textId="07A9FB02" w:rsidR="001666F7" w:rsidRPr="00192E8C" w:rsidRDefault="001666F7" w:rsidP="00D4250D">
      <w:pPr>
        <w:pStyle w:val="Heading2"/>
        <w:rPr>
          <w:rFonts w:ascii="Vrinda" w:hAnsi="Vrinda" w:cs="Vrinda"/>
        </w:rPr>
      </w:pPr>
      <w:bookmarkStart w:id="52" w:name="_Toc110243112"/>
      <w:bookmarkStart w:id="53" w:name="_Toc110242496"/>
      <w:bookmarkStart w:id="54" w:name="_Toc111449927"/>
      <w:r w:rsidRPr="00192E8C">
        <w:rPr>
          <w:rFonts w:ascii="Vrinda" w:hAnsi="Vrinda" w:cs="Vrinda"/>
          <w:lang w:val="bn"/>
        </w:rPr>
        <w:t>নো অ্যাকশন অল্টারনেটিভ</w:t>
      </w:r>
      <w:bookmarkEnd w:id="52"/>
      <w:bookmarkEnd w:id="53"/>
      <w:bookmarkEnd w:id="54"/>
    </w:p>
    <w:p w14:paraId="553682F6" w14:textId="23E6EB20" w:rsidR="00415899" w:rsidRPr="00192E8C" w:rsidRDefault="003A1AE5" w:rsidP="0064122F">
      <w:pPr>
        <w:pStyle w:val="BodyText"/>
        <w:spacing w:after="0" w:line="240" w:lineRule="auto"/>
        <w:rPr>
          <w:rFonts w:ascii="Vrinda" w:hAnsi="Vrinda" w:cs="Vrinda"/>
        </w:rPr>
      </w:pPr>
      <w:r w:rsidRPr="00192E8C">
        <w:rPr>
          <w:rFonts w:ascii="Vrinda" w:hAnsi="Vrinda" w:cs="Vrinda"/>
          <w:lang w:val="bn"/>
        </w:rPr>
        <w:t>নো অ্যাকশন অল্টারনেটিভ অনুমান করে যে, নিম্নলিখিত বিদ্যমান নীতি ও কর্মসূচিগুলি অব্যাহত থাকবে এবং বেশ কয়েকটি পরিকল্পিত উদ্যোগ বাস্তবায়ন করা হবে, যার মধ্যে রয়েছে:</w:t>
      </w:r>
    </w:p>
    <w:p w14:paraId="0FEB0027" w14:textId="77777777" w:rsidR="00A27B49" w:rsidRPr="00E92E34" w:rsidRDefault="00A27B49" w:rsidP="0064122F">
      <w:pPr>
        <w:pStyle w:val="BodyText"/>
        <w:spacing w:after="0" w:line="240" w:lineRule="auto"/>
        <w:rPr>
          <w:rFonts w:ascii="Vrinda" w:hAnsi="Vrinda" w:cs="Vrinda"/>
          <w:sz w:val="20"/>
          <w:szCs w:val="18"/>
        </w:rPr>
      </w:pPr>
    </w:p>
    <w:p w14:paraId="7F8E7A01" w14:textId="71A4EB35" w:rsidR="001666F7" w:rsidRPr="00192E8C" w:rsidRDefault="008D7A2A" w:rsidP="000C41B6">
      <w:pPr>
        <w:pStyle w:val="ListBullet"/>
        <w:tabs>
          <w:tab w:val="clear" w:pos="360"/>
        </w:tabs>
        <w:spacing w:after="0" w:line="240" w:lineRule="auto"/>
        <w:ind w:left="720"/>
        <w:rPr>
          <w:rFonts w:ascii="Vrinda" w:hAnsi="Vrinda" w:cs="Vrinda"/>
        </w:rPr>
      </w:pPr>
      <w:r w:rsidRPr="00192E8C">
        <w:rPr>
          <w:rFonts w:ascii="Vrinda" w:hAnsi="Vrinda" w:cs="Vrinda"/>
          <w:lang w:val="bn"/>
        </w:rPr>
        <w:t>New York (নিউ ইয়র্ক) সিটিতে FHV লাইসেন্সের সংখ্যার উপর একটি সীমা থাকবে।</w:t>
      </w:r>
    </w:p>
    <w:p w14:paraId="17EB6FCD" w14:textId="1C8D19C5" w:rsidR="001666F7" w:rsidRPr="00192E8C" w:rsidRDefault="001666F7" w:rsidP="000C41B6">
      <w:pPr>
        <w:pStyle w:val="ListBullet"/>
        <w:tabs>
          <w:tab w:val="clear" w:pos="360"/>
        </w:tabs>
        <w:spacing w:after="0" w:line="240" w:lineRule="auto"/>
        <w:ind w:left="720"/>
        <w:rPr>
          <w:rFonts w:ascii="Vrinda" w:hAnsi="Vrinda" w:cs="Vrinda"/>
        </w:rPr>
      </w:pPr>
      <w:bookmarkStart w:id="55" w:name="_Hlk74638429"/>
      <w:r w:rsidRPr="00192E8C">
        <w:rPr>
          <w:rFonts w:ascii="Vrinda" w:hAnsi="Vrinda" w:cs="Vrinda"/>
          <w:lang w:val="bn"/>
        </w:rPr>
        <w:t>2021 সালের শরতকালে NYCDOT দ্বারা বাস্তবায়িত Brooklyn Bridge (ব্রুকলিন ব্রিজ)-এ দ্বিমুখী, সুরক্ষিত সাইকেল লেন থাকবে।</w:t>
      </w:r>
      <w:r w:rsidRPr="00192E8C">
        <w:rPr>
          <w:rStyle w:val="EndnoteReference"/>
          <w:rFonts w:ascii="Vrinda" w:eastAsiaTheme="majorEastAsia" w:hAnsi="Vrinda" w:cs="Vrinda"/>
          <w:lang w:val="bn"/>
        </w:rPr>
        <w:endnoteReference w:id="18"/>
      </w:r>
    </w:p>
    <w:bookmarkEnd w:id="55"/>
    <w:p w14:paraId="508AC730" w14:textId="50AFE872" w:rsidR="001666F7" w:rsidRPr="00192E8C" w:rsidRDefault="001666F7" w:rsidP="000C41B6">
      <w:pPr>
        <w:pStyle w:val="ListBullet"/>
        <w:tabs>
          <w:tab w:val="clear" w:pos="360"/>
        </w:tabs>
        <w:spacing w:after="0" w:line="240" w:lineRule="auto"/>
        <w:ind w:left="720"/>
        <w:rPr>
          <w:rFonts w:ascii="Vrinda" w:hAnsi="Vrinda" w:cs="Vrinda"/>
        </w:rPr>
      </w:pPr>
      <w:r w:rsidRPr="00192E8C">
        <w:rPr>
          <w:rFonts w:ascii="Vrinda" w:hAnsi="Vrinda" w:cs="Vrinda"/>
          <w:lang w:val="bn"/>
        </w:rPr>
        <w:t>NYCDOT Brooklyn-Queens Expressway-তে Atlantic Avenue এবং Brooklyn Bridge-এর মধ্যে প্রতিটি দিকে দুটি লেনের বর্তমান কনফিগারেশন চালিয়ে যাবে; এটি Atlantic Avenue এবং Sands Street-এর মধ্যে সেতু এবং কাঠামোর মেরামত শুরু করবে।</w:t>
      </w:r>
      <w:r w:rsidRPr="00192E8C">
        <w:rPr>
          <w:rStyle w:val="EndnoteReference"/>
          <w:rFonts w:ascii="Vrinda" w:eastAsiaTheme="majorEastAsia" w:hAnsi="Vrinda" w:cs="Vrinda"/>
          <w:lang w:val="bn"/>
        </w:rPr>
        <w:endnoteReference w:id="19"/>
      </w:r>
    </w:p>
    <w:p w14:paraId="3E2CD3A1" w14:textId="3824EFA6" w:rsidR="001666F7" w:rsidRPr="00192E8C" w:rsidRDefault="001666F7" w:rsidP="000C41B6">
      <w:pPr>
        <w:pStyle w:val="ListBullet"/>
        <w:tabs>
          <w:tab w:val="clear" w:pos="360"/>
        </w:tabs>
        <w:spacing w:after="0" w:line="240" w:lineRule="auto"/>
        <w:ind w:left="720"/>
        <w:rPr>
          <w:rFonts w:ascii="Vrinda" w:hAnsi="Vrinda" w:cs="Vrinda"/>
        </w:rPr>
      </w:pPr>
      <w:r w:rsidRPr="00192E8C">
        <w:rPr>
          <w:rFonts w:ascii="Vrinda" w:hAnsi="Vrinda" w:cs="Vrinda"/>
          <w:lang w:val="bn"/>
        </w:rPr>
        <w:t>NYCDOT একটি ট্রাফিক লেনকে Ed Koch Queensboro Bridge-এর নিম্ন স্তরের একটি পথচারী ওয়াকওয়েতে রূপান্তর করবে এবং নিম্ন স্তরের উত্তর দিকে বিদ্যমান শেয়ার্ড-ব্যবহারের পথটি শুধুমাত্র সাইকেলের জন্য ব্যবহার করা হবে।</w:t>
      </w:r>
    </w:p>
    <w:p w14:paraId="4A270A7D" w14:textId="6D30F46A" w:rsidR="001666F7" w:rsidRPr="00192E8C" w:rsidRDefault="001666F7" w:rsidP="000C41B6">
      <w:pPr>
        <w:pStyle w:val="ListBullet"/>
        <w:tabs>
          <w:tab w:val="clear" w:pos="360"/>
        </w:tabs>
        <w:spacing w:after="0" w:line="240" w:lineRule="auto"/>
        <w:ind w:left="720"/>
        <w:rPr>
          <w:rFonts w:ascii="Vrinda" w:hAnsi="Vrinda" w:cs="Vrinda"/>
        </w:rPr>
      </w:pPr>
      <w:r w:rsidRPr="00192E8C">
        <w:rPr>
          <w:rFonts w:ascii="Vrinda" w:hAnsi="Vrinda" w:cs="Vrinda"/>
          <w:lang w:val="bn"/>
        </w:rPr>
        <w:t xml:space="preserve">TBTA এবং New York ও New Jersey-এর Port Authority (PANYNJ) তাদের সেতু এবং টানেলে টোল আদায় অব্যাহত রাখবে, যখন East River Bridges এবং Harlem River Bridges অটোল থাকবে। </w:t>
      </w:r>
      <w:r w:rsidRPr="00192E8C">
        <w:rPr>
          <w:rFonts w:ascii="Vrinda" w:hAnsi="Vrinda" w:cs="Vrinda"/>
          <w:b/>
          <w:bCs/>
          <w:lang w:val="bn"/>
        </w:rPr>
        <w:t xml:space="preserve">অধ্যায় 1, "পরিচিতি" </w:t>
      </w:r>
      <w:r w:rsidRPr="00192E8C">
        <w:rPr>
          <w:rFonts w:ascii="Vrinda" w:hAnsi="Vrinda" w:cs="Vrinda"/>
          <w:lang w:val="bn"/>
        </w:rPr>
        <w:t>বর্তমান টোল সম্পর্কে আরও তথ্য প্রদান করে।</w:t>
      </w:r>
    </w:p>
    <w:p w14:paraId="205AE05B" w14:textId="57D13BE6" w:rsidR="001666F7" w:rsidRPr="00192E8C" w:rsidRDefault="001666F7" w:rsidP="000C41B6">
      <w:pPr>
        <w:pStyle w:val="ListBullet"/>
        <w:tabs>
          <w:tab w:val="clear" w:pos="360"/>
        </w:tabs>
        <w:spacing w:after="0" w:line="240" w:lineRule="auto"/>
        <w:ind w:left="720"/>
        <w:rPr>
          <w:rFonts w:ascii="Vrinda" w:hAnsi="Vrinda" w:cs="Vrinda"/>
        </w:rPr>
      </w:pPr>
      <w:bookmarkStart w:id="56" w:name="_Hlk108888630"/>
      <w:r w:rsidRPr="00192E8C">
        <w:rPr>
          <w:rFonts w:ascii="Vrinda" w:hAnsi="Vrinda" w:cs="Vrinda"/>
          <w:lang w:val="bn"/>
        </w:rPr>
        <w:t xml:space="preserve">MTA তার 2020-2024 Capital Program (ক্যাপিটাল প্রোগ্রাম)-এ ট্রানজিট এবং রেলের উন্নতির প্রকল্পগুলি বাস্তবায়ন চালিয়ে যাবে, উপলব্ধ তহবিলের ভিত্তিতে। </w:t>
      </w:r>
      <w:r w:rsidRPr="00192E8C">
        <w:rPr>
          <w:rFonts w:ascii="Vrinda" w:hAnsi="Vrinda" w:cs="Vrinda"/>
          <w:b/>
          <w:bCs/>
          <w:lang w:val="bn"/>
        </w:rPr>
        <w:t>পরিশিষ্ট 4A.1, সারণী 4A.1-3</w:t>
      </w:r>
      <w:r w:rsidRPr="00192E8C">
        <w:rPr>
          <w:rFonts w:ascii="Vrinda" w:hAnsi="Vrinda" w:cs="Vrinda"/>
          <w:lang w:val="bn"/>
        </w:rPr>
        <w:t xml:space="preserve"> EA বিশ্লেষণে অন্তর্ভুক্ত সাম্প্রতিক ট্রানজিট এবং রেলের উন্নতি প্রকল্পগুলির তথ্য প্রদান করে। </w:t>
      </w:r>
    </w:p>
    <w:bookmarkEnd w:id="56"/>
    <w:p w14:paraId="390761A3" w14:textId="4F212751" w:rsidR="001666F7" w:rsidRPr="00192E8C" w:rsidRDefault="001666F7" w:rsidP="000C41B6">
      <w:pPr>
        <w:pStyle w:val="ListBullet"/>
        <w:tabs>
          <w:tab w:val="clear" w:pos="360"/>
        </w:tabs>
        <w:spacing w:after="0" w:line="240" w:lineRule="auto"/>
        <w:ind w:left="720"/>
        <w:rPr>
          <w:rFonts w:ascii="Vrinda" w:hAnsi="Vrinda" w:cs="Vrinda"/>
        </w:rPr>
      </w:pPr>
      <w:r w:rsidRPr="00192E8C">
        <w:rPr>
          <w:rFonts w:ascii="Vrinda" w:hAnsi="Vrinda" w:cs="Vrinda"/>
          <w:lang w:val="bn"/>
        </w:rPr>
        <w:t>NYCDOT এবং অন্যান্য New York (নিউ ইয়র্ক) সিটি সংস্থা COVID-19 অতিমারির প্রতিক্রিয়া হিসাবে প্রতিষ্ঠিত প্রোগ্রামগুলি চালিয়ে যাবে, যার মধ্যে যানবাহন চলাচলের জন্য রাস্তার কিছু অংশ বন্ধ করা ("ওপেন স্ট্রিট") এবং বাইরের খাবারের জন্য কার্বসাইড পার্কিং লেন ব্যবহার ("ওপেন রেস্তোরাঁ") অন্তর্ভুক্ত।</w:t>
      </w:r>
    </w:p>
    <w:p w14:paraId="031C9886" w14:textId="022A17FD" w:rsidR="00415899" w:rsidRPr="00192E8C" w:rsidRDefault="001666F7" w:rsidP="000C41B6">
      <w:pPr>
        <w:pStyle w:val="ListBullet"/>
        <w:tabs>
          <w:tab w:val="clear" w:pos="360"/>
        </w:tabs>
        <w:spacing w:after="0" w:line="240" w:lineRule="auto"/>
        <w:ind w:left="720"/>
        <w:rPr>
          <w:rFonts w:ascii="Vrinda" w:hAnsi="Vrinda" w:cs="Vrinda"/>
        </w:rPr>
      </w:pPr>
      <w:bookmarkStart w:id="57" w:name="_Hlk108888743"/>
      <w:r w:rsidRPr="00192E8C">
        <w:rPr>
          <w:rFonts w:ascii="Vrinda" w:hAnsi="Vrinda" w:cs="Vrinda"/>
          <w:lang w:val="bn"/>
        </w:rPr>
        <w:t>NYCDOT নতুন সাইকেল এবং বাস লেন সহ সাইকেল এবং বাস পরিকাঠামোর উন্নয়ন চালিয়ে যাবে।</w:t>
      </w:r>
      <w:r w:rsidRPr="00192E8C">
        <w:rPr>
          <w:rStyle w:val="EndnoteReference"/>
          <w:rFonts w:ascii="Vrinda" w:eastAsiaTheme="majorEastAsia" w:hAnsi="Vrinda" w:cs="Vrinda"/>
          <w:lang w:val="bn"/>
        </w:rPr>
        <w:endnoteReference w:id="20"/>
      </w:r>
      <w:r w:rsidRPr="00192E8C">
        <w:rPr>
          <w:rFonts w:ascii="Vrinda" w:hAnsi="Vrinda" w:cs="Vrinda"/>
          <w:b/>
          <w:bCs/>
          <w:lang w:val="bn"/>
        </w:rPr>
        <w:t xml:space="preserve"> </w:t>
      </w:r>
      <w:bookmarkEnd w:id="57"/>
      <w:r w:rsidRPr="00192E8C">
        <w:rPr>
          <w:rFonts w:ascii="Vrinda" w:hAnsi="Vrinda" w:cs="Vrinda"/>
          <w:b/>
          <w:bCs/>
          <w:lang w:val="bn"/>
        </w:rPr>
        <w:t xml:space="preserve">অধ্যায় 4E, “পরিবহন: পথচারী এবং বাইসাইকেল," </w:t>
      </w:r>
      <w:r w:rsidRPr="00192E8C">
        <w:rPr>
          <w:rFonts w:ascii="Vrinda" w:hAnsi="Vrinda" w:cs="Vrinda"/>
          <w:lang w:val="bn"/>
        </w:rPr>
        <w:t>সম্প্রতি বাস্তবায়িত এবং পরিকল্পিত সাইকেল উন্নতির বিষয়ে আরও তথ্য প্রদান করে।</w:t>
      </w:r>
    </w:p>
    <w:p w14:paraId="0530A71F" w14:textId="274AFEC5" w:rsidR="001666F7" w:rsidRPr="00192E8C" w:rsidRDefault="001666F7" w:rsidP="00621214">
      <w:pPr>
        <w:pStyle w:val="BodyText"/>
        <w:rPr>
          <w:rFonts w:ascii="Vrinda" w:hAnsi="Vrinda" w:cs="Vrinda"/>
        </w:rPr>
        <w:sectPr w:rsidR="001666F7" w:rsidRPr="00192E8C" w:rsidSect="00E865E6">
          <w:headerReference w:type="first" r:id="rId46"/>
          <w:footerReference w:type="first" r:id="rId47"/>
          <w:endnotePr>
            <w:numFmt w:val="decimal"/>
          </w:endnotePr>
          <w:pgSz w:w="12240" w:h="15840" w:code="1"/>
          <w:pgMar w:top="1267" w:right="1440" w:bottom="1440" w:left="1440" w:header="504" w:footer="504" w:gutter="0"/>
          <w:pgNumType w:start="1" w:chapStyle="1"/>
          <w:cols w:space="720"/>
          <w:docGrid w:linePitch="326"/>
        </w:sectPr>
      </w:pPr>
    </w:p>
    <w:p w14:paraId="36880DF7" w14:textId="1CC717D9" w:rsidR="001666F7" w:rsidRPr="00192E8C" w:rsidRDefault="001666F7" w:rsidP="0063683B">
      <w:pPr>
        <w:pStyle w:val="T1"/>
        <w:rPr>
          <w:rFonts w:ascii="Vrinda" w:hAnsi="Vrinda" w:cs="Vrinda"/>
        </w:rPr>
      </w:pPr>
      <w:bookmarkStart w:id="58" w:name="_Toc106645895"/>
      <w:bookmarkStart w:id="59" w:name="_Toc111450048"/>
      <w:r w:rsidRPr="00192E8C">
        <w:rPr>
          <w:rFonts w:ascii="Vrinda" w:hAnsi="Vrinda" w:cs="Vrinda"/>
          <w:bCs/>
          <w:lang w:val="bn"/>
        </w:rPr>
        <w:lastRenderedPageBreak/>
        <w:t>সারণী ES-1।</w:t>
      </w:r>
      <w:r w:rsidRPr="00192E8C">
        <w:rPr>
          <w:rFonts w:ascii="Vrinda" w:hAnsi="Vrinda" w:cs="Vrinda"/>
          <w:bCs/>
          <w:lang w:val="bn"/>
        </w:rPr>
        <w:tab/>
        <w:t>প্রাথমিক বিকল্প স্ক্রিনিং-এর ফলাফল</w:t>
      </w:r>
      <w:r w:rsidRPr="00192E8C">
        <w:rPr>
          <w:rFonts w:ascii="Vrinda" w:hAnsi="Vrinda" w:cs="Vrinda"/>
          <w:bCs/>
          <w:vertAlign w:val="superscript"/>
          <w:lang w:val="bn"/>
        </w:rPr>
        <w:t>1</w:t>
      </w:r>
      <w:bookmarkEnd w:id="58"/>
      <w:bookmarkEnd w:id="59"/>
    </w:p>
    <w:tbl>
      <w:tblPr>
        <w:tblStyle w:val="TableGrid"/>
        <w:tblW w:w="5000" w:type="pct"/>
        <w:tblLook w:val="04A0" w:firstRow="1" w:lastRow="0" w:firstColumn="1" w:lastColumn="0" w:noHBand="0" w:noVBand="1"/>
      </w:tblPr>
      <w:tblGrid>
        <w:gridCol w:w="3783"/>
        <w:gridCol w:w="2295"/>
        <w:gridCol w:w="2294"/>
        <w:gridCol w:w="2294"/>
        <w:gridCol w:w="2294"/>
      </w:tblGrid>
      <w:tr w:rsidR="001666F7" w:rsidRPr="00192E8C" w14:paraId="39B82F22" w14:textId="77777777" w:rsidTr="4A67D7B1">
        <w:trPr>
          <w:cantSplit/>
          <w:tblHeader/>
        </w:trPr>
        <w:tc>
          <w:tcPr>
            <w:tcW w:w="1459" w:type="pct"/>
            <w:tcBorders>
              <w:top w:val="single" w:sz="12" w:space="0" w:color="F2A62B"/>
              <w:left w:val="nil"/>
              <w:bottom w:val="single" w:sz="12" w:space="0" w:color="F2A62B"/>
              <w:right w:val="single" w:sz="6" w:space="0" w:color="F2A62B"/>
            </w:tcBorders>
            <w:shd w:val="clear" w:color="auto" w:fill="23356D"/>
            <w:vAlign w:val="center"/>
          </w:tcPr>
          <w:p w14:paraId="1C8C99AE" w14:textId="77777777" w:rsidR="001666F7" w:rsidRPr="00E92E34" w:rsidRDefault="001666F7" w:rsidP="00896170">
            <w:pPr>
              <w:pStyle w:val="TableColumnHeading"/>
              <w:rPr>
                <w:rFonts w:ascii="Vrinda" w:hAnsi="Vrinda" w:cs="Vrinda"/>
                <w:sz w:val="16"/>
                <w:szCs w:val="18"/>
              </w:rPr>
            </w:pPr>
            <w:r w:rsidRPr="00E92E34">
              <w:rPr>
                <w:rFonts w:ascii="Vrinda" w:hAnsi="Vrinda" w:cs="Vrinda"/>
                <w:bCs/>
                <w:sz w:val="16"/>
                <w:szCs w:val="18"/>
                <w:lang w:val="bn"/>
              </w:rPr>
              <w:t>বিকল্প</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58F07B61" w14:textId="77777777" w:rsidR="001666F7" w:rsidRPr="00E92E34" w:rsidRDefault="001666F7" w:rsidP="00896170">
            <w:pPr>
              <w:pStyle w:val="TableColumnHeading"/>
              <w:rPr>
                <w:rFonts w:ascii="Vrinda" w:hAnsi="Vrinda" w:cs="Vrinda"/>
                <w:sz w:val="16"/>
                <w:szCs w:val="18"/>
              </w:rPr>
            </w:pPr>
            <w:r w:rsidRPr="00E92E34">
              <w:rPr>
                <w:rFonts w:ascii="Vrinda" w:hAnsi="Vrinda" w:cs="Vrinda"/>
                <w:bCs/>
                <w:sz w:val="16"/>
                <w:szCs w:val="18"/>
                <w:lang w:val="bn"/>
              </w:rPr>
              <w:t>উদ্দেশ্য ও প্রয়োজনীয়তা:</w:t>
            </w:r>
          </w:p>
          <w:p w14:paraId="1CBA29E8" w14:textId="77777777" w:rsidR="001666F7" w:rsidRPr="00E92E34" w:rsidRDefault="001666F7" w:rsidP="00896170">
            <w:pPr>
              <w:pStyle w:val="TableText-Centered"/>
              <w:spacing w:before="0" w:after="0"/>
              <w:rPr>
                <w:rFonts w:ascii="Vrinda" w:hAnsi="Vrinda" w:cs="Vrinda"/>
                <w:b/>
                <w:color w:val="FFFFFF" w:themeColor="background1"/>
                <w:sz w:val="16"/>
                <w:szCs w:val="18"/>
              </w:rPr>
            </w:pPr>
            <w:r w:rsidRPr="00E92E34">
              <w:rPr>
                <w:rFonts w:ascii="Vrinda" w:hAnsi="Vrinda" w:cs="Vrinda"/>
                <w:b/>
                <w:bCs/>
                <w:color w:val="FFFFFF" w:themeColor="background1"/>
                <w:sz w:val="16"/>
                <w:szCs w:val="18"/>
                <w:lang w:val="bn"/>
              </w:rPr>
              <w:t>Manhattan (ম্যানহাটন) CBD-তে যানজট এমনভাবে হ্রাস করতে হবে, যা ভবিষ্যতে পরিবহন উন্নতির জন্য রাজস্ব তৈরি করবে</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2CE671D0" w14:textId="77777777" w:rsidR="001666F7" w:rsidRPr="00E92E34" w:rsidRDefault="001666F7" w:rsidP="00896170">
            <w:pPr>
              <w:pStyle w:val="TableColumnHeading"/>
              <w:rPr>
                <w:rFonts w:ascii="Vrinda" w:hAnsi="Vrinda" w:cs="Vrinda"/>
                <w:sz w:val="16"/>
                <w:szCs w:val="18"/>
              </w:rPr>
            </w:pPr>
            <w:r w:rsidRPr="00E92E34">
              <w:rPr>
                <w:rFonts w:ascii="Vrinda" w:hAnsi="Vrinda" w:cs="Vrinda"/>
                <w:bCs/>
                <w:sz w:val="16"/>
                <w:szCs w:val="18"/>
                <w:lang w:val="bn"/>
              </w:rPr>
              <w:t>লক্ষ্য 1:</w:t>
            </w:r>
          </w:p>
          <w:p w14:paraId="46B90E57" w14:textId="77777777" w:rsidR="00415899" w:rsidRPr="00E92E34" w:rsidRDefault="001666F7" w:rsidP="00896170">
            <w:pPr>
              <w:pStyle w:val="TableText-Centered"/>
              <w:spacing w:before="0" w:after="0"/>
              <w:rPr>
                <w:rFonts w:ascii="Vrinda" w:hAnsi="Vrinda" w:cs="Vrinda"/>
                <w:b/>
                <w:color w:val="FFFFFF" w:themeColor="background1"/>
                <w:sz w:val="16"/>
                <w:szCs w:val="18"/>
              </w:rPr>
            </w:pPr>
            <w:r w:rsidRPr="00E92E34">
              <w:rPr>
                <w:rFonts w:ascii="Vrinda" w:hAnsi="Vrinda" w:cs="Vrinda"/>
                <w:b/>
                <w:bCs/>
                <w:color w:val="FFFFFF" w:themeColor="background1"/>
                <w:sz w:val="16"/>
                <w:szCs w:val="18"/>
                <w:lang w:val="bn"/>
              </w:rPr>
              <w:t>Manhattan (ম্যানহাটন) CBD-এর মধ্যে প্রতিদিনের যানবাহন-মাইল ভ্রমণ (VMT) হ্রাস করতে হবে</w:t>
            </w:r>
          </w:p>
          <w:p w14:paraId="59CEA45E" w14:textId="7B13EEB2" w:rsidR="001666F7" w:rsidRPr="00E92E34" w:rsidRDefault="001666F7" w:rsidP="00896170">
            <w:pPr>
              <w:pStyle w:val="TableText-Centered"/>
              <w:spacing w:before="0" w:after="0"/>
              <w:rPr>
                <w:rFonts w:ascii="Vrinda" w:hAnsi="Vrinda" w:cs="Vrinda"/>
                <w:b/>
                <w:color w:val="FFFFFF" w:themeColor="background1"/>
                <w:sz w:val="16"/>
                <w:szCs w:val="18"/>
              </w:rPr>
            </w:pPr>
            <w:r w:rsidRPr="00E92E34">
              <w:rPr>
                <w:rFonts w:ascii="Vrinda" w:hAnsi="Vrinda" w:cs="Vrinda"/>
                <w:b/>
                <w:bCs/>
                <w:color w:val="FFFFFF" w:themeColor="background1"/>
                <w:sz w:val="16"/>
                <w:szCs w:val="18"/>
                <w:lang w:val="bn"/>
              </w:rPr>
              <w:t>মাপদণ্ড:</w:t>
            </w:r>
            <w:r w:rsidRPr="00E92E34">
              <w:rPr>
                <w:rFonts w:ascii="Vrinda" w:hAnsi="Vrinda" w:cs="Vrinda"/>
                <w:color w:val="FFFFFF" w:themeColor="background1"/>
                <w:sz w:val="16"/>
                <w:szCs w:val="18"/>
                <w:lang w:val="bn"/>
              </w:rPr>
              <w:br/>
            </w:r>
            <w:r w:rsidRPr="00E92E34">
              <w:rPr>
                <w:rFonts w:ascii="Vrinda" w:hAnsi="Vrinda" w:cs="Vrinda"/>
                <w:b/>
                <w:bCs/>
                <w:color w:val="FFFFFF" w:themeColor="background1"/>
                <w:sz w:val="16"/>
                <w:szCs w:val="18"/>
                <w:lang w:val="bn"/>
              </w:rPr>
              <w:t xml:space="preserve">5% কমিয়ে দিতে হবে </w:t>
            </w:r>
            <w:r w:rsidRPr="00E92E34">
              <w:rPr>
                <w:rFonts w:ascii="Vrinda" w:hAnsi="Vrinda" w:cs="Vrinda"/>
                <w:color w:val="FFFFFF" w:themeColor="background1"/>
                <w:sz w:val="16"/>
                <w:szCs w:val="18"/>
                <w:lang w:val="bn"/>
              </w:rPr>
              <w:br/>
            </w:r>
            <w:r w:rsidRPr="00E92E34">
              <w:rPr>
                <w:rFonts w:ascii="Vrinda" w:hAnsi="Vrinda" w:cs="Vrinda"/>
                <w:b/>
                <w:bCs/>
                <w:color w:val="FFFFFF" w:themeColor="background1"/>
                <w:sz w:val="16"/>
                <w:szCs w:val="18"/>
                <w:lang w:val="bn"/>
              </w:rPr>
              <w:t>(নো অ্যাকশনের সাথে সম্পর্কিত)</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67847DC4" w14:textId="77777777" w:rsidR="001666F7" w:rsidRPr="00E92E34" w:rsidRDefault="001666F7" w:rsidP="00896170">
            <w:pPr>
              <w:pStyle w:val="TableColumnHeading"/>
              <w:rPr>
                <w:rFonts w:ascii="Vrinda" w:hAnsi="Vrinda" w:cs="Vrinda"/>
                <w:sz w:val="16"/>
                <w:szCs w:val="18"/>
              </w:rPr>
            </w:pPr>
            <w:r w:rsidRPr="00E92E34">
              <w:rPr>
                <w:rFonts w:ascii="Vrinda" w:hAnsi="Vrinda" w:cs="Vrinda"/>
                <w:bCs/>
                <w:sz w:val="16"/>
                <w:szCs w:val="18"/>
                <w:lang w:val="bn"/>
              </w:rPr>
              <w:t>লক্ষ্য 2:</w:t>
            </w:r>
          </w:p>
          <w:p w14:paraId="61A5F56F" w14:textId="77777777" w:rsidR="00415899" w:rsidRPr="00E92E34" w:rsidRDefault="001666F7" w:rsidP="00896170">
            <w:pPr>
              <w:pStyle w:val="TableText-Centered"/>
              <w:spacing w:before="0" w:after="0"/>
              <w:rPr>
                <w:rFonts w:ascii="Vrinda" w:hAnsi="Vrinda" w:cs="Vrinda"/>
                <w:b/>
                <w:color w:val="FFFFFF" w:themeColor="background1"/>
                <w:sz w:val="16"/>
                <w:szCs w:val="18"/>
              </w:rPr>
            </w:pPr>
            <w:r w:rsidRPr="00E92E34">
              <w:rPr>
                <w:rFonts w:ascii="Vrinda" w:hAnsi="Vrinda" w:cs="Vrinda"/>
                <w:b/>
                <w:bCs/>
                <w:color w:val="FFFFFF" w:themeColor="background1"/>
                <w:sz w:val="16"/>
                <w:szCs w:val="18"/>
                <w:lang w:val="bn"/>
              </w:rPr>
              <w:t>Manhattan (ম্যানহাটন) CBD-তে প্রতিদিন প্রবেশকারী যানবাহনের সংখ্যা হ্রাস করতে হবে</w:t>
            </w:r>
          </w:p>
          <w:p w14:paraId="76AA76B5" w14:textId="4467EAC2" w:rsidR="001666F7" w:rsidRPr="00E92E34" w:rsidRDefault="001666F7" w:rsidP="00896170">
            <w:pPr>
              <w:pStyle w:val="TableText-Centered"/>
              <w:spacing w:before="0" w:after="0"/>
              <w:rPr>
                <w:rFonts w:ascii="Vrinda" w:hAnsi="Vrinda" w:cs="Vrinda"/>
                <w:b/>
                <w:color w:val="FFFFFF" w:themeColor="background1"/>
                <w:sz w:val="16"/>
                <w:szCs w:val="18"/>
              </w:rPr>
            </w:pPr>
            <w:r w:rsidRPr="00E92E34">
              <w:rPr>
                <w:rFonts w:ascii="Vrinda" w:hAnsi="Vrinda" w:cs="Vrinda"/>
                <w:b/>
                <w:bCs/>
                <w:color w:val="FFFFFF" w:themeColor="background1"/>
                <w:sz w:val="16"/>
                <w:szCs w:val="18"/>
                <w:lang w:val="bn"/>
              </w:rPr>
              <w:t>মাপদণ্ড:</w:t>
            </w:r>
            <w:r w:rsidRPr="00E92E34">
              <w:rPr>
                <w:rFonts w:ascii="Vrinda" w:hAnsi="Vrinda" w:cs="Vrinda"/>
                <w:color w:val="FFFFFF" w:themeColor="background1"/>
                <w:sz w:val="16"/>
                <w:szCs w:val="18"/>
                <w:lang w:val="bn"/>
              </w:rPr>
              <w:br/>
            </w:r>
            <w:r w:rsidRPr="00E92E34">
              <w:rPr>
                <w:rFonts w:ascii="Vrinda" w:hAnsi="Vrinda" w:cs="Vrinda"/>
                <w:b/>
                <w:bCs/>
                <w:color w:val="FFFFFF" w:themeColor="background1"/>
                <w:sz w:val="16"/>
                <w:szCs w:val="18"/>
                <w:lang w:val="bn"/>
              </w:rPr>
              <w:t xml:space="preserve">10% কমিয়ে দিতে হবে </w:t>
            </w:r>
            <w:r w:rsidRPr="00E92E34">
              <w:rPr>
                <w:rFonts w:ascii="Vrinda" w:hAnsi="Vrinda" w:cs="Vrinda"/>
                <w:color w:val="FFFFFF" w:themeColor="background1"/>
                <w:sz w:val="16"/>
                <w:szCs w:val="18"/>
                <w:lang w:val="bn"/>
              </w:rPr>
              <w:br/>
            </w:r>
            <w:r w:rsidRPr="00E92E34">
              <w:rPr>
                <w:rFonts w:ascii="Vrinda" w:hAnsi="Vrinda" w:cs="Vrinda"/>
                <w:b/>
                <w:bCs/>
                <w:color w:val="FFFFFF" w:themeColor="background1"/>
                <w:sz w:val="16"/>
                <w:szCs w:val="18"/>
                <w:lang w:val="bn"/>
              </w:rPr>
              <w:t>(নো অ্যাকশনের সাথে সম্পর্কিত)</w:t>
            </w:r>
          </w:p>
        </w:tc>
        <w:tc>
          <w:tcPr>
            <w:tcW w:w="885" w:type="pct"/>
            <w:tcBorders>
              <w:top w:val="single" w:sz="12" w:space="0" w:color="F2A62B"/>
              <w:left w:val="single" w:sz="6" w:space="0" w:color="F2A62B"/>
              <w:bottom w:val="single" w:sz="12" w:space="0" w:color="F2A62B"/>
              <w:right w:val="nil"/>
            </w:tcBorders>
            <w:shd w:val="clear" w:color="auto" w:fill="23356D"/>
            <w:vAlign w:val="center"/>
          </w:tcPr>
          <w:p w14:paraId="049907A0" w14:textId="77777777" w:rsidR="001666F7" w:rsidRPr="00E92E34" w:rsidRDefault="001666F7" w:rsidP="00896170">
            <w:pPr>
              <w:pStyle w:val="TableColumnHeading"/>
              <w:rPr>
                <w:rFonts w:ascii="Vrinda" w:hAnsi="Vrinda" w:cs="Vrinda"/>
                <w:sz w:val="16"/>
                <w:szCs w:val="18"/>
              </w:rPr>
            </w:pPr>
            <w:r w:rsidRPr="00E92E34">
              <w:rPr>
                <w:rFonts w:ascii="Vrinda" w:hAnsi="Vrinda" w:cs="Vrinda"/>
                <w:bCs/>
                <w:sz w:val="16"/>
                <w:szCs w:val="18"/>
                <w:lang w:val="bn"/>
              </w:rPr>
              <w:t>লক্ষ্য 3:</w:t>
            </w:r>
          </w:p>
          <w:p w14:paraId="7DC640FD" w14:textId="77777777" w:rsidR="001666F7" w:rsidRPr="00E92E34" w:rsidRDefault="001666F7" w:rsidP="00896170">
            <w:pPr>
              <w:pStyle w:val="TableText-Centered"/>
              <w:spacing w:before="0" w:after="0"/>
              <w:rPr>
                <w:rFonts w:ascii="Vrinda" w:hAnsi="Vrinda" w:cs="Vrinda"/>
                <w:b/>
                <w:color w:val="FFFFFF" w:themeColor="background1"/>
                <w:sz w:val="16"/>
                <w:szCs w:val="18"/>
              </w:rPr>
            </w:pPr>
            <w:r w:rsidRPr="00E92E34">
              <w:rPr>
                <w:rFonts w:ascii="Vrinda" w:hAnsi="Vrinda" w:cs="Vrinda"/>
                <w:b/>
                <w:bCs/>
                <w:color w:val="FFFFFF" w:themeColor="background1"/>
                <w:sz w:val="16"/>
                <w:szCs w:val="18"/>
                <w:lang w:val="bn"/>
              </w:rPr>
              <w:t>মূলধন উন্নতির জন্য একটি তহবিল উৎস তৈরি করুন এবং MTA-এর Capital Program (ক্যাপিটাল প্রোগ্রাম)-এর জন্য মূলধন প্রকল্পগুলির জন্য $15 বিলিয়ন তহবিল করার জন্য পর্যাপ্ত বার্ষিক নেট রাজস্ব তৈরি করুন</w:t>
            </w:r>
          </w:p>
        </w:tc>
      </w:tr>
      <w:tr w:rsidR="001666F7" w:rsidRPr="00192E8C" w14:paraId="2398EF22" w14:textId="77777777" w:rsidTr="4A67D7B1">
        <w:trPr>
          <w:cantSplit/>
        </w:trPr>
        <w:tc>
          <w:tcPr>
            <w:tcW w:w="1459" w:type="pct"/>
            <w:tcBorders>
              <w:top w:val="single" w:sz="12" w:space="0" w:color="F2A62B"/>
              <w:left w:val="nil"/>
              <w:bottom w:val="single" w:sz="6" w:space="0" w:color="F2A62B"/>
              <w:right w:val="single" w:sz="6" w:space="0" w:color="F2A62B"/>
            </w:tcBorders>
            <w:shd w:val="clear" w:color="auto" w:fill="auto"/>
            <w:vAlign w:val="center"/>
          </w:tcPr>
          <w:p w14:paraId="69F503B1" w14:textId="77777777" w:rsidR="001666F7" w:rsidRPr="00192E8C" w:rsidRDefault="001666F7" w:rsidP="00EC3D6B">
            <w:pPr>
              <w:pStyle w:val="TableText-leftaligned"/>
              <w:rPr>
                <w:rFonts w:ascii="Vrinda" w:hAnsi="Vrinda" w:cs="Vrinda"/>
              </w:rPr>
            </w:pPr>
            <w:r w:rsidRPr="00192E8C">
              <w:rPr>
                <w:rFonts w:ascii="Vrinda" w:hAnsi="Vrinda" w:cs="Vrinda"/>
                <w:b/>
                <w:bCs/>
                <w:lang w:val="bn"/>
              </w:rPr>
              <w:t>NA-1:</w:t>
            </w:r>
            <w:r w:rsidRPr="00192E8C">
              <w:rPr>
                <w:rFonts w:ascii="Vrinda" w:hAnsi="Vrinda" w:cs="Vrinda"/>
                <w:lang w:val="bn"/>
              </w:rPr>
              <w:t xml:space="preserve"> নো অ্যাকশন</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779B7D0E"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3198789"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5715994"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12" w:space="0" w:color="F2A62B"/>
              <w:left w:val="single" w:sz="6" w:space="0" w:color="F2A62B"/>
              <w:bottom w:val="single" w:sz="6" w:space="0" w:color="F2A62B"/>
              <w:right w:val="nil"/>
            </w:tcBorders>
            <w:shd w:val="clear" w:color="auto" w:fill="auto"/>
            <w:vAlign w:val="center"/>
          </w:tcPr>
          <w:p w14:paraId="08864F32"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r>
      <w:tr w:rsidR="001666F7" w:rsidRPr="00192E8C" w14:paraId="281691C2"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D1AA725" w14:textId="77777777" w:rsidR="001666F7" w:rsidRPr="00192E8C" w:rsidRDefault="001666F7" w:rsidP="00EC3D6B">
            <w:pPr>
              <w:pStyle w:val="TableText-leftaligned"/>
              <w:rPr>
                <w:rFonts w:ascii="Vrinda" w:hAnsi="Vrinda" w:cs="Vrinda"/>
              </w:rPr>
            </w:pPr>
            <w:r w:rsidRPr="00192E8C">
              <w:rPr>
                <w:rFonts w:ascii="Vrinda" w:hAnsi="Vrinda" w:cs="Vrinda"/>
                <w:b/>
                <w:bCs/>
                <w:lang w:val="bn"/>
              </w:rPr>
              <w:t>NTP-1:</w:t>
            </w:r>
            <w:r w:rsidRPr="00192E8C">
              <w:rPr>
                <w:rFonts w:ascii="Vrinda" w:hAnsi="Vrinda" w:cs="Vrinda"/>
                <w:lang w:val="bn"/>
              </w:rPr>
              <w:t xml:space="preserve"> পার্কিং-এর মূল্য নির্ধারণের কৌশল</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28B0E55"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BB1AF30"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2 দেখু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A9ABC40"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3D34A7CF"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2 দেখুন)</w:t>
            </w:r>
          </w:p>
        </w:tc>
      </w:tr>
      <w:tr w:rsidR="001666F7" w:rsidRPr="00192E8C" w14:paraId="1C71BF5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04E285FD" w14:textId="77777777" w:rsidR="001666F7" w:rsidRPr="00192E8C" w:rsidRDefault="001666F7" w:rsidP="00E92E34">
            <w:pPr>
              <w:pStyle w:val="TableText-leftaligned"/>
              <w:ind w:right="-105"/>
              <w:rPr>
                <w:rFonts w:ascii="Vrinda" w:hAnsi="Vrinda" w:cs="Vrinda"/>
              </w:rPr>
            </w:pPr>
            <w:r w:rsidRPr="00192E8C">
              <w:rPr>
                <w:rFonts w:ascii="Vrinda" w:hAnsi="Vrinda" w:cs="Vrinda"/>
                <w:b/>
                <w:bCs/>
                <w:lang w:val="bn"/>
              </w:rPr>
              <w:t xml:space="preserve">T-1: </w:t>
            </w:r>
            <w:r w:rsidRPr="00192E8C">
              <w:rPr>
                <w:rFonts w:ascii="Vrinda" w:hAnsi="Vrinda" w:cs="Vrinda"/>
                <w:lang w:val="bn"/>
              </w:rPr>
              <w:t>সম্পূর্ণ সড়কপথে মূল্য নির্ধারণ: বিদ্যমান টোল সুবিধাগুলিতে টোল বাড়াতে হবে বা পরিবর্তনশীল টোল প্রয়োগ করতে হবে</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13AEB78"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C6802AE"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3 দেখু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D3BADDE"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3 দেখুন)</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058A0F18"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r>
      <w:tr w:rsidR="001666F7" w:rsidRPr="00192E8C" w14:paraId="016AD47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52C67294" w14:textId="77777777" w:rsidR="001666F7" w:rsidRPr="00192E8C" w:rsidRDefault="001666F7" w:rsidP="00EC3D6B">
            <w:pPr>
              <w:pStyle w:val="TableText-leftaligned"/>
              <w:rPr>
                <w:rFonts w:ascii="Vrinda" w:hAnsi="Vrinda" w:cs="Vrinda"/>
              </w:rPr>
            </w:pPr>
            <w:r w:rsidRPr="00192E8C">
              <w:rPr>
                <w:rFonts w:ascii="Vrinda" w:hAnsi="Vrinda" w:cs="Vrinda"/>
                <w:b/>
                <w:bCs/>
                <w:lang w:val="bn"/>
              </w:rPr>
              <w:t xml:space="preserve">T-2: </w:t>
            </w:r>
            <w:r w:rsidRPr="00192E8C">
              <w:rPr>
                <w:rFonts w:ascii="Vrinda" w:hAnsi="Vrinda" w:cs="Vrinda"/>
                <w:lang w:val="bn"/>
              </w:rPr>
              <w:t>সম্পূর্ণ সড়কপথে মূল্য নির্ধারণ: Toll East এবং Harlem River সেতু</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2668EA"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4 দেখু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693A7FC"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9A03341"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nil"/>
            </w:tcBorders>
            <w:shd w:val="clear" w:color="auto" w:fill="auto"/>
          </w:tcPr>
          <w:p w14:paraId="71DB341B"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4 দেখুন)</w:t>
            </w:r>
          </w:p>
        </w:tc>
      </w:tr>
      <w:tr w:rsidR="001666F7" w:rsidRPr="00192E8C" w14:paraId="21C2AA2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A64A46D" w14:textId="77777777" w:rsidR="001666F7" w:rsidRPr="00192E8C" w:rsidRDefault="001666F7" w:rsidP="00EC3D6B">
            <w:pPr>
              <w:pStyle w:val="TableText-leftaligned"/>
              <w:rPr>
                <w:rFonts w:ascii="Vrinda" w:hAnsi="Vrinda" w:cs="Vrinda"/>
              </w:rPr>
            </w:pPr>
            <w:r w:rsidRPr="00192E8C">
              <w:rPr>
                <w:rFonts w:ascii="Vrinda" w:hAnsi="Vrinda" w:cs="Vrinda"/>
                <w:b/>
                <w:bCs/>
                <w:lang w:val="bn"/>
              </w:rPr>
              <w:t xml:space="preserve">T-3: </w:t>
            </w:r>
            <w:r w:rsidRPr="00192E8C">
              <w:rPr>
                <w:rFonts w:ascii="Vrinda" w:hAnsi="Vrinda" w:cs="Vrinda"/>
                <w:lang w:val="bn"/>
              </w:rPr>
              <w:t>উচ্চ-অকুপেন্সি টোল (HOT) লে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204DE57"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5 দেখু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FD26E79"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6E4DAA6"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4A4CFBE"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5 দেখুন)</w:t>
            </w:r>
          </w:p>
        </w:tc>
      </w:tr>
      <w:tr w:rsidR="001666F7" w:rsidRPr="00192E8C" w14:paraId="5FA1F5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4405825D" w14:textId="77777777" w:rsidR="001666F7" w:rsidRPr="00192E8C" w:rsidRDefault="59187144" w:rsidP="00EC3D6B">
            <w:pPr>
              <w:pStyle w:val="TableText-leftaligned"/>
              <w:rPr>
                <w:rFonts w:ascii="Vrinda" w:hAnsi="Vrinda" w:cs="Vrinda"/>
              </w:rPr>
            </w:pPr>
            <w:r w:rsidRPr="00192E8C">
              <w:rPr>
                <w:rFonts w:ascii="Vrinda" w:hAnsi="Vrinda" w:cs="Vrinda"/>
                <w:b/>
                <w:bCs/>
                <w:lang w:val="bn"/>
              </w:rPr>
              <w:t xml:space="preserve">T-4: </w:t>
            </w:r>
            <w:r w:rsidRPr="00192E8C">
              <w:rPr>
                <w:rFonts w:ascii="Vrinda" w:hAnsi="Vrinda" w:cs="Vrinda"/>
                <w:lang w:val="bn"/>
              </w:rPr>
              <w:t>অঞ্চল ভিত্তিক মূল্য নির্ধারণ: CBD Tolling Program (টোলিং প্রোগ্রাম)</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67037A"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4FD230E"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E36B1B7"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734CAD51" w14:textId="157E17BA" w:rsidR="001666F7" w:rsidRPr="00192E8C" w:rsidRDefault="59187144" w:rsidP="00EC3D6B">
            <w:pPr>
              <w:pStyle w:val="TableText-Centered"/>
              <w:rPr>
                <w:rFonts w:ascii="Vrinda" w:hAnsi="Vrinda" w:cs="Vrinda"/>
              </w:rPr>
            </w:pPr>
            <w:r w:rsidRPr="00192E8C">
              <w:rPr>
                <w:rFonts w:ascii="Vrinda" w:hAnsi="Vrinda" w:cs="Vrinda"/>
                <w:lang w:val="bn"/>
              </w:rPr>
              <w:t>পূরণ করে</w:t>
            </w:r>
          </w:p>
        </w:tc>
      </w:tr>
      <w:tr w:rsidR="001666F7" w:rsidRPr="00192E8C" w14:paraId="4254386E"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63574A64" w14:textId="389A11B0" w:rsidR="001666F7" w:rsidRPr="00192E8C" w:rsidRDefault="001666F7" w:rsidP="00E92E34">
            <w:pPr>
              <w:pStyle w:val="TableText-leftaligned"/>
              <w:ind w:left="-14" w:right="-195"/>
              <w:rPr>
                <w:rFonts w:ascii="Vrinda" w:hAnsi="Vrinda" w:cs="Vrinda"/>
              </w:rPr>
            </w:pPr>
            <w:r w:rsidRPr="00192E8C">
              <w:rPr>
                <w:rFonts w:ascii="Vrinda" w:hAnsi="Vrinda" w:cs="Vrinda"/>
                <w:b/>
                <w:bCs/>
                <w:lang w:val="bn"/>
              </w:rPr>
              <w:t>O-1:</w:t>
            </w:r>
            <w:r w:rsidRPr="00192E8C">
              <w:rPr>
                <w:rFonts w:ascii="Vrinda" w:hAnsi="Vrinda" w:cs="Vrinda"/>
                <w:lang w:val="bn"/>
              </w:rPr>
              <w:t xml:space="preserve"> পার্কিং-এর মূল্য নির্ধারণ: সরকার </w:t>
            </w:r>
            <w:r w:rsidR="00E92E34">
              <w:rPr>
                <w:rFonts w:ascii="Vrinda" w:hAnsi="Vrinda" w:cs="Vrinda"/>
                <w:cs/>
                <w:lang w:val="bn" w:bidi="bn-IN"/>
              </w:rPr>
              <w:br/>
            </w:r>
            <w:r w:rsidRPr="00192E8C">
              <w:rPr>
                <w:rFonts w:ascii="Vrinda" w:hAnsi="Vrinda" w:cs="Vrinda"/>
                <w:lang w:val="bn"/>
              </w:rPr>
              <w:t>কর্তৃক ইস্যুকৃত পার্কিং পারমিট হ্রাস করতে হবে</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6CDC26F"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EA8E993"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11590A7"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35B5838"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r>
      <w:tr w:rsidR="001666F7" w:rsidRPr="00192E8C" w14:paraId="18EC077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405B6DE" w14:textId="77777777" w:rsidR="001666F7" w:rsidRPr="00192E8C" w:rsidRDefault="001666F7" w:rsidP="00EC3D6B">
            <w:pPr>
              <w:pStyle w:val="TableText-leftaligned"/>
              <w:rPr>
                <w:rFonts w:ascii="Vrinda" w:hAnsi="Vrinda" w:cs="Vrinda"/>
              </w:rPr>
            </w:pPr>
            <w:r w:rsidRPr="00192E8C">
              <w:rPr>
                <w:rFonts w:ascii="Vrinda" w:hAnsi="Vrinda" w:cs="Vrinda"/>
                <w:b/>
                <w:bCs/>
                <w:lang w:val="bn"/>
              </w:rPr>
              <w:t>O-2:</w:t>
            </w:r>
            <w:r w:rsidRPr="00192E8C">
              <w:rPr>
                <w:rFonts w:ascii="Vrinda" w:hAnsi="Vrinda" w:cs="Vrinda"/>
                <w:lang w:val="bn"/>
              </w:rPr>
              <w:t xml:space="preserve"> ক্রুজিং কমাতে অতিরিক্ত ট্যাক্সি স্ট্যান্ড প্রদান করে</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A45337F"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BD5689A"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6 দেখু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51AB124"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C0A79B5"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r>
      <w:tr w:rsidR="001666F7" w:rsidRPr="00192E8C" w14:paraId="009A0860"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1E763F5" w14:textId="77777777" w:rsidR="001666F7" w:rsidRPr="00192E8C" w:rsidRDefault="001666F7" w:rsidP="00EC3D6B">
            <w:pPr>
              <w:pStyle w:val="TableText-leftaligned"/>
              <w:rPr>
                <w:rFonts w:ascii="Vrinda" w:hAnsi="Vrinda" w:cs="Vrinda"/>
              </w:rPr>
            </w:pPr>
            <w:r w:rsidRPr="00192E8C">
              <w:rPr>
                <w:rFonts w:ascii="Vrinda" w:hAnsi="Vrinda" w:cs="Vrinda"/>
                <w:b/>
                <w:bCs/>
                <w:lang w:val="bn"/>
              </w:rPr>
              <w:t xml:space="preserve">O-3: </w:t>
            </w:r>
            <w:r w:rsidRPr="00192E8C">
              <w:rPr>
                <w:rFonts w:ascii="Vrinda" w:hAnsi="Vrinda" w:cs="Vrinda"/>
                <w:lang w:val="bn"/>
              </w:rPr>
              <w:t>টেলিওয়ার্কিংয়ের জন্য প্রণোদনা তৈরি করে</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4F26DEC"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6FA7E3"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D888F4C"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7 দেখুন)</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AEE3CA9"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r>
      <w:tr w:rsidR="001666F7" w:rsidRPr="00192E8C" w14:paraId="7A2F253C"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03FEA59" w14:textId="77777777" w:rsidR="001666F7" w:rsidRPr="00192E8C" w:rsidRDefault="001666F7" w:rsidP="00EC3D6B">
            <w:pPr>
              <w:pStyle w:val="TableText-leftaligned"/>
              <w:rPr>
                <w:rFonts w:ascii="Vrinda" w:hAnsi="Vrinda" w:cs="Vrinda"/>
              </w:rPr>
            </w:pPr>
            <w:r w:rsidRPr="00192E8C">
              <w:rPr>
                <w:rFonts w:ascii="Vrinda" w:hAnsi="Vrinda" w:cs="Vrinda"/>
                <w:b/>
                <w:bCs/>
                <w:lang w:val="bn"/>
              </w:rPr>
              <w:t xml:space="preserve">O-4: </w:t>
            </w:r>
            <w:r w:rsidRPr="00192E8C">
              <w:rPr>
                <w:rFonts w:ascii="Vrinda" w:hAnsi="Vrinda" w:cs="Vrinda"/>
                <w:lang w:val="bn"/>
              </w:rPr>
              <w:t>রেশন লাইসেন্স প্লেট</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F0E16E7"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A914E3B"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73195E"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1A10AFB"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r>
      <w:tr w:rsidR="001666F7" w:rsidRPr="00192E8C" w14:paraId="0F02DA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DB457C5" w14:textId="77777777" w:rsidR="001666F7" w:rsidRPr="00192E8C" w:rsidRDefault="001666F7" w:rsidP="00EC3D6B">
            <w:pPr>
              <w:pStyle w:val="TableText-leftaligned"/>
              <w:rPr>
                <w:rFonts w:ascii="Vrinda" w:hAnsi="Vrinda" w:cs="Vrinda"/>
              </w:rPr>
            </w:pPr>
            <w:r w:rsidRPr="00192E8C">
              <w:rPr>
                <w:rFonts w:ascii="Vrinda" w:hAnsi="Vrinda" w:cs="Vrinda"/>
                <w:b/>
                <w:bCs/>
                <w:lang w:val="bn"/>
              </w:rPr>
              <w:t xml:space="preserve">O-5: </w:t>
            </w:r>
            <w:r w:rsidRPr="00192E8C">
              <w:rPr>
                <w:rFonts w:ascii="Vrinda" w:hAnsi="Vrinda" w:cs="Vrinda"/>
                <w:lang w:val="bn"/>
              </w:rPr>
              <w:t>বাধ্যতামূলক কারপুলিং</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A980CD7"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63159B8"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E4B9181"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2419DB68"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r>
      <w:tr w:rsidR="001666F7" w:rsidRPr="00192E8C" w14:paraId="4C9D0B7B" w14:textId="77777777" w:rsidTr="4A67D7B1">
        <w:trPr>
          <w:cantSplit/>
        </w:trPr>
        <w:tc>
          <w:tcPr>
            <w:tcW w:w="1459" w:type="pct"/>
            <w:tcBorders>
              <w:top w:val="single" w:sz="6" w:space="0" w:color="F2A62B"/>
              <w:left w:val="nil"/>
              <w:bottom w:val="single" w:sz="12" w:space="0" w:color="F2A62B"/>
              <w:right w:val="single" w:sz="6" w:space="0" w:color="F2A62B"/>
            </w:tcBorders>
            <w:shd w:val="clear" w:color="auto" w:fill="auto"/>
            <w:vAlign w:val="center"/>
          </w:tcPr>
          <w:p w14:paraId="7B8849A3" w14:textId="77777777" w:rsidR="001666F7" w:rsidRPr="00192E8C" w:rsidRDefault="001666F7" w:rsidP="00EC3D6B">
            <w:pPr>
              <w:pStyle w:val="TableText-leftaligned"/>
              <w:rPr>
                <w:rFonts w:ascii="Vrinda" w:hAnsi="Vrinda" w:cs="Vrinda"/>
              </w:rPr>
            </w:pPr>
            <w:r w:rsidRPr="00192E8C">
              <w:rPr>
                <w:rFonts w:ascii="Vrinda" w:hAnsi="Vrinda" w:cs="Vrinda"/>
                <w:b/>
                <w:bCs/>
                <w:lang w:val="bn"/>
              </w:rPr>
              <w:t xml:space="preserve">O-6: </w:t>
            </w:r>
            <w:r w:rsidRPr="00192E8C">
              <w:rPr>
                <w:rFonts w:ascii="Vrinda" w:hAnsi="Vrinda" w:cs="Vrinda"/>
                <w:lang w:val="bn"/>
              </w:rPr>
              <w:t>ট্রাকের দিনের ডেলিভারি সীমাবদ্ধতা</w:t>
            </w:r>
          </w:p>
        </w:tc>
        <w:tc>
          <w:tcPr>
            <w:tcW w:w="885" w:type="pct"/>
            <w:tcBorders>
              <w:top w:val="single" w:sz="6" w:space="0" w:color="F2A62B"/>
              <w:left w:val="single" w:sz="6" w:space="0" w:color="F2A62B"/>
              <w:bottom w:val="single" w:sz="12" w:space="0" w:color="F2A62B"/>
              <w:right w:val="single" w:sz="6" w:space="0" w:color="F2A62B"/>
            </w:tcBorders>
            <w:shd w:val="clear" w:color="auto" w:fill="auto"/>
            <w:vAlign w:val="center"/>
          </w:tcPr>
          <w:p w14:paraId="367DE54E"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16D2BB2E"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নোট 8 দেখুন)</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2D637F05"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r w:rsidRPr="00192E8C">
              <w:rPr>
                <w:rFonts w:ascii="Vrinda" w:hAnsi="Vrinda" w:cs="Vrinda"/>
                <w:lang w:val="bn"/>
              </w:rPr>
              <w:br/>
              <w:t xml:space="preserve">(নোট 8 দেখুন) </w:t>
            </w:r>
          </w:p>
        </w:tc>
        <w:tc>
          <w:tcPr>
            <w:tcW w:w="885" w:type="pct"/>
            <w:tcBorders>
              <w:top w:val="single" w:sz="6" w:space="0" w:color="F2A62B"/>
              <w:left w:val="single" w:sz="6" w:space="0" w:color="F2A62B"/>
              <w:bottom w:val="single" w:sz="12" w:space="0" w:color="F2A62B"/>
              <w:right w:val="nil"/>
            </w:tcBorders>
            <w:shd w:val="clear" w:color="auto" w:fill="auto"/>
            <w:vAlign w:val="center"/>
          </w:tcPr>
          <w:p w14:paraId="5D0CBC34" w14:textId="77777777" w:rsidR="001666F7" w:rsidRPr="00192E8C" w:rsidRDefault="001666F7" w:rsidP="00EC3D6B">
            <w:pPr>
              <w:pStyle w:val="TableText-Centered"/>
              <w:rPr>
                <w:rFonts w:ascii="Vrinda" w:hAnsi="Vrinda" w:cs="Vrinda"/>
              </w:rPr>
            </w:pPr>
            <w:r w:rsidRPr="00192E8C">
              <w:rPr>
                <w:rFonts w:ascii="Vrinda" w:hAnsi="Vrinda" w:cs="Vrinda"/>
                <w:lang w:val="bn"/>
              </w:rPr>
              <w:t>পূরণ করে না</w:t>
            </w:r>
          </w:p>
        </w:tc>
      </w:tr>
    </w:tbl>
    <w:p w14:paraId="3FCE3970" w14:textId="77777777" w:rsidR="001666F7" w:rsidRPr="00192E8C" w:rsidRDefault="001666F7" w:rsidP="00A825B2">
      <w:pPr>
        <w:rPr>
          <w:rFonts w:ascii="Vrinda" w:hAnsi="Vrinda" w:cs="Vrinda"/>
          <w:szCs w:val="20"/>
        </w:rPr>
      </w:pPr>
    </w:p>
    <w:p w14:paraId="657E49AA" w14:textId="17513CA9" w:rsidR="001666F7" w:rsidRPr="00192E8C" w:rsidRDefault="001666F7" w:rsidP="00A825B2">
      <w:pPr>
        <w:pStyle w:val="Notes"/>
        <w:keepNext/>
        <w:keepLines/>
        <w:spacing w:before="60"/>
        <w:rPr>
          <w:rFonts w:ascii="Vrinda" w:hAnsi="Vrinda" w:cs="Vrinda"/>
          <w:b/>
          <w:bCs/>
          <w:sz w:val="20"/>
          <w:szCs w:val="20"/>
        </w:rPr>
      </w:pPr>
      <w:r w:rsidRPr="00192E8C">
        <w:rPr>
          <w:rFonts w:ascii="Vrinda" w:hAnsi="Vrinda" w:cs="Vrinda"/>
          <w:b/>
          <w:bCs/>
          <w:iCs w:val="0"/>
          <w:sz w:val="20"/>
          <w:szCs w:val="20"/>
          <w:lang w:val="bn"/>
        </w:rPr>
        <w:t>সারণী ES-1-এর জন্য নোট</w:t>
      </w:r>
    </w:p>
    <w:p w14:paraId="38DCDFA4" w14:textId="77777777" w:rsidR="001666F7" w:rsidRPr="00192E8C" w:rsidRDefault="001666F7" w:rsidP="001E20C3">
      <w:pPr>
        <w:pStyle w:val="Notes"/>
        <w:keepNext/>
        <w:keepLines/>
        <w:ind w:left="360" w:hanging="360"/>
        <w:rPr>
          <w:rFonts w:ascii="Vrinda" w:hAnsi="Vrinda" w:cs="Vrinda"/>
          <w:szCs w:val="18"/>
        </w:rPr>
      </w:pPr>
      <w:r w:rsidRPr="00192E8C">
        <w:rPr>
          <w:rFonts w:ascii="Vrinda" w:hAnsi="Vrinda" w:cs="Vrinda"/>
          <w:iCs w:val="0"/>
          <w:szCs w:val="18"/>
          <w:vertAlign w:val="superscript"/>
          <w:lang w:val="bn"/>
        </w:rPr>
        <w:t>1</w:t>
      </w:r>
      <w:r w:rsidRPr="00192E8C">
        <w:rPr>
          <w:rFonts w:ascii="Vrinda" w:hAnsi="Vrinda" w:cs="Vrinda"/>
          <w:iCs w:val="0"/>
          <w:szCs w:val="18"/>
          <w:lang w:val="bn"/>
        </w:rPr>
        <w:tab/>
        <w:t>নিম্নলিখিত সহ বিভিন্ন পূর্ববর্তী অধ্যয়ন এবং নথির উপর ভিত্তি করে স্ক্রিনিং করা হয়েছিল: New York সিটির Traffic Congestion Mitigation Commission, "কনজেশন মিটিগেশন কৌশল: শহরের পরিকল্পনার বিকল্প" (ডিসেম্বর 10, 2007); এবং "Traffic Congestion Mitigation Commission-এর কাছে রিপোর্ট এবং প্রস্তাবিত বাস্তবায়ন পরিকল্পনা" (জানুয়ারি 31, 2008), এবং এর পরিশিষ্টগুলি, যার মধ্যে অন্তর্গত Cambridge Systematics, Inc., "প্রযুক্তিগত মেমোরেন্ডাম: টেলিকমিউটিং ইনসেনটিভস," যা New York (নিউ ইয়র্ক) সিটি Economic Development Corporation এবং New York (নিউ ইয়র্ক) সিটি Department of Transportation-এর জন্য প্রস্তুত করা হয়েছিল (ডিসেম্বর 10, 2007); ক্যামব্রিজ সিস্টেমেটিক্স, Inc., "প্রযুক্তিগত স্মারক: নাইট ডেলিভারি ইনসেনটিভস," New York (নিউ ইয়র্ক) সিটি Economic Development Corporation এবং New York (নিউ ইয়র্ক) সিটি Department of Transportation-এর জন্য প্রস্তুত (ডিসেম্বর 10, 2007); Cambridge Systematics, Inc., "প্রযুক্তিগত স্মারক: ট্যাক্সির সঙ্গে সম্পর্কিত যানজট হ্রাস নীতি" New York (নিউ ইয়র্ক) সিটি Economic Development Corporation এবং New York (নিউ ইয়র্ক) সিটি Department of Transportation-এর জন্য প্রস্তুত করা হয়েছিল (ডিসেম্বর 10, 2007); Cambridge Systematics, Inc., "প্রযুক্তিগত স্মারক: Manhattan (ম্যানহাটন) Central Business District-এ (CBD) পার্কিংয়ের খরচ বাড়াতে হবে," New York (নিউ ইয়র্ক) সিটি Economic Development Corporation এবং New York (নিউ ইয়র্ক) সিটি Department of Transportation-এর জন্য প্রস্তুত করা হয়েছিল (ডিসেম্বর 10, 2007)।</w:t>
      </w:r>
    </w:p>
    <w:p w14:paraId="75F6C171" w14:textId="6CD6F687" w:rsidR="00D7789F" w:rsidRPr="00192E8C" w:rsidRDefault="001666F7" w:rsidP="001E20C3">
      <w:pPr>
        <w:pStyle w:val="Notes"/>
        <w:keepNext/>
        <w:keepLines/>
        <w:ind w:left="360" w:hanging="360"/>
        <w:rPr>
          <w:rFonts w:ascii="Vrinda" w:hAnsi="Vrinda" w:cs="Vrinda"/>
        </w:rPr>
      </w:pPr>
      <w:r w:rsidRPr="00192E8C">
        <w:rPr>
          <w:rFonts w:ascii="Vrinda" w:hAnsi="Vrinda" w:cs="Vrinda"/>
          <w:iCs w:val="0"/>
          <w:vertAlign w:val="superscript"/>
          <w:lang w:val="bn"/>
        </w:rPr>
        <w:t>2</w:t>
      </w:r>
      <w:r w:rsidRPr="00192E8C">
        <w:rPr>
          <w:rFonts w:ascii="Vrinda" w:hAnsi="Vrinda" w:cs="Vrinda"/>
          <w:iCs w:val="0"/>
          <w:lang w:val="bn"/>
        </w:rPr>
        <w:tab/>
        <w:t xml:space="preserve">NTP-1-এর জন্য: VMT হ্রাস উল্লেখযোগ্যভাবে 1 শতাংশের কম অনুমান করা হয়েছিল। এছাড়াও, New York (নিউ ইয়র্ক) সিটি এবং MTA-এর মধ্যে এমন কোনও আইন বা চুক্তি নেই যা Capital Program (ক্যাপিটাল প্রোগ্রাম)-কে সমর্থন করার জন্য MTA-এর এই বিকল্প থেকে উৎপন্ন রাজস্বকে নির্দেশ করবে। </w:t>
      </w:r>
    </w:p>
    <w:p w14:paraId="1C2573BA" w14:textId="77777777" w:rsidR="001666F7" w:rsidRPr="00192E8C" w:rsidRDefault="001666F7" w:rsidP="001E20C3">
      <w:pPr>
        <w:pStyle w:val="Notes"/>
        <w:keepNext/>
        <w:keepLines/>
        <w:ind w:left="360" w:hanging="360"/>
        <w:rPr>
          <w:rFonts w:ascii="Vrinda" w:hAnsi="Vrinda" w:cs="Vrinda"/>
          <w:szCs w:val="18"/>
        </w:rPr>
      </w:pPr>
      <w:r w:rsidRPr="00192E8C">
        <w:rPr>
          <w:rFonts w:ascii="Vrinda" w:hAnsi="Vrinda" w:cs="Vrinda"/>
          <w:iCs w:val="0"/>
          <w:szCs w:val="18"/>
          <w:vertAlign w:val="superscript"/>
          <w:lang w:val="bn"/>
        </w:rPr>
        <w:t>3</w:t>
      </w:r>
      <w:r w:rsidRPr="00192E8C">
        <w:rPr>
          <w:rFonts w:ascii="Vrinda" w:hAnsi="Vrinda" w:cs="Vrinda"/>
          <w:iCs w:val="0"/>
          <w:szCs w:val="18"/>
          <w:lang w:val="bn"/>
        </w:rPr>
        <w:tab/>
        <w:t>T-1-এর জন্য: এই বিকল্পটি রাজস্ব তৈরি করবে, কিন্তু বার্ষিক নিট রাজস্ব MTA-এর Capital Program (ক্যাপিটাল প্রোগ্রাম)-এর মূলধন প্রকল্পগুলির জন্য $15 বিলিয়ন তহবিল দেওয়ার জন্য যথেষ্ট হবে না। টোল কতটা বাড়ানো হয়েছে এবং শুধুমাত্র Triborough Bridge and Tunnel Authority (TBTA) সুবিধা বা TBTA ও New York (নিউ ইয়র্ক) এবং New Jersey (নিউ জার্সি)-র Port Authority (পোর্ট অথরিটি) উভয় সুবিধাতেই টোল বাড়ানো হয়েছে কিনা, তার ওপর নির্ভর করে এই বিকল্পের সাহায্যে রাজস্বের পাশাপাশি VMT এবং যানবাহনের সংখ্যা হ্রাস করা হয়েছে। যদিও, কিছু ক্রসিং অটোলড বাকি থাকলে, ট্রাফিক অটোলড সুবিধার দিকে মোড় নেয়, যার ফলে রাজস্ব হ্রাস পায় এবং ট্র্যাফিক কমবে না। এছাড়াও, এই বিকল্পটি Manhattan (ম্যানহাটন) CBD-তে যানজটকে লক্ষ্য করবে না, কারণ Manhattan (ম্যানহাটন) CBD-তে অনেকগুলি বিনামূল্যে প্রবেশের পয়েন্ট উপলব্ধ থাকবে।</w:t>
      </w:r>
    </w:p>
    <w:p w14:paraId="5F7D5E89" w14:textId="5EBE0ECC" w:rsidR="00D7789F" w:rsidRPr="00192E8C" w:rsidRDefault="001666F7" w:rsidP="001E20C3">
      <w:pPr>
        <w:pStyle w:val="Notes"/>
        <w:ind w:left="360" w:hanging="360"/>
        <w:rPr>
          <w:rFonts w:ascii="Vrinda" w:hAnsi="Vrinda" w:cs="Vrinda"/>
        </w:rPr>
      </w:pPr>
      <w:r w:rsidRPr="00192E8C">
        <w:rPr>
          <w:rFonts w:ascii="Vrinda" w:hAnsi="Vrinda" w:cs="Vrinda"/>
          <w:iCs w:val="0"/>
          <w:vertAlign w:val="superscript"/>
          <w:lang w:val="bn"/>
        </w:rPr>
        <w:t>4</w:t>
      </w:r>
      <w:r w:rsidRPr="00192E8C">
        <w:rPr>
          <w:rFonts w:ascii="Vrinda" w:hAnsi="Vrinda" w:cs="Vrinda"/>
          <w:iCs w:val="0"/>
          <w:lang w:val="bn"/>
        </w:rPr>
        <w:tab/>
        <w:t>T-2-এর জন্য:</w:t>
      </w:r>
      <w:r w:rsidRPr="00192E8C">
        <w:rPr>
          <w:rFonts w:ascii="Vrinda" w:hAnsi="Vrinda" w:cs="Vrinda"/>
          <w:iCs w:val="0"/>
          <w:szCs w:val="18"/>
          <w:lang w:val="bn"/>
        </w:rPr>
        <w:t xml:space="preserve"> পূর্ববর্তী গবেষণায় দেখা গেছে যে এই বিকল্পটি যানজট হ্রাস করবে এবং প্রকল্পের উদ্দেশ্যগুলির সমতুল্য টোল রাজস্ব বাড়াতে পারে। এছাড়াও, New York (নিউ ইয়র্ক) সিটি এবং MTA-এর মধ্যে এমন কোনও আইন বা চুক্তি নেই যা Capital Program (ক্যাপিটাল প্রোগ্রাম)-কে সমর্থন করার জন্য MTA-কে রাজস্ব নির্দেশ করবে৷</w:t>
      </w:r>
    </w:p>
    <w:p w14:paraId="0E75C74C" w14:textId="5F55A173" w:rsidR="001666F7" w:rsidRPr="00192E8C" w:rsidRDefault="001666F7" w:rsidP="001E20C3">
      <w:pPr>
        <w:pStyle w:val="Notes"/>
        <w:ind w:left="360" w:hanging="360"/>
        <w:rPr>
          <w:rFonts w:ascii="Vrinda" w:hAnsi="Vrinda" w:cs="Vrinda"/>
          <w:szCs w:val="18"/>
        </w:rPr>
      </w:pPr>
      <w:r w:rsidRPr="00192E8C">
        <w:rPr>
          <w:rFonts w:ascii="Vrinda" w:hAnsi="Vrinda" w:cs="Vrinda"/>
          <w:iCs w:val="0"/>
          <w:szCs w:val="18"/>
          <w:vertAlign w:val="superscript"/>
          <w:lang w:val="bn"/>
        </w:rPr>
        <w:t>5</w:t>
      </w:r>
      <w:r w:rsidRPr="00192E8C">
        <w:rPr>
          <w:rFonts w:ascii="Vrinda" w:hAnsi="Vrinda" w:cs="Vrinda"/>
          <w:iCs w:val="0"/>
          <w:szCs w:val="18"/>
          <w:lang w:val="bn"/>
        </w:rPr>
        <w:tab/>
        <w:t>T-3-এর জন্য: HOT লেনগুলি কার্যকর রাজস্ব জেনারেটর হতে পারে, তবে একই মহাসড়কে বিনামূল্যে লেনের প্রাপ্যতার কারণে যানজট কমাতে এবং লক্ষ্য পূরণের জন্য যথেষ্ট রাজস্ব বাড়াতে তাদের ক্ষমতা সীমিত।</w:t>
      </w:r>
    </w:p>
    <w:p w14:paraId="576B67DA" w14:textId="6ECBE8F4" w:rsidR="001666F7" w:rsidRPr="00192E8C" w:rsidRDefault="001666F7" w:rsidP="001E20C3">
      <w:pPr>
        <w:pStyle w:val="Notes"/>
        <w:tabs>
          <w:tab w:val="clear" w:pos="702"/>
          <w:tab w:val="left" w:pos="360"/>
        </w:tabs>
        <w:ind w:left="360" w:hanging="360"/>
        <w:rPr>
          <w:rFonts w:ascii="Vrinda" w:hAnsi="Vrinda" w:cs="Vrinda"/>
          <w:szCs w:val="18"/>
        </w:rPr>
      </w:pPr>
      <w:r w:rsidRPr="00192E8C">
        <w:rPr>
          <w:rFonts w:ascii="Vrinda" w:hAnsi="Vrinda" w:cs="Vrinda"/>
          <w:iCs w:val="0"/>
          <w:vertAlign w:val="superscript"/>
          <w:lang w:val="bn"/>
        </w:rPr>
        <w:t>6</w:t>
      </w:r>
      <w:r w:rsidRPr="00192E8C">
        <w:rPr>
          <w:rFonts w:ascii="Vrinda" w:hAnsi="Vrinda" w:cs="Vrinda"/>
          <w:iCs w:val="0"/>
          <w:lang w:val="bn"/>
        </w:rPr>
        <w:tab/>
        <w:t>O-2-এর জন্য: অতিরিক্ত ট্যাক্সি স্ট্যান্ডের বিধান Manhattan (ম্যানহাটন) CBD-তে প্রবেশকারী ট্যাক্সির সংখ্যার উপর কোন প্রভাব ফেলবে না এবং অগত্যা VMT হ্রাস করবে না কারণ ট্যাক্সিগুলিকে গ্রাহকদের ছাড়ানোর পরে ট্যাক্সি স্ট্যান্ডে ফিরে যেতে হবে। আরও, এই বিকল্পটি বিস্তৃতভাবে সমস্ত যানবাহনের জন্য VMT-কে সম্বোধন করবে না, বা এটি Manhattan (ম্যানহাটন) CBD-তে প্রবেশকারী যানবাহনের সংখ্যা কমাতে পারবে না।</w:t>
      </w:r>
    </w:p>
    <w:p w14:paraId="4E7C0DB5" w14:textId="338E6A7A" w:rsidR="001666F7" w:rsidRPr="00192E8C" w:rsidRDefault="001666F7" w:rsidP="001E20C3">
      <w:pPr>
        <w:pStyle w:val="Notes"/>
        <w:tabs>
          <w:tab w:val="clear" w:pos="702"/>
          <w:tab w:val="left" w:pos="360"/>
        </w:tabs>
        <w:ind w:left="360" w:hanging="360"/>
        <w:rPr>
          <w:rFonts w:ascii="Vrinda" w:hAnsi="Vrinda" w:cs="Vrinda"/>
          <w:szCs w:val="18"/>
        </w:rPr>
      </w:pPr>
      <w:r w:rsidRPr="00192E8C">
        <w:rPr>
          <w:rFonts w:ascii="Vrinda" w:hAnsi="Vrinda" w:cs="Vrinda"/>
          <w:iCs w:val="0"/>
          <w:szCs w:val="18"/>
          <w:vertAlign w:val="superscript"/>
          <w:lang w:val="bn"/>
        </w:rPr>
        <w:t>7</w:t>
      </w:r>
      <w:r w:rsidRPr="00192E8C">
        <w:rPr>
          <w:rFonts w:ascii="Vrinda" w:hAnsi="Vrinda" w:cs="Vrinda"/>
          <w:iCs w:val="0"/>
          <w:szCs w:val="18"/>
          <w:lang w:val="bn"/>
        </w:rPr>
        <w:tab/>
        <w:t xml:space="preserve">O-3-এর জন্য: পূর্ববর্তী গবেষণায় বলা হয়েছে যে এই বিকল্পটি New York (নিউ ইয়র্ক) সিটিতে যাতায়াতের ট্রিপ দুই শতাংশেরও কম কমিয়ে দেবে। COVID-19 অতিমারি নিয়ে সাম্প্রতিক অভিজ্ঞতা সেই উপসংহারকে সমর্থন করেছে। অঞ্চলটি স্বাভাবিক ব্যবসায়িক কার্যক্রমে ফিরে আসার সাথে-সাথে, বৃহৎ আকারের, পূর্ণ-সময়ের টেলিওয়ার্কিং অনুসরণ করে, অনেক অফিস কর্মী টেলিওয়ার্ক চালিয়ে যাচ্ছেন, কিন্তু ট্র্যাফিক স্তরগুলি প্রাক-COVID-19 মহামারী স্তরের কাছাকাছি ফিরে আসছে (আরও তথ্যের জন্য, দেখুন </w:t>
      </w:r>
      <w:r w:rsidRPr="00192E8C">
        <w:rPr>
          <w:rFonts w:ascii="Vrinda" w:hAnsi="Vrinda" w:cs="Vrinda"/>
          <w:b/>
          <w:bCs/>
          <w:iCs w:val="0"/>
          <w:szCs w:val="18"/>
          <w:lang w:val="bn"/>
        </w:rPr>
        <w:t>অধ্যায় 1, "পরিচয়," বিভাগ 1.4.1)।</w:t>
      </w:r>
      <w:r w:rsidRPr="00192E8C">
        <w:rPr>
          <w:rFonts w:ascii="Vrinda" w:hAnsi="Vrinda" w:cs="Vrinda"/>
          <w:iCs w:val="0"/>
          <w:szCs w:val="18"/>
          <w:lang w:val="bn"/>
        </w:rPr>
        <w:t xml:space="preserve"> এই ধরনের ন্যূনতম প্রভাবের সাথে, এমনকি NTP-1 বা O-2-এর মতো অন্যদের সাথে এই বিকল্পটি একত্রিত করলেও প্রকল্পের উদ্দেশ্য, প্রয়োজন এবং লক্ষ্য পূরণের জন্য যানজট হ্রাস এবং নতুন রাজস্ব পাওয়া যাবে না।</w:t>
      </w:r>
    </w:p>
    <w:p w14:paraId="0826A7BB" w14:textId="738BBAB4" w:rsidR="001666F7" w:rsidRPr="00192E8C" w:rsidRDefault="001666F7" w:rsidP="001E20C3">
      <w:pPr>
        <w:pStyle w:val="Notes-nospaceafter"/>
        <w:tabs>
          <w:tab w:val="left" w:pos="702"/>
        </w:tabs>
        <w:rPr>
          <w:rFonts w:ascii="Vrinda" w:hAnsi="Vrinda" w:cs="Vrinda"/>
          <w:szCs w:val="18"/>
        </w:rPr>
      </w:pPr>
      <w:r w:rsidRPr="00192E8C">
        <w:rPr>
          <w:rFonts w:ascii="Vrinda" w:hAnsi="Vrinda" w:cs="Vrinda"/>
          <w:iCs w:val="0"/>
          <w:szCs w:val="18"/>
          <w:vertAlign w:val="superscript"/>
          <w:lang w:val="bn"/>
        </w:rPr>
        <w:t>8</w:t>
      </w:r>
      <w:r w:rsidRPr="00192E8C">
        <w:rPr>
          <w:rFonts w:ascii="Vrinda" w:hAnsi="Vrinda" w:cs="Vrinda"/>
          <w:iCs w:val="0"/>
          <w:szCs w:val="18"/>
          <w:lang w:val="bn"/>
        </w:rPr>
        <w:tab/>
        <w:t xml:space="preserve">O-6-এর ক্ষেত্রে: সফল হওয়ার জন্য, ট্রাকের দিনের সীমাবদ্ধতার জন্য রিসিভারগুলিকে খোলা থাকতে হবে এবং রাতারাতি যানবাহনগুলি গ্রহণ করতে ইচ্ছুক হতে হবে। আরও, বিধিনিষেধগুলি কীভাবে প্রয়োগ করা হয়, তার উপর নির্ভর করে, কিছু বড় ট্রাক পরিবর্তে একাধিক ছোট ট্রাক পাঠাতে পারে, যার ফলে গাড়ির সংখ্যা এবং VMT বৃদ্ধি পায়। </w:t>
      </w:r>
    </w:p>
    <w:p w14:paraId="4DFD75A4" w14:textId="77777777" w:rsidR="001666F7" w:rsidRPr="00192E8C" w:rsidRDefault="001666F7" w:rsidP="00A825B2">
      <w:pPr>
        <w:pStyle w:val="BodyText"/>
        <w:rPr>
          <w:rFonts w:ascii="Vrinda" w:hAnsi="Vrinda" w:cs="Vrinda"/>
          <w:sz w:val="18"/>
          <w:szCs w:val="18"/>
        </w:rPr>
        <w:sectPr w:rsidR="001666F7" w:rsidRPr="00192E8C" w:rsidSect="00E865E6">
          <w:pgSz w:w="15840" w:h="12240" w:orient="landscape" w:code="1"/>
          <w:pgMar w:top="1440" w:right="1440" w:bottom="1440" w:left="1440" w:header="504" w:footer="504" w:gutter="0"/>
          <w:pgNumType w:chapStyle="1"/>
          <w:cols w:space="720"/>
          <w:docGrid w:linePitch="326"/>
        </w:sectPr>
      </w:pPr>
    </w:p>
    <w:p w14:paraId="0F970413" w14:textId="0FB07481" w:rsidR="001666F7" w:rsidRPr="00192E8C" w:rsidRDefault="001666F7" w:rsidP="00D4250D">
      <w:pPr>
        <w:pStyle w:val="Heading2"/>
        <w:rPr>
          <w:rFonts w:ascii="Vrinda" w:hAnsi="Vrinda" w:cs="Vrinda"/>
        </w:rPr>
      </w:pPr>
      <w:bookmarkStart w:id="60" w:name="_Toc106834159"/>
      <w:bookmarkStart w:id="61" w:name="_Toc105582504"/>
      <w:bookmarkStart w:id="62" w:name="_Toc110243113"/>
      <w:bookmarkStart w:id="63" w:name="_Toc110242497"/>
      <w:bookmarkStart w:id="64" w:name="_Toc111449928"/>
      <w:r w:rsidRPr="00192E8C">
        <w:rPr>
          <w:rFonts w:ascii="Vrinda" w:hAnsi="Vrinda" w:cs="Vrinda"/>
          <w:lang w:val="bn"/>
        </w:rPr>
        <w:lastRenderedPageBreak/>
        <w:t>CBD টোলিং-এর বিকল্প</w:t>
      </w:r>
      <w:bookmarkEnd w:id="60"/>
      <w:bookmarkEnd w:id="61"/>
      <w:r w:rsidRPr="00192E8C">
        <w:rPr>
          <w:rFonts w:ascii="Vrinda" w:hAnsi="Vrinda" w:cs="Vrinda"/>
          <w:lang w:val="bn"/>
        </w:rPr>
        <w:t xml:space="preserve"> (অ্যাকশন অল্টারনেটিভ)</w:t>
      </w:r>
      <w:bookmarkEnd w:id="62"/>
      <w:bookmarkEnd w:id="63"/>
      <w:bookmarkEnd w:id="64"/>
    </w:p>
    <w:p w14:paraId="2F840B2B" w14:textId="5DCB6B73" w:rsidR="001666F7" w:rsidRPr="0009401D" w:rsidRDefault="001666F7" w:rsidP="0064122F">
      <w:pPr>
        <w:pStyle w:val="BodyText"/>
        <w:spacing w:after="0" w:line="240" w:lineRule="auto"/>
        <w:rPr>
          <w:rFonts w:ascii="Vrinda" w:hAnsi="Vrinda" w:cs="Vrinda"/>
          <w:sz w:val="21"/>
          <w:szCs w:val="21"/>
        </w:rPr>
      </w:pPr>
      <w:r w:rsidRPr="0009401D">
        <w:rPr>
          <w:rFonts w:ascii="Vrinda" w:hAnsi="Vrinda" w:cs="Vrinda"/>
          <w:sz w:val="21"/>
          <w:szCs w:val="21"/>
          <w:lang w:val="bn"/>
        </w:rPr>
        <w:t xml:space="preserve">CBD টোলিং বিকল্প Manhattan (ম্যানহাটন) CBD-এ প্রবেশকারী বা অবশিষ্ট যানবাহনগুলিকে টোল দেবে। CBD-তে প্রবেশকারী অ-বাণিজ্যিক যাত্রীবাহী যানবাহনগুলি প্রতিদিন একবার রোল করা হবে। Manhattan (ম্যানহাটন) CBD-তে থাকা যানবাহনগুলি এমন যানবাহন যা ছেড়ে যাওয়ার শনাক্ত করা হয়, কিন্তু একই দিনে প্রবেশ করার সময় শনাক্ত করা যায় না। প্রদত্ত যে তাদের চলে যাওয়া শনাক্ত করা হয়েছিল, তারা অবশ্যই Manhattan (ম্যানহাটন) CBD-র মাধ্যমে চালিত হয়েছিল এবং তাই, দিনের কিছু অংশ থেকে গিয়েছিল। অবাণিজ্যিক যাত্রীবাহী যানবাহনগুলিকে দিনে একবারের বেশি টোল দেওয়া হবে না। প্রতিবন্ধী ব্যক্তিকে পরিবহনের জন্য উপযুক্ত যানবাহন এবং অনুমোদিত জরুরী যানবাহনের যোগ্যতার জন্য ছাড় থাকবে। </w:t>
      </w:r>
    </w:p>
    <w:p w14:paraId="6CF4CE5A" w14:textId="77777777" w:rsidR="00617F54" w:rsidRPr="0009401D" w:rsidRDefault="00617F54" w:rsidP="0064122F">
      <w:pPr>
        <w:pStyle w:val="BodyText"/>
        <w:spacing w:after="0" w:line="240" w:lineRule="auto"/>
        <w:rPr>
          <w:rFonts w:ascii="Vrinda" w:hAnsi="Vrinda" w:cs="Vrinda"/>
          <w:sz w:val="21"/>
          <w:szCs w:val="21"/>
        </w:rPr>
      </w:pPr>
    </w:p>
    <w:p w14:paraId="519EC315" w14:textId="5FE5FA29" w:rsidR="00415899" w:rsidRPr="0009401D" w:rsidRDefault="001666F7" w:rsidP="0064122F">
      <w:pPr>
        <w:pStyle w:val="BodyText"/>
        <w:spacing w:after="0" w:line="240" w:lineRule="auto"/>
        <w:rPr>
          <w:rFonts w:ascii="Vrinda" w:hAnsi="Vrinda" w:cs="Vrinda"/>
          <w:sz w:val="21"/>
          <w:szCs w:val="21"/>
        </w:rPr>
      </w:pPr>
      <w:r w:rsidRPr="0009401D">
        <w:rPr>
          <w:rFonts w:ascii="Vrinda" w:hAnsi="Vrinda" w:cs="Vrinda"/>
          <w:noProof/>
          <w:sz w:val="21"/>
          <w:szCs w:val="21"/>
          <w:lang w:val="bn"/>
        </w:rPr>
        <mc:AlternateContent>
          <mc:Choice Requires="wps">
            <w:drawing>
              <wp:anchor distT="45720" distB="45720" distL="114300" distR="114300" simplePos="0" relativeHeight="251657220" behindDoc="0" locked="0" layoutInCell="1" allowOverlap="1" wp14:anchorId="75A1D6DA" wp14:editId="236414AB">
                <wp:simplePos x="0" y="0"/>
                <wp:positionH relativeFrom="column">
                  <wp:posOffset>3230296</wp:posOffset>
                </wp:positionH>
                <wp:positionV relativeFrom="paragraph">
                  <wp:posOffset>25502</wp:posOffset>
                </wp:positionV>
                <wp:extent cx="2819400" cy="6293485"/>
                <wp:effectExtent l="19050" t="19050" r="38100" b="3111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6293485"/>
                        </a:xfrm>
                        <a:prstGeom prst="rect">
                          <a:avLst/>
                        </a:prstGeom>
                        <a:noFill/>
                        <a:ln w="63500"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886075"/>
                                    <a:gd name="connsiteY0" fmla="*/ 0 h 5638800"/>
                                    <a:gd name="connsiteX1" fmla="*/ 548354 w 2886075"/>
                                    <a:gd name="connsiteY1" fmla="*/ 0 h 5638800"/>
                                    <a:gd name="connsiteX2" fmla="*/ 1038987 w 2886075"/>
                                    <a:gd name="connsiteY2" fmla="*/ 0 h 5638800"/>
                                    <a:gd name="connsiteX3" fmla="*/ 1673924 w 2886075"/>
                                    <a:gd name="connsiteY3" fmla="*/ 0 h 5638800"/>
                                    <a:gd name="connsiteX4" fmla="*/ 2222278 w 2886075"/>
                                    <a:gd name="connsiteY4" fmla="*/ 0 h 5638800"/>
                                    <a:gd name="connsiteX5" fmla="*/ 2886075 w 2886075"/>
                                    <a:gd name="connsiteY5" fmla="*/ 0 h 5638800"/>
                                    <a:gd name="connsiteX6" fmla="*/ 2886075 w 2886075"/>
                                    <a:gd name="connsiteY6" fmla="*/ 676656 h 5638800"/>
                                    <a:gd name="connsiteX7" fmla="*/ 2886075 w 2886075"/>
                                    <a:gd name="connsiteY7" fmla="*/ 1240536 h 5638800"/>
                                    <a:gd name="connsiteX8" fmla="*/ 2886075 w 2886075"/>
                                    <a:gd name="connsiteY8" fmla="*/ 1804416 h 5638800"/>
                                    <a:gd name="connsiteX9" fmla="*/ 2886075 w 2886075"/>
                                    <a:gd name="connsiteY9" fmla="*/ 2255520 h 5638800"/>
                                    <a:gd name="connsiteX10" fmla="*/ 2886075 w 2886075"/>
                                    <a:gd name="connsiteY10" fmla="*/ 2706624 h 5638800"/>
                                    <a:gd name="connsiteX11" fmla="*/ 2886075 w 2886075"/>
                                    <a:gd name="connsiteY11" fmla="*/ 3270504 h 5638800"/>
                                    <a:gd name="connsiteX12" fmla="*/ 2886075 w 2886075"/>
                                    <a:gd name="connsiteY12" fmla="*/ 3890772 h 5638800"/>
                                    <a:gd name="connsiteX13" fmla="*/ 2886075 w 2886075"/>
                                    <a:gd name="connsiteY13" fmla="*/ 4285488 h 5638800"/>
                                    <a:gd name="connsiteX14" fmla="*/ 2886075 w 2886075"/>
                                    <a:gd name="connsiteY14" fmla="*/ 4849368 h 5638800"/>
                                    <a:gd name="connsiteX15" fmla="*/ 2886075 w 2886075"/>
                                    <a:gd name="connsiteY15" fmla="*/ 5638800 h 5638800"/>
                                    <a:gd name="connsiteX16" fmla="*/ 2308860 w 2886075"/>
                                    <a:gd name="connsiteY16" fmla="*/ 5638800 h 5638800"/>
                                    <a:gd name="connsiteX17" fmla="*/ 1673924 w 2886075"/>
                                    <a:gd name="connsiteY17" fmla="*/ 5638800 h 5638800"/>
                                    <a:gd name="connsiteX18" fmla="*/ 1096708 w 2886075"/>
                                    <a:gd name="connsiteY18" fmla="*/ 5638800 h 5638800"/>
                                    <a:gd name="connsiteX19" fmla="*/ 606076 w 2886075"/>
                                    <a:gd name="connsiteY19" fmla="*/ 5638800 h 5638800"/>
                                    <a:gd name="connsiteX20" fmla="*/ 0 w 2886075"/>
                                    <a:gd name="connsiteY20" fmla="*/ 5638800 h 5638800"/>
                                    <a:gd name="connsiteX21" fmla="*/ 0 w 2886075"/>
                                    <a:gd name="connsiteY21" fmla="*/ 4962144 h 5638800"/>
                                    <a:gd name="connsiteX22" fmla="*/ 0 w 2886075"/>
                                    <a:gd name="connsiteY22" fmla="*/ 4285488 h 5638800"/>
                                    <a:gd name="connsiteX23" fmla="*/ 0 w 2886075"/>
                                    <a:gd name="connsiteY23" fmla="*/ 3721608 h 5638800"/>
                                    <a:gd name="connsiteX24" fmla="*/ 0 w 2886075"/>
                                    <a:gd name="connsiteY24" fmla="*/ 3214116 h 5638800"/>
                                    <a:gd name="connsiteX25" fmla="*/ 0 w 2886075"/>
                                    <a:gd name="connsiteY25" fmla="*/ 2819400 h 5638800"/>
                                    <a:gd name="connsiteX26" fmla="*/ 0 w 2886075"/>
                                    <a:gd name="connsiteY26" fmla="*/ 2424684 h 5638800"/>
                                    <a:gd name="connsiteX27" fmla="*/ 0 w 2886075"/>
                                    <a:gd name="connsiteY27" fmla="*/ 1804416 h 5638800"/>
                                    <a:gd name="connsiteX28" fmla="*/ 0 w 2886075"/>
                                    <a:gd name="connsiteY28" fmla="*/ 1353312 h 5638800"/>
                                    <a:gd name="connsiteX29" fmla="*/ 0 w 2886075"/>
                                    <a:gd name="connsiteY29" fmla="*/ 676656 h 5638800"/>
                                    <a:gd name="connsiteX30" fmla="*/ 0 w 2886075"/>
                                    <a:gd name="connsiteY30" fmla="*/ 0 h 563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886075" h="5638800" extrusionOk="0">
                                      <a:moveTo>
                                        <a:pt x="0" y="0"/>
                                      </a:moveTo>
                                      <a:cubicBezTo>
                                        <a:pt x="235711" y="-41551"/>
                                        <a:pt x="362863" y="30598"/>
                                        <a:pt x="548354" y="0"/>
                                      </a:cubicBezTo>
                                      <a:cubicBezTo>
                                        <a:pt x="733845" y="-30598"/>
                                        <a:pt x="843902" y="6539"/>
                                        <a:pt x="1038987" y="0"/>
                                      </a:cubicBezTo>
                                      <a:cubicBezTo>
                                        <a:pt x="1234072" y="-6539"/>
                                        <a:pt x="1357700" y="53872"/>
                                        <a:pt x="1673924" y="0"/>
                                      </a:cubicBezTo>
                                      <a:cubicBezTo>
                                        <a:pt x="1990148" y="-53872"/>
                                        <a:pt x="1976768" y="29811"/>
                                        <a:pt x="2222278" y="0"/>
                                      </a:cubicBezTo>
                                      <a:cubicBezTo>
                                        <a:pt x="2467788" y="-29811"/>
                                        <a:pt x="2741264" y="73850"/>
                                        <a:pt x="2886075" y="0"/>
                                      </a:cubicBezTo>
                                      <a:cubicBezTo>
                                        <a:pt x="2950734" y="284299"/>
                                        <a:pt x="2865062" y="387145"/>
                                        <a:pt x="2886075" y="676656"/>
                                      </a:cubicBezTo>
                                      <a:cubicBezTo>
                                        <a:pt x="2907088" y="966167"/>
                                        <a:pt x="2819493" y="991210"/>
                                        <a:pt x="2886075" y="1240536"/>
                                      </a:cubicBezTo>
                                      <a:cubicBezTo>
                                        <a:pt x="2952657" y="1489862"/>
                                        <a:pt x="2827460" y="1685601"/>
                                        <a:pt x="2886075" y="1804416"/>
                                      </a:cubicBezTo>
                                      <a:cubicBezTo>
                                        <a:pt x="2944690" y="1923231"/>
                                        <a:pt x="2876394" y="2060243"/>
                                        <a:pt x="2886075" y="2255520"/>
                                      </a:cubicBezTo>
                                      <a:cubicBezTo>
                                        <a:pt x="2895756" y="2450797"/>
                                        <a:pt x="2833786" y="2547000"/>
                                        <a:pt x="2886075" y="2706624"/>
                                      </a:cubicBezTo>
                                      <a:cubicBezTo>
                                        <a:pt x="2938364" y="2866248"/>
                                        <a:pt x="2850360" y="3072222"/>
                                        <a:pt x="2886075" y="3270504"/>
                                      </a:cubicBezTo>
                                      <a:cubicBezTo>
                                        <a:pt x="2921790" y="3468786"/>
                                        <a:pt x="2814195" y="3660743"/>
                                        <a:pt x="2886075" y="3890772"/>
                                      </a:cubicBezTo>
                                      <a:cubicBezTo>
                                        <a:pt x="2957955" y="4120801"/>
                                        <a:pt x="2844178" y="4201274"/>
                                        <a:pt x="2886075" y="4285488"/>
                                      </a:cubicBezTo>
                                      <a:cubicBezTo>
                                        <a:pt x="2927972" y="4369702"/>
                                        <a:pt x="2876500" y="4688862"/>
                                        <a:pt x="2886075" y="4849368"/>
                                      </a:cubicBezTo>
                                      <a:cubicBezTo>
                                        <a:pt x="2895650" y="5009874"/>
                                        <a:pt x="2864784" y="5266896"/>
                                        <a:pt x="2886075" y="5638800"/>
                                      </a:cubicBezTo>
                                      <a:cubicBezTo>
                                        <a:pt x="2613035" y="5645812"/>
                                        <a:pt x="2473180" y="5607728"/>
                                        <a:pt x="2308860" y="5638800"/>
                                      </a:cubicBezTo>
                                      <a:cubicBezTo>
                                        <a:pt x="2144540" y="5669872"/>
                                        <a:pt x="1973381" y="5593408"/>
                                        <a:pt x="1673924" y="5638800"/>
                                      </a:cubicBezTo>
                                      <a:cubicBezTo>
                                        <a:pt x="1374467" y="5684192"/>
                                        <a:pt x="1273576" y="5623395"/>
                                        <a:pt x="1096708" y="5638800"/>
                                      </a:cubicBezTo>
                                      <a:cubicBezTo>
                                        <a:pt x="919840" y="5654205"/>
                                        <a:pt x="811745" y="5598412"/>
                                        <a:pt x="606076" y="5638800"/>
                                      </a:cubicBezTo>
                                      <a:cubicBezTo>
                                        <a:pt x="400407" y="5679188"/>
                                        <a:pt x="201971" y="5581052"/>
                                        <a:pt x="0" y="5638800"/>
                                      </a:cubicBezTo>
                                      <a:cubicBezTo>
                                        <a:pt x="-75512" y="5337340"/>
                                        <a:pt x="21385" y="5215154"/>
                                        <a:pt x="0" y="4962144"/>
                                      </a:cubicBezTo>
                                      <a:cubicBezTo>
                                        <a:pt x="-21385" y="4709134"/>
                                        <a:pt x="28756" y="4460882"/>
                                        <a:pt x="0" y="4285488"/>
                                      </a:cubicBezTo>
                                      <a:cubicBezTo>
                                        <a:pt x="-28756" y="4110094"/>
                                        <a:pt x="12882" y="3838978"/>
                                        <a:pt x="0" y="3721608"/>
                                      </a:cubicBezTo>
                                      <a:cubicBezTo>
                                        <a:pt x="-12882" y="3604238"/>
                                        <a:pt x="2232" y="3437527"/>
                                        <a:pt x="0" y="3214116"/>
                                      </a:cubicBezTo>
                                      <a:cubicBezTo>
                                        <a:pt x="-2232" y="2990705"/>
                                        <a:pt x="320" y="2930568"/>
                                        <a:pt x="0" y="2819400"/>
                                      </a:cubicBezTo>
                                      <a:cubicBezTo>
                                        <a:pt x="-320" y="2708232"/>
                                        <a:pt x="346" y="2556874"/>
                                        <a:pt x="0" y="2424684"/>
                                      </a:cubicBezTo>
                                      <a:cubicBezTo>
                                        <a:pt x="-346" y="2292494"/>
                                        <a:pt x="14026" y="1933087"/>
                                        <a:pt x="0" y="1804416"/>
                                      </a:cubicBezTo>
                                      <a:cubicBezTo>
                                        <a:pt x="-14026" y="1675745"/>
                                        <a:pt x="48446" y="1474017"/>
                                        <a:pt x="0" y="1353312"/>
                                      </a:cubicBezTo>
                                      <a:cubicBezTo>
                                        <a:pt x="-48446" y="1232607"/>
                                        <a:pt x="66855" y="1013767"/>
                                        <a:pt x="0" y="676656"/>
                                      </a:cubicBezTo>
                                      <a:cubicBezTo>
                                        <a:pt x="-66855" y="339545"/>
                                        <a:pt x="63045" y="231568"/>
                                        <a:pt x="0" y="0"/>
                                      </a:cubicBezTo>
                                      <a:close/>
                                    </a:path>
                                  </a:pathLst>
                                </a:custGeom>
                                <ask:type>
                                  <ask:lineSketchNone/>
                                </ask:type>
                              </ask:lineSketchStyleProps>
                            </a:ext>
                          </a:extLst>
                        </a:ln>
                      </wps:spPr>
                      <wps:txbx>
                        <w:txbxContent>
                          <w:p w14:paraId="0D663572" w14:textId="39150604" w:rsidR="00386F5B" w:rsidRPr="0009401D" w:rsidRDefault="00386F5B" w:rsidP="00F435B8">
                            <w:pPr>
                              <w:jc w:val="center"/>
                              <w:rPr>
                                <w:rFonts w:ascii="Vrinda" w:hAnsi="Vrinda" w:cs="Vrinda"/>
                                <w:b/>
                                <w:bCs/>
                                <w:i/>
                                <w:iCs/>
                                <w:color w:val="003AA6"/>
                                <w:sz w:val="20"/>
                                <w:szCs w:val="20"/>
                              </w:rPr>
                            </w:pPr>
                            <w:r w:rsidRPr="0009401D">
                              <w:rPr>
                                <w:rFonts w:ascii="Vrinda" w:hAnsi="Vrinda" w:cs="Vrinda"/>
                                <w:b/>
                                <w:bCs/>
                                <w:i/>
                                <w:iCs/>
                                <w:color w:val="003AA6"/>
                                <w:sz w:val="20"/>
                                <w:szCs w:val="20"/>
                                <w:lang w:val="bn"/>
                              </w:rPr>
                              <w:t>কীভাবে এবং কখন আমাকে টোল করা হবে?</w:t>
                            </w:r>
                          </w:p>
                          <w:p w14:paraId="2BAAB6FD" w14:textId="77777777" w:rsidR="00386F5B" w:rsidRPr="0009401D" w:rsidRDefault="00386F5B" w:rsidP="00F435B8">
                            <w:pPr>
                              <w:ind w:left="0" w:firstLine="0"/>
                              <w:rPr>
                                <w:rFonts w:ascii="Vrinda" w:hAnsi="Vrinda" w:cs="Vrinda"/>
                                <w:color w:val="003AA6"/>
                                <w:sz w:val="18"/>
                                <w:szCs w:val="18"/>
                              </w:rPr>
                            </w:pPr>
                          </w:p>
                          <w:p w14:paraId="0FE3A6AD" w14:textId="5713BF9C" w:rsidR="00386F5B" w:rsidRPr="0009401D" w:rsidRDefault="00386F5B" w:rsidP="00F435B8">
                            <w:pPr>
                              <w:ind w:left="0" w:firstLine="0"/>
                              <w:rPr>
                                <w:rFonts w:ascii="Vrinda" w:hAnsi="Vrinda" w:cs="Vrinda"/>
                                <w:color w:val="003AA6"/>
                                <w:sz w:val="18"/>
                                <w:szCs w:val="18"/>
                              </w:rPr>
                            </w:pPr>
                            <w:r w:rsidRPr="0009401D">
                              <w:rPr>
                                <w:rFonts w:ascii="Vrinda" w:hAnsi="Vrinda" w:cs="Vrinda"/>
                                <w:color w:val="003AA6"/>
                                <w:sz w:val="18"/>
                                <w:szCs w:val="18"/>
                                <w:lang w:val="bn"/>
                              </w:rPr>
                              <w:t>কখন এবং কীভাবে টোল প্রয়োগ করা হবে তার কিছু উদাহরণ নিচে দেওয়া হল।</w:t>
                            </w:r>
                          </w:p>
                          <w:p w14:paraId="1E55928F" w14:textId="77777777" w:rsidR="00386F5B" w:rsidRPr="0009401D" w:rsidRDefault="00386F5B" w:rsidP="00F435B8">
                            <w:pPr>
                              <w:ind w:left="0" w:firstLine="0"/>
                              <w:rPr>
                                <w:rFonts w:ascii="Vrinda" w:hAnsi="Vrinda" w:cs="Vrinda"/>
                                <w:color w:val="003AA6"/>
                                <w:sz w:val="18"/>
                                <w:szCs w:val="18"/>
                              </w:rPr>
                            </w:pPr>
                          </w:p>
                          <w:p w14:paraId="40A569F5" w14:textId="5AC342B9" w:rsidR="00386F5B" w:rsidRPr="0009401D" w:rsidRDefault="00386F5B" w:rsidP="00F435B8">
                            <w:pPr>
                              <w:pStyle w:val="ListBullet"/>
                              <w:tabs>
                                <w:tab w:val="clear" w:pos="360"/>
                                <w:tab w:val="num" w:pos="180"/>
                              </w:tabs>
                              <w:spacing w:after="60" w:line="240" w:lineRule="auto"/>
                              <w:ind w:left="187" w:hanging="187"/>
                              <w:rPr>
                                <w:rFonts w:ascii="Vrinda" w:hAnsi="Vrinda" w:cs="Vrinda"/>
                                <w:color w:val="003AA6"/>
                                <w:sz w:val="18"/>
                                <w:szCs w:val="18"/>
                              </w:rPr>
                            </w:pPr>
                            <w:r w:rsidRPr="0009401D">
                              <w:rPr>
                                <w:rFonts w:ascii="Vrinda" w:hAnsi="Vrinda" w:cs="Vrinda"/>
                                <w:color w:val="003AA6"/>
                                <w:sz w:val="18"/>
                                <w:szCs w:val="18"/>
                                <w:lang w:val="bn"/>
                              </w:rPr>
                              <w:t xml:space="preserve">সোমবার সকালে একটি গাড়ি Manhattan (ম্যানহাটন) CBD-তে চলে এবং সোমবার সন্ধ্যায় মধ্যরাতের আগে ছেড়ে যায়। এটি কখন প্রবেশ করবে এবং কখন Manhattan (ম্যানহাটন) CBD ছেড়ে যাবে তা শনাক্ত করা হবে। কারণ যাত্রীবাহী যানবাহন থেকে প্রতিদিন একবার মাত্র টোল নেওয়া হবে। </w:t>
                            </w:r>
                          </w:p>
                          <w:p w14:paraId="24DEA643" w14:textId="48E62AB5" w:rsidR="00386F5B" w:rsidRPr="0009401D" w:rsidRDefault="00386F5B" w:rsidP="00F435B8">
                            <w:pPr>
                              <w:pStyle w:val="ListBullet"/>
                              <w:tabs>
                                <w:tab w:val="clear" w:pos="360"/>
                                <w:tab w:val="num" w:pos="180"/>
                              </w:tabs>
                              <w:spacing w:after="60" w:line="240" w:lineRule="auto"/>
                              <w:ind w:left="187" w:hanging="187"/>
                              <w:rPr>
                                <w:rFonts w:ascii="Vrinda" w:hAnsi="Vrinda" w:cs="Vrinda"/>
                                <w:color w:val="003AA6"/>
                                <w:sz w:val="18"/>
                                <w:szCs w:val="18"/>
                              </w:rPr>
                            </w:pPr>
                            <w:r w:rsidRPr="0009401D">
                              <w:rPr>
                                <w:rFonts w:ascii="Vrinda" w:hAnsi="Vrinda" w:cs="Vrinda"/>
                                <w:color w:val="003AA6"/>
                                <w:sz w:val="18"/>
                                <w:szCs w:val="18"/>
                                <w:lang w:val="bn"/>
                              </w:rPr>
                              <w:t xml:space="preserve">একটি গাড়ি সোমবার Manhattan (ম্যানহাটন) CBD-তে চলে এবং বুধবার ছেড়ে না যাওয়া পর্যন্ত পার্ক করে। এটি সোমবার প্রবেশ করার জন্য এবং বুধবার Manhattan (ম্যানহাটন) CBD-র মধ্য দিয়ে যাওয়ার সময় বাকি থাকার জন্য চার্জ করা হবে। মঙ্গলবার পুরো 24-ঘন্টা পার্ক করা হলে এটি চার্জ করা হবে না। </w:t>
                            </w:r>
                          </w:p>
                          <w:p w14:paraId="0C9D0C0B" w14:textId="6C58FA8F" w:rsidR="00386F5B" w:rsidRPr="0009401D" w:rsidRDefault="00386F5B" w:rsidP="00F435B8">
                            <w:pPr>
                              <w:pStyle w:val="ListBullet"/>
                              <w:tabs>
                                <w:tab w:val="clear" w:pos="360"/>
                                <w:tab w:val="num" w:pos="180"/>
                              </w:tabs>
                              <w:spacing w:after="60" w:line="240" w:lineRule="auto"/>
                              <w:ind w:left="187" w:hanging="187"/>
                              <w:rPr>
                                <w:rFonts w:ascii="Vrinda" w:hAnsi="Vrinda" w:cs="Vrinda"/>
                                <w:color w:val="003AA6"/>
                                <w:sz w:val="18"/>
                                <w:szCs w:val="18"/>
                              </w:rPr>
                            </w:pPr>
                            <w:r w:rsidRPr="0009401D">
                              <w:rPr>
                                <w:rFonts w:ascii="Vrinda" w:hAnsi="Vrinda" w:cs="Vrinda"/>
                                <w:color w:val="003AA6"/>
                                <w:sz w:val="18"/>
                                <w:szCs w:val="18"/>
                                <w:lang w:val="bn"/>
                              </w:rPr>
                              <w:t xml:space="preserve">একটি গাড়ি একই দিনে Manhattan (ম্যানহাটন) CBD-তে দুটি রাউন্ড ট্রিপ করে। এটির ক্ষেত্রে একটি একক টোল চার্জ করা হবে, কারণ যাত্রীবাহী যানবাহনগুলি প্রতিদিন মাত্র একবার চার্জ করা হবে। </w:t>
                            </w:r>
                          </w:p>
                          <w:p w14:paraId="7FE3C235" w14:textId="115DEEBF" w:rsidR="00386F5B" w:rsidRPr="0009401D" w:rsidRDefault="00386F5B" w:rsidP="00F435B8">
                            <w:pPr>
                              <w:pStyle w:val="ListBullet"/>
                              <w:tabs>
                                <w:tab w:val="clear" w:pos="360"/>
                                <w:tab w:val="num" w:pos="180"/>
                              </w:tabs>
                              <w:spacing w:after="60" w:line="240" w:lineRule="auto"/>
                              <w:ind w:left="187" w:hanging="187"/>
                              <w:rPr>
                                <w:rFonts w:ascii="Vrinda" w:hAnsi="Vrinda" w:cs="Vrinda"/>
                                <w:color w:val="003AA6"/>
                                <w:sz w:val="18"/>
                                <w:szCs w:val="18"/>
                              </w:rPr>
                            </w:pPr>
                            <w:r w:rsidRPr="0009401D">
                              <w:rPr>
                                <w:rFonts w:ascii="Vrinda" w:hAnsi="Vrinda" w:cs="Vrinda"/>
                                <w:color w:val="003AA6"/>
                                <w:sz w:val="18"/>
                                <w:szCs w:val="18"/>
                                <w:lang w:val="bn"/>
                              </w:rPr>
                              <w:t xml:space="preserve">একটি গাড়ি সারা সপ্তাহ Manhattan (ম্যানহাটন) CBD-র মধ্যে পার্ক করা হয় এবং তারপরে শনিবার Manhattan (ম্যানহাটন) CBD থেকে এক দিনের ভ্রমণের জন্য ছেড়ে যায়, মধ্যরাতের আগে ফিরে আসে। গাড়িটি একই দিনে Manhattan (ম্যানহাটন) CBD-তে ছেড়ে যাওয়া (বাকি থাকা) এবং প্রবেশ করা শনাক্ত করা হবে। কারণ যাত্রীবাহী যানবাহনগুলি প্রতিদিন মাত্র একবার চার্জ করা হবে, শনিবার একটি একক টোল চার্জ করা হবে। </w:t>
                            </w:r>
                          </w:p>
                          <w:p w14:paraId="18A59DE8" w14:textId="77777777" w:rsidR="00386F5B" w:rsidRPr="0009401D" w:rsidRDefault="00386F5B" w:rsidP="00F435B8">
                            <w:pPr>
                              <w:pStyle w:val="ListBullet-LastinSeries"/>
                              <w:tabs>
                                <w:tab w:val="clear" w:pos="360"/>
                                <w:tab w:val="num" w:pos="180"/>
                              </w:tabs>
                              <w:spacing w:after="0" w:line="240" w:lineRule="auto"/>
                              <w:ind w:left="180" w:hanging="180"/>
                              <w:rPr>
                                <w:rFonts w:ascii="Vrinda" w:hAnsi="Vrinda" w:cs="Vrinda"/>
                                <w:color w:val="003AA6"/>
                                <w:sz w:val="18"/>
                                <w:szCs w:val="18"/>
                              </w:rPr>
                            </w:pPr>
                            <w:r w:rsidRPr="0009401D">
                              <w:rPr>
                                <w:rFonts w:ascii="Vrinda" w:hAnsi="Vrinda" w:cs="Vrinda"/>
                                <w:color w:val="003AA6"/>
                                <w:sz w:val="18"/>
                                <w:szCs w:val="18"/>
                                <w:lang w:val="bn"/>
                              </w:rPr>
                              <w:t>একটি গাড়ি সারা সপ্তাহ Manhattan (ম্যানহাটন) CBD-র মধ্যে পার্ক করা হয় এবং তারপরে শুক্রবার Manhattan (ম্যানহাটন) CBD ছেড়ে যায় এবং সোমবার ফিরে আসে। গাড়িটি শুক্রবার ছেড়ে যাওয়া (বাকি) এবং সোমবার ফেরার সময় প্রবেশ করা শনাক্ত করা হবে। এটি বাকি থাকার জন্য শুক্রবার এবং প্রবেশের জন্য সোমবার চার্জ পাবে। Manhattan (ম্যানহাটন) CBD-তে সারাদিন পার্কিং করার সময় বা যেদিন দূরে ছিল সেই দিনগুলিতে এটি চার্জ করা হবে না।</w:t>
                            </w:r>
                          </w:p>
                          <w:p w14:paraId="17205363" w14:textId="2B7DEACE" w:rsidR="00386F5B" w:rsidRPr="0009401D" w:rsidRDefault="00386F5B" w:rsidP="005850BB">
                            <w:pPr>
                              <w:ind w:left="0" w:firstLine="0"/>
                              <w:rPr>
                                <w:rFonts w:ascii="Vrinda" w:hAnsi="Vrinda" w:cs="Vrinda"/>
                                <w:color w:val="1F638D"/>
                                <w:sz w:val="18"/>
                                <w:szCs w:val="18"/>
                              </w:rPr>
                            </w:pP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1D6DA" id="_x0000_s1041" type="#_x0000_t202" style="position:absolute;left:0;text-align:left;margin-left:254.35pt;margin-top:2pt;width:222pt;height:495.55pt;z-index:2516572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" filled="f" strokecolor="#003aa6" strokeweight="5pt">
                <v:stroke linestyle="thickBetweenThin"/>
                <v:textbox inset="3.6pt,,3.6pt">
                  <w:txbxContent>
                    <w:p w14:paraId="0D663572" w14:textId="39150604" w:rsidR="00386F5B" w:rsidRPr="0009401D" w:rsidRDefault="00386F5B" w:rsidP="00F435B8">
                      <w:pPr>
                        <w:jc w:val="center"/>
                        <w:rPr>
                          <w:rFonts w:ascii="Vrinda" w:hAnsi="Vrinda" w:cs="Vrinda"/>
                          <w:b/>
                          <w:bCs/>
                          <w:i/>
                          <w:iCs/>
                          <w:color w:val="003AA6"/>
                          <w:sz w:val="20"/>
                          <w:szCs w:val="20"/>
                        </w:rPr>
                      </w:pPr>
                      <w:r w:rsidRPr="0009401D">
                        <w:rPr>
                          <w:rFonts w:ascii="Vrinda" w:hAnsi="Vrinda" w:cs="Vrinda"/>
                          <w:b/>
                          <w:bCs/>
                          <w:i/>
                          <w:iCs/>
                          <w:color w:val="003AA6"/>
                          <w:sz w:val="20"/>
                          <w:szCs w:val="20"/>
                          <w:lang w:val="bn"/>
                        </w:rPr>
                        <w:t>কীভাবে এবং কখন আমাকে টোল করা হবে?</w:t>
                      </w:r>
                    </w:p>
                    <w:p w14:paraId="2BAAB6FD" w14:textId="77777777" w:rsidR="00386F5B" w:rsidRPr="0009401D" w:rsidRDefault="00386F5B" w:rsidP="00F435B8">
                      <w:pPr>
                        <w:ind w:left="0" w:firstLine="0"/>
                        <w:rPr>
                          <w:rFonts w:ascii="Vrinda" w:hAnsi="Vrinda" w:cs="Vrinda"/>
                          <w:color w:val="003AA6"/>
                          <w:sz w:val="18"/>
                          <w:szCs w:val="18"/>
                        </w:rPr>
                      </w:pPr>
                    </w:p>
                    <w:p w14:paraId="0FE3A6AD" w14:textId="5713BF9C" w:rsidR="00386F5B" w:rsidRPr="0009401D" w:rsidRDefault="00386F5B" w:rsidP="00F435B8">
                      <w:pPr>
                        <w:ind w:left="0" w:firstLine="0"/>
                        <w:rPr>
                          <w:rFonts w:ascii="Vrinda" w:hAnsi="Vrinda" w:cs="Vrinda"/>
                          <w:color w:val="003AA6"/>
                          <w:sz w:val="18"/>
                          <w:szCs w:val="18"/>
                        </w:rPr>
                      </w:pPr>
                      <w:r w:rsidRPr="0009401D">
                        <w:rPr>
                          <w:rFonts w:ascii="Vrinda" w:hAnsi="Vrinda" w:cs="Vrinda"/>
                          <w:color w:val="003AA6"/>
                          <w:sz w:val="18"/>
                          <w:szCs w:val="18"/>
                          <w:lang w:val="bn"/>
                        </w:rPr>
                        <w:t>কখন এবং কীভাবে টোল প্রয়োগ করা হবে তার কিছু উদাহরণ নিচে দেওয়া হল।</w:t>
                      </w:r>
                    </w:p>
                    <w:p w14:paraId="1E55928F" w14:textId="77777777" w:rsidR="00386F5B" w:rsidRPr="0009401D" w:rsidRDefault="00386F5B" w:rsidP="00F435B8">
                      <w:pPr>
                        <w:ind w:left="0" w:firstLine="0"/>
                        <w:rPr>
                          <w:rFonts w:ascii="Vrinda" w:hAnsi="Vrinda" w:cs="Vrinda"/>
                          <w:color w:val="003AA6"/>
                          <w:sz w:val="18"/>
                          <w:szCs w:val="18"/>
                        </w:rPr>
                      </w:pPr>
                    </w:p>
                    <w:p w14:paraId="40A569F5" w14:textId="5AC342B9" w:rsidR="00386F5B" w:rsidRPr="0009401D" w:rsidRDefault="00386F5B" w:rsidP="00F435B8">
                      <w:pPr>
                        <w:pStyle w:val="ListBullet"/>
                        <w:tabs>
                          <w:tab w:val="clear" w:pos="360"/>
                          <w:tab w:val="num" w:pos="180"/>
                        </w:tabs>
                        <w:spacing w:after="60" w:line="240" w:lineRule="auto"/>
                        <w:ind w:left="187" w:hanging="187"/>
                        <w:rPr>
                          <w:rFonts w:ascii="Vrinda" w:hAnsi="Vrinda" w:cs="Vrinda"/>
                          <w:color w:val="003AA6"/>
                          <w:sz w:val="18"/>
                          <w:szCs w:val="18"/>
                        </w:rPr>
                      </w:pPr>
                      <w:r w:rsidRPr="0009401D">
                        <w:rPr>
                          <w:rFonts w:ascii="Vrinda" w:hAnsi="Vrinda" w:cs="Vrinda"/>
                          <w:color w:val="003AA6"/>
                          <w:sz w:val="18"/>
                          <w:szCs w:val="18"/>
                          <w:lang w:val="bn"/>
                        </w:rPr>
                        <w:t xml:space="preserve">সোমবার সকালে একটি গাড়ি Manhattan (ম্যানহাটন) CBD-তে চলে এবং সোমবার সন্ধ্যায় মধ্যরাতের আগে ছেড়ে যায়। এটি কখন প্রবেশ করবে এবং কখন Manhattan (ম্যানহাটন) CBD ছেড়ে যাবে তা শনাক্ত করা হবে। কারণ যাত্রীবাহী যানবাহন থেকে প্রতিদিন একবার মাত্র টোল নেওয়া হবে। </w:t>
                      </w:r>
                    </w:p>
                    <w:p w14:paraId="24DEA643" w14:textId="48E62AB5" w:rsidR="00386F5B" w:rsidRPr="0009401D" w:rsidRDefault="00386F5B" w:rsidP="00F435B8">
                      <w:pPr>
                        <w:pStyle w:val="ListBullet"/>
                        <w:tabs>
                          <w:tab w:val="clear" w:pos="360"/>
                          <w:tab w:val="num" w:pos="180"/>
                        </w:tabs>
                        <w:spacing w:after="60" w:line="240" w:lineRule="auto"/>
                        <w:ind w:left="187" w:hanging="187"/>
                        <w:rPr>
                          <w:rFonts w:ascii="Vrinda" w:hAnsi="Vrinda" w:cs="Vrinda"/>
                          <w:color w:val="003AA6"/>
                          <w:sz w:val="18"/>
                          <w:szCs w:val="18"/>
                        </w:rPr>
                      </w:pPr>
                      <w:r w:rsidRPr="0009401D">
                        <w:rPr>
                          <w:rFonts w:ascii="Vrinda" w:hAnsi="Vrinda" w:cs="Vrinda"/>
                          <w:color w:val="003AA6"/>
                          <w:sz w:val="18"/>
                          <w:szCs w:val="18"/>
                          <w:lang w:val="bn"/>
                        </w:rPr>
                        <w:t xml:space="preserve">একটি গাড়ি সোমবার Manhattan (ম্যানহাটন) CBD-তে চলে এবং বুধবার ছেড়ে না যাওয়া পর্যন্ত পার্ক করে। এটি সোমবার প্রবেশ করার জন্য এবং বুধবার Manhattan (ম্যানহাটন) CBD-র মধ্য দিয়ে যাওয়ার সময় বাকি থাকার জন্য চার্জ করা হবে। মঙ্গলবার পুরো 24-ঘন্টা পার্ক করা হলে এটি চার্জ করা হবে না। </w:t>
                      </w:r>
                    </w:p>
                    <w:p w14:paraId="0C9D0C0B" w14:textId="6C58FA8F" w:rsidR="00386F5B" w:rsidRPr="0009401D" w:rsidRDefault="00386F5B" w:rsidP="00F435B8">
                      <w:pPr>
                        <w:pStyle w:val="ListBullet"/>
                        <w:tabs>
                          <w:tab w:val="clear" w:pos="360"/>
                          <w:tab w:val="num" w:pos="180"/>
                        </w:tabs>
                        <w:spacing w:after="60" w:line="240" w:lineRule="auto"/>
                        <w:ind w:left="187" w:hanging="187"/>
                        <w:rPr>
                          <w:rFonts w:ascii="Vrinda" w:hAnsi="Vrinda" w:cs="Vrinda"/>
                          <w:color w:val="003AA6"/>
                          <w:sz w:val="18"/>
                          <w:szCs w:val="18"/>
                        </w:rPr>
                      </w:pPr>
                      <w:r w:rsidRPr="0009401D">
                        <w:rPr>
                          <w:rFonts w:ascii="Vrinda" w:hAnsi="Vrinda" w:cs="Vrinda"/>
                          <w:color w:val="003AA6"/>
                          <w:sz w:val="18"/>
                          <w:szCs w:val="18"/>
                          <w:lang w:val="bn"/>
                        </w:rPr>
                        <w:t xml:space="preserve">একটি গাড়ি একই দিনে Manhattan (ম্যানহাটন) CBD-তে দুটি রাউন্ড ট্রিপ করে। এটির ক্ষেত্রে একটি একক টোল চার্জ করা হবে, কারণ যাত্রীবাহী যানবাহনগুলি প্রতিদিন মাত্র একবার চার্জ করা হবে। </w:t>
                      </w:r>
                    </w:p>
                    <w:p w14:paraId="7FE3C235" w14:textId="115DEEBF" w:rsidR="00386F5B" w:rsidRPr="0009401D" w:rsidRDefault="00386F5B" w:rsidP="00F435B8">
                      <w:pPr>
                        <w:pStyle w:val="ListBullet"/>
                        <w:tabs>
                          <w:tab w:val="clear" w:pos="360"/>
                          <w:tab w:val="num" w:pos="180"/>
                        </w:tabs>
                        <w:spacing w:after="60" w:line="240" w:lineRule="auto"/>
                        <w:ind w:left="187" w:hanging="187"/>
                        <w:rPr>
                          <w:rFonts w:ascii="Vrinda" w:hAnsi="Vrinda" w:cs="Vrinda"/>
                          <w:color w:val="003AA6"/>
                          <w:sz w:val="18"/>
                          <w:szCs w:val="18"/>
                        </w:rPr>
                      </w:pPr>
                      <w:r w:rsidRPr="0009401D">
                        <w:rPr>
                          <w:rFonts w:ascii="Vrinda" w:hAnsi="Vrinda" w:cs="Vrinda"/>
                          <w:color w:val="003AA6"/>
                          <w:sz w:val="18"/>
                          <w:szCs w:val="18"/>
                          <w:lang w:val="bn"/>
                        </w:rPr>
                        <w:t xml:space="preserve">একটি গাড়ি সারা সপ্তাহ Manhattan (ম্যানহাটন) CBD-র মধ্যে পার্ক করা হয় এবং তারপরে শনিবার Manhattan (ম্যানহাটন) CBD থেকে এক দিনের ভ্রমণের জন্য ছেড়ে যায়, মধ্যরাতের আগে ফিরে আসে। গাড়িটি একই দিনে Manhattan (ম্যানহাটন) CBD-তে ছেড়ে যাওয়া (বাকি থাকা) এবং প্রবেশ করা শনাক্ত করা হবে। কারণ যাত্রীবাহী যানবাহনগুলি প্রতিদিন মাত্র একবার চার্জ করা হবে, শনিবার একটি একক টোল চার্জ করা হবে। </w:t>
                      </w:r>
                    </w:p>
                    <w:p w14:paraId="18A59DE8" w14:textId="77777777" w:rsidR="00386F5B" w:rsidRPr="0009401D" w:rsidRDefault="00386F5B" w:rsidP="00F435B8">
                      <w:pPr>
                        <w:pStyle w:val="ListBullet-LastinSeries"/>
                        <w:tabs>
                          <w:tab w:val="clear" w:pos="360"/>
                          <w:tab w:val="num" w:pos="180"/>
                        </w:tabs>
                        <w:spacing w:after="0" w:line="240" w:lineRule="auto"/>
                        <w:ind w:left="180" w:hanging="180"/>
                        <w:rPr>
                          <w:rFonts w:ascii="Vrinda" w:hAnsi="Vrinda" w:cs="Vrinda"/>
                          <w:color w:val="003AA6"/>
                          <w:sz w:val="18"/>
                          <w:szCs w:val="18"/>
                        </w:rPr>
                      </w:pPr>
                      <w:r w:rsidRPr="0009401D">
                        <w:rPr>
                          <w:rFonts w:ascii="Vrinda" w:hAnsi="Vrinda" w:cs="Vrinda"/>
                          <w:color w:val="003AA6"/>
                          <w:sz w:val="18"/>
                          <w:szCs w:val="18"/>
                          <w:lang w:val="bn"/>
                        </w:rPr>
                        <w:t>একটি গাড়ি সারা সপ্তাহ Manhattan (ম্যানহাটন) CBD-র মধ্যে পার্ক করা হয় এবং তারপরে শুক্রবার Manhattan (ম্যানহাটন) CBD ছেড়ে যায় এবং সোমবার ফিরে আসে। গাড়িটি শুক্রবার ছেড়ে যাওয়া (বাকি) এবং সোমবার ফেরার সময় প্রবেশ করা শনাক্ত করা হবে। এটি বাকি থাকার জন্য শুক্রবার এবং প্রবেশের জন্য সোমবার চার্জ পাবে। Manhattan (ম্যানহাটন) CBD-তে সারাদিন পার্কিং করার সময় বা যেদিন দূরে ছিল সেই দিনগুলিতে এটি চার্জ করা হবে না।</w:t>
                      </w:r>
                    </w:p>
                    <w:p w14:paraId="17205363" w14:textId="2B7DEACE" w:rsidR="00386F5B" w:rsidRPr="0009401D" w:rsidRDefault="00386F5B" w:rsidP="005850BB">
                      <w:pPr>
                        <w:ind w:left="0" w:firstLine="0"/>
                        <w:rPr>
                          <w:rFonts w:ascii="Vrinda" w:hAnsi="Vrinda" w:cs="Vrinda"/>
                          <w:color w:val="1F638D"/>
                          <w:sz w:val="18"/>
                          <w:szCs w:val="18"/>
                        </w:rPr>
                      </w:pPr>
                    </w:p>
                  </w:txbxContent>
                </v:textbox>
                <w10:wrap type="square"/>
              </v:shape>
            </w:pict>
          </mc:Fallback>
        </mc:AlternateContent>
      </w:r>
      <w:r w:rsidRPr="0009401D">
        <w:rPr>
          <w:rFonts w:ascii="Vrinda" w:hAnsi="Vrinda" w:cs="Vrinda"/>
          <w:sz w:val="21"/>
          <w:szCs w:val="21"/>
          <w:lang w:val="bn"/>
        </w:rPr>
        <w:t xml:space="preserve">যে বাসিন্দাদের প্রাথমিক বাসস্থান Manhattan (ম্যানহাটন) CBD-এর ভিতরে এবং যাদের New York (নিউ ইয়র্ক) স্টেটের সামঞ্জস্যপূর্ণ মোট আয় $60,000-এর কম তারা করযোগ্য বছরে দেওয়া Manhattan (ম্যানহাটন) CBD টোলের পরিমাণের সমান New York (নিউ ইয়র্ক)স্টেট ট্যাক্স ক্রেডিট পাওয়ার যোগ্য হবেন। </w:t>
      </w:r>
    </w:p>
    <w:p w14:paraId="586BC260" w14:textId="77777777" w:rsidR="00617F54" w:rsidRPr="0009401D" w:rsidRDefault="00617F54" w:rsidP="0064122F">
      <w:pPr>
        <w:pStyle w:val="BodyText"/>
        <w:spacing w:after="0" w:line="240" w:lineRule="auto"/>
        <w:rPr>
          <w:rFonts w:ascii="Vrinda" w:hAnsi="Vrinda" w:cs="Vrinda"/>
          <w:sz w:val="21"/>
          <w:szCs w:val="21"/>
        </w:rPr>
      </w:pPr>
    </w:p>
    <w:p w14:paraId="1BFE61E2" w14:textId="09DE0B1A" w:rsidR="00415899" w:rsidRPr="0009401D" w:rsidRDefault="001666F7" w:rsidP="0064122F">
      <w:pPr>
        <w:pStyle w:val="BodyText"/>
        <w:spacing w:after="0" w:line="240" w:lineRule="auto"/>
        <w:rPr>
          <w:rFonts w:ascii="Vrinda" w:hAnsi="Vrinda" w:cs="Vrinda"/>
          <w:sz w:val="21"/>
          <w:szCs w:val="21"/>
        </w:rPr>
      </w:pPr>
      <w:r w:rsidRPr="0009401D">
        <w:rPr>
          <w:rFonts w:ascii="Vrinda" w:hAnsi="Vrinda" w:cs="Vrinda"/>
          <w:sz w:val="21"/>
          <w:szCs w:val="21"/>
          <w:lang w:val="bn"/>
        </w:rPr>
        <w:t xml:space="preserve">টোলের পরিমাণ পরিবর্তনশীল হবে, যখন যানজট বেশি হয়, তখন পিক পিরিয়ডে উচ্চ টোল চার্জ করা হয়। কারণ প্রভাবগুলি টোল কাঠামোর সাথে ঘনিষ্ঠভাবে সম্পর্কিত, CBD টোলিং বিকল্প সংজ্ঞায়িত টোলিং পরিস্থিতিতে টোল কাঠামোর একটি পরিসীমা মূল্যায়ন করেছে। এই টোলিংয়ের বেশিরভাগ পরিস্থিতিতে, ডেলিভারি ট্রাকের মতো বিভিন্ন ধরনের যানবাহনের টোল হার অ-বাণিজ্যিক যাত্রীবাহী যানবাহনের টোল হারের চেয়ে আলাদা। </w:t>
      </w:r>
    </w:p>
    <w:p w14:paraId="3959EA2D" w14:textId="77777777" w:rsidR="00617F54" w:rsidRPr="0009401D" w:rsidRDefault="00617F54" w:rsidP="0064122F">
      <w:pPr>
        <w:pStyle w:val="Heading3"/>
        <w:spacing w:after="0"/>
        <w:rPr>
          <w:rFonts w:ascii="Vrinda" w:hAnsi="Vrinda" w:cs="Vrinda"/>
          <w:sz w:val="21"/>
          <w:szCs w:val="21"/>
        </w:rPr>
      </w:pPr>
    </w:p>
    <w:p w14:paraId="64AD9CF2" w14:textId="528507A3" w:rsidR="001666F7" w:rsidRPr="0009401D" w:rsidRDefault="002D7731" w:rsidP="00D4250D">
      <w:pPr>
        <w:pStyle w:val="Heading3"/>
        <w:rPr>
          <w:rFonts w:ascii="Vrinda" w:hAnsi="Vrinda" w:cs="Vrinda"/>
          <w:sz w:val="21"/>
          <w:szCs w:val="21"/>
        </w:rPr>
      </w:pPr>
      <w:bookmarkStart w:id="65" w:name="_Toc110243114"/>
      <w:bookmarkStart w:id="66" w:name="_Toc111449929"/>
      <w:r w:rsidRPr="0009401D">
        <w:rPr>
          <w:rFonts w:ascii="Vrinda" w:hAnsi="Vrinda" w:cs="Vrinda"/>
          <w:sz w:val="21"/>
          <w:szCs w:val="21"/>
          <w:lang w:val="bn"/>
        </w:rPr>
        <w:t>উপকারী ও প্রতিকূল প্রভাব: CBD টোলিং বিকল্পের টোলিং পরিস্থিতি সম্পর্কে কোন বিষয়টি জানা গুরুত্বপূর্ণ?</w:t>
      </w:r>
      <w:bookmarkEnd w:id="65"/>
      <w:bookmarkEnd w:id="66"/>
      <w:r w:rsidRPr="0009401D">
        <w:rPr>
          <w:rFonts w:ascii="Vrinda" w:hAnsi="Vrinda" w:cs="Vrinda"/>
          <w:sz w:val="21"/>
          <w:szCs w:val="21"/>
          <w:lang w:val="bn"/>
        </w:rPr>
        <w:t xml:space="preserve"> </w:t>
      </w:r>
    </w:p>
    <w:p w14:paraId="1BB2DA2D" w14:textId="265C89C3" w:rsidR="00C81E26" w:rsidRPr="00192E8C" w:rsidRDefault="001666F7" w:rsidP="0064122F">
      <w:pPr>
        <w:pStyle w:val="BodyText"/>
        <w:spacing w:after="0" w:line="240" w:lineRule="auto"/>
        <w:rPr>
          <w:rFonts w:ascii="Vrinda" w:hAnsi="Vrinda" w:cs="Vrinda"/>
        </w:rPr>
      </w:pPr>
      <w:r w:rsidRPr="0009401D">
        <w:rPr>
          <w:rFonts w:ascii="Vrinda" w:hAnsi="Vrinda" w:cs="Vrinda"/>
          <w:sz w:val="21"/>
          <w:szCs w:val="21"/>
          <w:lang w:val="bn"/>
        </w:rPr>
        <w:t>EA সম্পূর্ণ হওয়ার পর প্রকৃত টোল কাঠামোর বিষয়ে একটি সিদ্ধান্ত নেওয়া হবে। একটি Traffic Mobility Review Board (TMRB) টোল রেট, ছাড়, অন্যান্য টোল টানেল বা সেতুতে প্রদত্ত টোলের জন্য CBD টোলের বিপরীতে প্রযোজ্য ক্রসিং ক্রেডিট এবং/অথবা ডিসকাউন্টের বিষয়ে সুপারিশ বিকাশের জন্য প্রতিষ্ঠিত হবে। EA-এর জন্য, CBD টোলিং বিকল্পের সাথে ঘটতে পারে এমন প্রভাবের পরিসর অন্বেষণ করতে, প্রকল্পের স্পনসররা প্রাথমিকভাবে ছয়টি টোলিং পরিস্থিতি (A-F) তৈরি করেছে। প্রতিটি পরিস্থিতিতে ক্রসিং ক্রেডিট, সম্ভাব্য ডিসকাউন্ট (ক্যাপ আকারে), এবং ছাড় (</w:t>
      </w:r>
      <w:r w:rsidRPr="0009401D">
        <w:rPr>
          <w:rFonts w:ascii="Vrinda" w:hAnsi="Vrinda" w:cs="Vrinda"/>
          <w:b/>
          <w:bCs/>
          <w:sz w:val="21"/>
          <w:szCs w:val="21"/>
          <w:lang w:val="bn"/>
        </w:rPr>
        <w:t>সারণী ES-2</w:t>
      </w:r>
      <w:r w:rsidRPr="0009401D">
        <w:rPr>
          <w:rFonts w:ascii="Vrinda" w:hAnsi="Vrinda" w:cs="Vrinda"/>
          <w:sz w:val="21"/>
          <w:szCs w:val="21"/>
          <w:lang w:val="bn"/>
        </w:rPr>
        <w:t xml:space="preserve">) এর বিভিন্ন সমন্বয় অন্তর্ভুক্ত থাকে। প্রাথমিক জনসাধারণের প্রচারের পরে এবং ট্রাক ট্র্যাফিকের পরিবর্তনের বিষয়ে উদ্বেগ প্রকাশ করার পরে, এই ট্র্যাফিক প্রভাবগুলির কিছু এড়াতে একটি সপ্তম দৃশ্যকল্প (G) যুক্ত করা হয়েছিল। </w:t>
      </w:r>
      <w:r w:rsidRPr="0009401D">
        <w:rPr>
          <w:rFonts w:ascii="Vrinda" w:hAnsi="Vrinda" w:cs="Vrinda"/>
          <w:b/>
          <w:bCs/>
          <w:sz w:val="21"/>
          <w:szCs w:val="21"/>
          <w:lang w:val="bn"/>
        </w:rPr>
        <w:t xml:space="preserve">অধ্যায় 2, "প্রকল্প বিকল্প," </w:t>
      </w:r>
      <w:r w:rsidRPr="0009401D">
        <w:rPr>
          <w:rFonts w:ascii="Vrinda" w:hAnsi="Vrinda" w:cs="Vrinda"/>
          <w:sz w:val="21"/>
          <w:szCs w:val="21"/>
          <w:lang w:val="bn"/>
        </w:rPr>
        <w:t xml:space="preserve">প্রতিটি পরিস্থিতিতে আরও বিশদ প্রদান করে যখন </w:t>
      </w:r>
      <w:r w:rsidRPr="0009401D">
        <w:rPr>
          <w:rFonts w:ascii="Vrinda" w:hAnsi="Vrinda" w:cs="Vrinda"/>
          <w:b/>
          <w:bCs/>
          <w:sz w:val="21"/>
          <w:szCs w:val="21"/>
          <w:lang w:val="bn"/>
        </w:rPr>
        <w:t xml:space="preserve">উপঅধ্যায় 4A, "পরিবহন: আঞ্চলিক পরিবহন প্রভাব এবং মডেলিং" </w:t>
      </w:r>
      <w:r w:rsidRPr="0009401D">
        <w:rPr>
          <w:rFonts w:ascii="Vrinda" w:hAnsi="Vrinda" w:cs="Vrinda"/>
          <w:sz w:val="21"/>
          <w:szCs w:val="21"/>
          <w:lang w:val="bn"/>
        </w:rPr>
        <w:t xml:space="preserve">এবং </w:t>
      </w:r>
      <w:r w:rsidRPr="0009401D">
        <w:rPr>
          <w:rFonts w:ascii="Vrinda" w:hAnsi="Vrinda" w:cs="Vrinda"/>
          <w:b/>
          <w:bCs/>
          <w:sz w:val="21"/>
          <w:szCs w:val="21"/>
          <w:lang w:val="bn"/>
        </w:rPr>
        <w:t>উপঅধ্যায় 4B, "পরিবহন: হাইওয়ে এবং লোকাল ইন্টারসেকশন,"</w:t>
      </w:r>
      <w:r w:rsidRPr="0009401D">
        <w:rPr>
          <w:rFonts w:ascii="Vrinda" w:hAnsi="Vrinda" w:cs="Vrinda"/>
          <w:sz w:val="21"/>
          <w:szCs w:val="21"/>
          <w:lang w:val="bn"/>
        </w:rPr>
        <w:t xml:space="preserve"> ট্রাফিক প্রভাব সম্পর্কে আরও তথ্য প্রদান করে।</w:t>
      </w:r>
    </w:p>
    <w:p w14:paraId="0771EE13" w14:textId="3FDC3885" w:rsidR="00681ED2" w:rsidRPr="00192E8C" w:rsidRDefault="00681ED2" w:rsidP="00A825B2">
      <w:pPr>
        <w:pStyle w:val="ListBullet"/>
        <w:numPr>
          <w:ilvl w:val="0"/>
          <w:numId w:val="0"/>
        </w:numPr>
        <w:rPr>
          <w:rFonts w:ascii="Vrinda" w:hAnsi="Vrinda" w:cs="Vrinda"/>
        </w:rPr>
        <w:sectPr w:rsidR="00681ED2" w:rsidRPr="00192E8C" w:rsidSect="00E865E6">
          <w:pgSz w:w="12240" w:h="15840" w:code="1"/>
          <w:pgMar w:top="1440" w:right="1440" w:bottom="1260" w:left="1440" w:header="504" w:footer="504" w:gutter="0"/>
          <w:pgNumType w:chapStyle="1"/>
          <w:cols w:space="720"/>
          <w:docGrid w:linePitch="326"/>
        </w:sectPr>
      </w:pPr>
    </w:p>
    <w:p w14:paraId="38C7084C" w14:textId="06CAD96E" w:rsidR="001666F7" w:rsidRPr="00192E8C" w:rsidRDefault="001666F7" w:rsidP="0063683B">
      <w:pPr>
        <w:pStyle w:val="T1"/>
        <w:ind w:hanging="1519"/>
        <w:rPr>
          <w:rFonts w:ascii="Vrinda" w:hAnsi="Vrinda" w:cs="Vrinda"/>
        </w:rPr>
      </w:pPr>
      <w:bookmarkStart w:id="67" w:name="_Toc106645896"/>
      <w:bookmarkStart w:id="68" w:name="_Toc111450049"/>
      <w:r w:rsidRPr="00192E8C">
        <w:rPr>
          <w:rFonts w:ascii="Vrinda" w:hAnsi="Vrinda" w:cs="Vrinda"/>
          <w:bCs/>
          <w:lang w:val="bn"/>
        </w:rPr>
        <w:lastRenderedPageBreak/>
        <w:t>সারণী ES</w:t>
      </w:r>
      <w:r w:rsidRPr="00192E8C">
        <w:rPr>
          <w:rFonts w:ascii="Vrinda" w:hAnsi="Vrinda" w:cs="Vrinda"/>
          <w:bCs/>
          <w:lang w:val="bn"/>
        </w:rPr>
        <w:noBreakHyphen/>
        <w:t>2।</w:t>
      </w:r>
      <w:r w:rsidRPr="00192E8C">
        <w:rPr>
          <w:rFonts w:ascii="Vrinda" w:hAnsi="Vrinda" w:cs="Vrinda"/>
          <w:bCs/>
          <w:lang w:val="bn"/>
        </w:rPr>
        <w:tab/>
        <w:t xml:space="preserve">CBD টোলিং বিকল্পের জন্য </w:t>
      </w:r>
      <w:bookmarkEnd w:id="67"/>
      <w:r w:rsidRPr="00192E8C">
        <w:rPr>
          <w:rFonts w:ascii="Vrinda" w:hAnsi="Vrinda" w:cs="Vrinda"/>
          <w:bCs/>
          <w:lang w:val="bn"/>
        </w:rPr>
        <w:t>টোলিং পরিস্থিতি মূল্যায়ন করা হয়েছে</w:t>
      </w:r>
      <w:bookmarkEnd w:id="68"/>
    </w:p>
    <w:tbl>
      <w:tblPr>
        <w:tblStyle w:val="EISTable"/>
        <w:tblW w:w="5263" w:type="pct"/>
        <w:jc w:val="left"/>
        <w:tblInd w:w="-270" w:type="dxa"/>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2653"/>
        <w:gridCol w:w="1765"/>
        <w:gridCol w:w="21"/>
        <w:gridCol w:w="1785"/>
        <w:gridCol w:w="12"/>
        <w:gridCol w:w="1776"/>
        <w:gridCol w:w="1789"/>
        <w:gridCol w:w="1785"/>
        <w:gridCol w:w="1779"/>
        <w:gridCol w:w="1792"/>
      </w:tblGrid>
      <w:tr w:rsidR="00BA207A" w:rsidRPr="00192E8C" w14:paraId="2AB7BE35" w14:textId="77777777" w:rsidTr="007A27D1">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restart"/>
            <w:tcBorders>
              <w:top w:val="single" w:sz="12" w:space="0" w:color="F2A62B"/>
              <w:bottom w:val="single" w:sz="6" w:space="0" w:color="F2A62B"/>
              <w:right w:val="single" w:sz="6" w:space="0" w:color="F2A62B"/>
            </w:tcBorders>
            <w:shd w:val="clear" w:color="auto" w:fill="23356D"/>
            <w:vAlign w:val="center"/>
          </w:tcPr>
          <w:p w14:paraId="46962AB1" w14:textId="77777777" w:rsidR="001666F7" w:rsidRPr="0009401D" w:rsidRDefault="001666F7" w:rsidP="007A27D1">
            <w:pPr>
              <w:pStyle w:val="TableColumnHeading"/>
              <w:rPr>
                <w:rFonts w:ascii="Vrinda" w:hAnsi="Vrinda" w:cs="Vrinda"/>
                <w:szCs w:val="18"/>
              </w:rPr>
            </w:pPr>
            <w:r w:rsidRPr="0009401D">
              <w:rPr>
                <w:rFonts w:ascii="Vrinda" w:hAnsi="Vrinda" w:cs="Vrinda"/>
                <w:bCs/>
                <w:szCs w:val="18"/>
                <w:lang w:val="bn"/>
              </w:rPr>
              <w:t>প্যারামিটার</w:t>
            </w:r>
            <w:r w:rsidRPr="0009401D">
              <w:rPr>
                <w:rFonts w:ascii="Vrinda" w:hAnsi="Vrinda" w:cs="Vrinda"/>
                <w:bCs/>
                <w:szCs w:val="18"/>
                <w:vertAlign w:val="superscript"/>
                <w:lang w:val="bn"/>
              </w:rPr>
              <w:t>1</w:t>
            </w:r>
          </w:p>
        </w:tc>
        <w:tc>
          <w:tcPr>
            <w:tcW w:w="589"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09F0B566" w14:textId="77777777" w:rsidR="001666F7" w:rsidRPr="0009401D"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দৃশ্যকল্প A</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726BCF83" w14:textId="77777777" w:rsidR="001666F7" w:rsidRPr="0009401D"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দৃশ্যকল্প B</w:t>
            </w:r>
          </w:p>
        </w:tc>
        <w:tc>
          <w:tcPr>
            <w:tcW w:w="590"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2D04BD0B" w14:textId="77777777" w:rsidR="001666F7" w:rsidRPr="0009401D"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দৃশ্যকল্প C</w:t>
            </w:r>
          </w:p>
        </w:tc>
        <w:tc>
          <w:tcPr>
            <w:tcW w:w="590"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9D50A91" w14:textId="77777777" w:rsidR="001666F7" w:rsidRPr="0009401D"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দৃশ্যকল্প D</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6D031FA9" w14:textId="721E3FB2" w:rsidR="001666F7" w:rsidRPr="0009401D"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দৃশ্যকল্প E</w:t>
            </w:r>
          </w:p>
        </w:tc>
        <w:tc>
          <w:tcPr>
            <w:tcW w:w="587"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BE27F12" w14:textId="77777777" w:rsidR="001666F7" w:rsidRPr="0009401D"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দৃশ্যকল্প F</w:t>
            </w:r>
          </w:p>
        </w:tc>
        <w:tc>
          <w:tcPr>
            <w:tcW w:w="591" w:type="pct"/>
            <w:tcBorders>
              <w:top w:val="single" w:sz="12" w:space="0" w:color="F2A62B"/>
              <w:left w:val="single" w:sz="6" w:space="0" w:color="F2A62B"/>
              <w:bottom w:val="single" w:sz="6" w:space="0" w:color="F2A62B"/>
            </w:tcBorders>
            <w:shd w:val="clear" w:color="auto" w:fill="23356D"/>
            <w:vAlign w:val="center"/>
          </w:tcPr>
          <w:p w14:paraId="2B31A5F0" w14:textId="77777777" w:rsidR="001666F7" w:rsidRPr="0009401D"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দৃশ্যকল্প G</w:t>
            </w:r>
          </w:p>
        </w:tc>
      </w:tr>
      <w:tr w:rsidR="00BA207A" w:rsidRPr="00192E8C" w14:paraId="333B807F" w14:textId="77777777" w:rsidTr="28959F06">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ign w:val="center"/>
          </w:tcPr>
          <w:p w14:paraId="6608BECF" w14:textId="77777777" w:rsidR="001666F7" w:rsidRPr="0009401D" w:rsidRDefault="001666F7" w:rsidP="007A27D1">
            <w:pPr>
              <w:pStyle w:val="TableColumnHeading"/>
              <w:rPr>
                <w:rFonts w:ascii="Vrinda" w:hAnsi="Vrinda" w:cs="Vrinda"/>
                <w:szCs w:val="18"/>
              </w:rPr>
            </w:pPr>
          </w:p>
        </w:tc>
        <w:tc>
          <w:tcPr>
            <w:tcW w:w="589"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788CF6F1" w14:textId="77777777" w:rsidR="001666F7" w:rsidRPr="0009401D"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ভিত্তি পরিকল্পনা</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52EA8365" w14:textId="77777777" w:rsidR="001666F7" w:rsidRPr="0009401D"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 xml:space="preserve">ভিত্তি পরিকল্পনা </w:t>
            </w:r>
            <w:r w:rsidRPr="0009401D">
              <w:rPr>
                <w:rFonts w:ascii="Vrinda" w:hAnsi="Vrinda" w:cs="Vrinda"/>
                <w:b w:val="0"/>
                <w:szCs w:val="18"/>
                <w:lang w:val="bn"/>
              </w:rPr>
              <w:br/>
            </w:r>
            <w:r w:rsidRPr="0009401D">
              <w:rPr>
                <w:rFonts w:ascii="Vrinda" w:hAnsi="Vrinda" w:cs="Vrinda"/>
                <w:bCs/>
                <w:szCs w:val="18"/>
                <w:lang w:val="bn"/>
              </w:rPr>
              <w:t>সর্বোচ্চ সীমা ও ছাড় সমেত</w:t>
            </w:r>
          </w:p>
        </w:tc>
        <w:tc>
          <w:tcPr>
            <w:tcW w:w="590"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09BF9FAC" w14:textId="0D7E80E2" w:rsidR="001666F7" w:rsidRPr="0009401D"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কিছু সর্বোচ্চ সীমা এবং ছাড় সহ CBD অ্যাক্সেস করার জন্য টানেল ব্যবহারকারী যানবাহনের জন্য লো ক্রসিং ক্রেডিট</w:t>
            </w:r>
          </w:p>
        </w:tc>
        <w:tc>
          <w:tcPr>
            <w:tcW w:w="590"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175D4521" w14:textId="77777777" w:rsidR="001666F7" w:rsidRPr="0009401D"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CBD অ্যাক্সেস করতে টানেল ব্যবহারকারী যানবাহনের জন্য উচ্চ ক্রসিং ক্রেডিট</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7031CCF1" w14:textId="77777777" w:rsidR="001666F7" w:rsidRPr="0009401D"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কিছু সর্বোচ্চ সীমা এবং ছাড় সহ CBD অ্যাক্সেস করার জন্য টানেল ব্যবহারকারী যানবাহনের জন্য উচ্চ ক্রসিং ক্রেডিট</w:t>
            </w:r>
          </w:p>
        </w:tc>
        <w:tc>
          <w:tcPr>
            <w:tcW w:w="587"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41901E1B" w14:textId="77777777" w:rsidR="001666F7" w:rsidRPr="0009401D"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কিছু সর্বোচ্চ সীমা এবং ছাড় সহ CBD অ্যাক্সেস করার জন্য Manhattan (ম্যানহাটন) ব্রিজ ও টানেল ব্যবহারকারী যানবাহনের জন্য উচ্চ ক্রসিং ক্রেডিট</w:t>
            </w:r>
          </w:p>
        </w:tc>
        <w:tc>
          <w:tcPr>
            <w:tcW w:w="591" w:type="pct"/>
            <w:tcBorders>
              <w:top w:val="single" w:sz="6" w:space="0" w:color="F2A62B"/>
              <w:left w:val="single" w:sz="6" w:space="0" w:color="F2A62B"/>
              <w:bottom w:val="single" w:sz="12" w:space="0" w:color="F2A62B"/>
            </w:tcBorders>
            <w:shd w:val="clear" w:color="auto" w:fill="23356D"/>
            <w:vAlign w:val="center"/>
          </w:tcPr>
          <w:p w14:paraId="50DFC2A8" w14:textId="77777777" w:rsidR="001666F7" w:rsidRPr="0009401D"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Vrinda" w:hAnsi="Vrinda" w:cs="Vrinda"/>
                <w:szCs w:val="18"/>
              </w:rPr>
            </w:pPr>
            <w:r w:rsidRPr="0009401D">
              <w:rPr>
                <w:rFonts w:ascii="Vrinda" w:hAnsi="Vrinda" w:cs="Vrinda"/>
                <w:bCs/>
                <w:szCs w:val="18"/>
                <w:lang w:val="bn"/>
              </w:rPr>
              <w:t xml:space="preserve">ভিত্তি পরিকল্পনা সমেত </w:t>
            </w:r>
            <w:r w:rsidRPr="0009401D">
              <w:rPr>
                <w:rFonts w:ascii="Vrinda" w:hAnsi="Vrinda" w:cs="Vrinda"/>
                <w:b w:val="0"/>
                <w:szCs w:val="18"/>
                <w:lang w:val="bn"/>
              </w:rPr>
              <w:br/>
            </w:r>
            <w:r w:rsidRPr="0009401D">
              <w:rPr>
                <w:rFonts w:ascii="Vrinda" w:hAnsi="Vrinda" w:cs="Vrinda"/>
                <w:bCs/>
                <w:szCs w:val="18"/>
                <w:lang w:val="bn"/>
              </w:rPr>
              <w:t>সকল যানবাহন শ্রেণীর জন্য একই টোল</w:t>
            </w:r>
          </w:p>
        </w:tc>
      </w:tr>
      <w:tr w:rsidR="00772734" w:rsidRPr="00192E8C" w14:paraId="57B24D82" w14:textId="77777777" w:rsidTr="00415911">
        <w:trPr>
          <w:jc w:val="left"/>
        </w:trPr>
        <w:tc>
          <w:tcPr>
            <w:tcW w:w="5000" w:type="pct"/>
            <w:gridSpan w:val="10"/>
            <w:tcBorders>
              <w:top w:val="single" w:sz="12" w:space="0" w:color="F2A62B"/>
              <w:bottom w:val="single" w:sz="6" w:space="0" w:color="F2A62B"/>
            </w:tcBorders>
            <w:vAlign w:val="center"/>
          </w:tcPr>
          <w:p w14:paraId="0CBD5D55" w14:textId="77777777" w:rsidR="001666F7" w:rsidRPr="0009401D" w:rsidRDefault="001666F7" w:rsidP="00EC3D6B">
            <w:pPr>
              <w:pStyle w:val="TableText-Bold"/>
              <w:rPr>
                <w:rFonts w:ascii="Vrinda" w:hAnsi="Vrinda" w:cs="Vrinda"/>
                <w:sz w:val="17"/>
                <w:szCs w:val="17"/>
              </w:rPr>
            </w:pPr>
            <w:r w:rsidRPr="0009401D">
              <w:rPr>
                <w:rFonts w:ascii="Vrinda" w:hAnsi="Vrinda" w:cs="Vrinda"/>
                <w:bCs/>
                <w:sz w:val="17"/>
                <w:szCs w:val="17"/>
                <w:lang w:val="bn"/>
              </w:rPr>
              <w:t>সময়কাল</w:t>
            </w:r>
            <w:r w:rsidRPr="0009401D">
              <w:rPr>
                <w:rFonts w:ascii="Vrinda" w:hAnsi="Vrinda" w:cs="Vrinda"/>
                <w:bCs/>
                <w:sz w:val="17"/>
                <w:szCs w:val="17"/>
                <w:vertAlign w:val="superscript"/>
                <w:lang w:val="bn"/>
              </w:rPr>
              <w:t>2</w:t>
            </w:r>
          </w:p>
        </w:tc>
      </w:tr>
      <w:tr w:rsidR="002E20DC" w:rsidRPr="00192E8C" w14:paraId="347ABA4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E5466F0" w14:textId="77777777" w:rsidR="001666F7" w:rsidRPr="0009401D" w:rsidRDefault="001666F7" w:rsidP="00EC3D6B">
            <w:pPr>
              <w:pStyle w:val="TableText-leftaligned"/>
              <w:rPr>
                <w:rFonts w:ascii="Vrinda" w:hAnsi="Vrinda" w:cs="Vrinda"/>
                <w:sz w:val="17"/>
                <w:szCs w:val="17"/>
              </w:rPr>
            </w:pPr>
            <w:r w:rsidRPr="0009401D">
              <w:rPr>
                <w:rFonts w:ascii="Vrinda" w:hAnsi="Vrinda" w:cs="Vrinda"/>
                <w:sz w:val="17"/>
                <w:szCs w:val="17"/>
                <w:lang w:val="bn"/>
              </w:rPr>
              <w:t>ভিড়: সপ্তাহের মাঝের দিন</w:t>
            </w:r>
          </w:p>
        </w:tc>
        <w:tc>
          <w:tcPr>
            <w:tcW w:w="582" w:type="pct"/>
            <w:tcBorders>
              <w:top w:val="single" w:sz="6" w:space="0" w:color="F2A62B"/>
              <w:left w:val="single" w:sz="6" w:space="0" w:color="F2A62B"/>
              <w:bottom w:val="single" w:sz="6" w:space="0" w:color="F2A62B"/>
              <w:right w:val="single" w:sz="6" w:space="0" w:color="F2A62B"/>
            </w:tcBorders>
            <w:vAlign w:val="center"/>
          </w:tcPr>
          <w:p w14:paraId="36FE08EA"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 xml:space="preserve">6 a.m. থেকে 8 p.m. </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AA8B912"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 xml:space="preserve">6 a.m. থেকে 8 p.m. </w:t>
            </w:r>
          </w:p>
        </w:tc>
        <w:tc>
          <w:tcPr>
            <w:tcW w:w="586" w:type="pct"/>
            <w:tcBorders>
              <w:top w:val="single" w:sz="6" w:space="0" w:color="F2A62B"/>
              <w:left w:val="single" w:sz="6" w:space="0" w:color="F2A62B"/>
              <w:bottom w:val="single" w:sz="6" w:space="0" w:color="F2A62B"/>
              <w:right w:val="single" w:sz="6" w:space="0" w:color="F2A62B"/>
            </w:tcBorders>
            <w:vAlign w:val="center"/>
          </w:tcPr>
          <w:p w14:paraId="45D0CCFE"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 xml:space="preserve">6 a.m. থেকে 8 p.m. </w:t>
            </w:r>
          </w:p>
        </w:tc>
        <w:tc>
          <w:tcPr>
            <w:tcW w:w="590" w:type="pct"/>
            <w:tcBorders>
              <w:top w:val="single" w:sz="6" w:space="0" w:color="F2A62B"/>
              <w:left w:val="single" w:sz="6" w:space="0" w:color="F2A62B"/>
              <w:bottom w:val="single" w:sz="6" w:space="0" w:color="F2A62B"/>
              <w:right w:val="single" w:sz="6" w:space="0" w:color="F2A62B"/>
            </w:tcBorders>
            <w:vAlign w:val="center"/>
          </w:tcPr>
          <w:p w14:paraId="765503DD"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 xml:space="preserve">6 a.m. থেকে 8 p.m. </w:t>
            </w:r>
          </w:p>
        </w:tc>
        <w:tc>
          <w:tcPr>
            <w:tcW w:w="589" w:type="pct"/>
            <w:tcBorders>
              <w:top w:val="single" w:sz="6" w:space="0" w:color="F2A62B"/>
              <w:left w:val="single" w:sz="6" w:space="0" w:color="F2A62B"/>
              <w:bottom w:val="single" w:sz="6" w:space="0" w:color="F2A62B"/>
              <w:right w:val="single" w:sz="6" w:space="0" w:color="F2A62B"/>
            </w:tcBorders>
            <w:vAlign w:val="center"/>
          </w:tcPr>
          <w:p w14:paraId="36821C16"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 xml:space="preserve">6 a.m. থেকে 8 p.m. </w:t>
            </w:r>
          </w:p>
        </w:tc>
        <w:tc>
          <w:tcPr>
            <w:tcW w:w="587" w:type="pct"/>
            <w:tcBorders>
              <w:top w:val="single" w:sz="6" w:space="0" w:color="F2A62B"/>
              <w:left w:val="single" w:sz="6" w:space="0" w:color="F2A62B"/>
              <w:bottom w:val="single" w:sz="6" w:space="0" w:color="F2A62B"/>
              <w:right w:val="single" w:sz="6" w:space="0" w:color="F2A62B"/>
            </w:tcBorders>
            <w:vAlign w:val="center"/>
          </w:tcPr>
          <w:p w14:paraId="387C59ED" w14:textId="77777777" w:rsidR="001666F7" w:rsidRPr="0009401D" w:rsidRDefault="001666F7" w:rsidP="00EC3D6B">
            <w:pPr>
              <w:pStyle w:val="TableText-Centered"/>
              <w:rPr>
                <w:rFonts w:ascii="Vrinda" w:hAnsi="Vrinda" w:cs="Vrinda"/>
                <w:sz w:val="17"/>
                <w:szCs w:val="17"/>
                <w:lang w:val="en-US"/>
              </w:rPr>
            </w:pPr>
            <w:r w:rsidRPr="0009401D">
              <w:rPr>
                <w:rFonts w:ascii="Vrinda" w:hAnsi="Vrinda" w:cs="Vrinda"/>
                <w:sz w:val="17"/>
                <w:szCs w:val="17"/>
                <w:lang w:val="bn"/>
              </w:rPr>
              <w:t xml:space="preserve">6 a.m. থেকে 10 a.m.; </w:t>
            </w:r>
            <w:r w:rsidRPr="0009401D">
              <w:rPr>
                <w:rFonts w:ascii="Vrinda" w:hAnsi="Vrinda" w:cs="Vrinda"/>
                <w:sz w:val="17"/>
                <w:szCs w:val="17"/>
                <w:lang w:val="bn"/>
              </w:rPr>
              <w:br/>
              <w:t xml:space="preserve">4 p.m. থেকে 8 p.m. </w:t>
            </w:r>
          </w:p>
        </w:tc>
        <w:tc>
          <w:tcPr>
            <w:tcW w:w="591" w:type="pct"/>
            <w:tcBorders>
              <w:top w:val="single" w:sz="6" w:space="0" w:color="F2A62B"/>
              <w:left w:val="single" w:sz="6" w:space="0" w:color="F2A62B"/>
              <w:bottom w:val="single" w:sz="6" w:space="0" w:color="F2A62B"/>
            </w:tcBorders>
            <w:vAlign w:val="center"/>
          </w:tcPr>
          <w:p w14:paraId="15929C16"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6 a.m. থেকে 8 p.m.</w:t>
            </w:r>
          </w:p>
        </w:tc>
      </w:tr>
      <w:tr w:rsidR="002E20DC" w:rsidRPr="00192E8C" w14:paraId="0FFB746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34A12A8" w14:textId="77777777" w:rsidR="001666F7" w:rsidRPr="0009401D" w:rsidRDefault="001666F7" w:rsidP="00EC3D6B">
            <w:pPr>
              <w:pStyle w:val="TableText-leftaligned"/>
              <w:rPr>
                <w:rFonts w:ascii="Vrinda" w:hAnsi="Vrinda" w:cs="Vrinda"/>
                <w:sz w:val="17"/>
                <w:szCs w:val="17"/>
              </w:rPr>
            </w:pPr>
            <w:r w:rsidRPr="0009401D">
              <w:rPr>
                <w:rFonts w:ascii="Vrinda" w:hAnsi="Vrinda" w:cs="Vrinda"/>
                <w:sz w:val="17"/>
                <w:szCs w:val="17"/>
                <w:lang w:val="bn"/>
              </w:rPr>
              <w:t>ভিড়: সপ্তাহান্তে</w:t>
            </w:r>
          </w:p>
        </w:tc>
        <w:tc>
          <w:tcPr>
            <w:tcW w:w="582" w:type="pct"/>
            <w:tcBorders>
              <w:top w:val="single" w:sz="6" w:space="0" w:color="F2A62B"/>
              <w:left w:val="single" w:sz="6" w:space="0" w:color="F2A62B"/>
              <w:bottom w:val="single" w:sz="6" w:space="0" w:color="F2A62B"/>
              <w:right w:val="single" w:sz="6" w:space="0" w:color="F2A62B"/>
            </w:tcBorders>
            <w:vAlign w:val="center"/>
          </w:tcPr>
          <w:p w14:paraId="2BBAAC72" w14:textId="77777777" w:rsidR="001666F7" w:rsidRPr="0009401D" w:rsidRDefault="001666F7" w:rsidP="0009401D">
            <w:pPr>
              <w:pStyle w:val="TableText-Centered"/>
              <w:ind w:left="-68" w:right="-16"/>
              <w:rPr>
                <w:rFonts w:ascii="Vrinda" w:hAnsi="Vrinda" w:cs="Vrinda"/>
                <w:sz w:val="17"/>
                <w:szCs w:val="17"/>
              </w:rPr>
            </w:pPr>
            <w:r w:rsidRPr="0009401D">
              <w:rPr>
                <w:rFonts w:ascii="Vrinda" w:hAnsi="Vrinda" w:cs="Vrinda"/>
                <w:sz w:val="17"/>
                <w:szCs w:val="17"/>
                <w:lang w:val="bn"/>
              </w:rPr>
              <w:t>10 a.m.</w:t>
            </w:r>
            <w:r w:rsidRPr="0009401D">
              <w:rPr>
                <w:rFonts w:ascii="Vrinda" w:hAnsi="Vrinda" w:cs="Vrinda"/>
                <w:sz w:val="11"/>
                <w:szCs w:val="11"/>
                <w:lang w:val="bn"/>
              </w:rPr>
              <w:t xml:space="preserve"> </w:t>
            </w:r>
            <w:r w:rsidRPr="0009401D">
              <w:rPr>
                <w:rFonts w:ascii="Vrinda" w:hAnsi="Vrinda" w:cs="Vrinda"/>
                <w:sz w:val="17"/>
                <w:szCs w:val="17"/>
                <w:lang w:val="bn"/>
              </w:rPr>
              <w:t>থেকে</w:t>
            </w:r>
            <w:r w:rsidRPr="0009401D">
              <w:rPr>
                <w:rFonts w:ascii="Vrinda" w:hAnsi="Vrinda" w:cs="Vrinda"/>
                <w:sz w:val="11"/>
                <w:szCs w:val="11"/>
                <w:lang w:val="bn"/>
              </w:rPr>
              <w:t xml:space="preserve"> </w:t>
            </w:r>
            <w:r w:rsidRPr="0009401D">
              <w:rPr>
                <w:rFonts w:ascii="Vrinda" w:hAnsi="Vrinda" w:cs="Vrinda"/>
                <w:sz w:val="17"/>
                <w:szCs w:val="17"/>
                <w:lang w:val="bn"/>
              </w:rPr>
              <w:t>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33765D18"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a.m. থেকে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5EDE26BA"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a.m. থেকে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0B809294"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a.m. থেকে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E83E58C"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a.m. থেকে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050A0507"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a.m. থেকে 10 p.m.</w:t>
            </w:r>
          </w:p>
        </w:tc>
        <w:tc>
          <w:tcPr>
            <w:tcW w:w="591" w:type="pct"/>
            <w:tcBorders>
              <w:top w:val="single" w:sz="6" w:space="0" w:color="F2A62B"/>
              <w:left w:val="single" w:sz="6" w:space="0" w:color="F2A62B"/>
              <w:bottom w:val="single" w:sz="6" w:space="0" w:color="F2A62B"/>
            </w:tcBorders>
            <w:vAlign w:val="center"/>
          </w:tcPr>
          <w:p w14:paraId="6C6F96DC"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a.m. থেকে 10 p.m.</w:t>
            </w:r>
          </w:p>
        </w:tc>
      </w:tr>
      <w:tr w:rsidR="002E20DC" w:rsidRPr="00192E8C" w14:paraId="5CAAA35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AD5E46" w14:textId="77777777" w:rsidR="001666F7" w:rsidRPr="0009401D" w:rsidRDefault="001666F7" w:rsidP="00EC3D6B">
            <w:pPr>
              <w:pStyle w:val="TableText-leftaligned"/>
              <w:rPr>
                <w:rFonts w:ascii="Vrinda" w:hAnsi="Vrinda" w:cs="Vrinda"/>
                <w:sz w:val="17"/>
                <w:szCs w:val="17"/>
                <w:lang w:val="en-US"/>
              </w:rPr>
            </w:pPr>
            <w:r w:rsidRPr="0009401D">
              <w:rPr>
                <w:rFonts w:ascii="Vrinda" w:hAnsi="Vrinda" w:cs="Vrinda"/>
                <w:sz w:val="17"/>
                <w:szCs w:val="17"/>
                <w:lang w:val="bn"/>
              </w:rPr>
              <w:t>কম ভিড়: সপ্তাহের মাঝের দিন</w:t>
            </w:r>
          </w:p>
        </w:tc>
        <w:tc>
          <w:tcPr>
            <w:tcW w:w="582" w:type="pct"/>
            <w:tcBorders>
              <w:top w:val="single" w:sz="6" w:space="0" w:color="F2A62B"/>
              <w:left w:val="single" w:sz="6" w:space="0" w:color="F2A62B"/>
              <w:bottom w:val="single" w:sz="6" w:space="0" w:color="F2A62B"/>
              <w:right w:val="single" w:sz="6" w:space="0" w:color="F2A62B"/>
            </w:tcBorders>
            <w:vAlign w:val="center"/>
          </w:tcPr>
          <w:p w14:paraId="62066883"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8 p.m. থেকে 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AE45590"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8 p.m. থেকে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14B34557"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8 p.m. থেকে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3C77CDC8"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8 p.m. থেকে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B1E4DD1"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8 p.m. থেকে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349C34CD"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a.m. থেকে 4 p.m.</w:t>
            </w:r>
          </w:p>
        </w:tc>
        <w:tc>
          <w:tcPr>
            <w:tcW w:w="591" w:type="pct"/>
            <w:tcBorders>
              <w:top w:val="single" w:sz="6" w:space="0" w:color="F2A62B"/>
              <w:left w:val="single" w:sz="6" w:space="0" w:color="F2A62B"/>
              <w:bottom w:val="single" w:sz="6" w:space="0" w:color="F2A62B"/>
            </w:tcBorders>
            <w:vAlign w:val="center"/>
          </w:tcPr>
          <w:p w14:paraId="67A26932"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8 p.m. থেকে 10 p.m.</w:t>
            </w:r>
          </w:p>
        </w:tc>
      </w:tr>
      <w:tr w:rsidR="002E20DC" w:rsidRPr="00192E8C" w14:paraId="37F9E993"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194A1ED3" w14:textId="77777777" w:rsidR="001666F7" w:rsidRPr="0009401D" w:rsidRDefault="001666F7" w:rsidP="00EC3D6B">
            <w:pPr>
              <w:pStyle w:val="TableText-leftaligned"/>
              <w:rPr>
                <w:rFonts w:ascii="Vrinda" w:hAnsi="Vrinda" w:cs="Vrinda"/>
                <w:sz w:val="17"/>
                <w:szCs w:val="17"/>
              </w:rPr>
            </w:pPr>
            <w:r w:rsidRPr="0009401D">
              <w:rPr>
                <w:rFonts w:ascii="Vrinda" w:hAnsi="Vrinda" w:cs="Vrinda"/>
                <w:sz w:val="17"/>
                <w:szCs w:val="17"/>
                <w:lang w:val="bn"/>
              </w:rPr>
              <w:t>রাতজুড়ে: সপ্তাহের মাঝের দিন</w:t>
            </w:r>
          </w:p>
        </w:tc>
        <w:tc>
          <w:tcPr>
            <w:tcW w:w="582" w:type="pct"/>
            <w:tcBorders>
              <w:top w:val="single" w:sz="6" w:space="0" w:color="F2A62B"/>
              <w:left w:val="single" w:sz="6" w:space="0" w:color="F2A62B"/>
              <w:bottom w:val="single" w:sz="6" w:space="0" w:color="F2A62B"/>
              <w:right w:val="single" w:sz="6" w:space="0" w:color="F2A62B"/>
            </w:tcBorders>
            <w:vAlign w:val="center"/>
          </w:tcPr>
          <w:p w14:paraId="4B8D37AE"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6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039DDC71"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6 a.m.</w:t>
            </w:r>
          </w:p>
        </w:tc>
        <w:tc>
          <w:tcPr>
            <w:tcW w:w="586" w:type="pct"/>
            <w:tcBorders>
              <w:top w:val="single" w:sz="6" w:space="0" w:color="F2A62B"/>
              <w:left w:val="single" w:sz="6" w:space="0" w:color="F2A62B"/>
              <w:bottom w:val="single" w:sz="6" w:space="0" w:color="F2A62B"/>
              <w:right w:val="single" w:sz="6" w:space="0" w:color="F2A62B"/>
            </w:tcBorders>
            <w:vAlign w:val="center"/>
          </w:tcPr>
          <w:p w14:paraId="5A1E8070"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6 a.m.</w:t>
            </w:r>
          </w:p>
        </w:tc>
        <w:tc>
          <w:tcPr>
            <w:tcW w:w="590" w:type="pct"/>
            <w:tcBorders>
              <w:top w:val="single" w:sz="6" w:space="0" w:color="F2A62B"/>
              <w:left w:val="single" w:sz="6" w:space="0" w:color="F2A62B"/>
              <w:bottom w:val="single" w:sz="6" w:space="0" w:color="F2A62B"/>
              <w:right w:val="single" w:sz="6" w:space="0" w:color="F2A62B"/>
            </w:tcBorders>
            <w:vAlign w:val="center"/>
          </w:tcPr>
          <w:p w14:paraId="5F323B07"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6 a.m.</w:t>
            </w:r>
          </w:p>
        </w:tc>
        <w:tc>
          <w:tcPr>
            <w:tcW w:w="589" w:type="pct"/>
            <w:tcBorders>
              <w:top w:val="single" w:sz="6" w:space="0" w:color="F2A62B"/>
              <w:left w:val="single" w:sz="6" w:space="0" w:color="F2A62B"/>
              <w:bottom w:val="single" w:sz="6" w:space="0" w:color="F2A62B"/>
              <w:right w:val="single" w:sz="6" w:space="0" w:color="F2A62B"/>
            </w:tcBorders>
            <w:vAlign w:val="center"/>
          </w:tcPr>
          <w:p w14:paraId="250F5C6D"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6 a.m.</w:t>
            </w:r>
          </w:p>
        </w:tc>
        <w:tc>
          <w:tcPr>
            <w:tcW w:w="587" w:type="pct"/>
            <w:tcBorders>
              <w:top w:val="single" w:sz="6" w:space="0" w:color="F2A62B"/>
              <w:left w:val="single" w:sz="6" w:space="0" w:color="F2A62B"/>
              <w:bottom w:val="single" w:sz="6" w:space="0" w:color="F2A62B"/>
              <w:right w:val="single" w:sz="6" w:space="0" w:color="F2A62B"/>
            </w:tcBorders>
            <w:vAlign w:val="center"/>
          </w:tcPr>
          <w:p w14:paraId="5959961E"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8 p.m. থেকে 6 a.m.</w:t>
            </w:r>
          </w:p>
        </w:tc>
        <w:tc>
          <w:tcPr>
            <w:tcW w:w="591" w:type="pct"/>
            <w:tcBorders>
              <w:top w:val="single" w:sz="6" w:space="0" w:color="F2A62B"/>
              <w:left w:val="single" w:sz="6" w:space="0" w:color="F2A62B"/>
              <w:bottom w:val="single" w:sz="6" w:space="0" w:color="F2A62B"/>
            </w:tcBorders>
            <w:vAlign w:val="center"/>
          </w:tcPr>
          <w:p w14:paraId="5CE0D28A"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6 a.m.</w:t>
            </w:r>
          </w:p>
        </w:tc>
      </w:tr>
      <w:tr w:rsidR="002E20DC" w:rsidRPr="00192E8C" w14:paraId="31139B62"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9828665" w14:textId="77777777" w:rsidR="001666F7" w:rsidRPr="0009401D" w:rsidRDefault="001666F7" w:rsidP="00EC3D6B">
            <w:pPr>
              <w:pStyle w:val="TableText-leftaligned"/>
              <w:rPr>
                <w:rFonts w:ascii="Vrinda" w:hAnsi="Vrinda" w:cs="Vrinda"/>
                <w:sz w:val="17"/>
                <w:szCs w:val="17"/>
              </w:rPr>
            </w:pPr>
            <w:r w:rsidRPr="0009401D">
              <w:rPr>
                <w:rFonts w:ascii="Vrinda" w:hAnsi="Vrinda" w:cs="Vrinda"/>
                <w:sz w:val="17"/>
                <w:szCs w:val="17"/>
                <w:lang w:val="bn"/>
              </w:rPr>
              <w:t>রাতজুড়ে সপ্তাহান্তে</w:t>
            </w:r>
          </w:p>
        </w:tc>
        <w:tc>
          <w:tcPr>
            <w:tcW w:w="582" w:type="pct"/>
            <w:tcBorders>
              <w:top w:val="single" w:sz="6" w:space="0" w:color="F2A62B"/>
              <w:left w:val="single" w:sz="6" w:space="0" w:color="F2A62B"/>
              <w:bottom w:val="single" w:sz="6" w:space="0" w:color="F2A62B"/>
              <w:right w:val="single" w:sz="6" w:space="0" w:color="F2A62B"/>
            </w:tcBorders>
            <w:vAlign w:val="center"/>
          </w:tcPr>
          <w:p w14:paraId="6F6A89EF" w14:textId="77777777" w:rsidR="001666F7" w:rsidRPr="0009401D" w:rsidRDefault="001666F7" w:rsidP="0009401D">
            <w:pPr>
              <w:pStyle w:val="TableText-Centered"/>
              <w:ind w:left="-68"/>
              <w:rPr>
                <w:rFonts w:ascii="Vrinda" w:hAnsi="Vrinda" w:cs="Vrinda"/>
                <w:sz w:val="17"/>
                <w:szCs w:val="17"/>
              </w:rPr>
            </w:pPr>
            <w:r w:rsidRPr="0009401D">
              <w:rPr>
                <w:rFonts w:ascii="Vrinda" w:hAnsi="Vrinda" w:cs="Vrinda"/>
                <w:sz w:val="17"/>
                <w:szCs w:val="17"/>
                <w:lang w:val="bn"/>
              </w:rPr>
              <w:t>10 p.m.</w:t>
            </w:r>
            <w:r w:rsidRPr="0009401D">
              <w:rPr>
                <w:rFonts w:ascii="Vrinda" w:hAnsi="Vrinda" w:cs="Vrinda"/>
                <w:sz w:val="11"/>
                <w:szCs w:val="11"/>
                <w:lang w:val="bn"/>
              </w:rPr>
              <w:t xml:space="preserve"> </w:t>
            </w:r>
            <w:r w:rsidRPr="0009401D">
              <w:rPr>
                <w:rFonts w:ascii="Vrinda" w:hAnsi="Vrinda" w:cs="Vrinda"/>
                <w:sz w:val="17"/>
                <w:szCs w:val="17"/>
                <w:lang w:val="bn"/>
              </w:rPr>
              <w:t>থেকে</w:t>
            </w:r>
            <w:r w:rsidRPr="0009401D">
              <w:rPr>
                <w:rFonts w:ascii="Vrinda" w:hAnsi="Vrinda" w:cs="Vrinda"/>
                <w:sz w:val="11"/>
                <w:szCs w:val="11"/>
                <w:lang w:val="bn"/>
              </w:rPr>
              <w:t xml:space="preserve"> </w:t>
            </w:r>
            <w:r w:rsidRPr="0009401D">
              <w:rPr>
                <w:rFonts w:ascii="Vrinda" w:hAnsi="Vrinda" w:cs="Vrinda"/>
                <w:sz w:val="17"/>
                <w:szCs w:val="17"/>
                <w:lang w:val="bn"/>
              </w:rPr>
              <w:t>10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53A8D55"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10 a.m.</w:t>
            </w:r>
          </w:p>
        </w:tc>
        <w:tc>
          <w:tcPr>
            <w:tcW w:w="586" w:type="pct"/>
            <w:tcBorders>
              <w:top w:val="single" w:sz="6" w:space="0" w:color="F2A62B"/>
              <w:left w:val="single" w:sz="6" w:space="0" w:color="F2A62B"/>
              <w:bottom w:val="single" w:sz="6" w:space="0" w:color="F2A62B"/>
              <w:right w:val="single" w:sz="6" w:space="0" w:color="F2A62B"/>
            </w:tcBorders>
            <w:vAlign w:val="center"/>
          </w:tcPr>
          <w:p w14:paraId="124CEB4B"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10 a.m.</w:t>
            </w:r>
          </w:p>
        </w:tc>
        <w:tc>
          <w:tcPr>
            <w:tcW w:w="590" w:type="pct"/>
            <w:tcBorders>
              <w:top w:val="single" w:sz="6" w:space="0" w:color="F2A62B"/>
              <w:left w:val="single" w:sz="6" w:space="0" w:color="F2A62B"/>
              <w:bottom w:val="single" w:sz="6" w:space="0" w:color="F2A62B"/>
              <w:right w:val="single" w:sz="6" w:space="0" w:color="F2A62B"/>
            </w:tcBorders>
            <w:vAlign w:val="center"/>
          </w:tcPr>
          <w:p w14:paraId="2BEB67ED"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10 a.m.</w:t>
            </w:r>
          </w:p>
        </w:tc>
        <w:tc>
          <w:tcPr>
            <w:tcW w:w="589" w:type="pct"/>
            <w:tcBorders>
              <w:top w:val="single" w:sz="6" w:space="0" w:color="F2A62B"/>
              <w:left w:val="single" w:sz="6" w:space="0" w:color="F2A62B"/>
              <w:bottom w:val="single" w:sz="6" w:space="0" w:color="F2A62B"/>
              <w:right w:val="single" w:sz="6" w:space="0" w:color="F2A62B"/>
            </w:tcBorders>
            <w:vAlign w:val="center"/>
          </w:tcPr>
          <w:p w14:paraId="00FEB41C"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10 a.m.</w:t>
            </w:r>
          </w:p>
        </w:tc>
        <w:tc>
          <w:tcPr>
            <w:tcW w:w="587" w:type="pct"/>
            <w:tcBorders>
              <w:top w:val="single" w:sz="6" w:space="0" w:color="F2A62B"/>
              <w:left w:val="single" w:sz="6" w:space="0" w:color="F2A62B"/>
              <w:bottom w:val="single" w:sz="6" w:space="0" w:color="F2A62B"/>
              <w:right w:val="single" w:sz="6" w:space="0" w:color="F2A62B"/>
            </w:tcBorders>
            <w:vAlign w:val="center"/>
          </w:tcPr>
          <w:p w14:paraId="465054D0"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10 a.m.</w:t>
            </w:r>
          </w:p>
        </w:tc>
        <w:tc>
          <w:tcPr>
            <w:tcW w:w="591" w:type="pct"/>
            <w:tcBorders>
              <w:top w:val="single" w:sz="6" w:space="0" w:color="F2A62B"/>
              <w:left w:val="single" w:sz="6" w:space="0" w:color="F2A62B"/>
              <w:bottom w:val="single" w:sz="6" w:space="0" w:color="F2A62B"/>
            </w:tcBorders>
            <w:vAlign w:val="center"/>
          </w:tcPr>
          <w:p w14:paraId="12D283B6"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 p.m. থেকে 10 a.m.</w:t>
            </w:r>
          </w:p>
        </w:tc>
      </w:tr>
      <w:tr w:rsidR="00772734" w:rsidRPr="00192E8C" w14:paraId="30F4DC79" w14:textId="77777777" w:rsidTr="00415911">
        <w:trPr>
          <w:jc w:val="left"/>
        </w:trPr>
        <w:tc>
          <w:tcPr>
            <w:tcW w:w="5000" w:type="pct"/>
            <w:gridSpan w:val="10"/>
            <w:tcBorders>
              <w:top w:val="single" w:sz="6" w:space="0" w:color="F2A62B"/>
              <w:bottom w:val="single" w:sz="6" w:space="0" w:color="F2A62B"/>
            </w:tcBorders>
            <w:vAlign w:val="center"/>
          </w:tcPr>
          <w:p w14:paraId="583CD644" w14:textId="77777777" w:rsidR="001666F7" w:rsidRPr="0009401D" w:rsidRDefault="001666F7" w:rsidP="00EC3D6B">
            <w:pPr>
              <w:pStyle w:val="TableText-Bold"/>
              <w:rPr>
                <w:rFonts w:ascii="Vrinda" w:hAnsi="Vrinda" w:cs="Vrinda"/>
                <w:sz w:val="17"/>
                <w:szCs w:val="17"/>
              </w:rPr>
            </w:pPr>
            <w:r w:rsidRPr="0009401D">
              <w:rPr>
                <w:rFonts w:ascii="Vrinda" w:hAnsi="Vrinda" w:cs="Vrinda"/>
                <w:bCs/>
                <w:sz w:val="17"/>
                <w:szCs w:val="17"/>
                <w:lang w:val="bn"/>
              </w:rPr>
              <w:t>সম্ভাব্য ক্রসিং ক্রেডিট</w:t>
            </w:r>
          </w:p>
        </w:tc>
      </w:tr>
      <w:tr w:rsidR="002E20DC" w:rsidRPr="00192E8C" w14:paraId="28523F1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BAEBC5" w14:textId="77777777" w:rsidR="001666F7" w:rsidRPr="0009401D" w:rsidRDefault="001666F7" w:rsidP="00EC3D6B">
            <w:pPr>
              <w:pStyle w:val="TableText-leftaligned"/>
              <w:rPr>
                <w:rFonts w:ascii="Vrinda" w:hAnsi="Vrinda" w:cs="Vrinda"/>
                <w:sz w:val="17"/>
                <w:szCs w:val="17"/>
                <w:lang w:val="en-US"/>
              </w:rPr>
            </w:pPr>
            <w:r w:rsidRPr="0009401D">
              <w:rPr>
                <w:rFonts w:ascii="Vrinda" w:hAnsi="Vrinda" w:cs="Vrinda"/>
                <w:sz w:val="17"/>
                <w:szCs w:val="17"/>
                <w:lang w:val="bn"/>
              </w:rPr>
              <w:t xml:space="preserve">Queens-Midtown, Hugh L. Carey, Lincoln, Holland Tunnels-এ প্রদত্ত টোলের জন্য CBD টোলের প্রতি ক্রেডিট </w:t>
            </w:r>
          </w:p>
        </w:tc>
        <w:tc>
          <w:tcPr>
            <w:tcW w:w="582" w:type="pct"/>
            <w:tcBorders>
              <w:top w:val="single" w:sz="6" w:space="0" w:color="F2A62B"/>
              <w:left w:val="single" w:sz="6" w:space="0" w:color="F2A62B"/>
              <w:bottom w:val="single" w:sz="6" w:space="0" w:color="F2A62B"/>
              <w:right w:val="single" w:sz="6" w:space="0" w:color="F2A62B"/>
            </w:tcBorders>
            <w:vAlign w:val="center"/>
          </w:tcPr>
          <w:p w14:paraId="69F3A7ED"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না</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7E1440"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না</w:t>
            </w:r>
          </w:p>
        </w:tc>
        <w:tc>
          <w:tcPr>
            <w:tcW w:w="586" w:type="pct"/>
            <w:tcBorders>
              <w:top w:val="single" w:sz="6" w:space="0" w:color="F2A62B"/>
              <w:left w:val="single" w:sz="6" w:space="0" w:color="F2A62B"/>
              <w:bottom w:val="single" w:sz="6" w:space="0" w:color="F2A62B"/>
              <w:right w:val="single" w:sz="6" w:space="0" w:color="F2A62B"/>
            </w:tcBorders>
            <w:vAlign w:val="center"/>
          </w:tcPr>
          <w:p w14:paraId="56DBBD54"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হ্যাঁ</w:t>
            </w:r>
          </w:p>
        </w:tc>
        <w:tc>
          <w:tcPr>
            <w:tcW w:w="590" w:type="pct"/>
            <w:tcBorders>
              <w:top w:val="single" w:sz="6" w:space="0" w:color="F2A62B"/>
              <w:left w:val="single" w:sz="6" w:space="0" w:color="F2A62B"/>
              <w:bottom w:val="single" w:sz="6" w:space="0" w:color="F2A62B"/>
              <w:right w:val="single" w:sz="6" w:space="0" w:color="F2A62B"/>
            </w:tcBorders>
            <w:vAlign w:val="center"/>
          </w:tcPr>
          <w:p w14:paraId="46FB36CD"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হ্যাঁ</w:t>
            </w:r>
          </w:p>
        </w:tc>
        <w:tc>
          <w:tcPr>
            <w:tcW w:w="589" w:type="pct"/>
            <w:tcBorders>
              <w:top w:val="single" w:sz="6" w:space="0" w:color="F2A62B"/>
              <w:left w:val="single" w:sz="6" w:space="0" w:color="F2A62B"/>
              <w:bottom w:val="single" w:sz="6" w:space="0" w:color="F2A62B"/>
              <w:right w:val="single" w:sz="6" w:space="0" w:color="F2A62B"/>
            </w:tcBorders>
            <w:vAlign w:val="center"/>
          </w:tcPr>
          <w:p w14:paraId="2E7236E8"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হ্যাঁ</w:t>
            </w:r>
          </w:p>
        </w:tc>
        <w:tc>
          <w:tcPr>
            <w:tcW w:w="587" w:type="pct"/>
            <w:tcBorders>
              <w:top w:val="single" w:sz="6" w:space="0" w:color="F2A62B"/>
              <w:left w:val="single" w:sz="6" w:space="0" w:color="F2A62B"/>
              <w:bottom w:val="single" w:sz="6" w:space="0" w:color="F2A62B"/>
              <w:right w:val="single" w:sz="6" w:space="0" w:color="F2A62B"/>
            </w:tcBorders>
            <w:vAlign w:val="center"/>
          </w:tcPr>
          <w:p w14:paraId="6EB1335A"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হ্যাঁ</w:t>
            </w:r>
          </w:p>
        </w:tc>
        <w:tc>
          <w:tcPr>
            <w:tcW w:w="591" w:type="pct"/>
            <w:tcBorders>
              <w:top w:val="single" w:sz="6" w:space="0" w:color="F2A62B"/>
              <w:left w:val="single" w:sz="6" w:space="0" w:color="F2A62B"/>
              <w:bottom w:val="single" w:sz="6" w:space="0" w:color="F2A62B"/>
            </w:tcBorders>
            <w:vAlign w:val="center"/>
          </w:tcPr>
          <w:p w14:paraId="1F0BF211"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না</w:t>
            </w:r>
          </w:p>
        </w:tc>
      </w:tr>
      <w:tr w:rsidR="002E20DC" w:rsidRPr="00192E8C" w14:paraId="6808037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64AD85A" w14:textId="77777777" w:rsidR="001666F7" w:rsidRPr="0009401D" w:rsidRDefault="001666F7" w:rsidP="00EC3D6B">
            <w:pPr>
              <w:pStyle w:val="TableText-leftaligned"/>
              <w:rPr>
                <w:rFonts w:ascii="Vrinda" w:hAnsi="Vrinda" w:cs="Vrinda"/>
                <w:sz w:val="17"/>
                <w:szCs w:val="17"/>
                <w:lang w:val="en-US"/>
              </w:rPr>
            </w:pPr>
            <w:r w:rsidRPr="0009401D">
              <w:rPr>
                <w:rFonts w:ascii="Vrinda" w:hAnsi="Vrinda" w:cs="Vrinda"/>
                <w:sz w:val="17"/>
                <w:szCs w:val="17"/>
                <w:lang w:val="bn"/>
              </w:rPr>
              <w:t>Robert F. Kennedy, Henry Hudson, George Washington Bridges-এ প্রদত্ত টোলের জন্য CBD টোলের দিকে ক্রেডিট</w:t>
            </w:r>
          </w:p>
        </w:tc>
        <w:tc>
          <w:tcPr>
            <w:tcW w:w="582" w:type="pct"/>
            <w:tcBorders>
              <w:top w:val="single" w:sz="6" w:space="0" w:color="F2A62B"/>
              <w:left w:val="single" w:sz="6" w:space="0" w:color="F2A62B"/>
              <w:bottom w:val="single" w:sz="6" w:space="0" w:color="F2A62B"/>
              <w:right w:val="single" w:sz="6" w:space="0" w:color="F2A62B"/>
            </w:tcBorders>
            <w:vAlign w:val="center"/>
          </w:tcPr>
          <w:p w14:paraId="305AD8BA"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না</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8391DEE"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না</w:t>
            </w:r>
          </w:p>
        </w:tc>
        <w:tc>
          <w:tcPr>
            <w:tcW w:w="586" w:type="pct"/>
            <w:tcBorders>
              <w:top w:val="single" w:sz="6" w:space="0" w:color="F2A62B"/>
              <w:left w:val="single" w:sz="6" w:space="0" w:color="F2A62B"/>
              <w:bottom w:val="single" w:sz="6" w:space="0" w:color="F2A62B"/>
              <w:right w:val="single" w:sz="6" w:space="0" w:color="F2A62B"/>
            </w:tcBorders>
            <w:vAlign w:val="center"/>
          </w:tcPr>
          <w:p w14:paraId="323DFC71"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না</w:t>
            </w:r>
          </w:p>
        </w:tc>
        <w:tc>
          <w:tcPr>
            <w:tcW w:w="590" w:type="pct"/>
            <w:tcBorders>
              <w:top w:val="single" w:sz="6" w:space="0" w:color="F2A62B"/>
              <w:left w:val="single" w:sz="6" w:space="0" w:color="F2A62B"/>
              <w:bottom w:val="single" w:sz="6" w:space="0" w:color="F2A62B"/>
              <w:right w:val="single" w:sz="6" w:space="0" w:color="F2A62B"/>
            </w:tcBorders>
            <w:vAlign w:val="center"/>
          </w:tcPr>
          <w:p w14:paraId="0F0A51BF"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না</w:t>
            </w:r>
          </w:p>
        </w:tc>
        <w:tc>
          <w:tcPr>
            <w:tcW w:w="589" w:type="pct"/>
            <w:tcBorders>
              <w:top w:val="single" w:sz="6" w:space="0" w:color="F2A62B"/>
              <w:left w:val="single" w:sz="6" w:space="0" w:color="F2A62B"/>
              <w:bottom w:val="single" w:sz="6" w:space="0" w:color="F2A62B"/>
              <w:right w:val="single" w:sz="6" w:space="0" w:color="F2A62B"/>
            </w:tcBorders>
            <w:vAlign w:val="center"/>
          </w:tcPr>
          <w:p w14:paraId="19EEC5EF"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না</w:t>
            </w:r>
          </w:p>
        </w:tc>
        <w:tc>
          <w:tcPr>
            <w:tcW w:w="587" w:type="pct"/>
            <w:tcBorders>
              <w:top w:val="single" w:sz="6" w:space="0" w:color="F2A62B"/>
              <w:left w:val="single" w:sz="6" w:space="0" w:color="F2A62B"/>
              <w:bottom w:val="single" w:sz="6" w:space="0" w:color="F2A62B"/>
              <w:right w:val="single" w:sz="6" w:space="0" w:color="F2A62B"/>
            </w:tcBorders>
            <w:vAlign w:val="center"/>
          </w:tcPr>
          <w:p w14:paraId="782C287A"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হ্যাঁ</w:t>
            </w:r>
          </w:p>
        </w:tc>
        <w:tc>
          <w:tcPr>
            <w:tcW w:w="591" w:type="pct"/>
            <w:tcBorders>
              <w:top w:val="single" w:sz="6" w:space="0" w:color="F2A62B"/>
              <w:left w:val="single" w:sz="6" w:space="0" w:color="F2A62B"/>
              <w:bottom w:val="single" w:sz="6" w:space="0" w:color="F2A62B"/>
            </w:tcBorders>
            <w:vAlign w:val="center"/>
          </w:tcPr>
          <w:p w14:paraId="5119DB89"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না</w:t>
            </w:r>
          </w:p>
        </w:tc>
      </w:tr>
      <w:tr w:rsidR="00772734" w:rsidRPr="00192E8C" w14:paraId="7E67DFCD" w14:textId="77777777" w:rsidTr="00415911">
        <w:trPr>
          <w:jc w:val="left"/>
        </w:trPr>
        <w:tc>
          <w:tcPr>
            <w:tcW w:w="5000" w:type="pct"/>
            <w:gridSpan w:val="10"/>
            <w:tcBorders>
              <w:top w:val="single" w:sz="6" w:space="0" w:color="F2A62B"/>
              <w:bottom w:val="single" w:sz="6" w:space="0" w:color="F2A62B"/>
            </w:tcBorders>
            <w:vAlign w:val="center"/>
          </w:tcPr>
          <w:p w14:paraId="167AC1C2" w14:textId="77777777" w:rsidR="001666F7" w:rsidRPr="0009401D" w:rsidRDefault="001666F7" w:rsidP="00831D51">
            <w:pPr>
              <w:pStyle w:val="TableText-Bold"/>
              <w:keepNext w:val="0"/>
              <w:rPr>
                <w:rFonts w:ascii="Vrinda" w:hAnsi="Vrinda" w:cs="Vrinda"/>
                <w:sz w:val="17"/>
                <w:szCs w:val="17"/>
                <w:lang w:val="en-US"/>
              </w:rPr>
            </w:pPr>
            <w:r w:rsidRPr="0009401D">
              <w:rPr>
                <w:rFonts w:ascii="Vrinda" w:hAnsi="Vrinda" w:cs="Vrinda"/>
                <w:bCs/>
                <w:sz w:val="17"/>
                <w:szCs w:val="17"/>
                <w:lang w:val="bn"/>
              </w:rPr>
              <w:t>প্রতিদিন টোলের সংখ্যার উপর সম্ভাব্য ছাড় এবং সীমা (সর্বোচ্চ)</w:t>
            </w:r>
          </w:p>
        </w:tc>
      </w:tr>
      <w:tr w:rsidR="002E20DC" w:rsidRPr="00192E8C" w14:paraId="63E8BC8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201C1BE" w14:textId="032C4E56" w:rsidR="001666F7" w:rsidRPr="0009401D" w:rsidRDefault="0060391B" w:rsidP="00831D51">
            <w:pPr>
              <w:pStyle w:val="TableText-leftaligned"/>
              <w:keepNext w:val="0"/>
              <w:rPr>
                <w:rFonts w:ascii="Vrinda" w:hAnsi="Vrinda" w:cs="Vrinda"/>
                <w:spacing w:val="-10"/>
                <w:sz w:val="17"/>
                <w:szCs w:val="17"/>
              </w:rPr>
            </w:pPr>
            <w:r w:rsidRPr="0009401D">
              <w:rPr>
                <w:rFonts w:ascii="Vrinda" w:hAnsi="Vrinda" w:cs="Vrinda"/>
                <w:sz w:val="17"/>
                <w:szCs w:val="17"/>
                <w:lang w:val="bn"/>
              </w:rPr>
              <w:t>গাড়ি, মোটরসাইকেল, বাণিজ্যিক ভ্যান</w:t>
            </w:r>
          </w:p>
        </w:tc>
        <w:tc>
          <w:tcPr>
            <w:tcW w:w="582" w:type="pct"/>
            <w:tcBorders>
              <w:top w:val="single" w:sz="6" w:space="0" w:color="F2A62B"/>
              <w:left w:val="single" w:sz="6" w:space="0" w:color="F2A62B"/>
              <w:bottom w:val="single" w:sz="6" w:space="0" w:color="F2A62B"/>
              <w:right w:val="single" w:sz="6" w:space="0" w:color="F2A62B"/>
            </w:tcBorders>
            <w:vAlign w:val="center"/>
          </w:tcPr>
          <w:p w14:paraId="4872830B"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দিনে একবার</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C1A21EC"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 xml:space="preserve"> দিনে একবার</w:t>
            </w:r>
          </w:p>
        </w:tc>
        <w:tc>
          <w:tcPr>
            <w:tcW w:w="586" w:type="pct"/>
            <w:tcBorders>
              <w:top w:val="single" w:sz="6" w:space="0" w:color="F2A62B"/>
              <w:left w:val="single" w:sz="6" w:space="0" w:color="F2A62B"/>
              <w:bottom w:val="single" w:sz="6" w:space="0" w:color="F2A62B"/>
              <w:right w:val="single" w:sz="6" w:space="0" w:color="F2A62B"/>
            </w:tcBorders>
            <w:vAlign w:val="center"/>
          </w:tcPr>
          <w:p w14:paraId="41944E46"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 xml:space="preserve"> দিনে একবার</w:t>
            </w:r>
          </w:p>
        </w:tc>
        <w:tc>
          <w:tcPr>
            <w:tcW w:w="590" w:type="pct"/>
            <w:tcBorders>
              <w:top w:val="single" w:sz="6" w:space="0" w:color="F2A62B"/>
              <w:left w:val="single" w:sz="6" w:space="0" w:color="F2A62B"/>
              <w:bottom w:val="single" w:sz="6" w:space="0" w:color="F2A62B"/>
              <w:right w:val="single" w:sz="6" w:space="0" w:color="F2A62B"/>
            </w:tcBorders>
            <w:vAlign w:val="center"/>
          </w:tcPr>
          <w:p w14:paraId="718BB0DD"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 xml:space="preserve"> দিনে একবার</w:t>
            </w:r>
          </w:p>
        </w:tc>
        <w:tc>
          <w:tcPr>
            <w:tcW w:w="589" w:type="pct"/>
            <w:tcBorders>
              <w:top w:val="single" w:sz="6" w:space="0" w:color="F2A62B"/>
              <w:left w:val="single" w:sz="6" w:space="0" w:color="F2A62B"/>
              <w:bottom w:val="single" w:sz="6" w:space="0" w:color="F2A62B"/>
              <w:right w:val="single" w:sz="6" w:space="0" w:color="F2A62B"/>
            </w:tcBorders>
            <w:vAlign w:val="center"/>
          </w:tcPr>
          <w:p w14:paraId="170CFB89"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 xml:space="preserve"> দিনে একবার</w:t>
            </w:r>
          </w:p>
        </w:tc>
        <w:tc>
          <w:tcPr>
            <w:tcW w:w="587" w:type="pct"/>
            <w:tcBorders>
              <w:top w:val="single" w:sz="6" w:space="0" w:color="F2A62B"/>
              <w:left w:val="single" w:sz="6" w:space="0" w:color="F2A62B"/>
              <w:bottom w:val="single" w:sz="6" w:space="0" w:color="F2A62B"/>
              <w:right w:val="single" w:sz="6" w:space="0" w:color="F2A62B"/>
            </w:tcBorders>
            <w:vAlign w:val="center"/>
          </w:tcPr>
          <w:p w14:paraId="681A63F3"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 xml:space="preserve"> দিনে একবার</w:t>
            </w:r>
          </w:p>
        </w:tc>
        <w:tc>
          <w:tcPr>
            <w:tcW w:w="591" w:type="pct"/>
            <w:tcBorders>
              <w:top w:val="single" w:sz="6" w:space="0" w:color="F2A62B"/>
              <w:left w:val="single" w:sz="6" w:space="0" w:color="F2A62B"/>
              <w:bottom w:val="single" w:sz="6" w:space="0" w:color="F2A62B"/>
            </w:tcBorders>
            <w:vAlign w:val="center"/>
          </w:tcPr>
          <w:p w14:paraId="57794F6C"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দিনে একবার</w:t>
            </w:r>
          </w:p>
        </w:tc>
      </w:tr>
      <w:tr w:rsidR="002E20DC" w:rsidRPr="00192E8C" w14:paraId="2E4C06E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82A3A97" w14:textId="77777777" w:rsidR="001666F7" w:rsidRPr="0009401D" w:rsidRDefault="001666F7" w:rsidP="00831D51">
            <w:pPr>
              <w:pStyle w:val="TableText-leftaligned"/>
              <w:keepNext w:val="0"/>
              <w:rPr>
                <w:rFonts w:ascii="Vrinda" w:hAnsi="Vrinda" w:cs="Vrinda"/>
                <w:sz w:val="17"/>
                <w:szCs w:val="17"/>
              </w:rPr>
            </w:pPr>
            <w:r w:rsidRPr="0009401D">
              <w:rPr>
                <w:rFonts w:ascii="Vrinda" w:hAnsi="Vrinda" w:cs="Vrinda"/>
                <w:sz w:val="17"/>
                <w:szCs w:val="17"/>
                <w:lang w:val="bn"/>
              </w:rPr>
              <w:t>ট্যাক্সি</w:t>
            </w:r>
          </w:p>
        </w:tc>
        <w:tc>
          <w:tcPr>
            <w:tcW w:w="582" w:type="pct"/>
            <w:tcBorders>
              <w:top w:val="single" w:sz="6" w:space="0" w:color="F2A62B"/>
              <w:left w:val="single" w:sz="6" w:space="0" w:color="F2A62B"/>
              <w:bottom w:val="single" w:sz="6" w:space="0" w:color="F2A62B"/>
              <w:right w:val="single" w:sz="6" w:space="0" w:color="F2A62B"/>
            </w:tcBorders>
            <w:vAlign w:val="center"/>
          </w:tcPr>
          <w:p w14:paraId="471688CC"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68AE110"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 xml:space="preserve"> দিনে একবার</w:t>
            </w:r>
          </w:p>
        </w:tc>
        <w:tc>
          <w:tcPr>
            <w:tcW w:w="586" w:type="pct"/>
            <w:tcBorders>
              <w:top w:val="single" w:sz="6" w:space="0" w:color="F2A62B"/>
              <w:left w:val="single" w:sz="6" w:space="0" w:color="F2A62B"/>
              <w:bottom w:val="single" w:sz="6" w:space="0" w:color="F2A62B"/>
              <w:right w:val="single" w:sz="6" w:space="0" w:color="F2A62B"/>
            </w:tcBorders>
            <w:vAlign w:val="center"/>
          </w:tcPr>
          <w:p w14:paraId="58E8EC51"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ছাড়</w:t>
            </w:r>
          </w:p>
        </w:tc>
        <w:tc>
          <w:tcPr>
            <w:tcW w:w="590" w:type="pct"/>
            <w:tcBorders>
              <w:top w:val="single" w:sz="6" w:space="0" w:color="F2A62B"/>
              <w:left w:val="single" w:sz="6" w:space="0" w:color="F2A62B"/>
              <w:bottom w:val="single" w:sz="6" w:space="0" w:color="F2A62B"/>
              <w:right w:val="single" w:sz="6" w:space="0" w:color="F2A62B"/>
            </w:tcBorders>
            <w:vAlign w:val="center"/>
          </w:tcPr>
          <w:p w14:paraId="7ABEC088"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c>
          <w:tcPr>
            <w:tcW w:w="589" w:type="pct"/>
            <w:tcBorders>
              <w:top w:val="single" w:sz="6" w:space="0" w:color="F2A62B"/>
              <w:left w:val="single" w:sz="6" w:space="0" w:color="F2A62B"/>
              <w:bottom w:val="single" w:sz="6" w:space="0" w:color="F2A62B"/>
              <w:right w:val="single" w:sz="6" w:space="0" w:color="F2A62B"/>
            </w:tcBorders>
            <w:vAlign w:val="center"/>
          </w:tcPr>
          <w:p w14:paraId="02ED0AD6"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ছাড়</w:t>
            </w:r>
          </w:p>
        </w:tc>
        <w:tc>
          <w:tcPr>
            <w:tcW w:w="587" w:type="pct"/>
            <w:tcBorders>
              <w:top w:val="single" w:sz="6" w:space="0" w:color="F2A62B"/>
              <w:left w:val="single" w:sz="6" w:space="0" w:color="F2A62B"/>
              <w:bottom w:val="single" w:sz="6" w:space="0" w:color="F2A62B"/>
              <w:right w:val="single" w:sz="6" w:space="0" w:color="F2A62B"/>
            </w:tcBorders>
          </w:tcPr>
          <w:p w14:paraId="5AC556BB"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 xml:space="preserve"> দিনে একবার</w:t>
            </w:r>
          </w:p>
        </w:tc>
        <w:tc>
          <w:tcPr>
            <w:tcW w:w="591" w:type="pct"/>
            <w:tcBorders>
              <w:top w:val="single" w:sz="6" w:space="0" w:color="F2A62B"/>
              <w:left w:val="single" w:sz="6" w:space="0" w:color="F2A62B"/>
              <w:bottom w:val="single" w:sz="6" w:space="0" w:color="F2A62B"/>
            </w:tcBorders>
            <w:vAlign w:val="center"/>
          </w:tcPr>
          <w:p w14:paraId="5F9D3D78"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r>
      <w:tr w:rsidR="002E20DC" w:rsidRPr="00192E8C" w14:paraId="045CD4E0"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5B18B62" w14:textId="77777777" w:rsidR="001666F7" w:rsidRPr="0009401D" w:rsidRDefault="001666F7" w:rsidP="00831D51">
            <w:pPr>
              <w:pStyle w:val="TableText-leftaligned"/>
              <w:keepNext w:val="0"/>
              <w:rPr>
                <w:rFonts w:ascii="Vrinda" w:hAnsi="Vrinda" w:cs="Vrinda"/>
                <w:sz w:val="17"/>
                <w:szCs w:val="17"/>
              </w:rPr>
            </w:pPr>
            <w:r w:rsidRPr="0009401D">
              <w:rPr>
                <w:rFonts w:ascii="Vrinda" w:hAnsi="Vrinda" w:cs="Vrinda"/>
                <w:sz w:val="17"/>
                <w:szCs w:val="17"/>
                <w:lang w:val="bn"/>
              </w:rPr>
              <w:t>FHVs</w:t>
            </w:r>
          </w:p>
        </w:tc>
        <w:tc>
          <w:tcPr>
            <w:tcW w:w="582" w:type="pct"/>
            <w:tcBorders>
              <w:top w:val="single" w:sz="6" w:space="0" w:color="F2A62B"/>
              <w:left w:val="single" w:sz="6" w:space="0" w:color="F2A62B"/>
              <w:bottom w:val="single" w:sz="6" w:space="0" w:color="F2A62B"/>
              <w:right w:val="single" w:sz="6" w:space="0" w:color="F2A62B"/>
            </w:tcBorders>
            <w:vAlign w:val="center"/>
          </w:tcPr>
          <w:p w14:paraId="773D02AB"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A9C52AD"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 xml:space="preserve"> দিনে একবার</w:t>
            </w:r>
          </w:p>
        </w:tc>
        <w:tc>
          <w:tcPr>
            <w:tcW w:w="586" w:type="pct"/>
            <w:tcBorders>
              <w:top w:val="single" w:sz="6" w:space="0" w:color="F2A62B"/>
              <w:left w:val="single" w:sz="6" w:space="0" w:color="F2A62B"/>
              <w:bottom w:val="single" w:sz="6" w:space="0" w:color="F2A62B"/>
              <w:right w:val="single" w:sz="6" w:space="0" w:color="F2A62B"/>
            </w:tcBorders>
            <w:vAlign w:val="center"/>
          </w:tcPr>
          <w:p w14:paraId="5A1CC117"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দিনে তিনবার</w:t>
            </w:r>
          </w:p>
        </w:tc>
        <w:tc>
          <w:tcPr>
            <w:tcW w:w="590" w:type="pct"/>
            <w:tcBorders>
              <w:top w:val="single" w:sz="6" w:space="0" w:color="F2A62B"/>
              <w:left w:val="single" w:sz="6" w:space="0" w:color="F2A62B"/>
              <w:bottom w:val="single" w:sz="6" w:space="0" w:color="F2A62B"/>
              <w:right w:val="single" w:sz="6" w:space="0" w:color="F2A62B"/>
            </w:tcBorders>
            <w:vAlign w:val="center"/>
          </w:tcPr>
          <w:p w14:paraId="1C286E24"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c>
          <w:tcPr>
            <w:tcW w:w="589" w:type="pct"/>
            <w:tcBorders>
              <w:top w:val="single" w:sz="6" w:space="0" w:color="F2A62B"/>
              <w:left w:val="single" w:sz="6" w:space="0" w:color="F2A62B"/>
              <w:bottom w:val="single" w:sz="6" w:space="0" w:color="F2A62B"/>
              <w:right w:val="single" w:sz="6" w:space="0" w:color="F2A62B"/>
            </w:tcBorders>
            <w:vAlign w:val="center"/>
          </w:tcPr>
          <w:p w14:paraId="56162C4D"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দিনে তিনবার</w:t>
            </w:r>
          </w:p>
        </w:tc>
        <w:tc>
          <w:tcPr>
            <w:tcW w:w="587" w:type="pct"/>
            <w:tcBorders>
              <w:top w:val="single" w:sz="6" w:space="0" w:color="F2A62B"/>
              <w:left w:val="single" w:sz="6" w:space="0" w:color="F2A62B"/>
              <w:bottom w:val="single" w:sz="6" w:space="0" w:color="F2A62B"/>
              <w:right w:val="single" w:sz="6" w:space="0" w:color="F2A62B"/>
            </w:tcBorders>
          </w:tcPr>
          <w:p w14:paraId="2BAE5BEB"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 xml:space="preserve"> দিনে একবার</w:t>
            </w:r>
          </w:p>
        </w:tc>
        <w:tc>
          <w:tcPr>
            <w:tcW w:w="591" w:type="pct"/>
            <w:tcBorders>
              <w:top w:val="single" w:sz="6" w:space="0" w:color="F2A62B"/>
              <w:left w:val="single" w:sz="6" w:space="0" w:color="F2A62B"/>
              <w:bottom w:val="single" w:sz="6" w:space="0" w:color="F2A62B"/>
            </w:tcBorders>
            <w:vAlign w:val="center"/>
          </w:tcPr>
          <w:p w14:paraId="5B0906F5" w14:textId="77777777" w:rsidR="001666F7" w:rsidRPr="0009401D" w:rsidRDefault="001666F7"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r>
      <w:tr w:rsidR="002E20DC" w:rsidRPr="00192E8C" w14:paraId="3FE79AF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85F501E" w14:textId="77777777" w:rsidR="001666F7" w:rsidRPr="0009401D" w:rsidRDefault="001666F7" w:rsidP="00831D51">
            <w:pPr>
              <w:pStyle w:val="TableText-leftaligned"/>
              <w:keepNext w:val="0"/>
              <w:rPr>
                <w:rFonts w:ascii="Vrinda" w:hAnsi="Vrinda" w:cs="Vrinda"/>
                <w:sz w:val="17"/>
                <w:szCs w:val="17"/>
                <w:lang w:val="en-US"/>
              </w:rPr>
            </w:pPr>
            <w:r w:rsidRPr="0009401D">
              <w:rPr>
                <w:rFonts w:ascii="Vrinda" w:hAnsi="Vrinda" w:cs="Vrinda"/>
                <w:sz w:val="17"/>
                <w:szCs w:val="17"/>
                <w:lang w:val="bn"/>
              </w:rPr>
              <w:t>ছোট ও বড় আকারের ট্রাক</w:t>
            </w:r>
          </w:p>
        </w:tc>
        <w:tc>
          <w:tcPr>
            <w:tcW w:w="582" w:type="pct"/>
            <w:tcBorders>
              <w:top w:val="single" w:sz="6" w:space="0" w:color="F2A62B"/>
              <w:left w:val="single" w:sz="6" w:space="0" w:color="F2A62B"/>
              <w:bottom w:val="single" w:sz="6" w:space="0" w:color="F2A62B"/>
              <w:right w:val="single" w:sz="6" w:space="0" w:color="F2A62B"/>
            </w:tcBorders>
            <w:vAlign w:val="center"/>
          </w:tcPr>
          <w:p w14:paraId="7B917852" w14:textId="3F67A730" w:rsidR="001666F7" w:rsidRPr="0009401D" w:rsidRDefault="00721754"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16C1D183" w14:textId="3F032E04" w:rsidR="001666F7" w:rsidRPr="0009401D" w:rsidRDefault="00721754" w:rsidP="00831D51">
            <w:pPr>
              <w:pStyle w:val="TableText-Centered"/>
              <w:keepNext w:val="0"/>
              <w:rPr>
                <w:rFonts w:ascii="Vrinda" w:hAnsi="Vrinda" w:cs="Vrinda"/>
                <w:sz w:val="17"/>
                <w:szCs w:val="17"/>
              </w:rPr>
            </w:pPr>
            <w:r w:rsidRPr="0009401D">
              <w:rPr>
                <w:rFonts w:ascii="Vrinda" w:hAnsi="Vrinda" w:cs="Vrinda"/>
                <w:sz w:val="17"/>
                <w:szCs w:val="17"/>
                <w:lang w:val="bn"/>
              </w:rPr>
              <w:t>দিনে দুবার</w:t>
            </w:r>
          </w:p>
        </w:tc>
        <w:tc>
          <w:tcPr>
            <w:tcW w:w="586" w:type="pct"/>
            <w:tcBorders>
              <w:top w:val="single" w:sz="6" w:space="0" w:color="F2A62B"/>
              <w:left w:val="single" w:sz="6" w:space="0" w:color="F2A62B"/>
              <w:bottom w:val="single" w:sz="6" w:space="0" w:color="F2A62B"/>
              <w:right w:val="single" w:sz="6" w:space="0" w:color="F2A62B"/>
            </w:tcBorders>
            <w:vAlign w:val="center"/>
          </w:tcPr>
          <w:p w14:paraId="248F3B79" w14:textId="091E4C7B" w:rsidR="001666F7" w:rsidRPr="0009401D" w:rsidRDefault="00721754"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c>
          <w:tcPr>
            <w:tcW w:w="590" w:type="pct"/>
            <w:tcBorders>
              <w:top w:val="single" w:sz="6" w:space="0" w:color="F2A62B"/>
              <w:left w:val="single" w:sz="6" w:space="0" w:color="F2A62B"/>
              <w:bottom w:val="single" w:sz="6" w:space="0" w:color="F2A62B"/>
              <w:right w:val="single" w:sz="6" w:space="0" w:color="F2A62B"/>
            </w:tcBorders>
            <w:vAlign w:val="center"/>
          </w:tcPr>
          <w:p w14:paraId="25E9633B" w14:textId="634FB490" w:rsidR="001666F7" w:rsidRPr="0009401D" w:rsidRDefault="00721754"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c>
          <w:tcPr>
            <w:tcW w:w="589" w:type="pct"/>
            <w:tcBorders>
              <w:top w:val="single" w:sz="6" w:space="0" w:color="F2A62B"/>
              <w:left w:val="single" w:sz="6" w:space="0" w:color="F2A62B"/>
              <w:bottom w:val="single" w:sz="6" w:space="0" w:color="F2A62B"/>
              <w:right w:val="single" w:sz="6" w:space="0" w:color="F2A62B"/>
            </w:tcBorders>
            <w:vAlign w:val="center"/>
          </w:tcPr>
          <w:p w14:paraId="059092D9" w14:textId="2E087267" w:rsidR="001666F7" w:rsidRPr="0009401D" w:rsidRDefault="00721754"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c>
          <w:tcPr>
            <w:tcW w:w="587" w:type="pct"/>
            <w:tcBorders>
              <w:top w:val="single" w:sz="6" w:space="0" w:color="F2A62B"/>
              <w:left w:val="single" w:sz="6" w:space="0" w:color="F2A62B"/>
              <w:bottom w:val="single" w:sz="6" w:space="0" w:color="F2A62B"/>
              <w:right w:val="single" w:sz="6" w:space="0" w:color="F2A62B"/>
            </w:tcBorders>
          </w:tcPr>
          <w:p w14:paraId="165E3C17" w14:textId="3177347E" w:rsidR="001666F7" w:rsidRPr="0009401D" w:rsidRDefault="00721754" w:rsidP="00831D51">
            <w:pPr>
              <w:pStyle w:val="TableText-Centered"/>
              <w:keepNext w:val="0"/>
              <w:rPr>
                <w:rFonts w:ascii="Vrinda" w:hAnsi="Vrinda" w:cs="Vrinda"/>
                <w:sz w:val="17"/>
                <w:szCs w:val="17"/>
              </w:rPr>
            </w:pPr>
            <w:r w:rsidRPr="0009401D">
              <w:rPr>
                <w:rFonts w:ascii="Vrinda" w:hAnsi="Vrinda" w:cs="Vrinda"/>
                <w:sz w:val="17"/>
                <w:szCs w:val="17"/>
                <w:lang w:val="bn"/>
              </w:rPr>
              <w:t>দিনে একবার</w:t>
            </w:r>
          </w:p>
        </w:tc>
        <w:tc>
          <w:tcPr>
            <w:tcW w:w="591" w:type="pct"/>
            <w:tcBorders>
              <w:top w:val="single" w:sz="6" w:space="0" w:color="F2A62B"/>
              <w:left w:val="single" w:sz="6" w:space="0" w:color="F2A62B"/>
              <w:bottom w:val="single" w:sz="6" w:space="0" w:color="F2A62B"/>
            </w:tcBorders>
            <w:vAlign w:val="center"/>
          </w:tcPr>
          <w:p w14:paraId="38340D1B" w14:textId="314CA544" w:rsidR="001666F7" w:rsidRPr="0009401D" w:rsidRDefault="00721754" w:rsidP="00831D51">
            <w:pPr>
              <w:pStyle w:val="TableText-Centered"/>
              <w:keepNext w:val="0"/>
              <w:rPr>
                <w:rFonts w:ascii="Vrinda" w:hAnsi="Vrinda" w:cs="Vrinda"/>
                <w:sz w:val="17"/>
                <w:szCs w:val="17"/>
              </w:rPr>
            </w:pPr>
            <w:r w:rsidRPr="0009401D">
              <w:rPr>
                <w:rFonts w:ascii="Vrinda" w:hAnsi="Vrinda" w:cs="Vrinda"/>
                <w:sz w:val="17"/>
                <w:szCs w:val="17"/>
                <w:lang w:val="bn"/>
              </w:rPr>
              <w:t>কোনো সর্বোচ্চ সীমা নেই</w:t>
            </w:r>
          </w:p>
        </w:tc>
      </w:tr>
      <w:tr w:rsidR="002E20DC" w:rsidRPr="00192E8C" w14:paraId="4BC8A64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3313E51" w14:textId="77777777" w:rsidR="001666F7" w:rsidRPr="0009401D" w:rsidRDefault="001666F7" w:rsidP="00EC3D6B">
            <w:pPr>
              <w:pStyle w:val="TableText-leftaligned"/>
              <w:rPr>
                <w:rFonts w:ascii="Vrinda" w:hAnsi="Vrinda" w:cs="Vrinda"/>
                <w:sz w:val="17"/>
                <w:szCs w:val="17"/>
              </w:rPr>
            </w:pPr>
            <w:r w:rsidRPr="0009401D">
              <w:rPr>
                <w:rFonts w:ascii="Vrinda" w:hAnsi="Vrinda" w:cs="Vrinda"/>
                <w:sz w:val="17"/>
                <w:szCs w:val="17"/>
                <w:lang w:val="bn"/>
              </w:rPr>
              <w:t>বাস</w:t>
            </w:r>
          </w:p>
        </w:tc>
        <w:tc>
          <w:tcPr>
            <w:tcW w:w="582" w:type="pct"/>
            <w:tcBorders>
              <w:top w:val="single" w:sz="6" w:space="0" w:color="F2A62B"/>
              <w:left w:val="single" w:sz="6" w:space="0" w:color="F2A62B"/>
              <w:bottom w:val="single" w:sz="6" w:space="0" w:color="F2A62B"/>
              <w:right w:val="single" w:sz="6" w:space="0" w:color="F2A62B"/>
            </w:tcBorders>
            <w:vAlign w:val="center"/>
          </w:tcPr>
          <w:p w14:paraId="03306692"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কোনো সর্বোচ্চ সীমা নেই</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2DBAAE7"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ছাড়</w:t>
            </w:r>
          </w:p>
        </w:tc>
        <w:tc>
          <w:tcPr>
            <w:tcW w:w="586" w:type="pct"/>
            <w:tcBorders>
              <w:top w:val="single" w:sz="6" w:space="0" w:color="F2A62B"/>
              <w:left w:val="single" w:sz="6" w:space="0" w:color="F2A62B"/>
              <w:bottom w:val="single" w:sz="6" w:space="0" w:color="F2A62B"/>
              <w:right w:val="single" w:sz="6" w:space="0" w:color="F2A62B"/>
            </w:tcBorders>
            <w:vAlign w:val="center"/>
          </w:tcPr>
          <w:p w14:paraId="70386524"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কোনো সর্বোচ্চ সীমা নেই</w:t>
            </w:r>
          </w:p>
        </w:tc>
        <w:tc>
          <w:tcPr>
            <w:tcW w:w="590" w:type="pct"/>
            <w:tcBorders>
              <w:top w:val="single" w:sz="6" w:space="0" w:color="F2A62B"/>
              <w:left w:val="single" w:sz="6" w:space="0" w:color="F2A62B"/>
              <w:bottom w:val="single" w:sz="6" w:space="0" w:color="F2A62B"/>
              <w:right w:val="single" w:sz="6" w:space="0" w:color="F2A62B"/>
            </w:tcBorders>
            <w:vAlign w:val="center"/>
          </w:tcPr>
          <w:p w14:paraId="3E8D0559"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কোনো সর্বোচ্চ সীমা নেই</w:t>
            </w:r>
          </w:p>
        </w:tc>
        <w:tc>
          <w:tcPr>
            <w:tcW w:w="589" w:type="pct"/>
            <w:tcBorders>
              <w:top w:val="single" w:sz="6" w:space="0" w:color="F2A62B"/>
              <w:left w:val="single" w:sz="6" w:space="0" w:color="F2A62B"/>
              <w:bottom w:val="single" w:sz="6" w:space="0" w:color="F2A62B"/>
              <w:right w:val="single" w:sz="6" w:space="0" w:color="F2A62B"/>
            </w:tcBorders>
            <w:vAlign w:val="center"/>
          </w:tcPr>
          <w:p w14:paraId="4312F721" w14:textId="2BD6359A"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Transit বাস-ছাড়</w:t>
            </w:r>
            <w:r w:rsidRPr="0009401D">
              <w:rPr>
                <w:rFonts w:ascii="Vrinda" w:hAnsi="Vrinda" w:cs="Vrinda"/>
                <w:sz w:val="17"/>
                <w:szCs w:val="17"/>
                <w:lang w:val="bn"/>
              </w:rPr>
              <w:br/>
              <w:t xml:space="preserve">অন্যদের উপর কোনো সর্বোচ্চ সীমা নেই </w:t>
            </w:r>
          </w:p>
        </w:tc>
        <w:tc>
          <w:tcPr>
            <w:tcW w:w="587" w:type="pct"/>
            <w:tcBorders>
              <w:top w:val="single" w:sz="6" w:space="0" w:color="F2A62B"/>
              <w:left w:val="single" w:sz="6" w:space="0" w:color="F2A62B"/>
              <w:bottom w:val="single" w:sz="6" w:space="0" w:color="F2A62B"/>
              <w:right w:val="single" w:sz="6" w:space="0" w:color="F2A62B"/>
            </w:tcBorders>
            <w:vAlign w:val="center"/>
          </w:tcPr>
          <w:p w14:paraId="499F97FC"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ছাড়</w:t>
            </w:r>
          </w:p>
        </w:tc>
        <w:tc>
          <w:tcPr>
            <w:tcW w:w="591" w:type="pct"/>
            <w:tcBorders>
              <w:top w:val="single" w:sz="6" w:space="0" w:color="F2A62B"/>
              <w:left w:val="single" w:sz="6" w:space="0" w:color="F2A62B"/>
              <w:bottom w:val="single" w:sz="6" w:space="0" w:color="F2A62B"/>
            </w:tcBorders>
            <w:vAlign w:val="center"/>
          </w:tcPr>
          <w:p w14:paraId="0A968713"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কোনো সর্বোচ্চ সীমা নেই</w:t>
            </w:r>
          </w:p>
        </w:tc>
      </w:tr>
      <w:tr w:rsidR="00772734" w:rsidRPr="00192E8C" w14:paraId="7D315546" w14:textId="77777777" w:rsidTr="00415911">
        <w:trPr>
          <w:jc w:val="left"/>
        </w:trPr>
        <w:tc>
          <w:tcPr>
            <w:tcW w:w="5000" w:type="pct"/>
            <w:gridSpan w:val="10"/>
            <w:tcBorders>
              <w:top w:val="single" w:sz="6" w:space="0" w:color="F2A62B"/>
              <w:bottom w:val="single" w:sz="6" w:space="0" w:color="F2A62B"/>
            </w:tcBorders>
            <w:vAlign w:val="center"/>
          </w:tcPr>
          <w:p w14:paraId="6BA03C2C" w14:textId="77777777" w:rsidR="001666F7" w:rsidRPr="0009401D" w:rsidRDefault="001666F7" w:rsidP="00EC3D6B">
            <w:pPr>
              <w:pStyle w:val="TableText-Centered"/>
              <w:jc w:val="left"/>
              <w:rPr>
                <w:rFonts w:ascii="Vrinda" w:hAnsi="Vrinda" w:cs="Vrinda"/>
                <w:b/>
                <w:bCs/>
                <w:sz w:val="17"/>
                <w:szCs w:val="17"/>
                <w:lang w:val="en-US"/>
              </w:rPr>
            </w:pPr>
            <w:r w:rsidRPr="0009401D">
              <w:rPr>
                <w:rFonts w:ascii="Vrinda" w:hAnsi="Vrinda" w:cs="Vrinda"/>
                <w:b/>
                <w:bCs/>
                <w:sz w:val="17"/>
                <w:szCs w:val="17"/>
                <w:lang w:val="bn"/>
              </w:rPr>
              <w:t>আনুমানিক টোল রেট ধরে নেওয়া হয়েছে</w:t>
            </w:r>
            <w:r w:rsidRPr="0009401D">
              <w:rPr>
                <w:rFonts w:ascii="Vrinda" w:hAnsi="Vrinda" w:cs="Vrinda"/>
                <w:b/>
                <w:bCs/>
                <w:sz w:val="17"/>
                <w:szCs w:val="17"/>
                <w:vertAlign w:val="superscript"/>
                <w:lang w:val="bn"/>
              </w:rPr>
              <w:t>3</w:t>
            </w:r>
          </w:p>
        </w:tc>
      </w:tr>
      <w:tr w:rsidR="002E20DC" w:rsidRPr="00192E8C" w14:paraId="2FFC7A6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8A150D8" w14:textId="77777777" w:rsidR="001666F7" w:rsidRPr="0009401D" w:rsidRDefault="001666F7" w:rsidP="00EC3D6B">
            <w:pPr>
              <w:pStyle w:val="TableText-leftaligned"/>
              <w:rPr>
                <w:rFonts w:ascii="Vrinda" w:hAnsi="Vrinda" w:cs="Vrinda"/>
                <w:sz w:val="17"/>
                <w:szCs w:val="17"/>
              </w:rPr>
            </w:pPr>
            <w:r w:rsidRPr="0009401D">
              <w:rPr>
                <w:rFonts w:ascii="Vrinda" w:hAnsi="Vrinda" w:cs="Vrinda"/>
                <w:sz w:val="17"/>
                <w:szCs w:val="17"/>
                <w:lang w:val="bn"/>
              </w:rPr>
              <w:t>ভিড়</w:t>
            </w:r>
          </w:p>
        </w:tc>
        <w:tc>
          <w:tcPr>
            <w:tcW w:w="582" w:type="pct"/>
            <w:tcBorders>
              <w:top w:val="single" w:sz="6" w:space="0" w:color="F2A62B"/>
              <w:left w:val="single" w:sz="6" w:space="0" w:color="F2A62B"/>
              <w:bottom w:val="single" w:sz="6" w:space="0" w:color="F2A62B"/>
              <w:right w:val="single" w:sz="6" w:space="0" w:color="F2A62B"/>
            </w:tcBorders>
            <w:vAlign w:val="center"/>
          </w:tcPr>
          <w:p w14:paraId="0FA75666"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9</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1AA380F"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w:t>
            </w:r>
          </w:p>
        </w:tc>
        <w:tc>
          <w:tcPr>
            <w:tcW w:w="586" w:type="pct"/>
            <w:tcBorders>
              <w:top w:val="single" w:sz="6" w:space="0" w:color="F2A62B"/>
              <w:left w:val="single" w:sz="6" w:space="0" w:color="F2A62B"/>
              <w:bottom w:val="single" w:sz="6" w:space="0" w:color="F2A62B"/>
              <w:right w:val="single" w:sz="6" w:space="0" w:color="F2A62B"/>
            </w:tcBorders>
            <w:vAlign w:val="center"/>
          </w:tcPr>
          <w:p w14:paraId="1A356959"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4</w:t>
            </w:r>
          </w:p>
        </w:tc>
        <w:tc>
          <w:tcPr>
            <w:tcW w:w="590" w:type="pct"/>
            <w:tcBorders>
              <w:top w:val="single" w:sz="6" w:space="0" w:color="F2A62B"/>
              <w:left w:val="single" w:sz="6" w:space="0" w:color="F2A62B"/>
              <w:bottom w:val="single" w:sz="6" w:space="0" w:color="F2A62B"/>
              <w:right w:val="single" w:sz="6" w:space="0" w:color="F2A62B"/>
            </w:tcBorders>
            <w:vAlign w:val="center"/>
          </w:tcPr>
          <w:p w14:paraId="0E174344"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9</w:t>
            </w:r>
          </w:p>
        </w:tc>
        <w:tc>
          <w:tcPr>
            <w:tcW w:w="589" w:type="pct"/>
            <w:tcBorders>
              <w:top w:val="single" w:sz="6" w:space="0" w:color="F2A62B"/>
              <w:left w:val="single" w:sz="6" w:space="0" w:color="F2A62B"/>
              <w:bottom w:val="single" w:sz="6" w:space="0" w:color="F2A62B"/>
              <w:right w:val="single" w:sz="6" w:space="0" w:color="F2A62B"/>
            </w:tcBorders>
            <w:vAlign w:val="center"/>
          </w:tcPr>
          <w:p w14:paraId="2D7C4991"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23</w:t>
            </w:r>
          </w:p>
        </w:tc>
        <w:tc>
          <w:tcPr>
            <w:tcW w:w="587" w:type="pct"/>
            <w:tcBorders>
              <w:top w:val="single" w:sz="6" w:space="0" w:color="F2A62B"/>
              <w:left w:val="single" w:sz="6" w:space="0" w:color="F2A62B"/>
              <w:bottom w:val="single" w:sz="6" w:space="0" w:color="F2A62B"/>
              <w:right w:val="single" w:sz="6" w:space="0" w:color="F2A62B"/>
            </w:tcBorders>
          </w:tcPr>
          <w:p w14:paraId="141F0C8E"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23</w:t>
            </w:r>
          </w:p>
        </w:tc>
        <w:tc>
          <w:tcPr>
            <w:tcW w:w="591" w:type="pct"/>
            <w:tcBorders>
              <w:top w:val="single" w:sz="6" w:space="0" w:color="F2A62B"/>
              <w:left w:val="single" w:sz="6" w:space="0" w:color="F2A62B"/>
              <w:bottom w:val="single" w:sz="6" w:space="0" w:color="F2A62B"/>
            </w:tcBorders>
          </w:tcPr>
          <w:p w14:paraId="06316501" w14:textId="363531BD"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2</w:t>
            </w:r>
          </w:p>
        </w:tc>
      </w:tr>
      <w:tr w:rsidR="002E20DC" w:rsidRPr="00192E8C" w14:paraId="5952DB8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3F1A81B" w14:textId="77777777" w:rsidR="001666F7" w:rsidRPr="0009401D" w:rsidRDefault="001666F7" w:rsidP="00EC3D6B">
            <w:pPr>
              <w:pStyle w:val="TableText-leftaligned"/>
              <w:rPr>
                <w:rFonts w:ascii="Vrinda" w:hAnsi="Vrinda" w:cs="Vrinda"/>
                <w:sz w:val="17"/>
                <w:szCs w:val="17"/>
              </w:rPr>
            </w:pPr>
            <w:r w:rsidRPr="0009401D">
              <w:rPr>
                <w:rFonts w:ascii="Vrinda" w:hAnsi="Vrinda" w:cs="Vrinda"/>
                <w:sz w:val="17"/>
                <w:szCs w:val="17"/>
                <w:lang w:val="bn"/>
              </w:rPr>
              <w:t>কম ভিড়</w:t>
            </w:r>
          </w:p>
        </w:tc>
        <w:tc>
          <w:tcPr>
            <w:tcW w:w="582" w:type="pct"/>
            <w:tcBorders>
              <w:top w:val="single" w:sz="6" w:space="0" w:color="F2A62B"/>
              <w:left w:val="single" w:sz="6" w:space="0" w:color="F2A62B"/>
              <w:bottom w:val="single" w:sz="6" w:space="0" w:color="F2A62B"/>
              <w:right w:val="single" w:sz="6" w:space="0" w:color="F2A62B"/>
            </w:tcBorders>
            <w:vAlign w:val="center"/>
          </w:tcPr>
          <w:p w14:paraId="68CAB4A0"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7</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804D65"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8</w:t>
            </w:r>
          </w:p>
        </w:tc>
        <w:tc>
          <w:tcPr>
            <w:tcW w:w="586" w:type="pct"/>
            <w:tcBorders>
              <w:top w:val="single" w:sz="6" w:space="0" w:color="F2A62B"/>
              <w:left w:val="single" w:sz="6" w:space="0" w:color="F2A62B"/>
              <w:bottom w:val="single" w:sz="6" w:space="0" w:color="F2A62B"/>
              <w:right w:val="single" w:sz="6" w:space="0" w:color="F2A62B"/>
            </w:tcBorders>
            <w:vAlign w:val="center"/>
          </w:tcPr>
          <w:p w14:paraId="2C25EB6B"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1</w:t>
            </w:r>
          </w:p>
        </w:tc>
        <w:tc>
          <w:tcPr>
            <w:tcW w:w="590" w:type="pct"/>
            <w:tcBorders>
              <w:top w:val="single" w:sz="6" w:space="0" w:color="F2A62B"/>
              <w:left w:val="single" w:sz="6" w:space="0" w:color="F2A62B"/>
              <w:bottom w:val="single" w:sz="6" w:space="0" w:color="F2A62B"/>
              <w:right w:val="single" w:sz="6" w:space="0" w:color="F2A62B"/>
            </w:tcBorders>
            <w:vAlign w:val="center"/>
          </w:tcPr>
          <w:p w14:paraId="45C52589"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4</w:t>
            </w:r>
          </w:p>
        </w:tc>
        <w:tc>
          <w:tcPr>
            <w:tcW w:w="589" w:type="pct"/>
            <w:tcBorders>
              <w:top w:val="single" w:sz="6" w:space="0" w:color="F2A62B"/>
              <w:left w:val="single" w:sz="6" w:space="0" w:color="F2A62B"/>
              <w:bottom w:val="single" w:sz="6" w:space="0" w:color="F2A62B"/>
              <w:right w:val="single" w:sz="6" w:space="0" w:color="F2A62B"/>
            </w:tcBorders>
            <w:vAlign w:val="center"/>
          </w:tcPr>
          <w:p w14:paraId="373DE56B"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7</w:t>
            </w:r>
          </w:p>
        </w:tc>
        <w:tc>
          <w:tcPr>
            <w:tcW w:w="587" w:type="pct"/>
            <w:tcBorders>
              <w:top w:val="single" w:sz="6" w:space="0" w:color="F2A62B"/>
              <w:left w:val="single" w:sz="6" w:space="0" w:color="F2A62B"/>
              <w:bottom w:val="single" w:sz="6" w:space="0" w:color="F2A62B"/>
              <w:right w:val="single" w:sz="6" w:space="0" w:color="F2A62B"/>
            </w:tcBorders>
          </w:tcPr>
          <w:p w14:paraId="5C96FBE2"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7</w:t>
            </w:r>
          </w:p>
        </w:tc>
        <w:tc>
          <w:tcPr>
            <w:tcW w:w="591" w:type="pct"/>
            <w:tcBorders>
              <w:top w:val="single" w:sz="6" w:space="0" w:color="F2A62B"/>
              <w:left w:val="single" w:sz="6" w:space="0" w:color="F2A62B"/>
              <w:bottom w:val="single" w:sz="6" w:space="0" w:color="F2A62B"/>
            </w:tcBorders>
          </w:tcPr>
          <w:p w14:paraId="2749E7EB"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9</w:t>
            </w:r>
          </w:p>
        </w:tc>
      </w:tr>
      <w:tr w:rsidR="002E20DC" w:rsidRPr="00192E8C" w14:paraId="03DD4BC5" w14:textId="77777777" w:rsidTr="0060391B">
        <w:trPr>
          <w:jc w:val="left"/>
        </w:trPr>
        <w:tc>
          <w:tcPr>
            <w:tcW w:w="875" w:type="pct"/>
            <w:tcBorders>
              <w:top w:val="single" w:sz="6" w:space="0" w:color="F2A62B"/>
              <w:bottom w:val="single" w:sz="12" w:space="0" w:color="F2A62B"/>
              <w:right w:val="single" w:sz="6" w:space="0" w:color="F2A62B"/>
            </w:tcBorders>
            <w:vAlign w:val="center"/>
          </w:tcPr>
          <w:p w14:paraId="5ABD2DAC" w14:textId="77777777" w:rsidR="001666F7" w:rsidRPr="0009401D" w:rsidRDefault="001666F7" w:rsidP="00EC3D6B">
            <w:pPr>
              <w:pStyle w:val="TableText-leftaligned"/>
              <w:rPr>
                <w:rFonts w:ascii="Vrinda" w:hAnsi="Vrinda" w:cs="Vrinda"/>
                <w:sz w:val="17"/>
                <w:szCs w:val="17"/>
              </w:rPr>
            </w:pPr>
            <w:r w:rsidRPr="0009401D">
              <w:rPr>
                <w:rFonts w:ascii="Vrinda" w:hAnsi="Vrinda" w:cs="Vrinda"/>
                <w:sz w:val="17"/>
                <w:szCs w:val="17"/>
                <w:lang w:val="bn"/>
              </w:rPr>
              <w:t>রাতজুড়ে</w:t>
            </w:r>
          </w:p>
        </w:tc>
        <w:tc>
          <w:tcPr>
            <w:tcW w:w="582" w:type="pct"/>
            <w:tcBorders>
              <w:top w:val="single" w:sz="6" w:space="0" w:color="F2A62B"/>
              <w:left w:val="single" w:sz="6" w:space="0" w:color="F2A62B"/>
              <w:bottom w:val="single" w:sz="12" w:space="0" w:color="F2A62B"/>
              <w:right w:val="single" w:sz="6" w:space="0" w:color="F2A62B"/>
            </w:tcBorders>
            <w:vAlign w:val="center"/>
          </w:tcPr>
          <w:p w14:paraId="268E18F2"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5</w:t>
            </w:r>
          </w:p>
        </w:tc>
        <w:tc>
          <w:tcPr>
            <w:tcW w:w="600" w:type="pct"/>
            <w:gridSpan w:val="3"/>
            <w:tcBorders>
              <w:top w:val="single" w:sz="6" w:space="0" w:color="F2A62B"/>
              <w:left w:val="single" w:sz="6" w:space="0" w:color="F2A62B"/>
              <w:bottom w:val="single" w:sz="12" w:space="0" w:color="F2A62B"/>
              <w:right w:val="single" w:sz="6" w:space="0" w:color="F2A62B"/>
            </w:tcBorders>
            <w:vAlign w:val="center"/>
          </w:tcPr>
          <w:p w14:paraId="345FC040"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5</w:t>
            </w:r>
          </w:p>
        </w:tc>
        <w:tc>
          <w:tcPr>
            <w:tcW w:w="586" w:type="pct"/>
            <w:tcBorders>
              <w:top w:val="single" w:sz="6" w:space="0" w:color="F2A62B"/>
              <w:left w:val="single" w:sz="6" w:space="0" w:color="F2A62B"/>
              <w:bottom w:val="single" w:sz="12" w:space="0" w:color="F2A62B"/>
              <w:right w:val="single" w:sz="6" w:space="0" w:color="F2A62B"/>
            </w:tcBorders>
            <w:vAlign w:val="center"/>
          </w:tcPr>
          <w:p w14:paraId="585F23E7"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7</w:t>
            </w:r>
          </w:p>
        </w:tc>
        <w:tc>
          <w:tcPr>
            <w:tcW w:w="590" w:type="pct"/>
            <w:tcBorders>
              <w:top w:val="single" w:sz="6" w:space="0" w:color="F2A62B"/>
              <w:left w:val="single" w:sz="6" w:space="0" w:color="F2A62B"/>
              <w:bottom w:val="single" w:sz="12" w:space="0" w:color="F2A62B"/>
              <w:right w:val="single" w:sz="6" w:space="0" w:color="F2A62B"/>
            </w:tcBorders>
            <w:vAlign w:val="center"/>
          </w:tcPr>
          <w:p w14:paraId="54F127CA"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0</w:t>
            </w:r>
          </w:p>
        </w:tc>
        <w:tc>
          <w:tcPr>
            <w:tcW w:w="589" w:type="pct"/>
            <w:tcBorders>
              <w:top w:val="single" w:sz="6" w:space="0" w:color="F2A62B"/>
              <w:left w:val="single" w:sz="6" w:space="0" w:color="F2A62B"/>
              <w:bottom w:val="single" w:sz="12" w:space="0" w:color="F2A62B"/>
              <w:right w:val="single" w:sz="6" w:space="0" w:color="F2A62B"/>
            </w:tcBorders>
            <w:vAlign w:val="center"/>
          </w:tcPr>
          <w:p w14:paraId="4290462D"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2</w:t>
            </w:r>
          </w:p>
        </w:tc>
        <w:tc>
          <w:tcPr>
            <w:tcW w:w="587" w:type="pct"/>
            <w:tcBorders>
              <w:top w:val="single" w:sz="6" w:space="0" w:color="F2A62B"/>
              <w:left w:val="single" w:sz="6" w:space="0" w:color="F2A62B"/>
              <w:bottom w:val="single" w:sz="12" w:space="0" w:color="F2A62B"/>
              <w:right w:val="single" w:sz="6" w:space="0" w:color="F2A62B"/>
            </w:tcBorders>
          </w:tcPr>
          <w:p w14:paraId="33E1055D" w14:textId="77777777" w:rsidR="001666F7" w:rsidRPr="0009401D" w:rsidRDefault="001666F7" w:rsidP="00EC3D6B">
            <w:pPr>
              <w:pStyle w:val="TableText-Centered"/>
              <w:rPr>
                <w:rFonts w:ascii="Vrinda" w:hAnsi="Vrinda" w:cs="Vrinda"/>
                <w:sz w:val="17"/>
                <w:szCs w:val="17"/>
              </w:rPr>
            </w:pPr>
            <w:r w:rsidRPr="0009401D">
              <w:rPr>
                <w:rFonts w:ascii="Vrinda" w:hAnsi="Vrinda" w:cs="Vrinda"/>
                <w:sz w:val="17"/>
                <w:szCs w:val="17"/>
                <w:lang w:val="bn"/>
              </w:rPr>
              <w:t>$12</w:t>
            </w:r>
          </w:p>
        </w:tc>
        <w:tc>
          <w:tcPr>
            <w:tcW w:w="591" w:type="pct"/>
            <w:tcBorders>
              <w:top w:val="single" w:sz="6" w:space="0" w:color="F2A62B"/>
              <w:left w:val="single" w:sz="6" w:space="0" w:color="F2A62B"/>
              <w:bottom w:val="single" w:sz="12" w:space="0" w:color="F2A62B"/>
            </w:tcBorders>
          </w:tcPr>
          <w:p w14:paraId="5A979288" w14:textId="75CD605D" w:rsidR="001666F7" w:rsidRPr="0009401D" w:rsidRDefault="001666F7" w:rsidP="00EC3D6B">
            <w:pPr>
              <w:pStyle w:val="TableText-Centered"/>
              <w:rPr>
                <w:rFonts w:ascii="Vrinda" w:hAnsi="Vrinda" w:cs="Vrinda"/>
                <w:sz w:val="17"/>
                <w:szCs w:val="17"/>
                <w:cs/>
                <w:lang w:bidi="bn-IN"/>
              </w:rPr>
            </w:pPr>
            <w:r w:rsidRPr="0009401D">
              <w:rPr>
                <w:rFonts w:ascii="Vrinda" w:hAnsi="Vrinda" w:cs="Vrinda"/>
                <w:sz w:val="17"/>
                <w:szCs w:val="17"/>
                <w:lang w:val="bn"/>
              </w:rPr>
              <w:t>$7</w:t>
            </w:r>
          </w:p>
        </w:tc>
      </w:tr>
    </w:tbl>
    <w:p w14:paraId="5A00C0A8" w14:textId="21ED2420" w:rsidR="0009401D" w:rsidRDefault="0009401D" w:rsidP="00A825B2">
      <w:pPr>
        <w:pStyle w:val="Notes-nospaceafter"/>
        <w:tabs>
          <w:tab w:val="clear" w:pos="360"/>
        </w:tabs>
        <w:ind w:left="-180" w:right="-630" w:hanging="180"/>
        <w:rPr>
          <w:rFonts w:ascii="Vrinda" w:hAnsi="Vrinda" w:cs="Vrinda"/>
          <w:iCs w:val="0"/>
          <w:sz w:val="16"/>
          <w:szCs w:val="16"/>
          <w:vertAlign w:val="superscript"/>
          <w:lang w:val="bn" w:bidi="bn-IN"/>
        </w:rPr>
      </w:pPr>
    </w:p>
    <w:p w14:paraId="218FA1CA" w14:textId="77777777" w:rsidR="0009401D" w:rsidRPr="0009401D" w:rsidRDefault="0009401D" w:rsidP="00A825B2">
      <w:pPr>
        <w:pStyle w:val="Notes-nospaceafter"/>
        <w:tabs>
          <w:tab w:val="clear" w:pos="360"/>
        </w:tabs>
        <w:ind w:left="-180" w:right="-630" w:hanging="180"/>
        <w:rPr>
          <w:rFonts w:ascii="Vrinda" w:hAnsi="Vrinda" w:cs="Vrinda"/>
          <w:iCs w:val="0"/>
          <w:sz w:val="16"/>
          <w:szCs w:val="16"/>
          <w:vertAlign w:val="superscript"/>
          <w:lang w:bidi="bn-IN"/>
        </w:rPr>
      </w:pPr>
    </w:p>
    <w:p w14:paraId="5BB0684E" w14:textId="69EBE5F7" w:rsidR="001666F7" w:rsidRPr="00192E8C" w:rsidRDefault="001666F7" w:rsidP="0009401D">
      <w:pPr>
        <w:pStyle w:val="Notes-nospaceafter"/>
        <w:tabs>
          <w:tab w:val="clear" w:pos="360"/>
        </w:tabs>
        <w:ind w:left="-180" w:right="-630" w:hanging="180"/>
        <w:rPr>
          <w:rFonts w:ascii="Vrinda" w:hAnsi="Vrinda" w:cs="Vrinda"/>
          <w:sz w:val="16"/>
          <w:szCs w:val="16"/>
        </w:rPr>
      </w:pPr>
      <w:r w:rsidRPr="00192E8C">
        <w:rPr>
          <w:rFonts w:ascii="Vrinda" w:hAnsi="Vrinda" w:cs="Vrinda"/>
          <w:iCs w:val="0"/>
          <w:sz w:val="16"/>
          <w:szCs w:val="16"/>
          <w:vertAlign w:val="superscript"/>
          <w:lang w:val="bn"/>
        </w:rPr>
        <w:lastRenderedPageBreak/>
        <w:t>1</w:t>
      </w:r>
      <w:r w:rsidRPr="00192E8C">
        <w:rPr>
          <w:rFonts w:ascii="Vrinda" w:hAnsi="Vrinda" w:cs="Vrinda"/>
          <w:iCs w:val="0"/>
          <w:sz w:val="16"/>
          <w:szCs w:val="16"/>
          <w:lang w:val="bn"/>
        </w:rPr>
        <w:tab/>
        <w:t xml:space="preserve">CBD টোলিং বিকল্প বাস্তবায়নের ফলে সম্ভাব্য প্রভাবের পরিসরের মূল্যায়ন করার জন্য এই টেবিলের প্যারামিটারগুলিকে মডেলিংয়ের উদ্দেশ্যে ধরে নেওয়া হয়েছিল। প্রকৃত টোল রেট, সম্ভাব্য ক্রেডিট, ছাড় এবং/অথবা ডিসকাউন্ট এবং দিনের সময় যখন টোল রেট প্রযোজ্য হবে তা TBTA বোর্ড দ্বারা ট্রাফিক মোবিলিটি রিভিউ বোর্ডের সুপারিশের পরে নির্ধারিত হবে। </w:t>
      </w:r>
      <w:r w:rsidRPr="00192E8C">
        <w:rPr>
          <w:rFonts w:ascii="Vrinda" w:hAnsi="Vrinda" w:cs="Vrinda"/>
          <w:b/>
          <w:bCs/>
          <w:iCs w:val="0"/>
          <w:sz w:val="16"/>
          <w:szCs w:val="16"/>
          <w:lang w:val="bn"/>
        </w:rPr>
        <w:t xml:space="preserve">পরিশিষ্ট 2E, "প্রকল্প বিকল্প: টোলিং পরিস্থিতির সংজ্ঞা," </w:t>
      </w:r>
      <w:r w:rsidRPr="00192E8C">
        <w:rPr>
          <w:rFonts w:ascii="Vrinda" w:hAnsi="Vrinda" w:cs="Vrinda"/>
          <w:iCs w:val="0"/>
          <w:sz w:val="16"/>
          <w:szCs w:val="16"/>
          <w:lang w:val="bn"/>
        </w:rPr>
        <w:t>প্রতিটি টোলিং পরিস্থিতির জন্য ধার্যকৃত হার, সম্ভাব্য ক্রসিং ক্রেডিট, ছাড়, এবং/অথবা ছাড় সম্পর্কে আরও বিস্তারিত তথ্য প্রদান করে।</w:t>
      </w:r>
    </w:p>
    <w:p w14:paraId="199E6AD4" w14:textId="12B298FE" w:rsidR="001666F7" w:rsidRPr="00192E8C" w:rsidRDefault="001666F7" w:rsidP="00A825B2">
      <w:pPr>
        <w:pStyle w:val="Notes-nospaceafter"/>
        <w:tabs>
          <w:tab w:val="clear" w:pos="360"/>
        </w:tabs>
        <w:ind w:left="-180" w:right="-630" w:hanging="180"/>
        <w:rPr>
          <w:rFonts w:ascii="Vrinda" w:hAnsi="Vrinda" w:cs="Vrinda"/>
          <w:sz w:val="16"/>
          <w:szCs w:val="16"/>
        </w:rPr>
      </w:pPr>
      <w:r w:rsidRPr="00192E8C">
        <w:rPr>
          <w:rFonts w:ascii="Vrinda" w:hAnsi="Vrinda" w:cs="Vrinda"/>
          <w:iCs w:val="0"/>
          <w:sz w:val="16"/>
          <w:szCs w:val="16"/>
          <w:vertAlign w:val="superscript"/>
          <w:lang w:val="bn"/>
        </w:rPr>
        <w:t>2</w:t>
      </w:r>
      <w:r w:rsidRPr="00192E8C">
        <w:rPr>
          <w:rFonts w:ascii="Vrinda" w:hAnsi="Vrinda" w:cs="Vrinda"/>
          <w:iCs w:val="0"/>
          <w:sz w:val="16"/>
          <w:szCs w:val="16"/>
          <w:lang w:val="bn"/>
        </w:rPr>
        <w:tab/>
        <w:t>ভিড় থাকার সময় টোল বেশি হবে যখন ট্রাফিক বেশি থাকে। এগুলি TBTA দ্বারা চূড়ান্ত টোল সময়সূচীতে নির্ধারণ করা হবে। সমস্ত টোলিং পরিস্থিতিতে মনোনীত "গ্রিডলক সতর্কতা" দিনে একটি উচ্চ টোল অন্তর্ভুক্ত, যদিও প্রকল্পের জন্য পরিচালিত মডেলিং এই উচ্চ টোলকে প্রতিফলিত করে না, কারণ এটি অস্বাভাবিকভাবে উচ্চ ট্রাফিক স্তরের দিনগুলির চেয়ে সাধারণ দিনগুলিকে বিবেচনা করে।</w:t>
      </w:r>
    </w:p>
    <w:p w14:paraId="6D750F78" w14:textId="5843276B" w:rsidR="001666F7" w:rsidRPr="00192E8C" w:rsidRDefault="001666F7" w:rsidP="00A825B2">
      <w:pPr>
        <w:pStyle w:val="Notes-nospaceafter"/>
        <w:tabs>
          <w:tab w:val="clear" w:pos="360"/>
        </w:tabs>
        <w:ind w:left="-180" w:right="-630" w:hanging="180"/>
        <w:rPr>
          <w:rFonts w:ascii="Vrinda" w:hAnsi="Vrinda" w:cs="Vrinda"/>
          <w:sz w:val="16"/>
          <w:szCs w:val="16"/>
        </w:rPr>
      </w:pPr>
      <w:r w:rsidRPr="00192E8C">
        <w:rPr>
          <w:rFonts w:ascii="Vrinda" w:hAnsi="Vrinda" w:cs="Vrinda"/>
          <w:iCs w:val="0"/>
          <w:sz w:val="16"/>
          <w:szCs w:val="16"/>
          <w:vertAlign w:val="superscript"/>
          <w:lang w:val="bn"/>
        </w:rPr>
        <w:t>3</w:t>
      </w:r>
      <w:r w:rsidRPr="00192E8C">
        <w:rPr>
          <w:rFonts w:ascii="Vrinda" w:hAnsi="Vrinda" w:cs="Vrinda"/>
          <w:iCs w:val="0"/>
          <w:sz w:val="16"/>
          <w:szCs w:val="16"/>
          <w:lang w:val="bn"/>
        </w:rPr>
        <w:tab/>
        <w:t xml:space="preserve">টোল হারগুলি E-ZPass (ই-জেডপাস) ব্যবহার করে অটো, বাণিজ্যিক ভ্যান এবং মোটরসাইকেলের জন্য এবং বৃত্তাকার। সমস্ত টোলিং পরিস্থিতির জন্য, E-ZPass (ই-জেডপাস) ব্যবহার করে না এমন যানবাহনের জন্য বিভিন্ন হার প্রযোজ্য হবে; টোলিং দৃশ্যকল্প A থেকে F এর জন্য, বিভিন্ন যানবাহনের ক্লাস বিভিন্ন টোল প্রদান করবে (দেখুন </w:t>
      </w:r>
      <w:r w:rsidRPr="00192E8C">
        <w:rPr>
          <w:rFonts w:ascii="Vrinda" w:hAnsi="Vrinda" w:cs="Vrinda"/>
          <w:b/>
          <w:bCs/>
          <w:iCs w:val="0"/>
          <w:sz w:val="16"/>
          <w:szCs w:val="16"/>
          <w:lang w:val="bn"/>
        </w:rPr>
        <w:t>পরিশিষ্ট 2E, "টোলিং পরিস্থিতির সংজ্ঞা"</w:t>
      </w:r>
      <w:r w:rsidRPr="00192E8C">
        <w:rPr>
          <w:rFonts w:ascii="Vrinda" w:hAnsi="Vrinda" w:cs="Vrinda"/>
          <w:iCs w:val="0"/>
          <w:sz w:val="16"/>
          <w:szCs w:val="16"/>
          <w:lang w:val="bn"/>
        </w:rPr>
        <w:t xml:space="preserve">)। ছোট ট্রাকের জন্য টোলিং পরিস্থিতিতে সর্বোচ্চ E-ZPass (ই-জেডপাস) হার (বৃত্তাকার) পরিসীমা হবে $12-$65; বড় ট্রাকের জন্য, পরিসীমা হবে $12-$82। </w:t>
      </w:r>
    </w:p>
    <w:p w14:paraId="3EDF613C" w14:textId="77777777" w:rsidR="001666F7" w:rsidRPr="00192E8C" w:rsidRDefault="001666F7" w:rsidP="00A825B2">
      <w:pPr>
        <w:rPr>
          <w:rFonts w:ascii="Vrinda" w:hAnsi="Vrinda" w:cs="Vrinda"/>
        </w:rPr>
        <w:sectPr w:rsidR="001666F7" w:rsidRPr="00192E8C" w:rsidSect="00E865E6">
          <w:pgSz w:w="15840" w:h="12240" w:orient="landscape" w:code="1"/>
          <w:pgMar w:top="720" w:right="720" w:bottom="720" w:left="720" w:header="504" w:footer="504" w:gutter="0"/>
          <w:pgNumType w:chapStyle="1"/>
          <w:cols w:space="720"/>
          <w:docGrid w:linePitch="326"/>
        </w:sectPr>
      </w:pPr>
    </w:p>
    <w:p w14:paraId="0F716CD5" w14:textId="7DAF240E" w:rsidR="00415899" w:rsidRPr="00192E8C" w:rsidRDefault="120DA24D" w:rsidP="0064122F">
      <w:pPr>
        <w:pStyle w:val="BodyText"/>
        <w:spacing w:after="0" w:line="240" w:lineRule="auto"/>
        <w:rPr>
          <w:rFonts w:ascii="Vrinda" w:hAnsi="Vrinda" w:cs="Vrinda"/>
        </w:rPr>
      </w:pPr>
      <w:bookmarkStart w:id="69" w:name="_Toc106834160"/>
      <w:r w:rsidRPr="00192E8C">
        <w:rPr>
          <w:rFonts w:ascii="Vrinda" w:hAnsi="Vrinda" w:cs="Vrinda"/>
          <w:lang w:val="bn"/>
        </w:rPr>
        <w:lastRenderedPageBreak/>
        <w:t xml:space="preserve">টোল কাঠামোর বেশ কয়েকটি উপাদান রয়েছে, তবে প্রকল্পের প্রভাবের মাত্রা এবং বিতরণের সবচেয়ে গুরুত্বপূর্ণ কারণ হল টোল হার। সামগ্রিকভাবে, প্রকল্পের ফলে আঞ্চলিক এবং Manhattan (ম্যানহাটান) CBD উভয় ক্ষেত্রেই যানজটের সুবিধা হবে। স্থানীয় স্তরে, টোল কাঠামোর উপর নির্ভর করে, Manhattan (ম্যানহাটন) CBD-র কাছাকাছি এবং সংলগ্ন যানবাহনগুলি টোল এড়াতে অন্যান্য রুটে মোড় নেওয়ার কারণে ট্র্যাফিকের পরিমাণ বৃদ্ধি বা হ্রাস পাবে। </w:t>
      </w:r>
      <w:r w:rsidRPr="00192E8C">
        <w:rPr>
          <w:rFonts w:ascii="Vrinda" w:hAnsi="Vrinda" w:cs="Vrinda"/>
          <w:b/>
          <w:bCs/>
          <w:lang w:val="bn"/>
        </w:rPr>
        <w:t>সারণী ES-4</w:t>
      </w:r>
      <w:r w:rsidRPr="00192E8C">
        <w:rPr>
          <w:rFonts w:ascii="Vrinda" w:hAnsi="Vrinda" w:cs="Vrinda"/>
          <w:lang w:val="bn"/>
        </w:rPr>
        <w:t xml:space="preserve"> এই প্রভাব এবং প্রস্তাবিত প্রশমন সংক্রান্ত অতিরিক্ত তথ্য প্রদান করে। নিম্নলিখিত প্রবণতা বোঝা গুরুত্বপূর্ণ: </w:t>
      </w:r>
    </w:p>
    <w:p w14:paraId="207F1913" w14:textId="77777777" w:rsidR="00AA4AA6" w:rsidRPr="00192E8C" w:rsidRDefault="00AA4AA6" w:rsidP="0064122F">
      <w:pPr>
        <w:pStyle w:val="BodyText"/>
        <w:spacing w:after="0" w:line="240" w:lineRule="auto"/>
        <w:rPr>
          <w:rFonts w:ascii="Vrinda" w:hAnsi="Vrinda" w:cs="Vrinda"/>
        </w:rPr>
      </w:pPr>
    </w:p>
    <w:p w14:paraId="05A415C9" w14:textId="19CECF06" w:rsidR="008B18B6" w:rsidRPr="00192E8C" w:rsidRDefault="00681ED2" w:rsidP="0018286A">
      <w:pPr>
        <w:pStyle w:val="ListBullet"/>
        <w:tabs>
          <w:tab w:val="clear" w:pos="360"/>
        </w:tabs>
        <w:spacing w:after="0" w:line="240" w:lineRule="auto"/>
        <w:ind w:left="720"/>
        <w:rPr>
          <w:rFonts w:ascii="Vrinda" w:hAnsi="Vrinda" w:cs="Vrinda"/>
        </w:rPr>
      </w:pPr>
      <w:r w:rsidRPr="00192E8C">
        <w:rPr>
          <w:rFonts w:ascii="Vrinda" w:hAnsi="Vrinda" w:cs="Vrinda"/>
          <w:lang w:val="bn"/>
        </w:rPr>
        <w:t xml:space="preserve">সমস্ত টোলিং পরিস্থিতি Manhattan (ম্যানহাটন) CBD-তে প্রবেশের ট্র্যাফিক কমিয়ে দেবে। </w:t>
      </w:r>
    </w:p>
    <w:p w14:paraId="2A6BA904" w14:textId="6545F91C" w:rsidR="00681ED2" w:rsidRPr="00192E8C" w:rsidRDefault="008B18B6" w:rsidP="0018286A">
      <w:pPr>
        <w:pStyle w:val="ListBullet"/>
        <w:tabs>
          <w:tab w:val="clear" w:pos="360"/>
        </w:tabs>
        <w:spacing w:after="0" w:line="240" w:lineRule="auto"/>
        <w:ind w:left="720"/>
        <w:rPr>
          <w:rFonts w:ascii="Vrinda" w:hAnsi="Vrinda" w:cs="Vrinda"/>
        </w:rPr>
      </w:pPr>
      <w:r w:rsidRPr="00192E8C">
        <w:rPr>
          <w:rFonts w:ascii="Vrinda" w:hAnsi="Vrinda" w:cs="Vrinda"/>
          <w:lang w:val="bn"/>
        </w:rPr>
        <w:t>সমস্ত টোলিং পরিস্থিতিতে এই অঞ্চলের যানজট হ্রাসে সামগ্রিক নেট সুবিধা হবে।</w:t>
      </w:r>
    </w:p>
    <w:p w14:paraId="7F3FC435" w14:textId="521E7F08" w:rsidR="00681ED2" w:rsidRPr="00192E8C" w:rsidRDefault="008B18B6" w:rsidP="0018286A">
      <w:pPr>
        <w:pStyle w:val="ListBullet"/>
        <w:tabs>
          <w:tab w:val="clear" w:pos="360"/>
        </w:tabs>
        <w:spacing w:after="0" w:line="240" w:lineRule="auto"/>
        <w:ind w:left="720"/>
        <w:rPr>
          <w:rFonts w:ascii="Vrinda" w:hAnsi="Vrinda" w:cs="Vrinda"/>
        </w:rPr>
      </w:pPr>
      <w:r w:rsidRPr="00192E8C">
        <w:rPr>
          <w:rFonts w:ascii="Vrinda" w:hAnsi="Vrinda" w:cs="Vrinda"/>
          <w:lang w:val="bn"/>
        </w:rPr>
        <w:t xml:space="preserve">ডিসকাউন্ট, ক্রসিং ক্রেডিট এবং ছাড় যোগ করার জন্য সামগ্রিক টোলের হার বাড়াতে হবে, যা আরও যানজট হ্রাসের দিকে পরিচালিত করবে। </w:t>
      </w:r>
    </w:p>
    <w:p w14:paraId="234C372B" w14:textId="43073083" w:rsidR="00B75F6D" w:rsidRPr="00192E8C" w:rsidRDefault="00B75F6D" w:rsidP="0018286A">
      <w:pPr>
        <w:pStyle w:val="ListBullet"/>
        <w:tabs>
          <w:tab w:val="clear" w:pos="360"/>
        </w:tabs>
        <w:spacing w:after="0" w:line="240" w:lineRule="auto"/>
        <w:ind w:left="720"/>
        <w:rPr>
          <w:rFonts w:ascii="Vrinda" w:hAnsi="Vrinda" w:cs="Vrinda"/>
        </w:rPr>
      </w:pPr>
      <w:r w:rsidRPr="00192E8C">
        <w:rPr>
          <w:rFonts w:ascii="Vrinda" w:hAnsi="Vrinda" w:cs="Vrinda"/>
          <w:lang w:val="bn"/>
        </w:rPr>
        <w:t>উচ্চতর টোল রেট ট্রাফিক কমাবে, এবং Manhattan (ম্যানহাটন) CBD-তে প্রবেশের ট্রানজিট রাইডারশিপ বাড়িয়ে দেবে।</w:t>
      </w:r>
    </w:p>
    <w:p w14:paraId="4C572994" w14:textId="04F64705" w:rsidR="00681ED2" w:rsidRPr="00192E8C" w:rsidRDefault="008B18B6" w:rsidP="0018286A">
      <w:pPr>
        <w:pStyle w:val="ListBullet"/>
        <w:tabs>
          <w:tab w:val="clear" w:pos="360"/>
        </w:tabs>
        <w:spacing w:after="0" w:line="240" w:lineRule="auto"/>
        <w:ind w:left="720"/>
        <w:rPr>
          <w:rFonts w:ascii="Vrinda" w:hAnsi="Vrinda" w:cs="Vrinda"/>
        </w:rPr>
      </w:pPr>
      <w:r w:rsidRPr="00192E8C">
        <w:rPr>
          <w:rFonts w:ascii="Vrinda" w:hAnsi="Vrinda" w:cs="Vrinda"/>
          <w:lang w:val="bn"/>
        </w:rPr>
        <w:t xml:space="preserve">চালকরা টোল এড়িয়ে যাওয়ায় উচ্চ টোলের হার ট্রাফিক ডাইভারশনকে বাড়িয়ে তুলবে। এটি Manhattan (ম্যানহাটন) CBD-তে কম ট্রাফিকের দিকে পরিচালিত করবে এবং সিবিডির বাইরে ট্রাফিক প্যাটার্নে পরিবর্তন আনবে, পাশাপাশি অন্যত্র স্থানীয়কৃত স্থানে ট্রাফিকের বৃদ্ধি এবং হ্রাস উভয়ই ঘটবে। </w:t>
      </w:r>
    </w:p>
    <w:p w14:paraId="0959D678" w14:textId="3470DC8D" w:rsidR="00681ED2" w:rsidRPr="00192E8C" w:rsidRDefault="00681ED2" w:rsidP="0018286A">
      <w:pPr>
        <w:pStyle w:val="ListBullet"/>
        <w:tabs>
          <w:tab w:val="clear" w:pos="360"/>
        </w:tabs>
        <w:spacing w:after="0" w:line="240" w:lineRule="auto"/>
        <w:ind w:left="720"/>
        <w:rPr>
          <w:rFonts w:ascii="Vrinda" w:hAnsi="Vrinda" w:cs="Vrinda"/>
        </w:rPr>
      </w:pPr>
      <w:r w:rsidRPr="00192E8C">
        <w:rPr>
          <w:rFonts w:ascii="Vrinda" w:hAnsi="Vrinda" w:cs="Vrinda"/>
          <w:lang w:val="bn"/>
        </w:rPr>
        <w:t xml:space="preserve">ক্রসিং ক্রেডিটগুলি CBD-এ বিভিন্ন রুটের মোট খরচকে সমতার কাছাকাছি নিয়ে আসবে এবং সেইজন্য যেখানে ট্রাফিক হ্রাস ঘটবে তার মাত্রা এবং ভারসাম্য পরিবর্তন করবে, যা CBD টোলের বিপরীতে TBTA বা PANYNJ টোলের জন্য ড্রাইভারদের যে পরিমাণ অর্থ প্রদান করে তার কিছু জমা করবে। </w:t>
      </w:r>
    </w:p>
    <w:p w14:paraId="56856DD1" w14:textId="252DBCED" w:rsidR="00681ED2" w:rsidRPr="00192E8C" w:rsidRDefault="000774D3" w:rsidP="003E1226">
      <w:pPr>
        <w:pStyle w:val="ListBullet2"/>
        <w:numPr>
          <w:ilvl w:val="0"/>
          <w:numId w:val="28"/>
        </w:numPr>
        <w:spacing w:after="0" w:line="240" w:lineRule="auto"/>
        <w:ind w:left="1260"/>
        <w:rPr>
          <w:rFonts w:ascii="Vrinda" w:hAnsi="Vrinda" w:cs="Vrinda"/>
        </w:rPr>
      </w:pPr>
      <w:r w:rsidRPr="00192E8C">
        <w:rPr>
          <w:rFonts w:ascii="Vrinda" w:hAnsi="Vrinda" w:cs="Vrinda"/>
          <w:lang w:val="bn"/>
        </w:rPr>
        <w:t xml:space="preserve">ক্রসিং ক্রেডিট সহ টোলিং পরিস্থিতি Queens (কুইন্স) থেকে Manhattan (ম্যানহাটন) CBD-তে প্রবেশের ট্র্যাফিক কমাতে কম প্রভাব ফেলবে এবং ক্রেডিট ক্রস না করে টোলিং পরিস্থিতির তুলনায় New Jersey (নিউ জার্সি) থেকে প্রবেশের ট্র্যাফিক কমাতে অনেক কম প্রভাব ফেলবে। ক্রসিং ক্রেডিট সহ টোলিং পরিস্থিতি 60th স্ট্রিট এবং Brooklyn (ব্রুকলিন)-এর উত্তর থেকে প্রবেশের ট্র্যাফিকের বৃহত্তর হ্রাসের দিকে পরিচালিত করবে। </w:t>
      </w:r>
    </w:p>
    <w:p w14:paraId="0C1C442A" w14:textId="27508961" w:rsidR="00415899" w:rsidRPr="00192E8C" w:rsidRDefault="00084AFA" w:rsidP="003E1226">
      <w:pPr>
        <w:pStyle w:val="ListBullet2"/>
        <w:numPr>
          <w:ilvl w:val="0"/>
          <w:numId w:val="28"/>
        </w:numPr>
        <w:spacing w:after="0" w:line="240" w:lineRule="auto"/>
        <w:ind w:left="1260"/>
        <w:rPr>
          <w:rFonts w:ascii="Vrinda" w:hAnsi="Vrinda" w:cs="Vrinda"/>
        </w:rPr>
      </w:pPr>
      <w:r w:rsidRPr="00192E8C">
        <w:rPr>
          <w:rFonts w:ascii="Vrinda" w:hAnsi="Vrinda" w:cs="Vrinda"/>
          <w:lang w:val="bn"/>
        </w:rPr>
        <w:t>ক্রসিং ক্রেডিট কিছু ড্রাইভারকে বর্তমানে-মুক্ত East River Bridges থেকে TBTA-এর টোল টানেলে স্থানান্তর করতে উৎসাহিত করবে। ফলস্বরূপ, Queens-Midtown Tunnel ও Hugh L. Carey Tunnel-এ ট্র্যাফিক বাড়বে, যার ফলে Long Island Expressway-তে বেশি ট্রাফিকের ফলে এবং Gowanus Expressway বরাবর BQE থেকে Hugh Carey Tunnel-এ ট্রাফিকের স্থানান্তর, সেইসাথে Manhattan (ম্যানহাটন)-এ স্থানীয় রাস্তায় ট্র্যাফিক বৃদ্ধি পায় যা এই টানেলে এবং সেখান থেকে ট্র্যাফিককে সহায়তা করে।</w:t>
      </w:r>
    </w:p>
    <w:p w14:paraId="5EA4B7A1" w14:textId="77777777" w:rsidR="00AA4AA6" w:rsidRPr="00192E8C" w:rsidRDefault="00AA4AA6" w:rsidP="00AA4AA6">
      <w:pPr>
        <w:pStyle w:val="ListBullet2"/>
        <w:numPr>
          <w:ilvl w:val="0"/>
          <w:numId w:val="0"/>
        </w:numPr>
        <w:spacing w:after="0" w:line="240" w:lineRule="auto"/>
        <w:ind w:left="360"/>
        <w:rPr>
          <w:rFonts w:ascii="Vrinda" w:hAnsi="Vrinda" w:cs="Vrinda"/>
        </w:rPr>
      </w:pPr>
    </w:p>
    <w:p w14:paraId="22CF8EFB" w14:textId="05DE4CA0" w:rsidR="00681ED2" w:rsidRPr="00192E8C" w:rsidRDefault="00E0121B" w:rsidP="0064122F">
      <w:pPr>
        <w:pStyle w:val="BodyText"/>
        <w:spacing w:after="0" w:line="240" w:lineRule="auto"/>
        <w:rPr>
          <w:rFonts w:ascii="Vrinda" w:hAnsi="Vrinda" w:cs="Vrinda"/>
        </w:rPr>
      </w:pPr>
      <w:r w:rsidRPr="00192E8C">
        <w:rPr>
          <w:rFonts w:ascii="Vrinda" w:hAnsi="Vrinda" w:cs="Vrinda"/>
          <w:b/>
          <w:bCs/>
          <w:noProof/>
          <w:lang w:val="bn"/>
        </w:rPr>
        <mc:AlternateContent>
          <mc:Choice Requires="wps">
            <w:drawing>
              <wp:anchor distT="45720" distB="45720" distL="114300" distR="114300" simplePos="0" relativeHeight="251658246" behindDoc="0" locked="0" layoutInCell="1" allowOverlap="1" wp14:anchorId="17670539" wp14:editId="0024E307">
                <wp:simplePos x="0" y="0"/>
                <wp:positionH relativeFrom="column">
                  <wp:posOffset>3735070</wp:posOffset>
                </wp:positionH>
                <wp:positionV relativeFrom="paragraph">
                  <wp:posOffset>319405</wp:posOffset>
                </wp:positionV>
                <wp:extent cx="2276475" cy="2077085"/>
                <wp:effectExtent l="19050" t="19050" r="47625" b="3746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077085"/>
                        </a:xfrm>
                        <a:prstGeom prst="rect">
                          <a:avLst/>
                        </a:prstGeom>
                        <a:solidFill>
                          <a:srgbClr val="FFFFFF"/>
                        </a:solidFill>
                        <a:ln w="63500" cmpd="tri">
                          <a:solidFill>
                            <a:srgbClr val="003AA6"/>
                          </a:solidFill>
                          <a:miter lim="800000"/>
                          <a:headEnd/>
                          <a:tailEnd/>
                          <a:extLst>
                            <a:ext uri="{C807C97D-BFC1-408E-A445-0C87EB9F89A2}">
                              <ask:lineSketchStyleProps xmlns:ask="http://schemas.microsoft.com/office/drawing/2018/sketchyshapes" sd="3950756230">
                                <a:custGeom>
                                  <a:avLst/>
                                  <a:gdLst>
                                    <a:gd name="connsiteX0" fmla="*/ 0 w 2276475"/>
                                    <a:gd name="connsiteY0" fmla="*/ 0 h 2028825"/>
                                    <a:gd name="connsiteX1" fmla="*/ 523589 w 2276475"/>
                                    <a:gd name="connsiteY1" fmla="*/ 0 h 2028825"/>
                                    <a:gd name="connsiteX2" fmla="*/ 1092708 w 2276475"/>
                                    <a:gd name="connsiteY2" fmla="*/ 0 h 2028825"/>
                                    <a:gd name="connsiteX3" fmla="*/ 1639062 w 2276475"/>
                                    <a:gd name="connsiteY3" fmla="*/ 0 h 2028825"/>
                                    <a:gd name="connsiteX4" fmla="*/ 2276475 w 2276475"/>
                                    <a:gd name="connsiteY4" fmla="*/ 0 h 2028825"/>
                                    <a:gd name="connsiteX5" fmla="*/ 2276475 w 2276475"/>
                                    <a:gd name="connsiteY5" fmla="*/ 466630 h 2028825"/>
                                    <a:gd name="connsiteX6" fmla="*/ 2276475 w 2276475"/>
                                    <a:gd name="connsiteY6" fmla="*/ 912971 h 2028825"/>
                                    <a:gd name="connsiteX7" fmla="*/ 2276475 w 2276475"/>
                                    <a:gd name="connsiteY7" fmla="*/ 1379601 h 2028825"/>
                                    <a:gd name="connsiteX8" fmla="*/ 2276475 w 2276475"/>
                                    <a:gd name="connsiteY8" fmla="*/ 2028825 h 2028825"/>
                                    <a:gd name="connsiteX9" fmla="*/ 1752886 w 2276475"/>
                                    <a:gd name="connsiteY9" fmla="*/ 2028825 h 2028825"/>
                                    <a:gd name="connsiteX10" fmla="*/ 1252061 w 2276475"/>
                                    <a:gd name="connsiteY10" fmla="*/ 2028825 h 2028825"/>
                                    <a:gd name="connsiteX11" fmla="*/ 682943 w 2276475"/>
                                    <a:gd name="connsiteY11" fmla="*/ 2028825 h 2028825"/>
                                    <a:gd name="connsiteX12" fmla="*/ 0 w 2276475"/>
                                    <a:gd name="connsiteY12" fmla="*/ 2028825 h 2028825"/>
                                    <a:gd name="connsiteX13" fmla="*/ 0 w 2276475"/>
                                    <a:gd name="connsiteY13" fmla="*/ 1481042 h 2028825"/>
                                    <a:gd name="connsiteX14" fmla="*/ 0 w 2276475"/>
                                    <a:gd name="connsiteY14" fmla="*/ 1034701 h 2028825"/>
                                    <a:gd name="connsiteX15" fmla="*/ 0 w 2276475"/>
                                    <a:gd name="connsiteY15" fmla="*/ 547783 h 2028825"/>
                                    <a:gd name="connsiteX16" fmla="*/ 0 w 2276475"/>
                                    <a:gd name="connsiteY16" fmla="*/ 0 h 2028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276475" h="2028825" fill="none" extrusionOk="0">
                                      <a:moveTo>
                                        <a:pt x="0" y="0"/>
                                      </a:moveTo>
                                      <a:cubicBezTo>
                                        <a:pt x="171186" y="-86"/>
                                        <a:pt x="308204" y="25043"/>
                                        <a:pt x="523589" y="0"/>
                                      </a:cubicBezTo>
                                      <a:cubicBezTo>
                                        <a:pt x="738974" y="-25043"/>
                                        <a:pt x="821624" y="53905"/>
                                        <a:pt x="1092708" y="0"/>
                                      </a:cubicBezTo>
                                      <a:cubicBezTo>
                                        <a:pt x="1363792" y="-53905"/>
                                        <a:pt x="1385946" y="40046"/>
                                        <a:pt x="1639062" y="0"/>
                                      </a:cubicBezTo>
                                      <a:cubicBezTo>
                                        <a:pt x="1892178" y="-40046"/>
                                        <a:pt x="2052692" y="63215"/>
                                        <a:pt x="2276475" y="0"/>
                                      </a:cubicBezTo>
                                      <a:cubicBezTo>
                                        <a:pt x="2303377" y="182448"/>
                                        <a:pt x="2258177" y="305121"/>
                                        <a:pt x="2276475" y="466630"/>
                                      </a:cubicBezTo>
                                      <a:cubicBezTo>
                                        <a:pt x="2294773" y="628139"/>
                                        <a:pt x="2243333" y="743348"/>
                                        <a:pt x="2276475" y="912971"/>
                                      </a:cubicBezTo>
                                      <a:cubicBezTo>
                                        <a:pt x="2309617" y="1082594"/>
                                        <a:pt x="2226045" y="1270378"/>
                                        <a:pt x="2276475" y="1379601"/>
                                      </a:cubicBezTo>
                                      <a:cubicBezTo>
                                        <a:pt x="2326905" y="1488824"/>
                                        <a:pt x="2202090" y="1869910"/>
                                        <a:pt x="2276475" y="2028825"/>
                                      </a:cubicBezTo>
                                      <a:cubicBezTo>
                                        <a:pt x="2144244" y="2082764"/>
                                        <a:pt x="1965335" y="2000206"/>
                                        <a:pt x="1752886" y="2028825"/>
                                      </a:cubicBezTo>
                                      <a:cubicBezTo>
                                        <a:pt x="1540437" y="2057444"/>
                                        <a:pt x="1395957" y="1993350"/>
                                        <a:pt x="1252061" y="2028825"/>
                                      </a:cubicBezTo>
                                      <a:cubicBezTo>
                                        <a:pt x="1108166" y="2064300"/>
                                        <a:pt x="917142" y="2002124"/>
                                        <a:pt x="682943" y="2028825"/>
                                      </a:cubicBezTo>
                                      <a:cubicBezTo>
                                        <a:pt x="448744" y="2055526"/>
                                        <a:pt x="251679" y="1986440"/>
                                        <a:pt x="0" y="2028825"/>
                                      </a:cubicBezTo>
                                      <a:cubicBezTo>
                                        <a:pt x="-27328" y="1888560"/>
                                        <a:pt x="58864" y="1733506"/>
                                        <a:pt x="0" y="1481042"/>
                                      </a:cubicBezTo>
                                      <a:cubicBezTo>
                                        <a:pt x="-58864" y="1228578"/>
                                        <a:pt x="29662" y="1234019"/>
                                        <a:pt x="0" y="1034701"/>
                                      </a:cubicBezTo>
                                      <a:cubicBezTo>
                                        <a:pt x="-29662" y="835383"/>
                                        <a:pt x="29044" y="790352"/>
                                        <a:pt x="0" y="547783"/>
                                      </a:cubicBezTo>
                                      <a:cubicBezTo>
                                        <a:pt x="-29044" y="305214"/>
                                        <a:pt x="5938" y="230835"/>
                                        <a:pt x="0" y="0"/>
                                      </a:cubicBezTo>
                                      <a:close/>
                                    </a:path>
                                    <a:path w="2276475" h="2028825" stroke="0" extrusionOk="0">
                                      <a:moveTo>
                                        <a:pt x="0" y="0"/>
                                      </a:moveTo>
                                      <a:cubicBezTo>
                                        <a:pt x="176548" y="-46686"/>
                                        <a:pt x="438018" y="43978"/>
                                        <a:pt x="569119" y="0"/>
                                      </a:cubicBezTo>
                                      <a:cubicBezTo>
                                        <a:pt x="700220" y="-43978"/>
                                        <a:pt x="979716" y="10995"/>
                                        <a:pt x="1161002" y="0"/>
                                      </a:cubicBezTo>
                                      <a:cubicBezTo>
                                        <a:pt x="1342288" y="-10995"/>
                                        <a:pt x="1473284" y="4946"/>
                                        <a:pt x="1661827" y="0"/>
                                      </a:cubicBezTo>
                                      <a:cubicBezTo>
                                        <a:pt x="1850370" y="-4946"/>
                                        <a:pt x="1975211" y="3913"/>
                                        <a:pt x="2276475" y="0"/>
                                      </a:cubicBezTo>
                                      <a:cubicBezTo>
                                        <a:pt x="2280626" y="162947"/>
                                        <a:pt x="2261953" y="373726"/>
                                        <a:pt x="2276475" y="527495"/>
                                      </a:cubicBezTo>
                                      <a:cubicBezTo>
                                        <a:pt x="2290997" y="681264"/>
                                        <a:pt x="2265649" y="904323"/>
                                        <a:pt x="2276475" y="1075277"/>
                                      </a:cubicBezTo>
                                      <a:cubicBezTo>
                                        <a:pt x="2287301" y="1246231"/>
                                        <a:pt x="2259653" y="1426851"/>
                                        <a:pt x="2276475" y="1521619"/>
                                      </a:cubicBezTo>
                                      <a:cubicBezTo>
                                        <a:pt x="2293297" y="1616387"/>
                                        <a:pt x="2255528" y="1879467"/>
                                        <a:pt x="2276475" y="2028825"/>
                                      </a:cubicBezTo>
                                      <a:cubicBezTo>
                                        <a:pt x="2156764" y="2081733"/>
                                        <a:pt x="1967446" y="2002816"/>
                                        <a:pt x="1730121" y="2028825"/>
                                      </a:cubicBezTo>
                                      <a:cubicBezTo>
                                        <a:pt x="1492796" y="2054834"/>
                                        <a:pt x="1331395" y="2026943"/>
                                        <a:pt x="1138238" y="2028825"/>
                                      </a:cubicBezTo>
                                      <a:cubicBezTo>
                                        <a:pt x="945081" y="2030707"/>
                                        <a:pt x="733311" y="1966969"/>
                                        <a:pt x="523589" y="2028825"/>
                                      </a:cubicBezTo>
                                      <a:cubicBezTo>
                                        <a:pt x="313867" y="2090681"/>
                                        <a:pt x="172760" y="1984406"/>
                                        <a:pt x="0" y="2028825"/>
                                      </a:cubicBezTo>
                                      <a:cubicBezTo>
                                        <a:pt x="-10254" y="1845732"/>
                                        <a:pt x="4678" y="1780021"/>
                                        <a:pt x="0" y="1541907"/>
                                      </a:cubicBezTo>
                                      <a:cubicBezTo>
                                        <a:pt x="-4678" y="1303793"/>
                                        <a:pt x="37706" y="1305649"/>
                                        <a:pt x="0" y="1075277"/>
                                      </a:cubicBezTo>
                                      <a:cubicBezTo>
                                        <a:pt x="-37706" y="844905"/>
                                        <a:pt x="35745" y="641338"/>
                                        <a:pt x="0" y="527495"/>
                                      </a:cubicBezTo>
                                      <a:cubicBezTo>
                                        <a:pt x="-35745" y="413652"/>
                                        <a:pt x="29786" y="218579"/>
                                        <a:pt x="0" y="0"/>
                                      </a:cubicBezTo>
                                      <a:close/>
                                    </a:path>
                                  </a:pathLst>
                                </a:custGeom>
                                <ask:type>
                                  <ask:lineSketchNone/>
                                </ask:type>
                              </ask:lineSketchStyleProps>
                            </a:ext>
                          </a:extLst>
                        </a:ln>
                      </wps:spPr>
                      <wps:txbx>
                        <w:txbxContent>
                          <w:p w14:paraId="281630B3" w14:textId="79D63E6D" w:rsidR="00386F5B" w:rsidRPr="00E0121B" w:rsidRDefault="00386F5B" w:rsidP="00626336">
                            <w:pPr>
                              <w:pStyle w:val="ListBullet2-LastinSeries"/>
                              <w:numPr>
                                <w:ilvl w:val="0"/>
                                <w:numId w:val="0"/>
                              </w:numPr>
                              <w:spacing w:after="60" w:line="240" w:lineRule="auto"/>
                              <w:jc w:val="center"/>
                              <w:rPr>
                                <w:rFonts w:ascii="Vrinda" w:hAnsi="Vrinda" w:cs="Vrinda"/>
                                <w:b/>
                                <w:bCs/>
                                <w:i/>
                                <w:iCs/>
                                <w:color w:val="003AA6"/>
                                <w:sz w:val="20"/>
                                <w:szCs w:val="20"/>
                              </w:rPr>
                            </w:pPr>
                            <w:r w:rsidRPr="00E0121B">
                              <w:rPr>
                                <w:rFonts w:ascii="Vrinda" w:hAnsi="Vrinda" w:cs="Vrinda"/>
                                <w:b/>
                                <w:bCs/>
                                <w:i/>
                                <w:iCs/>
                                <w:color w:val="003AA6"/>
                                <w:sz w:val="20"/>
                                <w:szCs w:val="20"/>
                                <w:lang w:val="bn"/>
                              </w:rPr>
                              <w:t>নাগরিক সচেতনতা বৃদ্ধির প্রতিক্রিয়া</w:t>
                            </w:r>
                          </w:p>
                          <w:p w14:paraId="0454E0D8" w14:textId="41014961" w:rsidR="00386F5B" w:rsidRPr="00E0121B" w:rsidRDefault="00386F5B" w:rsidP="00415899">
                            <w:pPr>
                              <w:pStyle w:val="ListBullet2-LastinSeries"/>
                              <w:numPr>
                                <w:ilvl w:val="0"/>
                                <w:numId w:val="0"/>
                              </w:numPr>
                              <w:spacing w:before="60" w:after="0" w:line="240" w:lineRule="auto"/>
                              <w:rPr>
                                <w:rFonts w:ascii="Vrinda" w:hAnsi="Vrinda" w:cs="Vrinda"/>
                              </w:rPr>
                            </w:pPr>
                            <w:r w:rsidRPr="00E0121B">
                              <w:rPr>
                                <w:rFonts w:ascii="Vrinda" w:hAnsi="Vrinda" w:cs="Vrinda"/>
                                <w:i/>
                                <w:iCs/>
                                <w:color w:val="003AA6"/>
                                <w:sz w:val="18"/>
                                <w:szCs w:val="18"/>
                                <w:lang w:val="bn"/>
                              </w:rPr>
                              <w:t>Cross Bronx Expressway-তে ট্রাক ট্রাফিক বৃদ্ধির সাথে সম্পর্কিত প্রাথমিক নাগরিক সচেতনতা বৃদ্ধির সময় উত্থাপিত উদ্বেগের প্রতিক্রিয়া এবং টোল এড়াতে ট্রাকগুলির ভ্রমণের বিকল্প মোড নেই, দৃশ্যকল্প G যোগ করা হয়েছিল। এই দৃশ্যকল্পটি গাড়ি এবং ট্রাকের জন্য একই টোল হার চার্জ করে এবং South Bronx এবং Staten Island-এ ট্রাকের পরিবর্তন উল্লেখযোগ্যভাবে হ্রাস করে।</w:t>
                            </w:r>
                            <w:r w:rsidRPr="00E0121B">
                              <w:rPr>
                                <w:rFonts w:ascii="Vrinda" w:hAnsi="Vrinda" w:cs="Vrinda"/>
                                <w:color w:val="003AA6"/>
                                <w:sz w:val="18"/>
                                <w:szCs w:val="18"/>
                                <w:lang w:val="bn"/>
                              </w:rPr>
                              <w:t xml:space="preserve"> দেখুন </w:t>
                            </w:r>
                            <w:r w:rsidRPr="00E0121B">
                              <w:rPr>
                                <w:rFonts w:ascii="Vrinda" w:hAnsi="Vrinda" w:cs="Vrinda"/>
                                <w:b/>
                                <w:bCs/>
                                <w:color w:val="003AA6"/>
                                <w:sz w:val="18"/>
                                <w:szCs w:val="18"/>
                                <w:lang w:val="bn"/>
                              </w:rPr>
                              <w:t>অধ্যায় 4A, "আঞ্চলিক পরিবহন প্রভাব এবং মডেলিং।"</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70539" id="_x0000_s1042" type="#_x0000_t202" style="position:absolute;left:0;text-align:left;margin-left:294.1pt;margin-top:25.15pt;width:179.25pt;height:163.5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" strokecolor="#003aa6" strokeweight="5pt">
                <v:stroke linestyle="thickBetweenThin"/>
                <v:textbox>
                  <w:txbxContent>
                    <w:p w14:paraId="281630B3" w14:textId="79D63E6D" w:rsidR="00386F5B" w:rsidRPr="00E0121B" w:rsidRDefault="00386F5B" w:rsidP="00626336">
                      <w:pPr>
                        <w:pStyle w:val="ListBullet2-LastinSeries"/>
                        <w:numPr>
                          <w:ilvl w:val="0"/>
                          <w:numId w:val="0"/>
                        </w:numPr>
                        <w:spacing w:after="60" w:line="240" w:lineRule="auto"/>
                        <w:jc w:val="center"/>
                        <w:rPr>
                          <w:rFonts w:ascii="Vrinda" w:hAnsi="Vrinda" w:cs="Vrinda"/>
                          <w:b/>
                          <w:bCs/>
                          <w:i/>
                          <w:iCs/>
                          <w:color w:val="003AA6"/>
                          <w:sz w:val="20"/>
                          <w:szCs w:val="20"/>
                        </w:rPr>
                      </w:pPr>
                      <w:r w:rsidRPr="00E0121B">
                        <w:rPr>
                          <w:rFonts w:ascii="Vrinda" w:hAnsi="Vrinda" w:cs="Vrinda"/>
                          <w:b/>
                          <w:bCs/>
                          <w:i/>
                          <w:iCs/>
                          <w:color w:val="003AA6"/>
                          <w:sz w:val="20"/>
                          <w:szCs w:val="20"/>
                          <w:lang w:val="bn"/>
                        </w:rPr>
                        <w:t>নাগরিক সচেতনতা বৃদ্ধির প্রতিক্রিয়া</w:t>
                      </w:r>
                    </w:p>
                    <w:p w14:paraId="0454E0D8" w14:textId="41014961" w:rsidR="00386F5B" w:rsidRPr="00E0121B" w:rsidRDefault="00386F5B" w:rsidP="00415899">
                      <w:pPr>
                        <w:pStyle w:val="ListBullet2-LastinSeries"/>
                        <w:numPr>
                          <w:ilvl w:val="0"/>
                          <w:numId w:val="0"/>
                        </w:numPr>
                        <w:spacing w:before="60" w:after="0" w:line="240" w:lineRule="auto"/>
                        <w:rPr>
                          <w:rFonts w:ascii="Vrinda" w:hAnsi="Vrinda" w:cs="Vrinda"/>
                        </w:rPr>
                      </w:pPr>
                      <w:r w:rsidRPr="00E0121B">
                        <w:rPr>
                          <w:rFonts w:ascii="Vrinda" w:hAnsi="Vrinda" w:cs="Vrinda"/>
                          <w:i/>
                          <w:iCs/>
                          <w:color w:val="003AA6"/>
                          <w:sz w:val="18"/>
                          <w:szCs w:val="18"/>
                          <w:lang w:val="bn"/>
                        </w:rPr>
                        <w:t>Cross Bronx Expressway-তে ট্রাক ট্রাফিক বৃদ্ধির সাথে সম্পর্কিত প্রাথমিক নাগরিক সচেতনতা বৃদ্ধির সময় উত্থাপিত উদ্বেগের প্রতিক্রিয়া এবং টোল এড়াতে ট্রাকগুলির ভ্রমণের বিকল্প মোড নেই, দৃশ্যকল্প G যোগ করা হয়েছিল। এই দৃশ্যকল্পটি গাড়ি এবং ট্রাকের জন্য একই টোল হার চার্জ করে এবং South Bronx এবং Staten Island-এ ট্রাকের পরিবর্তন উল্লেখযোগ্যভাবে হ্রাস করে।</w:t>
                      </w:r>
                      <w:r w:rsidRPr="00E0121B">
                        <w:rPr>
                          <w:rFonts w:ascii="Vrinda" w:hAnsi="Vrinda" w:cs="Vrinda"/>
                          <w:color w:val="003AA6"/>
                          <w:sz w:val="18"/>
                          <w:szCs w:val="18"/>
                          <w:lang w:val="bn"/>
                        </w:rPr>
                        <w:t xml:space="preserve"> দেখুন </w:t>
                      </w:r>
                      <w:r w:rsidRPr="00E0121B">
                        <w:rPr>
                          <w:rFonts w:ascii="Vrinda" w:hAnsi="Vrinda" w:cs="Vrinda"/>
                          <w:b/>
                          <w:bCs/>
                          <w:color w:val="003AA6"/>
                          <w:sz w:val="18"/>
                          <w:szCs w:val="18"/>
                          <w:lang w:val="bn"/>
                        </w:rPr>
                        <w:t>অধ্যায় 4A, "আঞ্চলিক পরিবহন প্রভাব এবং মডেলিং।"</w:t>
                      </w:r>
                    </w:p>
                  </w:txbxContent>
                </v:textbox>
                <w10:wrap type="square"/>
              </v:shape>
            </w:pict>
          </mc:Fallback>
        </mc:AlternateContent>
      </w:r>
      <w:r w:rsidR="729B4D6C" w:rsidRPr="00192E8C">
        <w:rPr>
          <w:rFonts w:ascii="Vrinda" w:hAnsi="Vrinda" w:cs="Vrinda"/>
          <w:lang w:val="bn"/>
        </w:rPr>
        <w:t xml:space="preserve">টোল রেট এবং ক্রসিং ক্রেডিট ছাড়াও, অন্যান্য অনেক কারণ উপকারী এবং প্রতিকূল প্রভাব তৈরিতে ভূমিকা পালন করে। </w:t>
      </w:r>
    </w:p>
    <w:p w14:paraId="6C03DBCB" w14:textId="77777777" w:rsidR="00AA4AA6" w:rsidRPr="00192E8C" w:rsidRDefault="00AA4AA6" w:rsidP="0064122F">
      <w:pPr>
        <w:pStyle w:val="BodyText"/>
        <w:spacing w:after="0" w:line="240" w:lineRule="auto"/>
        <w:rPr>
          <w:rFonts w:ascii="Vrinda" w:hAnsi="Vrinda" w:cs="Vrinda"/>
        </w:rPr>
      </w:pPr>
    </w:p>
    <w:p w14:paraId="657E5905" w14:textId="44518168" w:rsidR="0063683B" w:rsidRPr="00192E8C" w:rsidRDefault="00C60AA5" w:rsidP="00822C37">
      <w:pPr>
        <w:pStyle w:val="H3-1"/>
        <w:rPr>
          <w:rFonts w:ascii="Vrinda" w:hAnsi="Vrinda" w:cs="Vrinda"/>
          <w:vanish/>
          <w:lang w:val="en-US"/>
          <w:specVanish/>
        </w:rPr>
      </w:pPr>
      <w:bookmarkStart w:id="70" w:name="_Toc110243115"/>
      <w:bookmarkStart w:id="71" w:name="_Toc111449930"/>
      <w:r w:rsidRPr="00192E8C">
        <w:rPr>
          <w:rFonts w:ascii="Vrinda" w:hAnsi="Vrinda" w:cs="Vrinda"/>
          <w:lang w:val="bn"/>
        </w:rPr>
        <w:t>ট্রাকের টোল মূল্য।</w:t>
      </w:r>
      <w:bookmarkEnd w:id="70"/>
      <w:bookmarkEnd w:id="71"/>
    </w:p>
    <w:p w14:paraId="5E0EF4A4" w14:textId="3997558F" w:rsidR="00415899" w:rsidRPr="00192E8C" w:rsidRDefault="0063683B" w:rsidP="0063683B">
      <w:pPr>
        <w:pStyle w:val="BodyText"/>
        <w:spacing w:after="0" w:line="240" w:lineRule="auto"/>
        <w:rPr>
          <w:rFonts w:ascii="Vrinda" w:hAnsi="Vrinda" w:cs="Vrinda"/>
        </w:rPr>
      </w:pPr>
      <w:r w:rsidRPr="00192E8C">
        <w:rPr>
          <w:rFonts w:ascii="Vrinda" w:hAnsi="Vrinda" w:cs="Vrinda"/>
          <w:lang w:val="bn"/>
        </w:rPr>
        <w:t xml:space="preserve"> গাড়ির বিপরীতে, ট্রাকগুলি একটি ভিন্ন মোডে স্থানান্তরিত হতে পারে না (যেমন, transit)। ট্রাকগুলি তাদের চূড়ান্ত গন্তব্যে যাওয়ার পথে CBD এর মাধ্যমে ভ্রমণের জন্য, টোল প্রদানের জন্য তাদের একমাত্র বিকল্প হল Manhattan (ম্যানহাটন) CBD-এর আশেপাশে ট্রিপ না করা বা ঘুরিয়ে দেওয়া। সাধারণ ট্রাফিকের মতোই, Manhattan (ম্যানহাটন) CBD-তে প্রবেশকারী ট্রাকের ট্র্যাফিক বর্ধিত টোল হ্রাস পায়। টোল বৃদ্ধির সাথে (সাধারণ ট্রাফিকের অনুরূপ) ট্রাক ডাইভারশন বৃদ্ধি পায়। বিশেষ করে, ট্রাকগুলি Staten Island এবং South Bronx-এর হাইওয়ের রুটে ঘুরবে।</w:t>
      </w:r>
    </w:p>
    <w:p w14:paraId="3970C51B" w14:textId="77777777" w:rsidR="001D5563" w:rsidRPr="00192E8C" w:rsidRDefault="001D5563" w:rsidP="0064122F">
      <w:pPr>
        <w:pStyle w:val="BodyText"/>
        <w:spacing w:after="0" w:line="240" w:lineRule="auto"/>
        <w:rPr>
          <w:rFonts w:ascii="Vrinda" w:hAnsi="Vrinda" w:cs="Vrinda"/>
        </w:rPr>
      </w:pPr>
    </w:p>
    <w:p w14:paraId="7DBA13A8" w14:textId="77777777" w:rsidR="0063683B" w:rsidRPr="00192E8C" w:rsidRDefault="00681ED2" w:rsidP="00822C37">
      <w:pPr>
        <w:pStyle w:val="H3-1"/>
        <w:rPr>
          <w:rFonts w:ascii="Vrinda" w:hAnsi="Vrinda" w:cs="Vrinda"/>
          <w:b w:val="0"/>
          <w:bCs w:val="0"/>
          <w:vanish/>
          <w:lang w:val="en-US"/>
          <w:specVanish/>
        </w:rPr>
      </w:pPr>
      <w:bookmarkStart w:id="72" w:name="_Toc110243116"/>
      <w:bookmarkStart w:id="73" w:name="_Toc111449931"/>
      <w:r w:rsidRPr="00192E8C">
        <w:rPr>
          <w:rStyle w:val="Heading3Char"/>
          <w:rFonts w:ascii="Vrinda" w:hAnsi="Vrinda" w:cs="Vrinda"/>
          <w:b/>
          <w:bCs/>
          <w:i w:val="0"/>
          <w:iCs w:val="0"/>
          <w:lang w:val="bn"/>
        </w:rPr>
        <w:lastRenderedPageBreak/>
        <w:t>যে সময় টোল নেওয়া হয়েছে</w:t>
      </w:r>
      <w:bookmarkEnd w:id="72"/>
      <w:r w:rsidRPr="00192E8C">
        <w:rPr>
          <w:rFonts w:ascii="Vrinda" w:hAnsi="Vrinda" w:cs="Vrinda"/>
          <w:b w:val="0"/>
          <w:bCs w:val="0"/>
          <w:lang w:val="bn"/>
        </w:rPr>
        <w:t>।</w:t>
      </w:r>
      <w:bookmarkEnd w:id="73"/>
      <w:r w:rsidRPr="00192E8C">
        <w:rPr>
          <w:rFonts w:ascii="Vrinda" w:hAnsi="Vrinda" w:cs="Vrinda"/>
          <w:b w:val="0"/>
          <w:bCs w:val="0"/>
          <w:lang w:val="bn"/>
        </w:rPr>
        <w:t xml:space="preserve"> </w:t>
      </w:r>
    </w:p>
    <w:p w14:paraId="79276F2F" w14:textId="3C2E416F" w:rsidR="00681ED2" w:rsidRDefault="0063683B" w:rsidP="0064122F">
      <w:pPr>
        <w:pStyle w:val="BodyText"/>
        <w:spacing w:after="0" w:line="240" w:lineRule="auto"/>
        <w:rPr>
          <w:rFonts w:ascii="Vrinda" w:hAnsi="Vrinda" w:cs="Vrinda"/>
          <w:lang w:val="bn" w:bidi="bn-IN"/>
        </w:rPr>
      </w:pPr>
      <w:r w:rsidRPr="00192E8C">
        <w:rPr>
          <w:rFonts w:ascii="Vrinda" w:hAnsi="Vrinda" w:cs="Vrinda"/>
          <w:lang w:val="bn"/>
        </w:rPr>
        <w:t xml:space="preserve"> রাতারাতি সময়ের মধ্যে টোল কমানো বিকল্প রুটে ডাইভারশন কমিয়ে দেবে, Manhattan (ম্যানহাটন) CBD-এর বাইরে প্রভাব কমবে এবং ডেলিভারি যানবাহনগুলিকে রাতারাতি কম যানজটে স্থানান্তরিত করতে উৎসাহিত করবে। যদিও এই কম রাতারাতি চার্জের সাথে যথেষ্ট নয়, তবুও ট্রাফিক হ্রাস ঘটবে।</w:t>
      </w:r>
    </w:p>
    <w:p w14:paraId="559118B6" w14:textId="77777777" w:rsidR="00E0121B" w:rsidRPr="00192E8C" w:rsidRDefault="00E0121B" w:rsidP="0064122F">
      <w:pPr>
        <w:pStyle w:val="BodyText"/>
        <w:spacing w:after="0" w:line="240" w:lineRule="auto"/>
        <w:rPr>
          <w:rFonts w:ascii="Vrinda" w:hAnsi="Vrinda" w:cs="Vrinda"/>
          <w:cs/>
          <w:lang w:bidi="bn-IN"/>
        </w:rPr>
      </w:pPr>
    </w:p>
    <w:p w14:paraId="6D61ED6E" w14:textId="123A1A49" w:rsidR="00415899" w:rsidRPr="00192E8C" w:rsidRDefault="00295AA6" w:rsidP="00D4250D">
      <w:pPr>
        <w:pStyle w:val="Heading1"/>
        <w:rPr>
          <w:rFonts w:ascii="Vrinda" w:hAnsi="Vrinda" w:cs="Vrinda"/>
        </w:rPr>
      </w:pPr>
      <w:bookmarkStart w:id="74" w:name="_Toc110243117"/>
      <w:bookmarkStart w:id="75" w:name="_Toc110242498"/>
      <w:bookmarkStart w:id="76" w:name="_Toc111449932"/>
      <w:bookmarkEnd w:id="69"/>
      <w:r w:rsidRPr="00192E8C">
        <w:rPr>
          <w:rFonts w:ascii="Vrinda" w:hAnsi="Vrinda" w:cs="Vrinda"/>
          <w:lang w:val="bn"/>
        </w:rPr>
        <w:t>অ্যাকশন অল্টারনেটিভ কীভাবে প্রকল্পের উদ্দেশ্য পূরণ করে?</w:t>
      </w:r>
      <w:bookmarkEnd w:id="74"/>
      <w:bookmarkEnd w:id="75"/>
      <w:bookmarkEnd w:id="76"/>
    </w:p>
    <w:p w14:paraId="3CF0761D" w14:textId="77777777" w:rsidR="00D9440D" w:rsidRPr="00192E8C" w:rsidRDefault="00D9440D" w:rsidP="00D9440D">
      <w:pPr>
        <w:ind w:left="0" w:firstLine="0"/>
        <w:jc w:val="center"/>
        <w:rPr>
          <w:rFonts w:ascii="Vrinda" w:hAnsi="Vrinda" w:cs="Vrinda"/>
          <w:b/>
          <w:bCs/>
          <w:color w:val="003AA6"/>
          <w:sz w:val="28"/>
          <w:szCs w:val="28"/>
        </w:rPr>
      </w:pPr>
    </w:p>
    <w:p w14:paraId="52BD4414" w14:textId="33B858CA" w:rsidR="00415899" w:rsidRPr="00192E8C" w:rsidRDefault="00A530DF" w:rsidP="0064122F">
      <w:pPr>
        <w:pStyle w:val="BodyText"/>
        <w:spacing w:after="0" w:line="240" w:lineRule="auto"/>
        <w:rPr>
          <w:rStyle w:val="normaltextrun"/>
          <w:rFonts w:ascii="Vrinda" w:hAnsi="Vrinda" w:cs="Vrinda"/>
          <w:color w:val="000000"/>
          <w:shd w:val="clear" w:color="auto" w:fill="FFFFFF"/>
        </w:rPr>
      </w:pPr>
      <w:r w:rsidRPr="00192E8C">
        <w:rPr>
          <w:rStyle w:val="normaltextrun"/>
          <w:rFonts w:ascii="Vrinda" w:hAnsi="Vrinda" w:cs="Vrinda"/>
          <w:color w:val="000000" w:themeColor="text1"/>
          <w:lang w:val="bn"/>
        </w:rPr>
        <w:t>FHWA</w:t>
      </w:r>
      <w:r w:rsidRPr="00192E8C">
        <w:rPr>
          <w:rStyle w:val="normaltextrun"/>
          <w:rFonts w:ascii="Vrinda" w:hAnsi="Vrinda" w:cs="Vrinda"/>
          <w:color w:val="000000"/>
          <w:shd w:val="clear" w:color="auto" w:fill="FFFFFF"/>
          <w:lang w:val="bn"/>
        </w:rPr>
        <w:t xml:space="preserve"> নো অ্যাকশন এবং CBD টোলিং বিকল্প (</w:t>
      </w:r>
      <w:r w:rsidRPr="00192E8C">
        <w:rPr>
          <w:rStyle w:val="normaltextrun"/>
          <w:rFonts w:ascii="Vrinda" w:hAnsi="Vrinda" w:cs="Vrinda"/>
          <w:color w:val="000000" w:themeColor="text1"/>
          <w:lang w:val="bn"/>
        </w:rPr>
        <w:t>অ্যাকশন বিকল্প) সামগ্রিকভাবে বিবেচনা করবে, যদিও মনে রাখবেন যে অ্যাকশন বিকল্পটিতে সম্ভাব্য টোলিং পরিস্থিতির একটি পরিসর অন্তর্ভুক্ত রয়েছ</w:t>
      </w:r>
      <w:r w:rsidRPr="00192E8C">
        <w:rPr>
          <w:rStyle w:val="normaltextrun"/>
          <w:rFonts w:ascii="Vrinda" w:hAnsi="Vrinda" w:cs="Vrinda"/>
          <w:color w:val="000000"/>
          <w:shd w:val="clear" w:color="auto" w:fill="FFFFFF"/>
          <w:lang w:val="bn"/>
        </w:rPr>
        <w:t xml:space="preserve">। </w:t>
      </w:r>
      <w:r w:rsidRPr="00192E8C">
        <w:rPr>
          <w:rStyle w:val="normaltextrun"/>
          <w:rFonts w:ascii="Vrinda" w:hAnsi="Vrinda" w:cs="Vrinda"/>
          <w:b/>
          <w:bCs/>
          <w:color w:val="000000"/>
          <w:shd w:val="clear" w:color="auto" w:fill="FFFFFF"/>
          <w:lang w:val="bn"/>
        </w:rPr>
        <w:t>সারণী ES-3</w:t>
      </w:r>
      <w:r w:rsidRPr="00192E8C">
        <w:rPr>
          <w:rStyle w:val="normaltextrun"/>
          <w:rFonts w:ascii="Vrinda" w:hAnsi="Vrinda" w:cs="Vrinda"/>
          <w:b/>
          <w:bCs/>
          <w:color w:val="000000" w:themeColor="text1"/>
          <w:lang w:val="bn"/>
        </w:rPr>
        <w:t xml:space="preserve"> </w:t>
      </w:r>
      <w:r w:rsidRPr="00192E8C">
        <w:rPr>
          <w:rStyle w:val="normaltextrun"/>
          <w:rFonts w:ascii="Vrinda" w:hAnsi="Vrinda" w:cs="Vrinda"/>
          <w:color w:val="000000" w:themeColor="text1"/>
          <w:lang w:val="bn"/>
        </w:rPr>
        <w:t>সংক্ষিপ্ত করা হয়েছে কীভাবে নো অ্যাকশন এবং অ্যাকশন বিকল্প প্রকল্পের উদ্দেশ্য, চাহিদা এবং লক্ষ্য পূরণ করে</w:t>
      </w:r>
      <w:r w:rsidRPr="00192E8C">
        <w:rPr>
          <w:rStyle w:val="normaltextrun"/>
          <w:rFonts w:ascii="Vrinda" w:hAnsi="Vrinda" w:cs="Vrinda"/>
          <w:color w:val="000000"/>
          <w:shd w:val="clear" w:color="auto" w:fill="FFFFFF"/>
          <w:lang w:val="bn"/>
        </w:rPr>
        <w:t xml:space="preserve">। </w:t>
      </w:r>
    </w:p>
    <w:p w14:paraId="786C346E" w14:textId="77777777" w:rsidR="00916955" w:rsidRPr="00192E8C" w:rsidRDefault="00916955" w:rsidP="0064122F">
      <w:pPr>
        <w:pStyle w:val="BodyText"/>
        <w:spacing w:after="0" w:line="240" w:lineRule="auto"/>
        <w:rPr>
          <w:rStyle w:val="normaltextrun"/>
          <w:rFonts w:ascii="Vrinda" w:hAnsi="Vrinda" w:cs="Vrinda"/>
          <w:color w:val="000000"/>
          <w:shd w:val="clear" w:color="auto" w:fill="FFFFFF"/>
        </w:rPr>
      </w:pPr>
    </w:p>
    <w:p w14:paraId="2430D117" w14:textId="4A891A83" w:rsidR="003400E9" w:rsidRPr="00192E8C" w:rsidRDefault="003400E9" w:rsidP="00831D51">
      <w:pPr>
        <w:pStyle w:val="T1"/>
        <w:pageBreakBefore/>
        <w:ind w:left="29" w:hanging="29"/>
        <w:rPr>
          <w:rFonts w:ascii="Vrinda" w:hAnsi="Vrinda" w:cs="Vrinda"/>
        </w:rPr>
      </w:pPr>
      <w:bookmarkStart w:id="77" w:name="_Toc111450050"/>
      <w:r w:rsidRPr="00192E8C">
        <w:rPr>
          <w:rFonts w:ascii="Vrinda" w:hAnsi="Vrinda" w:cs="Vrinda"/>
          <w:bCs/>
          <w:lang w:val="bn"/>
        </w:rPr>
        <w:lastRenderedPageBreak/>
        <w:t>সারণী ES</w:t>
      </w:r>
      <w:r w:rsidRPr="00192E8C">
        <w:rPr>
          <w:rFonts w:ascii="Vrinda" w:hAnsi="Vrinda" w:cs="Vrinda"/>
          <w:bCs/>
          <w:lang w:val="bn"/>
        </w:rPr>
        <w:noBreakHyphen/>
        <w:t>3।</w:t>
      </w:r>
      <w:r w:rsidRPr="00192E8C">
        <w:rPr>
          <w:rFonts w:ascii="Vrinda" w:hAnsi="Vrinda" w:cs="Vrinda"/>
          <w:bCs/>
          <w:lang w:val="bn"/>
        </w:rPr>
        <w:tab/>
        <w:t>নো অ্যাকশন এবং CBD টোলিং বিকল্পগুলির জন্য মূল্যায়ন ফলাফলের তুলনা</w:t>
      </w:r>
      <w:bookmarkEnd w:id="77"/>
      <w:r w:rsidRPr="00192E8C">
        <w:rPr>
          <w:rFonts w:ascii="Vrinda" w:hAnsi="Vrinda" w:cs="Vrinda"/>
          <w:bCs/>
          <w:lang w:val="bn"/>
        </w:rPr>
        <w:t xml:space="preserve"> </w:t>
      </w:r>
    </w:p>
    <w:tbl>
      <w:tblPr>
        <w:tblStyle w:val="EISTable"/>
        <w:tblW w:w="5000" w:type="pct"/>
        <w:jc w:val="lef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5041"/>
        <w:gridCol w:w="2158"/>
        <w:gridCol w:w="2153"/>
      </w:tblGrid>
      <w:tr w:rsidR="00056C2A" w:rsidRPr="00192E8C" w14:paraId="6C1D1065" w14:textId="77777777" w:rsidTr="00C60AA5">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2695" w:type="pct"/>
            <w:tcBorders>
              <w:top w:val="single" w:sz="12" w:space="0" w:color="F2A62B"/>
              <w:bottom w:val="single" w:sz="12" w:space="0" w:color="F2A62B"/>
              <w:right w:val="single" w:sz="6" w:space="0" w:color="F2A62B"/>
            </w:tcBorders>
            <w:shd w:val="clear" w:color="auto" w:fill="23356D"/>
            <w:vAlign w:val="center"/>
          </w:tcPr>
          <w:p w14:paraId="7FD22410" w14:textId="77777777" w:rsidR="003400E9" w:rsidRPr="00192E8C" w:rsidRDefault="003400E9" w:rsidP="0064122F">
            <w:pPr>
              <w:pStyle w:val="TableColumnHeading"/>
              <w:keepNext w:val="0"/>
              <w:rPr>
                <w:rFonts w:ascii="Vrinda" w:hAnsi="Vrinda" w:cs="Vrinda"/>
              </w:rPr>
            </w:pPr>
            <w:bookmarkStart w:id="78" w:name="_Hlk108687803"/>
            <w:r w:rsidRPr="00192E8C">
              <w:rPr>
                <w:rFonts w:ascii="Vrinda" w:hAnsi="Vrinda" w:cs="Vrinda"/>
                <w:bCs/>
                <w:lang w:val="bn"/>
              </w:rPr>
              <w:t>স্ক্রিনিং মানদণ্ড</w:t>
            </w:r>
          </w:p>
        </w:tc>
        <w:tc>
          <w:tcPr>
            <w:tcW w:w="1154"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3BBE694E" w14:textId="77777777" w:rsidR="003400E9" w:rsidRPr="00192E8C" w:rsidRDefault="003400E9"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Vrinda" w:hAnsi="Vrinda" w:cs="Vrinda"/>
              </w:rPr>
            </w:pPr>
            <w:r w:rsidRPr="00192E8C">
              <w:rPr>
                <w:rFonts w:ascii="Vrinda" w:hAnsi="Vrinda" w:cs="Vrinda"/>
                <w:bCs/>
                <w:lang w:val="bn"/>
              </w:rPr>
              <w:t>নো অ্যাকশন অল্টারনেটিভ</w:t>
            </w:r>
          </w:p>
        </w:tc>
        <w:tc>
          <w:tcPr>
            <w:tcW w:w="1151"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12DAB9F8" w14:textId="2584D21E" w:rsidR="003400E9" w:rsidRPr="00192E8C" w:rsidRDefault="33E9C668"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Vrinda" w:hAnsi="Vrinda" w:cs="Vrinda"/>
              </w:rPr>
            </w:pPr>
            <w:r w:rsidRPr="00192E8C">
              <w:rPr>
                <w:rFonts w:ascii="Vrinda" w:hAnsi="Vrinda" w:cs="Vrinda"/>
                <w:bCs/>
                <w:lang w:val="bn"/>
              </w:rPr>
              <w:t>CBD টোলিং (অ্যাকশন) অল্টারনেটিভ</w:t>
            </w:r>
          </w:p>
        </w:tc>
      </w:tr>
      <w:tr w:rsidR="00056C2A" w:rsidRPr="00192E8C" w14:paraId="0FD73A16" w14:textId="77777777" w:rsidTr="00C60AA5">
        <w:trPr>
          <w:jc w:val="left"/>
        </w:trPr>
        <w:tc>
          <w:tcPr>
            <w:tcW w:w="2695" w:type="pct"/>
            <w:tcBorders>
              <w:top w:val="single" w:sz="12" w:space="0" w:color="F2A62B"/>
              <w:bottom w:val="single" w:sz="6" w:space="0" w:color="F2A62B"/>
              <w:right w:val="single" w:sz="6" w:space="0" w:color="F2A62B"/>
            </w:tcBorders>
            <w:vAlign w:val="center"/>
          </w:tcPr>
          <w:p w14:paraId="320AE076" w14:textId="77777777" w:rsidR="003400E9" w:rsidRPr="00E0121B" w:rsidRDefault="003400E9" w:rsidP="0064122F">
            <w:pPr>
              <w:pStyle w:val="TableText-leftaligned"/>
              <w:keepNext w:val="0"/>
              <w:spacing w:before="0" w:after="0"/>
              <w:rPr>
                <w:rFonts w:ascii="Vrinda" w:hAnsi="Vrinda" w:cs="Vrinda"/>
                <w:sz w:val="16"/>
                <w:szCs w:val="16"/>
                <w:lang w:val="en-US"/>
              </w:rPr>
            </w:pPr>
            <w:r w:rsidRPr="00E0121B">
              <w:rPr>
                <w:rFonts w:ascii="Vrinda" w:hAnsi="Vrinda" w:cs="Vrinda"/>
                <w:b/>
                <w:bCs/>
                <w:sz w:val="16"/>
                <w:szCs w:val="16"/>
                <w:lang w:val="bn"/>
              </w:rPr>
              <w:t xml:space="preserve">উদ্দেশ্য ও প্রয়োজনীয়তা: </w:t>
            </w:r>
            <w:r w:rsidRPr="00E0121B">
              <w:rPr>
                <w:rFonts w:ascii="Vrinda" w:hAnsi="Vrinda" w:cs="Vrinda"/>
                <w:sz w:val="16"/>
                <w:szCs w:val="16"/>
                <w:lang w:val="bn"/>
              </w:rPr>
              <w:t>Manhattan (ম্যানহাটন) CBD-তে যানজট এমনভাবে হ্রাস করতে হবে, যা ভবিষ্যতে পরিবহন উন্নতির জন্য রাজস্ব তৈরি করবে</w:t>
            </w:r>
          </w:p>
        </w:tc>
        <w:tc>
          <w:tcPr>
            <w:tcW w:w="1154" w:type="pct"/>
            <w:tcBorders>
              <w:top w:val="single" w:sz="12" w:space="0" w:color="F2A62B"/>
              <w:left w:val="single" w:sz="6" w:space="0" w:color="F2A62B"/>
              <w:bottom w:val="single" w:sz="6" w:space="0" w:color="F2A62B"/>
              <w:right w:val="single" w:sz="6" w:space="0" w:color="F2A62B"/>
            </w:tcBorders>
            <w:vAlign w:val="center"/>
          </w:tcPr>
          <w:p w14:paraId="6651ECC0" w14:textId="77777777" w:rsidR="003400E9" w:rsidRPr="00E0121B" w:rsidRDefault="003400E9"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 না</w:t>
            </w:r>
          </w:p>
        </w:tc>
        <w:tc>
          <w:tcPr>
            <w:tcW w:w="1151" w:type="pct"/>
            <w:tcBorders>
              <w:top w:val="single" w:sz="12" w:space="0" w:color="F2A62B"/>
              <w:left w:val="single" w:sz="6" w:space="0" w:color="F2A62B"/>
              <w:bottom w:val="single" w:sz="6" w:space="0" w:color="F2A62B"/>
              <w:right w:val="nil"/>
            </w:tcBorders>
            <w:vAlign w:val="center"/>
          </w:tcPr>
          <w:p w14:paraId="6FF47271" w14:textId="77777777" w:rsidR="003400E9" w:rsidRPr="00E0121B" w:rsidRDefault="003400E9"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w:t>
            </w:r>
          </w:p>
        </w:tc>
      </w:tr>
      <w:tr w:rsidR="00056C2A" w:rsidRPr="00192E8C" w14:paraId="1018FC2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EDC1A29" w14:textId="77777777" w:rsidR="003400E9" w:rsidRPr="00E0121B" w:rsidRDefault="003400E9" w:rsidP="0064122F">
            <w:pPr>
              <w:pStyle w:val="TableText-leftaligned"/>
              <w:keepNext w:val="0"/>
              <w:spacing w:before="0" w:after="0"/>
              <w:rPr>
                <w:rFonts w:ascii="Vrinda" w:hAnsi="Vrinda" w:cs="Vrinda"/>
                <w:b/>
                <w:bCs/>
                <w:sz w:val="16"/>
                <w:szCs w:val="16"/>
                <w:lang w:val="en-US"/>
              </w:rPr>
            </w:pPr>
            <w:r w:rsidRPr="00E0121B">
              <w:rPr>
                <w:rFonts w:ascii="Vrinda" w:hAnsi="Vrinda" w:cs="Vrinda"/>
                <w:b/>
                <w:bCs/>
                <w:sz w:val="16"/>
                <w:szCs w:val="16"/>
                <w:lang w:val="bn"/>
              </w:rPr>
              <w:t>লক্ষ্য 1:</w:t>
            </w:r>
          </w:p>
          <w:p w14:paraId="6CE46B43" w14:textId="77777777" w:rsidR="003400E9" w:rsidRPr="00E0121B" w:rsidRDefault="003400E9" w:rsidP="0064122F">
            <w:pPr>
              <w:pStyle w:val="TableText-leftaligned"/>
              <w:keepNext w:val="0"/>
              <w:spacing w:before="0" w:after="0"/>
              <w:rPr>
                <w:rFonts w:ascii="Vrinda" w:hAnsi="Vrinda" w:cs="Vrinda"/>
                <w:sz w:val="16"/>
                <w:szCs w:val="16"/>
                <w:lang w:val="en-US"/>
              </w:rPr>
            </w:pPr>
            <w:r w:rsidRPr="00E0121B">
              <w:rPr>
                <w:rFonts w:ascii="Vrinda" w:hAnsi="Vrinda" w:cs="Vrinda"/>
                <w:sz w:val="16"/>
                <w:szCs w:val="16"/>
                <w:lang w:val="bn"/>
              </w:rPr>
              <w:t>Manhattan (ম্যানহাটন) CBD-এর মধ্যে প্রতিদিনের যানবাহন-মাইল ভ্রমণ (VMT) হ্রাস করতে হবে</w:t>
            </w:r>
          </w:p>
          <w:p w14:paraId="11F3D76A" w14:textId="77777777" w:rsidR="003400E9" w:rsidRPr="00E0121B" w:rsidRDefault="003400E9" w:rsidP="0064122F">
            <w:pPr>
              <w:pStyle w:val="TableText-leftalignedindented"/>
              <w:keepNext w:val="0"/>
              <w:spacing w:before="0" w:after="0"/>
              <w:rPr>
                <w:rFonts w:ascii="Vrinda" w:hAnsi="Vrinda" w:cs="Vrinda"/>
                <w:i/>
                <w:iCs/>
                <w:sz w:val="16"/>
                <w:szCs w:val="16"/>
                <w:lang w:val="en-US"/>
              </w:rPr>
            </w:pPr>
            <w:r w:rsidRPr="00E0121B">
              <w:rPr>
                <w:rFonts w:ascii="Vrinda" w:hAnsi="Vrinda" w:cs="Vrinda"/>
                <w:sz w:val="16"/>
                <w:szCs w:val="16"/>
                <w:lang w:val="bn"/>
              </w:rPr>
              <w:t>মাপদণ্ড: 5% কম করতে হবে (নো অ্যাকশনের সাথে সম্পর্কিত)</w:t>
            </w:r>
          </w:p>
        </w:tc>
        <w:tc>
          <w:tcPr>
            <w:tcW w:w="1154" w:type="pct"/>
            <w:tcBorders>
              <w:top w:val="single" w:sz="6" w:space="0" w:color="F2A62B"/>
              <w:left w:val="single" w:sz="6" w:space="0" w:color="F2A62B"/>
              <w:bottom w:val="single" w:sz="6" w:space="0" w:color="F2A62B"/>
              <w:right w:val="single" w:sz="6" w:space="0" w:color="F2A62B"/>
            </w:tcBorders>
            <w:vAlign w:val="center"/>
          </w:tcPr>
          <w:p w14:paraId="529BAA8A" w14:textId="77777777" w:rsidR="003400E9" w:rsidRPr="00E0121B" w:rsidRDefault="003400E9"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 না</w:t>
            </w:r>
          </w:p>
        </w:tc>
        <w:tc>
          <w:tcPr>
            <w:tcW w:w="1151" w:type="pct"/>
            <w:tcBorders>
              <w:top w:val="single" w:sz="6" w:space="0" w:color="F2A62B"/>
              <w:left w:val="single" w:sz="6" w:space="0" w:color="F2A62B"/>
              <w:bottom w:val="single" w:sz="6" w:space="0" w:color="F2A62B"/>
              <w:right w:val="nil"/>
            </w:tcBorders>
            <w:vAlign w:val="center"/>
          </w:tcPr>
          <w:p w14:paraId="38EA5057" w14:textId="77777777" w:rsidR="003400E9" w:rsidRPr="00E0121B" w:rsidRDefault="003400E9"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w:t>
            </w:r>
          </w:p>
        </w:tc>
      </w:tr>
      <w:tr w:rsidR="00056C2A" w:rsidRPr="00192E8C" w14:paraId="26C78393"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298D9F16" w14:textId="77777777" w:rsidR="003400E9" w:rsidRPr="00E0121B" w:rsidRDefault="003400E9" w:rsidP="0064122F">
            <w:pPr>
              <w:pStyle w:val="TableText-rightaligneditalics"/>
              <w:keepNext w:val="0"/>
              <w:spacing w:before="0" w:after="0"/>
              <w:rPr>
                <w:rFonts w:ascii="Vrinda" w:hAnsi="Vrinda" w:cs="Vrinda"/>
                <w:sz w:val="16"/>
                <w:szCs w:val="16"/>
              </w:rPr>
            </w:pPr>
            <w:r w:rsidRPr="00E0121B">
              <w:rPr>
                <w:rFonts w:ascii="Vrinda" w:hAnsi="Vrinda" w:cs="Vrinda"/>
                <w:iCs/>
                <w:sz w:val="16"/>
                <w:szCs w:val="16"/>
                <w:lang w:val="bn"/>
              </w:rPr>
              <w:t>দৈনিক VMT হ্রাস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391CD6B3" w14:textId="76EC2705" w:rsidR="003400E9" w:rsidRPr="00E0121B" w:rsidRDefault="00B75F6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0%</w:t>
            </w:r>
          </w:p>
        </w:tc>
        <w:tc>
          <w:tcPr>
            <w:tcW w:w="1151" w:type="pct"/>
            <w:tcBorders>
              <w:top w:val="single" w:sz="6" w:space="0" w:color="F2A62B"/>
              <w:left w:val="single" w:sz="6" w:space="0" w:color="F2A62B"/>
              <w:bottom w:val="single" w:sz="6" w:space="0" w:color="F2A62B"/>
              <w:right w:val="nil"/>
            </w:tcBorders>
            <w:vAlign w:val="center"/>
          </w:tcPr>
          <w:p w14:paraId="2265645A" w14:textId="77777777" w:rsidR="003400E9" w:rsidRPr="00E0121B" w:rsidRDefault="003400E9"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7.1% - 9.2%</w:t>
            </w:r>
          </w:p>
        </w:tc>
      </w:tr>
      <w:tr w:rsidR="00056C2A" w:rsidRPr="00192E8C" w14:paraId="72E8AF4E"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F0F5EB1" w14:textId="77777777" w:rsidR="003400E9" w:rsidRPr="00E0121B" w:rsidRDefault="003400E9" w:rsidP="0064122F">
            <w:pPr>
              <w:pStyle w:val="TableText-leftaligned"/>
              <w:keepNext w:val="0"/>
              <w:spacing w:before="0" w:after="0"/>
              <w:rPr>
                <w:rFonts w:ascii="Vrinda" w:hAnsi="Vrinda" w:cs="Vrinda"/>
                <w:b/>
                <w:bCs/>
                <w:sz w:val="16"/>
                <w:szCs w:val="16"/>
                <w:lang w:val="en-US"/>
              </w:rPr>
            </w:pPr>
            <w:r w:rsidRPr="00E0121B">
              <w:rPr>
                <w:rFonts w:ascii="Vrinda" w:hAnsi="Vrinda" w:cs="Vrinda"/>
                <w:b/>
                <w:bCs/>
                <w:sz w:val="16"/>
                <w:szCs w:val="16"/>
                <w:lang w:val="bn"/>
              </w:rPr>
              <w:t>লক্ষ্য 2:</w:t>
            </w:r>
          </w:p>
          <w:p w14:paraId="1BB0804C" w14:textId="77777777" w:rsidR="003400E9" w:rsidRPr="00E0121B" w:rsidRDefault="003400E9" w:rsidP="0064122F">
            <w:pPr>
              <w:pStyle w:val="TableText-leftaligned"/>
              <w:keepNext w:val="0"/>
              <w:spacing w:before="0" w:after="0"/>
              <w:rPr>
                <w:rFonts w:ascii="Vrinda" w:hAnsi="Vrinda" w:cs="Vrinda"/>
                <w:sz w:val="16"/>
                <w:szCs w:val="16"/>
                <w:lang w:val="en-US"/>
              </w:rPr>
            </w:pPr>
            <w:r w:rsidRPr="00E0121B">
              <w:rPr>
                <w:rFonts w:ascii="Vrinda" w:hAnsi="Vrinda" w:cs="Vrinda"/>
                <w:sz w:val="16"/>
                <w:szCs w:val="16"/>
                <w:lang w:val="bn"/>
              </w:rPr>
              <w:t>Manhattan (ম্যানহাটন) CBD-তে প্রতিদিন প্রবেশকারী যানবাহনের সংখ্যা হ্রাস করতে হবে</w:t>
            </w:r>
          </w:p>
          <w:p w14:paraId="5D36AED6" w14:textId="77777777" w:rsidR="003400E9" w:rsidRPr="00E0121B" w:rsidRDefault="003400E9" w:rsidP="0064122F">
            <w:pPr>
              <w:pStyle w:val="TableText-leftalignedindented"/>
              <w:keepNext w:val="0"/>
              <w:spacing w:before="0" w:after="0"/>
              <w:rPr>
                <w:rFonts w:ascii="Vrinda" w:hAnsi="Vrinda" w:cs="Vrinda"/>
                <w:i/>
                <w:iCs/>
                <w:sz w:val="16"/>
                <w:szCs w:val="16"/>
                <w:lang w:val="en-US"/>
              </w:rPr>
            </w:pPr>
            <w:r w:rsidRPr="00E0121B">
              <w:rPr>
                <w:rFonts w:ascii="Vrinda" w:hAnsi="Vrinda" w:cs="Vrinda"/>
                <w:sz w:val="16"/>
                <w:szCs w:val="16"/>
                <w:lang w:val="bn"/>
              </w:rPr>
              <w:t>মাপদণ্ড: 10% কম করতে হবে (নো অ্যাকশনের সাথে সম্পর্কিত)</w:t>
            </w:r>
          </w:p>
        </w:tc>
        <w:tc>
          <w:tcPr>
            <w:tcW w:w="1154" w:type="pct"/>
            <w:tcBorders>
              <w:top w:val="single" w:sz="6" w:space="0" w:color="F2A62B"/>
              <w:left w:val="single" w:sz="6" w:space="0" w:color="F2A62B"/>
              <w:bottom w:val="single" w:sz="6" w:space="0" w:color="F2A62B"/>
              <w:right w:val="single" w:sz="6" w:space="0" w:color="F2A62B"/>
            </w:tcBorders>
            <w:vAlign w:val="center"/>
          </w:tcPr>
          <w:p w14:paraId="15DE2FAC" w14:textId="7695A982" w:rsidR="003400E9" w:rsidRPr="00E0121B" w:rsidRDefault="00BC691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 না</w:t>
            </w:r>
          </w:p>
        </w:tc>
        <w:tc>
          <w:tcPr>
            <w:tcW w:w="1151" w:type="pct"/>
            <w:tcBorders>
              <w:top w:val="single" w:sz="6" w:space="0" w:color="F2A62B"/>
              <w:left w:val="single" w:sz="6" w:space="0" w:color="F2A62B"/>
              <w:bottom w:val="single" w:sz="6" w:space="0" w:color="F2A62B"/>
              <w:right w:val="nil"/>
            </w:tcBorders>
            <w:vAlign w:val="center"/>
          </w:tcPr>
          <w:p w14:paraId="07D78A7E" w14:textId="608DC243" w:rsidR="003400E9" w:rsidRPr="00E0121B" w:rsidRDefault="00BC691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w:t>
            </w:r>
          </w:p>
        </w:tc>
      </w:tr>
      <w:tr w:rsidR="00BC691D" w:rsidRPr="00192E8C" w14:paraId="5B737CD5"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639A31A1" w14:textId="77777777" w:rsidR="00BC691D" w:rsidRPr="00E0121B" w:rsidRDefault="00BC691D" w:rsidP="0064122F">
            <w:pPr>
              <w:pStyle w:val="TableText-rightaligneditalics"/>
              <w:keepNext w:val="0"/>
              <w:spacing w:before="0" w:after="0"/>
              <w:rPr>
                <w:rFonts w:ascii="Vrinda" w:hAnsi="Vrinda" w:cs="Vrinda"/>
                <w:b/>
                <w:bCs/>
                <w:sz w:val="16"/>
                <w:szCs w:val="16"/>
              </w:rPr>
            </w:pPr>
            <w:r w:rsidRPr="00E0121B">
              <w:rPr>
                <w:rFonts w:ascii="Vrinda" w:hAnsi="Vrinda" w:cs="Vrinda"/>
                <w:iCs/>
                <w:sz w:val="16"/>
                <w:szCs w:val="16"/>
                <w:lang w:val="bn"/>
              </w:rPr>
              <w:t>দৈনিক যানবাহন হ্রাস (2023)</w:t>
            </w:r>
          </w:p>
        </w:tc>
        <w:tc>
          <w:tcPr>
            <w:tcW w:w="1154" w:type="pct"/>
            <w:tcBorders>
              <w:top w:val="single" w:sz="6" w:space="0" w:color="F2A62B"/>
              <w:left w:val="single" w:sz="6" w:space="0" w:color="F2A62B"/>
              <w:bottom w:val="single" w:sz="6" w:space="0" w:color="F2A62B"/>
              <w:right w:val="single" w:sz="6" w:space="0" w:color="F2A62B"/>
            </w:tcBorders>
            <w:vAlign w:val="center"/>
          </w:tcPr>
          <w:p w14:paraId="2D6ED5B7" w14:textId="5BF6C793" w:rsidR="00BC691D" w:rsidRPr="00E0121B" w:rsidRDefault="00B75F6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0%</w:t>
            </w:r>
          </w:p>
        </w:tc>
        <w:tc>
          <w:tcPr>
            <w:tcW w:w="1151" w:type="pct"/>
            <w:tcBorders>
              <w:top w:val="single" w:sz="6" w:space="0" w:color="F2A62B"/>
              <w:left w:val="single" w:sz="6" w:space="0" w:color="F2A62B"/>
              <w:bottom w:val="single" w:sz="6" w:space="0" w:color="F2A62B"/>
              <w:right w:val="nil"/>
            </w:tcBorders>
            <w:vAlign w:val="center"/>
          </w:tcPr>
          <w:p w14:paraId="10099A5C" w14:textId="76B2B589" w:rsidR="00BC691D" w:rsidRPr="00E0121B" w:rsidRDefault="00BC691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15.4% - 19.9%</w:t>
            </w:r>
          </w:p>
        </w:tc>
      </w:tr>
      <w:tr w:rsidR="00BC691D" w:rsidRPr="00192E8C" w14:paraId="1B918E6D"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7888E72B" w14:textId="77777777" w:rsidR="00BC691D" w:rsidRPr="00E0121B" w:rsidRDefault="00BC691D" w:rsidP="0064122F">
            <w:pPr>
              <w:pStyle w:val="TableText-leftaligned"/>
              <w:keepNext w:val="0"/>
              <w:spacing w:before="0" w:after="0"/>
              <w:rPr>
                <w:rFonts w:ascii="Vrinda" w:hAnsi="Vrinda" w:cs="Vrinda"/>
                <w:b/>
                <w:bCs/>
                <w:sz w:val="16"/>
                <w:szCs w:val="16"/>
                <w:lang w:val="en-US"/>
              </w:rPr>
            </w:pPr>
            <w:r w:rsidRPr="00E0121B">
              <w:rPr>
                <w:rFonts w:ascii="Vrinda" w:hAnsi="Vrinda" w:cs="Vrinda"/>
                <w:b/>
                <w:bCs/>
                <w:sz w:val="16"/>
                <w:szCs w:val="16"/>
                <w:lang w:val="bn"/>
              </w:rPr>
              <w:t>লক্ষ্য 3:</w:t>
            </w:r>
          </w:p>
          <w:p w14:paraId="37195D20" w14:textId="77777777" w:rsidR="00BC691D" w:rsidRPr="00E0121B" w:rsidRDefault="00BC691D" w:rsidP="0064122F">
            <w:pPr>
              <w:pStyle w:val="TableText-leftaligned"/>
              <w:keepNext w:val="0"/>
              <w:spacing w:before="0" w:after="0"/>
              <w:rPr>
                <w:rFonts w:ascii="Vrinda" w:hAnsi="Vrinda" w:cs="Vrinda"/>
                <w:i/>
                <w:iCs/>
                <w:sz w:val="16"/>
                <w:szCs w:val="16"/>
                <w:lang w:val="en-US"/>
              </w:rPr>
            </w:pPr>
            <w:r w:rsidRPr="00E0121B">
              <w:rPr>
                <w:rFonts w:ascii="Vrinda" w:hAnsi="Vrinda" w:cs="Vrinda"/>
                <w:sz w:val="16"/>
                <w:szCs w:val="16"/>
                <w:lang w:val="bn"/>
              </w:rPr>
              <w:t>মূলধন উন্নতির জন্য একটি তহবিল উৎস তৈরি করুন এবং MTA-এর Capital Program (ক্যাপিটাল প্রোগ্রাম)-এর জন্য মূলধন প্রকল্পগুলির জন্য $15 বিলিয়ন তহবিল করার জন্য পর্যাপ্ত বার্ষিক নেট রাজস্ব তৈরি করুন</w:t>
            </w:r>
          </w:p>
        </w:tc>
        <w:tc>
          <w:tcPr>
            <w:tcW w:w="1154" w:type="pct"/>
            <w:tcBorders>
              <w:top w:val="single" w:sz="6" w:space="0" w:color="F2A62B"/>
              <w:left w:val="single" w:sz="6" w:space="0" w:color="F2A62B"/>
              <w:bottom w:val="single" w:sz="6" w:space="0" w:color="F2A62B"/>
              <w:right w:val="single" w:sz="6" w:space="0" w:color="F2A62B"/>
            </w:tcBorders>
            <w:vAlign w:val="center"/>
          </w:tcPr>
          <w:p w14:paraId="63165BE1" w14:textId="6388C45F" w:rsidR="00BC691D" w:rsidRPr="00E0121B" w:rsidRDefault="00BC691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 না</w:t>
            </w:r>
          </w:p>
        </w:tc>
        <w:tc>
          <w:tcPr>
            <w:tcW w:w="1151" w:type="pct"/>
            <w:tcBorders>
              <w:top w:val="single" w:sz="6" w:space="0" w:color="F2A62B"/>
              <w:left w:val="single" w:sz="6" w:space="0" w:color="F2A62B"/>
              <w:bottom w:val="single" w:sz="6" w:space="0" w:color="F2A62B"/>
              <w:right w:val="nil"/>
            </w:tcBorders>
            <w:vAlign w:val="center"/>
          </w:tcPr>
          <w:p w14:paraId="6BCFBCF9" w14:textId="4BF15987" w:rsidR="00BC691D" w:rsidRPr="00E0121B" w:rsidRDefault="00BC691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w:t>
            </w:r>
            <w:r w:rsidRPr="00E0121B">
              <w:rPr>
                <w:rFonts w:ascii="Vrinda" w:hAnsi="Vrinda" w:cs="Vrinda"/>
                <w:sz w:val="16"/>
                <w:szCs w:val="16"/>
                <w:vertAlign w:val="superscript"/>
                <w:lang w:val="bn"/>
              </w:rPr>
              <w:t>1</w:t>
            </w:r>
          </w:p>
        </w:tc>
      </w:tr>
      <w:tr w:rsidR="00BC691D" w:rsidRPr="00192E8C" w14:paraId="11C9ABC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3A11A9B7" w14:textId="2E9C98A4" w:rsidR="00BC691D" w:rsidRPr="00E0121B" w:rsidRDefault="00BC691D" w:rsidP="00E0121B">
            <w:pPr>
              <w:pStyle w:val="TableText-rightaligneditalics"/>
              <w:keepNext w:val="0"/>
              <w:spacing w:before="0" w:after="0"/>
              <w:ind w:right="61"/>
              <w:rPr>
                <w:rFonts w:ascii="Vrinda" w:hAnsi="Vrinda" w:cs="Vrinda"/>
                <w:b/>
                <w:bCs/>
                <w:sz w:val="16"/>
                <w:szCs w:val="16"/>
                <w:lang w:val="en-US"/>
              </w:rPr>
            </w:pPr>
            <w:r w:rsidRPr="00E0121B">
              <w:rPr>
                <w:rFonts w:ascii="Vrinda" w:hAnsi="Vrinda" w:cs="Vrinda"/>
                <w:iCs/>
                <w:sz w:val="16"/>
                <w:szCs w:val="16"/>
                <w:lang w:val="bn"/>
              </w:rPr>
              <w:t xml:space="preserve">MTA-এর Capital Program (ক্যাপিটাল প্রোগ্রাম)-কে সমর্থন </w:t>
            </w:r>
            <w:r w:rsidR="00E0121B">
              <w:rPr>
                <w:rFonts w:ascii="Vrinda" w:hAnsi="Vrinda" w:cs="Vrinda"/>
                <w:iCs/>
                <w:sz w:val="16"/>
                <w:szCs w:val="16"/>
                <w:cs/>
                <w:lang w:val="bn" w:bidi="bn-IN"/>
              </w:rPr>
              <w:br/>
            </w:r>
            <w:r w:rsidRPr="00E0121B">
              <w:rPr>
                <w:rFonts w:ascii="Vrinda" w:hAnsi="Vrinda" w:cs="Vrinda"/>
                <w:iCs/>
                <w:sz w:val="16"/>
                <w:szCs w:val="16"/>
                <w:lang w:val="bn"/>
              </w:rPr>
              <w:t>করার জন্য নিট রাজস্ব</w:t>
            </w:r>
            <w:r w:rsidRPr="00E0121B">
              <w:rPr>
                <w:rFonts w:ascii="Vrinda" w:hAnsi="Vrinda" w:cs="Vrinda"/>
                <w:iCs/>
                <w:sz w:val="16"/>
                <w:szCs w:val="16"/>
                <w:vertAlign w:val="superscript"/>
                <w:lang w:val="bn"/>
              </w:rPr>
              <w:t>2</w:t>
            </w:r>
          </w:p>
        </w:tc>
        <w:tc>
          <w:tcPr>
            <w:tcW w:w="1154" w:type="pct"/>
            <w:tcBorders>
              <w:top w:val="single" w:sz="6" w:space="0" w:color="F2A62B"/>
              <w:left w:val="single" w:sz="6" w:space="0" w:color="F2A62B"/>
              <w:bottom w:val="single" w:sz="6" w:space="0" w:color="F2A62B"/>
              <w:right w:val="single" w:sz="6" w:space="0" w:color="F2A62B"/>
            </w:tcBorders>
            <w:vAlign w:val="center"/>
          </w:tcPr>
          <w:p w14:paraId="52A89B36" w14:textId="3A76EA2F" w:rsidR="00BC691D" w:rsidRPr="00E0121B" w:rsidRDefault="00FF4C84"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0</w:t>
            </w:r>
          </w:p>
        </w:tc>
        <w:tc>
          <w:tcPr>
            <w:tcW w:w="1151" w:type="pct"/>
            <w:tcBorders>
              <w:top w:val="single" w:sz="6" w:space="0" w:color="F2A62B"/>
              <w:left w:val="single" w:sz="6" w:space="0" w:color="F2A62B"/>
              <w:bottom w:val="single" w:sz="6" w:space="0" w:color="F2A62B"/>
              <w:right w:val="nil"/>
            </w:tcBorders>
            <w:vAlign w:val="center"/>
          </w:tcPr>
          <w:p w14:paraId="29573645" w14:textId="75804F88" w:rsidR="00BC691D" w:rsidRPr="00E0121B" w:rsidRDefault="00BC691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1.02 বিলিয়ন - $1.48 বিলিয়ন</w:t>
            </w:r>
          </w:p>
        </w:tc>
      </w:tr>
      <w:tr w:rsidR="00BC691D" w:rsidRPr="00192E8C" w14:paraId="71338AC6" w14:textId="77777777" w:rsidTr="00C60AA5">
        <w:trPr>
          <w:jc w:val="left"/>
        </w:trPr>
        <w:tc>
          <w:tcPr>
            <w:tcW w:w="2695" w:type="pct"/>
            <w:tcBorders>
              <w:top w:val="single" w:sz="6" w:space="0" w:color="F2A62B"/>
              <w:bottom w:val="single" w:sz="12" w:space="0" w:color="F2A62B"/>
              <w:right w:val="single" w:sz="6" w:space="0" w:color="F2A62B"/>
            </w:tcBorders>
            <w:vAlign w:val="center"/>
          </w:tcPr>
          <w:p w14:paraId="00CF489C" w14:textId="77777777" w:rsidR="00BC691D" w:rsidRPr="00E0121B" w:rsidRDefault="00BC691D" w:rsidP="0064122F">
            <w:pPr>
              <w:pStyle w:val="TableText-leftaligned"/>
              <w:keepNext w:val="0"/>
              <w:spacing w:before="0" w:after="0"/>
              <w:rPr>
                <w:rFonts w:ascii="Vrinda" w:hAnsi="Vrinda" w:cs="Vrinda"/>
                <w:b/>
                <w:bCs/>
                <w:sz w:val="16"/>
                <w:szCs w:val="16"/>
                <w:lang w:val="en-US"/>
              </w:rPr>
            </w:pPr>
            <w:r w:rsidRPr="00E0121B">
              <w:rPr>
                <w:rFonts w:ascii="Vrinda" w:hAnsi="Vrinda" w:cs="Vrinda"/>
                <w:b/>
                <w:bCs/>
                <w:sz w:val="16"/>
                <w:szCs w:val="16"/>
                <w:lang w:val="bn"/>
              </w:rPr>
              <w:t>লক্ষ্য 4:</w:t>
            </w:r>
          </w:p>
          <w:p w14:paraId="2B214A50" w14:textId="77777777" w:rsidR="00BC691D" w:rsidRPr="00E0121B" w:rsidRDefault="00BC691D" w:rsidP="0064122F">
            <w:pPr>
              <w:pStyle w:val="TableText-leftaligned"/>
              <w:keepNext w:val="0"/>
              <w:spacing w:before="0" w:after="0"/>
              <w:rPr>
                <w:rFonts w:ascii="Vrinda" w:hAnsi="Vrinda" w:cs="Vrinda"/>
                <w:sz w:val="16"/>
                <w:szCs w:val="16"/>
                <w:lang w:val="en-US"/>
              </w:rPr>
            </w:pPr>
            <w:r w:rsidRPr="00E0121B">
              <w:rPr>
                <w:rFonts w:ascii="Vrinda" w:hAnsi="Vrinda" w:cs="Vrinda"/>
                <w:sz w:val="16"/>
                <w:szCs w:val="16"/>
                <w:lang w:val="bn"/>
              </w:rPr>
              <w:t>"MTA Reform and Traffic Mobility Act (রিফর্ম অ্যান্ড ট্রাফিক মোবিলিটি অ্যাক্ট)" শিরোনামের New York (নিউ ইয়র্ক) স্টেট আইনের অন্তর্নিহিত উদ্দেশ্যগুলির সাথে সামঞ্জস্যপূর্ণ একটি Tolling Program (টোলিং প্রোগ্রাম) স্থাপন করুন</w:t>
            </w:r>
          </w:p>
        </w:tc>
        <w:tc>
          <w:tcPr>
            <w:tcW w:w="1154" w:type="pct"/>
            <w:tcBorders>
              <w:top w:val="single" w:sz="6" w:space="0" w:color="F2A62B"/>
              <w:left w:val="single" w:sz="6" w:space="0" w:color="F2A62B"/>
              <w:bottom w:val="single" w:sz="12" w:space="0" w:color="F2A62B"/>
              <w:right w:val="single" w:sz="6" w:space="0" w:color="F2A62B"/>
            </w:tcBorders>
            <w:vAlign w:val="center"/>
          </w:tcPr>
          <w:p w14:paraId="372C9709" w14:textId="47C858CE" w:rsidR="00BC691D" w:rsidRPr="00E0121B" w:rsidRDefault="00BC691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 না</w:t>
            </w:r>
          </w:p>
        </w:tc>
        <w:tc>
          <w:tcPr>
            <w:tcW w:w="1151" w:type="pct"/>
            <w:tcBorders>
              <w:top w:val="single" w:sz="6" w:space="0" w:color="F2A62B"/>
              <w:left w:val="single" w:sz="6" w:space="0" w:color="F2A62B"/>
              <w:bottom w:val="single" w:sz="12" w:space="0" w:color="F2A62B"/>
              <w:right w:val="nil"/>
            </w:tcBorders>
            <w:vAlign w:val="center"/>
          </w:tcPr>
          <w:p w14:paraId="44AB0D8C" w14:textId="2C61E060" w:rsidR="00BC691D" w:rsidRPr="00E0121B" w:rsidRDefault="00BC691D" w:rsidP="0064122F">
            <w:pPr>
              <w:pStyle w:val="TableText-Centered"/>
              <w:keepNext w:val="0"/>
              <w:spacing w:before="0" w:after="0"/>
              <w:rPr>
                <w:rFonts w:ascii="Vrinda" w:hAnsi="Vrinda" w:cs="Vrinda"/>
                <w:sz w:val="16"/>
                <w:szCs w:val="16"/>
              </w:rPr>
            </w:pPr>
            <w:r w:rsidRPr="00E0121B">
              <w:rPr>
                <w:rFonts w:ascii="Vrinda" w:hAnsi="Vrinda" w:cs="Vrinda"/>
                <w:sz w:val="16"/>
                <w:szCs w:val="16"/>
                <w:lang w:val="bn"/>
              </w:rPr>
              <w:t>পূরণ করে</w:t>
            </w:r>
          </w:p>
        </w:tc>
      </w:tr>
    </w:tbl>
    <w:p w14:paraId="501A551F" w14:textId="6EAB0C7B" w:rsidR="00B75F6D" w:rsidRPr="00192E8C" w:rsidRDefault="003400E9" w:rsidP="0064122F">
      <w:pPr>
        <w:pStyle w:val="Notes"/>
        <w:tabs>
          <w:tab w:val="clear" w:pos="702"/>
          <w:tab w:val="left" w:pos="270"/>
        </w:tabs>
        <w:ind w:left="270" w:hanging="270"/>
        <w:rPr>
          <w:rFonts w:ascii="Vrinda" w:hAnsi="Vrinda" w:cs="Vrinda"/>
          <w:sz w:val="16"/>
          <w:szCs w:val="16"/>
        </w:rPr>
      </w:pPr>
      <w:bookmarkStart w:id="79" w:name="_Hlk108687884"/>
      <w:bookmarkEnd w:id="78"/>
      <w:r w:rsidRPr="00192E8C">
        <w:rPr>
          <w:rFonts w:ascii="Vrinda" w:hAnsi="Vrinda" w:cs="Vrinda"/>
          <w:iCs w:val="0"/>
          <w:sz w:val="16"/>
          <w:szCs w:val="16"/>
          <w:vertAlign w:val="superscript"/>
          <w:lang w:val="bn"/>
        </w:rPr>
        <w:t>1</w:t>
      </w:r>
      <w:r w:rsidRPr="00192E8C">
        <w:rPr>
          <w:rFonts w:ascii="Vrinda" w:hAnsi="Vrinda" w:cs="Vrinda"/>
          <w:iCs w:val="0"/>
          <w:sz w:val="16"/>
          <w:szCs w:val="16"/>
          <w:lang w:val="bn"/>
        </w:rPr>
        <w:t xml:space="preserve"> </w:t>
      </w:r>
      <w:r w:rsidRPr="00192E8C">
        <w:rPr>
          <w:rFonts w:ascii="Vrinda" w:hAnsi="Vrinda" w:cs="Vrinda"/>
          <w:iCs w:val="0"/>
          <w:sz w:val="16"/>
          <w:szCs w:val="16"/>
          <w:lang w:val="bn"/>
        </w:rPr>
        <w:tab/>
        <w:t xml:space="preserve">যদিও টোলিং দৃশ্যকল্প B এই পরিবেশগত মূল্যায়ন (EA) তে চিহ্নিত এবং মূল্যায়ন করা টোল হারের সাথে উদ্দেশ্য 3 পূরণ করবে না, তবে এটি একটি উচ্চ টোল হারের সাথে এই উদ্দেশ্য পূরণ করবে তা প্রদর্শন করার জন্য অতিরিক্ত বিশ্লেষণ পরিচালিত হয়েছিল; সেই পরিবর্তিত দৃশ্যের জন্য ফলস্বরূপ VMT হ্রাস এবং রাজস্ব উপস্থাপিত অন্যান্য পরিস্থিতির সীমার মধ্যে পড়বে। </w:t>
      </w:r>
      <w:r w:rsidRPr="00192E8C">
        <w:rPr>
          <w:rFonts w:ascii="Vrinda" w:hAnsi="Vrinda" w:cs="Vrinda"/>
          <w:b/>
          <w:bCs/>
          <w:iCs w:val="0"/>
          <w:sz w:val="16"/>
          <w:szCs w:val="16"/>
          <w:lang w:val="bn"/>
        </w:rPr>
        <w:t>অধ্যায় 16, "প্রভাবগুলির সংক্ষিপ্তসার,"</w:t>
      </w:r>
      <w:r w:rsidRPr="00192E8C">
        <w:rPr>
          <w:rFonts w:ascii="Vrinda" w:hAnsi="Vrinda" w:cs="Vrinda"/>
          <w:iCs w:val="0"/>
          <w:sz w:val="16"/>
          <w:szCs w:val="16"/>
          <w:lang w:val="bn"/>
        </w:rPr>
        <w:t xml:space="preserve"> পরিবর্তিত টোলিং দৃশ্যকল্প B সম্পর্কে আরও তথ্য প্রদান করে।</w:t>
      </w:r>
    </w:p>
    <w:p w14:paraId="3BBC899B" w14:textId="7EB3E74E" w:rsidR="00415899" w:rsidRPr="00192E8C" w:rsidRDefault="003400E9" w:rsidP="0064122F">
      <w:pPr>
        <w:pStyle w:val="Notes"/>
        <w:tabs>
          <w:tab w:val="clear" w:pos="702"/>
          <w:tab w:val="left" w:pos="270"/>
        </w:tabs>
        <w:ind w:left="270" w:hanging="270"/>
        <w:rPr>
          <w:rFonts w:ascii="Vrinda" w:hAnsi="Vrinda" w:cs="Vrinda"/>
          <w:iCs w:val="0"/>
          <w:sz w:val="16"/>
          <w:szCs w:val="16"/>
        </w:rPr>
      </w:pPr>
      <w:r w:rsidRPr="00192E8C">
        <w:rPr>
          <w:rFonts w:ascii="Vrinda" w:hAnsi="Vrinda" w:cs="Vrinda"/>
          <w:iCs w:val="0"/>
          <w:sz w:val="16"/>
          <w:szCs w:val="16"/>
          <w:vertAlign w:val="superscript"/>
          <w:lang w:val="bn"/>
        </w:rPr>
        <w:t xml:space="preserve">2 </w:t>
      </w:r>
      <w:r w:rsidRPr="00192E8C">
        <w:rPr>
          <w:rFonts w:ascii="Vrinda" w:hAnsi="Vrinda" w:cs="Vrinda"/>
          <w:iCs w:val="0"/>
          <w:sz w:val="16"/>
          <w:szCs w:val="16"/>
          <w:lang w:val="bn"/>
        </w:rPr>
        <w:tab/>
        <w:t xml:space="preserve">$15 বিলিয়ন তহবিল করার জন্য প্রয়োজনীয় নেট রাজস্ব অনেকগুলি অর্থনৈতিক কারণের উপর নির্ভর করে, যার মধ্যে সুদের হার এবং মেয়াদ সীমাবদ্ধ নয়। এই EA-এর উদ্দেশ্যে, মডেলিং অনুমান করে যে প্রজেক্টের মোট নেট রাজস্ব বার্ষিক কমপক্ষে $1 বিলিয়ন প্রদান করা উচিত, যা পর্যাপ্ত তহবিল তৈরি করার জন্য বিনিয়োগ বা বন্ড করা হবে। এই সারণীতে প্রদত্ত নেট আয়ের মানগুলি বৃত্তাকার এবং প্রকল্প মডেলিংয়ের উপর ভিত্তি করে। </w:t>
      </w:r>
      <w:bookmarkEnd w:id="79"/>
    </w:p>
    <w:p w14:paraId="65B0D47E" w14:textId="77777777" w:rsidR="00415899" w:rsidRPr="00192E8C" w:rsidRDefault="00415899" w:rsidP="0064122F">
      <w:pPr>
        <w:pStyle w:val="BodyText"/>
        <w:spacing w:after="0" w:line="240" w:lineRule="auto"/>
        <w:rPr>
          <w:rFonts w:ascii="Vrinda" w:hAnsi="Vrinda" w:cs="Vrinda"/>
        </w:rPr>
      </w:pPr>
    </w:p>
    <w:p w14:paraId="1FABCB7D" w14:textId="0E762687" w:rsidR="00415899" w:rsidRPr="00192E8C" w:rsidRDefault="74539119" w:rsidP="005B75F3">
      <w:pPr>
        <w:pStyle w:val="BodyText"/>
        <w:spacing w:after="0" w:line="240" w:lineRule="auto"/>
        <w:rPr>
          <w:rFonts w:ascii="Vrinda" w:hAnsi="Vrinda" w:cs="Vrinda"/>
        </w:rPr>
      </w:pPr>
      <w:r w:rsidRPr="00192E8C">
        <w:rPr>
          <w:rFonts w:ascii="Vrinda" w:hAnsi="Vrinda" w:cs="Vrinda"/>
          <w:lang w:val="bn"/>
        </w:rPr>
        <w:t xml:space="preserve">EA তে বর্ণিত হিসাবে, TBTA বোর্ড একটি চূড়ান্ত টোল কাঠামো গ্রহণ করবে, যার মধ্যে টোল রেট এবং যেকোনো ক্রসিং ক্রেডিট, ডিসকাউন্ট, এবং/অথবা ছাড় রয়েছে, যা Traffic Mobility Review Board-এর সুপারিশ দ্বারা এবং State Administrative Procedure Act (রাজ্য প্রশাসনিক পদ্ধতি আইন) অনুসারে একটি জনশুনানি অনুসরণ করে জানানো হবে। </w:t>
      </w:r>
    </w:p>
    <w:p w14:paraId="3D552365" w14:textId="77777777" w:rsidR="001A34B6" w:rsidRPr="00192E8C" w:rsidRDefault="001A34B6" w:rsidP="0064122F">
      <w:pPr>
        <w:pStyle w:val="BodyText"/>
        <w:spacing w:after="0" w:line="240" w:lineRule="auto"/>
        <w:rPr>
          <w:rFonts w:ascii="Vrinda" w:hAnsi="Vrinda" w:cs="Vrinda"/>
        </w:rPr>
      </w:pPr>
    </w:p>
    <w:p w14:paraId="1521BBD0" w14:textId="51B02E8E" w:rsidR="00404689" w:rsidRPr="00192E8C" w:rsidRDefault="4F97954D" w:rsidP="00D4250D">
      <w:pPr>
        <w:pStyle w:val="Heading2"/>
        <w:rPr>
          <w:rFonts w:ascii="Vrinda" w:hAnsi="Vrinda" w:cs="Vrinda"/>
        </w:rPr>
      </w:pPr>
      <w:bookmarkStart w:id="80" w:name="_Toc110243118"/>
      <w:bookmarkStart w:id="81" w:name="_Toc110242499"/>
      <w:bookmarkStart w:id="82" w:name="_Toc111449933"/>
      <w:r w:rsidRPr="00192E8C">
        <w:rPr>
          <w:rFonts w:ascii="Vrinda" w:hAnsi="Vrinda" w:cs="Vrinda"/>
          <w:lang w:val="bn"/>
        </w:rPr>
        <w:t>প্রোজেক্টের প্রভাবগুলি কী-কী?</w:t>
      </w:r>
      <w:bookmarkEnd w:id="80"/>
      <w:bookmarkEnd w:id="81"/>
      <w:bookmarkEnd w:id="82"/>
    </w:p>
    <w:p w14:paraId="4C2A1B89" w14:textId="44366630" w:rsidR="00415899" w:rsidRPr="00192E8C" w:rsidRDefault="00404689" w:rsidP="0064122F">
      <w:pPr>
        <w:pStyle w:val="BodyText"/>
        <w:spacing w:after="0" w:line="240" w:lineRule="auto"/>
        <w:rPr>
          <w:rStyle w:val="normaltextrun"/>
          <w:rFonts w:ascii="Vrinda" w:hAnsi="Vrinda" w:cs="Vrinda"/>
          <w:color w:val="000000"/>
          <w:shd w:val="clear" w:color="auto" w:fill="FFFFFF"/>
        </w:rPr>
      </w:pPr>
      <w:r w:rsidRPr="00192E8C">
        <w:rPr>
          <w:rFonts w:ascii="Vrinda" w:hAnsi="Vrinda" w:cs="Vrinda"/>
          <w:lang w:val="bn"/>
        </w:rPr>
        <w:t xml:space="preserve">এই EA 18টি রিসোর্স এরিয়া বিশ্লেষণ করে। </w:t>
      </w:r>
      <w:r w:rsidRPr="00192E8C">
        <w:rPr>
          <w:rFonts w:ascii="Vrinda" w:hAnsi="Vrinda" w:cs="Vrinda"/>
          <w:b/>
          <w:bCs/>
          <w:lang w:val="bn"/>
        </w:rPr>
        <w:t>চিত্র ES-4</w:t>
      </w:r>
      <w:r w:rsidRPr="00192E8C">
        <w:rPr>
          <w:rFonts w:ascii="Vrinda" w:hAnsi="Vrinda" w:cs="Vrinda"/>
          <w:lang w:val="bn"/>
        </w:rPr>
        <w:t xml:space="preserve"> সেগুলিকে চিহ্নিত করে যেখানে প্রকল্পের শুধুমাত্র উপকারী বা কোন প্রতিকূল প্রভাব থাকবে না এবং সেইসব ক্ষেত্রগুলি চিহ্নিত করে যেগুলি সম্ভাব্য প্রতিকূল প্রভাবগুলি চিহ্নিত করেছে যা প্রশমিত হবে। সম্ভাব্য প্রতিকূল প্রভাবের ক্ষেত্রে, এই প্রতিকূল প্রভাবগুলির মধ্যে কিছু শুধুমাত্র নির্দিষ্ট টোলিং পরিস্থিতিতে ঘটবে। </w:t>
      </w:r>
      <w:r w:rsidRPr="00192E8C">
        <w:rPr>
          <w:rFonts w:ascii="Vrinda" w:hAnsi="Vrinda" w:cs="Vrinda"/>
          <w:b/>
          <w:bCs/>
          <w:lang w:val="bn"/>
        </w:rPr>
        <w:t>সারণী ES-4</w:t>
      </w:r>
      <w:r w:rsidRPr="00192E8C">
        <w:rPr>
          <w:rFonts w:ascii="Vrinda" w:hAnsi="Vrinda" w:cs="Vrinda"/>
          <w:lang w:val="bn"/>
        </w:rPr>
        <w:t xml:space="preserve"> টোলিংয়ের কোন পরিস্থিতিতে উপকারী বা প্রতিকূল প্রভাব ফেলবে এবং কী মাত্রায় তার উপর আরও বিশদ প্রদান করে।</w:t>
      </w:r>
      <w:r w:rsidRPr="00192E8C">
        <w:rPr>
          <w:rStyle w:val="normaltextrun"/>
          <w:rFonts w:ascii="Vrinda" w:hAnsi="Vrinda" w:cs="Vrinda"/>
          <w:color w:val="000000"/>
          <w:shd w:val="clear" w:color="auto" w:fill="FFFFFF"/>
          <w:lang w:val="bn"/>
        </w:rPr>
        <w:t xml:space="preserve"> প্রতিটি নিজ-নিজ অধ্যায় অতিরিক্ত বিবরণ এবং আলোচনা প্রদান করে।</w:t>
      </w:r>
    </w:p>
    <w:p w14:paraId="736379EF" w14:textId="6AB315C3" w:rsidR="00415899" w:rsidRPr="00192E8C" w:rsidRDefault="00D8297D" w:rsidP="001666F9">
      <w:pPr>
        <w:pStyle w:val="Caption-figures"/>
      </w:pPr>
      <w:bookmarkStart w:id="83" w:name="_Toc111537331"/>
      <w:r w:rsidRPr="00192E8C">
        <w:rPr>
          <w:bCs/>
          <w:noProof/>
          <w:lang w:val="bn"/>
        </w:rPr>
        <w:lastRenderedPageBreak/>
        <mc:AlternateContent>
          <mc:Choice Requires="wps">
            <w:drawing>
              <wp:anchor distT="0" distB="0" distL="114300" distR="114300" simplePos="0" relativeHeight="251658247" behindDoc="0" locked="0" layoutInCell="1" allowOverlap="1" wp14:anchorId="2C12BF97" wp14:editId="099E85A2">
                <wp:simplePos x="0" y="0"/>
                <wp:positionH relativeFrom="column">
                  <wp:posOffset>56515</wp:posOffset>
                </wp:positionH>
                <wp:positionV relativeFrom="paragraph">
                  <wp:posOffset>249555</wp:posOffset>
                </wp:positionV>
                <wp:extent cx="5815330" cy="3259455"/>
                <wp:effectExtent l="0" t="0" r="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3259455"/>
                        </a:xfrm>
                        <a:prstGeom prst="rect">
                          <a:avLst/>
                        </a:prstGeom>
                        <a:solidFill>
                          <a:srgbClr val="FFFFFF"/>
                        </a:solidFill>
                        <a:ln w="9525">
                          <a:noFill/>
                          <a:miter lim="800000"/>
                          <a:headEnd/>
                          <a:tailEnd/>
                        </a:ln>
                      </wps:spPr>
                      <wps:txbx>
                        <w:txbxContent>
                          <w:tbl>
                            <w:tblPr>
                              <w:tblStyle w:val="TableGrid"/>
                              <w:tblW w:w="7975" w:type="dxa"/>
                              <w:jc w:val="center"/>
                              <w:tblBorders>
                                <w:insideH w:val="none" w:sz="0" w:space="0" w:color="auto"/>
                                <w:insideV w:val="none" w:sz="0" w:space="0" w:color="auto"/>
                              </w:tblBorders>
                              <w:tblLook w:val="04A0" w:firstRow="1" w:lastRow="0" w:firstColumn="1" w:lastColumn="0" w:noHBand="0" w:noVBand="1"/>
                            </w:tblPr>
                            <w:tblGrid>
                              <w:gridCol w:w="4465"/>
                              <w:gridCol w:w="3510"/>
                            </w:tblGrid>
                            <w:tr w:rsidR="00386F5B" w:rsidRPr="00E0121B" w14:paraId="01042B49" w14:textId="77777777" w:rsidTr="00E0121B">
                              <w:trPr>
                                <w:jc w:val="center"/>
                              </w:trPr>
                              <w:tc>
                                <w:tcPr>
                                  <w:tcW w:w="4465" w:type="dxa"/>
                                  <w:shd w:val="clear" w:color="auto" w:fill="003AA6"/>
                                  <w:vAlign w:val="center"/>
                                </w:tcPr>
                                <w:p w14:paraId="71612AE1" w14:textId="77777777" w:rsidR="00386F5B" w:rsidRPr="00E0121B" w:rsidRDefault="00386F5B" w:rsidP="00D8297D">
                                  <w:pPr>
                                    <w:pStyle w:val="ListBullet"/>
                                    <w:numPr>
                                      <w:ilvl w:val="0"/>
                                      <w:numId w:val="0"/>
                                    </w:numPr>
                                    <w:spacing w:after="0" w:line="240" w:lineRule="auto"/>
                                    <w:jc w:val="center"/>
                                    <w:rPr>
                                      <w:rFonts w:ascii="Vrinda" w:hAnsi="Vrinda" w:cs="Vrinda"/>
                                      <w:b/>
                                      <w:bCs/>
                                      <w:color w:val="FFFFFF" w:themeColor="background1"/>
                                      <w:sz w:val="22"/>
                                      <w:szCs w:val="22"/>
                                    </w:rPr>
                                  </w:pPr>
                                  <w:r w:rsidRPr="00E0121B">
                                    <w:rPr>
                                      <w:rFonts w:ascii="Vrinda" w:hAnsi="Vrinda" w:cs="Vrinda"/>
                                      <w:b/>
                                      <w:bCs/>
                                      <w:color w:val="FFFFFF" w:themeColor="background1"/>
                                      <w:sz w:val="22"/>
                                      <w:szCs w:val="22"/>
                                      <w:lang w:val="bn"/>
                                    </w:rPr>
                                    <w:t>শুধুমাত্র উপকারী বা কোন প্রতিকূল প্রভাব নেই এমন এলাকা</w:t>
                                  </w:r>
                                </w:p>
                              </w:tc>
                              <w:tc>
                                <w:tcPr>
                                  <w:tcW w:w="3510" w:type="dxa"/>
                                  <w:shd w:val="clear" w:color="auto" w:fill="003AA6"/>
                                  <w:vAlign w:val="center"/>
                                </w:tcPr>
                                <w:p w14:paraId="37B6F5E5" w14:textId="77777777" w:rsidR="00386F5B" w:rsidRPr="00E0121B" w:rsidRDefault="00386F5B" w:rsidP="00D8297D">
                                  <w:pPr>
                                    <w:pStyle w:val="ListBullet"/>
                                    <w:numPr>
                                      <w:ilvl w:val="0"/>
                                      <w:numId w:val="0"/>
                                    </w:numPr>
                                    <w:spacing w:after="0" w:line="240" w:lineRule="auto"/>
                                    <w:ind w:left="165"/>
                                    <w:jc w:val="center"/>
                                    <w:rPr>
                                      <w:rFonts w:ascii="Vrinda" w:hAnsi="Vrinda" w:cs="Vrinda"/>
                                      <w:b/>
                                      <w:bCs/>
                                      <w:color w:val="FFFFFF" w:themeColor="background1"/>
                                      <w:sz w:val="22"/>
                                      <w:szCs w:val="22"/>
                                    </w:rPr>
                                  </w:pPr>
                                  <w:r w:rsidRPr="00E0121B">
                                    <w:rPr>
                                      <w:rFonts w:ascii="Vrinda" w:hAnsi="Vrinda" w:cs="Vrinda"/>
                                      <w:b/>
                                      <w:bCs/>
                                      <w:color w:val="FFFFFF" w:themeColor="background1"/>
                                      <w:sz w:val="22"/>
                                      <w:szCs w:val="22"/>
                                      <w:lang w:val="bn"/>
                                    </w:rPr>
                                    <w:t>সম্ভাব্য প্রতিকূল প্রভাব সহ এলাকা</w:t>
                                  </w:r>
                                </w:p>
                              </w:tc>
                            </w:tr>
                            <w:tr w:rsidR="00386F5B" w:rsidRPr="00E0121B" w14:paraId="2745413B" w14:textId="77777777" w:rsidTr="00E0121B">
                              <w:trPr>
                                <w:jc w:val="center"/>
                              </w:trPr>
                              <w:tc>
                                <w:tcPr>
                                  <w:tcW w:w="4465" w:type="dxa"/>
                                  <w:vAlign w:val="center"/>
                                </w:tcPr>
                                <w:p w14:paraId="17FD41E0" w14:textId="77777777" w:rsidR="00386F5B" w:rsidRPr="00E0121B" w:rsidRDefault="00386F5B" w:rsidP="00D8297D">
                                  <w:pPr>
                                    <w:pStyle w:val="ListBullet"/>
                                    <w:numPr>
                                      <w:ilvl w:val="0"/>
                                      <w:numId w:val="0"/>
                                    </w:numPr>
                                    <w:spacing w:after="0" w:line="240" w:lineRule="auto"/>
                                    <w:jc w:val="center"/>
                                    <w:rPr>
                                      <w:rFonts w:ascii="Vrinda" w:hAnsi="Vrinda" w:cs="Vrinda"/>
                                      <w:spacing w:val="-10"/>
                                    </w:rPr>
                                  </w:pPr>
                                </w:p>
                              </w:tc>
                              <w:tc>
                                <w:tcPr>
                                  <w:tcW w:w="3510" w:type="dxa"/>
                                  <w:vAlign w:val="center"/>
                                </w:tcPr>
                                <w:p w14:paraId="69D4E43F" w14:textId="77777777" w:rsidR="00386F5B" w:rsidRPr="00E0121B" w:rsidRDefault="00386F5B" w:rsidP="00D8297D">
                                  <w:pPr>
                                    <w:pStyle w:val="ListBullet"/>
                                    <w:numPr>
                                      <w:ilvl w:val="0"/>
                                      <w:numId w:val="0"/>
                                    </w:numPr>
                                    <w:spacing w:after="0" w:line="240" w:lineRule="auto"/>
                                    <w:ind w:left="165"/>
                                    <w:jc w:val="center"/>
                                    <w:rPr>
                                      <w:rFonts w:ascii="Vrinda" w:hAnsi="Vrinda" w:cs="Vrinda"/>
                                      <w:spacing w:val="-10"/>
                                    </w:rPr>
                                  </w:pPr>
                                </w:p>
                              </w:tc>
                            </w:tr>
                            <w:tr w:rsidR="00386F5B" w:rsidRPr="00E0121B" w14:paraId="1D7935AA" w14:textId="77777777" w:rsidTr="00E0121B">
                              <w:trPr>
                                <w:jc w:val="center"/>
                              </w:trPr>
                              <w:tc>
                                <w:tcPr>
                                  <w:tcW w:w="4465" w:type="dxa"/>
                                  <w:vAlign w:val="center"/>
                                </w:tcPr>
                                <w:p w14:paraId="26E44BA7" w14:textId="77777777" w:rsidR="00386F5B" w:rsidRPr="00E0121B" w:rsidRDefault="00386F5B" w:rsidP="00D8297D">
                                  <w:pPr>
                                    <w:pStyle w:val="ListBullet"/>
                                    <w:numPr>
                                      <w:ilvl w:val="0"/>
                                      <w:numId w:val="0"/>
                                    </w:numPr>
                                    <w:spacing w:after="0" w:line="240" w:lineRule="auto"/>
                                    <w:jc w:val="center"/>
                                    <w:rPr>
                                      <w:rFonts w:ascii="Vrinda" w:hAnsi="Vrinda" w:cs="Vrinda"/>
                                      <w:spacing w:val="-10"/>
                                      <w:sz w:val="18"/>
                                      <w:szCs w:val="18"/>
                                    </w:rPr>
                                  </w:pPr>
                                  <w:r w:rsidRPr="00E0121B">
                                    <w:rPr>
                                      <w:rFonts w:ascii="Vrinda" w:hAnsi="Vrinda" w:cs="Vrinda"/>
                                      <w:sz w:val="18"/>
                                      <w:szCs w:val="18"/>
                                      <w:lang w:val="bn"/>
                                    </w:rPr>
                                    <w:t>পরিবহন: আঞ্চলিক পরিবহন</w:t>
                                  </w:r>
                                </w:p>
                              </w:tc>
                              <w:tc>
                                <w:tcPr>
                                  <w:tcW w:w="3510" w:type="dxa"/>
                                  <w:vAlign w:val="center"/>
                                </w:tcPr>
                                <w:p w14:paraId="1F3709A1" w14:textId="77777777" w:rsidR="00386F5B" w:rsidRPr="00E0121B" w:rsidRDefault="00386F5B" w:rsidP="00D8297D">
                                  <w:pPr>
                                    <w:pStyle w:val="ListBullet"/>
                                    <w:numPr>
                                      <w:ilvl w:val="0"/>
                                      <w:numId w:val="0"/>
                                    </w:numPr>
                                    <w:spacing w:after="0" w:line="240" w:lineRule="auto"/>
                                    <w:ind w:left="165"/>
                                    <w:jc w:val="center"/>
                                    <w:rPr>
                                      <w:rFonts w:ascii="Vrinda" w:hAnsi="Vrinda" w:cs="Vrinda"/>
                                      <w:spacing w:val="-10"/>
                                      <w:sz w:val="18"/>
                                      <w:szCs w:val="18"/>
                                    </w:rPr>
                                  </w:pPr>
                                  <w:r w:rsidRPr="00E0121B">
                                    <w:rPr>
                                      <w:rFonts w:ascii="Vrinda" w:hAnsi="Vrinda" w:cs="Vrinda"/>
                                      <w:sz w:val="18"/>
                                      <w:szCs w:val="18"/>
                                      <w:lang w:val="bn"/>
                                    </w:rPr>
                                    <w:t>পরিবহন: হাইওয়ে এবং ইন্টারসেকশন</w:t>
                                  </w:r>
                                </w:p>
                              </w:tc>
                            </w:tr>
                            <w:tr w:rsidR="00386F5B" w:rsidRPr="00E0121B" w14:paraId="1BCCAE16" w14:textId="77777777" w:rsidTr="00E0121B">
                              <w:trPr>
                                <w:jc w:val="center"/>
                              </w:trPr>
                              <w:tc>
                                <w:tcPr>
                                  <w:tcW w:w="4465" w:type="dxa"/>
                                  <w:vAlign w:val="center"/>
                                </w:tcPr>
                                <w:p w14:paraId="4E0C7BDF"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পরিবহন: পার্কিং</w:t>
                                  </w:r>
                                </w:p>
                              </w:tc>
                              <w:tc>
                                <w:tcPr>
                                  <w:tcW w:w="3510" w:type="dxa"/>
                                  <w:vAlign w:val="center"/>
                                </w:tcPr>
                                <w:p w14:paraId="4FF8EDEE" w14:textId="77777777" w:rsidR="00386F5B" w:rsidRPr="00E0121B" w:rsidRDefault="00386F5B" w:rsidP="00D8297D">
                                  <w:pPr>
                                    <w:pStyle w:val="ListBullet"/>
                                    <w:numPr>
                                      <w:ilvl w:val="0"/>
                                      <w:numId w:val="0"/>
                                    </w:numPr>
                                    <w:spacing w:after="0" w:line="240" w:lineRule="auto"/>
                                    <w:ind w:left="165"/>
                                    <w:jc w:val="center"/>
                                    <w:rPr>
                                      <w:rFonts w:ascii="Vrinda" w:hAnsi="Vrinda" w:cs="Vrinda"/>
                                      <w:sz w:val="18"/>
                                      <w:szCs w:val="18"/>
                                    </w:rPr>
                                  </w:pPr>
                                  <w:r w:rsidRPr="00E0121B">
                                    <w:rPr>
                                      <w:rFonts w:ascii="Vrinda" w:hAnsi="Vrinda" w:cs="Vrinda"/>
                                      <w:sz w:val="18"/>
                                      <w:szCs w:val="18"/>
                                      <w:lang w:val="bn"/>
                                    </w:rPr>
                                    <w:t>পরিবহন: Transit</w:t>
                                  </w:r>
                                </w:p>
                              </w:tc>
                            </w:tr>
                            <w:tr w:rsidR="00386F5B" w:rsidRPr="00E0121B" w14:paraId="614DA386" w14:textId="77777777" w:rsidTr="00E0121B">
                              <w:trPr>
                                <w:jc w:val="center"/>
                              </w:trPr>
                              <w:tc>
                                <w:tcPr>
                                  <w:tcW w:w="4465" w:type="dxa"/>
                                  <w:vAlign w:val="center"/>
                                </w:tcPr>
                                <w:p w14:paraId="163F47AE"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সামাজিক অবস্থা: জনসংখ্যা</w:t>
                                  </w:r>
                                </w:p>
                              </w:tc>
                              <w:tc>
                                <w:tcPr>
                                  <w:tcW w:w="3510" w:type="dxa"/>
                                  <w:vAlign w:val="center"/>
                                </w:tcPr>
                                <w:p w14:paraId="14AD8ED8" w14:textId="77777777" w:rsidR="00386F5B" w:rsidRPr="00E0121B" w:rsidRDefault="00386F5B" w:rsidP="00D8297D">
                                  <w:pPr>
                                    <w:pStyle w:val="ListBullet"/>
                                    <w:numPr>
                                      <w:ilvl w:val="0"/>
                                      <w:numId w:val="0"/>
                                    </w:numPr>
                                    <w:spacing w:after="0" w:line="240" w:lineRule="auto"/>
                                    <w:ind w:left="165"/>
                                    <w:jc w:val="center"/>
                                    <w:rPr>
                                      <w:rFonts w:ascii="Vrinda" w:hAnsi="Vrinda" w:cs="Vrinda"/>
                                      <w:spacing w:val="-10"/>
                                      <w:sz w:val="18"/>
                                      <w:szCs w:val="18"/>
                                    </w:rPr>
                                  </w:pPr>
                                  <w:r w:rsidRPr="00E0121B">
                                    <w:rPr>
                                      <w:rFonts w:ascii="Vrinda" w:hAnsi="Vrinda" w:cs="Vrinda"/>
                                      <w:sz w:val="18"/>
                                      <w:szCs w:val="18"/>
                                      <w:lang w:val="bn"/>
                                    </w:rPr>
                                    <w:t>পরিবহন: পথচারী এবং সাইকেল</w:t>
                                  </w:r>
                                </w:p>
                              </w:tc>
                            </w:tr>
                            <w:tr w:rsidR="00386F5B" w:rsidRPr="00E0121B" w14:paraId="69C61783" w14:textId="77777777" w:rsidTr="00E0121B">
                              <w:trPr>
                                <w:jc w:val="center"/>
                              </w:trPr>
                              <w:tc>
                                <w:tcPr>
                                  <w:tcW w:w="4465" w:type="dxa"/>
                                  <w:vAlign w:val="center"/>
                                </w:tcPr>
                                <w:p w14:paraId="7A872836" w14:textId="77777777" w:rsidR="00386F5B" w:rsidRPr="00E0121B" w:rsidRDefault="00386F5B" w:rsidP="00D8297D">
                                  <w:pPr>
                                    <w:pStyle w:val="ListBullet"/>
                                    <w:numPr>
                                      <w:ilvl w:val="0"/>
                                      <w:numId w:val="0"/>
                                    </w:numPr>
                                    <w:spacing w:after="0" w:line="240" w:lineRule="auto"/>
                                    <w:jc w:val="center"/>
                                    <w:rPr>
                                      <w:rFonts w:ascii="Vrinda" w:hAnsi="Vrinda" w:cs="Vrinda"/>
                                      <w:spacing w:val="-10"/>
                                      <w:sz w:val="18"/>
                                      <w:szCs w:val="18"/>
                                    </w:rPr>
                                  </w:pPr>
                                  <w:r w:rsidRPr="00E0121B">
                                    <w:rPr>
                                      <w:rFonts w:ascii="Vrinda" w:hAnsi="Vrinda" w:cs="Vrinda"/>
                                      <w:sz w:val="18"/>
                                      <w:szCs w:val="18"/>
                                      <w:lang w:val="bn"/>
                                    </w:rPr>
                                    <w:t>সামাজিক অবস্থা: প্রতিবেশীদের বৈশিষ্ট্য</w:t>
                                  </w:r>
                                </w:p>
                              </w:tc>
                              <w:tc>
                                <w:tcPr>
                                  <w:tcW w:w="3510" w:type="dxa"/>
                                  <w:vAlign w:val="center"/>
                                </w:tcPr>
                                <w:p w14:paraId="2E1EAC55" w14:textId="77777777" w:rsidR="00386F5B" w:rsidRPr="00E0121B" w:rsidRDefault="00386F5B" w:rsidP="00D8297D">
                                  <w:pPr>
                                    <w:pStyle w:val="ListBullet"/>
                                    <w:numPr>
                                      <w:ilvl w:val="0"/>
                                      <w:numId w:val="0"/>
                                    </w:numPr>
                                    <w:spacing w:after="0" w:line="240" w:lineRule="auto"/>
                                    <w:ind w:left="165"/>
                                    <w:jc w:val="center"/>
                                    <w:rPr>
                                      <w:rFonts w:ascii="Vrinda" w:hAnsi="Vrinda" w:cs="Vrinda"/>
                                      <w:sz w:val="18"/>
                                      <w:szCs w:val="18"/>
                                    </w:rPr>
                                  </w:pPr>
                                  <w:r w:rsidRPr="00E0121B">
                                    <w:rPr>
                                      <w:rFonts w:ascii="Vrinda" w:hAnsi="Vrinda" w:cs="Vrinda"/>
                                      <w:sz w:val="18"/>
                                      <w:szCs w:val="18"/>
                                      <w:lang w:val="bn"/>
                                    </w:rPr>
                                    <w:t>পরিবেশগত ন্যায়বিচার</w:t>
                                  </w:r>
                                </w:p>
                              </w:tc>
                            </w:tr>
                            <w:tr w:rsidR="00386F5B" w:rsidRPr="00E0121B" w14:paraId="1174B64E" w14:textId="77777777" w:rsidTr="00E0121B">
                              <w:trPr>
                                <w:jc w:val="center"/>
                              </w:trPr>
                              <w:tc>
                                <w:tcPr>
                                  <w:tcW w:w="4465" w:type="dxa"/>
                                  <w:vAlign w:val="center"/>
                                </w:tcPr>
                                <w:p w14:paraId="6F80E63C"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সামাজিক অবস্থা: জনগনের নীতি</w:t>
                                  </w:r>
                                </w:p>
                              </w:tc>
                              <w:tc>
                                <w:tcPr>
                                  <w:tcW w:w="3510" w:type="dxa"/>
                                  <w:vMerge w:val="restart"/>
                                  <w:vAlign w:val="center"/>
                                </w:tcPr>
                                <w:p w14:paraId="605D7CAA" w14:textId="77777777" w:rsidR="00386F5B" w:rsidRPr="00E0121B" w:rsidRDefault="00386F5B" w:rsidP="00D8297D">
                                  <w:pPr>
                                    <w:pStyle w:val="ListBullet"/>
                                    <w:numPr>
                                      <w:ilvl w:val="0"/>
                                      <w:numId w:val="0"/>
                                    </w:numPr>
                                    <w:spacing w:after="0" w:line="240" w:lineRule="auto"/>
                                    <w:jc w:val="center"/>
                                    <w:rPr>
                                      <w:rFonts w:ascii="Vrinda" w:hAnsi="Vrinda" w:cs="Vrinda"/>
                                      <w:i/>
                                      <w:iCs/>
                                      <w:color w:val="003AA6"/>
                                    </w:rPr>
                                  </w:pPr>
                                </w:p>
                                <w:p w14:paraId="47CA5667" w14:textId="77777777" w:rsidR="00386F5B" w:rsidRPr="00E0121B" w:rsidRDefault="00386F5B" w:rsidP="00D8297D">
                                  <w:pPr>
                                    <w:pStyle w:val="ListBullet"/>
                                    <w:numPr>
                                      <w:ilvl w:val="0"/>
                                      <w:numId w:val="0"/>
                                    </w:numPr>
                                    <w:spacing w:after="0" w:line="240" w:lineRule="auto"/>
                                    <w:jc w:val="center"/>
                                    <w:rPr>
                                      <w:rFonts w:ascii="Vrinda" w:hAnsi="Vrinda" w:cs="Vrinda"/>
                                      <w:i/>
                                      <w:iCs/>
                                      <w:color w:val="003AA6"/>
                                    </w:rPr>
                                  </w:pPr>
                                </w:p>
                                <w:p w14:paraId="38618D41" w14:textId="77777777" w:rsidR="00386F5B" w:rsidRPr="00E0121B" w:rsidRDefault="00386F5B" w:rsidP="00D8297D">
                                  <w:pPr>
                                    <w:pStyle w:val="ListBullet"/>
                                    <w:numPr>
                                      <w:ilvl w:val="0"/>
                                      <w:numId w:val="0"/>
                                    </w:numPr>
                                    <w:spacing w:after="0" w:line="240" w:lineRule="auto"/>
                                    <w:jc w:val="center"/>
                                    <w:rPr>
                                      <w:rFonts w:ascii="Vrinda" w:hAnsi="Vrinda" w:cs="Vrinda"/>
                                      <w:i/>
                                      <w:iCs/>
                                      <w:color w:val="003AA6"/>
                                    </w:rPr>
                                  </w:pPr>
                                </w:p>
                              </w:tc>
                            </w:tr>
                            <w:tr w:rsidR="00386F5B" w:rsidRPr="00E0121B" w14:paraId="30E2971A" w14:textId="77777777" w:rsidTr="00E0121B">
                              <w:trPr>
                                <w:jc w:val="center"/>
                              </w:trPr>
                              <w:tc>
                                <w:tcPr>
                                  <w:tcW w:w="4465" w:type="dxa"/>
                                  <w:vAlign w:val="center"/>
                                </w:tcPr>
                                <w:p w14:paraId="458290F2"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অর্থনৈতিক অবস্থা</w:t>
                                  </w:r>
                                </w:p>
                              </w:tc>
                              <w:tc>
                                <w:tcPr>
                                  <w:tcW w:w="3510" w:type="dxa"/>
                                  <w:vMerge/>
                                  <w:vAlign w:val="center"/>
                                </w:tcPr>
                                <w:p w14:paraId="3CFF801C"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3A93ADBE" w14:textId="77777777" w:rsidTr="00E0121B">
                              <w:trPr>
                                <w:jc w:val="center"/>
                              </w:trPr>
                              <w:tc>
                                <w:tcPr>
                                  <w:tcW w:w="4465" w:type="dxa"/>
                                  <w:vAlign w:val="center"/>
                                </w:tcPr>
                                <w:p w14:paraId="7FCB8D9E"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শক্তি</w:t>
                                  </w:r>
                                </w:p>
                              </w:tc>
                              <w:tc>
                                <w:tcPr>
                                  <w:tcW w:w="3510" w:type="dxa"/>
                                  <w:vMerge/>
                                  <w:vAlign w:val="center"/>
                                </w:tcPr>
                                <w:p w14:paraId="3F04EA0C"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508F8B9A" w14:textId="77777777" w:rsidTr="00E0121B">
                              <w:trPr>
                                <w:jc w:val="center"/>
                              </w:trPr>
                              <w:tc>
                                <w:tcPr>
                                  <w:tcW w:w="4465" w:type="dxa"/>
                                  <w:vAlign w:val="center"/>
                                </w:tcPr>
                                <w:p w14:paraId="4E7D34A1"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পার্ক এবং বিনোদনমূলক সম্পদ</w:t>
                                  </w:r>
                                </w:p>
                              </w:tc>
                              <w:tc>
                                <w:tcPr>
                                  <w:tcW w:w="3510" w:type="dxa"/>
                                  <w:vMerge/>
                                  <w:vAlign w:val="center"/>
                                </w:tcPr>
                                <w:p w14:paraId="3458DFD4"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776670A7" w14:textId="77777777" w:rsidTr="00E0121B">
                              <w:trPr>
                                <w:jc w:val="center"/>
                              </w:trPr>
                              <w:tc>
                                <w:tcPr>
                                  <w:tcW w:w="4465" w:type="dxa"/>
                                  <w:vAlign w:val="center"/>
                                </w:tcPr>
                                <w:p w14:paraId="2DEB66A4"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ঐতিহাসিক ও সাংস্কৃতিক সম্পদ</w:t>
                                  </w:r>
                                </w:p>
                              </w:tc>
                              <w:tc>
                                <w:tcPr>
                                  <w:tcW w:w="3510" w:type="dxa"/>
                                  <w:vMerge/>
                                  <w:vAlign w:val="center"/>
                                </w:tcPr>
                                <w:p w14:paraId="3ACD774C"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0D159881" w14:textId="77777777" w:rsidTr="00E0121B">
                              <w:trPr>
                                <w:jc w:val="center"/>
                              </w:trPr>
                              <w:tc>
                                <w:tcPr>
                                  <w:tcW w:w="4465" w:type="dxa"/>
                                  <w:vAlign w:val="center"/>
                                </w:tcPr>
                                <w:p w14:paraId="2FFCB2E7"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দৃশ্যগত সম্পদ</w:t>
                                  </w:r>
                                </w:p>
                              </w:tc>
                              <w:tc>
                                <w:tcPr>
                                  <w:tcW w:w="3510" w:type="dxa"/>
                                  <w:vMerge/>
                                  <w:vAlign w:val="center"/>
                                </w:tcPr>
                                <w:p w14:paraId="0C6801B1"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5B44DA26" w14:textId="77777777" w:rsidTr="00E0121B">
                              <w:trPr>
                                <w:jc w:val="center"/>
                              </w:trPr>
                              <w:tc>
                                <w:tcPr>
                                  <w:tcW w:w="4465" w:type="dxa"/>
                                  <w:vAlign w:val="center"/>
                                </w:tcPr>
                                <w:p w14:paraId="10883EFE"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বায়ুর গুণমান</w:t>
                                  </w:r>
                                </w:p>
                              </w:tc>
                              <w:tc>
                                <w:tcPr>
                                  <w:tcW w:w="3510" w:type="dxa"/>
                                  <w:vMerge/>
                                  <w:vAlign w:val="center"/>
                                </w:tcPr>
                                <w:p w14:paraId="55E55D9B"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75B0B54E" w14:textId="77777777" w:rsidTr="00E0121B">
                              <w:trPr>
                                <w:jc w:val="center"/>
                              </w:trPr>
                              <w:tc>
                                <w:tcPr>
                                  <w:tcW w:w="4465" w:type="dxa"/>
                                  <w:vAlign w:val="center"/>
                                </w:tcPr>
                                <w:p w14:paraId="7B71D1A5"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শক্তি</w:t>
                                  </w:r>
                                </w:p>
                              </w:tc>
                              <w:tc>
                                <w:tcPr>
                                  <w:tcW w:w="3510" w:type="dxa"/>
                                  <w:vMerge/>
                                  <w:vAlign w:val="center"/>
                                </w:tcPr>
                                <w:p w14:paraId="5884B215"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7E07CAFA" w14:textId="77777777" w:rsidTr="00E0121B">
                              <w:trPr>
                                <w:jc w:val="center"/>
                              </w:trPr>
                              <w:tc>
                                <w:tcPr>
                                  <w:tcW w:w="4465" w:type="dxa"/>
                                  <w:vAlign w:val="center"/>
                                </w:tcPr>
                                <w:p w14:paraId="17285DD6"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গোলমাল</w:t>
                                  </w:r>
                                </w:p>
                              </w:tc>
                              <w:tc>
                                <w:tcPr>
                                  <w:tcW w:w="3510" w:type="dxa"/>
                                  <w:vMerge/>
                                  <w:vAlign w:val="center"/>
                                </w:tcPr>
                                <w:p w14:paraId="02A48ED2"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595E25AA" w14:textId="77777777" w:rsidTr="00E0121B">
                              <w:trPr>
                                <w:jc w:val="center"/>
                              </w:trPr>
                              <w:tc>
                                <w:tcPr>
                                  <w:tcW w:w="4465" w:type="dxa"/>
                                  <w:vAlign w:val="center"/>
                                </w:tcPr>
                                <w:p w14:paraId="0C02DDF9"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প্রাকৃতিক সম্পদ</w:t>
                                  </w:r>
                                </w:p>
                              </w:tc>
                              <w:tc>
                                <w:tcPr>
                                  <w:tcW w:w="3510" w:type="dxa"/>
                                  <w:vMerge/>
                                  <w:vAlign w:val="center"/>
                                </w:tcPr>
                                <w:p w14:paraId="650A5B51"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38B2CDAB" w14:textId="77777777" w:rsidTr="00E0121B">
                              <w:trPr>
                                <w:jc w:val="center"/>
                              </w:trPr>
                              <w:tc>
                                <w:tcPr>
                                  <w:tcW w:w="4465" w:type="dxa"/>
                                  <w:vAlign w:val="center"/>
                                </w:tcPr>
                                <w:p w14:paraId="0BD7D289" w14:textId="17AD8ED2" w:rsidR="00386F5B" w:rsidRPr="00E0121B" w:rsidRDefault="00386F5B" w:rsidP="00D8297D">
                                  <w:pPr>
                                    <w:pStyle w:val="ListBullet"/>
                                    <w:numPr>
                                      <w:ilvl w:val="0"/>
                                      <w:numId w:val="0"/>
                                    </w:numPr>
                                    <w:spacing w:after="0" w:line="240" w:lineRule="auto"/>
                                    <w:jc w:val="center"/>
                                    <w:rPr>
                                      <w:rFonts w:ascii="Vrinda" w:hAnsi="Vrinda" w:cs="Vrinda"/>
                                      <w:spacing w:val="-8"/>
                                      <w:sz w:val="18"/>
                                      <w:szCs w:val="18"/>
                                    </w:rPr>
                                  </w:pPr>
                                  <w:r w:rsidRPr="00E0121B">
                                    <w:rPr>
                                      <w:rFonts w:ascii="Vrinda" w:hAnsi="Vrinda" w:cs="Vrinda"/>
                                      <w:sz w:val="18"/>
                                      <w:szCs w:val="18"/>
                                      <w:lang w:val="bn"/>
                                    </w:rPr>
                                    <w:t>বিপজ্জনক বর্জ্য/দূষিত উপাদান</w:t>
                                  </w:r>
                                </w:p>
                              </w:tc>
                              <w:tc>
                                <w:tcPr>
                                  <w:tcW w:w="3510" w:type="dxa"/>
                                  <w:vMerge/>
                                  <w:vAlign w:val="center"/>
                                </w:tcPr>
                                <w:p w14:paraId="71B49B32"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4A0E5923" w14:textId="77777777" w:rsidTr="00E0121B">
                              <w:trPr>
                                <w:jc w:val="center"/>
                              </w:trPr>
                              <w:tc>
                                <w:tcPr>
                                  <w:tcW w:w="4465" w:type="dxa"/>
                                  <w:vAlign w:val="center"/>
                                </w:tcPr>
                                <w:p w14:paraId="3E88E061"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নির্মাণ প্রভাব</w:t>
                                  </w:r>
                                </w:p>
                              </w:tc>
                              <w:tc>
                                <w:tcPr>
                                  <w:tcW w:w="3510" w:type="dxa"/>
                                  <w:vMerge/>
                                  <w:vAlign w:val="center"/>
                                </w:tcPr>
                                <w:p w14:paraId="2414B91D"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bl>
                          <w:p w14:paraId="74F5C851" w14:textId="5E705D44" w:rsidR="00386F5B" w:rsidRPr="00E0121B" w:rsidRDefault="00386F5B" w:rsidP="00D8297D">
                            <w:pPr>
                              <w:jc w:val="center"/>
                              <w:rPr>
                                <w:rFonts w:ascii="Vrinda" w:hAnsi="Vrinda" w:cs="Vrind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2BF97" id="_x0000_s1043" type="#_x0000_t202" style="position:absolute;left:0;text-align:left;margin-left:4.45pt;margin-top:19.65pt;width:457.9pt;height:256.6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" stroked="f">
                <v:textbox>
                  <w:txbxContent>
                    <w:tbl>
                      <w:tblPr>
                        <w:tblStyle w:val="TableGrid"/>
                        <w:tblW w:w="7975" w:type="dxa"/>
                        <w:jc w:val="center"/>
                        <w:tblBorders>
                          <w:insideH w:val="none" w:sz="0" w:space="0" w:color="auto"/>
                          <w:insideV w:val="none" w:sz="0" w:space="0" w:color="auto"/>
                        </w:tblBorders>
                        <w:tblLook w:val="04A0" w:firstRow="1" w:lastRow="0" w:firstColumn="1" w:lastColumn="0" w:noHBand="0" w:noVBand="1"/>
                      </w:tblPr>
                      <w:tblGrid>
                        <w:gridCol w:w="4465"/>
                        <w:gridCol w:w="3510"/>
                      </w:tblGrid>
                      <w:tr w:rsidR="00386F5B" w:rsidRPr="00E0121B" w14:paraId="01042B49" w14:textId="77777777" w:rsidTr="00E0121B">
                        <w:trPr>
                          <w:jc w:val="center"/>
                        </w:trPr>
                        <w:tc>
                          <w:tcPr>
                            <w:tcW w:w="4465" w:type="dxa"/>
                            <w:shd w:val="clear" w:color="auto" w:fill="003AA6"/>
                            <w:vAlign w:val="center"/>
                          </w:tcPr>
                          <w:p w14:paraId="71612AE1" w14:textId="77777777" w:rsidR="00386F5B" w:rsidRPr="00E0121B" w:rsidRDefault="00386F5B" w:rsidP="00D8297D">
                            <w:pPr>
                              <w:pStyle w:val="ListBullet"/>
                              <w:numPr>
                                <w:ilvl w:val="0"/>
                                <w:numId w:val="0"/>
                              </w:numPr>
                              <w:spacing w:after="0" w:line="240" w:lineRule="auto"/>
                              <w:jc w:val="center"/>
                              <w:rPr>
                                <w:rFonts w:ascii="Vrinda" w:hAnsi="Vrinda" w:cs="Vrinda"/>
                                <w:b/>
                                <w:bCs/>
                                <w:color w:val="FFFFFF" w:themeColor="background1"/>
                                <w:sz w:val="22"/>
                                <w:szCs w:val="22"/>
                              </w:rPr>
                            </w:pPr>
                            <w:r w:rsidRPr="00E0121B">
                              <w:rPr>
                                <w:rFonts w:ascii="Vrinda" w:hAnsi="Vrinda" w:cs="Vrinda"/>
                                <w:b/>
                                <w:bCs/>
                                <w:color w:val="FFFFFF" w:themeColor="background1"/>
                                <w:sz w:val="22"/>
                                <w:szCs w:val="22"/>
                                <w:lang w:val="bn"/>
                              </w:rPr>
                              <w:t>শুধুমাত্র উপকারী বা কোন প্রতিকূল প্রভাব নেই এমন এলাকা</w:t>
                            </w:r>
                          </w:p>
                        </w:tc>
                        <w:tc>
                          <w:tcPr>
                            <w:tcW w:w="3510" w:type="dxa"/>
                            <w:shd w:val="clear" w:color="auto" w:fill="003AA6"/>
                            <w:vAlign w:val="center"/>
                          </w:tcPr>
                          <w:p w14:paraId="37B6F5E5" w14:textId="77777777" w:rsidR="00386F5B" w:rsidRPr="00E0121B" w:rsidRDefault="00386F5B" w:rsidP="00D8297D">
                            <w:pPr>
                              <w:pStyle w:val="ListBullet"/>
                              <w:numPr>
                                <w:ilvl w:val="0"/>
                                <w:numId w:val="0"/>
                              </w:numPr>
                              <w:spacing w:after="0" w:line="240" w:lineRule="auto"/>
                              <w:ind w:left="165"/>
                              <w:jc w:val="center"/>
                              <w:rPr>
                                <w:rFonts w:ascii="Vrinda" w:hAnsi="Vrinda" w:cs="Vrinda"/>
                                <w:b/>
                                <w:bCs/>
                                <w:color w:val="FFFFFF" w:themeColor="background1"/>
                                <w:sz w:val="22"/>
                                <w:szCs w:val="22"/>
                              </w:rPr>
                            </w:pPr>
                            <w:r w:rsidRPr="00E0121B">
                              <w:rPr>
                                <w:rFonts w:ascii="Vrinda" w:hAnsi="Vrinda" w:cs="Vrinda"/>
                                <w:b/>
                                <w:bCs/>
                                <w:color w:val="FFFFFF" w:themeColor="background1"/>
                                <w:sz w:val="22"/>
                                <w:szCs w:val="22"/>
                                <w:lang w:val="bn"/>
                              </w:rPr>
                              <w:t>সম্ভাব্য প্রতিকূল প্রভাব সহ এলাকা</w:t>
                            </w:r>
                          </w:p>
                        </w:tc>
                      </w:tr>
                      <w:tr w:rsidR="00386F5B" w:rsidRPr="00E0121B" w14:paraId="2745413B" w14:textId="77777777" w:rsidTr="00E0121B">
                        <w:trPr>
                          <w:jc w:val="center"/>
                        </w:trPr>
                        <w:tc>
                          <w:tcPr>
                            <w:tcW w:w="4465" w:type="dxa"/>
                            <w:vAlign w:val="center"/>
                          </w:tcPr>
                          <w:p w14:paraId="17FD41E0" w14:textId="77777777" w:rsidR="00386F5B" w:rsidRPr="00E0121B" w:rsidRDefault="00386F5B" w:rsidP="00D8297D">
                            <w:pPr>
                              <w:pStyle w:val="ListBullet"/>
                              <w:numPr>
                                <w:ilvl w:val="0"/>
                                <w:numId w:val="0"/>
                              </w:numPr>
                              <w:spacing w:after="0" w:line="240" w:lineRule="auto"/>
                              <w:jc w:val="center"/>
                              <w:rPr>
                                <w:rFonts w:ascii="Vrinda" w:hAnsi="Vrinda" w:cs="Vrinda"/>
                                <w:spacing w:val="-10"/>
                              </w:rPr>
                            </w:pPr>
                          </w:p>
                        </w:tc>
                        <w:tc>
                          <w:tcPr>
                            <w:tcW w:w="3510" w:type="dxa"/>
                            <w:vAlign w:val="center"/>
                          </w:tcPr>
                          <w:p w14:paraId="69D4E43F" w14:textId="77777777" w:rsidR="00386F5B" w:rsidRPr="00E0121B" w:rsidRDefault="00386F5B" w:rsidP="00D8297D">
                            <w:pPr>
                              <w:pStyle w:val="ListBullet"/>
                              <w:numPr>
                                <w:ilvl w:val="0"/>
                                <w:numId w:val="0"/>
                              </w:numPr>
                              <w:spacing w:after="0" w:line="240" w:lineRule="auto"/>
                              <w:ind w:left="165"/>
                              <w:jc w:val="center"/>
                              <w:rPr>
                                <w:rFonts w:ascii="Vrinda" w:hAnsi="Vrinda" w:cs="Vrinda"/>
                                <w:spacing w:val="-10"/>
                              </w:rPr>
                            </w:pPr>
                          </w:p>
                        </w:tc>
                      </w:tr>
                      <w:tr w:rsidR="00386F5B" w:rsidRPr="00E0121B" w14:paraId="1D7935AA" w14:textId="77777777" w:rsidTr="00E0121B">
                        <w:trPr>
                          <w:jc w:val="center"/>
                        </w:trPr>
                        <w:tc>
                          <w:tcPr>
                            <w:tcW w:w="4465" w:type="dxa"/>
                            <w:vAlign w:val="center"/>
                          </w:tcPr>
                          <w:p w14:paraId="26E44BA7" w14:textId="77777777" w:rsidR="00386F5B" w:rsidRPr="00E0121B" w:rsidRDefault="00386F5B" w:rsidP="00D8297D">
                            <w:pPr>
                              <w:pStyle w:val="ListBullet"/>
                              <w:numPr>
                                <w:ilvl w:val="0"/>
                                <w:numId w:val="0"/>
                              </w:numPr>
                              <w:spacing w:after="0" w:line="240" w:lineRule="auto"/>
                              <w:jc w:val="center"/>
                              <w:rPr>
                                <w:rFonts w:ascii="Vrinda" w:hAnsi="Vrinda" w:cs="Vrinda"/>
                                <w:spacing w:val="-10"/>
                                <w:sz w:val="18"/>
                                <w:szCs w:val="18"/>
                              </w:rPr>
                            </w:pPr>
                            <w:r w:rsidRPr="00E0121B">
                              <w:rPr>
                                <w:rFonts w:ascii="Vrinda" w:hAnsi="Vrinda" w:cs="Vrinda"/>
                                <w:sz w:val="18"/>
                                <w:szCs w:val="18"/>
                                <w:lang w:val="bn"/>
                              </w:rPr>
                              <w:t>পরিবহন: আঞ্চলিক পরিবহন</w:t>
                            </w:r>
                          </w:p>
                        </w:tc>
                        <w:tc>
                          <w:tcPr>
                            <w:tcW w:w="3510" w:type="dxa"/>
                            <w:vAlign w:val="center"/>
                          </w:tcPr>
                          <w:p w14:paraId="1F3709A1" w14:textId="77777777" w:rsidR="00386F5B" w:rsidRPr="00E0121B" w:rsidRDefault="00386F5B" w:rsidP="00D8297D">
                            <w:pPr>
                              <w:pStyle w:val="ListBullet"/>
                              <w:numPr>
                                <w:ilvl w:val="0"/>
                                <w:numId w:val="0"/>
                              </w:numPr>
                              <w:spacing w:after="0" w:line="240" w:lineRule="auto"/>
                              <w:ind w:left="165"/>
                              <w:jc w:val="center"/>
                              <w:rPr>
                                <w:rFonts w:ascii="Vrinda" w:hAnsi="Vrinda" w:cs="Vrinda"/>
                                <w:spacing w:val="-10"/>
                                <w:sz w:val="18"/>
                                <w:szCs w:val="18"/>
                              </w:rPr>
                            </w:pPr>
                            <w:r w:rsidRPr="00E0121B">
                              <w:rPr>
                                <w:rFonts w:ascii="Vrinda" w:hAnsi="Vrinda" w:cs="Vrinda"/>
                                <w:sz w:val="18"/>
                                <w:szCs w:val="18"/>
                                <w:lang w:val="bn"/>
                              </w:rPr>
                              <w:t>পরিবহন: হাইওয়ে এবং ইন্টারসেকশন</w:t>
                            </w:r>
                          </w:p>
                        </w:tc>
                      </w:tr>
                      <w:tr w:rsidR="00386F5B" w:rsidRPr="00E0121B" w14:paraId="1BCCAE16" w14:textId="77777777" w:rsidTr="00E0121B">
                        <w:trPr>
                          <w:jc w:val="center"/>
                        </w:trPr>
                        <w:tc>
                          <w:tcPr>
                            <w:tcW w:w="4465" w:type="dxa"/>
                            <w:vAlign w:val="center"/>
                          </w:tcPr>
                          <w:p w14:paraId="4E0C7BDF"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পরিবহন: পার্কিং</w:t>
                            </w:r>
                          </w:p>
                        </w:tc>
                        <w:tc>
                          <w:tcPr>
                            <w:tcW w:w="3510" w:type="dxa"/>
                            <w:vAlign w:val="center"/>
                          </w:tcPr>
                          <w:p w14:paraId="4FF8EDEE" w14:textId="77777777" w:rsidR="00386F5B" w:rsidRPr="00E0121B" w:rsidRDefault="00386F5B" w:rsidP="00D8297D">
                            <w:pPr>
                              <w:pStyle w:val="ListBullet"/>
                              <w:numPr>
                                <w:ilvl w:val="0"/>
                                <w:numId w:val="0"/>
                              </w:numPr>
                              <w:spacing w:after="0" w:line="240" w:lineRule="auto"/>
                              <w:ind w:left="165"/>
                              <w:jc w:val="center"/>
                              <w:rPr>
                                <w:rFonts w:ascii="Vrinda" w:hAnsi="Vrinda" w:cs="Vrinda"/>
                                <w:sz w:val="18"/>
                                <w:szCs w:val="18"/>
                              </w:rPr>
                            </w:pPr>
                            <w:r w:rsidRPr="00E0121B">
                              <w:rPr>
                                <w:rFonts w:ascii="Vrinda" w:hAnsi="Vrinda" w:cs="Vrinda"/>
                                <w:sz w:val="18"/>
                                <w:szCs w:val="18"/>
                                <w:lang w:val="bn"/>
                              </w:rPr>
                              <w:t>পরিবহন: Transit</w:t>
                            </w:r>
                          </w:p>
                        </w:tc>
                      </w:tr>
                      <w:tr w:rsidR="00386F5B" w:rsidRPr="00E0121B" w14:paraId="614DA386" w14:textId="77777777" w:rsidTr="00E0121B">
                        <w:trPr>
                          <w:jc w:val="center"/>
                        </w:trPr>
                        <w:tc>
                          <w:tcPr>
                            <w:tcW w:w="4465" w:type="dxa"/>
                            <w:vAlign w:val="center"/>
                          </w:tcPr>
                          <w:p w14:paraId="163F47AE"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সামাজিক অবস্থা: জনসংখ্যা</w:t>
                            </w:r>
                          </w:p>
                        </w:tc>
                        <w:tc>
                          <w:tcPr>
                            <w:tcW w:w="3510" w:type="dxa"/>
                            <w:vAlign w:val="center"/>
                          </w:tcPr>
                          <w:p w14:paraId="14AD8ED8" w14:textId="77777777" w:rsidR="00386F5B" w:rsidRPr="00E0121B" w:rsidRDefault="00386F5B" w:rsidP="00D8297D">
                            <w:pPr>
                              <w:pStyle w:val="ListBullet"/>
                              <w:numPr>
                                <w:ilvl w:val="0"/>
                                <w:numId w:val="0"/>
                              </w:numPr>
                              <w:spacing w:after="0" w:line="240" w:lineRule="auto"/>
                              <w:ind w:left="165"/>
                              <w:jc w:val="center"/>
                              <w:rPr>
                                <w:rFonts w:ascii="Vrinda" w:hAnsi="Vrinda" w:cs="Vrinda"/>
                                <w:spacing w:val="-10"/>
                                <w:sz w:val="18"/>
                                <w:szCs w:val="18"/>
                              </w:rPr>
                            </w:pPr>
                            <w:r w:rsidRPr="00E0121B">
                              <w:rPr>
                                <w:rFonts w:ascii="Vrinda" w:hAnsi="Vrinda" w:cs="Vrinda"/>
                                <w:sz w:val="18"/>
                                <w:szCs w:val="18"/>
                                <w:lang w:val="bn"/>
                              </w:rPr>
                              <w:t>পরিবহন: পথচারী এবং সাইকেল</w:t>
                            </w:r>
                          </w:p>
                        </w:tc>
                      </w:tr>
                      <w:tr w:rsidR="00386F5B" w:rsidRPr="00E0121B" w14:paraId="69C61783" w14:textId="77777777" w:rsidTr="00E0121B">
                        <w:trPr>
                          <w:jc w:val="center"/>
                        </w:trPr>
                        <w:tc>
                          <w:tcPr>
                            <w:tcW w:w="4465" w:type="dxa"/>
                            <w:vAlign w:val="center"/>
                          </w:tcPr>
                          <w:p w14:paraId="7A872836" w14:textId="77777777" w:rsidR="00386F5B" w:rsidRPr="00E0121B" w:rsidRDefault="00386F5B" w:rsidP="00D8297D">
                            <w:pPr>
                              <w:pStyle w:val="ListBullet"/>
                              <w:numPr>
                                <w:ilvl w:val="0"/>
                                <w:numId w:val="0"/>
                              </w:numPr>
                              <w:spacing w:after="0" w:line="240" w:lineRule="auto"/>
                              <w:jc w:val="center"/>
                              <w:rPr>
                                <w:rFonts w:ascii="Vrinda" w:hAnsi="Vrinda" w:cs="Vrinda"/>
                                <w:spacing w:val="-10"/>
                                <w:sz w:val="18"/>
                                <w:szCs w:val="18"/>
                              </w:rPr>
                            </w:pPr>
                            <w:r w:rsidRPr="00E0121B">
                              <w:rPr>
                                <w:rFonts w:ascii="Vrinda" w:hAnsi="Vrinda" w:cs="Vrinda"/>
                                <w:sz w:val="18"/>
                                <w:szCs w:val="18"/>
                                <w:lang w:val="bn"/>
                              </w:rPr>
                              <w:t>সামাজিক অবস্থা: প্রতিবেশীদের বৈশিষ্ট্য</w:t>
                            </w:r>
                          </w:p>
                        </w:tc>
                        <w:tc>
                          <w:tcPr>
                            <w:tcW w:w="3510" w:type="dxa"/>
                            <w:vAlign w:val="center"/>
                          </w:tcPr>
                          <w:p w14:paraId="2E1EAC55" w14:textId="77777777" w:rsidR="00386F5B" w:rsidRPr="00E0121B" w:rsidRDefault="00386F5B" w:rsidP="00D8297D">
                            <w:pPr>
                              <w:pStyle w:val="ListBullet"/>
                              <w:numPr>
                                <w:ilvl w:val="0"/>
                                <w:numId w:val="0"/>
                              </w:numPr>
                              <w:spacing w:after="0" w:line="240" w:lineRule="auto"/>
                              <w:ind w:left="165"/>
                              <w:jc w:val="center"/>
                              <w:rPr>
                                <w:rFonts w:ascii="Vrinda" w:hAnsi="Vrinda" w:cs="Vrinda"/>
                                <w:sz w:val="18"/>
                                <w:szCs w:val="18"/>
                              </w:rPr>
                            </w:pPr>
                            <w:r w:rsidRPr="00E0121B">
                              <w:rPr>
                                <w:rFonts w:ascii="Vrinda" w:hAnsi="Vrinda" w:cs="Vrinda"/>
                                <w:sz w:val="18"/>
                                <w:szCs w:val="18"/>
                                <w:lang w:val="bn"/>
                              </w:rPr>
                              <w:t>পরিবেশগত ন্যায়বিচার</w:t>
                            </w:r>
                          </w:p>
                        </w:tc>
                      </w:tr>
                      <w:tr w:rsidR="00386F5B" w:rsidRPr="00E0121B" w14:paraId="1174B64E" w14:textId="77777777" w:rsidTr="00E0121B">
                        <w:trPr>
                          <w:jc w:val="center"/>
                        </w:trPr>
                        <w:tc>
                          <w:tcPr>
                            <w:tcW w:w="4465" w:type="dxa"/>
                            <w:vAlign w:val="center"/>
                          </w:tcPr>
                          <w:p w14:paraId="6F80E63C"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সামাজিক অবস্থা: জনগনের নীতি</w:t>
                            </w:r>
                          </w:p>
                        </w:tc>
                        <w:tc>
                          <w:tcPr>
                            <w:tcW w:w="3510" w:type="dxa"/>
                            <w:vMerge w:val="restart"/>
                            <w:vAlign w:val="center"/>
                          </w:tcPr>
                          <w:p w14:paraId="605D7CAA" w14:textId="77777777" w:rsidR="00386F5B" w:rsidRPr="00E0121B" w:rsidRDefault="00386F5B" w:rsidP="00D8297D">
                            <w:pPr>
                              <w:pStyle w:val="ListBullet"/>
                              <w:numPr>
                                <w:ilvl w:val="0"/>
                                <w:numId w:val="0"/>
                              </w:numPr>
                              <w:spacing w:after="0" w:line="240" w:lineRule="auto"/>
                              <w:jc w:val="center"/>
                              <w:rPr>
                                <w:rFonts w:ascii="Vrinda" w:hAnsi="Vrinda" w:cs="Vrinda"/>
                                <w:i/>
                                <w:iCs/>
                                <w:color w:val="003AA6"/>
                              </w:rPr>
                            </w:pPr>
                          </w:p>
                          <w:p w14:paraId="47CA5667" w14:textId="77777777" w:rsidR="00386F5B" w:rsidRPr="00E0121B" w:rsidRDefault="00386F5B" w:rsidP="00D8297D">
                            <w:pPr>
                              <w:pStyle w:val="ListBullet"/>
                              <w:numPr>
                                <w:ilvl w:val="0"/>
                                <w:numId w:val="0"/>
                              </w:numPr>
                              <w:spacing w:after="0" w:line="240" w:lineRule="auto"/>
                              <w:jc w:val="center"/>
                              <w:rPr>
                                <w:rFonts w:ascii="Vrinda" w:hAnsi="Vrinda" w:cs="Vrinda"/>
                                <w:i/>
                                <w:iCs/>
                                <w:color w:val="003AA6"/>
                              </w:rPr>
                            </w:pPr>
                          </w:p>
                          <w:p w14:paraId="38618D41" w14:textId="77777777" w:rsidR="00386F5B" w:rsidRPr="00E0121B" w:rsidRDefault="00386F5B" w:rsidP="00D8297D">
                            <w:pPr>
                              <w:pStyle w:val="ListBullet"/>
                              <w:numPr>
                                <w:ilvl w:val="0"/>
                                <w:numId w:val="0"/>
                              </w:numPr>
                              <w:spacing w:after="0" w:line="240" w:lineRule="auto"/>
                              <w:jc w:val="center"/>
                              <w:rPr>
                                <w:rFonts w:ascii="Vrinda" w:hAnsi="Vrinda" w:cs="Vrinda"/>
                                <w:i/>
                                <w:iCs/>
                                <w:color w:val="003AA6"/>
                              </w:rPr>
                            </w:pPr>
                          </w:p>
                        </w:tc>
                      </w:tr>
                      <w:tr w:rsidR="00386F5B" w:rsidRPr="00E0121B" w14:paraId="30E2971A" w14:textId="77777777" w:rsidTr="00E0121B">
                        <w:trPr>
                          <w:jc w:val="center"/>
                        </w:trPr>
                        <w:tc>
                          <w:tcPr>
                            <w:tcW w:w="4465" w:type="dxa"/>
                            <w:vAlign w:val="center"/>
                          </w:tcPr>
                          <w:p w14:paraId="458290F2"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অর্থনৈতিক অবস্থা</w:t>
                            </w:r>
                          </w:p>
                        </w:tc>
                        <w:tc>
                          <w:tcPr>
                            <w:tcW w:w="3510" w:type="dxa"/>
                            <w:vMerge/>
                            <w:vAlign w:val="center"/>
                          </w:tcPr>
                          <w:p w14:paraId="3CFF801C"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3A93ADBE" w14:textId="77777777" w:rsidTr="00E0121B">
                        <w:trPr>
                          <w:jc w:val="center"/>
                        </w:trPr>
                        <w:tc>
                          <w:tcPr>
                            <w:tcW w:w="4465" w:type="dxa"/>
                            <w:vAlign w:val="center"/>
                          </w:tcPr>
                          <w:p w14:paraId="7FCB8D9E"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শক্তি</w:t>
                            </w:r>
                          </w:p>
                        </w:tc>
                        <w:tc>
                          <w:tcPr>
                            <w:tcW w:w="3510" w:type="dxa"/>
                            <w:vMerge/>
                            <w:vAlign w:val="center"/>
                          </w:tcPr>
                          <w:p w14:paraId="3F04EA0C"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508F8B9A" w14:textId="77777777" w:rsidTr="00E0121B">
                        <w:trPr>
                          <w:jc w:val="center"/>
                        </w:trPr>
                        <w:tc>
                          <w:tcPr>
                            <w:tcW w:w="4465" w:type="dxa"/>
                            <w:vAlign w:val="center"/>
                          </w:tcPr>
                          <w:p w14:paraId="4E7D34A1"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পার্ক এবং বিনোদনমূলক সম্পদ</w:t>
                            </w:r>
                          </w:p>
                        </w:tc>
                        <w:tc>
                          <w:tcPr>
                            <w:tcW w:w="3510" w:type="dxa"/>
                            <w:vMerge/>
                            <w:vAlign w:val="center"/>
                          </w:tcPr>
                          <w:p w14:paraId="3458DFD4"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776670A7" w14:textId="77777777" w:rsidTr="00E0121B">
                        <w:trPr>
                          <w:jc w:val="center"/>
                        </w:trPr>
                        <w:tc>
                          <w:tcPr>
                            <w:tcW w:w="4465" w:type="dxa"/>
                            <w:vAlign w:val="center"/>
                          </w:tcPr>
                          <w:p w14:paraId="2DEB66A4"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ঐতিহাসিক ও সাংস্কৃতিক সম্পদ</w:t>
                            </w:r>
                          </w:p>
                        </w:tc>
                        <w:tc>
                          <w:tcPr>
                            <w:tcW w:w="3510" w:type="dxa"/>
                            <w:vMerge/>
                            <w:vAlign w:val="center"/>
                          </w:tcPr>
                          <w:p w14:paraId="3ACD774C"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0D159881" w14:textId="77777777" w:rsidTr="00E0121B">
                        <w:trPr>
                          <w:jc w:val="center"/>
                        </w:trPr>
                        <w:tc>
                          <w:tcPr>
                            <w:tcW w:w="4465" w:type="dxa"/>
                            <w:vAlign w:val="center"/>
                          </w:tcPr>
                          <w:p w14:paraId="2FFCB2E7"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দৃশ্যগত সম্পদ</w:t>
                            </w:r>
                          </w:p>
                        </w:tc>
                        <w:tc>
                          <w:tcPr>
                            <w:tcW w:w="3510" w:type="dxa"/>
                            <w:vMerge/>
                            <w:vAlign w:val="center"/>
                          </w:tcPr>
                          <w:p w14:paraId="0C6801B1"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5B44DA26" w14:textId="77777777" w:rsidTr="00E0121B">
                        <w:trPr>
                          <w:jc w:val="center"/>
                        </w:trPr>
                        <w:tc>
                          <w:tcPr>
                            <w:tcW w:w="4465" w:type="dxa"/>
                            <w:vAlign w:val="center"/>
                          </w:tcPr>
                          <w:p w14:paraId="10883EFE"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বায়ুর গুণমান</w:t>
                            </w:r>
                          </w:p>
                        </w:tc>
                        <w:tc>
                          <w:tcPr>
                            <w:tcW w:w="3510" w:type="dxa"/>
                            <w:vMerge/>
                            <w:vAlign w:val="center"/>
                          </w:tcPr>
                          <w:p w14:paraId="55E55D9B"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75B0B54E" w14:textId="77777777" w:rsidTr="00E0121B">
                        <w:trPr>
                          <w:jc w:val="center"/>
                        </w:trPr>
                        <w:tc>
                          <w:tcPr>
                            <w:tcW w:w="4465" w:type="dxa"/>
                            <w:vAlign w:val="center"/>
                          </w:tcPr>
                          <w:p w14:paraId="7B71D1A5"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শক্তি</w:t>
                            </w:r>
                          </w:p>
                        </w:tc>
                        <w:tc>
                          <w:tcPr>
                            <w:tcW w:w="3510" w:type="dxa"/>
                            <w:vMerge/>
                            <w:vAlign w:val="center"/>
                          </w:tcPr>
                          <w:p w14:paraId="5884B215"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7E07CAFA" w14:textId="77777777" w:rsidTr="00E0121B">
                        <w:trPr>
                          <w:jc w:val="center"/>
                        </w:trPr>
                        <w:tc>
                          <w:tcPr>
                            <w:tcW w:w="4465" w:type="dxa"/>
                            <w:vAlign w:val="center"/>
                          </w:tcPr>
                          <w:p w14:paraId="17285DD6"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গোলমাল</w:t>
                            </w:r>
                          </w:p>
                        </w:tc>
                        <w:tc>
                          <w:tcPr>
                            <w:tcW w:w="3510" w:type="dxa"/>
                            <w:vMerge/>
                            <w:vAlign w:val="center"/>
                          </w:tcPr>
                          <w:p w14:paraId="02A48ED2"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595E25AA" w14:textId="77777777" w:rsidTr="00E0121B">
                        <w:trPr>
                          <w:jc w:val="center"/>
                        </w:trPr>
                        <w:tc>
                          <w:tcPr>
                            <w:tcW w:w="4465" w:type="dxa"/>
                            <w:vAlign w:val="center"/>
                          </w:tcPr>
                          <w:p w14:paraId="0C02DDF9"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প্রাকৃতিক সম্পদ</w:t>
                            </w:r>
                          </w:p>
                        </w:tc>
                        <w:tc>
                          <w:tcPr>
                            <w:tcW w:w="3510" w:type="dxa"/>
                            <w:vMerge/>
                            <w:vAlign w:val="center"/>
                          </w:tcPr>
                          <w:p w14:paraId="650A5B51"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38B2CDAB" w14:textId="77777777" w:rsidTr="00E0121B">
                        <w:trPr>
                          <w:jc w:val="center"/>
                        </w:trPr>
                        <w:tc>
                          <w:tcPr>
                            <w:tcW w:w="4465" w:type="dxa"/>
                            <w:vAlign w:val="center"/>
                          </w:tcPr>
                          <w:p w14:paraId="0BD7D289" w14:textId="17AD8ED2" w:rsidR="00386F5B" w:rsidRPr="00E0121B" w:rsidRDefault="00386F5B" w:rsidP="00D8297D">
                            <w:pPr>
                              <w:pStyle w:val="ListBullet"/>
                              <w:numPr>
                                <w:ilvl w:val="0"/>
                                <w:numId w:val="0"/>
                              </w:numPr>
                              <w:spacing w:after="0" w:line="240" w:lineRule="auto"/>
                              <w:jc w:val="center"/>
                              <w:rPr>
                                <w:rFonts w:ascii="Vrinda" w:hAnsi="Vrinda" w:cs="Vrinda"/>
                                <w:spacing w:val="-8"/>
                                <w:sz w:val="18"/>
                                <w:szCs w:val="18"/>
                              </w:rPr>
                            </w:pPr>
                            <w:r w:rsidRPr="00E0121B">
                              <w:rPr>
                                <w:rFonts w:ascii="Vrinda" w:hAnsi="Vrinda" w:cs="Vrinda"/>
                                <w:sz w:val="18"/>
                                <w:szCs w:val="18"/>
                                <w:lang w:val="bn"/>
                              </w:rPr>
                              <w:t>বিপজ্জনক বর্জ্য/দূষিত উপাদান</w:t>
                            </w:r>
                          </w:p>
                        </w:tc>
                        <w:tc>
                          <w:tcPr>
                            <w:tcW w:w="3510" w:type="dxa"/>
                            <w:vMerge/>
                            <w:vAlign w:val="center"/>
                          </w:tcPr>
                          <w:p w14:paraId="71B49B32"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r w:rsidR="00386F5B" w:rsidRPr="00E0121B" w14:paraId="4A0E5923" w14:textId="77777777" w:rsidTr="00E0121B">
                        <w:trPr>
                          <w:jc w:val="center"/>
                        </w:trPr>
                        <w:tc>
                          <w:tcPr>
                            <w:tcW w:w="4465" w:type="dxa"/>
                            <w:vAlign w:val="center"/>
                          </w:tcPr>
                          <w:p w14:paraId="3E88E061" w14:textId="77777777" w:rsidR="00386F5B" w:rsidRPr="00E0121B" w:rsidRDefault="00386F5B" w:rsidP="00D8297D">
                            <w:pPr>
                              <w:pStyle w:val="ListBullet"/>
                              <w:numPr>
                                <w:ilvl w:val="0"/>
                                <w:numId w:val="0"/>
                              </w:numPr>
                              <w:spacing w:after="0" w:line="240" w:lineRule="auto"/>
                              <w:jc w:val="center"/>
                              <w:rPr>
                                <w:rFonts w:ascii="Vrinda" w:hAnsi="Vrinda" w:cs="Vrinda"/>
                                <w:sz w:val="18"/>
                                <w:szCs w:val="18"/>
                              </w:rPr>
                            </w:pPr>
                            <w:r w:rsidRPr="00E0121B">
                              <w:rPr>
                                <w:rFonts w:ascii="Vrinda" w:hAnsi="Vrinda" w:cs="Vrinda"/>
                                <w:sz w:val="18"/>
                                <w:szCs w:val="18"/>
                                <w:lang w:val="bn"/>
                              </w:rPr>
                              <w:t>নির্মাণ প্রভাব</w:t>
                            </w:r>
                          </w:p>
                        </w:tc>
                        <w:tc>
                          <w:tcPr>
                            <w:tcW w:w="3510" w:type="dxa"/>
                            <w:vMerge/>
                            <w:vAlign w:val="center"/>
                          </w:tcPr>
                          <w:p w14:paraId="2414B91D" w14:textId="77777777" w:rsidR="00386F5B" w:rsidRPr="00E0121B" w:rsidRDefault="00386F5B" w:rsidP="00D8297D">
                            <w:pPr>
                              <w:pStyle w:val="ListBullet"/>
                              <w:numPr>
                                <w:ilvl w:val="0"/>
                                <w:numId w:val="0"/>
                              </w:numPr>
                              <w:spacing w:after="0" w:line="240" w:lineRule="auto"/>
                              <w:jc w:val="center"/>
                              <w:rPr>
                                <w:rFonts w:ascii="Vrinda" w:hAnsi="Vrinda" w:cs="Vrinda"/>
                              </w:rPr>
                            </w:pPr>
                          </w:p>
                        </w:tc>
                      </w:tr>
                    </w:tbl>
                    <w:p w14:paraId="74F5C851" w14:textId="5E705D44" w:rsidR="00386F5B" w:rsidRPr="00E0121B" w:rsidRDefault="00386F5B" w:rsidP="00D8297D">
                      <w:pPr>
                        <w:jc w:val="center"/>
                        <w:rPr>
                          <w:rFonts w:ascii="Vrinda" w:hAnsi="Vrinda" w:cs="Vrinda"/>
                        </w:rPr>
                      </w:pPr>
                    </w:p>
                  </w:txbxContent>
                </v:textbox>
                <w10:wrap type="topAndBottom"/>
              </v:shape>
            </w:pict>
          </mc:Fallback>
        </mc:AlternateContent>
      </w:r>
      <w:r w:rsidRPr="00192E8C">
        <w:rPr>
          <w:rFonts w:ascii="Nirmala UI" w:hAnsi="Nirmala UI" w:cs="Nirmala UI"/>
          <w:lang w:val="bn"/>
        </w:rPr>
        <w:t>চিত্র</w:t>
      </w:r>
      <w:r w:rsidRPr="00192E8C">
        <w:rPr>
          <w:lang w:val="bn"/>
        </w:rPr>
        <w:t xml:space="preserve"> ES-4</w:t>
      </w:r>
      <w:r w:rsidRPr="00192E8C">
        <w:rPr>
          <w:rFonts w:ascii="Nirmala UI" w:hAnsi="Nirmala UI" w:cs="Nirmala UI"/>
          <w:lang w:val="bn"/>
        </w:rPr>
        <w:t>।</w:t>
      </w:r>
      <w:r w:rsidRPr="00192E8C">
        <w:rPr>
          <w:lang w:val="bn"/>
        </w:rPr>
        <w:tab/>
        <w:t>EA-</w:t>
      </w:r>
      <w:r w:rsidRPr="00192E8C">
        <w:rPr>
          <w:rFonts w:ascii="Nirmala UI" w:hAnsi="Nirmala UI" w:cs="Nirmala UI"/>
          <w:lang w:val="bn"/>
        </w:rPr>
        <w:t>এ</w:t>
      </w:r>
      <w:r w:rsidRPr="00192E8C">
        <w:rPr>
          <w:lang w:val="bn"/>
        </w:rPr>
        <w:t xml:space="preserve"> </w:t>
      </w:r>
      <w:r w:rsidRPr="00192E8C">
        <w:rPr>
          <w:rFonts w:ascii="Nirmala UI" w:hAnsi="Nirmala UI" w:cs="Nirmala UI"/>
          <w:lang w:val="bn"/>
        </w:rPr>
        <w:t>মূল্যায়ন</w:t>
      </w:r>
      <w:r w:rsidRPr="00192E8C">
        <w:rPr>
          <w:lang w:val="bn"/>
        </w:rPr>
        <w:t xml:space="preserve"> </w:t>
      </w:r>
      <w:r w:rsidRPr="00192E8C">
        <w:rPr>
          <w:rFonts w:ascii="Nirmala UI" w:hAnsi="Nirmala UI" w:cs="Nirmala UI"/>
          <w:lang w:val="bn"/>
        </w:rPr>
        <w:t>করা</w:t>
      </w:r>
      <w:r w:rsidRPr="00192E8C">
        <w:rPr>
          <w:lang w:val="bn"/>
        </w:rPr>
        <w:t xml:space="preserve"> </w:t>
      </w:r>
      <w:r w:rsidRPr="00192E8C">
        <w:rPr>
          <w:rFonts w:ascii="Nirmala UI" w:hAnsi="Nirmala UI" w:cs="Nirmala UI"/>
          <w:lang w:val="bn"/>
        </w:rPr>
        <w:t>সম্পদ</w:t>
      </w:r>
      <w:r w:rsidRPr="00192E8C">
        <w:rPr>
          <w:lang w:val="bn"/>
        </w:rPr>
        <w:t xml:space="preserve"> </w:t>
      </w:r>
      <w:r w:rsidRPr="00192E8C">
        <w:rPr>
          <w:rFonts w:ascii="Nirmala UI" w:hAnsi="Nirmala UI" w:cs="Nirmala UI"/>
          <w:lang w:val="bn"/>
        </w:rPr>
        <w:t>এলাকা</w:t>
      </w:r>
      <w:r w:rsidRPr="00192E8C">
        <w:rPr>
          <w:lang w:val="bn"/>
        </w:rPr>
        <w:t xml:space="preserve"> </w:t>
      </w:r>
      <w:r w:rsidRPr="00192E8C">
        <w:rPr>
          <w:rFonts w:ascii="Nirmala UI" w:hAnsi="Nirmala UI" w:cs="Nirmala UI"/>
          <w:lang w:val="bn"/>
        </w:rPr>
        <w:t>এবং</w:t>
      </w:r>
      <w:r w:rsidRPr="00192E8C">
        <w:rPr>
          <w:lang w:val="bn"/>
        </w:rPr>
        <w:t xml:space="preserve"> </w:t>
      </w:r>
      <w:r w:rsidRPr="00192E8C">
        <w:rPr>
          <w:rFonts w:ascii="Nirmala UI" w:hAnsi="Nirmala UI" w:cs="Nirmala UI"/>
          <w:lang w:val="bn"/>
        </w:rPr>
        <w:t>প্রভাব</w:t>
      </w:r>
      <w:bookmarkEnd w:id="83"/>
    </w:p>
    <w:p w14:paraId="598791EC" w14:textId="1481D7C4" w:rsidR="005B2330" w:rsidRPr="00192E8C" w:rsidRDefault="005B2330" w:rsidP="0089249C">
      <w:pPr>
        <w:pStyle w:val="Heading2"/>
        <w:spacing w:before="120"/>
        <w:rPr>
          <w:rFonts w:ascii="Vrinda" w:hAnsi="Vrinda" w:cs="Vrinda"/>
        </w:rPr>
      </w:pPr>
      <w:bookmarkStart w:id="84" w:name="_Toc110243119"/>
      <w:bookmarkStart w:id="85" w:name="_Toc110242500"/>
      <w:bookmarkStart w:id="86" w:name="_Toc111449934"/>
      <w:r w:rsidRPr="00192E8C">
        <w:rPr>
          <w:rFonts w:ascii="Vrinda" w:hAnsi="Vrinda" w:cs="Vrinda"/>
          <w:lang w:val="bn"/>
        </w:rPr>
        <w:t>পরিবেশগত ন্যায়বিচার জনসংখ্যার উপর প্রোজেক্টের প্রভাবগুলি কী-কী?</w:t>
      </w:r>
      <w:bookmarkEnd w:id="84"/>
      <w:bookmarkEnd w:id="85"/>
      <w:bookmarkEnd w:id="86"/>
    </w:p>
    <w:p w14:paraId="0B476BFB" w14:textId="19A442BF" w:rsidR="00415899" w:rsidRPr="00192E8C" w:rsidRDefault="006F5FE8" w:rsidP="0064122F">
      <w:pPr>
        <w:pStyle w:val="BodyText"/>
        <w:spacing w:after="0" w:line="240" w:lineRule="auto"/>
        <w:rPr>
          <w:rFonts w:ascii="Vrinda" w:hAnsi="Vrinda" w:cs="Vrinda"/>
        </w:rPr>
      </w:pPr>
      <w:r w:rsidRPr="00192E8C">
        <w:rPr>
          <w:rFonts w:ascii="Vrinda" w:hAnsi="Vrinda" w:cs="Vrinda"/>
          <w:lang w:val="bn"/>
        </w:rPr>
        <w:t>প্রকল্পের কিছু প্রভাব কিছু নির্দিষ্ট স্থানে ঘটে, তাই এই প্রভাবগুলি সমগ্র অঞ্চল বা জনসংখ্যা জুড়ে বিস্তৃতভাবে ঘটেছে কিনা বা তারা নিম্ন-আয়ের বা ঐতিহাসিকভাবে কম প্রতিনিধিত্বকারী (পরিবেশগত ন্যায়বিচার সম্প্রদায় বা জনসংখ্যা) সম্প্রদায় বা জনসংখ্যাকে প্রভাবিত করে কিনা সেদিকে মনোযোগ দেওয়া হয়েছিল। নিম্নলিখিত অনুচ্ছেদগুলি সম্পর্কিত উপকারী বা প্রতিকূল প্রভাব সম্পর্কে অতিরিক্ত ব্যাখ্যা প্রদান করে।</w:t>
      </w:r>
    </w:p>
    <w:p w14:paraId="65E98167" w14:textId="77777777" w:rsidR="0095092A" w:rsidRPr="00192E8C" w:rsidRDefault="0095092A" w:rsidP="0064122F">
      <w:pPr>
        <w:pStyle w:val="BodyText"/>
        <w:spacing w:after="0" w:line="240" w:lineRule="auto"/>
        <w:rPr>
          <w:rFonts w:ascii="Vrinda" w:hAnsi="Vrinda" w:cs="Vrinda"/>
        </w:rPr>
      </w:pPr>
    </w:p>
    <w:p w14:paraId="5E8A5620" w14:textId="763E75DE" w:rsidR="00415899" w:rsidRPr="00192E8C" w:rsidRDefault="00830923" w:rsidP="0064122F">
      <w:pPr>
        <w:pStyle w:val="BodyText"/>
        <w:spacing w:after="0" w:line="240" w:lineRule="auto"/>
        <w:rPr>
          <w:rFonts w:ascii="Vrinda" w:hAnsi="Vrinda" w:cs="Vrinda"/>
          <w:b/>
          <w:bCs/>
        </w:rPr>
      </w:pPr>
      <w:r w:rsidRPr="00192E8C">
        <w:rPr>
          <w:rFonts w:ascii="Vrinda" w:hAnsi="Vrinda" w:cs="Vrinda"/>
          <w:lang w:val="bn"/>
        </w:rPr>
        <w:t>ট্র্যাফিক হ্রাস করা Manhattan (ম্যানহাটন) CBD-তে এবং কাছাকাছি ভ্রমণকারী সমস্ত চালককে উপকৃত করবে, যার মধ্যে পরিবেশগত ন্যায়বিচারের জনসংখ্যা রয়েছে, ভ্রমণের সময় উন্নত করে, যানবাহন পরিচালনার খরচ হ্রাস করে এবং নিরাপত্তার উন্নতি করে। প্রকল্পটি আঞ্চলিক বায়ুর গুণমানকেও উন্নত করবে এবং Manhattan (ম্যানহাটন) CBD-তে বসবাসকারী বেশিরভাগ পরিবেশগত ন্যায়বিচারের জনগোষ্ঠী কম ট্রাফিকের কারণে কম স্থানীয় দূষণকারী নির্গমনের অভিজ্ঞতা পাবে। অতিরিক্ত সুবিধাগুলি</w:t>
      </w:r>
      <w:r w:rsidRPr="00192E8C">
        <w:rPr>
          <w:rFonts w:ascii="Vrinda" w:hAnsi="Vrinda" w:cs="Vrinda"/>
          <w:b/>
          <w:bCs/>
          <w:lang w:val="bn"/>
        </w:rPr>
        <w:t xml:space="preserve"> অধ্যায় 17, "পরিবেশগত ন্যায়বিচার"</w:t>
      </w:r>
      <w:r w:rsidRPr="00192E8C">
        <w:rPr>
          <w:rFonts w:ascii="Vrinda" w:hAnsi="Vrinda" w:cs="Vrinda"/>
          <w:lang w:val="bn"/>
        </w:rPr>
        <w:t>-এ বর্ণিত হয়েছে।</w:t>
      </w:r>
    </w:p>
    <w:p w14:paraId="18A8895C" w14:textId="77777777" w:rsidR="00654D53" w:rsidRPr="00192E8C" w:rsidRDefault="00654D53" w:rsidP="0064122F">
      <w:pPr>
        <w:pStyle w:val="BodyText"/>
        <w:spacing w:after="0" w:line="240" w:lineRule="auto"/>
        <w:rPr>
          <w:rFonts w:ascii="Vrinda" w:hAnsi="Vrinda" w:cs="Vrinda"/>
          <w:b/>
          <w:bCs/>
        </w:rPr>
      </w:pPr>
    </w:p>
    <w:p w14:paraId="2D50930A" w14:textId="77777777" w:rsidR="0063683B" w:rsidRPr="00192E8C" w:rsidRDefault="00C90597" w:rsidP="0063683B">
      <w:pPr>
        <w:pStyle w:val="Heading3"/>
        <w:rPr>
          <w:rFonts w:ascii="Vrinda" w:hAnsi="Vrinda" w:cs="Vrinda"/>
          <w:vanish/>
          <w:specVanish/>
        </w:rPr>
      </w:pPr>
      <w:bookmarkStart w:id="87" w:name="_Toc110243120"/>
      <w:bookmarkStart w:id="88" w:name="_Toc111449935"/>
      <w:r w:rsidRPr="00192E8C">
        <w:rPr>
          <w:rFonts w:ascii="Vrinda" w:hAnsi="Vrinda" w:cs="Vrinda"/>
          <w:lang w:val="bn"/>
        </w:rPr>
        <w:t>কম আয়কারী গাড়িচালক।</w:t>
      </w:r>
      <w:bookmarkEnd w:id="87"/>
      <w:bookmarkEnd w:id="88"/>
    </w:p>
    <w:p w14:paraId="174BE4F2" w14:textId="4AF47A8E" w:rsidR="00415899" w:rsidRPr="00192E8C" w:rsidRDefault="0063683B" w:rsidP="0063683B">
      <w:pPr>
        <w:ind w:left="0" w:firstLine="0"/>
        <w:jc w:val="both"/>
        <w:rPr>
          <w:rFonts w:ascii="Vrinda" w:hAnsi="Vrinda" w:cs="Vrinda"/>
        </w:rPr>
      </w:pPr>
      <w:r w:rsidRPr="00192E8C">
        <w:rPr>
          <w:rFonts w:ascii="Vrinda" w:hAnsi="Vrinda" w:cs="Vrinda"/>
          <w:lang w:val="bn"/>
        </w:rPr>
        <w:t xml:space="preserve"> নতুন CBD টোলের খরচ প্রধানত নিম্ন আয়ের চালকদের দ্বারা বহন করা হবে না। যদিও, স্বল্প আয়ের চালকদের জন্য যাদের ব্যক্তিগত যানবাহন ছাড়া Manhattan (ম্যানহাটন) CBD-তে পৌঁছানোর কোন কার্যকর বিকল্প নেই, সেই খরচের প্রভাব আরও ভারী হবে কারণ টোলের খরচ তাদের উপলব্ধ আয়ের একটি বড় শতাংশ গ্রাস করবে। এইভাবে, নতুন টোল খরচের সাথে যুক্ত স্বল্প আয়ের চালকদের উপর বিরূপ প্রভাব একটি অসামঞ্জস্যপূর্ণভাবে উচ্চ এবং প্রতিকূল প্রভাব গঠন করবে। </w:t>
      </w:r>
    </w:p>
    <w:p w14:paraId="35466BBE" w14:textId="77777777" w:rsidR="00626336" w:rsidRPr="00192E8C" w:rsidRDefault="00626336" w:rsidP="00053EE9">
      <w:pPr>
        <w:spacing w:after="60"/>
        <w:ind w:left="0" w:firstLine="0"/>
        <w:jc w:val="both"/>
        <w:rPr>
          <w:rFonts w:ascii="Vrinda" w:hAnsi="Vrinda" w:cs="Vrinda"/>
        </w:rPr>
      </w:pPr>
    </w:p>
    <w:p w14:paraId="7282DC58" w14:textId="77777777" w:rsidR="0063683B" w:rsidRPr="00192E8C" w:rsidRDefault="00626336" w:rsidP="0063683B">
      <w:pPr>
        <w:pStyle w:val="Heading3"/>
        <w:rPr>
          <w:rFonts w:ascii="Vrinda" w:hAnsi="Vrinda" w:cs="Vrinda"/>
          <w:vanish/>
          <w:specVanish/>
        </w:rPr>
      </w:pPr>
      <w:bookmarkStart w:id="89" w:name="_Toc110243121"/>
      <w:bookmarkStart w:id="90" w:name="_Toc111449936"/>
      <w:r w:rsidRPr="00192E8C">
        <w:rPr>
          <w:rFonts w:ascii="Vrinda" w:hAnsi="Vrinda" w:cs="Vrinda"/>
          <w:lang w:val="bn"/>
        </w:rPr>
        <w:t>ট্যাক্সি ও FHVs।</w:t>
      </w:r>
      <w:bookmarkEnd w:id="89"/>
      <w:bookmarkEnd w:id="90"/>
      <w:r w:rsidRPr="00192E8C">
        <w:rPr>
          <w:rFonts w:ascii="Vrinda" w:hAnsi="Vrinda" w:cs="Vrinda"/>
          <w:lang w:val="bn"/>
        </w:rPr>
        <w:t xml:space="preserve"> </w:t>
      </w:r>
    </w:p>
    <w:p w14:paraId="02A749CD" w14:textId="00A50CF1" w:rsidR="00626336" w:rsidRPr="00192E8C" w:rsidRDefault="0063683B" w:rsidP="00D005EE">
      <w:pPr>
        <w:ind w:left="0" w:firstLine="0"/>
        <w:jc w:val="both"/>
        <w:rPr>
          <w:rFonts w:ascii="Vrinda" w:hAnsi="Vrinda" w:cs="Vrinda"/>
        </w:rPr>
      </w:pPr>
      <w:r w:rsidRPr="00192E8C">
        <w:rPr>
          <w:rFonts w:ascii="Vrinda" w:hAnsi="Vrinda" w:cs="Vrinda"/>
          <w:lang w:val="bn"/>
        </w:rPr>
        <w:t xml:space="preserve"> নিউ ইয়র্ক (New York) সিটির Taxi &amp; Limousine Commission (TLC) এর প্রয়োজন হয় যে যাত্রীরা ভ্রমণের সময় যেকোন টোল খরচের জন্য ট্যাক্সি ড্রাইভারকে ফেরত দিতে হবে; যখন কোনও যাত্রী গাড়িতে থাকে না, তখন চালকরা ব্যবসা করার খরচের অংশ হিসাবে আজ টোল প্রদান করে। TLC এছাড়াও বিধিগুলি প্রকাশ করেছে যা FHVs (Uber এবং Lyft) এর উচ্চ-ভলিউম শ্রেণীকে পরিচালনা করে এবং FHV পরিষেবাগুলি ভাড়া, টোল, ট্যাক্স এবং গ্র্যাচুইটি সহ যাত্রীদের কাছ থেকে নেওয়া ট্রিপের জন্য আইটেমাইজড ভাড়া সম্পর্কিত TLC তথ্য সংগ্রহ করা এবং প্রেরণ করার প্রয়োজন হয়। </w:t>
      </w:r>
    </w:p>
    <w:p w14:paraId="359D5714" w14:textId="77777777" w:rsidR="00626336" w:rsidRPr="00192E8C" w:rsidRDefault="00626336" w:rsidP="00626336">
      <w:pPr>
        <w:pStyle w:val="BodyText"/>
        <w:spacing w:after="0" w:line="240" w:lineRule="auto"/>
        <w:rPr>
          <w:rFonts w:ascii="Vrinda" w:hAnsi="Vrinda" w:cs="Vrinda"/>
        </w:rPr>
      </w:pPr>
    </w:p>
    <w:p w14:paraId="70226711" w14:textId="77777777" w:rsidR="00626336" w:rsidRPr="00192E8C" w:rsidRDefault="00626336" w:rsidP="005B75F3">
      <w:pPr>
        <w:pStyle w:val="BodyText"/>
        <w:spacing w:after="0" w:line="240" w:lineRule="auto"/>
        <w:rPr>
          <w:rFonts w:ascii="Vrinda" w:hAnsi="Vrinda" w:cs="Vrinda"/>
        </w:rPr>
      </w:pPr>
      <w:r w:rsidRPr="00192E8C">
        <w:rPr>
          <w:rFonts w:ascii="Vrinda" w:hAnsi="Vrinda" w:cs="Vrinda"/>
          <w:lang w:val="bn"/>
        </w:rPr>
        <w:lastRenderedPageBreak/>
        <w:t xml:space="preserve">CBD Tolling Program (টোলিং প্রোগ্রাম) দ্বারা বাস্তবায়িত যেকোনো চার্জ সম্ভবত বিদ্যমান কাঠামো অনুসরণ করবে। সুতরাং, উপস্থিত থাকাকালীন, গ্রাহক টোল পরিশোধের জন্য দায়ী থাকবে এবং এটি দেখানোর জন্য চূড়ান্ত রসিদটি আইটেমাইজ করা হবে। যদি কোনও গ্রাহক উপস্থিত না থাকে, তবে গাড়িটিকে যাত্রীবাহী গাড়ির মতো চার্জ করা হবে, যদি না ছাড় দেওয়া হয় বা ক্যাপ করা হয়। </w:t>
      </w:r>
    </w:p>
    <w:p w14:paraId="40AE8814" w14:textId="77777777" w:rsidR="00626336" w:rsidRPr="00192E8C" w:rsidRDefault="00626336" w:rsidP="00053EE9">
      <w:pPr>
        <w:spacing w:after="60"/>
        <w:ind w:left="0" w:firstLine="0"/>
        <w:jc w:val="both"/>
        <w:rPr>
          <w:rFonts w:ascii="Vrinda" w:hAnsi="Vrinda" w:cs="Vrinda"/>
        </w:rPr>
      </w:pPr>
    </w:p>
    <w:p w14:paraId="2FF4FBEE" w14:textId="77777777" w:rsidR="00415899" w:rsidRPr="00192E8C" w:rsidRDefault="009E4AC9" w:rsidP="005B2330">
      <w:pPr>
        <w:ind w:left="0" w:firstLine="0"/>
        <w:jc w:val="both"/>
        <w:rPr>
          <w:rFonts w:ascii="Vrinda" w:hAnsi="Vrinda" w:cs="Vrinda"/>
          <w:b/>
          <w:bCs/>
          <w:color w:val="003AA6"/>
          <w:u w:val="single"/>
        </w:rPr>
      </w:pPr>
      <w:r w:rsidRPr="00192E8C">
        <w:rPr>
          <w:rFonts w:ascii="Vrinda" w:hAnsi="Vrinda" w:cs="Vrinda"/>
          <w:noProof/>
          <w:lang w:val="bn"/>
        </w:rPr>
        <mc:AlternateContent>
          <mc:Choice Requires="wps">
            <w:drawing>
              <wp:inline distT="0" distB="0" distL="114300" distR="114300" wp14:anchorId="0A436364" wp14:editId="2FB4C582">
                <wp:extent cx="6038850" cy="6159398"/>
                <wp:effectExtent l="0" t="0" r="0" b="0"/>
                <wp:docPr id="210036688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6159398"/>
                        </a:xfrm>
                        <a:prstGeom prst="rect">
                          <a:avLst/>
                        </a:prstGeom>
                        <a:solidFill>
                          <a:srgbClr val="003AA6"/>
                        </a:solidFill>
                        <a:ln w="9525">
                          <a:noFill/>
                          <a:miter lim="800000"/>
                          <a:headEnd/>
                          <a:tailEnd/>
                        </a:ln>
                        <a:effectLst>
                          <a:softEdge rad="63500"/>
                        </a:effectLst>
                      </wps:spPr>
                      <wps:txbx>
                        <w:txbxContent>
                          <w:p w14:paraId="483DEE9E" w14:textId="376244AC" w:rsidR="00386F5B" w:rsidRPr="00035842" w:rsidRDefault="00386F5B" w:rsidP="009E4AC9">
                            <w:pPr>
                              <w:ind w:left="0" w:firstLine="0"/>
                              <w:jc w:val="center"/>
                              <w:rPr>
                                <w:rFonts w:ascii="Vrinda" w:hAnsi="Vrinda" w:cs="Vrinda"/>
                                <w:b/>
                                <w:bCs/>
                                <w:i/>
                                <w:iCs/>
                                <w:sz w:val="18"/>
                                <w:szCs w:val="18"/>
                              </w:rPr>
                            </w:pPr>
                            <w:r w:rsidRPr="00035842">
                              <w:rPr>
                                <w:rFonts w:ascii="Vrinda" w:hAnsi="Vrinda" w:cs="Vrinda"/>
                                <w:b/>
                                <w:bCs/>
                                <w:i/>
                                <w:iCs/>
                                <w:sz w:val="18"/>
                                <w:szCs w:val="18"/>
                                <w:lang w:val="bn"/>
                              </w:rPr>
                              <w:t xml:space="preserve">নিম্ন আয়ের চালকদের উপর উচ্চ এবং অসামঞ্জস্যপূর্ণ প্রতিকূল প্রভাব মোকাবেলা করার জন্য প্রকল্পের স্পনসররা নিম্নলিখিত প্রশমন এবং বর্ধিতকরণগুলি চালু করবে, যারা মনে করেন যে তাদের এখনও গাড়ি চালাতে হবে। </w:t>
                            </w:r>
                          </w:p>
                          <w:p w14:paraId="0AF7F659" w14:textId="77777777" w:rsidR="00386F5B" w:rsidRPr="00035842" w:rsidRDefault="00386F5B" w:rsidP="00035842">
                            <w:pPr>
                              <w:spacing w:before="240"/>
                              <w:ind w:left="0" w:firstLine="0"/>
                              <w:jc w:val="center"/>
                              <w:rPr>
                                <w:rFonts w:ascii="Vrinda" w:hAnsi="Vrinda" w:cs="Vrinda"/>
                                <w:b/>
                                <w:bCs/>
                                <w:i/>
                                <w:iCs/>
                                <w:sz w:val="18"/>
                                <w:szCs w:val="18"/>
                              </w:rPr>
                            </w:pPr>
                            <w:r w:rsidRPr="00035842">
                              <w:rPr>
                                <w:rFonts w:ascii="Vrinda" w:hAnsi="Vrinda" w:cs="Vrinda"/>
                                <w:b/>
                                <w:bCs/>
                                <w:i/>
                                <w:iCs/>
                                <w:sz w:val="18"/>
                                <w:szCs w:val="18"/>
                                <w:lang w:val="bn"/>
                              </w:rPr>
                              <w:t>প্রশমন</w:t>
                            </w:r>
                          </w:p>
                          <w:p w14:paraId="65B26ABA" w14:textId="2EE3CAE1" w:rsidR="00386F5B" w:rsidRPr="00035842" w:rsidRDefault="00386F5B" w:rsidP="009E4AC9">
                            <w:pPr>
                              <w:spacing w:before="60"/>
                              <w:ind w:left="0" w:firstLine="0"/>
                              <w:jc w:val="center"/>
                              <w:rPr>
                                <w:rFonts w:ascii="Vrinda" w:hAnsi="Vrinda" w:cs="Vrinda"/>
                                <w:i/>
                                <w:iCs/>
                                <w:sz w:val="18"/>
                                <w:szCs w:val="18"/>
                              </w:rPr>
                            </w:pPr>
                            <w:r w:rsidRPr="00035842">
                              <w:rPr>
                                <w:rFonts w:ascii="Vrinda" w:hAnsi="Vrinda" w:cs="Vrinda"/>
                                <w:i/>
                                <w:iCs/>
                                <w:sz w:val="18"/>
                                <w:szCs w:val="18"/>
                                <w:lang w:val="bn"/>
                              </w:rPr>
                              <w:t>প্রজেক্টে Manhattan (ম্যানহাটন) CBD-এর বাসিন্দাদের দ্বারা প্রদত্ত CBD টোলের জন্য একটি ট্যাক্স ক্রেডিট অন্তর্ভুক্ত থাকবে যাদের করযোগ্য বছরের জন্য New York (নিউ ইয়র্ক)-এর সামঞ্জস্যপূর্ণ মোট আয় $60,000-এর কম। TBTA New York (নিউ ইয়র্ক) স্টেটের Department of Taxation and Finance (NYS DTF) এর সাথে সমন্বয় করবে যাতে NYS ট্যাক্স ক্রেডিট পাওয়ার যোগ্য ড্রাইভারদের জন্য প্রয়োজনীয় ডকুমেন্টেশনের উপলব্ধতা নিশ্চিত করা যায়।</w:t>
                            </w:r>
                          </w:p>
                          <w:p w14:paraId="08B55CD5" w14:textId="535E0F07"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TBTA প্রকল্পের ওয়েবসাইটে ট্যাক্স ক্রেডিট সম্পর্কিত তথ্য পোস্ট করবে, NYS DTF ওয়েবসাইটে উপযুক্ত অবস্থানের একটি লিঙ্ক সহ যোগ্য ড্রাইভারদের ক্রেডিট দাবি করার তথ্যের জন্য গাইড করবে</w:t>
                            </w:r>
                            <w:r w:rsidRPr="00035842">
                              <w:rPr>
                                <w:rFonts w:ascii="Vrinda" w:hAnsi="Vrinda" w:cs="Vrinda"/>
                                <w:i/>
                                <w:iCs/>
                                <w:sz w:val="20"/>
                                <w:szCs w:val="22"/>
                                <w:lang w:val="bn"/>
                              </w:rPr>
                              <w:t>।</w:t>
                            </w:r>
                          </w:p>
                          <w:p w14:paraId="30B70323" w14:textId="63FD7F48"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 xml:space="preserve">TBTA ক্রেডিট কার্ড ব্যাকআপ ছাড়াই গ্রাহকদের জন্য $10 E-ZPass (ই-জেডপাস) ট্যাগ ডিপোজিট ফি বাদ দেবে। </w:t>
                            </w:r>
                          </w:p>
                          <w:p w14:paraId="3AA02716" w14:textId="1BAB6DD2"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TBTA বিদ্যমান E-ZPass (ই-জেডপাস) পেমেন্ট এবং প্ল্যান বিকল্পগুলির বর্ধিত প্রচার সরবরাহ করবে, যার মধ্যে ড্রাইভারদের প্রতি ট্রিপে অর্থ প্রদানের ক্ষমতা (প্রি-লোড ব্যালেন্সের পরিবর্তে), অংশগ্রহণকারী রিটেইল অবস্থানগুলিতে নগদ দিয়ে তাদের অ্যাকাউন্টগুলি পুনরায় পূরণ করা এবং ডিসকাউন্ট প্ল্যানগুলি সহ ইতিমধ্যেই রয়েছে, যার সম্পর্কে তারা সচেতন নাও হতে পারে।</w:t>
                            </w:r>
                          </w:p>
                          <w:p w14:paraId="2D084525" w14:textId="78199A22"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TBTA বিদ্যমান ছাড়যুক্ত transit ভাড়া পণ্য এবং প্রোগ্রামগুলির জন্য যোগ্যতার বিষয়ে আউটরিচ এবং শিক্ষা প্রদান করবে, যার মধ্যে 65 বছর বা তার বেশি বয়সী ব্যক্তিদের জন্য, প্রতিবন্ধী ব্যক্তিদের জন্য এবং কম আয়ের ব্যক্তিদের জন্য এই কাজটি করা হবে, যাদের সম্পর্কে অনেকেই জানেন না।</w:t>
                            </w:r>
                          </w:p>
                          <w:p w14:paraId="3151613A" w14:textId="282D0FE8"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প্রকল্পের স্পনসররা একটি পরিবেশগত ন্যায়বিচার সম্প্রদায় গ্রুপ প্রতিষ্ঠা করতে প্রতিশ্রুতিবদ্ধ যেটি আপডেট করা তথ্য ও বিশ্লেষণ শেয়ার করতে এবং সম্ভাব্য উদ্বেগের কথা শুনতে দ্বি-বার্ষিক ভিত্তিতে মিলিত হবে এবং প্রথম মিটিং-টি বাস্তবায়নের ছয় মাস পরে হবে।</w:t>
                            </w:r>
                          </w:p>
                          <w:p w14:paraId="4F8B5821" w14:textId="7EE4470C" w:rsidR="00386F5B" w:rsidRPr="00035842" w:rsidRDefault="00386F5B" w:rsidP="009E4AC9">
                            <w:pPr>
                              <w:spacing w:before="360"/>
                              <w:ind w:left="0" w:firstLine="0"/>
                              <w:jc w:val="center"/>
                              <w:rPr>
                                <w:rFonts w:ascii="Vrinda" w:hAnsi="Vrinda" w:cs="Vrinda"/>
                                <w:b/>
                                <w:bCs/>
                                <w:i/>
                                <w:iCs/>
                                <w:sz w:val="18"/>
                                <w:szCs w:val="18"/>
                              </w:rPr>
                            </w:pPr>
                            <w:r w:rsidRPr="00035842">
                              <w:rPr>
                                <w:rFonts w:ascii="Vrinda" w:hAnsi="Vrinda" w:cs="Vrinda"/>
                                <w:b/>
                                <w:bCs/>
                                <w:i/>
                                <w:iCs/>
                                <w:sz w:val="18"/>
                                <w:szCs w:val="18"/>
                                <w:lang w:val="bn"/>
                              </w:rPr>
                              <w:t>বর্ধিতকরণ</w:t>
                            </w:r>
                          </w:p>
                          <w:p w14:paraId="10E070CB" w14:textId="2E7E0BB0" w:rsidR="00386F5B" w:rsidRPr="00035842" w:rsidRDefault="00386F5B" w:rsidP="009E4AC9">
                            <w:pPr>
                              <w:spacing w:before="60"/>
                              <w:ind w:left="0" w:firstLine="0"/>
                              <w:jc w:val="center"/>
                              <w:rPr>
                                <w:rFonts w:ascii="Vrinda" w:hAnsi="Vrinda" w:cs="Vrinda"/>
                                <w:i/>
                                <w:iCs/>
                                <w:sz w:val="18"/>
                                <w:szCs w:val="18"/>
                              </w:rPr>
                            </w:pPr>
                            <w:r w:rsidRPr="00035842">
                              <w:rPr>
                                <w:rFonts w:ascii="Vrinda" w:hAnsi="Vrinda" w:cs="Vrinda"/>
                                <w:i/>
                                <w:iCs/>
                                <w:sz w:val="18"/>
                                <w:szCs w:val="18"/>
                                <w:lang w:val="bn"/>
                              </w:rPr>
                              <w:t xml:space="preserve">NYC-এর বাসগুলি সাবওয়ে সহ অন্যান্য পরিবহণের পদ্ধতির তুলনায় নিম্ন আয়ের এবং সংখ্যালঘু পরিবারের একটি বড় অংশ পরিবেশন করে। MTA একটি পন্থা তৈরি করেছে যা ইক্যুইটি এবং বায়ুর মানের বিবেচনাকে একত্রিত করে ইক্যুইটি অগ্রাধিকার ক্ষেত্রগুলিকে তার বাস নেটওয়ার্ক পুনরায় ডিজাইনের জন্য চিহ্নিত করে। ইক্যুইটি অগ্রাধিকার ক্ষেত্রগুলি সুষম পরিবহন এবং সুযোগগুলিতে অ্যাক্সেসের প্রচারের জন্য এই transit-নির্ভর, ঐতিহাসিকভাবে প্রান্তিক এবং সুবিধাবঞ্চিত অঞ্চলগুলিতে ইক্যুইটি এবং সুযোগগুলিতে অ্যাক্সেসের জন্য উন্নতি এবং বিনিয়োগের লক্ষ্যে ব্যবহার করা হয়। Staten Island এবং Bronx-এ সম্প্রতি বাস্তবায়িত বাস নেটওয়ার্ক পুনঃডিজাইনগুলি ভালভাবে সমাদৃত হয়েছে। Queens (কুইন্স) এবং Brooklyn (ব্রুকলিন)-এ নেটওয়ার্ক পুনরায় ডিজাইনের কাজ চলছে। TBTA MTA NYCT-এর সাথে কাজ করার জন্য প্রতিশ্রুতিবদ্ধ যাতে EA-তে চিহ্নিত এলাকাগুলিকে মোকাবেলা করা যায়, যেখানে Brooklyn (ব্রুকলিন) এবং Manhattan (ম্যানহাটান) বাস নেটওয়ার্ক রিডিজাইনগুলি এগিয়ে যাওয়ার সাথে-সাথে বাস পরিষেবা উন্নত করা যেতে পারে। </w:t>
                            </w:r>
                          </w:p>
                        </w:txbxContent>
                      </wps:txbx>
                      <wps:bodyPr rot="0" vert="horz" wrap="square" lIns="91440" tIns="182880" rIns="182880" bIns="45720" anchor="t" anchorCtr="0">
                        <a:noAutofit/>
                      </wps:bodyPr>
                    </wps:wsp>
                  </a:graphicData>
                </a:graphic>
              </wp:inline>
            </w:drawing>
          </mc:Choice>
          <mc:Fallback>
            <w:pict>
              <v:shape w14:anchorId="0A436364" id="Text Box 6" o:spid="_x0000_s1044" type="#_x0000_t202" style="width:475.5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" fillcolor="#003aa6" stroked="f">
                <v:textbox inset=",14.4pt,14.4pt">
                  <w:txbxContent>
                    <w:p w14:paraId="483DEE9E" w14:textId="376244AC" w:rsidR="00386F5B" w:rsidRPr="00035842" w:rsidRDefault="00386F5B" w:rsidP="009E4AC9">
                      <w:pPr>
                        <w:ind w:left="0" w:firstLine="0"/>
                        <w:jc w:val="center"/>
                        <w:rPr>
                          <w:rFonts w:ascii="Vrinda" w:hAnsi="Vrinda" w:cs="Vrinda"/>
                          <w:b/>
                          <w:bCs/>
                          <w:i/>
                          <w:iCs/>
                          <w:sz w:val="18"/>
                          <w:szCs w:val="18"/>
                        </w:rPr>
                      </w:pPr>
                      <w:r w:rsidRPr="00035842">
                        <w:rPr>
                          <w:rFonts w:ascii="Vrinda" w:hAnsi="Vrinda" w:cs="Vrinda"/>
                          <w:b/>
                          <w:bCs/>
                          <w:i/>
                          <w:iCs/>
                          <w:sz w:val="18"/>
                          <w:szCs w:val="18"/>
                          <w:lang w:val="bn"/>
                        </w:rPr>
                        <w:t xml:space="preserve">নিম্ন আয়ের চালকদের উপর উচ্চ এবং অসামঞ্জস্যপূর্ণ প্রতিকূল প্রভাব মোকাবেলা করার জন্য প্রকল্পের স্পনসররা নিম্নলিখিত প্রশমন এবং বর্ধিতকরণগুলি চালু করবে, যারা মনে করেন যে তাদের এখনও গাড়ি চালাতে হবে। </w:t>
                      </w:r>
                    </w:p>
                    <w:p w14:paraId="0AF7F659" w14:textId="77777777" w:rsidR="00386F5B" w:rsidRPr="00035842" w:rsidRDefault="00386F5B" w:rsidP="00035842">
                      <w:pPr>
                        <w:spacing w:before="240"/>
                        <w:ind w:left="0" w:firstLine="0"/>
                        <w:jc w:val="center"/>
                        <w:rPr>
                          <w:rFonts w:ascii="Vrinda" w:hAnsi="Vrinda" w:cs="Vrinda"/>
                          <w:b/>
                          <w:bCs/>
                          <w:i/>
                          <w:iCs/>
                          <w:sz w:val="18"/>
                          <w:szCs w:val="18"/>
                        </w:rPr>
                      </w:pPr>
                      <w:r w:rsidRPr="00035842">
                        <w:rPr>
                          <w:rFonts w:ascii="Vrinda" w:hAnsi="Vrinda" w:cs="Vrinda"/>
                          <w:b/>
                          <w:bCs/>
                          <w:i/>
                          <w:iCs/>
                          <w:sz w:val="18"/>
                          <w:szCs w:val="18"/>
                          <w:lang w:val="bn"/>
                        </w:rPr>
                        <w:t>প্রশমন</w:t>
                      </w:r>
                    </w:p>
                    <w:p w14:paraId="65B26ABA" w14:textId="2EE3CAE1" w:rsidR="00386F5B" w:rsidRPr="00035842" w:rsidRDefault="00386F5B" w:rsidP="009E4AC9">
                      <w:pPr>
                        <w:spacing w:before="60"/>
                        <w:ind w:left="0" w:firstLine="0"/>
                        <w:jc w:val="center"/>
                        <w:rPr>
                          <w:rFonts w:ascii="Vrinda" w:hAnsi="Vrinda" w:cs="Vrinda"/>
                          <w:i/>
                          <w:iCs/>
                          <w:sz w:val="18"/>
                          <w:szCs w:val="18"/>
                        </w:rPr>
                      </w:pPr>
                      <w:r w:rsidRPr="00035842">
                        <w:rPr>
                          <w:rFonts w:ascii="Vrinda" w:hAnsi="Vrinda" w:cs="Vrinda"/>
                          <w:i/>
                          <w:iCs/>
                          <w:sz w:val="18"/>
                          <w:szCs w:val="18"/>
                          <w:lang w:val="bn"/>
                        </w:rPr>
                        <w:t>প্রজেক্টে Manhattan (ম্যানহাটন) CBD-এর বাসিন্দাদের দ্বারা প্রদত্ত CBD টোলের জন্য একটি ট্যাক্স ক্রেডিট অন্তর্ভুক্ত থাকবে যাদের করযোগ্য বছরের জন্য New York (নিউ ইয়র্ক)-এর সামঞ্জস্যপূর্ণ মোট আয় $60,000-এর কম। TBTA New York (নিউ ইয়র্ক) স্টেটের Department of Taxation and Finance (NYS DTF) এর সাথে সমন্বয় করবে যাতে NYS ট্যাক্স ক্রেডিট পাওয়ার যোগ্য ড্রাইভারদের জন্য প্রয়োজনীয় ডকুমেন্টেশনের উপলব্ধতা নিশ্চিত করা যায়।</w:t>
                      </w:r>
                    </w:p>
                    <w:p w14:paraId="08B55CD5" w14:textId="535E0F07"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TBTA প্রকল্পের ওয়েবসাইটে ট্যাক্স ক্রেডিট সম্পর্কিত তথ্য পোস্ট করবে, NYS DTF ওয়েবসাইটে উপযুক্ত অবস্থানের একটি লিঙ্ক সহ যোগ্য ড্রাইভারদের ক্রেডিট দাবি করার তথ্যের জন্য গাইড করবে</w:t>
                      </w:r>
                      <w:r w:rsidRPr="00035842">
                        <w:rPr>
                          <w:rFonts w:ascii="Vrinda" w:hAnsi="Vrinda" w:cs="Vrinda"/>
                          <w:i/>
                          <w:iCs/>
                          <w:sz w:val="20"/>
                          <w:szCs w:val="22"/>
                          <w:lang w:val="bn"/>
                        </w:rPr>
                        <w:t>।</w:t>
                      </w:r>
                    </w:p>
                    <w:p w14:paraId="30B70323" w14:textId="63FD7F48"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 xml:space="preserve">TBTA ক্রেডিট কার্ড ব্যাকআপ ছাড়াই গ্রাহকদের জন্য $10 E-ZPass (ই-জেডপাস) ট্যাগ ডিপোজিট ফি বাদ দেবে। </w:t>
                      </w:r>
                    </w:p>
                    <w:p w14:paraId="3AA02716" w14:textId="1BAB6DD2"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TBTA বিদ্যমান E-ZPass (ই-জেডপাস) পেমেন্ট এবং প্ল্যান বিকল্পগুলির বর্ধিত প্রচার সরবরাহ করবে, যার মধ্যে ড্রাইভারদের প্রতি ট্রিপে অর্থ প্রদানের ক্ষমতা (প্রি-লোড ব্যালেন্সের পরিবর্তে), অংশগ্রহণকারী রিটেইল অবস্থানগুলিতে নগদ দিয়ে তাদের অ্যাকাউন্টগুলি পুনরায় পূরণ করা এবং ডিসকাউন্ট প্ল্যানগুলি সহ ইতিমধ্যেই রয়েছে, যার সম্পর্কে তারা সচেতন নাও হতে পারে।</w:t>
                      </w:r>
                    </w:p>
                    <w:p w14:paraId="2D084525" w14:textId="78199A22"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TBTA বিদ্যমান ছাড়যুক্ত transit ভাড়া পণ্য এবং প্রোগ্রামগুলির জন্য যোগ্যতার বিষয়ে আউটরিচ এবং শিক্ষা প্রদান করবে, যার মধ্যে 65 বছর বা তার বেশি বয়সী ব্যক্তিদের জন্য, প্রতিবন্ধী ব্যক্তিদের জন্য এবং কম আয়ের ব্যক্তিদের জন্য এই কাজটি করা হবে, যাদের সম্পর্কে অনেকেই জানেন না।</w:t>
                      </w:r>
                    </w:p>
                    <w:p w14:paraId="3151613A" w14:textId="282D0FE8" w:rsidR="00386F5B" w:rsidRPr="00035842" w:rsidRDefault="00386F5B" w:rsidP="009E4AC9">
                      <w:pPr>
                        <w:spacing w:before="240"/>
                        <w:ind w:left="0" w:firstLine="0"/>
                        <w:jc w:val="center"/>
                        <w:rPr>
                          <w:rFonts w:ascii="Vrinda" w:hAnsi="Vrinda" w:cs="Vrinda"/>
                          <w:i/>
                          <w:iCs/>
                          <w:sz w:val="18"/>
                          <w:szCs w:val="18"/>
                        </w:rPr>
                      </w:pPr>
                      <w:r w:rsidRPr="00035842">
                        <w:rPr>
                          <w:rFonts w:ascii="Vrinda" w:hAnsi="Vrinda" w:cs="Vrinda"/>
                          <w:i/>
                          <w:iCs/>
                          <w:sz w:val="18"/>
                          <w:szCs w:val="18"/>
                          <w:lang w:val="bn"/>
                        </w:rPr>
                        <w:t>প্রকল্পের স্পনসররা একটি পরিবেশগত ন্যায়বিচার সম্প্রদায় গ্রুপ প্রতিষ্ঠা করতে প্রতিশ্রুতিবদ্ধ যেটি আপডেট করা তথ্য ও বিশ্লেষণ শেয়ার করতে এবং সম্ভাব্য উদ্বেগের কথা শুনতে দ্বি-বার্ষিক ভিত্তিতে মিলিত হবে এবং প্রথম মিটিং-টি বাস্তবায়নের ছয় মাস পরে হবে।</w:t>
                      </w:r>
                    </w:p>
                    <w:p w14:paraId="4F8B5821" w14:textId="7EE4470C" w:rsidR="00386F5B" w:rsidRPr="00035842" w:rsidRDefault="00386F5B" w:rsidP="009E4AC9">
                      <w:pPr>
                        <w:spacing w:before="360"/>
                        <w:ind w:left="0" w:firstLine="0"/>
                        <w:jc w:val="center"/>
                        <w:rPr>
                          <w:rFonts w:ascii="Vrinda" w:hAnsi="Vrinda" w:cs="Vrinda"/>
                          <w:b/>
                          <w:bCs/>
                          <w:i/>
                          <w:iCs/>
                          <w:sz w:val="18"/>
                          <w:szCs w:val="18"/>
                        </w:rPr>
                      </w:pPr>
                      <w:r w:rsidRPr="00035842">
                        <w:rPr>
                          <w:rFonts w:ascii="Vrinda" w:hAnsi="Vrinda" w:cs="Vrinda"/>
                          <w:b/>
                          <w:bCs/>
                          <w:i/>
                          <w:iCs/>
                          <w:sz w:val="18"/>
                          <w:szCs w:val="18"/>
                          <w:lang w:val="bn"/>
                        </w:rPr>
                        <w:t>বর্ধিতকরণ</w:t>
                      </w:r>
                    </w:p>
                    <w:p w14:paraId="10E070CB" w14:textId="2E7E0BB0" w:rsidR="00386F5B" w:rsidRPr="00035842" w:rsidRDefault="00386F5B" w:rsidP="009E4AC9">
                      <w:pPr>
                        <w:spacing w:before="60"/>
                        <w:ind w:left="0" w:firstLine="0"/>
                        <w:jc w:val="center"/>
                        <w:rPr>
                          <w:rFonts w:ascii="Vrinda" w:hAnsi="Vrinda" w:cs="Vrinda"/>
                          <w:i/>
                          <w:iCs/>
                          <w:sz w:val="18"/>
                          <w:szCs w:val="18"/>
                        </w:rPr>
                      </w:pPr>
                      <w:r w:rsidRPr="00035842">
                        <w:rPr>
                          <w:rFonts w:ascii="Vrinda" w:hAnsi="Vrinda" w:cs="Vrinda"/>
                          <w:i/>
                          <w:iCs/>
                          <w:sz w:val="18"/>
                          <w:szCs w:val="18"/>
                          <w:lang w:val="bn"/>
                        </w:rPr>
                        <w:t xml:space="preserve">NYC-এর বাসগুলি সাবওয়ে সহ অন্যান্য পরিবহণের পদ্ধতির তুলনায় নিম্ন আয়ের এবং সংখ্যালঘু পরিবারের একটি বড় অংশ পরিবেশন করে। MTA একটি পন্থা তৈরি করেছে যা ইক্যুইটি এবং বায়ুর মানের বিবেচনাকে একত্রিত করে ইক্যুইটি অগ্রাধিকার ক্ষেত্রগুলিকে তার বাস নেটওয়ার্ক পুনরায় ডিজাইনের জন্য চিহ্নিত করে। ইক্যুইটি অগ্রাধিকার ক্ষেত্রগুলি সুষম পরিবহন এবং সুযোগগুলিতে অ্যাক্সেসের প্রচারের জন্য এই transit-নির্ভর, ঐতিহাসিকভাবে প্রান্তিক এবং সুবিধাবঞ্চিত অঞ্চলগুলিতে ইক্যুইটি এবং সুযোগগুলিতে অ্যাক্সেসের জন্য উন্নতি এবং বিনিয়োগের লক্ষ্যে ব্যবহার করা হয়। Staten Island এবং Bronx-এ সম্প্রতি বাস্তবায়িত বাস নেটওয়ার্ক পুনঃডিজাইনগুলি ভালভাবে সমাদৃত হয়েছে। Queens (কুইন্স) এবং Brooklyn (ব্রুকলিন)-এ নেটওয়ার্ক পুনরায় ডিজাইনের কাজ চলছে। TBTA MTA NYCT-এর সাথে কাজ করার জন্য প্রতিশ্রুতিবদ্ধ যাতে EA-তে চিহ্নিত এলাকাগুলিকে মোকাবেলা করা যায়, যেখানে Brooklyn (ব্রুকলিন) এবং Manhattan (ম্যানহাটান) বাস নেটওয়ার্ক রিডিজাইনগুলি এগিয়ে যাওয়ার সাথে-সাথে বাস পরিষেবা উন্নত করা যেতে পারে। </w:t>
                      </w:r>
                    </w:p>
                  </w:txbxContent>
                </v:textbox>
                <w10:anchorlock/>
              </v:shape>
            </w:pict>
          </mc:Fallback>
        </mc:AlternateContent>
      </w:r>
    </w:p>
    <w:p w14:paraId="213FA041" w14:textId="77777777" w:rsidR="00C12531" w:rsidRPr="00192E8C" w:rsidRDefault="00C12531" w:rsidP="00C12531">
      <w:pPr>
        <w:spacing w:after="60"/>
        <w:rPr>
          <w:rFonts w:ascii="Vrinda" w:hAnsi="Vrinda" w:cs="Vrinda"/>
          <w:b/>
          <w:bCs/>
          <w:i/>
          <w:iCs/>
          <w:color w:val="003AA6"/>
          <w:sz w:val="24"/>
        </w:rPr>
      </w:pPr>
    </w:p>
    <w:p w14:paraId="7CC24C59" w14:textId="1CAAEF24" w:rsidR="00415899" w:rsidRPr="00192E8C" w:rsidRDefault="005B2330" w:rsidP="0064122F">
      <w:pPr>
        <w:pStyle w:val="BodyText"/>
        <w:spacing w:after="0" w:line="240" w:lineRule="auto"/>
        <w:rPr>
          <w:rFonts w:ascii="Vrinda" w:hAnsi="Vrinda" w:cs="Vrinda"/>
        </w:rPr>
      </w:pPr>
      <w:r w:rsidRPr="00192E8C">
        <w:rPr>
          <w:rFonts w:ascii="Vrinda" w:hAnsi="Vrinda" w:cs="Vrinda"/>
          <w:lang w:val="bn"/>
        </w:rPr>
        <w:t xml:space="preserve">বেশ কিছু টোলিং পরিস্থিতিতে ট্যাক্সি এবং/অথবা FHV-এর জন্য চার্জ করা যেতে পারে এমন ট্রিপের সংখ্যার উপর ছাড় বা ছুট (ক্যাপের আকারে) অন্তর্ভুক্ত। ছাড় এবং ক্যাপগুলি ট্যাক্সি/FHV চালকদের উপর টোলের বোঝা হ্রাস করে, যখন প্রকল্পের যানজট এবং রাজস্ব উদ্দেশ্য পূরণের জন্য অন্যান্য চালকদের জন্য টোলের হার বৃদ্ধি করে। যদি প্রতিটি ট্রিপের জন্য ট্যাক্সি এবং FHV-এর জন্য চার্জ করা হয়, তাহলে তাদের পরিষেবার চাহিদা কমে যাবে, বিশেষ করে New York (নিউ ইয়র্ক) সিটিতে, ট্রিপ হ্রাস করবে এবং প্রকল্পের উদ্দেশ্যগুলি আরও ভালভাবে পূরণ করবে, কিন্তু নতুন সরাসরি খরচ এবং/অথবা সম্ভাব্য চাকরির নিরাপত্তাহীনতা তৈরি </w:t>
      </w:r>
      <w:r w:rsidRPr="00192E8C">
        <w:rPr>
          <w:rFonts w:ascii="Vrinda" w:hAnsi="Vrinda" w:cs="Vrinda"/>
          <w:lang w:val="bn"/>
        </w:rPr>
        <w:lastRenderedPageBreak/>
        <w:t xml:space="preserve">করবে। কারণ New York (নিউ ইয়র্ক) সিটির অনেক ট্যাক্সি এবং FHV ড্রাইভার পরিবেশগত ন্যায়বিচারের জনসংখ্যার অংশ হিসাবে চিহ্নিত করে, এর ফলে অসামঞ্জস্যপূর্ণভাবে উচ্চ এবং বিরূপ প্রভাব পড়বে। </w:t>
      </w:r>
      <w:r w:rsidRPr="00192E8C">
        <w:rPr>
          <w:rFonts w:ascii="Vrinda" w:hAnsi="Vrinda" w:cs="Vrinda"/>
          <w:b/>
          <w:bCs/>
          <w:lang w:val="bn"/>
        </w:rPr>
        <w:t>সারণী ES-4</w:t>
      </w:r>
      <w:r w:rsidRPr="00192E8C">
        <w:rPr>
          <w:rFonts w:ascii="Vrinda" w:hAnsi="Vrinda" w:cs="Vrinda"/>
          <w:lang w:val="bn"/>
        </w:rPr>
        <w:t xml:space="preserve"> এই প্রভাবগুলির মাত্রা সম্পর্কে তথ্য প্রদান করে।</w:t>
      </w:r>
    </w:p>
    <w:p w14:paraId="269113CB" w14:textId="77777777" w:rsidR="00A32D08" w:rsidRPr="00192E8C" w:rsidRDefault="00A32D08" w:rsidP="0064122F">
      <w:pPr>
        <w:pStyle w:val="BodyText"/>
        <w:spacing w:after="0" w:line="240" w:lineRule="auto"/>
        <w:rPr>
          <w:rFonts w:ascii="Vrinda" w:hAnsi="Vrinda" w:cs="Vrinda"/>
        </w:rPr>
      </w:pPr>
    </w:p>
    <w:p w14:paraId="7A39599E" w14:textId="51AA7A9A" w:rsidR="00415899" w:rsidRPr="00192E8C" w:rsidRDefault="00415899" w:rsidP="00415899">
      <w:pPr>
        <w:pStyle w:val="BodyText"/>
        <w:rPr>
          <w:rFonts w:ascii="Vrinda" w:hAnsi="Vrinda" w:cs="Vrinda"/>
        </w:rPr>
      </w:pPr>
      <w:r w:rsidRPr="00192E8C">
        <w:rPr>
          <w:rFonts w:ascii="Vrinda" w:hAnsi="Vrinda" w:cs="Vrinda"/>
          <w:noProof/>
          <w:lang w:val="bn"/>
        </w:rPr>
        <mc:AlternateContent>
          <mc:Choice Requires="wps">
            <w:drawing>
              <wp:inline distT="0" distB="0" distL="0" distR="0" wp14:anchorId="04AF596D" wp14:editId="4509D548">
                <wp:extent cx="6038850" cy="5296205"/>
                <wp:effectExtent l="0" t="0" r="0" b="0"/>
                <wp:docPr id="1766996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5296205"/>
                        </a:xfrm>
                        <a:prstGeom prst="rect">
                          <a:avLst/>
                        </a:prstGeom>
                        <a:solidFill>
                          <a:srgbClr val="003AA6"/>
                        </a:solidFill>
                        <a:ln w="9525">
                          <a:noFill/>
                          <a:miter lim="800000"/>
                          <a:headEnd/>
                          <a:tailEnd/>
                        </a:ln>
                        <a:effectLst>
                          <a:softEdge rad="63500"/>
                        </a:effectLst>
                      </wps:spPr>
                      <wps:txbx>
                        <w:txbxContent>
                          <w:p w14:paraId="5CD5456A" w14:textId="6441FD8E" w:rsidR="00386F5B" w:rsidRPr="00035842" w:rsidRDefault="00386F5B" w:rsidP="005B2330">
                            <w:pPr>
                              <w:ind w:left="0" w:firstLine="0"/>
                              <w:jc w:val="center"/>
                              <w:rPr>
                                <w:rFonts w:ascii="Vrinda" w:hAnsi="Vrinda" w:cs="Vrinda"/>
                                <w:b/>
                                <w:bCs/>
                                <w:i/>
                                <w:iCs/>
                                <w:sz w:val="20"/>
                                <w:szCs w:val="20"/>
                              </w:rPr>
                            </w:pPr>
                            <w:r w:rsidRPr="00035842">
                              <w:rPr>
                                <w:rFonts w:ascii="Vrinda" w:hAnsi="Vrinda" w:cs="Vrinda"/>
                                <w:b/>
                                <w:bCs/>
                                <w:i/>
                                <w:iCs/>
                                <w:sz w:val="20"/>
                                <w:szCs w:val="20"/>
                                <w:lang w:val="bn"/>
                              </w:rPr>
                              <w:t>New York (নিউ ইয়র্ক) সিটির ট্যাক্সি এবং/অথবা FHV চালকদের জন্য অসামঞ্জস্যপূর্ণভাবে উচ্চ এবং প্রতিকূল প্রভাব মোকাবেলা করার জন্য, প্রজেক্ট স্পনসররা তাদের যানবাহনের জন্য দিনে একবারের বেশি টোল দিয়ে টোল দেওয়ার পরিস্থিতি বাস্তবায়িত হলে নিম্নলিখিত প্রশমনের ব্যবস্থা করবে:</w:t>
                            </w:r>
                          </w:p>
                          <w:p w14:paraId="757E4E5E" w14:textId="77777777" w:rsidR="00386F5B" w:rsidRPr="00035842" w:rsidRDefault="00386F5B" w:rsidP="005B2330">
                            <w:pPr>
                              <w:ind w:left="0" w:firstLine="0"/>
                              <w:jc w:val="center"/>
                              <w:rPr>
                                <w:rFonts w:ascii="Vrinda" w:hAnsi="Vrinda" w:cs="Vrinda"/>
                                <w:b/>
                                <w:bCs/>
                                <w:i/>
                                <w:iCs/>
                                <w:sz w:val="20"/>
                                <w:szCs w:val="20"/>
                              </w:rPr>
                            </w:pPr>
                          </w:p>
                          <w:p w14:paraId="17FD6FD0" w14:textId="55B0FFD8" w:rsidR="00386F5B" w:rsidRPr="00035842" w:rsidRDefault="00386F5B" w:rsidP="005B2330">
                            <w:pPr>
                              <w:ind w:left="0" w:firstLine="0"/>
                              <w:jc w:val="center"/>
                              <w:rPr>
                                <w:rFonts w:ascii="Vrinda" w:hAnsi="Vrinda" w:cs="Vrinda"/>
                                <w:b/>
                                <w:bCs/>
                                <w:i/>
                                <w:iCs/>
                                <w:sz w:val="20"/>
                                <w:szCs w:val="20"/>
                              </w:rPr>
                            </w:pPr>
                            <w:r w:rsidRPr="00035842">
                              <w:rPr>
                                <w:rFonts w:ascii="Vrinda" w:hAnsi="Vrinda" w:cs="Vrinda"/>
                                <w:b/>
                                <w:bCs/>
                                <w:i/>
                                <w:iCs/>
                                <w:sz w:val="20"/>
                                <w:szCs w:val="20"/>
                                <w:lang w:val="bn"/>
                              </w:rPr>
                              <w:t>প্রশমন</w:t>
                            </w:r>
                          </w:p>
                          <w:p w14:paraId="0B0A5EAE" w14:textId="52A90E05" w:rsidR="00386F5B" w:rsidRPr="00035842" w:rsidRDefault="00386F5B" w:rsidP="007866E1">
                            <w:pPr>
                              <w:pStyle w:val="ListParagraph"/>
                              <w:numPr>
                                <w:ilvl w:val="0"/>
                                <w:numId w:val="21"/>
                              </w:numPr>
                              <w:spacing w:before="60"/>
                              <w:ind w:left="273" w:hanging="187"/>
                              <w:contextualSpacing w:val="0"/>
                              <w:jc w:val="both"/>
                              <w:rPr>
                                <w:rFonts w:ascii="Vrinda" w:hAnsi="Vrinda" w:cs="Vrinda"/>
                                <w:sz w:val="20"/>
                                <w:szCs w:val="20"/>
                              </w:rPr>
                            </w:pPr>
                            <w:r w:rsidRPr="00035842">
                              <w:rPr>
                                <w:rFonts w:ascii="Vrinda" w:hAnsi="Vrinda" w:cs="Vrinda"/>
                                <w:sz w:val="20"/>
                                <w:szCs w:val="20"/>
                                <w:lang w:val="bn"/>
                              </w:rPr>
                              <w:t>প্রকল্পের উদ্যোক্তারা উপযুক্ত শহর এবং রাষ্ট্রীয় সংস্থাগুলির সাথে কাজ করতে প্রতিশ্রুতিবদ্ধ যাতে যাত্রীরা উপস্থিত থাকলে, তারা চালকের পরিবর্তে টোল প্রদান করে। </w:t>
                            </w:r>
                          </w:p>
                          <w:p w14:paraId="2E7B69FD" w14:textId="287CCEC9" w:rsidR="00386F5B" w:rsidRPr="00035842" w:rsidRDefault="00386F5B" w:rsidP="00CD6FD9">
                            <w:pPr>
                              <w:pStyle w:val="ListParagraph"/>
                              <w:numPr>
                                <w:ilvl w:val="0"/>
                                <w:numId w:val="21"/>
                              </w:numPr>
                              <w:ind w:left="273" w:hanging="187"/>
                              <w:contextualSpacing w:val="0"/>
                              <w:jc w:val="both"/>
                              <w:rPr>
                                <w:rFonts w:ascii="Vrinda" w:hAnsi="Vrinda" w:cs="Vrinda"/>
                                <w:sz w:val="20"/>
                                <w:szCs w:val="20"/>
                              </w:rPr>
                            </w:pPr>
                            <w:r w:rsidRPr="00035842">
                              <w:rPr>
                                <w:rFonts w:ascii="Vrinda" w:hAnsi="Vrinda" w:cs="Vrinda"/>
                                <w:sz w:val="20"/>
                                <w:szCs w:val="20"/>
                                <w:lang w:val="bn"/>
                              </w:rPr>
                              <w:t>TBTA NYCT-এর সাথে একটি Employment Resource Coordination Program (কর্মসংস্থান সংস্থান সমন্বয় কর্মসূচি) চালু করতে কাজ করবে, যাতে এটি চালকদের কোন খরচ ছাড়াই MTA বা এর অধিভুক্ত বিক্রেতাদের সাথে লাইসেন্সিং, প্রশিক্ষণ এবং চাকরির নিয়োগের সরাসরি পথের সাথে চাকরির নিরাপত্তাহীনতার সম্মুখীন চালকদের সংযোগ করতে পারে (একটি বাস অপারেটরের পরীক্ষার জন্য $60-$70 ফি মওকুফ করা হবে, এবং একটি CDL পরীক্ষার জন্য $10 ফি ফেরত দেওয়া হবে)। এই প্রোগ্রামটিতে সম্পদ এবং তথ্য অন্তর্ভুক্ত থাকবে কীভাবে MTA-এর প্যারাট্রানজিট ক্যারিয়ার বা বাস বা ট্রেন অপারেটরের সাথে ড্রাইভার হওয়া যায়।</w:t>
                            </w:r>
                          </w:p>
                          <w:p w14:paraId="52092F27" w14:textId="06A3D1B7" w:rsidR="00386F5B" w:rsidRPr="00035842" w:rsidRDefault="00386F5B" w:rsidP="00CD6FD9">
                            <w:pPr>
                              <w:pStyle w:val="ListParagraph"/>
                              <w:numPr>
                                <w:ilvl w:val="0"/>
                                <w:numId w:val="21"/>
                              </w:numPr>
                              <w:ind w:left="273" w:hanging="187"/>
                              <w:contextualSpacing w:val="0"/>
                              <w:jc w:val="both"/>
                              <w:rPr>
                                <w:rFonts w:ascii="Vrinda" w:hAnsi="Vrinda" w:cs="Vrinda"/>
                                <w:sz w:val="20"/>
                                <w:szCs w:val="20"/>
                              </w:rPr>
                            </w:pPr>
                            <w:r w:rsidRPr="00035842">
                              <w:rPr>
                                <w:rFonts w:ascii="Vrinda" w:hAnsi="Vrinda" w:cs="Vrinda"/>
                                <w:sz w:val="20"/>
                                <w:szCs w:val="20"/>
                                <w:lang w:val="bn"/>
                              </w:rPr>
                              <w:t>যারা CDL লাইসেন্স চান না তাদের জন্য, TBTA MTA এবং NYCT-এর সাথে সমন্বয় করে Federal Transit Administration-এর কাছে বিবেচনার জন্য একটি পাইলটের অনুরোধ জমা দেবে যা ট্যাক্সি এবং FHV চালকদের প্যারাট্রানজিট ট্রিপ প্রদানের জন্য তাদের যানবাহন ব্যবহার করার যোগ্যতা বাড়াবে। এটি প্রায় 140,000 TLC-লাইসেন্সপ্রাপ্ত ড্রাইভারের জন্য কাজের সুযোগ বাড়াবে এবং প্যারাট্রানজিট পরিষেবার জন্য যোগ্য প্রায় 170,000 প্যারাট্রানজিট গ্রাহকদের পরিষেবার মান উন্নত করবে। AAR-এর ব্রোকার প্রোগ্রামের অংশ হতে ইচ্ছুক ড্রাইভারদের এখনও ব্রোকার ড্রাইভিং প্রশিক্ষণের সাথে দেখা করতে হবে, যার মধ্যে প্রতিবন্ধী ব্যক্তিদের সাথে কাজ করার প্রশিক্ষণও রয়েছে। 6-মাসের পাইলট প্রোগ্রামটি প্রকল্প বাস্তবায়নের আগে শুরু হতে পারে এবং এতে অগ্রগতি পরিমাপ করতে এবং মূল কার্যক্ষমতা সূচকগুলির একটি সেটের বিপরীতে পাইলট প্রোগ্রাম পরীক্ষা করার জন্য ডেটা সংগ্রহ অন্তর্ভুক্ত থাকবে। MTA, FTA এবং TLC দ্বারা মূল্যায়নের জন্য ছয় মাস পর পাইলট প্রোগ্রামের কর্মক্ষমতা সংক্ষিপ্ত করার জন্য MTA একটি রিপোর্ট তৈরি করবে। পাইলট সাফল্যের দিকে অগ্রগতি দেখালে, MTA প্রস্তাব করবে যে পাইলট পুরো এক বছরের জন্য চালিয়ে যাবে। যদি পাইলট এক বছর পর সফলতা দেখায়, MTA, FTA এবং TLC পাইলটের মেয়াদ বাড়ানো, প্রোগ্রামকে স্থায়ী করা বা পাইলট বন্ধ করে বিদ্যমান নীতিতে ফিরে যাওয়ার বিষয়ে আলোচনা করতে পারে।</w:t>
                            </w:r>
                          </w:p>
                        </w:txbxContent>
                      </wps:txbx>
                      <wps:bodyPr rot="0" vert="horz" wrap="square" lIns="91440" tIns="182880" rIns="182880" bIns="45720" anchor="t" anchorCtr="0">
                        <a:noAutofit/>
                      </wps:bodyPr>
                    </wps:wsp>
                  </a:graphicData>
                </a:graphic>
              </wp:inline>
            </w:drawing>
          </mc:Choice>
          <mc:Fallback>
            <w:pict>
              <v:shape w14:anchorId="04AF596D" id="Text Box 2" o:spid="_x0000_s1045" type="#_x0000_t202" style="width:475.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" fillcolor="#003aa6" stroked="f">
                <v:textbox inset=",14.4pt,14.4pt">
                  <w:txbxContent>
                    <w:p w14:paraId="5CD5456A" w14:textId="6441FD8E" w:rsidR="00386F5B" w:rsidRPr="00035842" w:rsidRDefault="00386F5B" w:rsidP="005B2330">
                      <w:pPr>
                        <w:ind w:left="0" w:firstLine="0"/>
                        <w:jc w:val="center"/>
                        <w:rPr>
                          <w:rFonts w:ascii="Vrinda" w:hAnsi="Vrinda" w:cs="Vrinda"/>
                          <w:b/>
                          <w:bCs/>
                          <w:i/>
                          <w:iCs/>
                          <w:sz w:val="20"/>
                          <w:szCs w:val="20"/>
                        </w:rPr>
                      </w:pPr>
                      <w:r w:rsidRPr="00035842">
                        <w:rPr>
                          <w:rFonts w:ascii="Vrinda" w:hAnsi="Vrinda" w:cs="Vrinda"/>
                          <w:b/>
                          <w:bCs/>
                          <w:i/>
                          <w:iCs/>
                          <w:sz w:val="20"/>
                          <w:szCs w:val="20"/>
                          <w:lang w:val="bn"/>
                        </w:rPr>
                        <w:t>New York (নিউ ইয়র্ক) সিটির ট্যাক্সি এবং/অথবা FHV চালকদের জন্য অসামঞ্জস্যপূর্ণভাবে উচ্চ এবং প্রতিকূল প্রভাব মোকাবেলা করার জন্য, প্রজেক্ট স্পনসররা তাদের যানবাহনের জন্য দিনে একবারের বেশি টোল দিয়ে টোল দেওয়ার পরিস্থিতি বাস্তবায়িত হলে নিম্নলিখিত প্রশমনের ব্যবস্থা করবে:</w:t>
                      </w:r>
                    </w:p>
                    <w:p w14:paraId="757E4E5E" w14:textId="77777777" w:rsidR="00386F5B" w:rsidRPr="00035842" w:rsidRDefault="00386F5B" w:rsidP="005B2330">
                      <w:pPr>
                        <w:ind w:left="0" w:firstLine="0"/>
                        <w:jc w:val="center"/>
                        <w:rPr>
                          <w:rFonts w:ascii="Vrinda" w:hAnsi="Vrinda" w:cs="Vrinda"/>
                          <w:b/>
                          <w:bCs/>
                          <w:i/>
                          <w:iCs/>
                          <w:sz w:val="20"/>
                          <w:szCs w:val="20"/>
                        </w:rPr>
                      </w:pPr>
                    </w:p>
                    <w:p w14:paraId="17FD6FD0" w14:textId="55B0FFD8" w:rsidR="00386F5B" w:rsidRPr="00035842" w:rsidRDefault="00386F5B" w:rsidP="005B2330">
                      <w:pPr>
                        <w:ind w:left="0" w:firstLine="0"/>
                        <w:jc w:val="center"/>
                        <w:rPr>
                          <w:rFonts w:ascii="Vrinda" w:hAnsi="Vrinda" w:cs="Vrinda"/>
                          <w:b/>
                          <w:bCs/>
                          <w:i/>
                          <w:iCs/>
                          <w:sz w:val="20"/>
                          <w:szCs w:val="20"/>
                        </w:rPr>
                      </w:pPr>
                      <w:r w:rsidRPr="00035842">
                        <w:rPr>
                          <w:rFonts w:ascii="Vrinda" w:hAnsi="Vrinda" w:cs="Vrinda"/>
                          <w:b/>
                          <w:bCs/>
                          <w:i/>
                          <w:iCs/>
                          <w:sz w:val="20"/>
                          <w:szCs w:val="20"/>
                          <w:lang w:val="bn"/>
                        </w:rPr>
                        <w:t>প্রশমন</w:t>
                      </w:r>
                    </w:p>
                    <w:p w14:paraId="0B0A5EAE" w14:textId="52A90E05" w:rsidR="00386F5B" w:rsidRPr="00035842" w:rsidRDefault="00386F5B" w:rsidP="007866E1">
                      <w:pPr>
                        <w:pStyle w:val="ListParagraph"/>
                        <w:numPr>
                          <w:ilvl w:val="0"/>
                          <w:numId w:val="21"/>
                        </w:numPr>
                        <w:spacing w:before="60"/>
                        <w:ind w:left="273" w:hanging="187"/>
                        <w:contextualSpacing w:val="0"/>
                        <w:jc w:val="both"/>
                        <w:rPr>
                          <w:rFonts w:ascii="Vrinda" w:hAnsi="Vrinda" w:cs="Vrinda"/>
                          <w:sz w:val="20"/>
                          <w:szCs w:val="20"/>
                        </w:rPr>
                      </w:pPr>
                      <w:r w:rsidRPr="00035842">
                        <w:rPr>
                          <w:rFonts w:ascii="Vrinda" w:hAnsi="Vrinda" w:cs="Vrinda"/>
                          <w:sz w:val="20"/>
                          <w:szCs w:val="20"/>
                          <w:lang w:val="bn"/>
                        </w:rPr>
                        <w:t>প্রকল্পের উদ্যোক্তারা উপযুক্ত শহর এবং রাষ্ট্রীয় সংস্থাগুলির সাথে কাজ করতে প্রতিশ্রুতিবদ্ধ যাতে যাত্রীরা উপস্থিত থাকলে, তারা চালকের পরিবর্তে টোল প্রদান করে। </w:t>
                      </w:r>
                    </w:p>
                    <w:p w14:paraId="2E7B69FD" w14:textId="287CCEC9" w:rsidR="00386F5B" w:rsidRPr="00035842" w:rsidRDefault="00386F5B" w:rsidP="00CD6FD9">
                      <w:pPr>
                        <w:pStyle w:val="ListParagraph"/>
                        <w:numPr>
                          <w:ilvl w:val="0"/>
                          <w:numId w:val="21"/>
                        </w:numPr>
                        <w:ind w:left="273" w:hanging="187"/>
                        <w:contextualSpacing w:val="0"/>
                        <w:jc w:val="both"/>
                        <w:rPr>
                          <w:rFonts w:ascii="Vrinda" w:hAnsi="Vrinda" w:cs="Vrinda"/>
                          <w:sz w:val="20"/>
                          <w:szCs w:val="20"/>
                        </w:rPr>
                      </w:pPr>
                      <w:r w:rsidRPr="00035842">
                        <w:rPr>
                          <w:rFonts w:ascii="Vrinda" w:hAnsi="Vrinda" w:cs="Vrinda"/>
                          <w:sz w:val="20"/>
                          <w:szCs w:val="20"/>
                          <w:lang w:val="bn"/>
                        </w:rPr>
                        <w:t>TBTA NYCT-এর সাথে একটি Employment Resource Coordination Program (কর্মসংস্থান সংস্থান সমন্বয় কর্মসূচি) চালু করতে কাজ করবে, যাতে এটি চালকদের কোন খরচ ছাড়াই MTA বা এর অধিভুক্ত বিক্রেতাদের সাথে লাইসেন্সিং, প্রশিক্ষণ এবং চাকরির নিয়োগের সরাসরি পথের সাথে চাকরির নিরাপত্তাহীনতার সম্মুখীন চালকদের সংযোগ করতে পারে (একটি বাস অপারেটরের পরীক্ষার জন্য $60-$70 ফি মওকুফ করা হবে, এবং একটি CDL পরীক্ষার জন্য $10 ফি ফেরত দেওয়া হবে)। এই প্রোগ্রামটিতে সম্পদ এবং তথ্য অন্তর্ভুক্ত থাকবে কীভাবে MTA-এর প্যারাট্রানজিট ক্যারিয়ার বা বাস বা ট্রেন অপারেটরের সাথে ড্রাইভার হওয়া যায়।</w:t>
                      </w:r>
                    </w:p>
                    <w:p w14:paraId="52092F27" w14:textId="06A3D1B7" w:rsidR="00386F5B" w:rsidRPr="00035842" w:rsidRDefault="00386F5B" w:rsidP="00CD6FD9">
                      <w:pPr>
                        <w:pStyle w:val="ListParagraph"/>
                        <w:numPr>
                          <w:ilvl w:val="0"/>
                          <w:numId w:val="21"/>
                        </w:numPr>
                        <w:ind w:left="273" w:hanging="187"/>
                        <w:contextualSpacing w:val="0"/>
                        <w:jc w:val="both"/>
                        <w:rPr>
                          <w:rFonts w:ascii="Vrinda" w:hAnsi="Vrinda" w:cs="Vrinda"/>
                          <w:sz w:val="20"/>
                          <w:szCs w:val="20"/>
                        </w:rPr>
                      </w:pPr>
                      <w:r w:rsidRPr="00035842">
                        <w:rPr>
                          <w:rFonts w:ascii="Vrinda" w:hAnsi="Vrinda" w:cs="Vrinda"/>
                          <w:sz w:val="20"/>
                          <w:szCs w:val="20"/>
                          <w:lang w:val="bn"/>
                        </w:rPr>
                        <w:t>যারা CDL লাইসেন্স চান না তাদের জন্য, TBTA MTA এবং NYCT-এর সাথে সমন্বয় করে Federal Transit Administration-এর কাছে বিবেচনার জন্য একটি পাইলটের অনুরোধ জমা দেবে যা ট্যাক্সি এবং FHV চালকদের প্যারাট্রানজিট ট্রিপ প্রদানের জন্য তাদের যানবাহন ব্যবহার করার যোগ্যতা বাড়াবে। এটি প্রায় 140,000 TLC-লাইসেন্সপ্রাপ্ত ড্রাইভারের জন্য কাজের সুযোগ বাড়াবে এবং প্যারাট্রানজিট পরিষেবার জন্য যোগ্য প্রায় 170,000 প্যারাট্রানজিট গ্রাহকদের পরিষেবার মান উন্নত করবে। AAR-এর ব্রোকার প্রোগ্রামের অংশ হতে ইচ্ছুক ড্রাইভারদের এখনও ব্রোকার ড্রাইভিং প্রশিক্ষণের সাথে দেখা করতে হবে, যার মধ্যে প্রতিবন্ধী ব্যক্তিদের সাথে কাজ করার প্রশিক্ষণও রয়েছে। 6-মাসের পাইলট প্রোগ্রামটি প্রকল্প বাস্তবায়নের আগে শুরু হতে পারে এবং এতে অগ্রগতি পরিমাপ করতে এবং মূল কার্যক্ষমতা সূচকগুলির একটি সেটের বিপরীতে পাইলট প্রোগ্রাম পরীক্ষা করার জন্য ডেটা সংগ্রহ অন্তর্ভুক্ত থাকবে। MTA, FTA এবং TLC দ্বারা মূল্যায়নের জন্য ছয় মাস পর পাইলট প্রোগ্রামের কর্মক্ষমতা সংক্ষিপ্ত করার জন্য MTA একটি রিপোর্ট তৈরি করবে। পাইলট সাফল্যের দিকে অগ্রগতি দেখালে, MTA প্রস্তাব করবে যে পাইলট পুরো এক বছরের জন্য চালিয়ে যাবে। যদি পাইলট এক বছর পর সফলতা দেখায়, MTA, FTA এবং TLC পাইলটের মেয়াদ বাড়ানো, প্রোগ্রামকে স্থায়ী করা বা পাইলট বন্ধ করে বিদ্যমান নীতিতে ফিরে যাওয়ার বিষয়ে আলোচনা করতে পারে।</w:t>
                      </w:r>
                    </w:p>
                  </w:txbxContent>
                </v:textbox>
                <w10:anchorlock/>
              </v:shape>
            </w:pict>
          </mc:Fallback>
        </mc:AlternateContent>
      </w:r>
    </w:p>
    <w:p w14:paraId="288B8B10" w14:textId="01116EA0" w:rsidR="00995AE8" w:rsidRPr="00192E8C" w:rsidRDefault="00995AE8" w:rsidP="00D4250D">
      <w:pPr>
        <w:pStyle w:val="Heading2"/>
        <w:rPr>
          <w:rFonts w:ascii="Vrinda" w:hAnsi="Vrinda" w:cs="Vrinda"/>
        </w:rPr>
      </w:pPr>
      <w:bookmarkStart w:id="91" w:name="_Toc110243122"/>
      <w:bookmarkStart w:id="92" w:name="_Toc110242501"/>
      <w:bookmarkStart w:id="93" w:name="_Toc111449937"/>
      <w:r w:rsidRPr="00192E8C">
        <w:rPr>
          <w:rFonts w:ascii="Vrinda" w:hAnsi="Vrinda" w:cs="Vrinda"/>
          <w:lang w:val="bn"/>
        </w:rPr>
        <w:t>জনসাধারণ কীভাবে জড়িত হয়েছে?</w:t>
      </w:r>
      <w:bookmarkEnd w:id="91"/>
      <w:bookmarkEnd w:id="92"/>
      <w:bookmarkEnd w:id="93"/>
    </w:p>
    <w:p w14:paraId="2828284A" w14:textId="35377107" w:rsidR="00FD1550" w:rsidRPr="00192E8C" w:rsidRDefault="1ED319F4" w:rsidP="00D005EE">
      <w:pPr>
        <w:pStyle w:val="BodyText"/>
        <w:spacing w:after="0" w:line="240" w:lineRule="auto"/>
        <w:rPr>
          <w:rFonts w:ascii="Vrinda" w:hAnsi="Vrinda" w:cs="Vrinda"/>
        </w:rPr>
      </w:pPr>
      <w:r w:rsidRPr="00192E8C">
        <w:rPr>
          <w:rFonts w:ascii="Vrinda" w:hAnsi="Vrinda" w:cs="Vrinda"/>
          <w:lang w:val="bn"/>
        </w:rPr>
        <w:t xml:space="preserve">প্রকল্পের স্পনসররা 28-কাউন্টি অধ্যয়ন এলাকা জুড়ে বাসিন্দা, ব্যবসা, ফেডারেল/আঞ্চলিক/স্টেট/স্থানীয় সংস্থাগুলির কাছ থেকে ইনপুট চাওয়ার জন্য একটি শক্তিশালী পাবলিক এবং এজেন্সি আউটরিচ পরিকল্পনা বাস্তবায়ন করেছে। প্রকল্প এবং প্রক্রিয়া সম্পর্কে তথ্য প্রজেক্ট ওয়েবসাইট, একটি প্রজেক্ট ফ্যাক্ট শিট, সোশ্যাল মিডিয়া, সরাসরি ইমেল এবং একাধিক প্রিন্ট মিডিয়া আউটলেটের মাধ্যমে জানানো হয়েছিল। প্রারম্ভিক আউটরিচ সময়ের মধ্যে, মোট 19টি সেশনের জন্য 10টি ভার্চুয়াল পাবলিক আউটরিচ এবং 9টি পরিবেশগত বিচার ওয়েবিনার সেশন অনুষ্ঠিত হয়েছিল। যারা প্রকল্প এবং প্রক্রিয়া সম্পর্কিত লিখিত তথ্যগত, প্রযুক্তিগত এবং যৌক্তিক প্রশ্ন জমা দিয়েছিলেন তাদের রিয়েল-টাইম উত্তর দেওয়া হয়েছিল। ওয়েবিনারগুলি, যা দেখার জন্য উপলব্ধ থাকে, সেগুলি YouTube-এ লাইভ স্ট্রিম করা হয়েছিল, এবং রেকর্ডিংগুলি পরবর্তীতে চাহিদা অনুযায়ী দেখার জন্য YouTube-এ পোস্ট করা হয়েছিল। ফেব্রুয়ারি 2022 পর্যন্ত, এই রেকর্ডিংগুলিকে একত্রে 14,000-এর বেশি দেখা হয়েছে। মিটিংয়ের অংশগ্রহণকারীদের একটি ঐচ্ছিক জরিপ পূরণ করতে বলা হয়েছিল; প্রাপ্ত </w:t>
      </w:r>
      <w:r w:rsidRPr="00192E8C">
        <w:rPr>
          <w:rFonts w:ascii="Vrinda" w:hAnsi="Vrinda" w:cs="Vrinda"/>
          <w:lang w:val="bn"/>
        </w:rPr>
        <w:lastRenderedPageBreak/>
        <w:t>309 প্রতিক্রিয়াগুলির মধ্যে, মোটামুটি এক-তৃতীয়াংশ নিজেদের সংখ্যালঘু হিসেবে চিহ্নিত করেছে। EA মন্তব্যের সময়কালে, ছয়টি ভার্চুয়াল শুনানি অনুষ্ঠিত হবে।</w:t>
      </w:r>
    </w:p>
    <w:p w14:paraId="42ED2B68" w14:textId="77777777" w:rsidR="00D514C2" w:rsidRPr="00192E8C" w:rsidRDefault="00D514C2" w:rsidP="0064122F">
      <w:pPr>
        <w:pStyle w:val="BodyText"/>
        <w:spacing w:after="0" w:line="240" w:lineRule="auto"/>
        <w:rPr>
          <w:rFonts w:ascii="Vrinda" w:hAnsi="Vrinda" w:cs="Vrinda"/>
        </w:rPr>
      </w:pPr>
    </w:p>
    <w:p w14:paraId="73B94AA0" w14:textId="77777777" w:rsidR="00415899" w:rsidRPr="00192E8C" w:rsidRDefault="00FD1550" w:rsidP="0064122F">
      <w:pPr>
        <w:pStyle w:val="BodyText"/>
        <w:spacing w:after="0" w:line="240" w:lineRule="auto"/>
        <w:rPr>
          <w:rFonts w:ascii="Vrinda" w:eastAsiaTheme="minorHAnsi" w:hAnsi="Vrinda" w:cs="Vrinda"/>
        </w:rPr>
      </w:pPr>
      <w:r w:rsidRPr="00192E8C">
        <w:rPr>
          <w:rFonts w:ascii="Vrinda" w:eastAsiaTheme="minorHAnsi" w:hAnsi="Vrinda" w:cs="Vrinda"/>
          <w:lang w:val="bn"/>
        </w:rPr>
        <w:t>পরিবেশগত ন্যায়বিচারের জনসংখ্যার সাথে অর্থপূর্ণ সম্পৃক্ততাকে উৎসাহিত করার জন্য, FHWA এবং প্রকল্পের স্পনসররা একটি প্রযুক্তিগত উপদেষ্টা গ্রুপ এবং একটি স্টেকহোল্ডার ওয়ার্কিং গ্রুপের আকারে ছোট মিটিংও সরবরাহ করেছিল।</w:t>
      </w:r>
    </w:p>
    <w:p w14:paraId="0E1067C5" w14:textId="77777777" w:rsidR="00E07311" w:rsidRPr="00192E8C" w:rsidRDefault="00E07311" w:rsidP="0064122F">
      <w:pPr>
        <w:pStyle w:val="BodyText"/>
        <w:spacing w:after="0" w:line="240" w:lineRule="auto"/>
        <w:rPr>
          <w:rFonts w:ascii="Vrinda" w:eastAsiaTheme="minorHAnsi" w:hAnsi="Vrinda" w:cs="Vrinda"/>
        </w:rPr>
      </w:pPr>
    </w:p>
    <w:bookmarkStart w:id="94" w:name="_Toc110243123"/>
    <w:bookmarkStart w:id="95" w:name="_Toc111449938"/>
    <w:p w14:paraId="56EE27DB" w14:textId="77777777" w:rsidR="0063683B" w:rsidRPr="00192E8C" w:rsidRDefault="00415899" w:rsidP="0063683B">
      <w:pPr>
        <w:pStyle w:val="Heading3"/>
        <w:rPr>
          <w:rFonts w:ascii="Vrinda" w:hAnsi="Vrinda" w:cs="Vrinda"/>
          <w:vanish/>
          <w:specVanish/>
        </w:rPr>
      </w:pPr>
      <w:r w:rsidRPr="00192E8C">
        <w:rPr>
          <w:rFonts w:ascii="Vrinda" w:hAnsi="Vrinda" w:cs="Vrinda"/>
          <w:b w:val="0"/>
          <w:bCs w:val="0"/>
          <w:i w:val="0"/>
          <w:iCs w:val="0"/>
          <w:noProof/>
          <w:lang w:val="bn"/>
        </w:rPr>
        <mc:AlternateContent>
          <mc:Choice Requires="wps">
            <w:drawing>
              <wp:anchor distT="0" distB="0" distL="114300" distR="114300" simplePos="0" relativeHeight="251658250" behindDoc="0" locked="0" layoutInCell="1" allowOverlap="1" wp14:anchorId="174D223E" wp14:editId="254808D2">
                <wp:simplePos x="0" y="0"/>
                <wp:positionH relativeFrom="column">
                  <wp:posOffset>3764280</wp:posOffset>
                </wp:positionH>
                <wp:positionV relativeFrom="paragraph">
                  <wp:posOffset>20320</wp:posOffset>
                </wp:positionV>
                <wp:extent cx="2257425" cy="4896485"/>
                <wp:effectExtent l="19050" t="19050" r="47625" b="37465"/>
                <wp:wrapSquare wrapText="bothSides"/>
                <wp:docPr id="1560442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896485"/>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77DA20B6" w14:textId="3BD5843C" w:rsidR="00386F5B" w:rsidRPr="00035842" w:rsidRDefault="00386F5B" w:rsidP="00C47132">
                            <w:pPr>
                              <w:spacing w:after="60"/>
                              <w:ind w:left="0" w:firstLine="0"/>
                              <w:jc w:val="center"/>
                              <w:rPr>
                                <w:rFonts w:ascii="Vrinda" w:hAnsi="Vrinda" w:cs="Vrinda"/>
                                <w:b/>
                                <w:bCs/>
                                <w:i/>
                                <w:iCs/>
                                <w:color w:val="003AA6"/>
                                <w:sz w:val="20"/>
                                <w:szCs w:val="20"/>
                              </w:rPr>
                            </w:pPr>
                            <w:r w:rsidRPr="00035842">
                              <w:rPr>
                                <w:rFonts w:ascii="Vrinda" w:hAnsi="Vrinda" w:cs="Vrinda"/>
                                <w:b/>
                                <w:bCs/>
                                <w:i/>
                                <w:iCs/>
                                <w:color w:val="003AA6"/>
                                <w:sz w:val="20"/>
                                <w:szCs w:val="20"/>
                                <w:lang w:val="bn"/>
                              </w:rPr>
                              <w:t>পরিবেশগত ন্যায়বিচার সচেতনতা বৃদ্ধি সংক্রান্ত প্রতিক্রিয়া</w:t>
                            </w:r>
                          </w:p>
                          <w:p w14:paraId="6FF3F006" w14:textId="15F325CE" w:rsidR="00386F5B" w:rsidRPr="00035842" w:rsidRDefault="00386F5B" w:rsidP="00947187">
                            <w:pPr>
                              <w:pStyle w:val="BodyText"/>
                              <w:spacing w:after="0" w:line="240" w:lineRule="auto"/>
                              <w:rPr>
                                <w:rFonts w:ascii="Vrinda" w:hAnsi="Vrinda" w:cs="Vrinda"/>
                                <w:i/>
                                <w:iCs/>
                                <w:color w:val="003AA6"/>
                                <w:sz w:val="18"/>
                                <w:szCs w:val="18"/>
                              </w:rPr>
                            </w:pPr>
                            <w:r w:rsidRPr="00035842">
                              <w:rPr>
                                <w:rFonts w:ascii="Vrinda" w:hAnsi="Vrinda" w:cs="Vrinda"/>
                                <w:i/>
                                <w:iCs/>
                                <w:color w:val="003AA6"/>
                                <w:sz w:val="18"/>
                                <w:szCs w:val="18"/>
                                <w:lang w:val="bn"/>
                              </w:rPr>
                              <w:t xml:space="preserve">একটি স্বাধীন পদক্ষেপ হিসাবে, MTA বর্তমানে তার বহরে শূন্য-নির্গমন বাসে স্থানান্তরিত করছে। MTA ঐতিহ্যগতভাবে অনুন্নত সম্প্রদায়গুলিকে অগ্রাধিকার দিতে প্রতিশ্রুতিবদ্ধ এবং যারা নিম্ন বায়ুর গুণমান এবং জলবায়ু পরিবর্তন দ্বারা প্রভাবিত হয়েছে এবং একটি নতুন পরিবেশগত ন্যায়বিচার স্কোরিং কাঠামো তৈরি করেছে যাতে এই অগ্রাধিকারগুলিকে স্থানান্তরের পর্যায়ক্রমে স্থাপন প্রক্রিয়ায় সক্রিয়ভাবে অন্তর্ভুক্ত করা যায়। </w:t>
                            </w:r>
                          </w:p>
                          <w:p w14:paraId="6AA965BF" w14:textId="77777777" w:rsidR="00386F5B" w:rsidRPr="00035842" w:rsidRDefault="00386F5B" w:rsidP="00947187">
                            <w:pPr>
                              <w:pStyle w:val="BodyText"/>
                              <w:spacing w:after="0" w:line="240" w:lineRule="auto"/>
                              <w:rPr>
                                <w:rFonts w:ascii="Vrinda" w:hAnsi="Vrinda" w:cs="Vrinda"/>
                                <w:i/>
                                <w:iCs/>
                                <w:color w:val="003AA6"/>
                                <w:sz w:val="18"/>
                                <w:szCs w:val="18"/>
                              </w:rPr>
                            </w:pPr>
                          </w:p>
                          <w:p w14:paraId="5892364B" w14:textId="642C481C" w:rsidR="00386F5B" w:rsidRPr="00035842" w:rsidRDefault="00386F5B" w:rsidP="00947187">
                            <w:pPr>
                              <w:pStyle w:val="BodyText"/>
                              <w:spacing w:after="0" w:line="240" w:lineRule="auto"/>
                              <w:rPr>
                                <w:rFonts w:ascii="Vrinda" w:hAnsi="Vrinda" w:cs="Vrinda"/>
                                <w:i/>
                                <w:iCs/>
                                <w:color w:val="1B587C" w:themeColor="accent3"/>
                                <w:sz w:val="18"/>
                                <w:szCs w:val="18"/>
                              </w:rPr>
                            </w:pPr>
                            <w:r w:rsidRPr="00035842">
                              <w:rPr>
                                <w:rFonts w:ascii="Vrinda" w:hAnsi="Vrinda" w:cs="Vrinda"/>
                                <w:i/>
                                <w:iCs/>
                                <w:color w:val="003AA6"/>
                                <w:sz w:val="18"/>
                                <w:szCs w:val="18"/>
                                <w:lang w:val="bn"/>
                              </w:rPr>
                              <w:t>CBD Tolling Program (টোলিং প্রোগ্রাম)-এর জন্য পরিচালিত প্রচারের সময় প্রাপ্ত প্রতিক্রিয়া এবং পরিবেশগত ন্যায়বিচার সম্প্রদায়ের সদস্যদের দ্বারা উত্থাপিত উদ্বেগের ভিত্তিতে, MTA Kingsbridge Depot এবং Gun Hill Depot-কে অগ্রাধিকার দিতে প্রতিশ্রুতিবদ্ধ, উভয়ই Upper Manhattan (আপার ম্যানহাটন) এবং Bronx (ব্রঙ্কস)-এ প্রাথমিকভাবে পরিবেশগত ন্যায়বিচার সম্প্রদায়ের মধ্যে অবস্থিত এবং পরিবেশন করে, যখন MTA-এর পরবর্তী প্রধান ব্যাটারি বৈদ্যুতিক বাস সংগ্রহে ইলেকট্রিক বাস পাওয়া যায়, যা 2022 সালের পরে শুরু হবে। MTA-এর এই স্বাধীন প্রচেষ্টা Bronx (ব্রঙ্কস)-এর পরিবেশগত ন্যায়বিচার সম্প্রদায়কে বায়ুর গুণমানের সুবিধা প্রদানের জন্য প্রত্যাশিত।</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D223E" id="_x0000_s1046" type="#_x0000_t202" style="position:absolute;left:0;text-align:left;margin-left:296.4pt;margin-top:1.6pt;width:177.75pt;height:385.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" filled="f" strokecolor="#003aa6" strokeweight="5pt">
                <v:stroke linestyle="thickBetweenThin" endcap="square"/>
                <v:textbox inset=",7.2pt">
                  <w:txbxContent>
                    <w:p w14:paraId="77DA20B6" w14:textId="3BD5843C" w:rsidR="00386F5B" w:rsidRPr="00035842" w:rsidRDefault="00386F5B" w:rsidP="00C47132">
                      <w:pPr>
                        <w:spacing w:after="60"/>
                        <w:ind w:left="0" w:firstLine="0"/>
                        <w:jc w:val="center"/>
                        <w:rPr>
                          <w:rFonts w:ascii="Vrinda" w:hAnsi="Vrinda" w:cs="Vrinda"/>
                          <w:b/>
                          <w:bCs/>
                          <w:i/>
                          <w:iCs/>
                          <w:color w:val="003AA6"/>
                          <w:sz w:val="20"/>
                          <w:szCs w:val="20"/>
                        </w:rPr>
                      </w:pPr>
                      <w:r w:rsidRPr="00035842">
                        <w:rPr>
                          <w:rFonts w:ascii="Vrinda" w:hAnsi="Vrinda" w:cs="Vrinda"/>
                          <w:b/>
                          <w:bCs/>
                          <w:i/>
                          <w:iCs/>
                          <w:color w:val="003AA6"/>
                          <w:sz w:val="20"/>
                          <w:szCs w:val="20"/>
                          <w:lang w:val="bn"/>
                        </w:rPr>
                        <w:t>পরিবেশগত ন্যায়বিচার সচেতনতা বৃদ্ধি সংক্রান্ত প্রতিক্রিয়া</w:t>
                      </w:r>
                    </w:p>
                    <w:p w14:paraId="6FF3F006" w14:textId="15F325CE" w:rsidR="00386F5B" w:rsidRPr="00035842" w:rsidRDefault="00386F5B" w:rsidP="00947187">
                      <w:pPr>
                        <w:pStyle w:val="BodyText"/>
                        <w:spacing w:after="0" w:line="240" w:lineRule="auto"/>
                        <w:rPr>
                          <w:rFonts w:ascii="Vrinda" w:hAnsi="Vrinda" w:cs="Vrinda"/>
                          <w:i/>
                          <w:iCs/>
                          <w:color w:val="003AA6"/>
                          <w:sz w:val="18"/>
                          <w:szCs w:val="18"/>
                        </w:rPr>
                      </w:pPr>
                      <w:r w:rsidRPr="00035842">
                        <w:rPr>
                          <w:rFonts w:ascii="Vrinda" w:hAnsi="Vrinda" w:cs="Vrinda"/>
                          <w:i/>
                          <w:iCs/>
                          <w:color w:val="003AA6"/>
                          <w:sz w:val="18"/>
                          <w:szCs w:val="18"/>
                          <w:lang w:val="bn"/>
                        </w:rPr>
                        <w:t xml:space="preserve">একটি স্বাধীন পদক্ষেপ হিসাবে, MTA বর্তমানে তার বহরে শূন্য-নির্গমন বাসে স্থানান্তরিত করছে। MTA ঐতিহ্যগতভাবে অনুন্নত সম্প্রদায়গুলিকে অগ্রাধিকার দিতে প্রতিশ্রুতিবদ্ধ এবং যারা নিম্ন বায়ুর গুণমান এবং জলবায়ু পরিবর্তন দ্বারা প্রভাবিত হয়েছে এবং একটি নতুন পরিবেশগত ন্যায়বিচার স্কোরিং কাঠামো তৈরি করেছে যাতে এই অগ্রাধিকারগুলিকে স্থানান্তরের পর্যায়ক্রমে স্থাপন প্রক্রিয়ায় সক্রিয়ভাবে অন্তর্ভুক্ত করা যায়। </w:t>
                      </w:r>
                    </w:p>
                    <w:p w14:paraId="6AA965BF" w14:textId="77777777" w:rsidR="00386F5B" w:rsidRPr="00035842" w:rsidRDefault="00386F5B" w:rsidP="00947187">
                      <w:pPr>
                        <w:pStyle w:val="BodyText"/>
                        <w:spacing w:after="0" w:line="240" w:lineRule="auto"/>
                        <w:rPr>
                          <w:rFonts w:ascii="Vrinda" w:hAnsi="Vrinda" w:cs="Vrinda"/>
                          <w:i/>
                          <w:iCs/>
                          <w:color w:val="003AA6"/>
                          <w:sz w:val="18"/>
                          <w:szCs w:val="18"/>
                        </w:rPr>
                      </w:pPr>
                    </w:p>
                    <w:p w14:paraId="5892364B" w14:textId="642C481C" w:rsidR="00386F5B" w:rsidRPr="00035842" w:rsidRDefault="00386F5B" w:rsidP="00947187">
                      <w:pPr>
                        <w:pStyle w:val="BodyText"/>
                        <w:spacing w:after="0" w:line="240" w:lineRule="auto"/>
                        <w:rPr>
                          <w:rFonts w:ascii="Vrinda" w:hAnsi="Vrinda" w:cs="Vrinda"/>
                          <w:i/>
                          <w:iCs/>
                          <w:color w:val="1B587C" w:themeColor="accent3"/>
                          <w:sz w:val="18"/>
                          <w:szCs w:val="18"/>
                        </w:rPr>
                      </w:pPr>
                      <w:r w:rsidRPr="00035842">
                        <w:rPr>
                          <w:rFonts w:ascii="Vrinda" w:hAnsi="Vrinda" w:cs="Vrinda"/>
                          <w:i/>
                          <w:iCs/>
                          <w:color w:val="003AA6"/>
                          <w:sz w:val="18"/>
                          <w:szCs w:val="18"/>
                          <w:lang w:val="bn"/>
                        </w:rPr>
                        <w:t>CBD Tolling Program (টোলিং প্রোগ্রাম)-এর জন্য পরিচালিত প্রচারের সময় প্রাপ্ত প্রতিক্রিয়া এবং পরিবেশগত ন্যায়বিচার সম্প্রদায়ের সদস্যদের দ্বারা উত্থাপিত উদ্বেগের ভিত্তিতে, MTA Kingsbridge Depot এবং Gun Hill Depot-কে অগ্রাধিকার দিতে প্রতিশ্রুতিবদ্ধ, উভয়ই Upper Manhattan (আপার ম্যানহাটন) এবং Bronx (ব্রঙ্কস)-এ প্রাথমিকভাবে পরিবেশগত ন্যায়বিচার সম্প্রদায়ের মধ্যে অবস্থিত এবং পরিবেশন করে, যখন MTA-এর পরবর্তী প্রধান ব্যাটারি বৈদ্যুতিক বাস সংগ্রহে ইলেকট্রিক বাস পাওয়া যায়, যা 2022 সালের পরে শুরু হবে। MTA-এর এই স্বাধীন প্রচেষ্টা Bronx (ব্রঙ্কস)-এর পরিবেশগত ন্যায়বিচার সম্প্রদায়কে বায়ুর গুণমানের সুবিধা প্রদানের জন্য প্রত্যাশিত।</w:t>
                      </w:r>
                    </w:p>
                  </w:txbxContent>
                </v:textbox>
                <w10:wrap type="square"/>
              </v:shape>
            </w:pict>
          </mc:Fallback>
        </mc:AlternateContent>
      </w:r>
      <w:r w:rsidRPr="00192E8C">
        <w:rPr>
          <w:rFonts w:ascii="Vrinda" w:hAnsi="Vrinda" w:cs="Vrinda"/>
          <w:lang w:val="bn"/>
        </w:rPr>
        <w:t>পরিবেশগত ন্যায়বিচার সংক্রান্ত কারিগরি উপদেষ্টা গ্রুপ।</w:t>
      </w:r>
      <w:bookmarkEnd w:id="94"/>
      <w:bookmarkEnd w:id="95"/>
    </w:p>
    <w:p w14:paraId="501812FD" w14:textId="097BE025" w:rsidR="00415899" w:rsidRPr="00192E8C" w:rsidRDefault="00A10F33" w:rsidP="00D005EE">
      <w:pPr>
        <w:ind w:left="0" w:firstLine="0"/>
        <w:jc w:val="both"/>
        <w:rPr>
          <w:rFonts w:ascii="Vrinda" w:eastAsiaTheme="minorEastAsia" w:hAnsi="Vrinda" w:cs="Vrinda"/>
        </w:rPr>
      </w:pPr>
      <w:r w:rsidRPr="00192E8C">
        <w:rPr>
          <w:rFonts w:ascii="Vrinda" w:hAnsi="Vrinda" w:cs="Vrinda"/>
          <w:color w:val="003AA6"/>
          <w:szCs w:val="22"/>
          <w:lang w:val="bn"/>
        </w:rPr>
        <w:t xml:space="preserve"> </w:t>
      </w:r>
      <w:r w:rsidRPr="00192E8C">
        <w:rPr>
          <w:rFonts w:ascii="Vrinda" w:hAnsi="Vrinda" w:cs="Vrinda"/>
          <w:lang w:val="bn"/>
        </w:rPr>
        <w:t xml:space="preserve">FHWA এবং প্রজেক্ট স্পনসররা অংশগ্রহণের জন্য কমিউনিটির নেতাদের এবং অ্যাডভোকেসি গ্রুপের প্রতিনিধিদেরকে আমন্ত্রণ জানিয়েছে যাদের জ্ঞান এবং অভিজ্ঞতা রয়েছে। সাঁইত্রিশটি গোষ্ঠীকে আমন্ত্রণ জানানো হয়েছিল, যার মধ্যে 16টি গ্রুপ গ্রহণ করেছে এবং 14টি গ্রুপ এখন পর্যন্ত এক বা একাধিক মিটিংয়ে অংশগ্রহণ করেছে। এনভায়রনমেন্টাল জাস্টিস টেকনিক্যাল অ্যাডভাইজরি গ্রুপ এই EA প্রকাশের আগে তিনবার দেখা করেছে এবং EA মন্তব্যের সময়কালে দেখা করবে। </w:t>
      </w:r>
    </w:p>
    <w:p w14:paraId="5CEEE545" w14:textId="77777777" w:rsidR="00947187" w:rsidRPr="00192E8C" w:rsidRDefault="00947187" w:rsidP="00A10F33">
      <w:pPr>
        <w:pStyle w:val="BodyText"/>
        <w:spacing w:after="0" w:line="240" w:lineRule="auto"/>
        <w:rPr>
          <w:rFonts w:ascii="Vrinda" w:eastAsiaTheme="minorEastAsia" w:hAnsi="Vrinda" w:cs="Vrinda"/>
        </w:rPr>
      </w:pPr>
    </w:p>
    <w:p w14:paraId="70529360" w14:textId="77777777" w:rsidR="0063683B" w:rsidRPr="00192E8C" w:rsidRDefault="00FD1550" w:rsidP="0063683B">
      <w:pPr>
        <w:pStyle w:val="Heading3"/>
        <w:rPr>
          <w:rFonts w:ascii="Vrinda" w:hAnsi="Vrinda" w:cs="Vrinda"/>
          <w:vanish/>
          <w:specVanish/>
        </w:rPr>
      </w:pPr>
      <w:bookmarkStart w:id="96" w:name="_Toc110243124"/>
      <w:bookmarkStart w:id="97" w:name="_Toc111449939"/>
      <w:r w:rsidRPr="00192E8C">
        <w:rPr>
          <w:rFonts w:ascii="Vrinda" w:hAnsi="Vrinda" w:cs="Vrinda"/>
          <w:lang w:val="bn"/>
        </w:rPr>
        <w:t>পরিবেশগত ন্যায়বিচার সংক্রান্ত স্টেকহোল্ডার ওয়ার্কিং গ্রুপ।</w:t>
      </w:r>
      <w:bookmarkEnd w:id="96"/>
      <w:bookmarkEnd w:id="97"/>
    </w:p>
    <w:p w14:paraId="45045BA1" w14:textId="2AECC2F6" w:rsidR="00FD1550" w:rsidRPr="00192E8C" w:rsidRDefault="00A10F33" w:rsidP="00D005EE">
      <w:pPr>
        <w:ind w:left="0" w:firstLine="0"/>
        <w:jc w:val="both"/>
        <w:rPr>
          <w:rFonts w:ascii="Vrinda" w:hAnsi="Vrinda" w:cs="Vrinda"/>
        </w:rPr>
      </w:pPr>
      <w:r w:rsidRPr="00192E8C">
        <w:rPr>
          <w:rFonts w:ascii="Vrinda" w:hAnsi="Vrinda" w:cs="Vrinda"/>
          <w:color w:val="003AA6"/>
          <w:szCs w:val="22"/>
          <w:lang w:val="bn"/>
        </w:rPr>
        <w:t xml:space="preserve"> </w:t>
      </w:r>
      <w:r w:rsidRPr="00192E8C">
        <w:rPr>
          <w:rFonts w:ascii="Vrinda" w:hAnsi="Vrinda" w:cs="Vrinda"/>
          <w:lang w:val="bn"/>
        </w:rPr>
        <w:t xml:space="preserve">প্রাথমিক সচেতনতা বৃদ্ধির সময়, সমগ্র অধ্যয়ন এলাকা জুড়ে জনসংখ্যার ব্যক্তিরা অংশগ্রহণের অনুরোধ করতে সক্ষম হয়েছিল বা প্রকল্প ওয়েবসাইটে একটি ফর্ম ব্যবহার করে বা প্রকল্প স্পনসরদের সাথে যোগাযোগ করে এই গ্রুপে অংশগ্রহণকারী হিসাবে অন্যদের পরামর্শ দিতে সক্ষম হয়েছিল। মনোনীত বা অংশগ্রহণে আগ্রহী সাতাশ জন লোককে ওয়ার্কিং গ্রুপে যোগদানের জন্য আমন্ত্রণ জানানো হয়েছিল এবং 22 জন ব্যক্তি এক বা উভয় মিটিংয়ে অংশগ্রহণ করেছিলেন। এই গ্রুপটি এই EA প্রকাশের আগে দুবার মিলিত হয়েছিল এবং EA মন্তব্য সময়কালে আবার দেখা হবে। </w:t>
      </w:r>
    </w:p>
    <w:p w14:paraId="2057B0D0" w14:textId="77777777" w:rsidR="00010444" w:rsidRPr="00192E8C" w:rsidRDefault="00010444" w:rsidP="0064122F">
      <w:pPr>
        <w:pStyle w:val="BodyText"/>
        <w:spacing w:after="0" w:line="240" w:lineRule="auto"/>
        <w:rPr>
          <w:rFonts w:ascii="Vrinda" w:hAnsi="Vrinda" w:cs="Vrinda"/>
        </w:rPr>
      </w:pPr>
    </w:p>
    <w:p w14:paraId="469D467B" w14:textId="4CD8483A" w:rsidR="00415899" w:rsidRPr="00192E8C" w:rsidRDefault="7B0861A5" w:rsidP="0064122F">
      <w:pPr>
        <w:pStyle w:val="BodyText"/>
        <w:spacing w:after="0" w:line="240" w:lineRule="auto"/>
        <w:rPr>
          <w:rFonts w:ascii="Vrinda" w:hAnsi="Vrinda" w:cs="Vrinda"/>
        </w:rPr>
      </w:pPr>
      <w:r w:rsidRPr="00192E8C">
        <w:rPr>
          <w:rFonts w:ascii="Vrinda" w:hAnsi="Vrinda" w:cs="Vrinda"/>
          <w:lang w:val="bn"/>
        </w:rPr>
        <w:t>উভয় গ্রুপেই, এজেন্ডাগুলি মূলত অংশগ্রহণকারীদের দ্বারা চালিত হয়েছিল যখন প্রকল্পের স্পনসররা শুনেছিলেন এবং প্রশ্নের উত্তর প্রদান করেছিলেন। এই সেশনের আলোচনা, জনসাধারণের প্রচার এবং পরিবেশগত ন্যায়বিচার ওয়েবিনারের সময় শোনা মন্তব্য সহ, প্রকল্পের পৃষ্ঠপোষকদের অতিরিক্ত বিশ্লেষণ এবং অতিরিক্ত প্রশমন ব্যবস্থা বিকাশে নেতৃত্ব দেয়।</w:t>
      </w:r>
    </w:p>
    <w:p w14:paraId="634F393A" w14:textId="77777777" w:rsidR="00415899" w:rsidRPr="00192E8C" w:rsidRDefault="00415899" w:rsidP="00450488">
      <w:pPr>
        <w:pStyle w:val="BodyText"/>
        <w:rPr>
          <w:rFonts w:ascii="Vrinda" w:hAnsi="Vrinda" w:cs="Vrinda"/>
          <w:szCs w:val="22"/>
        </w:rPr>
      </w:pPr>
    </w:p>
    <w:p w14:paraId="24247002" w14:textId="3E48491C" w:rsidR="00450488" w:rsidRPr="00192E8C" w:rsidRDefault="00450488" w:rsidP="00450488">
      <w:pPr>
        <w:pStyle w:val="BodyText"/>
        <w:rPr>
          <w:rFonts w:ascii="Vrinda" w:hAnsi="Vrinda" w:cs="Vrinda"/>
          <w:szCs w:val="22"/>
        </w:rPr>
        <w:sectPr w:rsidR="00450488" w:rsidRPr="00192E8C" w:rsidSect="00E865E6">
          <w:footerReference w:type="even" r:id="rId48"/>
          <w:pgSz w:w="12240" w:h="15840" w:code="1"/>
          <w:pgMar w:top="1440" w:right="1440" w:bottom="720" w:left="1440" w:header="504" w:footer="504" w:gutter="0"/>
          <w:pgNumType w:chapStyle="1"/>
          <w:cols w:space="720"/>
          <w:docGrid w:linePitch="326"/>
        </w:sectPr>
      </w:pPr>
    </w:p>
    <w:p w14:paraId="4918BD0B" w14:textId="7356C908" w:rsidR="00537636" w:rsidRPr="00192E8C" w:rsidRDefault="009005B6" w:rsidP="0063683B">
      <w:pPr>
        <w:pStyle w:val="T1"/>
        <w:rPr>
          <w:rFonts w:ascii="Vrinda" w:hAnsi="Vrinda" w:cs="Vrinda"/>
        </w:rPr>
      </w:pPr>
      <w:bookmarkStart w:id="98" w:name="_Toc111450051"/>
      <w:r w:rsidRPr="00192E8C">
        <w:rPr>
          <w:rFonts w:ascii="Vrinda" w:hAnsi="Vrinda" w:cs="Vrinda"/>
          <w:bCs/>
          <w:lang w:val="bn"/>
        </w:rPr>
        <w:lastRenderedPageBreak/>
        <w:t xml:space="preserve">সারণী ES-4। </w:t>
      </w:r>
      <w:r w:rsidRPr="00192E8C">
        <w:rPr>
          <w:rFonts w:ascii="Vrinda" w:hAnsi="Vrinda" w:cs="Vrinda"/>
          <w:b w:val="0"/>
          <w:lang w:val="bn"/>
        </w:rPr>
        <w:tab/>
      </w:r>
      <w:r w:rsidRPr="00192E8C">
        <w:rPr>
          <w:rFonts w:ascii="Vrinda" w:hAnsi="Vrinda" w:cs="Vrinda"/>
          <w:bCs/>
          <w:lang w:val="bn"/>
        </w:rPr>
        <w:t>টোলিং পরিস্থিতির তুলনা-সহ CBD টোলিং বিকল্পের</w:t>
      </w:r>
      <w:bookmarkStart w:id="99" w:name="_Toc109810639"/>
      <w:bookmarkStart w:id="100" w:name="_Ref36656936"/>
      <w:bookmarkStart w:id="101" w:name="_Toc173673098"/>
      <w:bookmarkStart w:id="102" w:name="_Toc168973966"/>
      <w:bookmarkStart w:id="103" w:name="_Toc22934503"/>
      <w:bookmarkStart w:id="104" w:name="_Toc20742541"/>
      <w:r w:rsidRPr="00192E8C">
        <w:rPr>
          <w:rFonts w:ascii="Vrinda" w:hAnsi="Vrinda" w:cs="Vrinda"/>
          <w:bCs/>
          <w:lang w:val="bn"/>
        </w:rPr>
        <w:t xml:space="preserve"> </w:t>
      </w:r>
      <w:bookmarkEnd w:id="99"/>
      <w:bookmarkEnd w:id="100"/>
      <w:r w:rsidRPr="00192E8C">
        <w:rPr>
          <w:rFonts w:ascii="Vrinda" w:hAnsi="Vrinda" w:cs="Vrinda"/>
          <w:bCs/>
          <w:lang w:val="bn"/>
        </w:rPr>
        <w:t>সুবিধা ও প্রভাবের সারাংশ</w:t>
      </w:r>
      <w:bookmarkEnd w:id="98"/>
    </w:p>
    <w:tbl>
      <w:tblPr>
        <w:tblW w:w="5068" w:type="pct"/>
        <w:tblInd w:w="-270" w:type="dxa"/>
        <w:tblBorders>
          <w:top w:val="single" w:sz="12" w:space="0" w:color="F2A62B"/>
          <w:bottom w:val="single" w:sz="12" w:space="0" w:color="F2A62B"/>
          <w:insideH w:val="single" w:sz="6" w:space="0" w:color="F2A62B"/>
          <w:insideV w:val="single" w:sz="6" w:space="0" w:color="F2A62B"/>
        </w:tblBorders>
        <w:tblLayout w:type="fixed"/>
        <w:tblCellMar>
          <w:left w:w="58" w:type="dxa"/>
          <w:right w:w="58" w:type="dxa"/>
        </w:tblCellMar>
        <w:tblLook w:val="04A0" w:firstRow="1" w:lastRow="0" w:firstColumn="1" w:lastColumn="0" w:noHBand="0" w:noVBand="1"/>
      </w:tblPr>
      <w:tblGrid>
        <w:gridCol w:w="1621"/>
        <w:gridCol w:w="9"/>
        <w:gridCol w:w="1633"/>
        <w:gridCol w:w="3757"/>
        <w:gridCol w:w="2163"/>
        <w:gridCol w:w="1979"/>
        <w:gridCol w:w="994"/>
        <w:gridCol w:w="898"/>
        <w:gridCol w:w="814"/>
        <w:gridCol w:w="902"/>
        <w:gridCol w:w="902"/>
        <w:gridCol w:w="976"/>
        <w:gridCol w:w="920"/>
        <w:gridCol w:w="1090"/>
        <w:gridCol w:w="3236"/>
      </w:tblGrid>
      <w:tr w:rsidR="00EE7CAB" w:rsidRPr="00192E8C" w14:paraId="0EFB9D3F" w14:textId="77777777" w:rsidTr="00F40BB7">
        <w:trPr>
          <w:cantSplit/>
          <w:trHeight w:val="564"/>
          <w:tblHeader/>
        </w:trPr>
        <w:tc>
          <w:tcPr>
            <w:tcW w:w="370" w:type="pct"/>
            <w:vMerge w:val="restart"/>
            <w:tcBorders>
              <w:top w:val="single" w:sz="12" w:space="0" w:color="F2A62B"/>
              <w:bottom w:val="single" w:sz="6" w:space="0" w:color="F2A62B"/>
            </w:tcBorders>
            <w:shd w:val="clear" w:color="auto" w:fill="23356D"/>
            <w:vAlign w:val="center"/>
            <w:hideMark/>
          </w:tcPr>
          <w:p w14:paraId="0DF9D2AA" w14:textId="3B788025" w:rsidR="00A17FB7" w:rsidRPr="00192E8C" w:rsidRDefault="00537636" w:rsidP="00F40BB7">
            <w:pPr>
              <w:pStyle w:val="TableColumnHeading"/>
              <w:rPr>
                <w:rFonts w:ascii="Vrinda" w:hAnsi="Vrinda" w:cs="Vrinda"/>
                <w:sz w:val="20"/>
              </w:rPr>
            </w:pPr>
            <w:bookmarkStart w:id="105" w:name="_Toc90357466"/>
            <w:bookmarkStart w:id="106" w:name="_Toc90303323"/>
            <w:bookmarkStart w:id="107" w:name="_Toc90302376"/>
            <w:bookmarkStart w:id="108" w:name="_Toc90307966"/>
            <w:bookmarkStart w:id="109" w:name="_Toc90048799"/>
            <w:bookmarkStart w:id="110" w:name="_Toc90357465"/>
            <w:bookmarkStart w:id="111" w:name="_Toc90303322"/>
            <w:bookmarkStart w:id="112" w:name="_Toc90302375"/>
            <w:bookmarkStart w:id="113" w:name="_Toc90307965"/>
            <w:bookmarkStart w:id="114" w:name="_Toc90048798"/>
            <w:bookmarkStart w:id="115" w:name="_Toc36657832"/>
            <w:bookmarkStart w:id="116" w:name="_Toc36657764"/>
            <w:bookmarkStart w:id="117" w:name="_Toc36655303"/>
            <w:bookmarkStart w:id="118" w:name="_Toc36655251"/>
            <w:bookmarkStart w:id="119" w:name="_Toc36625734"/>
            <w:bookmarkStart w:id="120" w:name="_Toc36657831"/>
            <w:bookmarkStart w:id="121" w:name="_Toc36657763"/>
            <w:bookmarkStart w:id="122" w:name="_Toc36655302"/>
            <w:bookmarkStart w:id="123" w:name="_Toc36655250"/>
            <w:bookmarkStart w:id="124" w:name="_Toc36625733"/>
            <w:bookmarkStart w:id="125" w:name="_Toc36657830"/>
            <w:bookmarkStart w:id="126" w:name="_Toc36657762"/>
            <w:bookmarkStart w:id="127" w:name="_Toc36655301"/>
            <w:bookmarkStart w:id="128" w:name="_Toc36655249"/>
            <w:bookmarkStart w:id="129" w:name="_Toc36625732"/>
            <w:bookmarkStart w:id="130" w:name="_Toc36657829"/>
            <w:bookmarkStart w:id="131" w:name="_Toc36657761"/>
            <w:bookmarkStart w:id="132" w:name="_Toc36655300"/>
            <w:bookmarkStart w:id="133" w:name="_Toc36655248"/>
            <w:bookmarkStart w:id="134" w:name="_Toc36625731"/>
            <w:bookmarkStart w:id="135" w:name="_Toc36657828"/>
            <w:bookmarkStart w:id="136" w:name="_Toc36657760"/>
            <w:bookmarkStart w:id="137" w:name="_Toc36655299"/>
            <w:bookmarkStart w:id="138" w:name="_Toc36655247"/>
            <w:bookmarkStart w:id="139" w:name="_Toc36625730"/>
            <w:bookmarkStart w:id="140" w:name="_Toc36657827"/>
            <w:bookmarkStart w:id="141" w:name="_Toc36657759"/>
            <w:bookmarkStart w:id="142" w:name="_Toc36655298"/>
            <w:bookmarkStart w:id="143" w:name="_Toc36655246"/>
            <w:bookmarkStart w:id="144" w:name="_Toc36625729"/>
            <w:bookmarkStart w:id="145" w:name="_Toc36657826"/>
            <w:bookmarkStart w:id="146" w:name="_Toc36657758"/>
            <w:bookmarkStart w:id="147" w:name="_Toc36655297"/>
            <w:bookmarkStart w:id="148" w:name="_Toc36655245"/>
            <w:bookmarkStart w:id="149" w:name="_Toc36625728"/>
            <w:bookmarkStart w:id="150" w:name="_Toc36657825"/>
            <w:bookmarkStart w:id="151" w:name="_Toc36657757"/>
            <w:bookmarkStart w:id="152" w:name="_Toc36655296"/>
            <w:bookmarkStart w:id="153" w:name="_Toc36655244"/>
            <w:bookmarkStart w:id="154" w:name="_Toc36625727"/>
            <w:bookmarkStart w:id="155" w:name="_Toc36657824"/>
            <w:bookmarkStart w:id="156" w:name="_Toc36657756"/>
            <w:bookmarkStart w:id="157" w:name="_Toc36655295"/>
            <w:bookmarkStart w:id="158" w:name="_Toc36655243"/>
            <w:bookmarkStart w:id="159" w:name="_Toc36625726"/>
            <w:bookmarkStart w:id="160" w:name="_Toc36657823"/>
            <w:bookmarkStart w:id="161" w:name="_Toc36657755"/>
            <w:bookmarkStart w:id="162" w:name="_Toc36655294"/>
            <w:bookmarkStart w:id="163" w:name="_Toc36655242"/>
            <w:bookmarkStart w:id="164" w:name="_Toc36625725"/>
            <w:bookmarkStart w:id="165" w:name="_Toc36657822"/>
            <w:bookmarkStart w:id="166" w:name="_Toc36657754"/>
            <w:bookmarkStart w:id="167" w:name="_Toc36655293"/>
            <w:bookmarkStart w:id="168" w:name="_Toc36655241"/>
            <w:bookmarkStart w:id="169" w:name="_Toc36625724"/>
            <w:bookmarkStart w:id="170" w:name="_Toc38567599"/>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192E8C">
              <w:rPr>
                <w:rFonts w:ascii="Vrinda" w:hAnsi="Vrinda" w:cs="Vrinda"/>
                <w:bCs/>
                <w:sz w:val="20"/>
                <w:lang w:val="bn"/>
              </w:rPr>
              <w:t>EA অধ্যায়/</w:t>
            </w:r>
          </w:p>
          <w:p w14:paraId="55192204" w14:textId="18D8E129"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 xml:space="preserve">পরিবেশগত বিভাগ </w:t>
            </w:r>
          </w:p>
        </w:tc>
        <w:tc>
          <w:tcPr>
            <w:tcW w:w="375" w:type="pct"/>
            <w:gridSpan w:val="2"/>
            <w:vMerge w:val="restart"/>
            <w:tcBorders>
              <w:top w:val="single" w:sz="12" w:space="0" w:color="F2A62B"/>
              <w:bottom w:val="single" w:sz="6" w:space="0" w:color="F2A62B"/>
            </w:tcBorders>
            <w:shd w:val="clear" w:color="auto" w:fill="23356D"/>
            <w:vAlign w:val="center"/>
            <w:hideMark/>
          </w:tcPr>
          <w:p w14:paraId="403AD72F"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বিষয়</w:t>
            </w:r>
          </w:p>
        </w:tc>
        <w:tc>
          <w:tcPr>
            <w:tcW w:w="858" w:type="pct"/>
            <w:vMerge w:val="restart"/>
            <w:tcBorders>
              <w:top w:val="single" w:sz="12" w:space="0" w:color="F2A62B"/>
            </w:tcBorders>
            <w:shd w:val="clear" w:color="auto" w:fill="23356D"/>
            <w:vAlign w:val="center"/>
          </w:tcPr>
          <w:p w14:paraId="2C5DF6D9"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প্রভাবের সারাংশ</w:t>
            </w:r>
          </w:p>
        </w:tc>
        <w:tc>
          <w:tcPr>
            <w:tcW w:w="494" w:type="pct"/>
            <w:vMerge w:val="restart"/>
            <w:tcBorders>
              <w:top w:val="single" w:sz="12" w:space="0" w:color="F2A62B"/>
              <w:bottom w:val="single" w:sz="6" w:space="0" w:color="F2A62B"/>
            </w:tcBorders>
            <w:shd w:val="clear" w:color="auto" w:fill="23356D"/>
            <w:vAlign w:val="center"/>
            <w:hideMark/>
          </w:tcPr>
          <w:p w14:paraId="2BD3B554"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অবস্থান</w:t>
            </w:r>
          </w:p>
        </w:tc>
        <w:tc>
          <w:tcPr>
            <w:tcW w:w="452" w:type="pct"/>
            <w:vMerge w:val="restart"/>
            <w:tcBorders>
              <w:top w:val="single" w:sz="12" w:space="0" w:color="F2A62B"/>
              <w:bottom w:val="single" w:sz="6" w:space="0" w:color="F2A62B"/>
            </w:tcBorders>
            <w:shd w:val="clear" w:color="auto" w:fill="23356D"/>
            <w:vAlign w:val="center"/>
            <w:hideMark/>
          </w:tcPr>
          <w:p w14:paraId="73E030D4"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সারণীতে দেখানো ডেটা</w:t>
            </w:r>
          </w:p>
        </w:tc>
        <w:tc>
          <w:tcPr>
            <w:tcW w:w="1463" w:type="pct"/>
            <w:gridSpan w:val="7"/>
            <w:tcBorders>
              <w:top w:val="single" w:sz="12" w:space="0" w:color="F2A62B"/>
              <w:bottom w:val="single" w:sz="6" w:space="0" w:color="F2A62B"/>
            </w:tcBorders>
            <w:shd w:val="clear" w:color="auto" w:fill="23356D"/>
            <w:vAlign w:val="center"/>
            <w:hideMark/>
          </w:tcPr>
          <w:p w14:paraId="7ABE22A2"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টোলিং দৃশ্যকল্প</w:t>
            </w:r>
          </w:p>
        </w:tc>
        <w:tc>
          <w:tcPr>
            <w:tcW w:w="249" w:type="pct"/>
            <w:vMerge w:val="restart"/>
            <w:tcBorders>
              <w:top w:val="single" w:sz="12" w:space="0" w:color="F2A62B"/>
              <w:bottom w:val="single" w:sz="6" w:space="0" w:color="F2A62B"/>
            </w:tcBorders>
            <w:shd w:val="clear" w:color="auto" w:fill="23356D"/>
            <w:vAlign w:val="center"/>
            <w:hideMark/>
          </w:tcPr>
          <w:p w14:paraId="6B439729"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সম্ভাব্য প্রতিকূল প্রভাব</w:t>
            </w:r>
          </w:p>
        </w:tc>
        <w:tc>
          <w:tcPr>
            <w:tcW w:w="739" w:type="pct"/>
            <w:vMerge w:val="restart"/>
            <w:tcBorders>
              <w:top w:val="single" w:sz="12" w:space="0" w:color="F2A62B"/>
              <w:bottom w:val="single" w:sz="6" w:space="0" w:color="F2A62B"/>
            </w:tcBorders>
            <w:shd w:val="clear" w:color="auto" w:fill="23356D"/>
            <w:vAlign w:val="center"/>
            <w:hideMark/>
          </w:tcPr>
          <w:p w14:paraId="1B0AF8E8"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প্রশমন এবং বর্ধন</w:t>
            </w:r>
          </w:p>
        </w:tc>
      </w:tr>
      <w:tr w:rsidR="00EE7CAB" w:rsidRPr="00192E8C" w14:paraId="3B84868C" w14:textId="77777777" w:rsidTr="00F40BB7">
        <w:trPr>
          <w:cantSplit/>
          <w:trHeight w:val="345"/>
          <w:tblHeader/>
        </w:trPr>
        <w:tc>
          <w:tcPr>
            <w:tcW w:w="370" w:type="pct"/>
            <w:vMerge/>
            <w:vAlign w:val="center"/>
            <w:hideMark/>
          </w:tcPr>
          <w:p w14:paraId="65CC3FDE" w14:textId="77777777" w:rsidR="00537636" w:rsidRPr="00192E8C" w:rsidRDefault="00537636" w:rsidP="00F40BB7">
            <w:pPr>
              <w:pStyle w:val="TableColumnHeading"/>
              <w:rPr>
                <w:rFonts w:ascii="Vrinda" w:hAnsi="Vrinda" w:cs="Vrinda"/>
                <w:sz w:val="20"/>
              </w:rPr>
            </w:pPr>
          </w:p>
        </w:tc>
        <w:tc>
          <w:tcPr>
            <w:tcW w:w="375" w:type="pct"/>
            <w:gridSpan w:val="2"/>
            <w:vMerge/>
            <w:vAlign w:val="center"/>
            <w:hideMark/>
          </w:tcPr>
          <w:p w14:paraId="67BB1A83" w14:textId="77777777" w:rsidR="00537636" w:rsidRPr="00192E8C" w:rsidRDefault="00537636" w:rsidP="00F40BB7">
            <w:pPr>
              <w:pStyle w:val="TableColumnHeading"/>
              <w:rPr>
                <w:rFonts w:ascii="Vrinda" w:hAnsi="Vrinda" w:cs="Vrinda"/>
                <w:sz w:val="20"/>
              </w:rPr>
            </w:pPr>
          </w:p>
        </w:tc>
        <w:tc>
          <w:tcPr>
            <w:tcW w:w="858" w:type="pct"/>
            <w:vMerge/>
            <w:vAlign w:val="center"/>
          </w:tcPr>
          <w:p w14:paraId="0FF4FEE4" w14:textId="77777777" w:rsidR="00537636" w:rsidRPr="00192E8C" w:rsidRDefault="00537636" w:rsidP="00F40BB7">
            <w:pPr>
              <w:pStyle w:val="TableColumnHeading"/>
              <w:rPr>
                <w:rFonts w:ascii="Vrinda" w:hAnsi="Vrinda" w:cs="Vrinda"/>
                <w:sz w:val="20"/>
              </w:rPr>
            </w:pPr>
          </w:p>
        </w:tc>
        <w:tc>
          <w:tcPr>
            <w:tcW w:w="494" w:type="pct"/>
            <w:vMerge/>
            <w:vAlign w:val="center"/>
            <w:hideMark/>
          </w:tcPr>
          <w:p w14:paraId="44E32880" w14:textId="77777777" w:rsidR="00537636" w:rsidRPr="00192E8C" w:rsidRDefault="00537636" w:rsidP="00F40BB7">
            <w:pPr>
              <w:pStyle w:val="TableColumnHeading"/>
              <w:rPr>
                <w:rFonts w:ascii="Vrinda" w:hAnsi="Vrinda" w:cs="Vrinda"/>
                <w:sz w:val="20"/>
              </w:rPr>
            </w:pPr>
          </w:p>
        </w:tc>
        <w:tc>
          <w:tcPr>
            <w:tcW w:w="452" w:type="pct"/>
            <w:vMerge/>
            <w:vAlign w:val="center"/>
            <w:hideMark/>
          </w:tcPr>
          <w:p w14:paraId="59958EC4" w14:textId="77777777" w:rsidR="00537636" w:rsidRPr="00192E8C" w:rsidRDefault="00537636" w:rsidP="00F40BB7">
            <w:pPr>
              <w:pStyle w:val="TableColumnHeading"/>
              <w:rPr>
                <w:rFonts w:ascii="Vrinda" w:hAnsi="Vrinda" w:cs="Vrinda"/>
                <w:sz w:val="20"/>
              </w:rPr>
            </w:pPr>
          </w:p>
        </w:tc>
        <w:tc>
          <w:tcPr>
            <w:tcW w:w="227" w:type="pct"/>
            <w:tcBorders>
              <w:top w:val="single" w:sz="6" w:space="0" w:color="F2A62B"/>
            </w:tcBorders>
            <w:shd w:val="clear" w:color="auto" w:fill="23356D"/>
            <w:vAlign w:val="center"/>
            <w:hideMark/>
          </w:tcPr>
          <w:p w14:paraId="5992CDFE"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A</w:t>
            </w:r>
          </w:p>
        </w:tc>
        <w:tc>
          <w:tcPr>
            <w:tcW w:w="205" w:type="pct"/>
            <w:tcBorders>
              <w:top w:val="single" w:sz="6" w:space="0" w:color="F2A62B"/>
            </w:tcBorders>
            <w:shd w:val="clear" w:color="auto" w:fill="23356D"/>
            <w:vAlign w:val="center"/>
            <w:hideMark/>
          </w:tcPr>
          <w:p w14:paraId="6FF56C7A"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B</w:t>
            </w:r>
          </w:p>
        </w:tc>
        <w:tc>
          <w:tcPr>
            <w:tcW w:w="186" w:type="pct"/>
            <w:tcBorders>
              <w:top w:val="single" w:sz="6" w:space="0" w:color="F2A62B"/>
            </w:tcBorders>
            <w:shd w:val="clear" w:color="auto" w:fill="23356D"/>
            <w:vAlign w:val="center"/>
            <w:hideMark/>
          </w:tcPr>
          <w:p w14:paraId="354F710B"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C</w:t>
            </w:r>
          </w:p>
        </w:tc>
        <w:tc>
          <w:tcPr>
            <w:tcW w:w="206" w:type="pct"/>
            <w:tcBorders>
              <w:top w:val="single" w:sz="6" w:space="0" w:color="F2A62B"/>
            </w:tcBorders>
            <w:shd w:val="clear" w:color="auto" w:fill="23356D"/>
            <w:vAlign w:val="center"/>
            <w:hideMark/>
          </w:tcPr>
          <w:p w14:paraId="43B07C0D"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D</w:t>
            </w:r>
          </w:p>
        </w:tc>
        <w:tc>
          <w:tcPr>
            <w:tcW w:w="206" w:type="pct"/>
            <w:tcBorders>
              <w:top w:val="single" w:sz="6" w:space="0" w:color="F2A62B"/>
            </w:tcBorders>
            <w:shd w:val="clear" w:color="auto" w:fill="23356D"/>
            <w:vAlign w:val="center"/>
            <w:hideMark/>
          </w:tcPr>
          <w:p w14:paraId="6493DC62"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E</w:t>
            </w:r>
          </w:p>
        </w:tc>
        <w:tc>
          <w:tcPr>
            <w:tcW w:w="223" w:type="pct"/>
            <w:tcBorders>
              <w:top w:val="single" w:sz="6" w:space="0" w:color="F2A62B"/>
            </w:tcBorders>
            <w:shd w:val="clear" w:color="auto" w:fill="23356D"/>
            <w:vAlign w:val="center"/>
            <w:hideMark/>
          </w:tcPr>
          <w:p w14:paraId="177A7764"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F</w:t>
            </w:r>
          </w:p>
        </w:tc>
        <w:tc>
          <w:tcPr>
            <w:tcW w:w="210" w:type="pct"/>
            <w:tcBorders>
              <w:top w:val="single" w:sz="6" w:space="0" w:color="F2A62B"/>
            </w:tcBorders>
            <w:shd w:val="clear" w:color="auto" w:fill="23356D"/>
            <w:vAlign w:val="center"/>
            <w:hideMark/>
          </w:tcPr>
          <w:p w14:paraId="5042FE5C" w14:textId="77777777" w:rsidR="00537636" w:rsidRPr="00192E8C" w:rsidRDefault="00537636" w:rsidP="00F40BB7">
            <w:pPr>
              <w:pStyle w:val="TableColumnHeading"/>
              <w:rPr>
                <w:rFonts w:ascii="Vrinda" w:hAnsi="Vrinda" w:cs="Vrinda"/>
                <w:sz w:val="20"/>
              </w:rPr>
            </w:pPr>
            <w:r w:rsidRPr="00192E8C">
              <w:rPr>
                <w:rFonts w:ascii="Vrinda" w:hAnsi="Vrinda" w:cs="Vrinda"/>
                <w:bCs/>
                <w:sz w:val="20"/>
                <w:lang w:val="bn"/>
              </w:rPr>
              <w:t>G</w:t>
            </w:r>
          </w:p>
        </w:tc>
        <w:tc>
          <w:tcPr>
            <w:tcW w:w="249" w:type="pct"/>
            <w:vMerge/>
            <w:vAlign w:val="center"/>
            <w:hideMark/>
          </w:tcPr>
          <w:p w14:paraId="3524F0C1" w14:textId="77777777" w:rsidR="00537636" w:rsidRPr="00192E8C" w:rsidRDefault="00537636" w:rsidP="00F40BB7">
            <w:pPr>
              <w:pStyle w:val="TableColumnHeading"/>
              <w:rPr>
                <w:rFonts w:ascii="Vrinda" w:hAnsi="Vrinda" w:cs="Vrinda"/>
                <w:sz w:val="20"/>
              </w:rPr>
            </w:pPr>
          </w:p>
        </w:tc>
        <w:tc>
          <w:tcPr>
            <w:tcW w:w="739" w:type="pct"/>
            <w:vMerge/>
            <w:vAlign w:val="center"/>
            <w:hideMark/>
          </w:tcPr>
          <w:p w14:paraId="6534F414" w14:textId="77777777" w:rsidR="00537636" w:rsidRPr="00192E8C" w:rsidRDefault="00537636" w:rsidP="00F40BB7">
            <w:pPr>
              <w:pStyle w:val="TableColumnHeading"/>
              <w:rPr>
                <w:rFonts w:ascii="Vrinda" w:hAnsi="Vrinda" w:cs="Vrinda"/>
                <w:sz w:val="20"/>
              </w:rPr>
            </w:pPr>
          </w:p>
        </w:tc>
      </w:tr>
      <w:tr w:rsidR="00A17622" w:rsidRPr="00192E8C" w14:paraId="5EAA2C61" w14:textId="77777777" w:rsidTr="00F40BB7">
        <w:trPr>
          <w:cantSplit/>
        </w:trPr>
        <w:tc>
          <w:tcPr>
            <w:tcW w:w="370" w:type="pct"/>
            <w:vMerge w:val="restart"/>
            <w:tcBorders>
              <w:top w:val="single" w:sz="12" w:space="0" w:color="F2A62B"/>
            </w:tcBorders>
            <w:shd w:val="clear" w:color="auto" w:fill="auto"/>
            <w:vAlign w:val="center"/>
            <w:hideMark/>
          </w:tcPr>
          <w:p w14:paraId="662A762F" w14:textId="77777777" w:rsidR="00A17622" w:rsidRPr="00192E8C" w:rsidRDefault="00A17622" w:rsidP="00A17622">
            <w:pPr>
              <w:pStyle w:val="TableText-Bold"/>
              <w:rPr>
                <w:rFonts w:ascii="Vrinda" w:hAnsi="Vrinda" w:cs="Vrinda"/>
              </w:rPr>
            </w:pPr>
            <w:r w:rsidRPr="00192E8C">
              <w:rPr>
                <w:rFonts w:ascii="Vrinda" w:hAnsi="Vrinda" w:cs="Vrinda"/>
                <w:bCs/>
                <w:lang w:val="bn"/>
              </w:rPr>
              <w:t>4A - পরিবহন: আঞ্চলিক পরিবহন প্রভাব এবং মডেলিং</w:t>
            </w:r>
          </w:p>
        </w:tc>
        <w:tc>
          <w:tcPr>
            <w:tcW w:w="375" w:type="pct"/>
            <w:gridSpan w:val="2"/>
            <w:tcBorders>
              <w:top w:val="single" w:sz="12" w:space="0" w:color="F2A62B"/>
            </w:tcBorders>
            <w:shd w:val="clear" w:color="auto" w:fill="auto"/>
            <w:vAlign w:val="center"/>
            <w:hideMark/>
          </w:tcPr>
          <w:p w14:paraId="0604D44D" w14:textId="77777777" w:rsidR="00A17622" w:rsidRPr="00192E8C" w:rsidRDefault="00A17622" w:rsidP="00A17622">
            <w:pPr>
              <w:pStyle w:val="TableText-leftaligned"/>
              <w:rPr>
                <w:rFonts w:ascii="Vrinda" w:hAnsi="Vrinda" w:cs="Vrinda"/>
              </w:rPr>
            </w:pPr>
            <w:r w:rsidRPr="00192E8C">
              <w:rPr>
                <w:rFonts w:ascii="Vrinda" w:hAnsi="Vrinda" w:cs="Vrinda"/>
                <w:lang w:val="bn"/>
              </w:rPr>
              <w:t>যানবাহনের আওয়াজ</w:t>
            </w:r>
          </w:p>
        </w:tc>
        <w:tc>
          <w:tcPr>
            <w:tcW w:w="858" w:type="pct"/>
            <w:vMerge w:val="restart"/>
            <w:tcBorders>
              <w:top w:val="single" w:sz="12" w:space="0" w:color="F2A62B"/>
            </w:tcBorders>
            <w:vAlign w:val="center"/>
          </w:tcPr>
          <w:p w14:paraId="02513EAE" w14:textId="77777777" w:rsidR="00A17622" w:rsidRPr="00192E8C" w:rsidRDefault="00A17622" w:rsidP="00A17622">
            <w:pPr>
              <w:pStyle w:val="TableText-leftaligned"/>
              <w:tabs>
                <w:tab w:val="left" w:pos="971"/>
              </w:tabs>
              <w:spacing w:after="120"/>
              <w:rPr>
                <w:rFonts w:ascii="Vrinda" w:hAnsi="Vrinda" w:cs="Vrinda"/>
              </w:rPr>
            </w:pPr>
            <w:r w:rsidRPr="00192E8C">
              <w:rPr>
                <w:rFonts w:ascii="Vrinda" w:hAnsi="Vrinda" w:cs="Vrinda"/>
                <w:lang w:val="bn"/>
              </w:rPr>
              <w:t>সামগ্রিকভাবে Manhattan (ম্যানহাটন) CBD-তে প্রতিদিনের যানবাহন ভ্রমণের পরিমাণ কমেছে।</w:t>
            </w:r>
          </w:p>
          <w:p w14:paraId="01DE4F3D" w14:textId="77777777" w:rsidR="00A17622" w:rsidRPr="00192E8C" w:rsidRDefault="00A17622" w:rsidP="00A17622">
            <w:pPr>
              <w:pStyle w:val="TableText-leftaligned"/>
              <w:spacing w:after="120"/>
              <w:rPr>
                <w:rFonts w:ascii="Vrinda" w:hAnsi="Vrinda" w:cs="Vrinda"/>
              </w:rPr>
            </w:pPr>
            <w:r w:rsidRPr="00192E8C">
              <w:rPr>
                <w:rFonts w:ascii="Vrinda" w:hAnsi="Vrinda" w:cs="Vrinda"/>
                <w:lang w:val="bn"/>
              </w:rPr>
              <w:t xml:space="preserve">টোলিং দৃশ্যের উপর নির্ভর করে Manhattan (ম্যানহাটন) CBD বা Manhattan (ম্যানহাটন) CBD-র আশেপাশে বিভিন্ন ক্রসিংয়ে কিছু ডাইভারশন। কিছু পরিধির মহাসড়কে ট্রাক ট্রিপ সহ ট্রাফিক বাড়ার সাথে-সাথে CBD-তে অন্যান্য হাইওয়ে সেগমেন্টে ট্র্যাফিক হ্রাস পেয়েছে। </w:t>
            </w:r>
          </w:p>
          <w:p w14:paraId="48928937" w14:textId="77777777" w:rsidR="00A17622" w:rsidRPr="00192E8C" w:rsidRDefault="00A17622" w:rsidP="00A17622">
            <w:pPr>
              <w:pStyle w:val="TableText-leftaligned"/>
              <w:spacing w:after="120"/>
              <w:rPr>
                <w:rFonts w:ascii="Vrinda" w:hAnsi="Vrinda" w:cs="Vrinda"/>
              </w:rPr>
            </w:pPr>
            <w:r w:rsidRPr="00192E8C">
              <w:rPr>
                <w:rFonts w:ascii="Vrinda" w:hAnsi="Vrinda" w:cs="Vrinda"/>
                <w:lang w:val="bn"/>
              </w:rPr>
              <w:t>ডাইভারশন Manhattan (ম্যানহাটন) CBD ক্রসিং এর কাছাকাছি স্থানীয় চৌরাস্তায় ট্রাফিক ভলিউম বৃদ্ধি বা হ্রাস করবে।</w:t>
            </w:r>
          </w:p>
          <w:p w14:paraId="38A6DA58" w14:textId="77777777" w:rsidR="00A17622" w:rsidRPr="00192E8C" w:rsidRDefault="00A17622" w:rsidP="00A17622">
            <w:pPr>
              <w:pStyle w:val="TableText-leftaligned"/>
              <w:rPr>
                <w:rFonts w:ascii="Vrinda" w:hAnsi="Vrinda" w:cs="Vrinda"/>
              </w:rPr>
            </w:pPr>
            <w:r w:rsidRPr="00192E8C">
              <w:rPr>
                <w:rFonts w:ascii="Vrinda" w:hAnsi="Vrinda" w:cs="Vrinda"/>
                <w:lang w:val="bn"/>
              </w:rPr>
              <w:t xml:space="preserve">Manhattan (ম্যানহাটন) CBD এবং অঞ্চলে সামগ্রিকভাবে সমস্ত টোলিং পরিস্থিতিতে যানবাহন-মাইল ট্রাভেলড (VMT) হ্রাস এবং কিছু যানবাহন থেকে transit মোডে স্থানান্তরিত হয়েছে। </w:t>
            </w:r>
          </w:p>
        </w:tc>
        <w:tc>
          <w:tcPr>
            <w:tcW w:w="494" w:type="pct"/>
            <w:tcBorders>
              <w:top w:val="single" w:sz="12" w:space="0" w:color="F2A62B"/>
            </w:tcBorders>
            <w:shd w:val="clear" w:color="auto" w:fill="auto"/>
            <w:vAlign w:val="center"/>
            <w:hideMark/>
          </w:tcPr>
          <w:p w14:paraId="74132C38" w14:textId="77777777" w:rsidR="00A17622" w:rsidRPr="00192E8C" w:rsidRDefault="00A17622" w:rsidP="00A17622">
            <w:pPr>
              <w:pStyle w:val="TableText-leftaligned"/>
              <w:rPr>
                <w:rFonts w:ascii="Vrinda" w:hAnsi="Vrinda" w:cs="Vrinda"/>
              </w:rPr>
            </w:pPr>
            <w:r w:rsidRPr="00192E8C">
              <w:rPr>
                <w:rFonts w:ascii="Vrinda" w:hAnsi="Vrinda" w:cs="Vrinda"/>
                <w:lang w:val="bn"/>
              </w:rPr>
              <w:t>Manhattan (ম্যানহাটন) CBD-তে অবস্থানগুলি অতিক্রম করা</w:t>
            </w:r>
          </w:p>
        </w:tc>
        <w:tc>
          <w:tcPr>
            <w:tcW w:w="452" w:type="pct"/>
            <w:tcBorders>
              <w:top w:val="single" w:sz="12" w:space="0" w:color="F2A62B"/>
            </w:tcBorders>
            <w:shd w:val="clear" w:color="auto" w:fill="auto"/>
            <w:vAlign w:val="center"/>
            <w:hideMark/>
          </w:tcPr>
          <w:p w14:paraId="1E9460C6" w14:textId="77777777" w:rsidR="00A17622" w:rsidRPr="00192E8C" w:rsidRDefault="00A17622" w:rsidP="00A17622">
            <w:pPr>
              <w:pStyle w:val="TableText-leftaligned"/>
              <w:rPr>
                <w:rFonts w:ascii="Vrinda" w:hAnsi="Vrinda" w:cs="Vrinda"/>
              </w:rPr>
            </w:pPr>
            <w:r w:rsidRPr="00192E8C">
              <w:rPr>
                <w:rFonts w:ascii="Vrinda" w:hAnsi="Vrinda" w:cs="Vrinda"/>
                <w:lang w:val="bn"/>
              </w:rPr>
              <w:t>নো অ্যাকশন অল্টারনেটিভের তুলনায় Manhattan (ম্যানহাটন) CBD-তে প্রবেশকারী দৈনিক যানবাহনের % বৃদ্ধি বা হ্রাস</w:t>
            </w:r>
          </w:p>
        </w:tc>
        <w:tc>
          <w:tcPr>
            <w:tcW w:w="227" w:type="pct"/>
            <w:tcBorders>
              <w:top w:val="single" w:sz="12" w:space="0" w:color="F2A62B"/>
            </w:tcBorders>
            <w:shd w:val="clear" w:color="auto" w:fill="auto"/>
            <w:vAlign w:val="center"/>
            <w:hideMark/>
          </w:tcPr>
          <w:p w14:paraId="3D514C4B" w14:textId="0D587E12" w:rsidR="00A17622" w:rsidRPr="00A17622" w:rsidRDefault="00A17622" w:rsidP="00A17622">
            <w:pPr>
              <w:pStyle w:val="TableText-Center"/>
              <w:rPr>
                <w:rFonts w:ascii="Vrinda" w:hAnsi="Vrinda" w:cs="Vrinda"/>
              </w:rPr>
            </w:pPr>
            <w:r w:rsidRPr="00A17622">
              <w:rPr>
                <w:rFonts w:ascii="Vrinda" w:hAnsi="Vrinda" w:cs="Vrinda"/>
              </w:rPr>
              <w:t>-15%</w:t>
            </w:r>
          </w:p>
        </w:tc>
        <w:tc>
          <w:tcPr>
            <w:tcW w:w="205" w:type="pct"/>
            <w:tcBorders>
              <w:top w:val="single" w:sz="12" w:space="0" w:color="F2A62B"/>
            </w:tcBorders>
            <w:shd w:val="clear" w:color="auto" w:fill="auto"/>
            <w:vAlign w:val="center"/>
            <w:hideMark/>
          </w:tcPr>
          <w:p w14:paraId="72E8B435" w14:textId="0A1F4912" w:rsidR="00A17622" w:rsidRPr="00A17622" w:rsidRDefault="00A17622" w:rsidP="00A17622">
            <w:pPr>
              <w:pStyle w:val="TableText-Center"/>
              <w:rPr>
                <w:rFonts w:ascii="Vrinda" w:hAnsi="Vrinda" w:cs="Vrinda"/>
              </w:rPr>
            </w:pPr>
            <w:r w:rsidRPr="00A17622">
              <w:rPr>
                <w:rFonts w:ascii="Vrinda" w:hAnsi="Vrinda" w:cs="Vrinda"/>
              </w:rPr>
              <w:t>-16%</w:t>
            </w:r>
          </w:p>
        </w:tc>
        <w:tc>
          <w:tcPr>
            <w:tcW w:w="186" w:type="pct"/>
            <w:tcBorders>
              <w:top w:val="single" w:sz="12" w:space="0" w:color="F2A62B"/>
            </w:tcBorders>
            <w:shd w:val="clear" w:color="auto" w:fill="auto"/>
            <w:vAlign w:val="center"/>
            <w:hideMark/>
          </w:tcPr>
          <w:p w14:paraId="645642B9" w14:textId="38F184A3" w:rsidR="00A17622" w:rsidRPr="00A17622" w:rsidRDefault="00A17622" w:rsidP="00A17622">
            <w:pPr>
              <w:pStyle w:val="TableText-Center"/>
              <w:rPr>
                <w:rFonts w:ascii="Vrinda" w:hAnsi="Vrinda" w:cs="Vrinda"/>
              </w:rPr>
            </w:pPr>
            <w:r w:rsidRPr="00A17622">
              <w:rPr>
                <w:rFonts w:ascii="Vrinda" w:hAnsi="Vrinda" w:cs="Vrinda"/>
              </w:rPr>
              <w:t>-17%</w:t>
            </w:r>
          </w:p>
        </w:tc>
        <w:tc>
          <w:tcPr>
            <w:tcW w:w="206" w:type="pct"/>
            <w:tcBorders>
              <w:top w:val="single" w:sz="12" w:space="0" w:color="F2A62B"/>
            </w:tcBorders>
            <w:shd w:val="clear" w:color="auto" w:fill="auto"/>
            <w:vAlign w:val="center"/>
            <w:hideMark/>
          </w:tcPr>
          <w:p w14:paraId="5C4A9B95" w14:textId="004998FC" w:rsidR="00A17622" w:rsidRPr="00A17622" w:rsidRDefault="00A17622" w:rsidP="00A17622">
            <w:pPr>
              <w:pStyle w:val="TableText-Center"/>
              <w:rPr>
                <w:rFonts w:ascii="Vrinda" w:hAnsi="Vrinda" w:cs="Vrinda"/>
              </w:rPr>
            </w:pPr>
            <w:r w:rsidRPr="00A17622">
              <w:rPr>
                <w:rFonts w:ascii="Vrinda" w:hAnsi="Vrinda" w:cs="Vrinda"/>
              </w:rPr>
              <w:t>-19%</w:t>
            </w:r>
          </w:p>
        </w:tc>
        <w:tc>
          <w:tcPr>
            <w:tcW w:w="206" w:type="pct"/>
            <w:tcBorders>
              <w:top w:val="single" w:sz="12" w:space="0" w:color="F2A62B"/>
            </w:tcBorders>
            <w:shd w:val="clear" w:color="auto" w:fill="auto"/>
            <w:vAlign w:val="center"/>
            <w:hideMark/>
          </w:tcPr>
          <w:p w14:paraId="353F7DF1" w14:textId="73073417" w:rsidR="00A17622" w:rsidRPr="00A17622" w:rsidRDefault="00A17622" w:rsidP="00A17622">
            <w:pPr>
              <w:pStyle w:val="TableText-Center"/>
              <w:rPr>
                <w:rFonts w:ascii="Vrinda" w:hAnsi="Vrinda" w:cs="Vrinda"/>
              </w:rPr>
            </w:pPr>
            <w:r w:rsidRPr="00A17622">
              <w:rPr>
                <w:rFonts w:ascii="Vrinda" w:hAnsi="Vrinda" w:cs="Vrinda"/>
              </w:rPr>
              <w:t>-20%</w:t>
            </w:r>
          </w:p>
        </w:tc>
        <w:tc>
          <w:tcPr>
            <w:tcW w:w="223" w:type="pct"/>
            <w:tcBorders>
              <w:top w:val="single" w:sz="12" w:space="0" w:color="F2A62B"/>
            </w:tcBorders>
            <w:shd w:val="clear" w:color="auto" w:fill="auto"/>
            <w:vAlign w:val="center"/>
            <w:hideMark/>
          </w:tcPr>
          <w:p w14:paraId="5FCF6615" w14:textId="4BF461A6" w:rsidR="00A17622" w:rsidRPr="00A17622" w:rsidRDefault="00A17622" w:rsidP="00A17622">
            <w:pPr>
              <w:pStyle w:val="TableText-Center"/>
              <w:rPr>
                <w:rFonts w:ascii="Vrinda" w:hAnsi="Vrinda" w:cs="Vrinda"/>
              </w:rPr>
            </w:pPr>
            <w:r w:rsidRPr="00A17622">
              <w:rPr>
                <w:rFonts w:ascii="Vrinda" w:hAnsi="Vrinda" w:cs="Vrinda"/>
              </w:rPr>
              <w:t>-18%</w:t>
            </w:r>
          </w:p>
        </w:tc>
        <w:tc>
          <w:tcPr>
            <w:tcW w:w="210" w:type="pct"/>
            <w:tcBorders>
              <w:top w:val="single" w:sz="12" w:space="0" w:color="F2A62B"/>
            </w:tcBorders>
            <w:shd w:val="clear" w:color="auto" w:fill="auto"/>
            <w:vAlign w:val="center"/>
            <w:hideMark/>
          </w:tcPr>
          <w:p w14:paraId="328C242C" w14:textId="7F13D5C8" w:rsidR="00A17622" w:rsidRPr="00A17622" w:rsidRDefault="00A17622" w:rsidP="00A17622">
            <w:pPr>
              <w:pStyle w:val="TableText-Center"/>
              <w:rPr>
                <w:rFonts w:ascii="Vrinda" w:hAnsi="Vrinda" w:cs="Vrinda"/>
              </w:rPr>
            </w:pPr>
            <w:r w:rsidRPr="00A17622">
              <w:rPr>
                <w:rFonts w:ascii="Vrinda" w:hAnsi="Vrinda" w:cs="Vrinda"/>
              </w:rPr>
              <w:t>-17%</w:t>
            </w:r>
          </w:p>
        </w:tc>
        <w:tc>
          <w:tcPr>
            <w:tcW w:w="249" w:type="pct"/>
            <w:tcBorders>
              <w:top w:val="single" w:sz="12" w:space="0" w:color="F2A62B"/>
            </w:tcBorders>
            <w:shd w:val="clear" w:color="auto" w:fill="auto"/>
            <w:vAlign w:val="center"/>
            <w:hideMark/>
          </w:tcPr>
          <w:p w14:paraId="45547F14" w14:textId="77777777" w:rsidR="00A17622" w:rsidRPr="00192E8C" w:rsidRDefault="00A17622" w:rsidP="00A17622">
            <w:pPr>
              <w:pStyle w:val="TableText-Center"/>
              <w:rPr>
                <w:rFonts w:ascii="Vrinda" w:hAnsi="Vrinda" w:cs="Vrinda"/>
              </w:rPr>
            </w:pPr>
            <w:r w:rsidRPr="00192E8C">
              <w:rPr>
                <w:rFonts w:ascii="Vrinda" w:hAnsi="Vrinda" w:cs="Vrinda"/>
                <w:lang w:val="bn"/>
              </w:rPr>
              <w:t>না</w:t>
            </w:r>
          </w:p>
        </w:tc>
        <w:tc>
          <w:tcPr>
            <w:tcW w:w="739" w:type="pct"/>
            <w:tcBorders>
              <w:top w:val="single" w:sz="12" w:space="0" w:color="F2A62B"/>
            </w:tcBorders>
            <w:shd w:val="clear" w:color="auto" w:fill="auto"/>
            <w:vAlign w:val="center"/>
            <w:hideMark/>
          </w:tcPr>
          <w:p w14:paraId="559C0CF6" w14:textId="77777777" w:rsidR="00A17622" w:rsidRPr="00192E8C" w:rsidRDefault="00A17622" w:rsidP="00A17622">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উপকারী প্রভাব</w:t>
            </w:r>
          </w:p>
        </w:tc>
      </w:tr>
      <w:tr w:rsidR="00A17622" w:rsidRPr="00192E8C" w14:paraId="74B7A363" w14:textId="77777777" w:rsidTr="00F40BB7">
        <w:trPr>
          <w:cantSplit/>
        </w:trPr>
        <w:tc>
          <w:tcPr>
            <w:tcW w:w="370" w:type="pct"/>
            <w:vMerge/>
            <w:vAlign w:val="center"/>
            <w:hideMark/>
          </w:tcPr>
          <w:p w14:paraId="41757E79" w14:textId="77777777" w:rsidR="00A17622" w:rsidRPr="00192E8C" w:rsidRDefault="00A17622" w:rsidP="00A17622">
            <w:pPr>
              <w:pStyle w:val="TableText-Bold"/>
              <w:rPr>
                <w:rFonts w:ascii="Vrinda" w:hAnsi="Vrinda" w:cs="Vrinda"/>
              </w:rPr>
            </w:pPr>
          </w:p>
        </w:tc>
        <w:tc>
          <w:tcPr>
            <w:tcW w:w="375" w:type="pct"/>
            <w:gridSpan w:val="2"/>
            <w:vMerge w:val="restart"/>
            <w:shd w:val="clear" w:color="auto" w:fill="auto"/>
            <w:vAlign w:val="center"/>
            <w:hideMark/>
          </w:tcPr>
          <w:p w14:paraId="5381BDC0" w14:textId="77777777" w:rsidR="00A17622" w:rsidRPr="00192E8C" w:rsidRDefault="00A17622" w:rsidP="00A17622">
            <w:pPr>
              <w:pStyle w:val="TableText-leftaligned"/>
              <w:rPr>
                <w:rFonts w:ascii="Vrinda" w:hAnsi="Vrinda" w:cs="Vrinda"/>
              </w:rPr>
            </w:pPr>
            <w:r w:rsidRPr="00192E8C">
              <w:rPr>
                <w:rFonts w:ascii="Vrinda" w:hAnsi="Vrinda" w:cs="Vrinda"/>
                <w:lang w:val="bn"/>
              </w:rPr>
              <w:t>Manhattan (ম্যানহাটন) CBD-তে স্বয়ংক্রিয় যাত্রা</w:t>
            </w:r>
          </w:p>
        </w:tc>
        <w:tc>
          <w:tcPr>
            <w:tcW w:w="858" w:type="pct"/>
            <w:vMerge/>
            <w:vAlign w:val="center"/>
          </w:tcPr>
          <w:p w14:paraId="335947C4" w14:textId="77777777" w:rsidR="00A17622" w:rsidRPr="00192E8C" w:rsidRDefault="00A17622" w:rsidP="00A17622">
            <w:pPr>
              <w:pStyle w:val="TableText-leftaligned"/>
              <w:rPr>
                <w:rFonts w:ascii="Vrinda" w:hAnsi="Vrinda" w:cs="Vrinda"/>
              </w:rPr>
            </w:pPr>
          </w:p>
        </w:tc>
        <w:tc>
          <w:tcPr>
            <w:tcW w:w="494" w:type="pct"/>
            <w:vMerge w:val="restart"/>
            <w:shd w:val="clear" w:color="auto" w:fill="auto"/>
            <w:vAlign w:val="center"/>
            <w:hideMark/>
          </w:tcPr>
          <w:p w14:paraId="0322FBF4" w14:textId="77777777" w:rsidR="00A17622" w:rsidRPr="00192E8C" w:rsidRDefault="00A17622" w:rsidP="00A17622">
            <w:pPr>
              <w:pStyle w:val="TableText-leftaligned"/>
              <w:rPr>
                <w:rFonts w:ascii="Vrinda" w:hAnsi="Vrinda" w:cs="Vrinda"/>
              </w:rPr>
            </w:pPr>
            <w:r w:rsidRPr="00192E8C">
              <w:rPr>
                <w:rFonts w:ascii="Vrinda" w:hAnsi="Vrinda" w:cs="Vrinda"/>
                <w:lang w:val="bn"/>
              </w:rPr>
              <w:t>Manhattan (ম্যানহাটন) CBD</w:t>
            </w:r>
          </w:p>
        </w:tc>
        <w:tc>
          <w:tcPr>
            <w:tcW w:w="452" w:type="pct"/>
            <w:shd w:val="clear" w:color="auto" w:fill="auto"/>
            <w:vAlign w:val="center"/>
            <w:hideMark/>
          </w:tcPr>
          <w:p w14:paraId="702879A2" w14:textId="77777777" w:rsidR="00A17622" w:rsidRPr="00192E8C" w:rsidRDefault="00A17622" w:rsidP="00A17622">
            <w:pPr>
              <w:pStyle w:val="TableText-leftaligned"/>
              <w:rPr>
                <w:rFonts w:ascii="Vrinda" w:hAnsi="Vrinda" w:cs="Vrinda"/>
              </w:rPr>
            </w:pPr>
            <w:r w:rsidRPr="00192E8C">
              <w:rPr>
                <w:rFonts w:ascii="Vrinda" w:hAnsi="Vrinda" w:cs="Vrinda"/>
                <w:lang w:val="bn"/>
              </w:rPr>
              <w:t>নো অ্যাকশন অল্টারনেটিভের তুলনায় Manhattan (ম্যানহাটন) CBD-তে কর্মীদের অটো যাত্রার % বৃদ্ধি বা হ্রাস</w:t>
            </w:r>
          </w:p>
        </w:tc>
        <w:tc>
          <w:tcPr>
            <w:tcW w:w="227" w:type="pct"/>
            <w:shd w:val="clear" w:color="auto" w:fill="auto"/>
            <w:vAlign w:val="center"/>
            <w:hideMark/>
          </w:tcPr>
          <w:p w14:paraId="5BCF2C52" w14:textId="30BD9B0C" w:rsidR="00A17622" w:rsidRPr="00A17622" w:rsidRDefault="00A17622" w:rsidP="00A17622">
            <w:pPr>
              <w:pStyle w:val="TableText-Center"/>
              <w:rPr>
                <w:rFonts w:ascii="Vrinda" w:hAnsi="Vrinda" w:cs="Vrinda"/>
              </w:rPr>
            </w:pPr>
            <w:r w:rsidRPr="00A17622">
              <w:rPr>
                <w:rFonts w:ascii="Vrinda" w:hAnsi="Vrinda" w:cs="Vrinda"/>
              </w:rPr>
              <w:t>-5%</w:t>
            </w:r>
          </w:p>
        </w:tc>
        <w:tc>
          <w:tcPr>
            <w:tcW w:w="205" w:type="pct"/>
            <w:shd w:val="clear" w:color="auto" w:fill="auto"/>
            <w:vAlign w:val="center"/>
            <w:hideMark/>
          </w:tcPr>
          <w:p w14:paraId="35E428EC" w14:textId="02470C78" w:rsidR="00A17622" w:rsidRPr="00A17622" w:rsidRDefault="00A17622" w:rsidP="00A17622">
            <w:pPr>
              <w:pStyle w:val="TableText-Center"/>
              <w:rPr>
                <w:rFonts w:ascii="Vrinda" w:hAnsi="Vrinda" w:cs="Vrinda"/>
              </w:rPr>
            </w:pPr>
            <w:r w:rsidRPr="00A17622">
              <w:rPr>
                <w:rFonts w:ascii="Vrinda" w:hAnsi="Vrinda" w:cs="Vrinda"/>
              </w:rPr>
              <w:t>-5%</w:t>
            </w:r>
          </w:p>
        </w:tc>
        <w:tc>
          <w:tcPr>
            <w:tcW w:w="186" w:type="pct"/>
            <w:shd w:val="clear" w:color="auto" w:fill="auto"/>
            <w:vAlign w:val="center"/>
            <w:hideMark/>
          </w:tcPr>
          <w:p w14:paraId="0D02A521" w14:textId="3540BE4D" w:rsidR="00A17622" w:rsidRPr="00A17622" w:rsidRDefault="00A17622" w:rsidP="00A17622">
            <w:pPr>
              <w:pStyle w:val="TableText-Center"/>
              <w:rPr>
                <w:rFonts w:ascii="Vrinda" w:hAnsi="Vrinda" w:cs="Vrinda"/>
              </w:rPr>
            </w:pPr>
            <w:r w:rsidRPr="00A17622">
              <w:rPr>
                <w:rFonts w:ascii="Vrinda" w:hAnsi="Vrinda" w:cs="Vrinda"/>
              </w:rPr>
              <w:t>-7%</w:t>
            </w:r>
          </w:p>
        </w:tc>
        <w:tc>
          <w:tcPr>
            <w:tcW w:w="206" w:type="pct"/>
            <w:shd w:val="clear" w:color="auto" w:fill="auto"/>
            <w:vAlign w:val="center"/>
            <w:hideMark/>
          </w:tcPr>
          <w:p w14:paraId="398589BA" w14:textId="6D00C2D2" w:rsidR="00A17622" w:rsidRPr="00A17622" w:rsidRDefault="00A17622" w:rsidP="00A17622">
            <w:pPr>
              <w:pStyle w:val="TableText-Center"/>
              <w:rPr>
                <w:rFonts w:ascii="Vrinda" w:hAnsi="Vrinda" w:cs="Vrinda"/>
              </w:rPr>
            </w:pPr>
            <w:r w:rsidRPr="00A17622">
              <w:rPr>
                <w:rFonts w:ascii="Vrinda" w:hAnsi="Vrinda" w:cs="Vrinda"/>
              </w:rPr>
              <w:t>-9%</w:t>
            </w:r>
          </w:p>
        </w:tc>
        <w:tc>
          <w:tcPr>
            <w:tcW w:w="206" w:type="pct"/>
            <w:shd w:val="clear" w:color="auto" w:fill="auto"/>
            <w:vAlign w:val="center"/>
            <w:hideMark/>
          </w:tcPr>
          <w:p w14:paraId="53017AE3" w14:textId="773FD9A3" w:rsidR="00A17622" w:rsidRPr="00A17622" w:rsidRDefault="00A17622" w:rsidP="00A17622">
            <w:pPr>
              <w:pStyle w:val="TableText-Center"/>
              <w:rPr>
                <w:rFonts w:ascii="Vrinda" w:hAnsi="Vrinda" w:cs="Vrinda"/>
              </w:rPr>
            </w:pPr>
            <w:r w:rsidRPr="00A17622">
              <w:rPr>
                <w:rFonts w:ascii="Vrinda" w:hAnsi="Vrinda" w:cs="Vrinda"/>
              </w:rPr>
              <w:t>-11%</w:t>
            </w:r>
          </w:p>
        </w:tc>
        <w:tc>
          <w:tcPr>
            <w:tcW w:w="223" w:type="pct"/>
            <w:shd w:val="clear" w:color="auto" w:fill="auto"/>
            <w:vAlign w:val="center"/>
            <w:hideMark/>
          </w:tcPr>
          <w:p w14:paraId="7AD439E4" w14:textId="30EC3809" w:rsidR="00A17622" w:rsidRPr="00A17622" w:rsidRDefault="00A17622" w:rsidP="00A17622">
            <w:pPr>
              <w:pStyle w:val="TableText-Center"/>
              <w:rPr>
                <w:rFonts w:ascii="Vrinda" w:hAnsi="Vrinda" w:cs="Vrinda"/>
              </w:rPr>
            </w:pPr>
            <w:r w:rsidRPr="00A17622">
              <w:rPr>
                <w:rFonts w:ascii="Vrinda" w:hAnsi="Vrinda" w:cs="Vrinda"/>
              </w:rPr>
              <w:t>-10%</w:t>
            </w:r>
          </w:p>
        </w:tc>
        <w:tc>
          <w:tcPr>
            <w:tcW w:w="210" w:type="pct"/>
            <w:shd w:val="clear" w:color="auto" w:fill="auto"/>
            <w:vAlign w:val="center"/>
            <w:hideMark/>
          </w:tcPr>
          <w:p w14:paraId="3ABDE174" w14:textId="20F7AA38" w:rsidR="00A17622" w:rsidRPr="00A17622" w:rsidRDefault="00A17622" w:rsidP="00A17622">
            <w:pPr>
              <w:pStyle w:val="TableText-Center"/>
              <w:rPr>
                <w:rFonts w:ascii="Vrinda" w:hAnsi="Vrinda" w:cs="Vrinda"/>
              </w:rPr>
            </w:pPr>
            <w:r w:rsidRPr="00A17622">
              <w:rPr>
                <w:rFonts w:ascii="Vrinda" w:hAnsi="Vrinda" w:cs="Vrinda"/>
              </w:rPr>
              <w:t>-6%</w:t>
            </w:r>
          </w:p>
        </w:tc>
        <w:tc>
          <w:tcPr>
            <w:tcW w:w="249" w:type="pct"/>
            <w:vMerge w:val="restart"/>
            <w:shd w:val="clear" w:color="auto" w:fill="auto"/>
            <w:vAlign w:val="center"/>
            <w:hideMark/>
          </w:tcPr>
          <w:p w14:paraId="217F0246" w14:textId="77777777" w:rsidR="00A17622" w:rsidRPr="00192E8C" w:rsidRDefault="00A17622" w:rsidP="00A17622">
            <w:pPr>
              <w:pStyle w:val="TableText-Center"/>
              <w:rPr>
                <w:rFonts w:ascii="Vrinda" w:hAnsi="Vrinda" w:cs="Vrinda"/>
              </w:rPr>
            </w:pPr>
            <w:r w:rsidRPr="00192E8C">
              <w:rPr>
                <w:rFonts w:ascii="Vrinda" w:hAnsi="Vrinda" w:cs="Vrinda"/>
                <w:lang w:val="bn"/>
              </w:rPr>
              <w:t>না</w:t>
            </w:r>
          </w:p>
        </w:tc>
        <w:tc>
          <w:tcPr>
            <w:tcW w:w="739" w:type="pct"/>
            <w:vMerge w:val="restart"/>
            <w:shd w:val="clear" w:color="auto" w:fill="auto"/>
            <w:vAlign w:val="center"/>
            <w:hideMark/>
          </w:tcPr>
          <w:p w14:paraId="2086F6D2" w14:textId="77777777" w:rsidR="00A17622" w:rsidRPr="00192E8C" w:rsidRDefault="00A17622" w:rsidP="00A17622">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উপকারী প্রভাব</w:t>
            </w:r>
          </w:p>
        </w:tc>
      </w:tr>
      <w:tr w:rsidR="00A17622" w:rsidRPr="00192E8C" w14:paraId="123B04D5" w14:textId="77777777" w:rsidTr="00F40BB7">
        <w:trPr>
          <w:cantSplit/>
        </w:trPr>
        <w:tc>
          <w:tcPr>
            <w:tcW w:w="370" w:type="pct"/>
            <w:vMerge/>
            <w:vAlign w:val="center"/>
            <w:hideMark/>
          </w:tcPr>
          <w:p w14:paraId="440409A5" w14:textId="77777777" w:rsidR="00A17622" w:rsidRPr="00192E8C" w:rsidRDefault="00A17622" w:rsidP="00A17622">
            <w:pPr>
              <w:rPr>
                <w:rFonts w:ascii="Vrinda" w:hAnsi="Vrinda" w:cs="Vrinda"/>
                <w:b/>
                <w:bCs/>
                <w:color w:val="000000"/>
                <w:sz w:val="20"/>
                <w:szCs w:val="20"/>
              </w:rPr>
            </w:pPr>
          </w:p>
        </w:tc>
        <w:tc>
          <w:tcPr>
            <w:tcW w:w="375" w:type="pct"/>
            <w:gridSpan w:val="2"/>
            <w:vMerge/>
            <w:vAlign w:val="center"/>
            <w:hideMark/>
          </w:tcPr>
          <w:p w14:paraId="69F2E25E" w14:textId="77777777" w:rsidR="00A17622" w:rsidRPr="00192E8C" w:rsidRDefault="00A17622" w:rsidP="00A17622">
            <w:pPr>
              <w:rPr>
                <w:rFonts w:ascii="Vrinda" w:hAnsi="Vrinda" w:cs="Vrinda"/>
                <w:b/>
                <w:bCs/>
                <w:color w:val="000000"/>
                <w:sz w:val="20"/>
                <w:szCs w:val="20"/>
              </w:rPr>
            </w:pPr>
          </w:p>
        </w:tc>
        <w:tc>
          <w:tcPr>
            <w:tcW w:w="858" w:type="pct"/>
            <w:vMerge/>
            <w:vAlign w:val="center"/>
          </w:tcPr>
          <w:p w14:paraId="25E331C7" w14:textId="77777777" w:rsidR="00A17622" w:rsidRPr="00192E8C" w:rsidRDefault="00A17622" w:rsidP="00A17622">
            <w:pPr>
              <w:pStyle w:val="TableText-leftaligned"/>
              <w:rPr>
                <w:rFonts w:ascii="Vrinda" w:hAnsi="Vrinda" w:cs="Vrinda"/>
              </w:rPr>
            </w:pPr>
          </w:p>
        </w:tc>
        <w:tc>
          <w:tcPr>
            <w:tcW w:w="494" w:type="pct"/>
            <w:vMerge/>
            <w:vAlign w:val="center"/>
            <w:hideMark/>
          </w:tcPr>
          <w:p w14:paraId="17F95BEA" w14:textId="77777777" w:rsidR="00A17622" w:rsidRPr="00192E8C" w:rsidRDefault="00A17622" w:rsidP="00A17622">
            <w:pPr>
              <w:pStyle w:val="TableText-leftaligned"/>
              <w:rPr>
                <w:rFonts w:ascii="Vrinda" w:hAnsi="Vrinda" w:cs="Vrinda"/>
              </w:rPr>
            </w:pPr>
          </w:p>
        </w:tc>
        <w:tc>
          <w:tcPr>
            <w:tcW w:w="452" w:type="pct"/>
            <w:shd w:val="clear" w:color="auto" w:fill="auto"/>
            <w:vAlign w:val="center"/>
            <w:hideMark/>
          </w:tcPr>
          <w:p w14:paraId="5447D176" w14:textId="77777777" w:rsidR="00A17622" w:rsidRPr="00192E8C" w:rsidRDefault="00A17622" w:rsidP="00A17622">
            <w:pPr>
              <w:pStyle w:val="TableText-leftaligned"/>
              <w:rPr>
                <w:rFonts w:ascii="Vrinda" w:hAnsi="Vrinda" w:cs="Vrinda"/>
              </w:rPr>
            </w:pPr>
            <w:r w:rsidRPr="00192E8C">
              <w:rPr>
                <w:rFonts w:ascii="Vrinda" w:hAnsi="Vrinda" w:cs="Vrinda"/>
                <w:lang w:val="bn"/>
              </w:rPr>
              <w:t>নো অ্যাকশন অল্টারনেটিভের তুলনায় Manhattan (ম্যানহাটন) CBD-তে কর্মীদের অটো যাত্রার সর্বাধিক বৃদ্ধি বা হ্রাস</w:t>
            </w:r>
          </w:p>
        </w:tc>
        <w:tc>
          <w:tcPr>
            <w:tcW w:w="227" w:type="pct"/>
            <w:shd w:val="clear" w:color="auto" w:fill="auto"/>
            <w:vAlign w:val="center"/>
            <w:hideMark/>
          </w:tcPr>
          <w:p w14:paraId="623B7135" w14:textId="24DCD776" w:rsidR="00A17622" w:rsidRPr="00A17622" w:rsidRDefault="00A17622" w:rsidP="00A17622">
            <w:pPr>
              <w:pStyle w:val="TableText-Center"/>
              <w:ind w:left="-150" w:right="-138"/>
              <w:rPr>
                <w:rFonts w:ascii="Vrinda" w:hAnsi="Vrinda" w:cs="Vrinda"/>
              </w:rPr>
            </w:pPr>
            <w:r w:rsidRPr="00A17622">
              <w:rPr>
                <w:rFonts w:ascii="Vrinda" w:hAnsi="Vrinda" w:cs="Vrinda"/>
              </w:rPr>
              <w:t>-12,571</w:t>
            </w:r>
          </w:p>
        </w:tc>
        <w:tc>
          <w:tcPr>
            <w:tcW w:w="205" w:type="pct"/>
            <w:shd w:val="clear" w:color="auto" w:fill="auto"/>
            <w:vAlign w:val="center"/>
            <w:hideMark/>
          </w:tcPr>
          <w:p w14:paraId="1D72FA30" w14:textId="612AB876" w:rsidR="00A17622" w:rsidRPr="00A17622" w:rsidRDefault="00A17622" w:rsidP="00A17622">
            <w:pPr>
              <w:pStyle w:val="TableText-Center"/>
              <w:ind w:left="-150" w:right="-138"/>
              <w:rPr>
                <w:rFonts w:ascii="Vrinda" w:hAnsi="Vrinda" w:cs="Vrinda"/>
              </w:rPr>
            </w:pPr>
            <w:r w:rsidRPr="00A17622">
              <w:rPr>
                <w:rFonts w:ascii="Vrinda" w:hAnsi="Vrinda" w:cs="Vrinda"/>
              </w:rPr>
              <w:t>-12,883</w:t>
            </w:r>
          </w:p>
        </w:tc>
        <w:tc>
          <w:tcPr>
            <w:tcW w:w="186" w:type="pct"/>
            <w:shd w:val="clear" w:color="auto" w:fill="auto"/>
            <w:vAlign w:val="center"/>
            <w:hideMark/>
          </w:tcPr>
          <w:p w14:paraId="5EF4C78C" w14:textId="1B97FCFF" w:rsidR="00A17622" w:rsidRPr="00A17622" w:rsidRDefault="00A17622" w:rsidP="00A17622">
            <w:pPr>
              <w:pStyle w:val="TableText-Center"/>
              <w:ind w:left="-150" w:right="-138"/>
              <w:rPr>
                <w:rFonts w:ascii="Vrinda" w:hAnsi="Vrinda" w:cs="Vrinda"/>
              </w:rPr>
            </w:pPr>
            <w:r w:rsidRPr="00A17622">
              <w:rPr>
                <w:rFonts w:ascii="Vrinda" w:hAnsi="Vrinda" w:cs="Vrinda"/>
              </w:rPr>
              <w:t>-17,408</w:t>
            </w:r>
          </w:p>
        </w:tc>
        <w:tc>
          <w:tcPr>
            <w:tcW w:w="206" w:type="pct"/>
            <w:shd w:val="clear" w:color="auto" w:fill="auto"/>
            <w:vAlign w:val="center"/>
            <w:hideMark/>
          </w:tcPr>
          <w:p w14:paraId="6F9823F7" w14:textId="6EC4072B" w:rsidR="00A17622" w:rsidRPr="00A17622" w:rsidRDefault="00A17622" w:rsidP="00A17622">
            <w:pPr>
              <w:pStyle w:val="TableText-Center"/>
              <w:ind w:left="-150" w:right="-138"/>
              <w:rPr>
                <w:rFonts w:ascii="Vrinda" w:hAnsi="Vrinda" w:cs="Vrinda"/>
              </w:rPr>
            </w:pPr>
            <w:r w:rsidRPr="00A17622">
              <w:rPr>
                <w:rFonts w:ascii="Vrinda" w:hAnsi="Vrinda" w:cs="Vrinda"/>
              </w:rPr>
              <w:t>-24,017</w:t>
            </w:r>
          </w:p>
        </w:tc>
        <w:tc>
          <w:tcPr>
            <w:tcW w:w="206" w:type="pct"/>
            <w:shd w:val="clear" w:color="auto" w:fill="auto"/>
            <w:vAlign w:val="center"/>
            <w:hideMark/>
          </w:tcPr>
          <w:p w14:paraId="3AA8C054" w14:textId="3ED4B3DD" w:rsidR="00A17622" w:rsidRPr="00A17622" w:rsidRDefault="00A17622" w:rsidP="00A17622">
            <w:pPr>
              <w:pStyle w:val="TableText-Center"/>
              <w:ind w:left="-150" w:right="-138"/>
              <w:rPr>
                <w:rFonts w:ascii="Vrinda" w:hAnsi="Vrinda" w:cs="Vrinda"/>
              </w:rPr>
            </w:pPr>
            <w:r w:rsidRPr="00A17622">
              <w:rPr>
                <w:rFonts w:ascii="Vrinda" w:hAnsi="Vrinda" w:cs="Vrinda"/>
              </w:rPr>
              <w:t>-27,471</w:t>
            </w:r>
          </w:p>
        </w:tc>
        <w:tc>
          <w:tcPr>
            <w:tcW w:w="223" w:type="pct"/>
            <w:shd w:val="clear" w:color="auto" w:fill="auto"/>
            <w:vAlign w:val="center"/>
            <w:hideMark/>
          </w:tcPr>
          <w:p w14:paraId="76E72B42" w14:textId="3834FADE" w:rsidR="00A17622" w:rsidRPr="00A17622" w:rsidRDefault="00A17622" w:rsidP="00A17622">
            <w:pPr>
              <w:pStyle w:val="TableText-Center"/>
              <w:ind w:left="-150" w:right="-138"/>
              <w:rPr>
                <w:rFonts w:ascii="Vrinda" w:hAnsi="Vrinda" w:cs="Vrinda"/>
              </w:rPr>
            </w:pPr>
            <w:r w:rsidRPr="00A17622">
              <w:rPr>
                <w:rFonts w:ascii="Vrinda" w:hAnsi="Vrinda" w:cs="Vrinda"/>
              </w:rPr>
              <w:t>-24,433</w:t>
            </w:r>
          </w:p>
        </w:tc>
        <w:tc>
          <w:tcPr>
            <w:tcW w:w="210" w:type="pct"/>
            <w:shd w:val="clear" w:color="auto" w:fill="auto"/>
            <w:vAlign w:val="center"/>
            <w:hideMark/>
          </w:tcPr>
          <w:p w14:paraId="1D736D87" w14:textId="147C6B35" w:rsidR="00A17622" w:rsidRPr="00A17622" w:rsidRDefault="00A17622" w:rsidP="00A17622">
            <w:pPr>
              <w:pStyle w:val="TableText-Center"/>
              <w:ind w:left="-150" w:right="-138"/>
              <w:rPr>
                <w:rFonts w:ascii="Vrinda" w:hAnsi="Vrinda" w:cs="Vrinda"/>
              </w:rPr>
            </w:pPr>
            <w:r w:rsidRPr="00A17622">
              <w:rPr>
                <w:rFonts w:ascii="Vrinda" w:hAnsi="Vrinda" w:cs="Vrinda"/>
              </w:rPr>
              <w:t>-14,578</w:t>
            </w:r>
          </w:p>
        </w:tc>
        <w:tc>
          <w:tcPr>
            <w:tcW w:w="249" w:type="pct"/>
            <w:vMerge/>
            <w:vAlign w:val="center"/>
            <w:hideMark/>
          </w:tcPr>
          <w:p w14:paraId="703D92E8" w14:textId="77777777" w:rsidR="00A17622" w:rsidRPr="00192E8C" w:rsidRDefault="00A17622" w:rsidP="00A17622">
            <w:pPr>
              <w:pStyle w:val="TableText-Center"/>
              <w:rPr>
                <w:rFonts w:ascii="Vrinda" w:hAnsi="Vrinda" w:cs="Vrinda"/>
              </w:rPr>
            </w:pPr>
          </w:p>
        </w:tc>
        <w:tc>
          <w:tcPr>
            <w:tcW w:w="739" w:type="pct"/>
            <w:vMerge/>
            <w:vAlign w:val="center"/>
            <w:hideMark/>
          </w:tcPr>
          <w:p w14:paraId="0539B756" w14:textId="77777777" w:rsidR="00A17622" w:rsidRPr="00192E8C" w:rsidRDefault="00A17622" w:rsidP="00A17622">
            <w:pPr>
              <w:rPr>
                <w:rFonts w:ascii="Vrinda" w:hAnsi="Vrinda" w:cs="Vrinda"/>
                <w:sz w:val="20"/>
                <w:szCs w:val="20"/>
              </w:rPr>
            </w:pPr>
          </w:p>
        </w:tc>
      </w:tr>
      <w:tr w:rsidR="00A17622" w:rsidRPr="00192E8C" w14:paraId="453FF4B5" w14:textId="77777777" w:rsidTr="00F40BB7">
        <w:trPr>
          <w:cantSplit/>
          <w:trHeight w:val="1434"/>
        </w:trPr>
        <w:tc>
          <w:tcPr>
            <w:tcW w:w="370" w:type="pct"/>
            <w:vMerge/>
            <w:vAlign w:val="center"/>
            <w:hideMark/>
          </w:tcPr>
          <w:p w14:paraId="7D3527C2" w14:textId="77777777" w:rsidR="00A17622" w:rsidRPr="00192E8C" w:rsidRDefault="00A17622" w:rsidP="00A17622">
            <w:pPr>
              <w:rPr>
                <w:rFonts w:ascii="Vrinda" w:hAnsi="Vrinda" w:cs="Vrinda"/>
                <w:b/>
                <w:bCs/>
                <w:color w:val="000000"/>
                <w:sz w:val="20"/>
                <w:szCs w:val="20"/>
              </w:rPr>
            </w:pPr>
          </w:p>
        </w:tc>
        <w:tc>
          <w:tcPr>
            <w:tcW w:w="375" w:type="pct"/>
            <w:gridSpan w:val="2"/>
            <w:shd w:val="clear" w:color="auto" w:fill="auto"/>
            <w:vAlign w:val="center"/>
            <w:hideMark/>
          </w:tcPr>
          <w:p w14:paraId="7B432925" w14:textId="77777777" w:rsidR="00A17622" w:rsidRPr="00192E8C" w:rsidRDefault="00A17622" w:rsidP="00A17622">
            <w:pPr>
              <w:pStyle w:val="TableText-leftaligned"/>
              <w:rPr>
                <w:rFonts w:ascii="Vrinda" w:hAnsi="Vrinda" w:cs="Vrinda"/>
              </w:rPr>
            </w:pPr>
            <w:r w:rsidRPr="00192E8C">
              <w:rPr>
                <w:rFonts w:ascii="Vrinda" w:hAnsi="Vrinda" w:cs="Vrinda"/>
                <w:lang w:val="bn"/>
              </w:rPr>
              <w:t>Manhattan (ম্যানহাটন) CBD-র মাধ্যমে ট্রাক ট্রিপ</w:t>
            </w:r>
          </w:p>
        </w:tc>
        <w:tc>
          <w:tcPr>
            <w:tcW w:w="858" w:type="pct"/>
            <w:vMerge/>
            <w:vAlign w:val="center"/>
          </w:tcPr>
          <w:p w14:paraId="5A8E7164" w14:textId="77777777" w:rsidR="00A17622" w:rsidRPr="00192E8C" w:rsidRDefault="00A17622" w:rsidP="00A17622">
            <w:pPr>
              <w:pStyle w:val="TableText-leftaligned"/>
              <w:rPr>
                <w:rFonts w:ascii="Vrinda" w:hAnsi="Vrinda" w:cs="Vrinda"/>
              </w:rPr>
            </w:pPr>
          </w:p>
        </w:tc>
        <w:tc>
          <w:tcPr>
            <w:tcW w:w="494" w:type="pct"/>
            <w:shd w:val="clear" w:color="auto" w:fill="auto"/>
            <w:vAlign w:val="center"/>
            <w:hideMark/>
          </w:tcPr>
          <w:p w14:paraId="25A0FA66" w14:textId="77777777" w:rsidR="00A17622" w:rsidRPr="00192E8C" w:rsidRDefault="00A17622" w:rsidP="00A17622">
            <w:pPr>
              <w:pStyle w:val="TableText-leftaligned"/>
              <w:rPr>
                <w:rFonts w:ascii="Vrinda" w:hAnsi="Vrinda" w:cs="Vrinda"/>
              </w:rPr>
            </w:pPr>
            <w:r w:rsidRPr="00192E8C">
              <w:rPr>
                <w:rFonts w:ascii="Vrinda" w:hAnsi="Vrinda" w:cs="Vrinda"/>
                <w:lang w:val="bn"/>
              </w:rPr>
              <w:t>Manhattan (ম্যানহাটন) CBD</w:t>
            </w:r>
          </w:p>
        </w:tc>
        <w:tc>
          <w:tcPr>
            <w:tcW w:w="452" w:type="pct"/>
            <w:shd w:val="clear" w:color="auto" w:fill="auto"/>
            <w:vAlign w:val="center"/>
            <w:hideMark/>
          </w:tcPr>
          <w:p w14:paraId="2BB2D234" w14:textId="77777777" w:rsidR="00A17622" w:rsidRPr="00192E8C" w:rsidRDefault="00A17622" w:rsidP="00A17622">
            <w:pPr>
              <w:pStyle w:val="TableText-leftaligned"/>
              <w:rPr>
                <w:rFonts w:ascii="Vrinda" w:hAnsi="Vrinda" w:cs="Vrinda"/>
              </w:rPr>
            </w:pPr>
            <w:r w:rsidRPr="00192E8C">
              <w:rPr>
                <w:rFonts w:ascii="Vrinda" w:hAnsi="Vrinda" w:cs="Vrinda"/>
                <w:lang w:val="bn"/>
              </w:rPr>
              <w:t>নো অ্যাকশন অল্টারনেটিভের তুলনায় Manhattan (ম্যানহাটন) CBD (CBD-তে উৎপত্তি বা গন্তব্য ছাড়া) প্রতিদিনের ট্রাক ট্রিপ বৃদ্ধি বা হ্রাস</w:t>
            </w:r>
          </w:p>
        </w:tc>
        <w:tc>
          <w:tcPr>
            <w:tcW w:w="227" w:type="pct"/>
            <w:shd w:val="clear" w:color="auto" w:fill="auto"/>
            <w:vAlign w:val="center"/>
            <w:hideMark/>
          </w:tcPr>
          <w:p w14:paraId="4AF3E8F9" w14:textId="77777777" w:rsidR="00A17622" w:rsidRPr="00A17622" w:rsidRDefault="00A17622" w:rsidP="00A17622">
            <w:pPr>
              <w:pStyle w:val="TableText-Center"/>
              <w:rPr>
                <w:rFonts w:ascii="Vrinda" w:hAnsi="Vrinda" w:cs="Vrinda"/>
              </w:rPr>
            </w:pPr>
            <w:r w:rsidRPr="00A17622">
              <w:rPr>
                <w:rFonts w:ascii="Vrinda" w:hAnsi="Vrinda" w:cs="Vrinda"/>
              </w:rPr>
              <w:t>-4,645</w:t>
            </w:r>
          </w:p>
          <w:p w14:paraId="02A5624D" w14:textId="0A3D67E2" w:rsidR="00A17622" w:rsidRPr="00A17622" w:rsidRDefault="00A17622" w:rsidP="00A17622">
            <w:pPr>
              <w:pStyle w:val="TableText-Center"/>
              <w:ind w:left="-150" w:right="-138"/>
              <w:rPr>
                <w:rFonts w:ascii="Vrinda" w:hAnsi="Vrinda" w:cs="Vrinda"/>
              </w:rPr>
            </w:pPr>
            <w:r w:rsidRPr="00A17622">
              <w:rPr>
                <w:rFonts w:ascii="Vrinda" w:hAnsi="Vrinda" w:cs="Vrinda"/>
              </w:rPr>
              <w:t>(-55%)</w:t>
            </w:r>
          </w:p>
        </w:tc>
        <w:tc>
          <w:tcPr>
            <w:tcW w:w="205" w:type="pct"/>
            <w:shd w:val="clear" w:color="auto" w:fill="auto"/>
            <w:vAlign w:val="center"/>
            <w:hideMark/>
          </w:tcPr>
          <w:p w14:paraId="1FEDE7BF" w14:textId="77777777" w:rsidR="00A17622" w:rsidRPr="00A17622" w:rsidRDefault="00A17622" w:rsidP="00A17622">
            <w:pPr>
              <w:pStyle w:val="TableText-Center"/>
              <w:rPr>
                <w:rFonts w:ascii="Vrinda" w:hAnsi="Vrinda" w:cs="Vrinda"/>
              </w:rPr>
            </w:pPr>
            <w:r w:rsidRPr="00A17622">
              <w:rPr>
                <w:rFonts w:ascii="Vrinda" w:hAnsi="Vrinda" w:cs="Vrinda"/>
              </w:rPr>
              <w:t>-5,695</w:t>
            </w:r>
          </w:p>
          <w:p w14:paraId="5830DCD0" w14:textId="04E04B0E" w:rsidR="00A17622" w:rsidRPr="00A17622" w:rsidRDefault="00A17622" w:rsidP="00A17622">
            <w:pPr>
              <w:pStyle w:val="TableText-Center"/>
              <w:ind w:left="-150" w:right="-138"/>
              <w:rPr>
                <w:rFonts w:ascii="Vrinda" w:hAnsi="Vrinda" w:cs="Vrinda"/>
              </w:rPr>
            </w:pPr>
            <w:r w:rsidRPr="00A17622">
              <w:rPr>
                <w:rFonts w:ascii="Vrinda" w:hAnsi="Vrinda" w:cs="Vrinda"/>
              </w:rPr>
              <w:t>(-59%)</w:t>
            </w:r>
          </w:p>
        </w:tc>
        <w:tc>
          <w:tcPr>
            <w:tcW w:w="186" w:type="pct"/>
            <w:shd w:val="clear" w:color="auto" w:fill="auto"/>
            <w:vAlign w:val="center"/>
            <w:hideMark/>
          </w:tcPr>
          <w:p w14:paraId="00DD1527" w14:textId="77777777" w:rsidR="00A17622" w:rsidRPr="00A17622" w:rsidRDefault="00A17622" w:rsidP="00A17622">
            <w:pPr>
              <w:pStyle w:val="TableText-Center"/>
              <w:rPr>
                <w:rFonts w:ascii="Vrinda" w:hAnsi="Vrinda" w:cs="Vrinda"/>
              </w:rPr>
            </w:pPr>
            <w:r w:rsidRPr="00A17622">
              <w:rPr>
                <w:rFonts w:ascii="Vrinda" w:hAnsi="Vrinda" w:cs="Vrinda"/>
              </w:rPr>
              <w:t>-5,253</w:t>
            </w:r>
          </w:p>
          <w:p w14:paraId="772AF364" w14:textId="3C813C9B" w:rsidR="00A17622" w:rsidRPr="00A17622" w:rsidRDefault="00A17622" w:rsidP="00A17622">
            <w:pPr>
              <w:pStyle w:val="TableText-Center"/>
              <w:ind w:left="-150" w:right="-138"/>
              <w:rPr>
                <w:rFonts w:ascii="Vrinda" w:hAnsi="Vrinda" w:cs="Vrinda"/>
              </w:rPr>
            </w:pPr>
            <w:r w:rsidRPr="00A17622">
              <w:rPr>
                <w:rFonts w:ascii="Vrinda" w:hAnsi="Vrinda" w:cs="Vrinda"/>
              </w:rPr>
              <w:t>(-63%)</w:t>
            </w:r>
          </w:p>
        </w:tc>
        <w:tc>
          <w:tcPr>
            <w:tcW w:w="206" w:type="pct"/>
            <w:shd w:val="clear" w:color="auto" w:fill="auto"/>
            <w:vAlign w:val="center"/>
            <w:hideMark/>
          </w:tcPr>
          <w:p w14:paraId="7DE79199" w14:textId="77777777" w:rsidR="00A17622" w:rsidRPr="00A17622" w:rsidRDefault="00A17622" w:rsidP="00A17622">
            <w:pPr>
              <w:pStyle w:val="TableText-Center"/>
              <w:rPr>
                <w:rFonts w:ascii="Vrinda" w:hAnsi="Vrinda" w:cs="Vrinda"/>
              </w:rPr>
            </w:pPr>
            <w:r w:rsidRPr="00A17622">
              <w:rPr>
                <w:rFonts w:ascii="Vrinda" w:hAnsi="Vrinda" w:cs="Vrinda"/>
              </w:rPr>
              <w:t>-5,687</w:t>
            </w:r>
          </w:p>
          <w:p w14:paraId="2B55924D" w14:textId="37C98A3A" w:rsidR="00A17622" w:rsidRPr="00A17622" w:rsidRDefault="00A17622" w:rsidP="00A17622">
            <w:pPr>
              <w:pStyle w:val="TableText-Center"/>
              <w:ind w:left="-150" w:right="-138"/>
              <w:rPr>
                <w:rFonts w:ascii="Vrinda" w:hAnsi="Vrinda" w:cs="Vrinda"/>
              </w:rPr>
            </w:pPr>
            <w:r w:rsidRPr="00A17622">
              <w:rPr>
                <w:rFonts w:ascii="Vrinda" w:hAnsi="Vrinda" w:cs="Vrinda"/>
              </w:rPr>
              <w:t>(-68%)</w:t>
            </w:r>
          </w:p>
        </w:tc>
        <w:tc>
          <w:tcPr>
            <w:tcW w:w="206" w:type="pct"/>
            <w:shd w:val="clear" w:color="auto" w:fill="auto"/>
            <w:vAlign w:val="center"/>
            <w:hideMark/>
          </w:tcPr>
          <w:p w14:paraId="3098CF99" w14:textId="77777777" w:rsidR="00A17622" w:rsidRPr="00A17622" w:rsidRDefault="00A17622" w:rsidP="00A17622">
            <w:pPr>
              <w:pStyle w:val="TableText-Center"/>
              <w:rPr>
                <w:rFonts w:ascii="Vrinda" w:hAnsi="Vrinda" w:cs="Vrinda"/>
              </w:rPr>
            </w:pPr>
            <w:r w:rsidRPr="00A17622">
              <w:rPr>
                <w:rFonts w:ascii="Vrinda" w:hAnsi="Vrinda" w:cs="Vrinda"/>
              </w:rPr>
              <w:t>-6,604</w:t>
            </w:r>
          </w:p>
          <w:p w14:paraId="2F3B5E33" w14:textId="7160E07E" w:rsidR="00A17622" w:rsidRPr="00A17622" w:rsidRDefault="00A17622" w:rsidP="00A17622">
            <w:pPr>
              <w:pStyle w:val="TableText-Center"/>
              <w:ind w:left="-150" w:right="-138"/>
              <w:rPr>
                <w:rFonts w:ascii="Vrinda" w:hAnsi="Vrinda" w:cs="Vrinda"/>
              </w:rPr>
            </w:pPr>
            <w:r w:rsidRPr="00A17622">
              <w:rPr>
                <w:rFonts w:ascii="Vrinda" w:hAnsi="Vrinda" w:cs="Vrinda"/>
              </w:rPr>
              <w:t>(-79%)</w:t>
            </w:r>
          </w:p>
        </w:tc>
        <w:tc>
          <w:tcPr>
            <w:tcW w:w="223" w:type="pct"/>
            <w:shd w:val="clear" w:color="auto" w:fill="auto"/>
            <w:vAlign w:val="center"/>
            <w:hideMark/>
          </w:tcPr>
          <w:p w14:paraId="5B43C980" w14:textId="77777777" w:rsidR="00A17622" w:rsidRPr="00A17622" w:rsidRDefault="00A17622" w:rsidP="00A17622">
            <w:pPr>
              <w:pStyle w:val="TableText-Center"/>
              <w:rPr>
                <w:rFonts w:ascii="Vrinda" w:hAnsi="Vrinda" w:cs="Vrinda"/>
              </w:rPr>
            </w:pPr>
            <w:r w:rsidRPr="00A17622">
              <w:rPr>
                <w:rFonts w:ascii="Vrinda" w:hAnsi="Vrinda" w:cs="Vrinda"/>
              </w:rPr>
              <w:t>-6,784</w:t>
            </w:r>
          </w:p>
          <w:p w14:paraId="038F1203" w14:textId="5296198D" w:rsidR="00A17622" w:rsidRPr="00A17622" w:rsidRDefault="00A17622" w:rsidP="00A17622">
            <w:pPr>
              <w:pStyle w:val="TableText-Center"/>
              <w:ind w:left="-150" w:right="-138"/>
              <w:rPr>
                <w:rFonts w:ascii="Vrinda" w:hAnsi="Vrinda" w:cs="Vrinda"/>
              </w:rPr>
            </w:pPr>
            <w:r w:rsidRPr="00A17622">
              <w:rPr>
                <w:rFonts w:ascii="Vrinda" w:hAnsi="Vrinda" w:cs="Vrinda"/>
              </w:rPr>
              <w:t>(-81%)</w:t>
            </w:r>
          </w:p>
        </w:tc>
        <w:tc>
          <w:tcPr>
            <w:tcW w:w="210" w:type="pct"/>
            <w:shd w:val="clear" w:color="auto" w:fill="auto"/>
            <w:vAlign w:val="center"/>
            <w:hideMark/>
          </w:tcPr>
          <w:p w14:paraId="533CAD5C" w14:textId="77777777" w:rsidR="00A17622" w:rsidRPr="00A17622" w:rsidRDefault="00A17622" w:rsidP="00A17622">
            <w:pPr>
              <w:pStyle w:val="TableText-Center"/>
              <w:rPr>
                <w:rFonts w:ascii="Vrinda" w:hAnsi="Vrinda" w:cs="Vrinda"/>
              </w:rPr>
            </w:pPr>
            <w:r w:rsidRPr="00A17622">
              <w:rPr>
                <w:rFonts w:ascii="Vrinda" w:hAnsi="Vrinda" w:cs="Vrinda"/>
              </w:rPr>
              <w:t>-6,567</w:t>
            </w:r>
          </w:p>
          <w:p w14:paraId="3C299C7A" w14:textId="59D38759" w:rsidR="00A17622" w:rsidRPr="00A17622" w:rsidRDefault="00A17622" w:rsidP="00A17622">
            <w:pPr>
              <w:pStyle w:val="TableText-Center"/>
              <w:ind w:left="-150" w:right="-138"/>
              <w:rPr>
                <w:rFonts w:ascii="Vrinda" w:hAnsi="Vrinda" w:cs="Vrinda"/>
              </w:rPr>
            </w:pPr>
            <w:r w:rsidRPr="00A17622">
              <w:rPr>
                <w:rFonts w:ascii="Vrinda" w:hAnsi="Vrinda" w:cs="Vrinda"/>
              </w:rPr>
              <w:t>(-21%)</w:t>
            </w:r>
          </w:p>
        </w:tc>
        <w:tc>
          <w:tcPr>
            <w:tcW w:w="249" w:type="pct"/>
            <w:shd w:val="clear" w:color="auto" w:fill="auto"/>
            <w:vAlign w:val="center"/>
            <w:hideMark/>
          </w:tcPr>
          <w:p w14:paraId="2364D1D5" w14:textId="77777777" w:rsidR="00A17622" w:rsidRPr="00192E8C" w:rsidRDefault="00A17622" w:rsidP="00A17622">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6DD2A63A" w14:textId="77777777" w:rsidR="00A17622" w:rsidRPr="00192E8C" w:rsidRDefault="00A17622" w:rsidP="00A17622">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উপকারী প্রভাব</w:t>
            </w:r>
          </w:p>
        </w:tc>
      </w:tr>
      <w:tr w:rsidR="00537636" w:rsidRPr="00192E8C" w14:paraId="4DA88A33" w14:textId="77777777" w:rsidTr="00F40BB7">
        <w:trPr>
          <w:cantSplit/>
        </w:trPr>
        <w:tc>
          <w:tcPr>
            <w:tcW w:w="370" w:type="pct"/>
            <w:vMerge/>
            <w:vAlign w:val="center"/>
            <w:hideMark/>
          </w:tcPr>
          <w:p w14:paraId="419BA47D" w14:textId="77777777" w:rsidR="00537636" w:rsidRPr="00192E8C" w:rsidRDefault="00537636" w:rsidP="00F40BB7">
            <w:pPr>
              <w:rPr>
                <w:rFonts w:ascii="Vrinda" w:hAnsi="Vrinda" w:cs="Vrinda"/>
                <w:b/>
                <w:bCs/>
                <w:color w:val="000000"/>
                <w:sz w:val="20"/>
                <w:szCs w:val="20"/>
              </w:rPr>
            </w:pPr>
          </w:p>
        </w:tc>
        <w:tc>
          <w:tcPr>
            <w:tcW w:w="375" w:type="pct"/>
            <w:gridSpan w:val="2"/>
            <w:shd w:val="clear" w:color="auto" w:fill="auto"/>
            <w:vAlign w:val="center"/>
            <w:hideMark/>
          </w:tcPr>
          <w:p w14:paraId="0B0215FF" w14:textId="77777777" w:rsidR="00537636" w:rsidRPr="00192E8C" w:rsidRDefault="00537636" w:rsidP="00F40BB7">
            <w:pPr>
              <w:pStyle w:val="TableText-leftaligned"/>
              <w:rPr>
                <w:rFonts w:ascii="Vrinda" w:hAnsi="Vrinda" w:cs="Vrinda"/>
              </w:rPr>
            </w:pPr>
            <w:r w:rsidRPr="00192E8C">
              <w:rPr>
                <w:rFonts w:ascii="Vrinda" w:hAnsi="Vrinda" w:cs="Vrinda"/>
                <w:lang w:val="bn"/>
              </w:rPr>
              <w:t>Transit যাত্রা</w:t>
            </w:r>
          </w:p>
        </w:tc>
        <w:tc>
          <w:tcPr>
            <w:tcW w:w="858" w:type="pct"/>
            <w:vMerge/>
            <w:vAlign w:val="center"/>
          </w:tcPr>
          <w:p w14:paraId="6A128F28" w14:textId="77777777" w:rsidR="00537636" w:rsidRPr="00192E8C" w:rsidRDefault="00537636" w:rsidP="00F40BB7">
            <w:pPr>
              <w:pStyle w:val="TableText-leftaligned"/>
              <w:rPr>
                <w:rFonts w:ascii="Vrinda" w:hAnsi="Vrinda" w:cs="Vrinda"/>
              </w:rPr>
            </w:pPr>
          </w:p>
        </w:tc>
        <w:tc>
          <w:tcPr>
            <w:tcW w:w="494" w:type="pct"/>
            <w:shd w:val="clear" w:color="auto" w:fill="auto"/>
            <w:vAlign w:val="center"/>
            <w:hideMark/>
          </w:tcPr>
          <w:p w14:paraId="650AE239"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w:t>
            </w:r>
          </w:p>
        </w:tc>
        <w:tc>
          <w:tcPr>
            <w:tcW w:w="452" w:type="pct"/>
            <w:shd w:val="clear" w:color="auto" w:fill="auto"/>
            <w:vAlign w:val="center"/>
            <w:hideMark/>
          </w:tcPr>
          <w:p w14:paraId="6D9585BD" w14:textId="77777777" w:rsidR="00537636" w:rsidRPr="00192E8C" w:rsidRDefault="00537636" w:rsidP="00F40BB7">
            <w:pPr>
              <w:pStyle w:val="TableText-leftaligned"/>
              <w:rPr>
                <w:rFonts w:ascii="Vrinda" w:hAnsi="Vrinda" w:cs="Vrinda"/>
              </w:rPr>
            </w:pPr>
            <w:r w:rsidRPr="00192E8C">
              <w:rPr>
                <w:rFonts w:ascii="Vrinda" w:hAnsi="Vrinda" w:cs="Vrinda"/>
                <w:lang w:val="bn"/>
              </w:rPr>
              <w:t>নো অ্যাকশন বিকল্পের তুলনায় দৈনিক Manhattan (ম্যানহাটন) CBD-সম্পর্কিত transit যাত্রায় % বৃদ্ধি বা হ্রাস</w:t>
            </w:r>
          </w:p>
        </w:tc>
        <w:tc>
          <w:tcPr>
            <w:tcW w:w="1463" w:type="pct"/>
            <w:gridSpan w:val="7"/>
            <w:shd w:val="clear" w:color="auto" w:fill="auto"/>
            <w:vAlign w:val="center"/>
            <w:hideMark/>
          </w:tcPr>
          <w:p w14:paraId="1C38861E" w14:textId="77777777" w:rsidR="00537636" w:rsidRPr="00192E8C" w:rsidRDefault="00537636" w:rsidP="00F40BB7">
            <w:pPr>
              <w:pStyle w:val="TableText-Center"/>
              <w:rPr>
                <w:rFonts w:ascii="Vrinda" w:hAnsi="Vrinda" w:cs="Vrinda"/>
              </w:rPr>
            </w:pPr>
            <w:r w:rsidRPr="00192E8C">
              <w:rPr>
                <w:rFonts w:ascii="Vrinda" w:hAnsi="Vrinda" w:cs="Vrinda"/>
                <w:lang w:val="bn"/>
              </w:rPr>
              <w:t>+1 থেকে +3%</w:t>
            </w:r>
          </w:p>
        </w:tc>
        <w:tc>
          <w:tcPr>
            <w:tcW w:w="249" w:type="pct"/>
            <w:tcBorders>
              <w:bottom w:val="single" w:sz="6" w:space="0" w:color="F2A62B"/>
            </w:tcBorders>
            <w:shd w:val="clear" w:color="auto" w:fill="auto"/>
            <w:vAlign w:val="center"/>
            <w:hideMark/>
          </w:tcPr>
          <w:p w14:paraId="3F7DFA73"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5EFDE78A"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537636" w:rsidRPr="00192E8C" w14:paraId="27F6B800" w14:textId="77777777" w:rsidTr="00F40BB7">
        <w:trPr>
          <w:cantSplit/>
          <w:trHeight w:val="72"/>
        </w:trPr>
        <w:tc>
          <w:tcPr>
            <w:tcW w:w="370" w:type="pct"/>
            <w:vMerge/>
            <w:vAlign w:val="center"/>
          </w:tcPr>
          <w:p w14:paraId="55CAA409" w14:textId="77777777" w:rsidR="00537636" w:rsidRPr="00192E8C" w:rsidRDefault="00537636" w:rsidP="00F40BB7">
            <w:pPr>
              <w:rPr>
                <w:rFonts w:ascii="Vrinda" w:hAnsi="Vrinda" w:cs="Vrinda"/>
                <w:b/>
                <w:bCs/>
                <w:color w:val="000000"/>
                <w:sz w:val="20"/>
                <w:szCs w:val="20"/>
              </w:rPr>
            </w:pPr>
          </w:p>
        </w:tc>
        <w:tc>
          <w:tcPr>
            <w:tcW w:w="375" w:type="pct"/>
            <w:gridSpan w:val="2"/>
            <w:vMerge w:val="restart"/>
            <w:shd w:val="clear" w:color="auto" w:fill="auto"/>
            <w:vAlign w:val="center"/>
          </w:tcPr>
          <w:p w14:paraId="5A03E17B" w14:textId="77777777" w:rsidR="00537636" w:rsidRPr="00192E8C" w:rsidRDefault="00537636" w:rsidP="00F40BB7">
            <w:pPr>
              <w:pStyle w:val="TableText-leftaligned"/>
              <w:rPr>
                <w:rFonts w:ascii="Vrinda" w:hAnsi="Vrinda" w:cs="Vrinda"/>
              </w:rPr>
            </w:pPr>
            <w:r w:rsidRPr="00192E8C">
              <w:rPr>
                <w:rFonts w:ascii="Vrinda" w:hAnsi="Vrinda" w:cs="Vrinda"/>
                <w:lang w:val="bn"/>
              </w:rPr>
              <w:t>ট্রাফিক ফলাফল</w:t>
            </w:r>
          </w:p>
        </w:tc>
        <w:tc>
          <w:tcPr>
            <w:tcW w:w="858" w:type="pct"/>
            <w:vMerge/>
            <w:vAlign w:val="center"/>
          </w:tcPr>
          <w:p w14:paraId="61EE2152" w14:textId="77777777" w:rsidR="00537636" w:rsidRPr="00192E8C" w:rsidRDefault="00537636" w:rsidP="00F40BB7">
            <w:pPr>
              <w:pStyle w:val="TableText-leftaligned"/>
              <w:rPr>
                <w:rFonts w:ascii="Vrinda" w:hAnsi="Vrinda" w:cs="Vrinda"/>
              </w:rPr>
            </w:pPr>
          </w:p>
        </w:tc>
        <w:tc>
          <w:tcPr>
            <w:tcW w:w="494" w:type="pct"/>
            <w:shd w:val="clear" w:color="auto" w:fill="auto"/>
            <w:vAlign w:val="center"/>
          </w:tcPr>
          <w:p w14:paraId="07812760" w14:textId="77777777" w:rsidR="00537636" w:rsidRPr="00192E8C" w:rsidRDefault="00537636" w:rsidP="00F40BB7">
            <w:pPr>
              <w:pStyle w:val="TableText-leftaligned"/>
              <w:spacing w:before="120" w:after="120"/>
              <w:rPr>
                <w:rFonts w:ascii="Vrinda" w:hAnsi="Vrinda" w:cs="Vrinda"/>
              </w:rPr>
            </w:pPr>
            <w:r w:rsidRPr="00192E8C">
              <w:rPr>
                <w:rFonts w:ascii="Vrinda" w:hAnsi="Vrinda" w:cs="Vrinda"/>
                <w:lang w:val="bn"/>
              </w:rPr>
              <w:t>Manhattan (ম্যানহাটন) CBD</w:t>
            </w:r>
          </w:p>
        </w:tc>
        <w:tc>
          <w:tcPr>
            <w:tcW w:w="452" w:type="pct"/>
            <w:vMerge w:val="restart"/>
            <w:shd w:val="clear" w:color="auto" w:fill="auto"/>
            <w:vAlign w:val="center"/>
          </w:tcPr>
          <w:p w14:paraId="00D04686" w14:textId="77777777" w:rsidR="00537636" w:rsidRPr="00192E8C" w:rsidRDefault="00537636" w:rsidP="00F40BB7">
            <w:pPr>
              <w:pStyle w:val="TableText-leftaligned"/>
              <w:rPr>
                <w:rFonts w:ascii="Vrinda" w:hAnsi="Vrinda" w:cs="Vrinda"/>
              </w:rPr>
            </w:pPr>
            <w:r w:rsidRPr="00192E8C">
              <w:rPr>
                <w:rFonts w:ascii="Vrinda" w:hAnsi="Vrinda" w:cs="Vrinda"/>
                <w:lang w:val="bn"/>
              </w:rPr>
              <w:t>নো অ্যাকশন বিকল্পের তুলনায় দৈনিক VMT % বৃদ্ধি বা হ্রাস</w:t>
            </w:r>
          </w:p>
        </w:tc>
        <w:tc>
          <w:tcPr>
            <w:tcW w:w="1463" w:type="pct"/>
            <w:gridSpan w:val="7"/>
            <w:shd w:val="clear" w:color="auto" w:fill="auto"/>
            <w:vAlign w:val="center"/>
          </w:tcPr>
          <w:p w14:paraId="512E4271" w14:textId="77777777" w:rsidR="00537636" w:rsidRPr="00192E8C" w:rsidRDefault="00537636" w:rsidP="00F40BB7">
            <w:pPr>
              <w:pStyle w:val="TableText-Center"/>
              <w:rPr>
                <w:rFonts w:ascii="Vrinda" w:hAnsi="Vrinda" w:cs="Vrinda"/>
              </w:rPr>
            </w:pPr>
            <w:r w:rsidRPr="00192E8C">
              <w:rPr>
                <w:rFonts w:ascii="Vrinda" w:hAnsi="Vrinda" w:cs="Vrinda"/>
                <w:lang w:val="bn"/>
              </w:rPr>
              <w:t>-9% থেকে -7%</w:t>
            </w:r>
          </w:p>
        </w:tc>
        <w:tc>
          <w:tcPr>
            <w:tcW w:w="249" w:type="pct"/>
            <w:vMerge w:val="restart"/>
            <w:tcBorders>
              <w:top w:val="single" w:sz="6" w:space="0" w:color="F2A62B"/>
            </w:tcBorders>
            <w:shd w:val="clear" w:color="auto" w:fill="auto"/>
            <w:vAlign w:val="center"/>
          </w:tcPr>
          <w:p w14:paraId="76B7D8FE"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vMerge w:val="restart"/>
            <w:shd w:val="clear" w:color="auto" w:fill="auto"/>
            <w:vAlign w:val="center"/>
          </w:tcPr>
          <w:p w14:paraId="060C7BD1" w14:textId="76940715" w:rsidR="00537636" w:rsidRPr="00192E8C" w:rsidRDefault="00537636" w:rsidP="00F40BB7">
            <w:pPr>
              <w:pStyle w:val="TableText-leftaligned"/>
              <w:rPr>
                <w:rFonts w:ascii="Vrinda" w:hAnsi="Vrinda" w:cs="Vrinda"/>
                <w:b/>
                <w:bCs/>
              </w:rPr>
            </w:pPr>
            <w:r w:rsidRPr="00192E8C">
              <w:rPr>
                <w:rFonts w:ascii="Vrinda" w:hAnsi="Vrinda" w:cs="Vrinda"/>
                <w:b/>
                <w:bCs/>
                <w:lang w:val="bn"/>
              </w:rPr>
              <w:t xml:space="preserve">প্রশমনের কোনো প্রয়োজন নেই। </w:t>
            </w:r>
            <w:r w:rsidRPr="00192E8C">
              <w:rPr>
                <w:rFonts w:ascii="Vrinda" w:hAnsi="Vrinda" w:cs="Vrinda"/>
                <w:lang w:val="bn"/>
              </w:rPr>
              <w:t xml:space="preserve">Manhattan (ম্যানহাটন) CBD, New York (নিউ ইয়র্ক) সিটি (নন-CBD), New York (নিউ ইয়র্ক) সিটির উত্তরে এবং Connecticut </w:t>
            </w:r>
            <w:r w:rsidRPr="00192E8C">
              <w:rPr>
                <w:rFonts w:ascii="Vrinda" w:hAnsi="Vrinda" w:cs="Vrinda"/>
                <w:lang w:val="bn"/>
              </w:rPr>
              <w:lastRenderedPageBreak/>
              <w:t>(কানেকটিকাট)-এ উপকারী প্রভাব; যদিও Long Island (লং আইল্যান্ড)-এ এবং New Jersey (নিউ জার্সি)-তে VMT বৃদ্ধি পাবে, প্রভাব প্রতিকূল হবে না।</w:t>
            </w:r>
          </w:p>
        </w:tc>
      </w:tr>
      <w:tr w:rsidR="00537636" w:rsidRPr="00192E8C" w14:paraId="6935C128" w14:textId="77777777" w:rsidTr="00F40BB7">
        <w:trPr>
          <w:cantSplit/>
          <w:trHeight w:val="165"/>
        </w:trPr>
        <w:tc>
          <w:tcPr>
            <w:tcW w:w="370" w:type="pct"/>
            <w:vMerge/>
            <w:vAlign w:val="center"/>
          </w:tcPr>
          <w:p w14:paraId="3EFD9EE2" w14:textId="77777777" w:rsidR="00537636" w:rsidRPr="00192E8C" w:rsidRDefault="00537636" w:rsidP="00F40BB7">
            <w:pPr>
              <w:rPr>
                <w:rFonts w:ascii="Vrinda" w:hAnsi="Vrinda" w:cs="Vrinda"/>
                <w:b/>
                <w:bCs/>
                <w:color w:val="000000"/>
                <w:sz w:val="20"/>
                <w:szCs w:val="20"/>
              </w:rPr>
            </w:pPr>
          </w:p>
        </w:tc>
        <w:tc>
          <w:tcPr>
            <w:tcW w:w="375" w:type="pct"/>
            <w:gridSpan w:val="2"/>
            <w:vMerge/>
            <w:vAlign w:val="center"/>
          </w:tcPr>
          <w:p w14:paraId="22C51780" w14:textId="77777777" w:rsidR="00537636" w:rsidRPr="00192E8C" w:rsidRDefault="00537636" w:rsidP="00F40BB7">
            <w:pPr>
              <w:pStyle w:val="TableText-Bold"/>
              <w:rPr>
                <w:rFonts w:ascii="Vrinda" w:hAnsi="Vrinda" w:cs="Vrinda"/>
              </w:rPr>
            </w:pPr>
          </w:p>
        </w:tc>
        <w:tc>
          <w:tcPr>
            <w:tcW w:w="858" w:type="pct"/>
            <w:vMerge/>
            <w:vAlign w:val="center"/>
          </w:tcPr>
          <w:p w14:paraId="7E234357" w14:textId="77777777" w:rsidR="00537636" w:rsidRPr="00192E8C" w:rsidRDefault="00537636" w:rsidP="00F40BB7">
            <w:pPr>
              <w:pStyle w:val="TableText-leftaligned"/>
              <w:rPr>
                <w:rFonts w:ascii="Vrinda" w:hAnsi="Vrinda" w:cs="Vrinda"/>
              </w:rPr>
            </w:pPr>
          </w:p>
        </w:tc>
        <w:tc>
          <w:tcPr>
            <w:tcW w:w="494" w:type="pct"/>
            <w:shd w:val="clear" w:color="auto" w:fill="auto"/>
            <w:vAlign w:val="center"/>
          </w:tcPr>
          <w:p w14:paraId="29DB6980" w14:textId="77777777" w:rsidR="00537636" w:rsidRPr="00192E8C" w:rsidRDefault="00537636" w:rsidP="00F40BB7">
            <w:pPr>
              <w:pStyle w:val="TableText-leftaligned"/>
              <w:spacing w:before="120" w:after="120"/>
              <w:rPr>
                <w:rFonts w:ascii="Vrinda" w:hAnsi="Vrinda" w:cs="Vrinda"/>
              </w:rPr>
            </w:pPr>
            <w:r w:rsidRPr="00192E8C">
              <w:rPr>
                <w:rFonts w:ascii="Vrinda" w:hAnsi="Vrinda" w:cs="Vrinda"/>
                <w:lang w:val="bn"/>
              </w:rPr>
              <w:t>NYC [নন-Manhattan (ম্যানহাটন) CBD]</w:t>
            </w:r>
          </w:p>
        </w:tc>
        <w:tc>
          <w:tcPr>
            <w:tcW w:w="452" w:type="pct"/>
            <w:vMerge/>
            <w:vAlign w:val="center"/>
          </w:tcPr>
          <w:p w14:paraId="616B27F1" w14:textId="77777777" w:rsidR="00537636" w:rsidRPr="00192E8C" w:rsidRDefault="00537636" w:rsidP="00F40BB7">
            <w:pPr>
              <w:pStyle w:val="TableText-leftaligned"/>
              <w:rPr>
                <w:rFonts w:ascii="Vrinda" w:hAnsi="Vrinda" w:cs="Vrinda"/>
              </w:rPr>
            </w:pPr>
          </w:p>
        </w:tc>
        <w:tc>
          <w:tcPr>
            <w:tcW w:w="1463" w:type="pct"/>
            <w:gridSpan w:val="7"/>
            <w:shd w:val="clear" w:color="auto" w:fill="auto"/>
            <w:vAlign w:val="center"/>
          </w:tcPr>
          <w:p w14:paraId="66E83D96" w14:textId="77777777" w:rsidR="00537636" w:rsidRPr="00192E8C" w:rsidRDefault="00537636" w:rsidP="00F40BB7">
            <w:pPr>
              <w:pStyle w:val="TableText-Center"/>
              <w:rPr>
                <w:rFonts w:ascii="Vrinda" w:hAnsi="Vrinda" w:cs="Vrinda"/>
              </w:rPr>
            </w:pPr>
            <w:r w:rsidRPr="00192E8C">
              <w:rPr>
                <w:rFonts w:ascii="Vrinda" w:hAnsi="Vrinda" w:cs="Vrinda"/>
                <w:lang w:val="bn"/>
              </w:rPr>
              <w:t>-1 থেকে 0%</w:t>
            </w:r>
          </w:p>
        </w:tc>
        <w:tc>
          <w:tcPr>
            <w:tcW w:w="249" w:type="pct"/>
            <w:vMerge/>
            <w:vAlign w:val="center"/>
          </w:tcPr>
          <w:p w14:paraId="768F990D" w14:textId="77777777" w:rsidR="00537636" w:rsidRPr="00192E8C" w:rsidRDefault="00537636" w:rsidP="00F40BB7">
            <w:pPr>
              <w:pStyle w:val="TableText-Center"/>
              <w:rPr>
                <w:rFonts w:ascii="Vrinda" w:hAnsi="Vrinda" w:cs="Vrinda"/>
              </w:rPr>
            </w:pPr>
          </w:p>
        </w:tc>
        <w:tc>
          <w:tcPr>
            <w:tcW w:w="739" w:type="pct"/>
            <w:vMerge/>
            <w:vAlign w:val="center"/>
          </w:tcPr>
          <w:p w14:paraId="7DEF87B2" w14:textId="77777777" w:rsidR="00537636" w:rsidRPr="00192E8C" w:rsidRDefault="00537636" w:rsidP="00F40BB7">
            <w:pPr>
              <w:pStyle w:val="TableText-leftaligned"/>
              <w:rPr>
                <w:rFonts w:ascii="Vrinda" w:hAnsi="Vrinda" w:cs="Vrinda"/>
                <w:b/>
                <w:bCs/>
              </w:rPr>
            </w:pPr>
          </w:p>
        </w:tc>
      </w:tr>
      <w:tr w:rsidR="00537636" w:rsidRPr="00192E8C" w14:paraId="2465BCB2" w14:textId="77777777" w:rsidTr="00F40BB7">
        <w:trPr>
          <w:cantSplit/>
          <w:trHeight w:val="147"/>
        </w:trPr>
        <w:tc>
          <w:tcPr>
            <w:tcW w:w="370" w:type="pct"/>
            <w:vMerge/>
            <w:vAlign w:val="center"/>
          </w:tcPr>
          <w:p w14:paraId="4E40015C" w14:textId="77777777" w:rsidR="00537636" w:rsidRPr="00192E8C" w:rsidRDefault="00537636" w:rsidP="00F40BB7">
            <w:pPr>
              <w:rPr>
                <w:rFonts w:ascii="Vrinda" w:hAnsi="Vrinda" w:cs="Vrinda"/>
                <w:b/>
                <w:bCs/>
                <w:color w:val="000000"/>
                <w:sz w:val="20"/>
                <w:szCs w:val="20"/>
              </w:rPr>
            </w:pPr>
          </w:p>
        </w:tc>
        <w:tc>
          <w:tcPr>
            <w:tcW w:w="375" w:type="pct"/>
            <w:gridSpan w:val="2"/>
            <w:vMerge/>
            <w:vAlign w:val="center"/>
          </w:tcPr>
          <w:p w14:paraId="0880FA7F" w14:textId="77777777" w:rsidR="00537636" w:rsidRPr="00192E8C" w:rsidRDefault="00537636" w:rsidP="00F40BB7">
            <w:pPr>
              <w:pStyle w:val="TableText-Bold"/>
              <w:rPr>
                <w:rFonts w:ascii="Vrinda" w:hAnsi="Vrinda" w:cs="Vrinda"/>
              </w:rPr>
            </w:pPr>
          </w:p>
        </w:tc>
        <w:tc>
          <w:tcPr>
            <w:tcW w:w="858" w:type="pct"/>
            <w:vMerge/>
            <w:vAlign w:val="center"/>
          </w:tcPr>
          <w:p w14:paraId="571685F8" w14:textId="77777777" w:rsidR="00537636" w:rsidRPr="00192E8C" w:rsidRDefault="00537636" w:rsidP="00F40BB7">
            <w:pPr>
              <w:pStyle w:val="TableText-leftaligned"/>
              <w:rPr>
                <w:rFonts w:ascii="Vrinda" w:hAnsi="Vrinda" w:cs="Vrinda"/>
              </w:rPr>
            </w:pPr>
          </w:p>
        </w:tc>
        <w:tc>
          <w:tcPr>
            <w:tcW w:w="494" w:type="pct"/>
            <w:shd w:val="clear" w:color="auto" w:fill="auto"/>
            <w:vAlign w:val="center"/>
          </w:tcPr>
          <w:p w14:paraId="161E5EE7" w14:textId="77777777" w:rsidR="00537636" w:rsidRPr="00192E8C" w:rsidRDefault="00537636" w:rsidP="00F40BB7">
            <w:pPr>
              <w:pStyle w:val="TableText-leftaligned"/>
              <w:spacing w:before="120" w:after="120"/>
              <w:rPr>
                <w:rFonts w:ascii="Vrinda" w:hAnsi="Vrinda" w:cs="Vrinda"/>
              </w:rPr>
            </w:pPr>
            <w:r w:rsidRPr="00192E8C">
              <w:rPr>
                <w:rFonts w:ascii="Vrinda" w:hAnsi="Vrinda" w:cs="Vrinda"/>
                <w:lang w:val="bn"/>
              </w:rPr>
              <w:t>New York (নিউ ইয়র্ক), NYC-র উত্তর, NY</w:t>
            </w:r>
          </w:p>
        </w:tc>
        <w:tc>
          <w:tcPr>
            <w:tcW w:w="452" w:type="pct"/>
            <w:vMerge/>
            <w:vAlign w:val="center"/>
          </w:tcPr>
          <w:p w14:paraId="262B754C" w14:textId="77777777" w:rsidR="00537636" w:rsidRPr="00192E8C" w:rsidRDefault="00537636" w:rsidP="00F40BB7">
            <w:pPr>
              <w:pStyle w:val="TableText-leftaligned"/>
              <w:rPr>
                <w:rFonts w:ascii="Vrinda" w:hAnsi="Vrinda" w:cs="Vrinda"/>
              </w:rPr>
            </w:pPr>
          </w:p>
        </w:tc>
        <w:tc>
          <w:tcPr>
            <w:tcW w:w="1463" w:type="pct"/>
            <w:gridSpan w:val="7"/>
            <w:shd w:val="clear" w:color="auto" w:fill="auto"/>
            <w:vAlign w:val="center"/>
          </w:tcPr>
          <w:p w14:paraId="6C3FB2FB" w14:textId="77777777" w:rsidR="00537636" w:rsidRPr="00192E8C" w:rsidRDefault="00537636" w:rsidP="00F40BB7">
            <w:pPr>
              <w:pStyle w:val="TableText-Center"/>
              <w:rPr>
                <w:rFonts w:ascii="Vrinda" w:hAnsi="Vrinda" w:cs="Vrinda"/>
              </w:rPr>
            </w:pPr>
            <w:r w:rsidRPr="00192E8C">
              <w:rPr>
                <w:rFonts w:ascii="Vrinda" w:hAnsi="Vrinda" w:cs="Vrinda"/>
                <w:lang w:val="bn"/>
              </w:rPr>
              <w:t>-1% থেকে 0%</w:t>
            </w:r>
          </w:p>
        </w:tc>
        <w:tc>
          <w:tcPr>
            <w:tcW w:w="249" w:type="pct"/>
            <w:vMerge/>
            <w:vAlign w:val="center"/>
          </w:tcPr>
          <w:p w14:paraId="62C2473C" w14:textId="77777777" w:rsidR="00537636" w:rsidRPr="00192E8C" w:rsidRDefault="00537636" w:rsidP="00F40BB7">
            <w:pPr>
              <w:pStyle w:val="TableText-Center"/>
              <w:rPr>
                <w:rFonts w:ascii="Vrinda" w:hAnsi="Vrinda" w:cs="Vrinda"/>
              </w:rPr>
            </w:pPr>
          </w:p>
        </w:tc>
        <w:tc>
          <w:tcPr>
            <w:tcW w:w="739" w:type="pct"/>
            <w:vMerge/>
            <w:vAlign w:val="center"/>
          </w:tcPr>
          <w:p w14:paraId="5233B2F8" w14:textId="77777777" w:rsidR="00537636" w:rsidRPr="00192E8C" w:rsidRDefault="00537636" w:rsidP="00F40BB7">
            <w:pPr>
              <w:pStyle w:val="TableText-leftaligned"/>
              <w:rPr>
                <w:rFonts w:ascii="Vrinda" w:hAnsi="Vrinda" w:cs="Vrinda"/>
                <w:b/>
                <w:bCs/>
              </w:rPr>
            </w:pPr>
          </w:p>
        </w:tc>
      </w:tr>
      <w:tr w:rsidR="00537636" w:rsidRPr="00192E8C" w14:paraId="0829548C" w14:textId="77777777" w:rsidTr="00F40BB7">
        <w:trPr>
          <w:cantSplit/>
          <w:trHeight w:val="72"/>
        </w:trPr>
        <w:tc>
          <w:tcPr>
            <w:tcW w:w="370" w:type="pct"/>
            <w:vMerge/>
            <w:vAlign w:val="center"/>
          </w:tcPr>
          <w:p w14:paraId="6E04C204" w14:textId="77777777" w:rsidR="00537636" w:rsidRPr="00192E8C" w:rsidRDefault="00537636" w:rsidP="00F40BB7">
            <w:pPr>
              <w:rPr>
                <w:rFonts w:ascii="Vrinda" w:hAnsi="Vrinda" w:cs="Vrinda"/>
                <w:b/>
                <w:bCs/>
                <w:color w:val="000000"/>
                <w:sz w:val="20"/>
                <w:szCs w:val="20"/>
              </w:rPr>
            </w:pPr>
          </w:p>
        </w:tc>
        <w:tc>
          <w:tcPr>
            <w:tcW w:w="375" w:type="pct"/>
            <w:gridSpan w:val="2"/>
            <w:vMerge/>
            <w:vAlign w:val="center"/>
          </w:tcPr>
          <w:p w14:paraId="47940CFD" w14:textId="77777777" w:rsidR="00537636" w:rsidRPr="00192E8C" w:rsidRDefault="00537636" w:rsidP="00F40BB7">
            <w:pPr>
              <w:pStyle w:val="TableText-Bold"/>
              <w:rPr>
                <w:rFonts w:ascii="Vrinda" w:hAnsi="Vrinda" w:cs="Vrinda"/>
              </w:rPr>
            </w:pPr>
          </w:p>
        </w:tc>
        <w:tc>
          <w:tcPr>
            <w:tcW w:w="858" w:type="pct"/>
            <w:vMerge/>
            <w:vAlign w:val="center"/>
          </w:tcPr>
          <w:p w14:paraId="15C3115E" w14:textId="77777777" w:rsidR="00537636" w:rsidRPr="00192E8C" w:rsidRDefault="00537636" w:rsidP="00F40BB7">
            <w:pPr>
              <w:pStyle w:val="TableText-leftaligned"/>
              <w:rPr>
                <w:rFonts w:ascii="Vrinda" w:hAnsi="Vrinda" w:cs="Vrinda"/>
              </w:rPr>
            </w:pPr>
          </w:p>
        </w:tc>
        <w:tc>
          <w:tcPr>
            <w:tcW w:w="494" w:type="pct"/>
            <w:shd w:val="clear" w:color="auto" w:fill="auto"/>
            <w:vAlign w:val="center"/>
          </w:tcPr>
          <w:p w14:paraId="777DF340" w14:textId="77777777" w:rsidR="00537636" w:rsidRPr="00192E8C" w:rsidRDefault="00537636" w:rsidP="00F40BB7">
            <w:pPr>
              <w:pStyle w:val="TableText-leftaligned"/>
              <w:spacing w:before="120" w:after="120"/>
              <w:rPr>
                <w:rFonts w:ascii="Vrinda" w:hAnsi="Vrinda" w:cs="Vrinda"/>
              </w:rPr>
            </w:pPr>
            <w:r w:rsidRPr="00192E8C">
              <w:rPr>
                <w:rFonts w:ascii="Vrinda" w:hAnsi="Vrinda" w:cs="Vrinda"/>
                <w:lang w:val="bn"/>
              </w:rPr>
              <w:t>Long Island (লং আইল্যান্ড)</w:t>
            </w:r>
          </w:p>
        </w:tc>
        <w:tc>
          <w:tcPr>
            <w:tcW w:w="452" w:type="pct"/>
            <w:vMerge/>
            <w:vAlign w:val="center"/>
          </w:tcPr>
          <w:p w14:paraId="35E9CF9E" w14:textId="77777777" w:rsidR="00537636" w:rsidRPr="00192E8C" w:rsidRDefault="00537636" w:rsidP="00F40BB7">
            <w:pPr>
              <w:pStyle w:val="TableText-leftaligned"/>
              <w:rPr>
                <w:rFonts w:ascii="Vrinda" w:hAnsi="Vrinda" w:cs="Vrinda"/>
              </w:rPr>
            </w:pPr>
          </w:p>
        </w:tc>
        <w:tc>
          <w:tcPr>
            <w:tcW w:w="1463" w:type="pct"/>
            <w:gridSpan w:val="7"/>
            <w:shd w:val="clear" w:color="auto" w:fill="auto"/>
            <w:vAlign w:val="center"/>
          </w:tcPr>
          <w:p w14:paraId="65CEB37E" w14:textId="77777777" w:rsidR="00537636" w:rsidRPr="00192E8C" w:rsidRDefault="00537636" w:rsidP="00F40BB7">
            <w:pPr>
              <w:pStyle w:val="TableText-Center"/>
              <w:rPr>
                <w:rFonts w:ascii="Vrinda" w:hAnsi="Vrinda" w:cs="Vrinda"/>
              </w:rPr>
            </w:pPr>
            <w:r w:rsidRPr="00192E8C">
              <w:rPr>
                <w:rFonts w:ascii="Vrinda" w:hAnsi="Vrinda" w:cs="Vrinda"/>
                <w:lang w:val="bn"/>
              </w:rPr>
              <w:t>(+) 0.2% পরিবর্তনের কম</w:t>
            </w:r>
          </w:p>
        </w:tc>
        <w:tc>
          <w:tcPr>
            <w:tcW w:w="249" w:type="pct"/>
            <w:vMerge/>
            <w:vAlign w:val="center"/>
          </w:tcPr>
          <w:p w14:paraId="45C8D379" w14:textId="77777777" w:rsidR="00537636" w:rsidRPr="00192E8C" w:rsidRDefault="00537636" w:rsidP="00F40BB7">
            <w:pPr>
              <w:pStyle w:val="TableText-Center"/>
              <w:rPr>
                <w:rFonts w:ascii="Vrinda" w:hAnsi="Vrinda" w:cs="Vrinda"/>
              </w:rPr>
            </w:pPr>
          </w:p>
        </w:tc>
        <w:tc>
          <w:tcPr>
            <w:tcW w:w="739" w:type="pct"/>
            <w:vMerge/>
            <w:vAlign w:val="center"/>
          </w:tcPr>
          <w:p w14:paraId="4465959C" w14:textId="77777777" w:rsidR="00537636" w:rsidRPr="00192E8C" w:rsidRDefault="00537636" w:rsidP="00F40BB7">
            <w:pPr>
              <w:pStyle w:val="TableText-leftaligned"/>
              <w:rPr>
                <w:rFonts w:ascii="Vrinda" w:hAnsi="Vrinda" w:cs="Vrinda"/>
                <w:b/>
                <w:bCs/>
              </w:rPr>
            </w:pPr>
          </w:p>
        </w:tc>
      </w:tr>
      <w:tr w:rsidR="00537636" w:rsidRPr="00192E8C" w14:paraId="5F403D85" w14:textId="77777777" w:rsidTr="00F40BB7">
        <w:trPr>
          <w:cantSplit/>
          <w:trHeight w:val="120"/>
        </w:trPr>
        <w:tc>
          <w:tcPr>
            <w:tcW w:w="370" w:type="pct"/>
            <w:vMerge/>
            <w:vAlign w:val="center"/>
          </w:tcPr>
          <w:p w14:paraId="349D2E4A" w14:textId="77777777" w:rsidR="00537636" w:rsidRPr="00192E8C" w:rsidRDefault="00537636" w:rsidP="00F40BB7">
            <w:pPr>
              <w:rPr>
                <w:rFonts w:ascii="Vrinda" w:hAnsi="Vrinda" w:cs="Vrinda"/>
                <w:b/>
                <w:bCs/>
                <w:color w:val="000000"/>
                <w:sz w:val="20"/>
                <w:szCs w:val="20"/>
              </w:rPr>
            </w:pPr>
          </w:p>
        </w:tc>
        <w:tc>
          <w:tcPr>
            <w:tcW w:w="375" w:type="pct"/>
            <w:gridSpan w:val="2"/>
            <w:vMerge/>
            <w:vAlign w:val="center"/>
          </w:tcPr>
          <w:p w14:paraId="0D05A5E7" w14:textId="77777777" w:rsidR="00537636" w:rsidRPr="00192E8C" w:rsidRDefault="00537636" w:rsidP="00F40BB7">
            <w:pPr>
              <w:pStyle w:val="TableText-Bold"/>
              <w:rPr>
                <w:rFonts w:ascii="Vrinda" w:hAnsi="Vrinda" w:cs="Vrinda"/>
              </w:rPr>
            </w:pPr>
          </w:p>
        </w:tc>
        <w:tc>
          <w:tcPr>
            <w:tcW w:w="858" w:type="pct"/>
            <w:vMerge/>
            <w:vAlign w:val="center"/>
          </w:tcPr>
          <w:p w14:paraId="2CBA3A4E" w14:textId="77777777" w:rsidR="00537636" w:rsidRPr="00192E8C" w:rsidRDefault="00537636" w:rsidP="00F40BB7">
            <w:pPr>
              <w:pStyle w:val="TableText-leftaligned"/>
              <w:rPr>
                <w:rFonts w:ascii="Vrinda" w:hAnsi="Vrinda" w:cs="Vrinda"/>
              </w:rPr>
            </w:pPr>
          </w:p>
        </w:tc>
        <w:tc>
          <w:tcPr>
            <w:tcW w:w="494" w:type="pct"/>
            <w:shd w:val="clear" w:color="auto" w:fill="auto"/>
            <w:vAlign w:val="center"/>
          </w:tcPr>
          <w:p w14:paraId="7F5B7C54" w14:textId="77777777" w:rsidR="00537636" w:rsidRPr="00192E8C" w:rsidRDefault="00537636" w:rsidP="00F40BB7">
            <w:pPr>
              <w:pStyle w:val="TableText-leftaligned"/>
              <w:spacing w:before="120" w:after="120"/>
              <w:rPr>
                <w:rFonts w:ascii="Vrinda" w:hAnsi="Vrinda" w:cs="Vrinda"/>
              </w:rPr>
            </w:pPr>
            <w:r w:rsidRPr="00192E8C">
              <w:rPr>
                <w:rFonts w:ascii="Vrinda" w:hAnsi="Vrinda" w:cs="Vrinda"/>
                <w:lang w:val="bn"/>
              </w:rPr>
              <w:t>New Jersey (নিউ জার্সি)</w:t>
            </w:r>
          </w:p>
        </w:tc>
        <w:tc>
          <w:tcPr>
            <w:tcW w:w="452" w:type="pct"/>
            <w:vMerge/>
            <w:vAlign w:val="center"/>
          </w:tcPr>
          <w:p w14:paraId="73BD92FB" w14:textId="77777777" w:rsidR="00537636" w:rsidRPr="00192E8C" w:rsidRDefault="00537636" w:rsidP="00F40BB7">
            <w:pPr>
              <w:pStyle w:val="TableText-leftaligned"/>
              <w:rPr>
                <w:rFonts w:ascii="Vrinda" w:hAnsi="Vrinda" w:cs="Vrinda"/>
              </w:rPr>
            </w:pPr>
          </w:p>
        </w:tc>
        <w:tc>
          <w:tcPr>
            <w:tcW w:w="1463" w:type="pct"/>
            <w:gridSpan w:val="7"/>
            <w:shd w:val="clear" w:color="auto" w:fill="auto"/>
            <w:vAlign w:val="center"/>
          </w:tcPr>
          <w:p w14:paraId="4ABC99C0" w14:textId="77777777" w:rsidR="00537636" w:rsidRPr="00192E8C" w:rsidRDefault="00537636" w:rsidP="00F40BB7">
            <w:pPr>
              <w:pStyle w:val="TableText-Center"/>
              <w:rPr>
                <w:rFonts w:ascii="Vrinda" w:hAnsi="Vrinda" w:cs="Vrinda"/>
              </w:rPr>
            </w:pPr>
            <w:r w:rsidRPr="00192E8C">
              <w:rPr>
                <w:rFonts w:ascii="Vrinda" w:hAnsi="Vrinda" w:cs="Vrinda"/>
                <w:lang w:val="bn"/>
              </w:rPr>
              <w:t>(+) 0.2% পরিবর্তনের কম</w:t>
            </w:r>
          </w:p>
        </w:tc>
        <w:tc>
          <w:tcPr>
            <w:tcW w:w="249" w:type="pct"/>
            <w:vMerge/>
            <w:vAlign w:val="center"/>
          </w:tcPr>
          <w:p w14:paraId="40632A40" w14:textId="77777777" w:rsidR="00537636" w:rsidRPr="00192E8C" w:rsidRDefault="00537636" w:rsidP="00F40BB7">
            <w:pPr>
              <w:pStyle w:val="TableText-Center"/>
              <w:rPr>
                <w:rFonts w:ascii="Vrinda" w:hAnsi="Vrinda" w:cs="Vrinda"/>
              </w:rPr>
            </w:pPr>
          </w:p>
        </w:tc>
        <w:tc>
          <w:tcPr>
            <w:tcW w:w="739" w:type="pct"/>
            <w:vMerge/>
            <w:vAlign w:val="center"/>
          </w:tcPr>
          <w:p w14:paraId="3758A860" w14:textId="77777777" w:rsidR="00537636" w:rsidRPr="00192E8C" w:rsidRDefault="00537636" w:rsidP="00F40BB7">
            <w:pPr>
              <w:pStyle w:val="TableText-leftaligned"/>
              <w:rPr>
                <w:rFonts w:ascii="Vrinda" w:hAnsi="Vrinda" w:cs="Vrinda"/>
                <w:b/>
                <w:bCs/>
              </w:rPr>
            </w:pPr>
          </w:p>
        </w:tc>
      </w:tr>
      <w:tr w:rsidR="00537636" w:rsidRPr="00192E8C" w14:paraId="22FCDC65" w14:textId="77777777" w:rsidTr="00F40BB7">
        <w:trPr>
          <w:cantSplit/>
        </w:trPr>
        <w:tc>
          <w:tcPr>
            <w:tcW w:w="370" w:type="pct"/>
            <w:vMerge/>
            <w:vAlign w:val="center"/>
          </w:tcPr>
          <w:p w14:paraId="3E84FE91" w14:textId="77777777" w:rsidR="00537636" w:rsidRPr="00192E8C" w:rsidRDefault="00537636" w:rsidP="00F40BB7">
            <w:pPr>
              <w:rPr>
                <w:rFonts w:ascii="Vrinda" w:hAnsi="Vrinda" w:cs="Vrinda"/>
                <w:b/>
                <w:bCs/>
                <w:color w:val="000000"/>
                <w:sz w:val="20"/>
                <w:szCs w:val="20"/>
              </w:rPr>
            </w:pPr>
          </w:p>
        </w:tc>
        <w:tc>
          <w:tcPr>
            <w:tcW w:w="375" w:type="pct"/>
            <w:gridSpan w:val="2"/>
            <w:vMerge/>
            <w:vAlign w:val="center"/>
          </w:tcPr>
          <w:p w14:paraId="0F26E60F" w14:textId="77777777" w:rsidR="00537636" w:rsidRPr="00192E8C" w:rsidRDefault="00537636" w:rsidP="00F40BB7">
            <w:pPr>
              <w:pStyle w:val="TableText-Bold"/>
              <w:rPr>
                <w:rFonts w:ascii="Vrinda" w:hAnsi="Vrinda" w:cs="Vrinda"/>
              </w:rPr>
            </w:pPr>
          </w:p>
        </w:tc>
        <w:tc>
          <w:tcPr>
            <w:tcW w:w="858" w:type="pct"/>
            <w:vMerge/>
            <w:vAlign w:val="center"/>
          </w:tcPr>
          <w:p w14:paraId="625477B5" w14:textId="77777777" w:rsidR="00537636" w:rsidRPr="00192E8C" w:rsidRDefault="00537636" w:rsidP="00F40BB7">
            <w:pPr>
              <w:pStyle w:val="TableText-leftaligned"/>
              <w:rPr>
                <w:rFonts w:ascii="Vrinda" w:hAnsi="Vrinda" w:cs="Vrinda"/>
              </w:rPr>
            </w:pPr>
          </w:p>
        </w:tc>
        <w:tc>
          <w:tcPr>
            <w:tcW w:w="494" w:type="pct"/>
            <w:shd w:val="clear" w:color="auto" w:fill="auto"/>
            <w:vAlign w:val="center"/>
          </w:tcPr>
          <w:p w14:paraId="5D8145AD" w14:textId="77777777" w:rsidR="00537636" w:rsidRPr="00192E8C" w:rsidRDefault="00537636" w:rsidP="00F40BB7">
            <w:pPr>
              <w:pStyle w:val="TableText-leftaligned"/>
              <w:spacing w:before="120" w:after="120"/>
              <w:rPr>
                <w:rFonts w:ascii="Vrinda" w:hAnsi="Vrinda" w:cs="Vrinda"/>
              </w:rPr>
            </w:pPr>
            <w:r w:rsidRPr="00192E8C">
              <w:rPr>
                <w:rFonts w:ascii="Vrinda" w:hAnsi="Vrinda" w:cs="Vrinda"/>
                <w:lang w:val="bn"/>
              </w:rPr>
              <w:t>Connecticut (কানেটিকাট)</w:t>
            </w:r>
          </w:p>
        </w:tc>
        <w:tc>
          <w:tcPr>
            <w:tcW w:w="452" w:type="pct"/>
            <w:vMerge/>
            <w:vAlign w:val="center"/>
          </w:tcPr>
          <w:p w14:paraId="435ADF68" w14:textId="77777777" w:rsidR="00537636" w:rsidRPr="00192E8C" w:rsidRDefault="00537636" w:rsidP="00F40BB7">
            <w:pPr>
              <w:pStyle w:val="TableText-leftaligned"/>
              <w:rPr>
                <w:rFonts w:ascii="Vrinda" w:hAnsi="Vrinda" w:cs="Vrinda"/>
              </w:rPr>
            </w:pPr>
          </w:p>
        </w:tc>
        <w:tc>
          <w:tcPr>
            <w:tcW w:w="1463" w:type="pct"/>
            <w:gridSpan w:val="7"/>
            <w:shd w:val="clear" w:color="auto" w:fill="auto"/>
            <w:vAlign w:val="center"/>
          </w:tcPr>
          <w:p w14:paraId="10395F4B" w14:textId="77777777" w:rsidR="00537636" w:rsidRPr="00192E8C" w:rsidRDefault="00537636" w:rsidP="00F40BB7">
            <w:pPr>
              <w:pStyle w:val="TableText-Center"/>
              <w:rPr>
                <w:rFonts w:ascii="Vrinda" w:hAnsi="Vrinda" w:cs="Vrinda"/>
              </w:rPr>
            </w:pPr>
            <w:r w:rsidRPr="00192E8C">
              <w:rPr>
                <w:rFonts w:ascii="Vrinda" w:hAnsi="Vrinda" w:cs="Vrinda"/>
                <w:lang w:val="bn"/>
              </w:rPr>
              <w:t>(+) 0.2% পরিবর্তনের কম</w:t>
            </w:r>
          </w:p>
        </w:tc>
        <w:tc>
          <w:tcPr>
            <w:tcW w:w="249" w:type="pct"/>
            <w:vMerge/>
            <w:vAlign w:val="center"/>
          </w:tcPr>
          <w:p w14:paraId="040970CE" w14:textId="77777777" w:rsidR="00537636" w:rsidRPr="00192E8C" w:rsidRDefault="00537636" w:rsidP="00F40BB7">
            <w:pPr>
              <w:pStyle w:val="TableText-Center"/>
              <w:rPr>
                <w:rFonts w:ascii="Vrinda" w:hAnsi="Vrinda" w:cs="Vrinda"/>
              </w:rPr>
            </w:pPr>
          </w:p>
        </w:tc>
        <w:tc>
          <w:tcPr>
            <w:tcW w:w="739" w:type="pct"/>
            <w:vMerge/>
            <w:vAlign w:val="center"/>
          </w:tcPr>
          <w:p w14:paraId="793936EB" w14:textId="77777777" w:rsidR="00537636" w:rsidRPr="00192E8C" w:rsidRDefault="00537636" w:rsidP="00F40BB7">
            <w:pPr>
              <w:pStyle w:val="TableText-leftaligned"/>
              <w:rPr>
                <w:rFonts w:ascii="Vrinda" w:hAnsi="Vrinda" w:cs="Vrinda"/>
                <w:b/>
                <w:bCs/>
              </w:rPr>
            </w:pPr>
          </w:p>
        </w:tc>
      </w:tr>
      <w:tr w:rsidR="00537636" w:rsidRPr="00192E8C" w14:paraId="4B1F942C" w14:textId="77777777" w:rsidTr="00F40BB7">
        <w:trPr>
          <w:cantSplit/>
          <w:trHeight w:val="1407"/>
        </w:trPr>
        <w:tc>
          <w:tcPr>
            <w:tcW w:w="370" w:type="pct"/>
            <w:vMerge w:val="restart"/>
            <w:shd w:val="clear" w:color="auto" w:fill="auto"/>
            <w:vAlign w:val="center"/>
            <w:hideMark/>
          </w:tcPr>
          <w:p w14:paraId="599FCE74" w14:textId="77777777" w:rsidR="00537636" w:rsidRPr="00192E8C" w:rsidRDefault="00537636" w:rsidP="00F40BB7">
            <w:pPr>
              <w:pStyle w:val="TableText-Bold"/>
              <w:keepNext/>
              <w:rPr>
                <w:rFonts w:ascii="Vrinda" w:hAnsi="Vrinda" w:cs="Vrinda"/>
              </w:rPr>
            </w:pPr>
            <w:r w:rsidRPr="00192E8C">
              <w:rPr>
                <w:rFonts w:ascii="Vrinda" w:hAnsi="Vrinda" w:cs="Vrinda"/>
                <w:bCs/>
                <w:lang w:val="bn"/>
              </w:rPr>
              <w:t>4B - পরিবহন: হাইওয়ে এবং স্থানীয় ইন্টারসেকশন</w:t>
            </w:r>
          </w:p>
        </w:tc>
        <w:tc>
          <w:tcPr>
            <w:tcW w:w="375" w:type="pct"/>
            <w:gridSpan w:val="2"/>
            <w:vMerge w:val="restart"/>
            <w:shd w:val="clear" w:color="auto" w:fill="auto"/>
            <w:vAlign w:val="center"/>
            <w:hideMark/>
          </w:tcPr>
          <w:p w14:paraId="62C02815" w14:textId="40FDFA6B" w:rsidR="00537636" w:rsidRPr="00192E8C" w:rsidRDefault="00537636" w:rsidP="00F40BB7">
            <w:pPr>
              <w:pStyle w:val="TableText-leftaligned"/>
              <w:rPr>
                <w:rFonts w:ascii="Vrinda" w:hAnsi="Vrinda" w:cs="Vrinda"/>
                <w:b/>
              </w:rPr>
            </w:pPr>
            <w:r w:rsidRPr="00192E8C">
              <w:rPr>
                <w:rFonts w:ascii="Vrinda" w:hAnsi="Vrinda" w:cs="Vrinda"/>
                <w:lang w:val="bn"/>
              </w:rPr>
              <w:t>ট্রাফিক-হাইওয়ে সেগমেন্ট</w:t>
            </w:r>
          </w:p>
        </w:tc>
        <w:tc>
          <w:tcPr>
            <w:tcW w:w="858" w:type="pct"/>
            <w:vMerge w:val="restart"/>
            <w:vAlign w:val="center"/>
          </w:tcPr>
          <w:p w14:paraId="00CE95B5"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CBD Tolling Program (টোলিং প্রোগ্রাম)-এর সূচনা Manhattan (ম্যানহাটন) CBD টোল এড়াতে ব্যবহৃত পরিধিপূর্ণ সড়কপথের কাছাকাছি আসা হাইওয়ে অংশগুলিতে ক্রমবর্ধমান যানজট সৃষ্টি করতে পারে, যার ফলে কিছু টোলিং পরিস্থিতিতে কিছু অংশে মধ্যাহ্ন এবং বিকেলের পিক আওয়ারে বিলম্ব এবং সারি বেড়ে যায়:</w:t>
            </w:r>
          </w:p>
          <w:p w14:paraId="1051FFB2" w14:textId="77777777" w:rsidR="00537636" w:rsidRPr="00192E8C" w:rsidRDefault="00537636" w:rsidP="00537636">
            <w:pPr>
              <w:pStyle w:val="TableText-bullets2"/>
              <w:numPr>
                <w:ilvl w:val="0"/>
                <w:numId w:val="15"/>
              </w:numPr>
              <w:tabs>
                <w:tab w:val="clear" w:pos="361"/>
              </w:tabs>
              <w:ind w:left="271"/>
              <w:rPr>
                <w:rFonts w:ascii="Vrinda" w:hAnsi="Vrinda" w:cs="Vrinda"/>
              </w:rPr>
            </w:pPr>
            <w:r w:rsidRPr="00192E8C">
              <w:rPr>
                <w:rFonts w:ascii="Vrinda" w:hAnsi="Vrinda" w:cs="Vrinda"/>
                <w:lang w:val="bn"/>
              </w:rPr>
              <w:t>পশ্চিমমুখী Long Island Expressway (I-495) Queens-Midtown Tunnel-এর কাছে (দুপুর)</w:t>
            </w:r>
          </w:p>
          <w:p w14:paraId="34CB1952" w14:textId="77777777" w:rsidR="00537636" w:rsidRPr="00192E8C" w:rsidRDefault="00537636" w:rsidP="00537636">
            <w:pPr>
              <w:pStyle w:val="TableText-bullets2"/>
              <w:numPr>
                <w:ilvl w:val="0"/>
                <w:numId w:val="15"/>
              </w:numPr>
              <w:tabs>
                <w:tab w:val="clear" w:pos="361"/>
              </w:tabs>
              <w:ind w:left="271"/>
              <w:rPr>
                <w:rFonts w:ascii="Vrinda" w:hAnsi="Vrinda" w:cs="Vrinda"/>
              </w:rPr>
            </w:pPr>
            <w:r w:rsidRPr="00192E8C">
              <w:rPr>
                <w:rFonts w:ascii="Vrinda" w:hAnsi="Vrinda" w:cs="Vrinda"/>
                <w:lang w:val="bn"/>
              </w:rPr>
              <w:t>পশ্চিমমুখী George Washington Bridge-এর দিকে I-95 (দুপুর)</w:t>
            </w:r>
          </w:p>
          <w:p w14:paraId="6E9732F8" w14:textId="77777777" w:rsidR="00537636" w:rsidRPr="00192E8C" w:rsidRDefault="00537636" w:rsidP="00537636">
            <w:pPr>
              <w:pStyle w:val="TableText-bullets2"/>
              <w:numPr>
                <w:ilvl w:val="0"/>
                <w:numId w:val="15"/>
              </w:numPr>
              <w:tabs>
                <w:tab w:val="clear" w:pos="361"/>
              </w:tabs>
              <w:ind w:left="271"/>
              <w:rPr>
                <w:rFonts w:ascii="Vrinda" w:hAnsi="Vrinda" w:cs="Vrinda"/>
              </w:rPr>
            </w:pPr>
            <w:r w:rsidRPr="00192E8C">
              <w:rPr>
                <w:rFonts w:ascii="Vrinda" w:hAnsi="Vrinda" w:cs="Vrinda"/>
                <w:lang w:val="bn"/>
              </w:rPr>
              <w:t>East 10th Street এবং Brooklyn Bridge (ব্রুকলিন ব্রিজ)-এর মধ্যে দক্ষিণমুখী এবং উত্তরমুখী FDR Drive (PM)</w:t>
            </w:r>
          </w:p>
          <w:p w14:paraId="398B43ED" w14:textId="77777777" w:rsidR="00537636" w:rsidRPr="00192E8C" w:rsidRDefault="00537636" w:rsidP="00537636">
            <w:pPr>
              <w:pStyle w:val="TableText-bullets2"/>
              <w:numPr>
                <w:ilvl w:val="0"/>
                <w:numId w:val="15"/>
              </w:numPr>
              <w:tabs>
                <w:tab w:val="clear" w:pos="361"/>
              </w:tabs>
              <w:ind w:left="271"/>
              <w:rPr>
                <w:rFonts w:ascii="Vrinda" w:hAnsi="Vrinda" w:cs="Vrinda"/>
                <w:color w:val="000000" w:themeColor="text1"/>
              </w:rPr>
            </w:pPr>
            <w:r w:rsidRPr="00192E8C">
              <w:rPr>
                <w:rFonts w:ascii="Vrinda" w:hAnsi="Vrinda" w:cs="Vrinda"/>
                <w:lang w:val="bn"/>
              </w:rPr>
              <w:t>অন্যান্য অবস্থানগুলি বিশেষত Manhattan (ম্যানহাটন) CBD-এর দিকে যাওয়ার রুটগুলিতে</w:t>
            </w:r>
            <w:r w:rsidRPr="00192E8C">
              <w:rPr>
                <w:rFonts w:ascii="Vrinda" w:hAnsi="Vrinda" w:cs="Vrinda"/>
                <w:color w:val="000000" w:themeColor="text1"/>
                <w:lang w:val="bn"/>
              </w:rPr>
              <w:t>অনুশীলনের সাথে সম্পর্কিত হ্রাস দেখতে পাবে।</w:t>
            </w:r>
          </w:p>
        </w:tc>
        <w:tc>
          <w:tcPr>
            <w:tcW w:w="494" w:type="pct"/>
            <w:shd w:val="clear" w:color="auto" w:fill="auto"/>
            <w:vAlign w:val="center"/>
            <w:hideMark/>
          </w:tcPr>
          <w:p w14:paraId="2EB9A5A7"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10টি হাইওয়ে সেগমেন্ট (AM)</w:t>
            </w:r>
          </w:p>
        </w:tc>
        <w:tc>
          <w:tcPr>
            <w:tcW w:w="452" w:type="pct"/>
            <w:vMerge w:val="restart"/>
            <w:shd w:val="clear" w:color="auto" w:fill="auto"/>
            <w:vAlign w:val="center"/>
            <w:hideMark/>
          </w:tcPr>
          <w:p w14:paraId="2314C73E"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 xml:space="preserve">ভিড় থাকাকালীন ক্রমবর্ধমান বিলম্ব এবং সারি সহ হাইওয়ে অংশ যা বিরূপ প্রভাব ফেলবে </w:t>
            </w:r>
          </w:p>
        </w:tc>
        <w:tc>
          <w:tcPr>
            <w:tcW w:w="1463" w:type="pct"/>
            <w:gridSpan w:val="7"/>
            <w:shd w:val="clear" w:color="auto" w:fill="auto"/>
            <w:vAlign w:val="center"/>
            <w:hideMark/>
          </w:tcPr>
          <w:p w14:paraId="6F2C6B9D"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বিশ্লেষিত টোলিং দৃশ্যে 10টির মধ্যে 0টি হাইওয়ে করিডোর (টোলিং দৃশ্যকল্প D)</w:t>
            </w:r>
          </w:p>
        </w:tc>
        <w:tc>
          <w:tcPr>
            <w:tcW w:w="249" w:type="pct"/>
            <w:vMerge w:val="restart"/>
            <w:shd w:val="clear" w:color="auto" w:fill="auto"/>
            <w:vAlign w:val="center"/>
            <w:hideMark/>
          </w:tcPr>
          <w:p w14:paraId="16295AED"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হ্যাঁ</w:t>
            </w:r>
          </w:p>
        </w:tc>
        <w:tc>
          <w:tcPr>
            <w:tcW w:w="739" w:type="pct"/>
            <w:vMerge w:val="restart"/>
            <w:shd w:val="clear" w:color="auto" w:fill="auto"/>
            <w:vAlign w:val="center"/>
            <w:hideMark/>
          </w:tcPr>
          <w:p w14:paraId="4B91F75C" w14:textId="365CE4F1" w:rsidR="00537636" w:rsidRPr="00192E8C" w:rsidRDefault="00537636" w:rsidP="00F40BB7">
            <w:pPr>
              <w:pStyle w:val="TableText-boldred"/>
              <w:keepNext/>
              <w:spacing w:after="120"/>
              <w:rPr>
                <w:rFonts w:ascii="Vrinda" w:hAnsi="Vrinda" w:cs="Vrinda"/>
                <w:b w:val="0"/>
                <w:bCs/>
                <w:color w:val="auto"/>
                <w:szCs w:val="20"/>
              </w:rPr>
            </w:pPr>
            <w:r w:rsidRPr="00192E8C">
              <w:rPr>
                <w:rFonts w:ascii="Vrinda" w:hAnsi="Vrinda" w:cs="Vrinda"/>
                <w:bCs/>
                <w:color w:val="auto"/>
                <w:szCs w:val="20"/>
                <w:lang w:val="bn"/>
              </w:rPr>
              <w:t xml:space="preserve">প্রশমনের প্রয়োজন। </w:t>
            </w:r>
            <w:r w:rsidRPr="00192E8C">
              <w:rPr>
                <w:rFonts w:ascii="Vrinda" w:hAnsi="Vrinda" w:cs="Vrinda"/>
                <w:b w:val="0"/>
                <w:color w:val="auto"/>
                <w:szCs w:val="20"/>
                <w:lang w:val="bn"/>
              </w:rPr>
              <w:t xml:space="preserve">প্রজেক্ট স্পনসররা বাস্তবায়নের পূর্বে একটি পর্যবেক্ষণ পরিকল্পনা বাস্তবায়ন করবে যার মাধ্যমে কাজ শুরু হওয়ার প্রায় তিন মাস পরে সংগৃহীত পোস্ট-ইমপ্লিমেন্টেশন ডেটা এবং প্রভাবের থ্রেশহোল্ড সহ; যদি থ্রেশহোল্ডগুলি পৌঁছে যায় বা অতিক্রম করা হয়, প্রকল্পের স্পনসররা পরিবহন চাহিদা ব্যবস্থাপনা (TDM) ব্যবস্থাগুলি বাস্তবায়ন করবে, যেমন র‍্যাম্প মিটারিং, মোটর চালকের তথ্য, সমস্ত চিহ্নিত হাইওয়ে অবস্থানগুলিতে সিগনেজ যা প্রকল্প বাস্তবায়নের উপর বিরূপ প্রভাব ফেলবে। </w:t>
            </w:r>
          </w:p>
          <w:p w14:paraId="39CB6647" w14:textId="77777777" w:rsidR="00537636" w:rsidRPr="00192E8C" w:rsidRDefault="00537636" w:rsidP="00F40BB7">
            <w:pPr>
              <w:pStyle w:val="TableText-boldred"/>
              <w:keepNext/>
              <w:rPr>
                <w:rFonts w:ascii="Vrinda" w:hAnsi="Vrinda" w:cs="Vrinda"/>
                <w:color w:val="auto"/>
                <w:szCs w:val="20"/>
              </w:rPr>
            </w:pPr>
            <w:r w:rsidRPr="00192E8C">
              <w:rPr>
                <w:rFonts w:ascii="Vrinda" w:hAnsi="Vrinda" w:cs="Vrinda"/>
                <w:b w:val="0"/>
                <w:color w:val="auto"/>
                <w:szCs w:val="20"/>
                <w:lang w:val="bn"/>
              </w:rPr>
              <w:t xml:space="preserve">বাস্তবায়নের পরে, প্রকল্পের পৃষ্ঠপোষকগণ প্রভাবগুলি পর্যবেক্ষণ করবে এবং প্রয়োজনে, TBTA বিরূপ প্রভাব কমাতে টোল রেট, ক্রসিং ক্রেডিট, ছাড় এবং/অথবা ছুট পরিবর্তন করবে। </w:t>
            </w:r>
          </w:p>
        </w:tc>
      </w:tr>
      <w:tr w:rsidR="00537636" w:rsidRPr="00192E8C" w14:paraId="5AC4C10C" w14:textId="77777777" w:rsidTr="00F40BB7">
        <w:trPr>
          <w:cantSplit/>
          <w:trHeight w:val="1344"/>
        </w:trPr>
        <w:tc>
          <w:tcPr>
            <w:tcW w:w="370" w:type="pct"/>
            <w:vMerge/>
            <w:vAlign w:val="center"/>
            <w:hideMark/>
          </w:tcPr>
          <w:p w14:paraId="158448C8" w14:textId="77777777" w:rsidR="00537636" w:rsidRPr="00192E8C" w:rsidRDefault="00537636" w:rsidP="00F40BB7">
            <w:pPr>
              <w:keepNext/>
              <w:rPr>
                <w:rFonts w:ascii="Vrinda" w:hAnsi="Vrinda" w:cs="Vrinda"/>
                <w:b/>
                <w:bCs/>
                <w:color w:val="000000"/>
                <w:sz w:val="20"/>
                <w:szCs w:val="20"/>
              </w:rPr>
            </w:pPr>
          </w:p>
        </w:tc>
        <w:tc>
          <w:tcPr>
            <w:tcW w:w="375" w:type="pct"/>
            <w:gridSpan w:val="2"/>
            <w:vMerge/>
            <w:vAlign w:val="center"/>
            <w:hideMark/>
          </w:tcPr>
          <w:p w14:paraId="0EE8F09C" w14:textId="77777777" w:rsidR="00537636" w:rsidRPr="00192E8C" w:rsidRDefault="00537636" w:rsidP="00F40BB7">
            <w:pPr>
              <w:keepNext/>
              <w:rPr>
                <w:rFonts w:ascii="Vrinda" w:hAnsi="Vrinda" w:cs="Vrinda"/>
                <w:b/>
                <w:bCs/>
                <w:color w:val="000000"/>
                <w:sz w:val="20"/>
                <w:szCs w:val="20"/>
              </w:rPr>
            </w:pPr>
          </w:p>
        </w:tc>
        <w:tc>
          <w:tcPr>
            <w:tcW w:w="858" w:type="pct"/>
            <w:vMerge/>
            <w:vAlign w:val="center"/>
          </w:tcPr>
          <w:p w14:paraId="19633CE2" w14:textId="77777777" w:rsidR="00537636" w:rsidRPr="00192E8C" w:rsidRDefault="00537636" w:rsidP="00F40BB7">
            <w:pPr>
              <w:pStyle w:val="TableText-leftaligned"/>
              <w:keepNext/>
              <w:rPr>
                <w:rFonts w:ascii="Vrinda" w:hAnsi="Vrinda" w:cs="Vrinda"/>
              </w:rPr>
            </w:pPr>
          </w:p>
        </w:tc>
        <w:tc>
          <w:tcPr>
            <w:tcW w:w="494" w:type="pct"/>
            <w:shd w:val="clear" w:color="auto" w:fill="auto"/>
            <w:vAlign w:val="center"/>
            <w:hideMark/>
          </w:tcPr>
          <w:p w14:paraId="0F236406"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10টি হাইওয়ে সেগমেন্ট (দুপুর)</w:t>
            </w:r>
          </w:p>
        </w:tc>
        <w:tc>
          <w:tcPr>
            <w:tcW w:w="452" w:type="pct"/>
            <w:vMerge/>
            <w:vAlign w:val="center"/>
            <w:hideMark/>
          </w:tcPr>
          <w:p w14:paraId="5BC0FD50" w14:textId="77777777" w:rsidR="00537636" w:rsidRPr="00192E8C" w:rsidRDefault="00537636" w:rsidP="00F40BB7">
            <w:pPr>
              <w:pStyle w:val="TableText-leftaligned"/>
              <w:keepNext/>
              <w:rPr>
                <w:rFonts w:ascii="Vrinda" w:hAnsi="Vrinda" w:cs="Vrinda"/>
              </w:rPr>
            </w:pPr>
          </w:p>
        </w:tc>
        <w:tc>
          <w:tcPr>
            <w:tcW w:w="1463" w:type="pct"/>
            <w:gridSpan w:val="7"/>
            <w:shd w:val="clear" w:color="auto" w:fill="auto"/>
            <w:vAlign w:val="center"/>
            <w:hideMark/>
          </w:tcPr>
          <w:p w14:paraId="15C2DCAD"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বিশ্লেষিত টোলিং দৃশ্যকল্পে 10টির মধ্যে 2টি হাইওয়ে করিডোর (টোলিং দৃশ্যকল্প D), পাশাপাশি টোলিং দৃশ্যকল্প E এবং F</w:t>
            </w:r>
          </w:p>
        </w:tc>
        <w:tc>
          <w:tcPr>
            <w:tcW w:w="249" w:type="pct"/>
            <w:vMerge/>
            <w:vAlign w:val="center"/>
            <w:hideMark/>
          </w:tcPr>
          <w:p w14:paraId="6F98A0ED" w14:textId="77777777" w:rsidR="00537636" w:rsidRPr="00192E8C" w:rsidRDefault="00537636" w:rsidP="00F40BB7">
            <w:pPr>
              <w:pStyle w:val="TableText-Center"/>
              <w:rPr>
                <w:rFonts w:ascii="Vrinda" w:hAnsi="Vrinda" w:cs="Vrinda"/>
              </w:rPr>
            </w:pPr>
          </w:p>
        </w:tc>
        <w:tc>
          <w:tcPr>
            <w:tcW w:w="739" w:type="pct"/>
            <w:vMerge/>
            <w:vAlign w:val="center"/>
            <w:hideMark/>
          </w:tcPr>
          <w:p w14:paraId="4D629A42" w14:textId="77777777" w:rsidR="00537636" w:rsidRPr="00192E8C" w:rsidRDefault="00537636" w:rsidP="00F40BB7">
            <w:pPr>
              <w:keepNext/>
              <w:rPr>
                <w:rFonts w:ascii="Vrinda" w:hAnsi="Vrinda" w:cs="Vrinda"/>
                <w:sz w:val="20"/>
                <w:szCs w:val="20"/>
              </w:rPr>
            </w:pPr>
          </w:p>
        </w:tc>
      </w:tr>
      <w:tr w:rsidR="00537636" w:rsidRPr="00192E8C" w14:paraId="7A61D270" w14:textId="77777777" w:rsidTr="00F40BB7">
        <w:trPr>
          <w:cantSplit/>
          <w:trHeight w:val="1380"/>
        </w:trPr>
        <w:tc>
          <w:tcPr>
            <w:tcW w:w="370" w:type="pct"/>
            <w:vMerge/>
            <w:vAlign w:val="center"/>
            <w:hideMark/>
          </w:tcPr>
          <w:p w14:paraId="492ED8DA" w14:textId="77777777" w:rsidR="00537636" w:rsidRPr="00192E8C" w:rsidRDefault="00537636" w:rsidP="00F40BB7">
            <w:pPr>
              <w:rPr>
                <w:rFonts w:ascii="Vrinda" w:hAnsi="Vrinda" w:cs="Vrinda"/>
                <w:b/>
                <w:bCs/>
                <w:color w:val="000000"/>
                <w:sz w:val="20"/>
                <w:szCs w:val="20"/>
              </w:rPr>
            </w:pPr>
          </w:p>
        </w:tc>
        <w:tc>
          <w:tcPr>
            <w:tcW w:w="375" w:type="pct"/>
            <w:gridSpan w:val="2"/>
            <w:vMerge/>
            <w:vAlign w:val="center"/>
            <w:hideMark/>
          </w:tcPr>
          <w:p w14:paraId="254207D3" w14:textId="77777777" w:rsidR="00537636" w:rsidRPr="00192E8C" w:rsidRDefault="00537636" w:rsidP="00F40BB7">
            <w:pPr>
              <w:rPr>
                <w:rFonts w:ascii="Vrinda" w:hAnsi="Vrinda" w:cs="Vrinda"/>
                <w:b/>
                <w:bCs/>
                <w:color w:val="000000"/>
                <w:sz w:val="20"/>
                <w:szCs w:val="20"/>
              </w:rPr>
            </w:pPr>
          </w:p>
        </w:tc>
        <w:tc>
          <w:tcPr>
            <w:tcW w:w="858" w:type="pct"/>
            <w:vMerge/>
            <w:vAlign w:val="center"/>
          </w:tcPr>
          <w:p w14:paraId="71330151" w14:textId="77777777" w:rsidR="00537636" w:rsidRPr="00192E8C" w:rsidRDefault="00537636" w:rsidP="00F40BB7">
            <w:pPr>
              <w:pStyle w:val="TableText-leftaligned"/>
              <w:rPr>
                <w:rFonts w:ascii="Vrinda" w:hAnsi="Vrinda" w:cs="Vrinda"/>
              </w:rPr>
            </w:pPr>
          </w:p>
        </w:tc>
        <w:tc>
          <w:tcPr>
            <w:tcW w:w="494" w:type="pct"/>
            <w:shd w:val="clear" w:color="auto" w:fill="auto"/>
            <w:vAlign w:val="center"/>
            <w:hideMark/>
          </w:tcPr>
          <w:p w14:paraId="4CC66E32" w14:textId="77777777" w:rsidR="00537636" w:rsidRPr="00192E8C" w:rsidRDefault="00537636" w:rsidP="00F40BB7">
            <w:pPr>
              <w:pStyle w:val="TableText-leftaligned"/>
              <w:rPr>
                <w:rFonts w:ascii="Vrinda" w:hAnsi="Vrinda" w:cs="Vrinda"/>
              </w:rPr>
            </w:pPr>
            <w:r w:rsidRPr="00192E8C">
              <w:rPr>
                <w:rFonts w:ascii="Vrinda" w:hAnsi="Vrinda" w:cs="Vrinda"/>
                <w:lang w:val="bn"/>
              </w:rPr>
              <w:t>10টি হাইওয়ে সেগমেন্ট (PM)</w:t>
            </w:r>
          </w:p>
        </w:tc>
        <w:tc>
          <w:tcPr>
            <w:tcW w:w="452" w:type="pct"/>
            <w:vMerge/>
            <w:vAlign w:val="center"/>
            <w:hideMark/>
          </w:tcPr>
          <w:p w14:paraId="737E520C" w14:textId="77777777" w:rsidR="00537636" w:rsidRPr="00192E8C" w:rsidRDefault="00537636" w:rsidP="00F40BB7">
            <w:pPr>
              <w:pStyle w:val="TableText-leftaligned"/>
              <w:rPr>
                <w:rFonts w:ascii="Vrinda" w:hAnsi="Vrinda" w:cs="Vrinda"/>
              </w:rPr>
            </w:pPr>
          </w:p>
        </w:tc>
        <w:tc>
          <w:tcPr>
            <w:tcW w:w="1463" w:type="pct"/>
            <w:gridSpan w:val="7"/>
            <w:shd w:val="clear" w:color="auto" w:fill="auto"/>
            <w:vAlign w:val="center"/>
            <w:hideMark/>
          </w:tcPr>
          <w:p w14:paraId="501E870D" w14:textId="77777777" w:rsidR="00537636" w:rsidRPr="00192E8C" w:rsidRDefault="00537636" w:rsidP="00F40BB7">
            <w:pPr>
              <w:pStyle w:val="TableText-Center"/>
              <w:rPr>
                <w:rFonts w:ascii="Vrinda" w:hAnsi="Vrinda" w:cs="Vrinda"/>
              </w:rPr>
            </w:pPr>
            <w:r w:rsidRPr="00192E8C">
              <w:rPr>
                <w:rFonts w:ascii="Vrinda" w:hAnsi="Vrinda" w:cs="Vrinda"/>
                <w:lang w:val="bn"/>
              </w:rPr>
              <w:t>বিশ্লেষিত টোলিং দৃশ্যকল্পে 10টি হাইওয়ে করিডোরের মধ্যে 1টি (টোলিং দৃশ্যকল্প D), পাশাপাশি টোলিং দৃশ্যকল্প E এবং F</w:t>
            </w:r>
          </w:p>
        </w:tc>
        <w:tc>
          <w:tcPr>
            <w:tcW w:w="249" w:type="pct"/>
            <w:vMerge/>
            <w:vAlign w:val="center"/>
            <w:hideMark/>
          </w:tcPr>
          <w:p w14:paraId="3E2FDEC1" w14:textId="77777777" w:rsidR="00537636" w:rsidRPr="00192E8C" w:rsidRDefault="00537636" w:rsidP="00F40BB7">
            <w:pPr>
              <w:pStyle w:val="TableText-Center"/>
              <w:rPr>
                <w:rFonts w:ascii="Vrinda" w:hAnsi="Vrinda" w:cs="Vrinda"/>
              </w:rPr>
            </w:pPr>
          </w:p>
        </w:tc>
        <w:tc>
          <w:tcPr>
            <w:tcW w:w="739" w:type="pct"/>
            <w:vMerge/>
            <w:vAlign w:val="center"/>
            <w:hideMark/>
          </w:tcPr>
          <w:p w14:paraId="4D817492" w14:textId="77777777" w:rsidR="00537636" w:rsidRPr="00192E8C" w:rsidRDefault="00537636" w:rsidP="00F40BB7">
            <w:pPr>
              <w:rPr>
                <w:rFonts w:ascii="Vrinda" w:hAnsi="Vrinda" w:cs="Vrinda"/>
                <w:sz w:val="20"/>
                <w:szCs w:val="20"/>
              </w:rPr>
            </w:pPr>
          </w:p>
        </w:tc>
      </w:tr>
      <w:tr w:rsidR="00A17622" w:rsidRPr="00192E8C" w14:paraId="07D90BBC" w14:textId="77777777" w:rsidTr="00F40BB7">
        <w:trPr>
          <w:cantSplit/>
          <w:trHeight w:val="255"/>
        </w:trPr>
        <w:tc>
          <w:tcPr>
            <w:tcW w:w="370" w:type="pct"/>
            <w:vMerge/>
            <w:vAlign w:val="center"/>
            <w:hideMark/>
          </w:tcPr>
          <w:p w14:paraId="15D304E2" w14:textId="77777777" w:rsidR="00A17622" w:rsidRPr="00192E8C" w:rsidRDefault="00A17622" w:rsidP="00A17622">
            <w:pPr>
              <w:rPr>
                <w:rFonts w:ascii="Vrinda" w:hAnsi="Vrinda" w:cs="Vrinda"/>
                <w:b/>
                <w:bCs/>
                <w:color w:val="000000"/>
                <w:sz w:val="20"/>
                <w:szCs w:val="20"/>
              </w:rPr>
            </w:pPr>
          </w:p>
        </w:tc>
        <w:tc>
          <w:tcPr>
            <w:tcW w:w="375" w:type="pct"/>
            <w:gridSpan w:val="2"/>
            <w:vMerge w:val="restart"/>
            <w:shd w:val="clear" w:color="auto" w:fill="auto"/>
            <w:vAlign w:val="center"/>
            <w:hideMark/>
          </w:tcPr>
          <w:p w14:paraId="5B6EFEAF" w14:textId="77777777" w:rsidR="00A17622" w:rsidRPr="00192E8C" w:rsidRDefault="00A17622" w:rsidP="00A17622">
            <w:pPr>
              <w:pStyle w:val="TableText-leftaligned"/>
              <w:rPr>
                <w:rFonts w:ascii="Vrinda" w:hAnsi="Vrinda" w:cs="Vrinda"/>
                <w:b/>
              </w:rPr>
            </w:pPr>
            <w:r w:rsidRPr="00192E8C">
              <w:rPr>
                <w:rFonts w:ascii="Vrinda" w:hAnsi="Vrinda" w:cs="Vrinda"/>
                <w:lang w:val="bn"/>
              </w:rPr>
              <w:t>ইন্টারসেকশন</w:t>
            </w:r>
          </w:p>
        </w:tc>
        <w:tc>
          <w:tcPr>
            <w:tcW w:w="858" w:type="pct"/>
            <w:vMerge w:val="restart"/>
            <w:vAlign w:val="center"/>
          </w:tcPr>
          <w:p w14:paraId="4C2D5C56" w14:textId="77777777" w:rsidR="00A17622" w:rsidRPr="00192E8C" w:rsidRDefault="00A17622" w:rsidP="00A17622">
            <w:pPr>
              <w:pStyle w:val="TableText-Bold"/>
              <w:spacing w:after="120"/>
              <w:rPr>
                <w:rFonts w:ascii="Vrinda" w:hAnsi="Vrinda" w:cs="Vrinda"/>
                <w:b w:val="0"/>
                <w:bCs/>
              </w:rPr>
            </w:pPr>
            <w:r w:rsidRPr="00192E8C">
              <w:rPr>
                <w:rFonts w:ascii="Vrinda" w:hAnsi="Vrinda" w:cs="Vrinda"/>
                <w:b w:val="0"/>
                <w:lang w:val="bn"/>
              </w:rPr>
              <w:t xml:space="preserve">ট্রাফিক প্যাটার্নের পরিবর্তন, কিছু স্থানে ট্রাফিক বৃদ্ধি এবং অন্যান্য স্থানে হ্রাস, Manhattan (ম্যানহাটন) CBD-এর মধ্যে এবং কাছাকাছি কিছু স্থানীয় চৌরাস্তার অবস্থার পরিবর্তন করবে। বিশ্লেষণ করা 102টি </w:t>
            </w:r>
            <w:r w:rsidRPr="00192E8C">
              <w:rPr>
                <w:rFonts w:ascii="Vrinda" w:hAnsi="Vrinda" w:cs="Vrinda"/>
                <w:b w:val="0"/>
                <w:lang w:val="bn"/>
              </w:rPr>
              <w:lastRenderedPageBreak/>
              <w:t>ইন্টারসেকশনগুলির মধ্যে, বেশিরভাগ ইন্টারসেকশন বিলম্বে হ্রাস দেখতে পাবে।</w:t>
            </w:r>
          </w:p>
          <w:p w14:paraId="033C2424" w14:textId="77777777" w:rsidR="00A17622" w:rsidRPr="00192E8C" w:rsidRDefault="00A17622" w:rsidP="00A17622">
            <w:pPr>
              <w:pStyle w:val="TableText-Bold"/>
              <w:rPr>
                <w:rFonts w:ascii="Vrinda" w:hAnsi="Vrinda" w:cs="Vrinda"/>
                <w:b w:val="0"/>
                <w:bCs/>
              </w:rPr>
            </w:pPr>
            <w:r w:rsidRPr="00192E8C">
              <w:rPr>
                <w:rFonts w:ascii="Vrinda" w:hAnsi="Vrinda" w:cs="Vrinda"/>
                <w:b w:val="0"/>
                <w:lang w:val="bn"/>
              </w:rPr>
              <w:t>Manhattan (ম্যানহাটন)-এর চারটি স্থানীয় সংযোগস্থলে সম্ভাব্য প্রতিকূল প্রভাব: Trinity Place ও Edgar Street (মধ্যাহ্ন); East 36th Street এবং Second Avenue (মধ্যাহ্ন); East 37th Street এবং Third Avenue (মধ্যাহ্ন); East 125th Street এবং Second Avenue (AM, PM)</w:t>
            </w:r>
          </w:p>
        </w:tc>
        <w:tc>
          <w:tcPr>
            <w:tcW w:w="494" w:type="pct"/>
            <w:shd w:val="clear" w:color="auto" w:fill="auto"/>
            <w:vAlign w:val="center"/>
            <w:hideMark/>
          </w:tcPr>
          <w:p w14:paraId="354324D6" w14:textId="77777777" w:rsidR="00A17622" w:rsidRPr="00192E8C" w:rsidRDefault="00A17622" w:rsidP="00A17622">
            <w:pPr>
              <w:pStyle w:val="TableText-Bold"/>
              <w:rPr>
                <w:rFonts w:ascii="Vrinda" w:hAnsi="Vrinda" w:cs="Vrinda"/>
              </w:rPr>
            </w:pPr>
            <w:r w:rsidRPr="00192E8C">
              <w:rPr>
                <w:rFonts w:ascii="Vrinda" w:hAnsi="Vrinda" w:cs="Vrinda"/>
                <w:bCs/>
                <w:lang w:val="bn"/>
              </w:rPr>
              <w:lastRenderedPageBreak/>
              <w:t>363 অবস্থান (সারা দিন)</w:t>
            </w:r>
          </w:p>
        </w:tc>
        <w:tc>
          <w:tcPr>
            <w:tcW w:w="452" w:type="pct"/>
            <w:vMerge w:val="restart"/>
            <w:shd w:val="clear" w:color="auto" w:fill="auto"/>
            <w:vAlign w:val="center"/>
            <w:hideMark/>
          </w:tcPr>
          <w:p w14:paraId="6BE90294" w14:textId="77777777" w:rsidR="00A17622" w:rsidRPr="00192E8C" w:rsidRDefault="00A17622" w:rsidP="00A17622">
            <w:pPr>
              <w:pStyle w:val="TableText-leftaligned"/>
              <w:rPr>
                <w:rFonts w:ascii="Vrinda" w:hAnsi="Vrinda" w:cs="Vrinda"/>
              </w:rPr>
            </w:pPr>
            <w:r w:rsidRPr="00192E8C">
              <w:rPr>
                <w:rFonts w:ascii="Vrinda" w:hAnsi="Vrinda" w:cs="Vrinda"/>
                <w:lang w:val="bn"/>
              </w:rPr>
              <w:t xml:space="preserve">ভিড় থাকাকালীন 50 বা তার বেশি যানবাহনের ভলিউম বৃদ্ধি সহ ইন্টারসেকশনের দৃষ্টান্তের সংখ্যা। </w:t>
            </w:r>
          </w:p>
        </w:tc>
        <w:tc>
          <w:tcPr>
            <w:tcW w:w="227" w:type="pct"/>
            <w:shd w:val="clear" w:color="auto" w:fill="auto"/>
            <w:vAlign w:val="center"/>
            <w:hideMark/>
          </w:tcPr>
          <w:p w14:paraId="6514DAA1" w14:textId="1BACBE64" w:rsidR="00A17622" w:rsidRPr="00A17622" w:rsidRDefault="00A17622" w:rsidP="00A17622">
            <w:pPr>
              <w:pStyle w:val="TableText-Bold"/>
              <w:jc w:val="center"/>
              <w:rPr>
                <w:rFonts w:ascii="Vrinda" w:hAnsi="Vrinda" w:cs="Vrinda"/>
              </w:rPr>
            </w:pPr>
            <w:r w:rsidRPr="00A17622">
              <w:rPr>
                <w:rFonts w:ascii="Vrinda" w:hAnsi="Vrinda" w:cs="Vrinda"/>
              </w:rPr>
              <w:t>9</w:t>
            </w:r>
          </w:p>
        </w:tc>
        <w:tc>
          <w:tcPr>
            <w:tcW w:w="205" w:type="pct"/>
            <w:shd w:val="clear" w:color="auto" w:fill="auto"/>
            <w:vAlign w:val="center"/>
            <w:hideMark/>
          </w:tcPr>
          <w:p w14:paraId="6C143DDC" w14:textId="182F1C76" w:rsidR="00A17622" w:rsidRPr="00A17622" w:rsidRDefault="00A17622" w:rsidP="00A17622">
            <w:pPr>
              <w:pStyle w:val="TableText-Bold"/>
              <w:jc w:val="center"/>
              <w:rPr>
                <w:rFonts w:ascii="Vrinda" w:hAnsi="Vrinda" w:cs="Vrinda"/>
              </w:rPr>
            </w:pPr>
            <w:r w:rsidRPr="00A17622">
              <w:rPr>
                <w:rFonts w:ascii="Vrinda" w:hAnsi="Vrinda" w:cs="Vrinda"/>
              </w:rPr>
              <w:t>10</w:t>
            </w:r>
          </w:p>
        </w:tc>
        <w:tc>
          <w:tcPr>
            <w:tcW w:w="186" w:type="pct"/>
            <w:shd w:val="clear" w:color="auto" w:fill="auto"/>
            <w:vAlign w:val="center"/>
            <w:hideMark/>
          </w:tcPr>
          <w:p w14:paraId="5F9605EC" w14:textId="22D0FB31" w:rsidR="00A17622" w:rsidRPr="00A17622" w:rsidRDefault="00A17622" w:rsidP="00A17622">
            <w:pPr>
              <w:pStyle w:val="TableText-Bold"/>
              <w:jc w:val="center"/>
              <w:rPr>
                <w:rFonts w:ascii="Vrinda" w:hAnsi="Vrinda" w:cs="Vrinda"/>
              </w:rPr>
            </w:pPr>
            <w:r w:rsidRPr="00A17622">
              <w:rPr>
                <w:rFonts w:ascii="Vrinda" w:hAnsi="Vrinda" w:cs="Vrinda"/>
              </w:rPr>
              <w:t>24</w:t>
            </w:r>
          </w:p>
        </w:tc>
        <w:tc>
          <w:tcPr>
            <w:tcW w:w="206" w:type="pct"/>
            <w:shd w:val="clear" w:color="auto" w:fill="auto"/>
            <w:vAlign w:val="center"/>
            <w:hideMark/>
          </w:tcPr>
          <w:p w14:paraId="196E293F" w14:textId="5170AFED" w:rsidR="00A17622" w:rsidRPr="00A17622" w:rsidRDefault="00A17622" w:rsidP="00A17622">
            <w:pPr>
              <w:pStyle w:val="TableText-Bold"/>
              <w:jc w:val="center"/>
              <w:rPr>
                <w:rFonts w:ascii="Vrinda" w:hAnsi="Vrinda" w:cs="Vrinda"/>
              </w:rPr>
            </w:pPr>
            <w:r w:rsidRPr="00A17622">
              <w:rPr>
                <w:rFonts w:ascii="Vrinda" w:hAnsi="Vrinda" w:cs="Vrinda"/>
              </w:rPr>
              <w:t>50</w:t>
            </w:r>
          </w:p>
        </w:tc>
        <w:tc>
          <w:tcPr>
            <w:tcW w:w="206" w:type="pct"/>
            <w:shd w:val="clear" w:color="auto" w:fill="auto"/>
            <w:vAlign w:val="center"/>
            <w:hideMark/>
          </w:tcPr>
          <w:p w14:paraId="323108B0" w14:textId="5FC0DBE4" w:rsidR="00A17622" w:rsidRPr="00A17622" w:rsidRDefault="00A17622" w:rsidP="00A17622">
            <w:pPr>
              <w:pStyle w:val="TableText-Bold"/>
              <w:jc w:val="center"/>
              <w:rPr>
                <w:rFonts w:ascii="Vrinda" w:hAnsi="Vrinda" w:cs="Vrinda"/>
              </w:rPr>
            </w:pPr>
            <w:r w:rsidRPr="00A17622">
              <w:rPr>
                <w:rFonts w:ascii="Vrinda" w:hAnsi="Vrinda" w:cs="Vrinda"/>
              </w:rPr>
              <w:t>48</w:t>
            </w:r>
          </w:p>
        </w:tc>
        <w:tc>
          <w:tcPr>
            <w:tcW w:w="223" w:type="pct"/>
            <w:shd w:val="clear" w:color="auto" w:fill="auto"/>
            <w:vAlign w:val="center"/>
            <w:hideMark/>
          </w:tcPr>
          <w:p w14:paraId="1E2727A0" w14:textId="6A865D72" w:rsidR="00A17622" w:rsidRPr="00A17622" w:rsidRDefault="00A17622" w:rsidP="00A17622">
            <w:pPr>
              <w:pStyle w:val="TableText-Bold"/>
              <w:jc w:val="center"/>
              <w:rPr>
                <w:rFonts w:ascii="Vrinda" w:hAnsi="Vrinda" w:cs="Vrinda"/>
              </w:rPr>
            </w:pPr>
            <w:r w:rsidRPr="00A17622">
              <w:rPr>
                <w:rFonts w:ascii="Vrinda" w:hAnsi="Vrinda" w:cs="Vrinda"/>
              </w:rPr>
              <w:t>50</w:t>
            </w:r>
          </w:p>
        </w:tc>
        <w:tc>
          <w:tcPr>
            <w:tcW w:w="210" w:type="pct"/>
            <w:shd w:val="clear" w:color="auto" w:fill="auto"/>
            <w:vAlign w:val="center"/>
            <w:hideMark/>
          </w:tcPr>
          <w:p w14:paraId="5F27D6E0" w14:textId="24836EA4" w:rsidR="00A17622" w:rsidRPr="00A17622" w:rsidRDefault="00A17622" w:rsidP="00A17622">
            <w:pPr>
              <w:pStyle w:val="TableText-Bold"/>
              <w:jc w:val="center"/>
              <w:rPr>
                <w:rFonts w:ascii="Vrinda" w:hAnsi="Vrinda" w:cs="Vrinda"/>
              </w:rPr>
            </w:pPr>
            <w:r w:rsidRPr="00A17622">
              <w:rPr>
                <w:rFonts w:ascii="Vrinda" w:hAnsi="Vrinda" w:cs="Vrinda"/>
              </w:rPr>
              <w:t>10</w:t>
            </w:r>
          </w:p>
        </w:tc>
        <w:tc>
          <w:tcPr>
            <w:tcW w:w="249" w:type="pct"/>
            <w:vMerge w:val="restart"/>
            <w:shd w:val="clear" w:color="auto" w:fill="auto"/>
            <w:vAlign w:val="center"/>
            <w:hideMark/>
          </w:tcPr>
          <w:p w14:paraId="166B4098" w14:textId="77777777" w:rsidR="00A17622" w:rsidRPr="00192E8C" w:rsidRDefault="00A17622" w:rsidP="00A17622">
            <w:pPr>
              <w:pStyle w:val="TableText-Center"/>
              <w:rPr>
                <w:rFonts w:ascii="Vrinda" w:hAnsi="Vrinda" w:cs="Vrinda"/>
                <w:bCs/>
              </w:rPr>
            </w:pPr>
            <w:r w:rsidRPr="00192E8C">
              <w:rPr>
                <w:rFonts w:ascii="Vrinda" w:hAnsi="Vrinda" w:cs="Vrinda"/>
                <w:lang w:val="bn"/>
              </w:rPr>
              <w:t>হ্যাঁ</w:t>
            </w:r>
          </w:p>
        </w:tc>
        <w:tc>
          <w:tcPr>
            <w:tcW w:w="739" w:type="pct"/>
            <w:vMerge w:val="restart"/>
            <w:shd w:val="clear" w:color="auto" w:fill="auto"/>
            <w:vAlign w:val="center"/>
            <w:hideMark/>
          </w:tcPr>
          <w:p w14:paraId="2B99CC4E" w14:textId="77777777" w:rsidR="00A17622" w:rsidRPr="00192E8C" w:rsidRDefault="00A17622" w:rsidP="00A17622">
            <w:pPr>
              <w:pStyle w:val="TableText-boldred"/>
              <w:rPr>
                <w:rFonts w:ascii="Vrinda" w:hAnsi="Vrinda" w:cs="Vrinda"/>
                <w:b w:val="0"/>
                <w:bCs/>
                <w:color w:val="auto"/>
                <w:szCs w:val="20"/>
              </w:rPr>
            </w:pPr>
            <w:r w:rsidRPr="00192E8C">
              <w:rPr>
                <w:rFonts w:ascii="Vrinda" w:hAnsi="Vrinda" w:cs="Vrinda"/>
                <w:bCs/>
                <w:color w:val="auto"/>
                <w:szCs w:val="20"/>
                <w:lang w:val="bn"/>
              </w:rPr>
              <w:t>প্রশমনের প্রয়োজন।</w:t>
            </w:r>
            <w:r w:rsidRPr="00192E8C">
              <w:rPr>
                <w:rFonts w:ascii="Vrinda" w:hAnsi="Vrinda" w:cs="Vrinda"/>
                <w:b w:val="0"/>
                <w:color w:val="auto"/>
                <w:szCs w:val="20"/>
                <w:lang w:val="bn"/>
              </w:rPr>
              <w:t xml:space="preserve"> NYCDOT-এর স্বাভাবিক অনুশীলন অনুসারে, প্রকল্পের স্পনসররা সেই সমস্ত ইন্টারসেকশনগুলি নিরীক্ষণ করবে যেখানে প্রতিকূল প্রভাবগুলি চিহ্নিত করা হয়েছিল এবং </w:t>
            </w:r>
            <w:r w:rsidRPr="00192E8C">
              <w:rPr>
                <w:rFonts w:ascii="Vrinda" w:hAnsi="Vrinda" w:cs="Vrinda"/>
                <w:b w:val="0"/>
                <w:color w:val="auto"/>
                <w:szCs w:val="20"/>
                <w:lang w:val="bn"/>
              </w:rPr>
              <w:lastRenderedPageBreak/>
              <w:t xml:space="preserve">প্রভাব কমানোর জন্য উপযুক্ত সংকেত টাইমিং সামঞ্জস্য প্রয়োগ করবে। </w:t>
            </w:r>
          </w:p>
          <w:p w14:paraId="463F91F2" w14:textId="77777777" w:rsidR="00A17622" w:rsidRPr="00192E8C" w:rsidRDefault="00A17622" w:rsidP="00A17622">
            <w:pPr>
              <w:pStyle w:val="TableText-boldred"/>
              <w:rPr>
                <w:rFonts w:ascii="Vrinda" w:hAnsi="Vrinda" w:cs="Vrinda"/>
                <w:bCs/>
                <w:color w:val="auto"/>
                <w:szCs w:val="20"/>
              </w:rPr>
            </w:pPr>
          </w:p>
          <w:p w14:paraId="0FCEC0F1" w14:textId="77777777" w:rsidR="00A17622" w:rsidRPr="00192E8C" w:rsidRDefault="00A17622" w:rsidP="00A17622">
            <w:pPr>
              <w:pStyle w:val="CommentText"/>
              <w:rPr>
                <w:rFonts w:ascii="Vrinda" w:hAnsi="Vrinda" w:cs="Vrinda"/>
                <w:b/>
                <w:bCs/>
              </w:rPr>
            </w:pPr>
            <w:r w:rsidRPr="00192E8C">
              <w:rPr>
                <w:rFonts w:ascii="Vrinda" w:hAnsi="Vrinda" w:cs="Vrinda"/>
                <w:b/>
                <w:bCs/>
                <w:lang w:val="bn"/>
              </w:rPr>
              <w:t>বর্ধিতকরণ</w:t>
            </w:r>
          </w:p>
          <w:p w14:paraId="09CC90BB" w14:textId="77777777" w:rsidR="00A17622" w:rsidRPr="00192E8C" w:rsidRDefault="00A17622" w:rsidP="00A17622">
            <w:pPr>
              <w:pStyle w:val="TableText-leftaligned"/>
              <w:rPr>
                <w:rFonts w:ascii="Vrinda" w:hAnsi="Vrinda" w:cs="Vrinda"/>
              </w:rPr>
            </w:pPr>
            <w:r w:rsidRPr="00192E8C">
              <w:rPr>
                <w:rFonts w:ascii="Vrinda" w:hAnsi="Vrinda" w:cs="Vrinda"/>
                <w:lang w:val="bn"/>
              </w:rPr>
              <w:t xml:space="preserve">এই টেবিলের শেষে নিরীক্ষণের সামগ্রিক উন্নতি দেখুন। </w:t>
            </w:r>
          </w:p>
        </w:tc>
      </w:tr>
      <w:tr w:rsidR="00A17622" w:rsidRPr="00192E8C" w14:paraId="608829AF" w14:textId="77777777" w:rsidTr="00F40BB7">
        <w:trPr>
          <w:cantSplit/>
          <w:trHeight w:val="228"/>
        </w:trPr>
        <w:tc>
          <w:tcPr>
            <w:tcW w:w="370" w:type="pct"/>
            <w:vMerge/>
            <w:vAlign w:val="center"/>
            <w:hideMark/>
          </w:tcPr>
          <w:p w14:paraId="2CA3EECF" w14:textId="77777777" w:rsidR="00A17622" w:rsidRPr="00192E8C" w:rsidRDefault="00A17622" w:rsidP="00A17622">
            <w:pPr>
              <w:rPr>
                <w:rFonts w:ascii="Vrinda" w:hAnsi="Vrinda" w:cs="Vrinda"/>
                <w:b/>
                <w:bCs/>
                <w:color w:val="000000"/>
                <w:sz w:val="20"/>
                <w:szCs w:val="20"/>
              </w:rPr>
            </w:pPr>
          </w:p>
        </w:tc>
        <w:tc>
          <w:tcPr>
            <w:tcW w:w="375" w:type="pct"/>
            <w:gridSpan w:val="2"/>
            <w:vMerge/>
            <w:vAlign w:val="center"/>
            <w:hideMark/>
          </w:tcPr>
          <w:p w14:paraId="280D47ED" w14:textId="77777777" w:rsidR="00A17622" w:rsidRPr="00192E8C" w:rsidRDefault="00A17622" w:rsidP="00A17622">
            <w:pPr>
              <w:rPr>
                <w:rFonts w:ascii="Vrinda" w:hAnsi="Vrinda" w:cs="Vrinda"/>
                <w:b/>
                <w:bCs/>
                <w:color w:val="000000"/>
                <w:sz w:val="20"/>
                <w:szCs w:val="20"/>
              </w:rPr>
            </w:pPr>
          </w:p>
        </w:tc>
        <w:tc>
          <w:tcPr>
            <w:tcW w:w="858" w:type="pct"/>
            <w:vMerge/>
            <w:vAlign w:val="center"/>
          </w:tcPr>
          <w:p w14:paraId="208D28F0" w14:textId="77777777" w:rsidR="00A17622" w:rsidRPr="00192E8C" w:rsidRDefault="00A17622" w:rsidP="00A17622">
            <w:pPr>
              <w:pStyle w:val="TableText-leftaligned"/>
              <w:rPr>
                <w:rFonts w:ascii="Vrinda" w:hAnsi="Vrinda" w:cs="Vrinda"/>
              </w:rPr>
            </w:pPr>
          </w:p>
        </w:tc>
        <w:tc>
          <w:tcPr>
            <w:tcW w:w="494" w:type="pct"/>
            <w:shd w:val="clear" w:color="auto" w:fill="auto"/>
            <w:vAlign w:val="center"/>
            <w:hideMark/>
          </w:tcPr>
          <w:p w14:paraId="626850DC" w14:textId="77777777" w:rsidR="00A17622" w:rsidRPr="00192E8C" w:rsidRDefault="00A17622" w:rsidP="00A17622">
            <w:pPr>
              <w:pStyle w:val="TableText-leftaligned"/>
              <w:rPr>
                <w:rFonts w:ascii="Vrinda" w:hAnsi="Vrinda" w:cs="Vrinda"/>
              </w:rPr>
            </w:pPr>
            <w:r w:rsidRPr="00192E8C">
              <w:rPr>
                <w:rFonts w:ascii="Vrinda" w:hAnsi="Vrinda" w:cs="Vrinda"/>
                <w:lang w:val="bn"/>
              </w:rPr>
              <w:t>102 অবস্থান (AM)</w:t>
            </w:r>
          </w:p>
        </w:tc>
        <w:tc>
          <w:tcPr>
            <w:tcW w:w="452" w:type="pct"/>
            <w:vMerge/>
            <w:vAlign w:val="center"/>
            <w:hideMark/>
          </w:tcPr>
          <w:p w14:paraId="56F2E14F" w14:textId="77777777" w:rsidR="00A17622" w:rsidRPr="00192E8C" w:rsidRDefault="00A17622" w:rsidP="00A17622">
            <w:pPr>
              <w:rPr>
                <w:rFonts w:ascii="Vrinda" w:hAnsi="Vrinda" w:cs="Vrinda"/>
                <w:sz w:val="20"/>
                <w:szCs w:val="20"/>
              </w:rPr>
            </w:pPr>
          </w:p>
        </w:tc>
        <w:tc>
          <w:tcPr>
            <w:tcW w:w="227" w:type="pct"/>
            <w:shd w:val="clear" w:color="auto" w:fill="auto"/>
            <w:vAlign w:val="center"/>
            <w:hideMark/>
          </w:tcPr>
          <w:p w14:paraId="3EBA884A" w14:textId="4AEED5AE" w:rsidR="00A17622" w:rsidRPr="00A17622" w:rsidRDefault="00A17622" w:rsidP="00A17622">
            <w:pPr>
              <w:pStyle w:val="TableText-leftaligned"/>
              <w:jc w:val="center"/>
              <w:rPr>
                <w:rFonts w:ascii="Vrinda" w:hAnsi="Vrinda" w:cs="Vrinda"/>
              </w:rPr>
            </w:pPr>
            <w:r w:rsidRPr="00A17622">
              <w:rPr>
                <w:rFonts w:ascii="Vrinda" w:hAnsi="Vrinda" w:cs="Vrinda"/>
              </w:rPr>
              <w:t>2</w:t>
            </w:r>
          </w:p>
        </w:tc>
        <w:tc>
          <w:tcPr>
            <w:tcW w:w="205" w:type="pct"/>
            <w:shd w:val="clear" w:color="auto" w:fill="auto"/>
            <w:vAlign w:val="center"/>
            <w:hideMark/>
          </w:tcPr>
          <w:p w14:paraId="150B4AA3" w14:textId="5599BE33" w:rsidR="00A17622" w:rsidRPr="00A17622" w:rsidRDefault="00A17622" w:rsidP="00A17622">
            <w:pPr>
              <w:pStyle w:val="TableText-leftaligned"/>
              <w:jc w:val="center"/>
              <w:rPr>
                <w:rFonts w:ascii="Vrinda" w:hAnsi="Vrinda" w:cs="Vrinda"/>
              </w:rPr>
            </w:pPr>
            <w:r w:rsidRPr="00A17622">
              <w:rPr>
                <w:rFonts w:ascii="Vrinda" w:hAnsi="Vrinda" w:cs="Vrinda"/>
              </w:rPr>
              <w:t>2</w:t>
            </w:r>
          </w:p>
        </w:tc>
        <w:tc>
          <w:tcPr>
            <w:tcW w:w="186" w:type="pct"/>
            <w:shd w:val="clear" w:color="auto" w:fill="auto"/>
            <w:vAlign w:val="center"/>
            <w:hideMark/>
          </w:tcPr>
          <w:p w14:paraId="6D3B1B31" w14:textId="7884360E" w:rsidR="00A17622" w:rsidRPr="00A17622" w:rsidRDefault="00A17622" w:rsidP="00A17622">
            <w:pPr>
              <w:pStyle w:val="TableText-leftaligned"/>
              <w:jc w:val="center"/>
              <w:rPr>
                <w:rFonts w:ascii="Vrinda" w:hAnsi="Vrinda" w:cs="Vrinda"/>
              </w:rPr>
            </w:pPr>
            <w:r w:rsidRPr="00A17622">
              <w:rPr>
                <w:rFonts w:ascii="Vrinda" w:hAnsi="Vrinda" w:cs="Vrinda"/>
              </w:rPr>
              <w:t>3</w:t>
            </w:r>
          </w:p>
        </w:tc>
        <w:tc>
          <w:tcPr>
            <w:tcW w:w="206" w:type="pct"/>
            <w:shd w:val="clear" w:color="auto" w:fill="auto"/>
            <w:vAlign w:val="center"/>
            <w:hideMark/>
          </w:tcPr>
          <w:p w14:paraId="0F8F07B0" w14:textId="30C8BCB8" w:rsidR="00A17622" w:rsidRPr="00A17622" w:rsidRDefault="00A17622" w:rsidP="00A17622">
            <w:pPr>
              <w:pStyle w:val="TableText-leftaligned"/>
              <w:jc w:val="center"/>
              <w:rPr>
                <w:rFonts w:ascii="Vrinda" w:hAnsi="Vrinda" w:cs="Vrinda"/>
              </w:rPr>
            </w:pPr>
            <w:r w:rsidRPr="00A17622">
              <w:rPr>
                <w:rFonts w:ascii="Vrinda" w:hAnsi="Vrinda" w:cs="Vrinda"/>
              </w:rPr>
              <w:t>3</w:t>
            </w:r>
          </w:p>
        </w:tc>
        <w:tc>
          <w:tcPr>
            <w:tcW w:w="206" w:type="pct"/>
            <w:shd w:val="clear" w:color="auto" w:fill="auto"/>
            <w:vAlign w:val="center"/>
            <w:hideMark/>
          </w:tcPr>
          <w:p w14:paraId="7D26992A" w14:textId="3D54599A" w:rsidR="00A17622" w:rsidRPr="00A17622" w:rsidRDefault="00A17622" w:rsidP="00A17622">
            <w:pPr>
              <w:pStyle w:val="TableText-leftaligned"/>
              <w:jc w:val="center"/>
              <w:rPr>
                <w:rFonts w:ascii="Vrinda" w:hAnsi="Vrinda" w:cs="Vrinda"/>
              </w:rPr>
            </w:pPr>
            <w:r w:rsidRPr="00A17622">
              <w:rPr>
                <w:rFonts w:ascii="Vrinda" w:hAnsi="Vrinda" w:cs="Vrinda"/>
              </w:rPr>
              <w:t>3</w:t>
            </w:r>
          </w:p>
        </w:tc>
        <w:tc>
          <w:tcPr>
            <w:tcW w:w="223" w:type="pct"/>
            <w:shd w:val="clear" w:color="auto" w:fill="auto"/>
            <w:vAlign w:val="center"/>
            <w:hideMark/>
          </w:tcPr>
          <w:p w14:paraId="4CCEE33B" w14:textId="21911C78" w:rsidR="00A17622" w:rsidRPr="00A17622" w:rsidRDefault="00A17622" w:rsidP="00A17622">
            <w:pPr>
              <w:pStyle w:val="TableText-leftaligned"/>
              <w:jc w:val="center"/>
              <w:rPr>
                <w:rFonts w:ascii="Vrinda" w:hAnsi="Vrinda" w:cs="Vrinda"/>
              </w:rPr>
            </w:pPr>
            <w:r w:rsidRPr="00A17622">
              <w:rPr>
                <w:rFonts w:ascii="Vrinda" w:hAnsi="Vrinda" w:cs="Vrinda"/>
              </w:rPr>
              <w:t>3</w:t>
            </w:r>
          </w:p>
        </w:tc>
        <w:tc>
          <w:tcPr>
            <w:tcW w:w="210" w:type="pct"/>
            <w:shd w:val="clear" w:color="auto" w:fill="auto"/>
            <w:vAlign w:val="center"/>
            <w:hideMark/>
          </w:tcPr>
          <w:p w14:paraId="37F03BC1" w14:textId="64C707D4" w:rsidR="00A17622" w:rsidRPr="00A17622" w:rsidRDefault="00A17622" w:rsidP="00A17622">
            <w:pPr>
              <w:pStyle w:val="TableText-leftaligned"/>
              <w:jc w:val="center"/>
              <w:rPr>
                <w:rFonts w:ascii="Vrinda" w:hAnsi="Vrinda" w:cs="Vrinda"/>
              </w:rPr>
            </w:pPr>
            <w:r w:rsidRPr="00A17622">
              <w:rPr>
                <w:rFonts w:ascii="Vrinda" w:hAnsi="Vrinda" w:cs="Vrinda"/>
              </w:rPr>
              <w:t>2</w:t>
            </w:r>
          </w:p>
        </w:tc>
        <w:tc>
          <w:tcPr>
            <w:tcW w:w="249" w:type="pct"/>
            <w:vMerge/>
            <w:vAlign w:val="center"/>
            <w:hideMark/>
          </w:tcPr>
          <w:p w14:paraId="1631357B" w14:textId="77777777" w:rsidR="00A17622" w:rsidRPr="00192E8C" w:rsidRDefault="00A17622" w:rsidP="00A17622">
            <w:pPr>
              <w:pStyle w:val="TableText-Center"/>
              <w:rPr>
                <w:rFonts w:ascii="Vrinda" w:hAnsi="Vrinda" w:cs="Vrinda"/>
              </w:rPr>
            </w:pPr>
          </w:p>
        </w:tc>
        <w:tc>
          <w:tcPr>
            <w:tcW w:w="739" w:type="pct"/>
            <w:vMerge/>
            <w:vAlign w:val="center"/>
            <w:hideMark/>
          </w:tcPr>
          <w:p w14:paraId="78DD6567" w14:textId="77777777" w:rsidR="00A17622" w:rsidRPr="00192E8C" w:rsidRDefault="00A17622" w:rsidP="00A17622">
            <w:pPr>
              <w:rPr>
                <w:rFonts w:ascii="Vrinda" w:hAnsi="Vrinda" w:cs="Vrinda"/>
                <w:color w:val="FF0000"/>
                <w:sz w:val="20"/>
                <w:szCs w:val="20"/>
              </w:rPr>
            </w:pPr>
          </w:p>
        </w:tc>
      </w:tr>
      <w:tr w:rsidR="00A17622" w:rsidRPr="00192E8C" w14:paraId="166C964B" w14:textId="77777777" w:rsidTr="00F40BB7">
        <w:trPr>
          <w:cantSplit/>
          <w:trHeight w:val="75"/>
        </w:trPr>
        <w:tc>
          <w:tcPr>
            <w:tcW w:w="370" w:type="pct"/>
            <w:vMerge/>
            <w:vAlign w:val="center"/>
            <w:hideMark/>
          </w:tcPr>
          <w:p w14:paraId="62B415C9" w14:textId="77777777" w:rsidR="00A17622" w:rsidRPr="00192E8C" w:rsidRDefault="00A17622" w:rsidP="00A17622">
            <w:pPr>
              <w:rPr>
                <w:rFonts w:ascii="Vrinda" w:hAnsi="Vrinda" w:cs="Vrinda"/>
                <w:b/>
                <w:bCs/>
                <w:color w:val="000000"/>
                <w:sz w:val="20"/>
                <w:szCs w:val="20"/>
              </w:rPr>
            </w:pPr>
          </w:p>
        </w:tc>
        <w:tc>
          <w:tcPr>
            <w:tcW w:w="375" w:type="pct"/>
            <w:gridSpan w:val="2"/>
            <w:vMerge/>
            <w:vAlign w:val="center"/>
            <w:hideMark/>
          </w:tcPr>
          <w:p w14:paraId="31B4997C" w14:textId="77777777" w:rsidR="00A17622" w:rsidRPr="00192E8C" w:rsidRDefault="00A17622" w:rsidP="00A17622">
            <w:pPr>
              <w:rPr>
                <w:rFonts w:ascii="Vrinda" w:hAnsi="Vrinda" w:cs="Vrinda"/>
                <w:b/>
                <w:bCs/>
                <w:color w:val="000000"/>
                <w:sz w:val="20"/>
                <w:szCs w:val="20"/>
              </w:rPr>
            </w:pPr>
          </w:p>
        </w:tc>
        <w:tc>
          <w:tcPr>
            <w:tcW w:w="858" w:type="pct"/>
            <w:vMerge/>
            <w:vAlign w:val="center"/>
          </w:tcPr>
          <w:p w14:paraId="7870FF3D" w14:textId="77777777" w:rsidR="00A17622" w:rsidRPr="00192E8C" w:rsidRDefault="00A17622" w:rsidP="00A17622">
            <w:pPr>
              <w:pStyle w:val="TableText-leftaligned"/>
              <w:rPr>
                <w:rFonts w:ascii="Vrinda" w:hAnsi="Vrinda" w:cs="Vrinda"/>
              </w:rPr>
            </w:pPr>
          </w:p>
        </w:tc>
        <w:tc>
          <w:tcPr>
            <w:tcW w:w="494" w:type="pct"/>
            <w:shd w:val="clear" w:color="auto" w:fill="auto"/>
            <w:vAlign w:val="center"/>
            <w:hideMark/>
          </w:tcPr>
          <w:p w14:paraId="21FCB528" w14:textId="77777777" w:rsidR="00A17622" w:rsidRPr="00192E8C" w:rsidRDefault="00A17622" w:rsidP="00A17622">
            <w:pPr>
              <w:pStyle w:val="TableText-leftaligned"/>
              <w:rPr>
                <w:rFonts w:ascii="Vrinda" w:hAnsi="Vrinda" w:cs="Vrinda"/>
              </w:rPr>
            </w:pPr>
            <w:r w:rsidRPr="00192E8C">
              <w:rPr>
                <w:rFonts w:ascii="Vrinda" w:hAnsi="Vrinda" w:cs="Vrinda"/>
                <w:lang w:val="bn"/>
              </w:rPr>
              <w:t>102 অবস্থান (দুপুর)</w:t>
            </w:r>
          </w:p>
        </w:tc>
        <w:tc>
          <w:tcPr>
            <w:tcW w:w="452" w:type="pct"/>
            <w:vMerge/>
            <w:vAlign w:val="center"/>
            <w:hideMark/>
          </w:tcPr>
          <w:p w14:paraId="76BE8BE1" w14:textId="77777777" w:rsidR="00A17622" w:rsidRPr="00192E8C" w:rsidRDefault="00A17622" w:rsidP="00A17622">
            <w:pPr>
              <w:rPr>
                <w:rFonts w:ascii="Vrinda" w:hAnsi="Vrinda" w:cs="Vrinda"/>
                <w:sz w:val="20"/>
                <w:szCs w:val="20"/>
              </w:rPr>
            </w:pPr>
          </w:p>
        </w:tc>
        <w:tc>
          <w:tcPr>
            <w:tcW w:w="227" w:type="pct"/>
            <w:shd w:val="clear" w:color="auto" w:fill="auto"/>
            <w:vAlign w:val="center"/>
            <w:hideMark/>
          </w:tcPr>
          <w:p w14:paraId="07093A77" w14:textId="665A24CB" w:rsidR="00A17622" w:rsidRPr="00A17622" w:rsidRDefault="00A17622" w:rsidP="00A17622">
            <w:pPr>
              <w:pStyle w:val="TableText-leftaligned"/>
              <w:jc w:val="center"/>
              <w:rPr>
                <w:rFonts w:ascii="Vrinda" w:hAnsi="Vrinda" w:cs="Vrinda"/>
              </w:rPr>
            </w:pPr>
            <w:r w:rsidRPr="00A17622">
              <w:rPr>
                <w:rFonts w:ascii="Vrinda" w:hAnsi="Vrinda" w:cs="Vrinda"/>
              </w:rPr>
              <w:t>1</w:t>
            </w:r>
          </w:p>
        </w:tc>
        <w:tc>
          <w:tcPr>
            <w:tcW w:w="205" w:type="pct"/>
            <w:shd w:val="clear" w:color="auto" w:fill="auto"/>
            <w:vAlign w:val="center"/>
            <w:hideMark/>
          </w:tcPr>
          <w:p w14:paraId="0814A74C" w14:textId="2EA3FC70" w:rsidR="00A17622" w:rsidRPr="00A17622" w:rsidRDefault="00A17622" w:rsidP="00A17622">
            <w:pPr>
              <w:pStyle w:val="TableText-leftaligned"/>
              <w:jc w:val="center"/>
              <w:rPr>
                <w:rFonts w:ascii="Vrinda" w:hAnsi="Vrinda" w:cs="Vrinda"/>
              </w:rPr>
            </w:pPr>
            <w:r w:rsidRPr="00A17622">
              <w:rPr>
                <w:rFonts w:ascii="Vrinda" w:hAnsi="Vrinda" w:cs="Vrinda"/>
              </w:rPr>
              <w:t>2</w:t>
            </w:r>
          </w:p>
        </w:tc>
        <w:tc>
          <w:tcPr>
            <w:tcW w:w="186" w:type="pct"/>
            <w:shd w:val="clear" w:color="auto" w:fill="auto"/>
            <w:vAlign w:val="center"/>
            <w:hideMark/>
          </w:tcPr>
          <w:p w14:paraId="1B62CDB4" w14:textId="0BC1251E" w:rsidR="00A17622" w:rsidRPr="00A17622" w:rsidRDefault="00A17622" w:rsidP="00A17622">
            <w:pPr>
              <w:pStyle w:val="TableText-leftaligned"/>
              <w:jc w:val="center"/>
              <w:rPr>
                <w:rFonts w:ascii="Vrinda" w:hAnsi="Vrinda" w:cs="Vrinda"/>
              </w:rPr>
            </w:pPr>
            <w:r w:rsidRPr="00A17622">
              <w:rPr>
                <w:rFonts w:ascii="Vrinda" w:hAnsi="Vrinda" w:cs="Vrinda"/>
              </w:rPr>
              <w:t>4</w:t>
            </w:r>
          </w:p>
        </w:tc>
        <w:tc>
          <w:tcPr>
            <w:tcW w:w="206" w:type="pct"/>
            <w:shd w:val="clear" w:color="auto" w:fill="auto"/>
            <w:vAlign w:val="center"/>
            <w:hideMark/>
          </w:tcPr>
          <w:p w14:paraId="387A239F" w14:textId="6EF9464C" w:rsidR="00A17622" w:rsidRPr="00A17622" w:rsidRDefault="00A17622" w:rsidP="00A17622">
            <w:pPr>
              <w:pStyle w:val="TableText-leftaligned"/>
              <w:jc w:val="center"/>
              <w:rPr>
                <w:rFonts w:ascii="Vrinda" w:hAnsi="Vrinda" w:cs="Vrinda"/>
              </w:rPr>
            </w:pPr>
            <w:r w:rsidRPr="00A17622">
              <w:rPr>
                <w:rFonts w:ascii="Vrinda" w:hAnsi="Vrinda" w:cs="Vrinda"/>
              </w:rPr>
              <w:t>16</w:t>
            </w:r>
          </w:p>
        </w:tc>
        <w:tc>
          <w:tcPr>
            <w:tcW w:w="206" w:type="pct"/>
            <w:shd w:val="clear" w:color="auto" w:fill="auto"/>
            <w:vAlign w:val="center"/>
            <w:hideMark/>
          </w:tcPr>
          <w:p w14:paraId="40B54B33" w14:textId="766AA6F2" w:rsidR="00A17622" w:rsidRPr="00A17622" w:rsidRDefault="00A17622" w:rsidP="00A17622">
            <w:pPr>
              <w:pStyle w:val="TableText-leftaligned"/>
              <w:jc w:val="center"/>
              <w:rPr>
                <w:rFonts w:ascii="Vrinda" w:hAnsi="Vrinda" w:cs="Vrinda"/>
              </w:rPr>
            </w:pPr>
            <w:r w:rsidRPr="00A17622">
              <w:rPr>
                <w:rFonts w:ascii="Vrinda" w:hAnsi="Vrinda" w:cs="Vrinda"/>
              </w:rPr>
              <w:t>16</w:t>
            </w:r>
          </w:p>
        </w:tc>
        <w:tc>
          <w:tcPr>
            <w:tcW w:w="223" w:type="pct"/>
            <w:shd w:val="clear" w:color="auto" w:fill="auto"/>
            <w:vAlign w:val="center"/>
            <w:hideMark/>
          </w:tcPr>
          <w:p w14:paraId="0612C576" w14:textId="58C743C5" w:rsidR="00A17622" w:rsidRPr="00A17622" w:rsidRDefault="00A17622" w:rsidP="00A17622">
            <w:pPr>
              <w:pStyle w:val="TableText-leftaligned"/>
              <w:jc w:val="center"/>
              <w:rPr>
                <w:rFonts w:ascii="Vrinda" w:hAnsi="Vrinda" w:cs="Vrinda"/>
              </w:rPr>
            </w:pPr>
            <w:r w:rsidRPr="00A17622">
              <w:rPr>
                <w:rFonts w:ascii="Vrinda" w:hAnsi="Vrinda" w:cs="Vrinda"/>
              </w:rPr>
              <w:t>17</w:t>
            </w:r>
          </w:p>
        </w:tc>
        <w:tc>
          <w:tcPr>
            <w:tcW w:w="210" w:type="pct"/>
            <w:shd w:val="clear" w:color="auto" w:fill="auto"/>
            <w:vAlign w:val="center"/>
            <w:hideMark/>
          </w:tcPr>
          <w:p w14:paraId="192E02DB" w14:textId="136E2F79" w:rsidR="00A17622" w:rsidRPr="00A17622" w:rsidRDefault="00A17622" w:rsidP="00A17622">
            <w:pPr>
              <w:pStyle w:val="TableText-leftaligned"/>
              <w:jc w:val="center"/>
              <w:rPr>
                <w:rFonts w:ascii="Vrinda" w:hAnsi="Vrinda" w:cs="Vrinda"/>
              </w:rPr>
            </w:pPr>
            <w:r w:rsidRPr="00A17622">
              <w:rPr>
                <w:rFonts w:ascii="Vrinda" w:hAnsi="Vrinda" w:cs="Vrinda"/>
              </w:rPr>
              <w:t>0</w:t>
            </w:r>
          </w:p>
        </w:tc>
        <w:tc>
          <w:tcPr>
            <w:tcW w:w="249" w:type="pct"/>
            <w:vMerge/>
            <w:vAlign w:val="center"/>
            <w:hideMark/>
          </w:tcPr>
          <w:p w14:paraId="15304DE0" w14:textId="77777777" w:rsidR="00A17622" w:rsidRPr="00192E8C" w:rsidRDefault="00A17622" w:rsidP="00A17622">
            <w:pPr>
              <w:pStyle w:val="TableText-Center"/>
              <w:rPr>
                <w:rFonts w:ascii="Vrinda" w:hAnsi="Vrinda" w:cs="Vrinda"/>
              </w:rPr>
            </w:pPr>
          </w:p>
        </w:tc>
        <w:tc>
          <w:tcPr>
            <w:tcW w:w="739" w:type="pct"/>
            <w:vMerge/>
            <w:vAlign w:val="center"/>
            <w:hideMark/>
          </w:tcPr>
          <w:p w14:paraId="79283455" w14:textId="77777777" w:rsidR="00A17622" w:rsidRPr="00192E8C" w:rsidRDefault="00A17622" w:rsidP="00A17622">
            <w:pPr>
              <w:rPr>
                <w:rFonts w:ascii="Vrinda" w:hAnsi="Vrinda" w:cs="Vrinda"/>
                <w:color w:val="FF0000"/>
                <w:sz w:val="20"/>
                <w:szCs w:val="20"/>
              </w:rPr>
            </w:pPr>
          </w:p>
        </w:tc>
      </w:tr>
      <w:tr w:rsidR="00A17622" w:rsidRPr="00192E8C" w14:paraId="035AB218" w14:textId="77777777" w:rsidTr="00F40BB7">
        <w:trPr>
          <w:cantSplit/>
          <w:trHeight w:val="174"/>
        </w:trPr>
        <w:tc>
          <w:tcPr>
            <w:tcW w:w="370" w:type="pct"/>
            <w:vMerge/>
            <w:vAlign w:val="center"/>
            <w:hideMark/>
          </w:tcPr>
          <w:p w14:paraId="5ECE86FF" w14:textId="77777777" w:rsidR="00A17622" w:rsidRPr="00192E8C" w:rsidRDefault="00A17622" w:rsidP="00A17622">
            <w:pPr>
              <w:rPr>
                <w:rFonts w:ascii="Vrinda" w:hAnsi="Vrinda" w:cs="Vrinda"/>
                <w:b/>
                <w:bCs/>
                <w:color w:val="000000"/>
                <w:sz w:val="20"/>
                <w:szCs w:val="20"/>
              </w:rPr>
            </w:pPr>
          </w:p>
        </w:tc>
        <w:tc>
          <w:tcPr>
            <w:tcW w:w="375" w:type="pct"/>
            <w:gridSpan w:val="2"/>
            <w:vMerge/>
            <w:vAlign w:val="center"/>
            <w:hideMark/>
          </w:tcPr>
          <w:p w14:paraId="341DD6FA" w14:textId="77777777" w:rsidR="00A17622" w:rsidRPr="00192E8C" w:rsidRDefault="00A17622" w:rsidP="00A17622">
            <w:pPr>
              <w:rPr>
                <w:rFonts w:ascii="Vrinda" w:hAnsi="Vrinda" w:cs="Vrinda"/>
                <w:b/>
                <w:bCs/>
                <w:color w:val="000000"/>
                <w:sz w:val="20"/>
                <w:szCs w:val="20"/>
              </w:rPr>
            </w:pPr>
          </w:p>
        </w:tc>
        <w:tc>
          <w:tcPr>
            <w:tcW w:w="858" w:type="pct"/>
            <w:vMerge/>
            <w:vAlign w:val="center"/>
          </w:tcPr>
          <w:p w14:paraId="77CD15B3" w14:textId="77777777" w:rsidR="00A17622" w:rsidRPr="00192E8C" w:rsidRDefault="00A17622" w:rsidP="00A17622">
            <w:pPr>
              <w:pStyle w:val="TableText-leftaligned"/>
              <w:rPr>
                <w:rFonts w:ascii="Vrinda" w:hAnsi="Vrinda" w:cs="Vrinda"/>
              </w:rPr>
            </w:pPr>
          </w:p>
        </w:tc>
        <w:tc>
          <w:tcPr>
            <w:tcW w:w="494" w:type="pct"/>
            <w:shd w:val="clear" w:color="auto" w:fill="auto"/>
            <w:vAlign w:val="center"/>
            <w:hideMark/>
          </w:tcPr>
          <w:p w14:paraId="11C66EEA" w14:textId="77777777" w:rsidR="00A17622" w:rsidRPr="00192E8C" w:rsidRDefault="00A17622" w:rsidP="00A17622">
            <w:pPr>
              <w:pStyle w:val="TableText-leftaligned"/>
              <w:rPr>
                <w:rFonts w:ascii="Vrinda" w:hAnsi="Vrinda" w:cs="Vrinda"/>
              </w:rPr>
            </w:pPr>
            <w:r w:rsidRPr="00192E8C">
              <w:rPr>
                <w:rFonts w:ascii="Vrinda" w:hAnsi="Vrinda" w:cs="Vrinda"/>
                <w:lang w:val="bn"/>
              </w:rPr>
              <w:t>102 অবস্থান (PM)</w:t>
            </w:r>
          </w:p>
        </w:tc>
        <w:tc>
          <w:tcPr>
            <w:tcW w:w="452" w:type="pct"/>
            <w:vMerge/>
            <w:vAlign w:val="center"/>
            <w:hideMark/>
          </w:tcPr>
          <w:p w14:paraId="0499B64B" w14:textId="77777777" w:rsidR="00A17622" w:rsidRPr="00192E8C" w:rsidRDefault="00A17622" w:rsidP="00A17622">
            <w:pPr>
              <w:rPr>
                <w:rFonts w:ascii="Vrinda" w:hAnsi="Vrinda" w:cs="Vrinda"/>
                <w:sz w:val="20"/>
                <w:szCs w:val="20"/>
              </w:rPr>
            </w:pPr>
          </w:p>
        </w:tc>
        <w:tc>
          <w:tcPr>
            <w:tcW w:w="227" w:type="pct"/>
            <w:shd w:val="clear" w:color="auto" w:fill="auto"/>
            <w:vAlign w:val="center"/>
            <w:hideMark/>
          </w:tcPr>
          <w:p w14:paraId="17F2FFF7" w14:textId="32924E1A" w:rsidR="00A17622" w:rsidRPr="00A17622" w:rsidRDefault="00A17622" w:rsidP="00A17622">
            <w:pPr>
              <w:pStyle w:val="TableText-leftaligned"/>
              <w:jc w:val="center"/>
              <w:rPr>
                <w:rFonts w:ascii="Vrinda" w:hAnsi="Vrinda" w:cs="Vrinda"/>
              </w:rPr>
            </w:pPr>
            <w:r w:rsidRPr="00A17622">
              <w:rPr>
                <w:rFonts w:ascii="Vrinda" w:hAnsi="Vrinda" w:cs="Vrinda"/>
              </w:rPr>
              <w:t>1</w:t>
            </w:r>
          </w:p>
        </w:tc>
        <w:tc>
          <w:tcPr>
            <w:tcW w:w="205" w:type="pct"/>
            <w:shd w:val="clear" w:color="auto" w:fill="auto"/>
            <w:vAlign w:val="center"/>
            <w:hideMark/>
          </w:tcPr>
          <w:p w14:paraId="60525A5B" w14:textId="5724A161" w:rsidR="00A17622" w:rsidRPr="00A17622" w:rsidRDefault="00A17622" w:rsidP="00A17622">
            <w:pPr>
              <w:pStyle w:val="TableText-leftaligned"/>
              <w:jc w:val="center"/>
              <w:rPr>
                <w:rFonts w:ascii="Vrinda" w:hAnsi="Vrinda" w:cs="Vrinda"/>
              </w:rPr>
            </w:pPr>
            <w:r w:rsidRPr="00A17622">
              <w:rPr>
                <w:rFonts w:ascii="Vrinda" w:hAnsi="Vrinda" w:cs="Vrinda"/>
              </w:rPr>
              <w:t>1</w:t>
            </w:r>
          </w:p>
        </w:tc>
        <w:tc>
          <w:tcPr>
            <w:tcW w:w="186" w:type="pct"/>
            <w:shd w:val="clear" w:color="auto" w:fill="auto"/>
            <w:vAlign w:val="center"/>
            <w:hideMark/>
          </w:tcPr>
          <w:p w14:paraId="526134AB" w14:textId="1D1D10DE" w:rsidR="00A17622" w:rsidRPr="00A17622" w:rsidRDefault="00A17622" w:rsidP="00A17622">
            <w:pPr>
              <w:pStyle w:val="TableText-leftaligned"/>
              <w:jc w:val="center"/>
              <w:rPr>
                <w:rFonts w:ascii="Vrinda" w:hAnsi="Vrinda" w:cs="Vrinda"/>
              </w:rPr>
            </w:pPr>
            <w:r w:rsidRPr="00A17622">
              <w:rPr>
                <w:rFonts w:ascii="Vrinda" w:hAnsi="Vrinda" w:cs="Vrinda"/>
              </w:rPr>
              <w:t>1</w:t>
            </w:r>
          </w:p>
        </w:tc>
        <w:tc>
          <w:tcPr>
            <w:tcW w:w="206" w:type="pct"/>
            <w:shd w:val="clear" w:color="auto" w:fill="auto"/>
            <w:vAlign w:val="center"/>
            <w:hideMark/>
          </w:tcPr>
          <w:p w14:paraId="762E5544" w14:textId="1035EE48" w:rsidR="00A17622" w:rsidRPr="00A17622" w:rsidRDefault="00A17622" w:rsidP="00A17622">
            <w:pPr>
              <w:pStyle w:val="TableText-leftaligned"/>
              <w:jc w:val="center"/>
              <w:rPr>
                <w:rFonts w:ascii="Vrinda" w:hAnsi="Vrinda" w:cs="Vrinda"/>
              </w:rPr>
            </w:pPr>
            <w:r w:rsidRPr="00A17622">
              <w:rPr>
                <w:rFonts w:ascii="Vrinda" w:hAnsi="Vrinda" w:cs="Vrinda"/>
              </w:rPr>
              <w:t>10</w:t>
            </w:r>
          </w:p>
        </w:tc>
        <w:tc>
          <w:tcPr>
            <w:tcW w:w="206" w:type="pct"/>
            <w:shd w:val="clear" w:color="auto" w:fill="auto"/>
            <w:vAlign w:val="center"/>
            <w:hideMark/>
          </w:tcPr>
          <w:p w14:paraId="6A8A070A" w14:textId="0B85E852" w:rsidR="00A17622" w:rsidRPr="00A17622" w:rsidRDefault="00A17622" w:rsidP="00A17622">
            <w:pPr>
              <w:pStyle w:val="TableText-leftaligned"/>
              <w:jc w:val="center"/>
              <w:rPr>
                <w:rFonts w:ascii="Vrinda" w:hAnsi="Vrinda" w:cs="Vrinda"/>
              </w:rPr>
            </w:pPr>
            <w:r w:rsidRPr="00A17622">
              <w:rPr>
                <w:rFonts w:ascii="Vrinda" w:hAnsi="Vrinda" w:cs="Vrinda"/>
              </w:rPr>
              <w:t>9</w:t>
            </w:r>
          </w:p>
        </w:tc>
        <w:tc>
          <w:tcPr>
            <w:tcW w:w="223" w:type="pct"/>
            <w:shd w:val="clear" w:color="auto" w:fill="auto"/>
            <w:vAlign w:val="center"/>
            <w:hideMark/>
          </w:tcPr>
          <w:p w14:paraId="4C3CF5DB" w14:textId="2AD34DD0" w:rsidR="00A17622" w:rsidRPr="00A17622" w:rsidRDefault="00A17622" w:rsidP="00A17622">
            <w:pPr>
              <w:pStyle w:val="TableText-leftaligned"/>
              <w:jc w:val="center"/>
              <w:rPr>
                <w:rFonts w:ascii="Vrinda" w:hAnsi="Vrinda" w:cs="Vrinda"/>
              </w:rPr>
            </w:pPr>
            <w:r w:rsidRPr="00A17622">
              <w:rPr>
                <w:rFonts w:ascii="Vrinda" w:hAnsi="Vrinda" w:cs="Vrinda"/>
              </w:rPr>
              <w:t>9</w:t>
            </w:r>
          </w:p>
        </w:tc>
        <w:tc>
          <w:tcPr>
            <w:tcW w:w="210" w:type="pct"/>
            <w:shd w:val="clear" w:color="auto" w:fill="auto"/>
            <w:vAlign w:val="center"/>
            <w:hideMark/>
          </w:tcPr>
          <w:p w14:paraId="59B0A9A0" w14:textId="117C766D" w:rsidR="00A17622" w:rsidRPr="00A17622" w:rsidRDefault="00A17622" w:rsidP="00A17622">
            <w:pPr>
              <w:pStyle w:val="TableText-leftaligned"/>
              <w:jc w:val="center"/>
              <w:rPr>
                <w:rFonts w:ascii="Vrinda" w:hAnsi="Vrinda" w:cs="Vrinda"/>
              </w:rPr>
            </w:pPr>
            <w:r w:rsidRPr="00A17622">
              <w:rPr>
                <w:rFonts w:ascii="Vrinda" w:hAnsi="Vrinda" w:cs="Vrinda"/>
              </w:rPr>
              <w:t>1</w:t>
            </w:r>
          </w:p>
        </w:tc>
        <w:tc>
          <w:tcPr>
            <w:tcW w:w="249" w:type="pct"/>
            <w:vMerge/>
            <w:vAlign w:val="center"/>
            <w:hideMark/>
          </w:tcPr>
          <w:p w14:paraId="69683B82" w14:textId="77777777" w:rsidR="00A17622" w:rsidRPr="00192E8C" w:rsidRDefault="00A17622" w:rsidP="00A17622">
            <w:pPr>
              <w:pStyle w:val="TableText-Center"/>
              <w:rPr>
                <w:rFonts w:ascii="Vrinda" w:hAnsi="Vrinda" w:cs="Vrinda"/>
              </w:rPr>
            </w:pPr>
          </w:p>
        </w:tc>
        <w:tc>
          <w:tcPr>
            <w:tcW w:w="739" w:type="pct"/>
            <w:vMerge/>
            <w:vAlign w:val="center"/>
            <w:hideMark/>
          </w:tcPr>
          <w:p w14:paraId="5EBFE901" w14:textId="77777777" w:rsidR="00A17622" w:rsidRPr="00192E8C" w:rsidRDefault="00A17622" w:rsidP="00A17622">
            <w:pPr>
              <w:rPr>
                <w:rFonts w:ascii="Vrinda" w:hAnsi="Vrinda" w:cs="Vrinda"/>
                <w:color w:val="FF0000"/>
                <w:sz w:val="20"/>
                <w:szCs w:val="20"/>
              </w:rPr>
            </w:pPr>
          </w:p>
        </w:tc>
      </w:tr>
      <w:tr w:rsidR="00A17622" w:rsidRPr="00192E8C" w14:paraId="1F8976B0" w14:textId="77777777" w:rsidTr="00F40BB7">
        <w:trPr>
          <w:cantSplit/>
          <w:trHeight w:val="282"/>
        </w:trPr>
        <w:tc>
          <w:tcPr>
            <w:tcW w:w="370" w:type="pct"/>
            <w:vMerge/>
            <w:vAlign w:val="center"/>
            <w:hideMark/>
          </w:tcPr>
          <w:p w14:paraId="496EF751" w14:textId="77777777" w:rsidR="00A17622" w:rsidRPr="00192E8C" w:rsidRDefault="00A17622" w:rsidP="00A17622">
            <w:pPr>
              <w:rPr>
                <w:rFonts w:ascii="Vrinda" w:hAnsi="Vrinda" w:cs="Vrinda"/>
                <w:b/>
                <w:bCs/>
                <w:color w:val="000000"/>
                <w:sz w:val="20"/>
                <w:szCs w:val="20"/>
              </w:rPr>
            </w:pPr>
          </w:p>
        </w:tc>
        <w:tc>
          <w:tcPr>
            <w:tcW w:w="375" w:type="pct"/>
            <w:gridSpan w:val="2"/>
            <w:vMerge/>
            <w:vAlign w:val="center"/>
            <w:hideMark/>
          </w:tcPr>
          <w:p w14:paraId="4112CBE5" w14:textId="77777777" w:rsidR="00A17622" w:rsidRPr="00192E8C" w:rsidRDefault="00A17622" w:rsidP="00A17622">
            <w:pPr>
              <w:rPr>
                <w:rFonts w:ascii="Vrinda" w:hAnsi="Vrinda" w:cs="Vrinda"/>
                <w:b/>
                <w:bCs/>
                <w:color w:val="000000"/>
                <w:sz w:val="20"/>
                <w:szCs w:val="20"/>
              </w:rPr>
            </w:pPr>
          </w:p>
        </w:tc>
        <w:tc>
          <w:tcPr>
            <w:tcW w:w="858" w:type="pct"/>
            <w:vMerge/>
            <w:vAlign w:val="center"/>
          </w:tcPr>
          <w:p w14:paraId="0924F87F" w14:textId="77777777" w:rsidR="00A17622" w:rsidRPr="00192E8C" w:rsidRDefault="00A17622" w:rsidP="00A17622">
            <w:pPr>
              <w:pStyle w:val="TableText-leftaligned"/>
              <w:rPr>
                <w:rFonts w:ascii="Vrinda" w:hAnsi="Vrinda" w:cs="Vrinda"/>
              </w:rPr>
            </w:pPr>
          </w:p>
        </w:tc>
        <w:tc>
          <w:tcPr>
            <w:tcW w:w="494" w:type="pct"/>
            <w:shd w:val="clear" w:color="auto" w:fill="auto"/>
            <w:vAlign w:val="center"/>
            <w:hideMark/>
          </w:tcPr>
          <w:p w14:paraId="6A5DCD9E" w14:textId="77777777" w:rsidR="00A17622" w:rsidRPr="00192E8C" w:rsidRDefault="00A17622" w:rsidP="00A17622">
            <w:pPr>
              <w:pStyle w:val="TableText-leftaligned"/>
              <w:rPr>
                <w:rFonts w:ascii="Vrinda" w:hAnsi="Vrinda" w:cs="Vrinda"/>
              </w:rPr>
            </w:pPr>
            <w:r w:rsidRPr="00192E8C">
              <w:rPr>
                <w:rFonts w:ascii="Vrinda" w:hAnsi="Vrinda" w:cs="Vrinda"/>
                <w:lang w:val="bn"/>
              </w:rPr>
              <w:t>57 অবস্থান (রাতারাতি)</w:t>
            </w:r>
          </w:p>
        </w:tc>
        <w:tc>
          <w:tcPr>
            <w:tcW w:w="452" w:type="pct"/>
            <w:vMerge/>
            <w:vAlign w:val="center"/>
            <w:hideMark/>
          </w:tcPr>
          <w:p w14:paraId="2BA60A0E" w14:textId="77777777" w:rsidR="00A17622" w:rsidRPr="00192E8C" w:rsidRDefault="00A17622" w:rsidP="00A17622">
            <w:pPr>
              <w:rPr>
                <w:rFonts w:ascii="Vrinda" w:hAnsi="Vrinda" w:cs="Vrinda"/>
                <w:sz w:val="20"/>
                <w:szCs w:val="20"/>
              </w:rPr>
            </w:pPr>
          </w:p>
        </w:tc>
        <w:tc>
          <w:tcPr>
            <w:tcW w:w="227" w:type="pct"/>
            <w:shd w:val="clear" w:color="auto" w:fill="auto"/>
            <w:vAlign w:val="center"/>
            <w:hideMark/>
          </w:tcPr>
          <w:p w14:paraId="1BDC84E5" w14:textId="6D890166" w:rsidR="00A17622" w:rsidRPr="00A17622" w:rsidRDefault="00A17622" w:rsidP="00A17622">
            <w:pPr>
              <w:pStyle w:val="TableText-leftaligned"/>
              <w:jc w:val="center"/>
              <w:rPr>
                <w:rFonts w:ascii="Vrinda" w:hAnsi="Vrinda" w:cs="Vrinda"/>
              </w:rPr>
            </w:pPr>
            <w:r w:rsidRPr="00A17622">
              <w:rPr>
                <w:rFonts w:ascii="Vrinda" w:hAnsi="Vrinda" w:cs="Vrinda"/>
              </w:rPr>
              <w:t>5</w:t>
            </w:r>
          </w:p>
        </w:tc>
        <w:tc>
          <w:tcPr>
            <w:tcW w:w="205" w:type="pct"/>
            <w:shd w:val="clear" w:color="auto" w:fill="auto"/>
            <w:vAlign w:val="center"/>
            <w:hideMark/>
          </w:tcPr>
          <w:p w14:paraId="75E2F571" w14:textId="081B366C" w:rsidR="00A17622" w:rsidRPr="00A17622" w:rsidRDefault="00A17622" w:rsidP="00A17622">
            <w:pPr>
              <w:pStyle w:val="TableText-leftaligned"/>
              <w:jc w:val="center"/>
              <w:rPr>
                <w:rFonts w:ascii="Vrinda" w:hAnsi="Vrinda" w:cs="Vrinda"/>
              </w:rPr>
            </w:pPr>
            <w:r w:rsidRPr="00A17622">
              <w:rPr>
                <w:rFonts w:ascii="Vrinda" w:hAnsi="Vrinda" w:cs="Vrinda"/>
              </w:rPr>
              <w:t>5</w:t>
            </w:r>
          </w:p>
        </w:tc>
        <w:tc>
          <w:tcPr>
            <w:tcW w:w="186" w:type="pct"/>
            <w:shd w:val="clear" w:color="auto" w:fill="auto"/>
            <w:vAlign w:val="center"/>
            <w:hideMark/>
          </w:tcPr>
          <w:p w14:paraId="1EEEEF5B" w14:textId="7E08A54B" w:rsidR="00A17622" w:rsidRPr="00A17622" w:rsidRDefault="00A17622" w:rsidP="00A17622">
            <w:pPr>
              <w:pStyle w:val="TableText-leftaligned"/>
              <w:jc w:val="center"/>
              <w:rPr>
                <w:rFonts w:ascii="Vrinda" w:hAnsi="Vrinda" w:cs="Vrinda"/>
              </w:rPr>
            </w:pPr>
            <w:r w:rsidRPr="00A17622">
              <w:rPr>
                <w:rFonts w:ascii="Vrinda" w:hAnsi="Vrinda" w:cs="Vrinda"/>
              </w:rPr>
              <w:t>16</w:t>
            </w:r>
          </w:p>
        </w:tc>
        <w:tc>
          <w:tcPr>
            <w:tcW w:w="206" w:type="pct"/>
            <w:shd w:val="clear" w:color="auto" w:fill="auto"/>
            <w:vAlign w:val="center"/>
            <w:hideMark/>
          </w:tcPr>
          <w:p w14:paraId="4F6140E9" w14:textId="7B6FBC26" w:rsidR="00A17622" w:rsidRPr="00A17622" w:rsidRDefault="00A17622" w:rsidP="00A17622">
            <w:pPr>
              <w:pStyle w:val="TableText-leftaligned"/>
              <w:jc w:val="center"/>
              <w:rPr>
                <w:rFonts w:ascii="Vrinda" w:hAnsi="Vrinda" w:cs="Vrinda"/>
              </w:rPr>
            </w:pPr>
            <w:r w:rsidRPr="00A17622">
              <w:rPr>
                <w:rFonts w:ascii="Vrinda" w:hAnsi="Vrinda" w:cs="Vrinda"/>
              </w:rPr>
              <w:t>21</w:t>
            </w:r>
          </w:p>
        </w:tc>
        <w:tc>
          <w:tcPr>
            <w:tcW w:w="206" w:type="pct"/>
            <w:shd w:val="clear" w:color="auto" w:fill="auto"/>
            <w:vAlign w:val="center"/>
            <w:hideMark/>
          </w:tcPr>
          <w:p w14:paraId="61041617" w14:textId="60F32544" w:rsidR="00A17622" w:rsidRPr="00A17622" w:rsidRDefault="00A17622" w:rsidP="00A17622">
            <w:pPr>
              <w:pStyle w:val="TableText-leftaligned"/>
              <w:jc w:val="center"/>
              <w:rPr>
                <w:rFonts w:ascii="Vrinda" w:hAnsi="Vrinda" w:cs="Vrinda"/>
              </w:rPr>
            </w:pPr>
            <w:r w:rsidRPr="00A17622">
              <w:rPr>
                <w:rFonts w:ascii="Vrinda" w:hAnsi="Vrinda" w:cs="Vrinda"/>
              </w:rPr>
              <w:t>20</w:t>
            </w:r>
          </w:p>
        </w:tc>
        <w:tc>
          <w:tcPr>
            <w:tcW w:w="223" w:type="pct"/>
            <w:shd w:val="clear" w:color="auto" w:fill="auto"/>
            <w:vAlign w:val="center"/>
            <w:hideMark/>
          </w:tcPr>
          <w:p w14:paraId="74D05C53" w14:textId="1D405220" w:rsidR="00A17622" w:rsidRPr="00A17622" w:rsidRDefault="00A17622" w:rsidP="00A17622">
            <w:pPr>
              <w:pStyle w:val="TableText-leftaligned"/>
              <w:jc w:val="center"/>
              <w:rPr>
                <w:rFonts w:ascii="Vrinda" w:hAnsi="Vrinda" w:cs="Vrinda"/>
              </w:rPr>
            </w:pPr>
            <w:r w:rsidRPr="00A17622">
              <w:rPr>
                <w:rFonts w:ascii="Vrinda" w:hAnsi="Vrinda" w:cs="Vrinda"/>
              </w:rPr>
              <w:t>21</w:t>
            </w:r>
          </w:p>
        </w:tc>
        <w:tc>
          <w:tcPr>
            <w:tcW w:w="210" w:type="pct"/>
            <w:shd w:val="clear" w:color="auto" w:fill="auto"/>
            <w:vAlign w:val="center"/>
            <w:hideMark/>
          </w:tcPr>
          <w:p w14:paraId="7872D289" w14:textId="2A9E0423" w:rsidR="00A17622" w:rsidRPr="00A17622" w:rsidRDefault="00A17622" w:rsidP="00A17622">
            <w:pPr>
              <w:pStyle w:val="TableText-leftaligned"/>
              <w:jc w:val="center"/>
              <w:rPr>
                <w:rFonts w:ascii="Vrinda" w:hAnsi="Vrinda" w:cs="Vrinda"/>
              </w:rPr>
            </w:pPr>
            <w:r w:rsidRPr="00A17622">
              <w:rPr>
                <w:rFonts w:ascii="Vrinda" w:hAnsi="Vrinda" w:cs="Vrinda"/>
              </w:rPr>
              <w:t>5</w:t>
            </w:r>
          </w:p>
        </w:tc>
        <w:tc>
          <w:tcPr>
            <w:tcW w:w="249" w:type="pct"/>
            <w:vMerge/>
            <w:vAlign w:val="center"/>
            <w:hideMark/>
          </w:tcPr>
          <w:p w14:paraId="6803D1AC" w14:textId="77777777" w:rsidR="00A17622" w:rsidRPr="00192E8C" w:rsidRDefault="00A17622" w:rsidP="00A17622">
            <w:pPr>
              <w:pStyle w:val="TableText-Center"/>
              <w:rPr>
                <w:rFonts w:ascii="Vrinda" w:hAnsi="Vrinda" w:cs="Vrinda"/>
              </w:rPr>
            </w:pPr>
          </w:p>
        </w:tc>
        <w:tc>
          <w:tcPr>
            <w:tcW w:w="739" w:type="pct"/>
            <w:vMerge/>
            <w:vAlign w:val="center"/>
            <w:hideMark/>
          </w:tcPr>
          <w:p w14:paraId="758F8FB8" w14:textId="77777777" w:rsidR="00A17622" w:rsidRPr="00192E8C" w:rsidRDefault="00A17622" w:rsidP="00A17622">
            <w:pPr>
              <w:rPr>
                <w:rFonts w:ascii="Vrinda" w:hAnsi="Vrinda" w:cs="Vrinda"/>
                <w:color w:val="FF0000"/>
                <w:sz w:val="20"/>
                <w:szCs w:val="20"/>
              </w:rPr>
            </w:pPr>
          </w:p>
        </w:tc>
      </w:tr>
      <w:tr w:rsidR="00A17622" w:rsidRPr="00192E8C" w14:paraId="3CF2879E" w14:textId="77777777" w:rsidTr="00F40BB7">
        <w:trPr>
          <w:cantSplit/>
          <w:trHeight w:val="1146"/>
        </w:trPr>
        <w:tc>
          <w:tcPr>
            <w:tcW w:w="370" w:type="pct"/>
            <w:vMerge/>
            <w:vAlign w:val="center"/>
          </w:tcPr>
          <w:p w14:paraId="779B06B1" w14:textId="77777777" w:rsidR="00A17622" w:rsidRPr="00192E8C" w:rsidRDefault="00A17622" w:rsidP="00A17622">
            <w:pPr>
              <w:rPr>
                <w:rFonts w:ascii="Vrinda" w:hAnsi="Vrinda" w:cs="Vrinda"/>
                <w:b/>
                <w:bCs/>
                <w:color w:val="000000"/>
                <w:sz w:val="20"/>
                <w:szCs w:val="20"/>
              </w:rPr>
            </w:pPr>
          </w:p>
        </w:tc>
        <w:tc>
          <w:tcPr>
            <w:tcW w:w="375" w:type="pct"/>
            <w:gridSpan w:val="2"/>
            <w:vMerge/>
            <w:vAlign w:val="center"/>
          </w:tcPr>
          <w:p w14:paraId="115C9C74" w14:textId="77777777" w:rsidR="00A17622" w:rsidRPr="00192E8C" w:rsidRDefault="00A17622" w:rsidP="00A17622">
            <w:pPr>
              <w:rPr>
                <w:rFonts w:ascii="Vrinda" w:hAnsi="Vrinda" w:cs="Vrinda"/>
                <w:b/>
                <w:bCs/>
                <w:color w:val="000000"/>
                <w:sz w:val="20"/>
                <w:szCs w:val="20"/>
              </w:rPr>
            </w:pPr>
          </w:p>
        </w:tc>
        <w:tc>
          <w:tcPr>
            <w:tcW w:w="858" w:type="pct"/>
            <w:vMerge/>
            <w:vAlign w:val="center"/>
          </w:tcPr>
          <w:p w14:paraId="28EAD433" w14:textId="77777777" w:rsidR="00A17622" w:rsidRPr="00192E8C" w:rsidRDefault="00A17622" w:rsidP="00A17622">
            <w:pPr>
              <w:pStyle w:val="TableText-leftaligned"/>
              <w:rPr>
                <w:rFonts w:ascii="Vrinda" w:hAnsi="Vrinda" w:cs="Vrinda"/>
              </w:rPr>
            </w:pPr>
          </w:p>
        </w:tc>
        <w:tc>
          <w:tcPr>
            <w:tcW w:w="494" w:type="pct"/>
            <w:shd w:val="clear" w:color="auto" w:fill="auto"/>
            <w:vAlign w:val="center"/>
          </w:tcPr>
          <w:p w14:paraId="53DB7BFF" w14:textId="77777777" w:rsidR="00A17622" w:rsidRPr="00192E8C" w:rsidRDefault="00A17622" w:rsidP="00A17622">
            <w:pPr>
              <w:pStyle w:val="TableText-leftaligned"/>
              <w:rPr>
                <w:rFonts w:ascii="Vrinda" w:hAnsi="Vrinda" w:cs="Vrinda"/>
              </w:rPr>
            </w:pPr>
            <w:r w:rsidRPr="00192E8C">
              <w:rPr>
                <w:rFonts w:ascii="Vrinda" w:hAnsi="Vrinda" w:cs="Vrinda"/>
                <w:lang w:val="bn"/>
              </w:rPr>
              <w:t>4 অবস্থান</w:t>
            </w:r>
          </w:p>
        </w:tc>
        <w:tc>
          <w:tcPr>
            <w:tcW w:w="452" w:type="pct"/>
            <w:vAlign w:val="center"/>
          </w:tcPr>
          <w:p w14:paraId="2630CCD1" w14:textId="77777777" w:rsidR="00A17622" w:rsidRPr="00192E8C" w:rsidRDefault="00A17622" w:rsidP="00A17622">
            <w:pPr>
              <w:ind w:left="31" w:firstLine="0"/>
              <w:rPr>
                <w:rFonts w:ascii="Vrinda" w:hAnsi="Vrinda" w:cs="Vrinda"/>
                <w:sz w:val="20"/>
                <w:szCs w:val="20"/>
              </w:rPr>
            </w:pPr>
            <w:r w:rsidRPr="00192E8C">
              <w:rPr>
                <w:rFonts w:ascii="Vrinda" w:hAnsi="Vrinda" w:cs="Vrinda"/>
                <w:sz w:val="20"/>
                <w:szCs w:val="20"/>
                <w:lang w:val="bn"/>
              </w:rPr>
              <w:t>সম্ভাব্য প্রতিকূল প্রভাব সহ অবস্থান যা সিগন্যাল টাইমিং সামঞ্জস্য দিয়ে সমাধান করা হবে</w:t>
            </w:r>
          </w:p>
        </w:tc>
        <w:tc>
          <w:tcPr>
            <w:tcW w:w="227" w:type="pct"/>
            <w:shd w:val="clear" w:color="auto" w:fill="auto"/>
            <w:vAlign w:val="center"/>
          </w:tcPr>
          <w:p w14:paraId="392E25F9" w14:textId="39448C8A" w:rsidR="00A17622" w:rsidRPr="00A17622" w:rsidRDefault="00A17622" w:rsidP="00A17622">
            <w:pPr>
              <w:pStyle w:val="TableText-leftaligned"/>
              <w:jc w:val="center"/>
              <w:rPr>
                <w:rFonts w:ascii="Vrinda" w:hAnsi="Vrinda" w:cs="Vrinda"/>
              </w:rPr>
            </w:pPr>
            <w:r w:rsidRPr="00A17622">
              <w:rPr>
                <w:rFonts w:ascii="Vrinda" w:hAnsi="Vrinda" w:cs="Vrinda"/>
              </w:rPr>
              <w:t>0</w:t>
            </w:r>
          </w:p>
        </w:tc>
        <w:tc>
          <w:tcPr>
            <w:tcW w:w="205" w:type="pct"/>
            <w:shd w:val="clear" w:color="auto" w:fill="auto"/>
            <w:vAlign w:val="center"/>
          </w:tcPr>
          <w:p w14:paraId="3A739634" w14:textId="72B585DF" w:rsidR="00A17622" w:rsidRPr="00A17622" w:rsidRDefault="00A17622" w:rsidP="00A17622">
            <w:pPr>
              <w:pStyle w:val="TableText-leftaligned"/>
              <w:jc w:val="center"/>
              <w:rPr>
                <w:rFonts w:ascii="Vrinda" w:hAnsi="Vrinda" w:cs="Vrinda"/>
              </w:rPr>
            </w:pPr>
            <w:r w:rsidRPr="00A17622">
              <w:rPr>
                <w:rFonts w:ascii="Vrinda" w:hAnsi="Vrinda" w:cs="Vrinda"/>
              </w:rPr>
              <w:t>0</w:t>
            </w:r>
          </w:p>
        </w:tc>
        <w:tc>
          <w:tcPr>
            <w:tcW w:w="186" w:type="pct"/>
            <w:shd w:val="clear" w:color="auto" w:fill="auto"/>
            <w:vAlign w:val="center"/>
          </w:tcPr>
          <w:p w14:paraId="7F560D12" w14:textId="2E705162" w:rsidR="00A17622" w:rsidRPr="00A17622" w:rsidRDefault="00A17622" w:rsidP="00A17622">
            <w:pPr>
              <w:pStyle w:val="TableText-leftaligned"/>
              <w:jc w:val="center"/>
              <w:rPr>
                <w:rFonts w:ascii="Vrinda" w:hAnsi="Vrinda" w:cs="Vrinda"/>
              </w:rPr>
            </w:pPr>
            <w:r w:rsidRPr="00A17622">
              <w:rPr>
                <w:rFonts w:ascii="Vrinda" w:hAnsi="Vrinda" w:cs="Vrinda"/>
              </w:rPr>
              <w:t>0</w:t>
            </w:r>
          </w:p>
        </w:tc>
        <w:tc>
          <w:tcPr>
            <w:tcW w:w="206" w:type="pct"/>
            <w:shd w:val="clear" w:color="auto" w:fill="auto"/>
            <w:vAlign w:val="center"/>
          </w:tcPr>
          <w:p w14:paraId="234076FC" w14:textId="59015AC9" w:rsidR="00A17622" w:rsidRPr="00A17622" w:rsidRDefault="00A17622" w:rsidP="00A17622">
            <w:pPr>
              <w:pStyle w:val="TableText-leftaligned"/>
              <w:jc w:val="center"/>
              <w:rPr>
                <w:rFonts w:ascii="Vrinda" w:hAnsi="Vrinda" w:cs="Vrinda"/>
              </w:rPr>
            </w:pPr>
            <w:r w:rsidRPr="00A17622">
              <w:rPr>
                <w:rFonts w:ascii="Vrinda" w:hAnsi="Vrinda" w:cs="Vrinda"/>
              </w:rPr>
              <w:t>4</w:t>
            </w:r>
          </w:p>
        </w:tc>
        <w:tc>
          <w:tcPr>
            <w:tcW w:w="206" w:type="pct"/>
            <w:shd w:val="clear" w:color="auto" w:fill="auto"/>
            <w:vAlign w:val="center"/>
          </w:tcPr>
          <w:p w14:paraId="7B21565E" w14:textId="63D357CE" w:rsidR="00A17622" w:rsidRPr="00A17622" w:rsidRDefault="00A17622" w:rsidP="00A17622">
            <w:pPr>
              <w:pStyle w:val="TableText-leftaligned"/>
              <w:jc w:val="center"/>
              <w:rPr>
                <w:rFonts w:ascii="Vrinda" w:hAnsi="Vrinda" w:cs="Vrinda"/>
              </w:rPr>
            </w:pPr>
            <w:r w:rsidRPr="00A17622">
              <w:rPr>
                <w:rFonts w:ascii="Vrinda" w:hAnsi="Vrinda" w:cs="Vrinda"/>
              </w:rPr>
              <w:t>4</w:t>
            </w:r>
          </w:p>
        </w:tc>
        <w:tc>
          <w:tcPr>
            <w:tcW w:w="223" w:type="pct"/>
            <w:shd w:val="clear" w:color="auto" w:fill="auto"/>
            <w:vAlign w:val="center"/>
          </w:tcPr>
          <w:p w14:paraId="48FB5686" w14:textId="4BB060EB" w:rsidR="00A17622" w:rsidRPr="00A17622" w:rsidRDefault="00A17622" w:rsidP="00A17622">
            <w:pPr>
              <w:pStyle w:val="TableText-leftaligned"/>
              <w:jc w:val="center"/>
              <w:rPr>
                <w:rFonts w:ascii="Vrinda" w:hAnsi="Vrinda" w:cs="Vrinda"/>
              </w:rPr>
            </w:pPr>
            <w:r w:rsidRPr="00A17622">
              <w:rPr>
                <w:rFonts w:ascii="Vrinda" w:hAnsi="Vrinda" w:cs="Vrinda"/>
              </w:rPr>
              <w:t>4</w:t>
            </w:r>
          </w:p>
        </w:tc>
        <w:tc>
          <w:tcPr>
            <w:tcW w:w="210" w:type="pct"/>
            <w:shd w:val="clear" w:color="auto" w:fill="auto"/>
            <w:vAlign w:val="center"/>
          </w:tcPr>
          <w:p w14:paraId="6D332E9D" w14:textId="65CDAF5C" w:rsidR="00A17622" w:rsidRPr="00A17622" w:rsidRDefault="00A17622" w:rsidP="00A17622">
            <w:pPr>
              <w:pStyle w:val="TableText-leftaligned"/>
              <w:jc w:val="center"/>
              <w:rPr>
                <w:rFonts w:ascii="Vrinda" w:hAnsi="Vrinda" w:cs="Vrinda"/>
              </w:rPr>
            </w:pPr>
            <w:r w:rsidRPr="00A17622">
              <w:rPr>
                <w:rFonts w:ascii="Vrinda" w:hAnsi="Vrinda" w:cs="Vrinda"/>
              </w:rPr>
              <w:t>0</w:t>
            </w:r>
          </w:p>
        </w:tc>
        <w:tc>
          <w:tcPr>
            <w:tcW w:w="249" w:type="pct"/>
            <w:vMerge/>
            <w:vAlign w:val="center"/>
          </w:tcPr>
          <w:p w14:paraId="5F90385E" w14:textId="77777777" w:rsidR="00A17622" w:rsidRPr="00192E8C" w:rsidRDefault="00A17622" w:rsidP="00A17622">
            <w:pPr>
              <w:pStyle w:val="TableText-leftaligned"/>
              <w:rPr>
                <w:rFonts w:ascii="Vrinda" w:hAnsi="Vrinda" w:cs="Vrinda"/>
              </w:rPr>
            </w:pPr>
          </w:p>
        </w:tc>
        <w:tc>
          <w:tcPr>
            <w:tcW w:w="739" w:type="pct"/>
            <w:vMerge/>
            <w:vAlign w:val="center"/>
          </w:tcPr>
          <w:p w14:paraId="3ACF4764" w14:textId="77777777" w:rsidR="00A17622" w:rsidRPr="00192E8C" w:rsidRDefault="00A17622" w:rsidP="00A17622">
            <w:pPr>
              <w:rPr>
                <w:rFonts w:ascii="Vrinda" w:hAnsi="Vrinda" w:cs="Vrinda"/>
                <w:color w:val="FF0000"/>
                <w:sz w:val="20"/>
                <w:szCs w:val="20"/>
              </w:rPr>
            </w:pPr>
          </w:p>
        </w:tc>
      </w:tr>
      <w:tr w:rsidR="002E20DC" w:rsidRPr="00192E8C" w14:paraId="6C32CEF3" w14:textId="77777777" w:rsidTr="00F40BB7">
        <w:trPr>
          <w:cantSplit/>
          <w:trHeight w:val="336"/>
        </w:trPr>
        <w:tc>
          <w:tcPr>
            <w:tcW w:w="370" w:type="pct"/>
            <w:vMerge w:val="restart"/>
            <w:tcBorders>
              <w:top w:val="single" w:sz="4" w:space="0" w:color="F9B268" w:themeColor="accent1" w:themeTint="99"/>
            </w:tcBorders>
            <w:shd w:val="clear" w:color="auto" w:fill="auto"/>
            <w:vAlign w:val="center"/>
            <w:hideMark/>
          </w:tcPr>
          <w:p w14:paraId="3F498C65" w14:textId="77777777" w:rsidR="00537636" w:rsidRPr="00192E8C" w:rsidRDefault="00537636" w:rsidP="00F40BB7">
            <w:pPr>
              <w:pStyle w:val="TableText-Bold"/>
              <w:keepNext/>
              <w:rPr>
                <w:rFonts w:ascii="Vrinda" w:hAnsi="Vrinda" w:cs="Vrinda"/>
                <w:color w:val="auto"/>
              </w:rPr>
            </w:pPr>
            <w:r w:rsidRPr="00192E8C">
              <w:rPr>
                <w:rFonts w:ascii="Vrinda" w:hAnsi="Vrinda" w:cs="Vrinda"/>
                <w:bCs/>
                <w:color w:val="auto"/>
                <w:lang w:val="bn"/>
              </w:rPr>
              <w:t>4C - পরিবহন: Transit</w:t>
            </w:r>
          </w:p>
        </w:tc>
        <w:tc>
          <w:tcPr>
            <w:tcW w:w="375" w:type="pct"/>
            <w:gridSpan w:val="2"/>
            <w:vMerge w:val="restart"/>
            <w:shd w:val="clear" w:color="auto" w:fill="auto"/>
            <w:vAlign w:val="center"/>
            <w:hideMark/>
          </w:tcPr>
          <w:p w14:paraId="039BC9EC" w14:textId="77777777" w:rsidR="00537636" w:rsidRPr="00192E8C" w:rsidRDefault="00537636" w:rsidP="00F40BB7">
            <w:pPr>
              <w:pStyle w:val="TableText-leftaligned"/>
              <w:rPr>
                <w:rFonts w:ascii="Vrinda" w:hAnsi="Vrinda" w:cs="Vrinda"/>
                <w:b/>
              </w:rPr>
            </w:pPr>
            <w:r w:rsidRPr="00192E8C">
              <w:rPr>
                <w:rFonts w:ascii="Vrinda" w:hAnsi="Vrinda" w:cs="Vrinda"/>
                <w:lang w:val="bn"/>
              </w:rPr>
              <w:t>Transit সিস্টেম</w:t>
            </w:r>
          </w:p>
        </w:tc>
        <w:tc>
          <w:tcPr>
            <w:tcW w:w="858" w:type="pct"/>
            <w:vMerge w:val="restart"/>
            <w:vAlign w:val="center"/>
          </w:tcPr>
          <w:p w14:paraId="0A9E244D" w14:textId="77777777" w:rsidR="00537636" w:rsidRPr="00192E8C" w:rsidRDefault="00537636" w:rsidP="00F40BB7">
            <w:pPr>
              <w:pStyle w:val="TableText-leftaligned"/>
              <w:spacing w:after="60"/>
              <w:rPr>
                <w:rFonts w:ascii="Vrinda" w:hAnsi="Vrinda" w:cs="Vrinda"/>
              </w:rPr>
            </w:pPr>
            <w:r w:rsidRPr="00192E8C">
              <w:rPr>
                <w:rFonts w:ascii="Vrinda" w:hAnsi="Vrinda" w:cs="Vrinda"/>
                <w:lang w:val="bn"/>
              </w:rPr>
              <w:t>প্রকল্পটি transit সিস্টেমে বিনিয়োগের জন্য একটি উৎসর্গীকৃত রাজস্ব উৎস তৈরি করবে।</w:t>
            </w:r>
          </w:p>
          <w:p w14:paraId="6FE34EF9" w14:textId="11F9E6D3" w:rsidR="00537636" w:rsidRPr="00192E8C" w:rsidRDefault="00537636" w:rsidP="00F40BB7">
            <w:pPr>
              <w:pStyle w:val="TableText-leftaligned"/>
              <w:spacing w:after="60"/>
              <w:rPr>
                <w:rFonts w:ascii="Vrinda" w:hAnsi="Vrinda" w:cs="Vrinda"/>
              </w:rPr>
            </w:pPr>
            <w:r w:rsidRPr="00192E8C">
              <w:rPr>
                <w:rFonts w:ascii="Vrinda" w:hAnsi="Vrinda" w:cs="Vrinda"/>
                <w:lang w:val="bn"/>
              </w:rPr>
              <w:t>Manhattan (ম্যানহাটন) CBD-এ ভ্রমণের জন্য Transit রাইডারশিপ সিস্টেমব্যাপী 1 থেকে 2 শতাংশ বৃদ্ধি পাবে, কারণ কিছু লোক গাড়ি চালানোর পরিবর্তে ট্রানজিটে স্থানান্তরিত হবে। Transit রাইডারশিপ বৃদ্ধির ফলে কোনো transit রুটে লাইন-হোল ক্ষমতার উপর বিরূপ প্রভাব পড়বে না।</w:t>
            </w:r>
          </w:p>
        </w:tc>
        <w:tc>
          <w:tcPr>
            <w:tcW w:w="494" w:type="pct"/>
            <w:shd w:val="clear" w:color="auto" w:fill="FFFFFF" w:themeFill="background1"/>
            <w:vAlign w:val="center"/>
            <w:hideMark/>
          </w:tcPr>
          <w:p w14:paraId="7E599EB7" w14:textId="77777777" w:rsidR="00537636" w:rsidRPr="00192E8C" w:rsidRDefault="00537636" w:rsidP="00F40BB7">
            <w:pPr>
              <w:pStyle w:val="TableText-leftaligned"/>
              <w:keepNext/>
              <w:rPr>
                <w:rFonts w:ascii="Vrinda" w:hAnsi="Vrinda" w:cs="Vrinda"/>
                <w:color w:val="auto"/>
              </w:rPr>
            </w:pPr>
            <w:r w:rsidRPr="00192E8C">
              <w:rPr>
                <w:rFonts w:ascii="Vrinda" w:hAnsi="Vrinda" w:cs="Vrinda"/>
                <w:color w:val="auto"/>
                <w:lang w:val="bn"/>
              </w:rPr>
              <w:t>New York (নিউ ইয়র্ক) সিটি Transit</w:t>
            </w:r>
          </w:p>
        </w:tc>
        <w:tc>
          <w:tcPr>
            <w:tcW w:w="452" w:type="pct"/>
            <w:vMerge w:val="restart"/>
            <w:shd w:val="clear" w:color="auto" w:fill="FFFFFF" w:themeFill="background1"/>
            <w:vAlign w:val="center"/>
            <w:hideMark/>
          </w:tcPr>
          <w:p w14:paraId="4F2AC0D9" w14:textId="77777777" w:rsidR="00537636" w:rsidRPr="00192E8C" w:rsidRDefault="00537636" w:rsidP="00F40BB7">
            <w:pPr>
              <w:pStyle w:val="TableText-leftaligned"/>
              <w:keepNext/>
              <w:rPr>
                <w:rFonts w:ascii="Vrinda" w:hAnsi="Vrinda" w:cs="Vrinda"/>
                <w:color w:val="auto"/>
              </w:rPr>
            </w:pPr>
            <w:r w:rsidRPr="00192E8C">
              <w:rPr>
                <w:rFonts w:ascii="Vrinda" w:hAnsi="Vrinda" w:cs="Vrinda"/>
                <w:color w:val="auto"/>
                <w:lang w:val="bn"/>
              </w:rPr>
              <w:t>সিস্টেম জুড়ে মোট দৈনিক transit রাইডারশিপের % বৃদ্ধি বা হ্রাস</w:t>
            </w:r>
          </w:p>
        </w:tc>
        <w:tc>
          <w:tcPr>
            <w:tcW w:w="1463" w:type="pct"/>
            <w:gridSpan w:val="7"/>
            <w:shd w:val="clear" w:color="auto" w:fill="auto"/>
            <w:vAlign w:val="center"/>
            <w:hideMark/>
          </w:tcPr>
          <w:p w14:paraId="3635341A" w14:textId="77777777" w:rsidR="00537636" w:rsidRPr="00192E8C" w:rsidRDefault="00537636" w:rsidP="00F40BB7">
            <w:pPr>
              <w:pStyle w:val="TableText-leftaligned"/>
              <w:keepNext/>
              <w:jc w:val="center"/>
              <w:rPr>
                <w:rFonts w:ascii="Vrinda" w:hAnsi="Vrinda" w:cs="Vrinda"/>
                <w:color w:val="auto"/>
              </w:rPr>
            </w:pPr>
            <w:r w:rsidRPr="00192E8C">
              <w:rPr>
                <w:rFonts w:ascii="Vrinda" w:hAnsi="Vrinda" w:cs="Vrinda"/>
                <w:color w:val="auto"/>
                <w:lang w:val="bn"/>
              </w:rPr>
              <w:t>1.5% থেকে 2.1%</w:t>
            </w:r>
          </w:p>
        </w:tc>
        <w:tc>
          <w:tcPr>
            <w:tcW w:w="249" w:type="pct"/>
            <w:vMerge w:val="restart"/>
            <w:shd w:val="clear" w:color="auto" w:fill="auto"/>
            <w:vAlign w:val="center"/>
            <w:hideMark/>
          </w:tcPr>
          <w:p w14:paraId="321C992C" w14:textId="77777777" w:rsidR="00537636" w:rsidRPr="00192E8C" w:rsidRDefault="00537636" w:rsidP="00F40BB7">
            <w:pPr>
              <w:pStyle w:val="TableText-Center"/>
              <w:keepNext/>
              <w:rPr>
                <w:rFonts w:ascii="Vrinda" w:hAnsi="Vrinda" w:cs="Vrinda"/>
                <w:color w:val="auto"/>
              </w:rPr>
            </w:pPr>
            <w:r w:rsidRPr="00192E8C">
              <w:rPr>
                <w:rFonts w:ascii="Vrinda" w:hAnsi="Vrinda" w:cs="Vrinda"/>
                <w:lang w:val="bn"/>
              </w:rPr>
              <w:t>না</w:t>
            </w:r>
          </w:p>
        </w:tc>
        <w:tc>
          <w:tcPr>
            <w:tcW w:w="739" w:type="pct"/>
            <w:vMerge w:val="restart"/>
            <w:shd w:val="clear" w:color="auto" w:fill="FFFFFF" w:themeFill="background1"/>
            <w:vAlign w:val="center"/>
            <w:hideMark/>
          </w:tcPr>
          <w:p w14:paraId="0E2CEAA7" w14:textId="77777777" w:rsidR="00537636" w:rsidRPr="00192E8C" w:rsidRDefault="00537636" w:rsidP="00F40BB7">
            <w:pPr>
              <w:pStyle w:val="TableText-leftaligned"/>
              <w:keepNext/>
              <w:rPr>
                <w:rFonts w:ascii="Vrinda" w:hAnsi="Vrinda" w:cs="Vrinda"/>
                <w:color w:val="auto"/>
              </w:rPr>
            </w:pPr>
            <w:r w:rsidRPr="00192E8C">
              <w:rPr>
                <w:rFonts w:ascii="Vrinda" w:hAnsi="Vrinda" w:cs="Vrinda"/>
                <w:b/>
                <w:bCs/>
                <w:color w:val="auto"/>
                <w:lang w:val="bn"/>
              </w:rPr>
              <w:t>প্রশমনের কোনো প্রয়োজন নেই।</w:t>
            </w:r>
            <w:r w:rsidRPr="00192E8C">
              <w:rPr>
                <w:rFonts w:ascii="Vrinda" w:hAnsi="Vrinda" w:cs="Vrinda"/>
                <w:color w:val="auto"/>
                <w:lang w:val="bn"/>
              </w:rPr>
              <w:t xml:space="preserve"> প্রতিকূল প্রভাব নেই</w:t>
            </w:r>
          </w:p>
        </w:tc>
      </w:tr>
      <w:tr w:rsidR="00EE7CAB" w:rsidRPr="00192E8C" w14:paraId="3643BFF2" w14:textId="77777777" w:rsidTr="00F40BB7">
        <w:trPr>
          <w:cantSplit/>
          <w:trHeight w:val="345"/>
        </w:trPr>
        <w:tc>
          <w:tcPr>
            <w:tcW w:w="370" w:type="pct"/>
            <w:vMerge/>
            <w:vAlign w:val="center"/>
            <w:hideMark/>
          </w:tcPr>
          <w:p w14:paraId="743A28A6" w14:textId="77777777" w:rsidR="00537636" w:rsidRPr="00192E8C" w:rsidRDefault="00537636" w:rsidP="00F40BB7">
            <w:pPr>
              <w:keepNext/>
              <w:rPr>
                <w:rFonts w:ascii="Vrinda" w:hAnsi="Vrinda" w:cs="Vrinda"/>
                <w:b/>
                <w:bCs/>
                <w:sz w:val="20"/>
                <w:szCs w:val="20"/>
              </w:rPr>
            </w:pPr>
          </w:p>
        </w:tc>
        <w:tc>
          <w:tcPr>
            <w:tcW w:w="375" w:type="pct"/>
            <w:gridSpan w:val="2"/>
            <w:vMerge/>
            <w:vAlign w:val="center"/>
            <w:hideMark/>
          </w:tcPr>
          <w:p w14:paraId="7636698E" w14:textId="77777777" w:rsidR="00537636" w:rsidRPr="00192E8C" w:rsidRDefault="00537636" w:rsidP="00F40BB7">
            <w:pPr>
              <w:keepNext/>
              <w:rPr>
                <w:rFonts w:ascii="Vrinda" w:hAnsi="Vrinda" w:cs="Vrinda"/>
                <w:b/>
                <w:bCs/>
                <w:sz w:val="20"/>
                <w:szCs w:val="20"/>
              </w:rPr>
            </w:pPr>
          </w:p>
        </w:tc>
        <w:tc>
          <w:tcPr>
            <w:tcW w:w="858" w:type="pct"/>
            <w:vMerge/>
            <w:vAlign w:val="center"/>
          </w:tcPr>
          <w:p w14:paraId="207C532A" w14:textId="77777777" w:rsidR="00537636" w:rsidRPr="00192E8C" w:rsidRDefault="00537636" w:rsidP="00F40BB7">
            <w:pPr>
              <w:pStyle w:val="TableText-leftaligned"/>
              <w:keepNext/>
              <w:rPr>
                <w:rFonts w:ascii="Vrinda" w:hAnsi="Vrinda" w:cs="Vrinda"/>
                <w:color w:val="auto"/>
              </w:rPr>
            </w:pPr>
          </w:p>
        </w:tc>
        <w:tc>
          <w:tcPr>
            <w:tcW w:w="494" w:type="pct"/>
            <w:shd w:val="clear" w:color="auto" w:fill="FFFFFF" w:themeFill="background1"/>
            <w:vAlign w:val="center"/>
            <w:hideMark/>
          </w:tcPr>
          <w:p w14:paraId="5C8F3F5C" w14:textId="77777777" w:rsidR="00537636" w:rsidRPr="00192E8C" w:rsidRDefault="00537636" w:rsidP="00F40BB7">
            <w:pPr>
              <w:pStyle w:val="TableText-leftaligned"/>
              <w:keepNext/>
              <w:rPr>
                <w:rFonts w:ascii="Vrinda" w:hAnsi="Vrinda" w:cs="Vrinda"/>
                <w:color w:val="auto"/>
              </w:rPr>
            </w:pPr>
            <w:r w:rsidRPr="00192E8C">
              <w:rPr>
                <w:rFonts w:ascii="Vrinda" w:hAnsi="Vrinda" w:cs="Vrinda"/>
                <w:color w:val="auto"/>
                <w:lang w:val="bn"/>
              </w:rPr>
              <w:t>পথ</w:t>
            </w:r>
          </w:p>
        </w:tc>
        <w:tc>
          <w:tcPr>
            <w:tcW w:w="452" w:type="pct"/>
            <w:vMerge/>
            <w:vAlign w:val="center"/>
            <w:hideMark/>
          </w:tcPr>
          <w:p w14:paraId="7E7E82BC" w14:textId="77777777" w:rsidR="00537636" w:rsidRPr="00192E8C" w:rsidRDefault="00537636" w:rsidP="00F40BB7">
            <w:pPr>
              <w:keepNext/>
              <w:rPr>
                <w:rFonts w:ascii="Vrinda" w:hAnsi="Vrinda" w:cs="Vrinda"/>
                <w:sz w:val="20"/>
                <w:szCs w:val="20"/>
              </w:rPr>
            </w:pPr>
          </w:p>
        </w:tc>
        <w:tc>
          <w:tcPr>
            <w:tcW w:w="1463" w:type="pct"/>
            <w:gridSpan w:val="7"/>
            <w:shd w:val="clear" w:color="auto" w:fill="auto"/>
            <w:vAlign w:val="center"/>
            <w:hideMark/>
          </w:tcPr>
          <w:p w14:paraId="566A7017" w14:textId="77777777" w:rsidR="00537636" w:rsidRPr="00192E8C" w:rsidRDefault="00537636" w:rsidP="00F40BB7">
            <w:pPr>
              <w:pStyle w:val="TableText-leftaligned"/>
              <w:keepNext/>
              <w:jc w:val="center"/>
              <w:rPr>
                <w:rFonts w:ascii="Vrinda" w:hAnsi="Vrinda" w:cs="Vrinda"/>
                <w:color w:val="auto"/>
              </w:rPr>
            </w:pPr>
            <w:r w:rsidRPr="00192E8C">
              <w:rPr>
                <w:rFonts w:ascii="Vrinda" w:hAnsi="Vrinda" w:cs="Vrinda"/>
                <w:color w:val="auto"/>
                <w:lang w:val="bn"/>
              </w:rPr>
              <w:t>0.8% থেকে 2.0%</w:t>
            </w:r>
          </w:p>
        </w:tc>
        <w:tc>
          <w:tcPr>
            <w:tcW w:w="249" w:type="pct"/>
            <w:vMerge/>
            <w:vAlign w:val="center"/>
            <w:hideMark/>
          </w:tcPr>
          <w:p w14:paraId="4C5AFDB1" w14:textId="77777777" w:rsidR="00537636" w:rsidRPr="00192E8C" w:rsidRDefault="00537636" w:rsidP="00F40BB7">
            <w:pPr>
              <w:pStyle w:val="TableText-Center"/>
              <w:keepNext/>
              <w:rPr>
                <w:rFonts w:ascii="Vrinda" w:hAnsi="Vrinda" w:cs="Vrinda"/>
                <w:color w:val="auto"/>
              </w:rPr>
            </w:pPr>
          </w:p>
        </w:tc>
        <w:tc>
          <w:tcPr>
            <w:tcW w:w="739" w:type="pct"/>
            <w:vMerge/>
            <w:vAlign w:val="center"/>
            <w:hideMark/>
          </w:tcPr>
          <w:p w14:paraId="59C35940" w14:textId="77777777" w:rsidR="00537636" w:rsidRPr="00192E8C" w:rsidRDefault="00537636" w:rsidP="00F40BB7">
            <w:pPr>
              <w:keepNext/>
              <w:rPr>
                <w:rFonts w:ascii="Vrinda" w:hAnsi="Vrinda" w:cs="Vrinda"/>
                <w:sz w:val="20"/>
                <w:szCs w:val="20"/>
              </w:rPr>
            </w:pPr>
          </w:p>
        </w:tc>
      </w:tr>
      <w:tr w:rsidR="00EE7CAB" w:rsidRPr="00192E8C" w14:paraId="21A936ED" w14:textId="77777777" w:rsidTr="00F40BB7">
        <w:trPr>
          <w:cantSplit/>
          <w:trHeight w:val="336"/>
        </w:trPr>
        <w:tc>
          <w:tcPr>
            <w:tcW w:w="370" w:type="pct"/>
            <w:vMerge/>
            <w:vAlign w:val="center"/>
            <w:hideMark/>
          </w:tcPr>
          <w:p w14:paraId="60277CA1" w14:textId="77777777" w:rsidR="00537636" w:rsidRPr="00192E8C" w:rsidRDefault="00537636" w:rsidP="00F40BB7">
            <w:pPr>
              <w:keepNext/>
              <w:rPr>
                <w:rFonts w:ascii="Vrinda" w:hAnsi="Vrinda" w:cs="Vrinda"/>
                <w:b/>
                <w:bCs/>
                <w:sz w:val="20"/>
                <w:szCs w:val="20"/>
              </w:rPr>
            </w:pPr>
          </w:p>
        </w:tc>
        <w:tc>
          <w:tcPr>
            <w:tcW w:w="375" w:type="pct"/>
            <w:gridSpan w:val="2"/>
            <w:vMerge/>
            <w:vAlign w:val="center"/>
            <w:hideMark/>
          </w:tcPr>
          <w:p w14:paraId="65E524E5" w14:textId="77777777" w:rsidR="00537636" w:rsidRPr="00192E8C" w:rsidRDefault="00537636" w:rsidP="00F40BB7">
            <w:pPr>
              <w:keepNext/>
              <w:rPr>
                <w:rFonts w:ascii="Vrinda" w:hAnsi="Vrinda" w:cs="Vrinda"/>
                <w:b/>
                <w:bCs/>
                <w:sz w:val="20"/>
                <w:szCs w:val="20"/>
              </w:rPr>
            </w:pPr>
          </w:p>
        </w:tc>
        <w:tc>
          <w:tcPr>
            <w:tcW w:w="858" w:type="pct"/>
            <w:vMerge/>
            <w:vAlign w:val="center"/>
          </w:tcPr>
          <w:p w14:paraId="22C5616D" w14:textId="77777777" w:rsidR="00537636" w:rsidRPr="00192E8C" w:rsidRDefault="00537636" w:rsidP="00F40BB7">
            <w:pPr>
              <w:pStyle w:val="TableText-leftaligned"/>
              <w:keepNext/>
              <w:rPr>
                <w:rFonts w:ascii="Vrinda" w:hAnsi="Vrinda" w:cs="Vrinda"/>
                <w:color w:val="auto"/>
              </w:rPr>
            </w:pPr>
          </w:p>
        </w:tc>
        <w:tc>
          <w:tcPr>
            <w:tcW w:w="494" w:type="pct"/>
            <w:shd w:val="clear" w:color="auto" w:fill="FFFFFF" w:themeFill="background1"/>
            <w:vAlign w:val="center"/>
            <w:hideMark/>
          </w:tcPr>
          <w:p w14:paraId="09374C39" w14:textId="77777777" w:rsidR="00537636" w:rsidRPr="00192E8C" w:rsidRDefault="00537636" w:rsidP="00F40BB7">
            <w:pPr>
              <w:pStyle w:val="TableText-leftaligned"/>
              <w:keepNext/>
              <w:rPr>
                <w:rFonts w:ascii="Vrinda" w:hAnsi="Vrinda" w:cs="Vrinda"/>
                <w:color w:val="auto"/>
              </w:rPr>
            </w:pPr>
            <w:r w:rsidRPr="00192E8C">
              <w:rPr>
                <w:rFonts w:ascii="Vrinda" w:hAnsi="Vrinda" w:cs="Vrinda"/>
                <w:color w:val="auto"/>
                <w:lang w:val="bn"/>
              </w:rPr>
              <w:t>Long Island (লং আইল্যান্ড) রেল রোড</w:t>
            </w:r>
          </w:p>
        </w:tc>
        <w:tc>
          <w:tcPr>
            <w:tcW w:w="452" w:type="pct"/>
            <w:vMerge/>
            <w:vAlign w:val="center"/>
            <w:hideMark/>
          </w:tcPr>
          <w:p w14:paraId="2973CDF9" w14:textId="77777777" w:rsidR="00537636" w:rsidRPr="00192E8C" w:rsidRDefault="00537636" w:rsidP="00F40BB7">
            <w:pPr>
              <w:keepNext/>
              <w:rPr>
                <w:rFonts w:ascii="Vrinda" w:hAnsi="Vrinda" w:cs="Vrinda"/>
                <w:sz w:val="20"/>
                <w:szCs w:val="20"/>
              </w:rPr>
            </w:pPr>
          </w:p>
        </w:tc>
        <w:tc>
          <w:tcPr>
            <w:tcW w:w="1463" w:type="pct"/>
            <w:gridSpan w:val="7"/>
            <w:shd w:val="clear" w:color="auto" w:fill="auto"/>
            <w:vAlign w:val="center"/>
            <w:hideMark/>
          </w:tcPr>
          <w:p w14:paraId="5AB183D3" w14:textId="77777777" w:rsidR="00537636" w:rsidRPr="00192E8C" w:rsidRDefault="00537636" w:rsidP="00F40BB7">
            <w:pPr>
              <w:pStyle w:val="TableText-leftaligned"/>
              <w:keepNext/>
              <w:jc w:val="center"/>
              <w:rPr>
                <w:rFonts w:ascii="Vrinda" w:hAnsi="Vrinda" w:cs="Vrinda"/>
                <w:color w:val="auto"/>
              </w:rPr>
            </w:pPr>
            <w:r w:rsidRPr="00192E8C">
              <w:rPr>
                <w:rFonts w:ascii="Vrinda" w:hAnsi="Vrinda" w:cs="Vrinda"/>
                <w:color w:val="auto"/>
                <w:lang w:val="bn"/>
              </w:rPr>
              <w:t>0.6% থেকে 2.0%</w:t>
            </w:r>
          </w:p>
        </w:tc>
        <w:tc>
          <w:tcPr>
            <w:tcW w:w="249" w:type="pct"/>
            <w:vMerge/>
            <w:vAlign w:val="center"/>
            <w:hideMark/>
          </w:tcPr>
          <w:p w14:paraId="671B2299" w14:textId="77777777" w:rsidR="00537636" w:rsidRPr="00192E8C" w:rsidRDefault="00537636" w:rsidP="00F40BB7">
            <w:pPr>
              <w:pStyle w:val="TableText-Center"/>
              <w:keepNext/>
              <w:rPr>
                <w:rFonts w:ascii="Vrinda" w:hAnsi="Vrinda" w:cs="Vrinda"/>
                <w:color w:val="auto"/>
              </w:rPr>
            </w:pPr>
          </w:p>
        </w:tc>
        <w:tc>
          <w:tcPr>
            <w:tcW w:w="739" w:type="pct"/>
            <w:vMerge/>
            <w:vAlign w:val="center"/>
            <w:hideMark/>
          </w:tcPr>
          <w:p w14:paraId="170B2578" w14:textId="77777777" w:rsidR="00537636" w:rsidRPr="00192E8C" w:rsidRDefault="00537636" w:rsidP="00F40BB7">
            <w:pPr>
              <w:keepNext/>
              <w:rPr>
                <w:rFonts w:ascii="Vrinda" w:hAnsi="Vrinda" w:cs="Vrinda"/>
                <w:sz w:val="20"/>
                <w:szCs w:val="20"/>
              </w:rPr>
            </w:pPr>
          </w:p>
        </w:tc>
      </w:tr>
      <w:tr w:rsidR="00EE7CAB" w:rsidRPr="00192E8C" w14:paraId="280BCAC7" w14:textId="77777777" w:rsidTr="00F40BB7">
        <w:trPr>
          <w:cantSplit/>
          <w:trHeight w:val="345"/>
        </w:trPr>
        <w:tc>
          <w:tcPr>
            <w:tcW w:w="370" w:type="pct"/>
            <w:vMerge/>
            <w:vAlign w:val="center"/>
            <w:hideMark/>
          </w:tcPr>
          <w:p w14:paraId="73ACDCC4" w14:textId="77777777" w:rsidR="00537636" w:rsidRPr="00192E8C" w:rsidRDefault="00537636" w:rsidP="00F40BB7">
            <w:pPr>
              <w:keepNext/>
              <w:rPr>
                <w:rFonts w:ascii="Vrinda" w:hAnsi="Vrinda" w:cs="Vrinda"/>
                <w:b/>
                <w:bCs/>
                <w:sz w:val="20"/>
                <w:szCs w:val="20"/>
              </w:rPr>
            </w:pPr>
          </w:p>
        </w:tc>
        <w:tc>
          <w:tcPr>
            <w:tcW w:w="375" w:type="pct"/>
            <w:gridSpan w:val="2"/>
            <w:vMerge/>
            <w:vAlign w:val="center"/>
            <w:hideMark/>
          </w:tcPr>
          <w:p w14:paraId="499E2DA9" w14:textId="77777777" w:rsidR="00537636" w:rsidRPr="00192E8C" w:rsidRDefault="00537636" w:rsidP="00F40BB7">
            <w:pPr>
              <w:keepNext/>
              <w:rPr>
                <w:rFonts w:ascii="Vrinda" w:hAnsi="Vrinda" w:cs="Vrinda"/>
                <w:b/>
                <w:bCs/>
                <w:sz w:val="20"/>
                <w:szCs w:val="20"/>
              </w:rPr>
            </w:pPr>
          </w:p>
        </w:tc>
        <w:tc>
          <w:tcPr>
            <w:tcW w:w="858" w:type="pct"/>
            <w:vMerge/>
            <w:vAlign w:val="center"/>
          </w:tcPr>
          <w:p w14:paraId="544A79F2" w14:textId="77777777" w:rsidR="00537636" w:rsidRPr="00192E8C" w:rsidRDefault="00537636" w:rsidP="00F40BB7">
            <w:pPr>
              <w:pStyle w:val="TableText-leftaligned"/>
              <w:keepNext/>
              <w:rPr>
                <w:rFonts w:ascii="Vrinda" w:hAnsi="Vrinda" w:cs="Vrinda"/>
                <w:color w:val="auto"/>
              </w:rPr>
            </w:pPr>
          </w:p>
        </w:tc>
        <w:tc>
          <w:tcPr>
            <w:tcW w:w="494" w:type="pct"/>
            <w:shd w:val="clear" w:color="auto" w:fill="FFFFFF" w:themeFill="background1"/>
            <w:vAlign w:val="center"/>
            <w:hideMark/>
          </w:tcPr>
          <w:p w14:paraId="483512AE" w14:textId="77777777" w:rsidR="00537636" w:rsidRPr="00192E8C" w:rsidRDefault="00537636" w:rsidP="00F40BB7">
            <w:pPr>
              <w:pStyle w:val="TableText-leftaligned"/>
              <w:keepNext/>
              <w:rPr>
                <w:rFonts w:ascii="Vrinda" w:hAnsi="Vrinda" w:cs="Vrinda"/>
                <w:color w:val="auto"/>
              </w:rPr>
            </w:pPr>
            <w:r w:rsidRPr="00192E8C">
              <w:rPr>
                <w:rFonts w:ascii="Vrinda" w:hAnsi="Vrinda" w:cs="Vrinda"/>
                <w:color w:val="auto"/>
                <w:lang w:val="bn"/>
              </w:rPr>
              <w:t>Metro-North রেলরোড</w:t>
            </w:r>
          </w:p>
        </w:tc>
        <w:tc>
          <w:tcPr>
            <w:tcW w:w="452" w:type="pct"/>
            <w:vMerge/>
            <w:vAlign w:val="center"/>
            <w:hideMark/>
          </w:tcPr>
          <w:p w14:paraId="371A67EA" w14:textId="77777777" w:rsidR="00537636" w:rsidRPr="00192E8C" w:rsidRDefault="00537636" w:rsidP="00F40BB7">
            <w:pPr>
              <w:keepNext/>
              <w:rPr>
                <w:rFonts w:ascii="Vrinda" w:hAnsi="Vrinda" w:cs="Vrinda"/>
                <w:sz w:val="20"/>
                <w:szCs w:val="20"/>
              </w:rPr>
            </w:pPr>
          </w:p>
        </w:tc>
        <w:tc>
          <w:tcPr>
            <w:tcW w:w="1463" w:type="pct"/>
            <w:gridSpan w:val="7"/>
            <w:shd w:val="clear" w:color="auto" w:fill="auto"/>
            <w:vAlign w:val="center"/>
            <w:hideMark/>
          </w:tcPr>
          <w:p w14:paraId="0B115986" w14:textId="77777777" w:rsidR="00537636" w:rsidRPr="00192E8C" w:rsidRDefault="00537636" w:rsidP="00F40BB7">
            <w:pPr>
              <w:pStyle w:val="TableText-leftaligned"/>
              <w:keepNext/>
              <w:jc w:val="center"/>
              <w:rPr>
                <w:rFonts w:ascii="Vrinda" w:hAnsi="Vrinda" w:cs="Vrinda"/>
                <w:color w:val="auto"/>
              </w:rPr>
            </w:pPr>
            <w:r w:rsidRPr="00192E8C">
              <w:rPr>
                <w:rFonts w:ascii="Vrinda" w:hAnsi="Vrinda" w:cs="Vrinda"/>
                <w:color w:val="auto"/>
                <w:lang w:val="bn"/>
              </w:rPr>
              <w:t>0.6% থেকে 1.9%</w:t>
            </w:r>
          </w:p>
        </w:tc>
        <w:tc>
          <w:tcPr>
            <w:tcW w:w="249" w:type="pct"/>
            <w:vMerge/>
            <w:vAlign w:val="center"/>
            <w:hideMark/>
          </w:tcPr>
          <w:p w14:paraId="33A4112B" w14:textId="77777777" w:rsidR="00537636" w:rsidRPr="00192E8C" w:rsidRDefault="00537636" w:rsidP="00F40BB7">
            <w:pPr>
              <w:pStyle w:val="TableText-Center"/>
              <w:keepNext/>
              <w:rPr>
                <w:rFonts w:ascii="Vrinda" w:hAnsi="Vrinda" w:cs="Vrinda"/>
                <w:color w:val="auto"/>
              </w:rPr>
            </w:pPr>
          </w:p>
        </w:tc>
        <w:tc>
          <w:tcPr>
            <w:tcW w:w="739" w:type="pct"/>
            <w:vMerge/>
            <w:vAlign w:val="center"/>
            <w:hideMark/>
          </w:tcPr>
          <w:p w14:paraId="38336DE5" w14:textId="77777777" w:rsidR="00537636" w:rsidRPr="00192E8C" w:rsidRDefault="00537636" w:rsidP="00F40BB7">
            <w:pPr>
              <w:keepNext/>
              <w:rPr>
                <w:rFonts w:ascii="Vrinda" w:hAnsi="Vrinda" w:cs="Vrinda"/>
                <w:sz w:val="20"/>
                <w:szCs w:val="20"/>
              </w:rPr>
            </w:pPr>
          </w:p>
        </w:tc>
      </w:tr>
      <w:tr w:rsidR="00EE7CAB" w:rsidRPr="00192E8C" w14:paraId="148086BE" w14:textId="77777777" w:rsidTr="00F40BB7">
        <w:trPr>
          <w:cantSplit/>
          <w:trHeight w:val="345"/>
        </w:trPr>
        <w:tc>
          <w:tcPr>
            <w:tcW w:w="370" w:type="pct"/>
            <w:vMerge/>
            <w:vAlign w:val="center"/>
            <w:hideMark/>
          </w:tcPr>
          <w:p w14:paraId="676EECF0"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25849951" w14:textId="77777777" w:rsidR="00537636" w:rsidRPr="00192E8C" w:rsidRDefault="00537636" w:rsidP="00F40BB7">
            <w:pPr>
              <w:rPr>
                <w:rFonts w:ascii="Vrinda" w:hAnsi="Vrinda" w:cs="Vrinda"/>
                <w:b/>
                <w:bCs/>
                <w:sz w:val="20"/>
                <w:szCs w:val="20"/>
              </w:rPr>
            </w:pPr>
          </w:p>
        </w:tc>
        <w:tc>
          <w:tcPr>
            <w:tcW w:w="858" w:type="pct"/>
            <w:vMerge/>
            <w:vAlign w:val="center"/>
          </w:tcPr>
          <w:p w14:paraId="6AFA8201" w14:textId="77777777" w:rsidR="00537636" w:rsidRPr="00192E8C" w:rsidRDefault="00537636" w:rsidP="00F40BB7">
            <w:pPr>
              <w:pStyle w:val="TableText-leftaligned"/>
              <w:rPr>
                <w:rFonts w:ascii="Vrinda" w:hAnsi="Vrinda" w:cs="Vrinda"/>
                <w:color w:val="auto"/>
              </w:rPr>
            </w:pPr>
          </w:p>
        </w:tc>
        <w:tc>
          <w:tcPr>
            <w:tcW w:w="494" w:type="pct"/>
            <w:shd w:val="clear" w:color="auto" w:fill="FFFFFF" w:themeFill="background1"/>
            <w:vAlign w:val="center"/>
            <w:hideMark/>
          </w:tcPr>
          <w:p w14:paraId="275A4871" w14:textId="45DEB07B" w:rsidR="00537636" w:rsidRPr="00192E8C" w:rsidRDefault="00537636" w:rsidP="00F40BB7">
            <w:pPr>
              <w:pStyle w:val="TableText-leftaligned"/>
              <w:rPr>
                <w:rFonts w:ascii="Vrinda" w:hAnsi="Vrinda" w:cs="Vrinda"/>
                <w:color w:val="auto"/>
              </w:rPr>
            </w:pPr>
            <w:r w:rsidRPr="00192E8C">
              <w:rPr>
                <w:rFonts w:ascii="Vrinda" w:hAnsi="Vrinda" w:cs="Vrinda"/>
                <w:color w:val="auto"/>
                <w:lang w:val="bn"/>
              </w:rPr>
              <w:t>NJ TRANSIT কমিউটার রেল</w:t>
            </w:r>
          </w:p>
        </w:tc>
        <w:tc>
          <w:tcPr>
            <w:tcW w:w="452" w:type="pct"/>
            <w:vMerge/>
            <w:vAlign w:val="center"/>
            <w:hideMark/>
          </w:tcPr>
          <w:p w14:paraId="4D99D611" w14:textId="77777777" w:rsidR="00537636" w:rsidRPr="00192E8C" w:rsidRDefault="00537636" w:rsidP="00F40BB7">
            <w:pPr>
              <w:rPr>
                <w:rFonts w:ascii="Vrinda" w:hAnsi="Vrinda" w:cs="Vrinda"/>
                <w:sz w:val="20"/>
                <w:szCs w:val="20"/>
              </w:rPr>
            </w:pPr>
          </w:p>
        </w:tc>
        <w:tc>
          <w:tcPr>
            <w:tcW w:w="1463" w:type="pct"/>
            <w:gridSpan w:val="7"/>
            <w:shd w:val="clear" w:color="auto" w:fill="auto"/>
            <w:vAlign w:val="center"/>
            <w:hideMark/>
          </w:tcPr>
          <w:p w14:paraId="21B61ACD" w14:textId="77777777" w:rsidR="00537636" w:rsidRPr="00192E8C" w:rsidRDefault="00537636" w:rsidP="00F40BB7">
            <w:pPr>
              <w:pStyle w:val="TableText-leftaligned"/>
              <w:jc w:val="center"/>
              <w:rPr>
                <w:rFonts w:ascii="Vrinda" w:hAnsi="Vrinda" w:cs="Vrinda"/>
                <w:color w:val="auto"/>
              </w:rPr>
            </w:pPr>
            <w:r w:rsidRPr="00192E8C">
              <w:rPr>
                <w:rFonts w:ascii="Vrinda" w:hAnsi="Vrinda" w:cs="Vrinda"/>
                <w:color w:val="auto"/>
                <w:lang w:val="bn"/>
              </w:rPr>
              <w:t>0.3% থেকে 2.3%</w:t>
            </w:r>
          </w:p>
        </w:tc>
        <w:tc>
          <w:tcPr>
            <w:tcW w:w="249" w:type="pct"/>
            <w:vMerge/>
            <w:vAlign w:val="center"/>
            <w:hideMark/>
          </w:tcPr>
          <w:p w14:paraId="622EEF08"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3D94E777" w14:textId="77777777" w:rsidR="00537636" w:rsidRPr="00192E8C" w:rsidRDefault="00537636" w:rsidP="00F40BB7">
            <w:pPr>
              <w:rPr>
                <w:rFonts w:ascii="Vrinda" w:hAnsi="Vrinda" w:cs="Vrinda"/>
                <w:sz w:val="20"/>
                <w:szCs w:val="20"/>
              </w:rPr>
            </w:pPr>
          </w:p>
        </w:tc>
      </w:tr>
      <w:tr w:rsidR="00EE7CAB" w:rsidRPr="00192E8C" w14:paraId="172643D1" w14:textId="77777777" w:rsidTr="00F40BB7">
        <w:trPr>
          <w:cantSplit/>
          <w:trHeight w:val="354"/>
        </w:trPr>
        <w:tc>
          <w:tcPr>
            <w:tcW w:w="370" w:type="pct"/>
            <w:vMerge/>
            <w:vAlign w:val="center"/>
            <w:hideMark/>
          </w:tcPr>
          <w:p w14:paraId="21BDD794"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0B041738" w14:textId="77777777" w:rsidR="00537636" w:rsidRPr="00192E8C" w:rsidRDefault="00537636" w:rsidP="00F40BB7">
            <w:pPr>
              <w:rPr>
                <w:rFonts w:ascii="Vrinda" w:hAnsi="Vrinda" w:cs="Vrinda"/>
                <w:b/>
                <w:bCs/>
                <w:sz w:val="20"/>
                <w:szCs w:val="20"/>
              </w:rPr>
            </w:pPr>
          </w:p>
        </w:tc>
        <w:tc>
          <w:tcPr>
            <w:tcW w:w="858" w:type="pct"/>
            <w:vMerge/>
            <w:vAlign w:val="center"/>
          </w:tcPr>
          <w:p w14:paraId="36FB79A4" w14:textId="77777777" w:rsidR="00537636" w:rsidRPr="00192E8C" w:rsidRDefault="00537636" w:rsidP="00F40BB7">
            <w:pPr>
              <w:pStyle w:val="TableText-leftaligned"/>
              <w:rPr>
                <w:rFonts w:ascii="Vrinda" w:hAnsi="Vrinda" w:cs="Vrinda"/>
                <w:color w:val="auto"/>
              </w:rPr>
            </w:pPr>
          </w:p>
        </w:tc>
        <w:tc>
          <w:tcPr>
            <w:tcW w:w="494" w:type="pct"/>
            <w:shd w:val="clear" w:color="auto" w:fill="FFFFFF" w:themeFill="background1"/>
            <w:vAlign w:val="center"/>
            <w:hideMark/>
          </w:tcPr>
          <w:p w14:paraId="68764831" w14:textId="77777777" w:rsidR="00537636" w:rsidRPr="00192E8C" w:rsidRDefault="00537636" w:rsidP="00F40BB7">
            <w:pPr>
              <w:pStyle w:val="TableText-leftaligned"/>
              <w:rPr>
                <w:rFonts w:ascii="Vrinda" w:hAnsi="Vrinda" w:cs="Vrinda"/>
                <w:color w:val="auto"/>
              </w:rPr>
            </w:pPr>
            <w:r w:rsidRPr="00192E8C">
              <w:rPr>
                <w:rFonts w:ascii="Vrinda" w:hAnsi="Vrinda" w:cs="Vrinda"/>
                <w:color w:val="auto"/>
                <w:lang w:val="bn"/>
              </w:rPr>
              <w:t>MTA/NYCT বাস</w:t>
            </w:r>
          </w:p>
        </w:tc>
        <w:tc>
          <w:tcPr>
            <w:tcW w:w="452" w:type="pct"/>
            <w:vMerge/>
            <w:vAlign w:val="center"/>
            <w:hideMark/>
          </w:tcPr>
          <w:p w14:paraId="1CBC61CF" w14:textId="77777777" w:rsidR="00537636" w:rsidRPr="00192E8C" w:rsidRDefault="00537636" w:rsidP="00F40BB7">
            <w:pPr>
              <w:rPr>
                <w:rFonts w:ascii="Vrinda" w:hAnsi="Vrinda" w:cs="Vrinda"/>
                <w:sz w:val="20"/>
                <w:szCs w:val="20"/>
              </w:rPr>
            </w:pPr>
          </w:p>
        </w:tc>
        <w:tc>
          <w:tcPr>
            <w:tcW w:w="1463" w:type="pct"/>
            <w:gridSpan w:val="7"/>
            <w:shd w:val="clear" w:color="auto" w:fill="auto"/>
            <w:vAlign w:val="center"/>
            <w:hideMark/>
          </w:tcPr>
          <w:p w14:paraId="02010C28" w14:textId="77777777" w:rsidR="00537636" w:rsidRPr="00192E8C" w:rsidRDefault="00537636" w:rsidP="00F40BB7">
            <w:pPr>
              <w:pStyle w:val="TableText-leftaligned"/>
              <w:jc w:val="center"/>
              <w:rPr>
                <w:rFonts w:ascii="Vrinda" w:hAnsi="Vrinda" w:cs="Vrinda"/>
                <w:color w:val="auto"/>
              </w:rPr>
            </w:pPr>
            <w:r w:rsidRPr="00192E8C">
              <w:rPr>
                <w:rFonts w:ascii="Vrinda" w:hAnsi="Vrinda" w:cs="Vrinda"/>
                <w:color w:val="auto"/>
                <w:lang w:val="bn"/>
              </w:rPr>
              <w:t>1.3% থেকে 1.6%</w:t>
            </w:r>
          </w:p>
        </w:tc>
        <w:tc>
          <w:tcPr>
            <w:tcW w:w="249" w:type="pct"/>
            <w:vMerge/>
            <w:vAlign w:val="center"/>
            <w:hideMark/>
          </w:tcPr>
          <w:p w14:paraId="7D3C18B8"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058D41E9" w14:textId="77777777" w:rsidR="00537636" w:rsidRPr="00192E8C" w:rsidRDefault="00537636" w:rsidP="00F40BB7">
            <w:pPr>
              <w:rPr>
                <w:rFonts w:ascii="Vrinda" w:hAnsi="Vrinda" w:cs="Vrinda"/>
                <w:sz w:val="20"/>
                <w:szCs w:val="20"/>
              </w:rPr>
            </w:pPr>
          </w:p>
        </w:tc>
      </w:tr>
      <w:tr w:rsidR="00EE7CAB" w:rsidRPr="00192E8C" w14:paraId="371141F6" w14:textId="77777777" w:rsidTr="00F40BB7">
        <w:trPr>
          <w:cantSplit/>
          <w:trHeight w:val="336"/>
        </w:trPr>
        <w:tc>
          <w:tcPr>
            <w:tcW w:w="370" w:type="pct"/>
            <w:vMerge/>
            <w:vAlign w:val="center"/>
            <w:hideMark/>
          </w:tcPr>
          <w:p w14:paraId="320456EF"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6B87D687" w14:textId="77777777" w:rsidR="00537636" w:rsidRPr="00192E8C" w:rsidRDefault="00537636" w:rsidP="00F40BB7">
            <w:pPr>
              <w:rPr>
                <w:rFonts w:ascii="Vrinda" w:hAnsi="Vrinda" w:cs="Vrinda"/>
                <w:b/>
                <w:bCs/>
                <w:sz w:val="20"/>
                <w:szCs w:val="20"/>
              </w:rPr>
            </w:pPr>
          </w:p>
        </w:tc>
        <w:tc>
          <w:tcPr>
            <w:tcW w:w="858" w:type="pct"/>
            <w:vMerge/>
            <w:vAlign w:val="center"/>
          </w:tcPr>
          <w:p w14:paraId="553DF2BA" w14:textId="77777777" w:rsidR="00537636" w:rsidRPr="00192E8C" w:rsidRDefault="00537636" w:rsidP="00F40BB7">
            <w:pPr>
              <w:pStyle w:val="TableText-leftaligned"/>
              <w:rPr>
                <w:rFonts w:ascii="Vrinda" w:hAnsi="Vrinda" w:cs="Vrinda"/>
                <w:color w:val="auto"/>
              </w:rPr>
            </w:pPr>
          </w:p>
        </w:tc>
        <w:tc>
          <w:tcPr>
            <w:tcW w:w="494" w:type="pct"/>
            <w:shd w:val="clear" w:color="auto" w:fill="FFFFFF" w:themeFill="background1"/>
            <w:vAlign w:val="center"/>
            <w:hideMark/>
          </w:tcPr>
          <w:p w14:paraId="4495A2CF" w14:textId="4847E7F3" w:rsidR="00537636" w:rsidRPr="00192E8C" w:rsidRDefault="00537636" w:rsidP="00F40BB7">
            <w:pPr>
              <w:pStyle w:val="TableText-leftaligned"/>
              <w:rPr>
                <w:rFonts w:ascii="Vrinda" w:hAnsi="Vrinda" w:cs="Vrinda"/>
                <w:color w:val="auto"/>
              </w:rPr>
            </w:pPr>
            <w:r w:rsidRPr="00192E8C">
              <w:rPr>
                <w:rFonts w:ascii="Vrinda" w:hAnsi="Vrinda" w:cs="Vrinda"/>
                <w:color w:val="auto"/>
                <w:lang w:val="bn"/>
              </w:rPr>
              <w:t>NJ TRANSIT বাস</w:t>
            </w:r>
          </w:p>
        </w:tc>
        <w:tc>
          <w:tcPr>
            <w:tcW w:w="452" w:type="pct"/>
            <w:vMerge/>
            <w:vAlign w:val="center"/>
            <w:hideMark/>
          </w:tcPr>
          <w:p w14:paraId="3B93C5DA" w14:textId="77777777" w:rsidR="00537636" w:rsidRPr="00192E8C" w:rsidRDefault="00537636" w:rsidP="00F40BB7">
            <w:pPr>
              <w:rPr>
                <w:rFonts w:ascii="Vrinda" w:hAnsi="Vrinda" w:cs="Vrinda"/>
                <w:sz w:val="20"/>
                <w:szCs w:val="20"/>
              </w:rPr>
            </w:pPr>
          </w:p>
        </w:tc>
        <w:tc>
          <w:tcPr>
            <w:tcW w:w="1463" w:type="pct"/>
            <w:gridSpan w:val="7"/>
            <w:shd w:val="clear" w:color="auto" w:fill="auto"/>
            <w:vAlign w:val="center"/>
            <w:hideMark/>
          </w:tcPr>
          <w:p w14:paraId="2F1A1031" w14:textId="77777777" w:rsidR="00537636" w:rsidRPr="00192E8C" w:rsidRDefault="00537636" w:rsidP="00F40BB7">
            <w:pPr>
              <w:pStyle w:val="TableText-leftaligned"/>
              <w:jc w:val="center"/>
              <w:rPr>
                <w:rFonts w:ascii="Vrinda" w:hAnsi="Vrinda" w:cs="Vrinda"/>
                <w:color w:val="auto"/>
              </w:rPr>
            </w:pPr>
            <w:r w:rsidRPr="00192E8C">
              <w:rPr>
                <w:rFonts w:ascii="Vrinda" w:hAnsi="Vrinda" w:cs="Vrinda"/>
                <w:color w:val="auto"/>
                <w:lang w:val="bn"/>
              </w:rPr>
              <w:t>0.5% থেকে 1.1%</w:t>
            </w:r>
          </w:p>
        </w:tc>
        <w:tc>
          <w:tcPr>
            <w:tcW w:w="249" w:type="pct"/>
            <w:vMerge/>
            <w:vAlign w:val="center"/>
            <w:hideMark/>
          </w:tcPr>
          <w:p w14:paraId="15EBF308"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17D73B79" w14:textId="77777777" w:rsidR="00537636" w:rsidRPr="00192E8C" w:rsidRDefault="00537636" w:rsidP="00F40BB7">
            <w:pPr>
              <w:rPr>
                <w:rFonts w:ascii="Vrinda" w:hAnsi="Vrinda" w:cs="Vrinda"/>
                <w:sz w:val="20"/>
                <w:szCs w:val="20"/>
              </w:rPr>
            </w:pPr>
          </w:p>
        </w:tc>
      </w:tr>
      <w:tr w:rsidR="00EE7CAB" w:rsidRPr="00192E8C" w14:paraId="2DDE4B30" w14:textId="77777777" w:rsidTr="00F40BB7">
        <w:trPr>
          <w:cantSplit/>
          <w:trHeight w:val="345"/>
        </w:trPr>
        <w:tc>
          <w:tcPr>
            <w:tcW w:w="370" w:type="pct"/>
            <w:vMerge/>
            <w:vAlign w:val="center"/>
            <w:hideMark/>
          </w:tcPr>
          <w:p w14:paraId="2C1C4C44"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54A694A2" w14:textId="77777777" w:rsidR="00537636" w:rsidRPr="00192E8C" w:rsidRDefault="00537636" w:rsidP="00F40BB7">
            <w:pPr>
              <w:rPr>
                <w:rFonts w:ascii="Vrinda" w:hAnsi="Vrinda" w:cs="Vrinda"/>
                <w:b/>
                <w:bCs/>
                <w:sz w:val="20"/>
                <w:szCs w:val="20"/>
              </w:rPr>
            </w:pPr>
          </w:p>
        </w:tc>
        <w:tc>
          <w:tcPr>
            <w:tcW w:w="858" w:type="pct"/>
            <w:vMerge/>
            <w:vAlign w:val="center"/>
          </w:tcPr>
          <w:p w14:paraId="15A0F314" w14:textId="77777777" w:rsidR="00537636" w:rsidRPr="00192E8C" w:rsidRDefault="00537636" w:rsidP="00F40BB7">
            <w:pPr>
              <w:pStyle w:val="TableText-leftaligned"/>
              <w:rPr>
                <w:rFonts w:ascii="Vrinda" w:hAnsi="Vrinda" w:cs="Vrinda"/>
                <w:color w:val="auto"/>
              </w:rPr>
            </w:pPr>
          </w:p>
        </w:tc>
        <w:tc>
          <w:tcPr>
            <w:tcW w:w="494" w:type="pct"/>
            <w:shd w:val="clear" w:color="auto" w:fill="FFFFFF" w:themeFill="background1"/>
            <w:vAlign w:val="center"/>
            <w:hideMark/>
          </w:tcPr>
          <w:p w14:paraId="5A9A1324" w14:textId="77777777" w:rsidR="00537636" w:rsidRPr="00192E8C" w:rsidRDefault="00537636" w:rsidP="00F40BB7">
            <w:pPr>
              <w:pStyle w:val="TableText-leftaligned"/>
              <w:rPr>
                <w:rFonts w:ascii="Vrinda" w:hAnsi="Vrinda" w:cs="Vrinda"/>
                <w:color w:val="auto"/>
              </w:rPr>
            </w:pPr>
            <w:r w:rsidRPr="00192E8C">
              <w:rPr>
                <w:rFonts w:ascii="Vrinda" w:hAnsi="Vrinda" w:cs="Vrinda"/>
                <w:color w:val="auto"/>
                <w:lang w:val="bn"/>
              </w:rPr>
              <w:t>অন্যান্য বাস (সাবারবান এবং প্রাইভেট অপারেটর)</w:t>
            </w:r>
          </w:p>
        </w:tc>
        <w:tc>
          <w:tcPr>
            <w:tcW w:w="452" w:type="pct"/>
            <w:vMerge/>
            <w:vAlign w:val="center"/>
            <w:hideMark/>
          </w:tcPr>
          <w:p w14:paraId="63DD33DA" w14:textId="77777777" w:rsidR="00537636" w:rsidRPr="00192E8C" w:rsidRDefault="00537636" w:rsidP="00F40BB7">
            <w:pPr>
              <w:rPr>
                <w:rFonts w:ascii="Vrinda" w:hAnsi="Vrinda" w:cs="Vrinda"/>
                <w:sz w:val="20"/>
                <w:szCs w:val="20"/>
              </w:rPr>
            </w:pPr>
          </w:p>
        </w:tc>
        <w:tc>
          <w:tcPr>
            <w:tcW w:w="1463" w:type="pct"/>
            <w:gridSpan w:val="7"/>
            <w:shd w:val="clear" w:color="auto" w:fill="auto"/>
            <w:vAlign w:val="center"/>
            <w:hideMark/>
          </w:tcPr>
          <w:p w14:paraId="381B21FD" w14:textId="77777777" w:rsidR="00537636" w:rsidRPr="00192E8C" w:rsidRDefault="00537636" w:rsidP="00F40BB7">
            <w:pPr>
              <w:pStyle w:val="TableText-leftaligned"/>
              <w:jc w:val="center"/>
              <w:rPr>
                <w:rFonts w:ascii="Vrinda" w:hAnsi="Vrinda" w:cs="Vrinda"/>
                <w:color w:val="auto"/>
              </w:rPr>
            </w:pPr>
            <w:r w:rsidRPr="00192E8C">
              <w:rPr>
                <w:rFonts w:ascii="Vrinda" w:hAnsi="Vrinda" w:cs="Vrinda"/>
                <w:color w:val="auto"/>
                <w:lang w:val="bn"/>
              </w:rPr>
              <w:t>0.0% থেকে 0.9%</w:t>
            </w:r>
          </w:p>
        </w:tc>
        <w:tc>
          <w:tcPr>
            <w:tcW w:w="249" w:type="pct"/>
            <w:vMerge/>
            <w:vAlign w:val="center"/>
            <w:hideMark/>
          </w:tcPr>
          <w:p w14:paraId="03F3C10E"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3941D6E8" w14:textId="77777777" w:rsidR="00537636" w:rsidRPr="00192E8C" w:rsidRDefault="00537636" w:rsidP="00F40BB7">
            <w:pPr>
              <w:rPr>
                <w:rFonts w:ascii="Vrinda" w:hAnsi="Vrinda" w:cs="Vrinda"/>
                <w:sz w:val="20"/>
                <w:szCs w:val="20"/>
              </w:rPr>
            </w:pPr>
          </w:p>
        </w:tc>
      </w:tr>
      <w:tr w:rsidR="00EE7CAB" w:rsidRPr="00192E8C" w14:paraId="7D5B918C" w14:textId="77777777" w:rsidTr="00F40BB7">
        <w:trPr>
          <w:cantSplit/>
          <w:trHeight w:val="345"/>
        </w:trPr>
        <w:tc>
          <w:tcPr>
            <w:tcW w:w="370" w:type="pct"/>
            <w:vMerge/>
            <w:vAlign w:val="center"/>
            <w:hideMark/>
          </w:tcPr>
          <w:p w14:paraId="43F74029"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7F6548EC" w14:textId="77777777" w:rsidR="00537636" w:rsidRPr="00192E8C" w:rsidRDefault="00537636" w:rsidP="00F40BB7">
            <w:pPr>
              <w:rPr>
                <w:rFonts w:ascii="Vrinda" w:hAnsi="Vrinda" w:cs="Vrinda"/>
                <w:b/>
                <w:bCs/>
                <w:sz w:val="20"/>
                <w:szCs w:val="20"/>
              </w:rPr>
            </w:pPr>
          </w:p>
        </w:tc>
        <w:tc>
          <w:tcPr>
            <w:tcW w:w="858" w:type="pct"/>
            <w:vMerge/>
            <w:vAlign w:val="center"/>
          </w:tcPr>
          <w:p w14:paraId="6BAB7261" w14:textId="77777777" w:rsidR="00537636" w:rsidRPr="00192E8C" w:rsidRDefault="00537636" w:rsidP="00F40BB7">
            <w:pPr>
              <w:pStyle w:val="TableText-leftaligned"/>
              <w:rPr>
                <w:rFonts w:ascii="Vrinda" w:hAnsi="Vrinda" w:cs="Vrinda"/>
                <w:color w:val="auto"/>
              </w:rPr>
            </w:pPr>
          </w:p>
        </w:tc>
        <w:tc>
          <w:tcPr>
            <w:tcW w:w="494" w:type="pct"/>
            <w:shd w:val="clear" w:color="auto" w:fill="FFFFFF" w:themeFill="background1"/>
            <w:vAlign w:val="center"/>
            <w:hideMark/>
          </w:tcPr>
          <w:p w14:paraId="2B4FDBC4" w14:textId="77777777" w:rsidR="00537636" w:rsidRPr="00192E8C" w:rsidRDefault="00537636" w:rsidP="00F40BB7">
            <w:pPr>
              <w:pStyle w:val="TableText-leftaligned"/>
              <w:rPr>
                <w:rFonts w:ascii="Vrinda" w:hAnsi="Vrinda" w:cs="Vrinda"/>
                <w:color w:val="auto"/>
              </w:rPr>
            </w:pPr>
            <w:r w:rsidRPr="00192E8C">
              <w:rPr>
                <w:rFonts w:ascii="Vrinda" w:hAnsi="Vrinda" w:cs="Vrinda"/>
                <w:color w:val="auto"/>
                <w:lang w:val="bn"/>
              </w:rPr>
              <w:t>ফেরি (Staten Island ফেরি, NYC ফেরি, NY ওয়াটারওয়ে, সিস্ট্রিক)</w:t>
            </w:r>
          </w:p>
        </w:tc>
        <w:tc>
          <w:tcPr>
            <w:tcW w:w="452" w:type="pct"/>
            <w:vMerge/>
            <w:vAlign w:val="center"/>
            <w:hideMark/>
          </w:tcPr>
          <w:p w14:paraId="31AEB0AA" w14:textId="77777777" w:rsidR="00537636" w:rsidRPr="00192E8C" w:rsidRDefault="00537636" w:rsidP="00F40BB7">
            <w:pPr>
              <w:rPr>
                <w:rFonts w:ascii="Vrinda" w:hAnsi="Vrinda" w:cs="Vrinda"/>
                <w:sz w:val="20"/>
                <w:szCs w:val="20"/>
              </w:rPr>
            </w:pPr>
          </w:p>
        </w:tc>
        <w:tc>
          <w:tcPr>
            <w:tcW w:w="1463" w:type="pct"/>
            <w:gridSpan w:val="7"/>
            <w:shd w:val="clear" w:color="auto" w:fill="auto"/>
            <w:vAlign w:val="center"/>
            <w:hideMark/>
          </w:tcPr>
          <w:p w14:paraId="15BC4805" w14:textId="77777777" w:rsidR="00537636" w:rsidRPr="00192E8C" w:rsidRDefault="00537636" w:rsidP="00F40BB7">
            <w:pPr>
              <w:pStyle w:val="TableText-leftaligned"/>
              <w:jc w:val="center"/>
              <w:rPr>
                <w:rFonts w:ascii="Vrinda" w:hAnsi="Vrinda" w:cs="Vrinda"/>
                <w:color w:val="auto"/>
              </w:rPr>
            </w:pPr>
            <w:r w:rsidRPr="00192E8C">
              <w:rPr>
                <w:rFonts w:ascii="Vrinda" w:hAnsi="Vrinda" w:cs="Vrinda"/>
                <w:color w:val="auto"/>
                <w:lang w:val="bn"/>
              </w:rPr>
              <w:t>2.5% থেকে 3.5%</w:t>
            </w:r>
          </w:p>
        </w:tc>
        <w:tc>
          <w:tcPr>
            <w:tcW w:w="249" w:type="pct"/>
            <w:vMerge/>
            <w:vAlign w:val="center"/>
            <w:hideMark/>
          </w:tcPr>
          <w:p w14:paraId="7323AE9F"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3AEEFC8D" w14:textId="77777777" w:rsidR="00537636" w:rsidRPr="00192E8C" w:rsidRDefault="00537636" w:rsidP="00F40BB7">
            <w:pPr>
              <w:rPr>
                <w:rFonts w:ascii="Vrinda" w:hAnsi="Vrinda" w:cs="Vrinda"/>
                <w:sz w:val="20"/>
                <w:szCs w:val="20"/>
              </w:rPr>
            </w:pPr>
          </w:p>
        </w:tc>
      </w:tr>
      <w:tr w:rsidR="002E20DC" w:rsidRPr="00192E8C" w14:paraId="1803F3E5" w14:textId="77777777" w:rsidTr="00F40BB7">
        <w:trPr>
          <w:cantSplit/>
          <w:trHeight w:val="471"/>
        </w:trPr>
        <w:tc>
          <w:tcPr>
            <w:tcW w:w="370" w:type="pct"/>
            <w:vMerge/>
            <w:tcBorders>
              <w:bottom w:val="single" w:sz="4" w:space="0" w:color="F07F09" w:themeColor="accent1"/>
            </w:tcBorders>
            <w:vAlign w:val="center"/>
            <w:hideMark/>
          </w:tcPr>
          <w:p w14:paraId="3CEBB061"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38DA5148" w14:textId="77777777" w:rsidR="00537636" w:rsidRPr="00192E8C" w:rsidRDefault="00537636" w:rsidP="00F40BB7">
            <w:pPr>
              <w:rPr>
                <w:rFonts w:ascii="Vrinda" w:hAnsi="Vrinda" w:cs="Vrinda"/>
                <w:b/>
                <w:bCs/>
                <w:sz w:val="20"/>
                <w:szCs w:val="20"/>
              </w:rPr>
            </w:pPr>
          </w:p>
        </w:tc>
        <w:tc>
          <w:tcPr>
            <w:tcW w:w="858" w:type="pct"/>
            <w:vMerge/>
            <w:vAlign w:val="center"/>
          </w:tcPr>
          <w:p w14:paraId="2A6CFB0B" w14:textId="77777777" w:rsidR="00537636" w:rsidRPr="00192E8C" w:rsidRDefault="00537636" w:rsidP="00F40BB7">
            <w:pPr>
              <w:pStyle w:val="TableText-leftaligned"/>
              <w:rPr>
                <w:rFonts w:ascii="Vrinda" w:hAnsi="Vrinda" w:cs="Vrinda"/>
                <w:color w:val="auto"/>
              </w:rPr>
            </w:pPr>
          </w:p>
        </w:tc>
        <w:tc>
          <w:tcPr>
            <w:tcW w:w="494" w:type="pct"/>
            <w:shd w:val="clear" w:color="auto" w:fill="FFFFFF" w:themeFill="background1"/>
            <w:vAlign w:val="center"/>
            <w:hideMark/>
          </w:tcPr>
          <w:p w14:paraId="31E79E34" w14:textId="77777777" w:rsidR="00537636" w:rsidRPr="00192E8C" w:rsidRDefault="00537636" w:rsidP="00F40BB7">
            <w:pPr>
              <w:pStyle w:val="TableText-leftaligned"/>
              <w:rPr>
                <w:rFonts w:ascii="Vrinda" w:hAnsi="Vrinda" w:cs="Vrinda"/>
                <w:color w:val="auto"/>
              </w:rPr>
            </w:pPr>
            <w:r w:rsidRPr="00192E8C">
              <w:rPr>
                <w:rFonts w:ascii="Vrinda" w:hAnsi="Vrinda" w:cs="Vrinda"/>
                <w:color w:val="auto"/>
                <w:lang w:val="bn"/>
              </w:rPr>
              <w:t>Roosevelt Island ট্রাম</w:t>
            </w:r>
          </w:p>
        </w:tc>
        <w:tc>
          <w:tcPr>
            <w:tcW w:w="452" w:type="pct"/>
            <w:vMerge/>
            <w:vAlign w:val="center"/>
            <w:hideMark/>
          </w:tcPr>
          <w:p w14:paraId="1DACF620" w14:textId="77777777" w:rsidR="00537636" w:rsidRPr="00192E8C" w:rsidRDefault="00537636" w:rsidP="00F40BB7">
            <w:pPr>
              <w:rPr>
                <w:rFonts w:ascii="Vrinda" w:hAnsi="Vrinda" w:cs="Vrinda"/>
                <w:sz w:val="20"/>
                <w:szCs w:val="20"/>
              </w:rPr>
            </w:pPr>
          </w:p>
        </w:tc>
        <w:tc>
          <w:tcPr>
            <w:tcW w:w="1463" w:type="pct"/>
            <w:gridSpan w:val="7"/>
            <w:shd w:val="clear" w:color="auto" w:fill="auto"/>
            <w:vAlign w:val="center"/>
            <w:hideMark/>
          </w:tcPr>
          <w:p w14:paraId="0F6AFD2C" w14:textId="77777777" w:rsidR="00537636" w:rsidRPr="00192E8C" w:rsidRDefault="00537636" w:rsidP="00F40BB7">
            <w:pPr>
              <w:pStyle w:val="TableText-leftaligned"/>
              <w:jc w:val="center"/>
              <w:rPr>
                <w:rFonts w:ascii="Vrinda" w:hAnsi="Vrinda" w:cs="Vrinda"/>
                <w:color w:val="auto"/>
              </w:rPr>
            </w:pPr>
            <w:r w:rsidRPr="00192E8C">
              <w:rPr>
                <w:rFonts w:ascii="Vrinda" w:hAnsi="Vrinda" w:cs="Vrinda"/>
                <w:color w:val="auto"/>
                <w:lang w:val="bn"/>
              </w:rPr>
              <w:t>1.7% থেকে 4.1%</w:t>
            </w:r>
          </w:p>
        </w:tc>
        <w:tc>
          <w:tcPr>
            <w:tcW w:w="249" w:type="pct"/>
            <w:vMerge/>
            <w:vAlign w:val="center"/>
            <w:hideMark/>
          </w:tcPr>
          <w:p w14:paraId="167F48C5"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2C17617E" w14:textId="77777777" w:rsidR="00537636" w:rsidRPr="00192E8C" w:rsidRDefault="00537636" w:rsidP="00F40BB7">
            <w:pPr>
              <w:rPr>
                <w:rFonts w:ascii="Vrinda" w:hAnsi="Vrinda" w:cs="Vrinda"/>
                <w:sz w:val="20"/>
                <w:szCs w:val="20"/>
              </w:rPr>
            </w:pPr>
          </w:p>
        </w:tc>
      </w:tr>
      <w:tr w:rsidR="002E20DC" w:rsidRPr="00192E8C" w14:paraId="0A139F64" w14:textId="77777777" w:rsidTr="00F40BB7">
        <w:trPr>
          <w:cantSplit/>
          <w:trHeight w:val="462"/>
        </w:trPr>
        <w:tc>
          <w:tcPr>
            <w:tcW w:w="370" w:type="pct"/>
            <w:vMerge w:val="restart"/>
            <w:tcBorders>
              <w:top w:val="single" w:sz="4" w:space="0" w:color="F07F09" w:themeColor="accent1"/>
            </w:tcBorders>
            <w:vAlign w:val="center"/>
            <w:hideMark/>
          </w:tcPr>
          <w:p w14:paraId="6AB058DA" w14:textId="77777777" w:rsidR="00537636" w:rsidRPr="00192E8C" w:rsidRDefault="00537636" w:rsidP="00F40BB7">
            <w:pPr>
              <w:pStyle w:val="TableText-Bold"/>
              <w:keepNext/>
              <w:keepLines/>
              <w:rPr>
                <w:rFonts w:ascii="Vrinda" w:hAnsi="Vrinda" w:cs="Vrinda"/>
                <w:bCs/>
              </w:rPr>
            </w:pPr>
            <w:r w:rsidRPr="00192E8C">
              <w:rPr>
                <w:rFonts w:ascii="Vrinda" w:hAnsi="Vrinda" w:cs="Vrinda"/>
                <w:bCs/>
                <w:lang w:val="bn"/>
              </w:rPr>
              <w:t>4C - পরিবহন: Transit (চলবে)</w:t>
            </w:r>
          </w:p>
        </w:tc>
        <w:tc>
          <w:tcPr>
            <w:tcW w:w="375" w:type="pct"/>
            <w:gridSpan w:val="2"/>
            <w:vMerge w:val="restart"/>
            <w:shd w:val="clear" w:color="auto" w:fill="auto"/>
            <w:vAlign w:val="center"/>
            <w:hideMark/>
          </w:tcPr>
          <w:p w14:paraId="0A4D9A09" w14:textId="77777777" w:rsidR="00537636" w:rsidRPr="00192E8C" w:rsidRDefault="00537636" w:rsidP="00F40BB7">
            <w:pPr>
              <w:pStyle w:val="TableText-leftaligned"/>
              <w:rPr>
                <w:rFonts w:ascii="Vrinda" w:hAnsi="Vrinda" w:cs="Vrinda"/>
                <w:b/>
              </w:rPr>
            </w:pPr>
            <w:r w:rsidRPr="00192E8C">
              <w:rPr>
                <w:rFonts w:ascii="Vrinda" w:hAnsi="Vrinda" w:cs="Vrinda"/>
                <w:lang w:val="bn"/>
              </w:rPr>
              <w:t>বাস সিস্টেম প্রভাব</w:t>
            </w:r>
          </w:p>
        </w:tc>
        <w:tc>
          <w:tcPr>
            <w:tcW w:w="858" w:type="pct"/>
            <w:vMerge w:val="restart"/>
            <w:vAlign w:val="center"/>
          </w:tcPr>
          <w:p w14:paraId="5E1B01E4" w14:textId="77777777" w:rsidR="00537636" w:rsidRPr="00192E8C" w:rsidRDefault="00537636" w:rsidP="00F40BB7">
            <w:pPr>
              <w:pStyle w:val="TableText-leftaligned"/>
              <w:keepNext/>
              <w:keepLines/>
              <w:rPr>
                <w:rFonts w:ascii="Vrinda" w:hAnsi="Vrinda" w:cs="Vrinda"/>
              </w:rPr>
            </w:pPr>
            <w:r w:rsidRPr="00192E8C">
              <w:rPr>
                <w:rFonts w:ascii="Vrinda" w:hAnsi="Vrinda" w:cs="Vrinda"/>
                <w:lang w:val="bn"/>
              </w:rPr>
              <w:t>Manhattan (ম্যানহাটন) CBD-এর মধ্যে এবং Manhattan (ম্যানহাটন) CBD-এর 60th Street সীমানার কাছাকাছি ট্র্যাফিকের পরিমাণ হ্রাস করা রাস্তার যানজটকে কমিয়ে দেবে যা বাস পরিচালনাকে বিরূপভাবে প্রভাবিত করে, আরও নির্ভরযোগ্য, দ্রুত বাস ট্রিপগুলিকে সহজতর করে।</w:t>
            </w:r>
          </w:p>
        </w:tc>
        <w:tc>
          <w:tcPr>
            <w:tcW w:w="494" w:type="pct"/>
            <w:shd w:val="clear" w:color="auto" w:fill="FFFFFF" w:themeFill="background1"/>
            <w:vAlign w:val="center"/>
            <w:hideMark/>
          </w:tcPr>
          <w:p w14:paraId="4D2471A0" w14:textId="77777777" w:rsidR="00537636" w:rsidRPr="00192E8C" w:rsidRDefault="00537636" w:rsidP="00F40BB7">
            <w:pPr>
              <w:pStyle w:val="TableText-leftaligned"/>
              <w:keepNext/>
              <w:keepLines/>
              <w:rPr>
                <w:rFonts w:ascii="Vrinda" w:hAnsi="Vrinda" w:cs="Vrinda"/>
                <w:color w:val="auto"/>
              </w:rPr>
            </w:pPr>
            <w:r w:rsidRPr="00192E8C">
              <w:rPr>
                <w:rFonts w:ascii="Vrinda" w:hAnsi="Vrinda" w:cs="Vrinda"/>
                <w:color w:val="auto"/>
                <w:lang w:val="bn"/>
              </w:rPr>
              <w:t>Manhattan (ম্যানহাটন)-এর লোকাল বাস</w:t>
            </w:r>
          </w:p>
        </w:tc>
        <w:tc>
          <w:tcPr>
            <w:tcW w:w="452" w:type="pct"/>
            <w:vMerge w:val="restart"/>
            <w:shd w:val="clear" w:color="auto" w:fill="FFFFFF" w:themeFill="background1"/>
            <w:vAlign w:val="center"/>
            <w:hideMark/>
          </w:tcPr>
          <w:p w14:paraId="0A27F340" w14:textId="77777777" w:rsidR="00537636" w:rsidRPr="00192E8C" w:rsidRDefault="00537636" w:rsidP="00F40BB7">
            <w:pPr>
              <w:pStyle w:val="TableText-leftaligned"/>
              <w:keepNext/>
              <w:keepLines/>
              <w:rPr>
                <w:rFonts w:ascii="Vrinda" w:hAnsi="Vrinda" w:cs="Vrinda"/>
                <w:color w:val="auto"/>
              </w:rPr>
            </w:pPr>
            <w:r w:rsidRPr="00192E8C">
              <w:rPr>
                <w:rFonts w:ascii="Vrinda" w:hAnsi="Vrinda" w:cs="Vrinda"/>
                <w:color w:val="auto"/>
                <w:lang w:val="bn"/>
              </w:rPr>
              <w:t>সর্বাধিক যাত্রী লোড পয়েন্টে % বৃদ্ধি বা হ্রাস</w:t>
            </w:r>
          </w:p>
        </w:tc>
        <w:tc>
          <w:tcPr>
            <w:tcW w:w="1463" w:type="pct"/>
            <w:gridSpan w:val="7"/>
            <w:shd w:val="clear" w:color="auto" w:fill="auto"/>
            <w:vAlign w:val="center"/>
            <w:hideMark/>
          </w:tcPr>
          <w:p w14:paraId="39AB95D9" w14:textId="77777777" w:rsidR="00537636" w:rsidRPr="00192E8C" w:rsidRDefault="00537636" w:rsidP="00F40BB7">
            <w:pPr>
              <w:pStyle w:val="TableText-leftaligned"/>
              <w:keepNext/>
              <w:keepLines/>
              <w:jc w:val="center"/>
              <w:rPr>
                <w:rFonts w:ascii="Vrinda" w:hAnsi="Vrinda" w:cs="Vrinda"/>
                <w:color w:val="auto"/>
              </w:rPr>
            </w:pPr>
            <w:r w:rsidRPr="00192E8C">
              <w:rPr>
                <w:rFonts w:ascii="Vrinda" w:hAnsi="Vrinda" w:cs="Vrinda"/>
                <w:color w:val="auto"/>
                <w:lang w:val="bn"/>
              </w:rPr>
              <w:t>0.5% থেকে 1.2% বৃদ্ধি পায়</w:t>
            </w:r>
          </w:p>
        </w:tc>
        <w:tc>
          <w:tcPr>
            <w:tcW w:w="249" w:type="pct"/>
            <w:vMerge w:val="restart"/>
            <w:shd w:val="clear" w:color="auto" w:fill="auto"/>
            <w:vAlign w:val="center"/>
            <w:hideMark/>
          </w:tcPr>
          <w:p w14:paraId="06A07722" w14:textId="77777777" w:rsidR="00537636" w:rsidRPr="00192E8C" w:rsidRDefault="00537636" w:rsidP="00F40BB7">
            <w:pPr>
              <w:pStyle w:val="TableText-Center"/>
              <w:rPr>
                <w:rFonts w:ascii="Vrinda" w:hAnsi="Vrinda" w:cs="Vrinda"/>
                <w:color w:val="auto"/>
              </w:rPr>
            </w:pPr>
            <w:r w:rsidRPr="00192E8C">
              <w:rPr>
                <w:rFonts w:ascii="Vrinda" w:hAnsi="Vrinda" w:cs="Vrinda"/>
                <w:lang w:val="bn"/>
              </w:rPr>
              <w:t>না</w:t>
            </w:r>
          </w:p>
        </w:tc>
        <w:tc>
          <w:tcPr>
            <w:tcW w:w="739" w:type="pct"/>
            <w:vMerge w:val="restart"/>
            <w:shd w:val="clear" w:color="auto" w:fill="FFFFFF" w:themeFill="background1"/>
            <w:vAlign w:val="center"/>
            <w:hideMark/>
          </w:tcPr>
          <w:p w14:paraId="550709E6" w14:textId="77777777" w:rsidR="00537636" w:rsidRPr="00192E8C" w:rsidRDefault="00537636" w:rsidP="00F40BB7">
            <w:pPr>
              <w:pStyle w:val="TableText-leftaligned"/>
              <w:rPr>
                <w:rFonts w:ascii="Vrinda" w:hAnsi="Vrinda" w:cs="Vrinda"/>
                <w:color w:val="auto"/>
              </w:rPr>
            </w:pPr>
            <w:r w:rsidRPr="00192E8C">
              <w:rPr>
                <w:rFonts w:ascii="Vrinda" w:hAnsi="Vrinda" w:cs="Vrinda"/>
                <w:b/>
                <w:bCs/>
                <w:color w:val="auto"/>
                <w:lang w:val="bn"/>
              </w:rPr>
              <w:t xml:space="preserve">প্রশমনের কোনো প্রয়োজন নেই। </w:t>
            </w:r>
            <w:r w:rsidRPr="00192E8C">
              <w:rPr>
                <w:rFonts w:ascii="Vrinda" w:hAnsi="Vrinda" w:cs="Vrinda"/>
                <w:color w:val="auto"/>
                <w:lang w:val="bn"/>
              </w:rPr>
              <w:t xml:space="preserve">প্রতিকূল প্রভাব নেই </w:t>
            </w:r>
          </w:p>
        </w:tc>
      </w:tr>
      <w:tr w:rsidR="00EE7CAB" w:rsidRPr="00192E8C" w14:paraId="4919950B" w14:textId="77777777" w:rsidTr="00F40BB7">
        <w:trPr>
          <w:cantSplit/>
          <w:trHeight w:val="498"/>
        </w:trPr>
        <w:tc>
          <w:tcPr>
            <w:tcW w:w="370" w:type="pct"/>
            <w:vMerge/>
            <w:vAlign w:val="center"/>
            <w:hideMark/>
          </w:tcPr>
          <w:p w14:paraId="2DD662D8" w14:textId="77777777" w:rsidR="00537636" w:rsidRPr="00192E8C" w:rsidRDefault="00537636" w:rsidP="00F40BB7">
            <w:pPr>
              <w:keepNext/>
              <w:keepLines/>
              <w:rPr>
                <w:rFonts w:ascii="Vrinda" w:hAnsi="Vrinda" w:cs="Vrinda"/>
                <w:b/>
                <w:bCs/>
                <w:sz w:val="20"/>
                <w:szCs w:val="20"/>
              </w:rPr>
            </w:pPr>
          </w:p>
        </w:tc>
        <w:tc>
          <w:tcPr>
            <w:tcW w:w="375" w:type="pct"/>
            <w:gridSpan w:val="2"/>
            <w:vMerge/>
            <w:vAlign w:val="center"/>
            <w:hideMark/>
          </w:tcPr>
          <w:p w14:paraId="149AD60F" w14:textId="77777777" w:rsidR="00537636" w:rsidRPr="00192E8C" w:rsidRDefault="00537636" w:rsidP="00F40BB7">
            <w:pPr>
              <w:keepNext/>
              <w:keepLines/>
              <w:rPr>
                <w:rFonts w:ascii="Vrinda" w:hAnsi="Vrinda" w:cs="Vrinda"/>
                <w:b/>
                <w:bCs/>
                <w:sz w:val="20"/>
                <w:szCs w:val="20"/>
              </w:rPr>
            </w:pPr>
          </w:p>
        </w:tc>
        <w:tc>
          <w:tcPr>
            <w:tcW w:w="858" w:type="pct"/>
            <w:vMerge/>
            <w:vAlign w:val="center"/>
          </w:tcPr>
          <w:p w14:paraId="1312ABE8" w14:textId="77777777" w:rsidR="00537636" w:rsidRPr="00192E8C" w:rsidRDefault="00537636" w:rsidP="00F40BB7">
            <w:pPr>
              <w:pStyle w:val="TableText-leftaligned"/>
              <w:keepNext/>
              <w:keepLines/>
              <w:rPr>
                <w:rFonts w:ascii="Vrinda" w:hAnsi="Vrinda" w:cs="Vrinda"/>
                <w:color w:val="auto"/>
              </w:rPr>
            </w:pPr>
          </w:p>
        </w:tc>
        <w:tc>
          <w:tcPr>
            <w:tcW w:w="494" w:type="pct"/>
            <w:shd w:val="clear" w:color="auto" w:fill="FFFFFF" w:themeFill="background1"/>
            <w:vAlign w:val="center"/>
            <w:hideMark/>
          </w:tcPr>
          <w:p w14:paraId="4E59AE6F" w14:textId="77777777" w:rsidR="00537636" w:rsidRPr="00192E8C" w:rsidRDefault="00537636" w:rsidP="00F40BB7">
            <w:pPr>
              <w:pStyle w:val="TableText-leftaligned"/>
              <w:keepNext/>
              <w:keepLines/>
              <w:rPr>
                <w:rFonts w:ascii="Vrinda" w:hAnsi="Vrinda" w:cs="Vrinda"/>
                <w:color w:val="auto"/>
              </w:rPr>
            </w:pPr>
            <w:r w:rsidRPr="00192E8C">
              <w:rPr>
                <w:rFonts w:ascii="Vrinda" w:hAnsi="Vrinda" w:cs="Vrinda"/>
                <w:color w:val="auto"/>
                <w:lang w:val="bn"/>
              </w:rPr>
              <w:t>Bronx (এক্সপ্রেস) এক্সপ্রেস বাস</w:t>
            </w:r>
          </w:p>
        </w:tc>
        <w:tc>
          <w:tcPr>
            <w:tcW w:w="452" w:type="pct"/>
            <w:vMerge/>
            <w:vAlign w:val="center"/>
            <w:hideMark/>
          </w:tcPr>
          <w:p w14:paraId="6185B948" w14:textId="77777777" w:rsidR="00537636" w:rsidRPr="00192E8C" w:rsidRDefault="00537636" w:rsidP="00F40BB7">
            <w:pPr>
              <w:keepNext/>
              <w:keepLines/>
              <w:rPr>
                <w:rFonts w:ascii="Vrinda" w:hAnsi="Vrinda" w:cs="Vrinda"/>
                <w:sz w:val="20"/>
                <w:szCs w:val="20"/>
              </w:rPr>
            </w:pPr>
          </w:p>
        </w:tc>
        <w:tc>
          <w:tcPr>
            <w:tcW w:w="1463" w:type="pct"/>
            <w:gridSpan w:val="7"/>
            <w:shd w:val="clear" w:color="auto" w:fill="auto"/>
            <w:vAlign w:val="center"/>
            <w:hideMark/>
          </w:tcPr>
          <w:p w14:paraId="6221DAA4" w14:textId="77777777" w:rsidR="00537636" w:rsidRPr="00192E8C" w:rsidRDefault="00537636" w:rsidP="00F40BB7">
            <w:pPr>
              <w:pStyle w:val="TableText-leftaligned"/>
              <w:keepNext/>
              <w:keepLines/>
              <w:jc w:val="center"/>
              <w:rPr>
                <w:rFonts w:ascii="Vrinda" w:hAnsi="Vrinda" w:cs="Vrinda"/>
                <w:color w:val="auto"/>
              </w:rPr>
            </w:pPr>
            <w:r w:rsidRPr="00192E8C">
              <w:rPr>
                <w:rFonts w:ascii="Vrinda" w:hAnsi="Vrinda" w:cs="Vrinda"/>
                <w:color w:val="auto"/>
                <w:lang w:val="bn"/>
              </w:rPr>
              <w:t>-1.6% থেকে 2.2%</w:t>
            </w:r>
          </w:p>
        </w:tc>
        <w:tc>
          <w:tcPr>
            <w:tcW w:w="249" w:type="pct"/>
            <w:vMerge/>
            <w:vAlign w:val="center"/>
            <w:hideMark/>
          </w:tcPr>
          <w:p w14:paraId="47CDBD77"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3AEA49AF" w14:textId="77777777" w:rsidR="00537636" w:rsidRPr="00192E8C" w:rsidRDefault="00537636" w:rsidP="00F40BB7">
            <w:pPr>
              <w:rPr>
                <w:rFonts w:ascii="Vrinda" w:hAnsi="Vrinda" w:cs="Vrinda"/>
                <w:sz w:val="20"/>
                <w:szCs w:val="20"/>
              </w:rPr>
            </w:pPr>
          </w:p>
        </w:tc>
      </w:tr>
      <w:tr w:rsidR="00EE7CAB" w:rsidRPr="00192E8C" w14:paraId="3A87BF0A" w14:textId="77777777" w:rsidTr="00F40BB7">
        <w:trPr>
          <w:cantSplit/>
        </w:trPr>
        <w:tc>
          <w:tcPr>
            <w:tcW w:w="370" w:type="pct"/>
            <w:vMerge/>
            <w:vAlign w:val="center"/>
            <w:hideMark/>
          </w:tcPr>
          <w:p w14:paraId="757791FF"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0728DD06" w14:textId="77777777" w:rsidR="00537636" w:rsidRPr="00192E8C" w:rsidRDefault="00537636" w:rsidP="00F40BB7">
            <w:pPr>
              <w:keepNext/>
              <w:keepLines/>
              <w:rPr>
                <w:rFonts w:ascii="Vrinda" w:hAnsi="Vrinda" w:cs="Vrinda"/>
                <w:b/>
                <w:bCs/>
                <w:sz w:val="20"/>
                <w:szCs w:val="20"/>
              </w:rPr>
            </w:pPr>
          </w:p>
        </w:tc>
        <w:tc>
          <w:tcPr>
            <w:tcW w:w="858" w:type="pct"/>
            <w:vMerge/>
            <w:vAlign w:val="center"/>
          </w:tcPr>
          <w:p w14:paraId="45B3EC8C" w14:textId="77777777" w:rsidR="00537636" w:rsidRPr="00192E8C" w:rsidRDefault="00537636" w:rsidP="00F40BB7">
            <w:pPr>
              <w:pStyle w:val="TableText-leftaligned"/>
              <w:keepNext/>
              <w:keepLines/>
              <w:rPr>
                <w:rFonts w:ascii="Vrinda" w:hAnsi="Vrinda" w:cs="Vrinda"/>
                <w:color w:val="auto"/>
              </w:rPr>
            </w:pPr>
          </w:p>
        </w:tc>
        <w:tc>
          <w:tcPr>
            <w:tcW w:w="494" w:type="pct"/>
            <w:shd w:val="clear" w:color="auto" w:fill="FFFFFF" w:themeFill="background1"/>
            <w:vAlign w:val="center"/>
            <w:hideMark/>
          </w:tcPr>
          <w:p w14:paraId="228687A2" w14:textId="77777777" w:rsidR="00537636" w:rsidRPr="00192E8C" w:rsidRDefault="00537636" w:rsidP="00F40BB7">
            <w:pPr>
              <w:pStyle w:val="TableText-leftaligned"/>
              <w:keepNext/>
              <w:keepLines/>
              <w:rPr>
                <w:rFonts w:ascii="Vrinda" w:hAnsi="Vrinda" w:cs="Vrinda"/>
                <w:color w:val="auto"/>
              </w:rPr>
            </w:pPr>
            <w:r w:rsidRPr="00192E8C">
              <w:rPr>
                <w:rFonts w:ascii="Vrinda" w:hAnsi="Vrinda" w:cs="Vrinda"/>
                <w:color w:val="auto"/>
                <w:lang w:val="bn"/>
              </w:rPr>
              <w:t>Queens (কুইন্স) স্থানীয় এবং এক্সপ্রেস বাস (Ed Koch Queensboro Bridge-এর মাধ্যমে)</w:t>
            </w:r>
          </w:p>
        </w:tc>
        <w:tc>
          <w:tcPr>
            <w:tcW w:w="452" w:type="pct"/>
            <w:vMerge/>
            <w:vAlign w:val="center"/>
            <w:hideMark/>
          </w:tcPr>
          <w:p w14:paraId="1E0E245A" w14:textId="77777777" w:rsidR="00537636" w:rsidRPr="00192E8C" w:rsidRDefault="00537636" w:rsidP="00F40BB7">
            <w:pPr>
              <w:keepNext/>
              <w:keepLines/>
              <w:rPr>
                <w:rFonts w:ascii="Vrinda" w:hAnsi="Vrinda" w:cs="Vrinda"/>
                <w:sz w:val="20"/>
                <w:szCs w:val="20"/>
              </w:rPr>
            </w:pPr>
          </w:p>
        </w:tc>
        <w:tc>
          <w:tcPr>
            <w:tcW w:w="1463" w:type="pct"/>
            <w:gridSpan w:val="7"/>
            <w:shd w:val="clear" w:color="auto" w:fill="auto"/>
            <w:vAlign w:val="center"/>
            <w:hideMark/>
          </w:tcPr>
          <w:p w14:paraId="1F9543A6" w14:textId="77777777" w:rsidR="00537636" w:rsidRPr="00192E8C" w:rsidRDefault="00537636" w:rsidP="00F40BB7">
            <w:pPr>
              <w:pStyle w:val="TableText-leftaligned"/>
              <w:keepNext/>
              <w:keepLines/>
              <w:jc w:val="center"/>
              <w:rPr>
                <w:rFonts w:ascii="Vrinda" w:hAnsi="Vrinda" w:cs="Vrinda"/>
                <w:color w:val="auto"/>
              </w:rPr>
            </w:pPr>
            <w:r w:rsidRPr="00192E8C">
              <w:rPr>
                <w:rFonts w:ascii="Vrinda" w:hAnsi="Vrinda" w:cs="Vrinda"/>
                <w:color w:val="auto"/>
                <w:lang w:val="bn"/>
              </w:rPr>
              <w:t>2.0% থেকে 2.8%</w:t>
            </w:r>
          </w:p>
        </w:tc>
        <w:tc>
          <w:tcPr>
            <w:tcW w:w="249" w:type="pct"/>
            <w:vMerge/>
            <w:vAlign w:val="center"/>
            <w:hideMark/>
          </w:tcPr>
          <w:p w14:paraId="3C50FE90"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0A42AA31" w14:textId="77777777" w:rsidR="00537636" w:rsidRPr="00192E8C" w:rsidRDefault="00537636" w:rsidP="00F40BB7">
            <w:pPr>
              <w:rPr>
                <w:rFonts w:ascii="Vrinda" w:hAnsi="Vrinda" w:cs="Vrinda"/>
                <w:sz w:val="20"/>
                <w:szCs w:val="20"/>
              </w:rPr>
            </w:pPr>
          </w:p>
        </w:tc>
      </w:tr>
      <w:tr w:rsidR="00EE7CAB" w:rsidRPr="00192E8C" w14:paraId="5D7AF604" w14:textId="77777777" w:rsidTr="00F40BB7">
        <w:trPr>
          <w:cantSplit/>
        </w:trPr>
        <w:tc>
          <w:tcPr>
            <w:tcW w:w="370" w:type="pct"/>
            <w:vMerge/>
            <w:vAlign w:val="center"/>
            <w:hideMark/>
          </w:tcPr>
          <w:p w14:paraId="04B8C70A"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3FB88D65" w14:textId="77777777" w:rsidR="00537636" w:rsidRPr="00192E8C" w:rsidRDefault="00537636" w:rsidP="00F40BB7">
            <w:pPr>
              <w:keepNext/>
              <w:keepLines/>
              <w:rPr>
                <w:rFonts w:ascii="Vrinda" w:hAnsi="Vrinda" w:cs="Vrinda"/>
                <w:b/>
                <w:bCs/>
                <w:sz w:val="20"/>
                <w:szCs w:val="20"/>
              </w:rPr>
            </w:pPr>
          </w:p>
        </w:tc>
        <w:tc>
          <w:tcPr>
            <w:tcW w:w="858" w:type="pct"/>
            <w:vMerge/>
            <w:vAlign w:val="center"/>
          </w:tcPr>
          <w:p w14:paraId="26152F77" w14:textId="77777777" w:rsidR="00537636" w:rsidRPr="00192E8C" w:rsidRDefault="00537636" w:rsidP="00F40BB7">
            <w:pPr>
              <w:pStyle w:val="TableText-leftaligned"/>
              <w:keepNext/>
              <w:keepLines/>
              <w:rPr>
                <w:rFonts w:ascii="Vrinda" w:hAnsi="Vrinda" w:cs="Vrinda"/>
                <w:color w:val="auto"/>
              </w:rPr>
            </w:pPr>
          </w:p>
        </w:tc>
        <w:tc>
          <w:tcPr>
            <w:tcW w:w="494" w:type="pct"/>
            <w:shd w:val="clear" w:color="auto" w:fill="FFFFFF" w:themeFill="background1"/>
            <w:vAlign w:val="center"/>
            <w:hideMark/>
          </w:tcPr>
          <w:p w14:paraId="15CA9E8E" w14:textId="77777777" w:rsidR="00537636" w:rsidRPr="00192E8C" w:rsidRDefault="00537636" w:rsidP="00F40BB7">
            <w:pPr>
              <w:pStyle w:val="TableText-leftaligned"/>
              <w:keepNext/>
              <w:keepLines/>
              <w:rPr>
                <w:rFonts w:ascii="Vrinda" w:hAnsi="Vrinda" w:cs="Vrinda"/>
                <w:color w:val="auto"/>
              </w:rPr>
            </w:pPr>
            <w:r w:rsidRPr="00192E8C">
              <w:rPr>
                <w:rFonts w:ascii="Vrinda" w:hAnsi="Vrinda" w:cs="Vrinda"/>
                <w:color w:val="auto"/>
                <w:lang w:val="bn"/>
              </w:rPr>
              <w:t>Queens (কুইন্স) এক্সপ্রেস বাস (Queens-Midtown Tunnel-এর মাধ্যমে)</w:t>
            </w:r>
          </w:p>
        </w:tc>
        <w:tc>
          <w:tcPr>
            <w:tcW w:w="452" w:type="pct"/>
            <w:vMerge/>
            <w:vAlign w:val="center"/>
            <w:hideMark/>
          </w:tcPr>
          <w:p w14:paraId="19317B84" w14:textId="77777777" w:rsidR="00537636" w:rsidRPr="00192E8C" w:rsidRDefault="00537636" w:rsidP="00F40BB7">
            <w:pPr>
              <w:keepNext/>
              <w:keepLines/>
              <w:rPr>
                <w:rFonts w:ascii="Vrinda" w:hAnsi="Vrinda" w:cs="Vrinda"/>
                <w:sz w:val="20"/>
                <w:szCs w:val="20"/>
              </w:rPr>
            </w:pPr>
          </w:p>
        </w:tc>
        <w:tc>
          <w:tcPr>
            <w:tcW w:w="1463" w:type="pct"/>
            <w:gridSpan w:val="7"/>
            <w:shd w:val="clear" w:color="auto" w:fill="auto"/>
            <w:vAlign w:val="center"/>
            <w:hideMark/>
          </w:tcPr>
          <w:p w14:paraId="1A5C26D6" w14:textId="77777777" w:rsidR="00537636" w:rsidRPr="00192E8C" w:rsidRDefault="00537636" w:rsidP="00F40BB7">
            <w:pPr>
              <w:pStyle w:val="TableText-leftaligned"/>
              <w:keepNext/>
              <w:keepLines/>
              <w:jc w:val="center"/>
              <w:rPr>
                <w:rFonts w:ascii="Vrinda" w:hAnsi="Vrinda" w:cs="Vrinda"/>
                <w:color w:val="auto"/>
              </w:rPr>
            </w:pPr>
            <w:r w:rsidRPr="00192E8C">
              <w:rPr>
                <w:rFonts w:ascii="Vrinda" w:hAnsi="Vrinda" w:cs="Vrinda"/>
                <w:color w:val="auto"/>
                <w:lang w:val="bn"/>
              </w:rPr>
              <w:t>-1.3% থেকে 4.1%</w:t>
            </w:r>
          </w:p>
        </w:tc>
        <w:tc>
          <w:tcPr>
            <w:tcW w:w="249" w:type="pct"/>
            <w:vMerge/>
            <w:vAlign w:val="center"/>
            <w:hideMark/>
          </w:tcPr>
          <w:p w14:paraId="5C4A95D7"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3463387D" w14:textId="77777777" w:rsidR="00537636" w:rsidRPr="00192E8C" w:rsidRDefault="00537636" w:rsidP="00F40BB7">
            <w:pPr>
              <w:rPr>
                <w:rFonts w:ascii="Vrinda" w:hAnsi="Vrinda" w:cs="Vrinda"/>
                <w:sz w:val="20"/>
                <w:szCs w:val="20"/>
              </w:rPr>
            </w:pPr>
          </w:p>
        </w:tc>
      </w:tr>
      <w:tr w:rsidR="00EE7CAB" w:rsidRPr="00192E8C" w14:paraId="1536A08D" w14:textId="77777777" w:rsidTr="00F40BB7">
        <w:trPr>
          <w:cantSplit/>
        </w:trPr>
        <w:tc>
          <w:tcPr>
            <w:tcW w:w="370" w:type="pct"/>
            <w:vMerge/>
            <w:vAlign w:val="center"/>
            <w:hideMark/>
          </w:tcPr>
          <w:p w14:paraId="513CD2CA"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256F7955" w14:textId="77777777" w:rsidR="00537636" w:rsidRPr="00192E8C" w:rsidRDefault="00537636" w:rsidP="00F40BB7">
            <w:pPr>
              <w:keepNext/>
              <w:keepLines/>
              <w:rPr>
                <w:rFonts w:ascii="Vrinda" w:hAnsi="Vrinda" w:cs="Vrinda"/>
                <w:b/>
                <w:bCs/>
                <w:sz w:val="20"/>
                <w:szCs w:val="20"/>
              </w:rPr>
            </w:pPr>
          </w:p>
        </w:tc>
        <w:tc>
          <w:tcPr>
            <w:tcW w:w="858" w:type="pct"/>
            <w:vMerge/>
            <w:vAlign w:val="center"/>
          </w:tcPr>
          <w:p w14:paraId="408E8593" w14:textId="77777777" w:rsidR="00537636" w:rsidRPr="00192E8C" w:rsidRDefault="00537636" w:rsidP="00F40BB7">
            <w:pPr>
              <w:pStyle w:val="TableText-leftaligned"/>
              <w:keepNext/>
              <w:keepLines/>
              <w:rPr>
                <w:rFonts w:ascii="Vrinda" w:hAnsi="Vrinda" w:cs="Vrinda"/>
                <w:color w:val="auto"/>
              </w:rPr>
            </w:pPr>
          </w:p>
        </w:tc>
        <w:tc>
          <w:tcPr>
            <w:tcW w:w="494" w:type="pct"/>
            <w:shd w:val="clear" w:color="auto" w:fill="FFFFFF" w:themeFill="background1"/>
            <w:vAlign w:val="center"/>
            <w:hideMark/>
          </w:tcPr>
          <w:p w14:paraId="36A72E1F" w14:textId="77777777" w:rsidR="00537636" w:rsidRPr="00192E8C" w:rsidRDefault="00537636" w:rsidP="00F40BB7">
            <w:pPr>
              <w:pStyle w:val="TableText-leftaligned"/>
              <w:keepNext/>
              <w:keepLines/>
              <w:rPr>
                <w:rFonts w:ascii="Vrinda" w:hAnsi="Vrinda" w:cs="Vrinda"/>
                <w:color w:val="auto"/>
              </w:rPr>
            </w:pPr>
            <w:r w:rsidRPr="00192E8C">
              <w:rPr>
                <w:rFonts w:ascii="Vrinda" w:hAnsi="Vrinda" w:cs="Vrinda"/>
                <w:color w:val="auto"/>
                <w:lang w:val="bn"/>
              </w:rPr>
              <w:t>Brooklyn (ব্রুকলিন) স্থানীয় এবং এক্সপ্রেস বাস</w:t>
            </w:r>
          </w:p>
        </w:tc>
        <w:tc>
          <w:tcPr>
            <w:tcW w:w="452" w:type="pct"/>
            <w:vMerge/>
            <w:vAlign w:val="center"/>
            <w:hideMark/>
          </w:tcPr>
          <w:p w14:paraId="46A12D4F" w14:textId="77777777" w:rsidR="00537636" w:rsidRPr="00192E8C" w:rsidRDefault="00537636" w:rsidP="00F40BB7">
            <w:pPr>
              <w:keepNext/>
              <w:keepLines/>
              <w:rPr>
                <w:rFonts w:ascii="Vrinda" w:hAnsi="Vrinda" w:cs="Vrinda"/>
                <w:sz w:val="20"/>
                <w:szCs w:val="20"/>
              </w:rPr>
            </w:pPr>
          </w:p>
        </w:tc>
        <w:tc>
          <w:tcPr>
            <w:tcW w:w="1463" w:type="pct"/>
            <w:gridSpan w:val="7"/>
            <w:shd w:val="clear" w:color="auto" w:fill="auto"/>
            <w:vAlign w:val="center"/>
            <w:hideMark/>
          </w:tcPr>
          <w:p w14:paraId="30540591" w14:textId="77777777" w:rsidR="00537636" w:rsidRPr="00192E8C" w:rsidRDefault="00537636" w:rsidP="00F40BB7">
            <w:pPr>
              <w:pStyle w:val="TableText-leftaligned"/>
              <w:keepNext/>
              <w:keepLines/>
              <w:jc w:val="center"/>
              <w:rPr>
                <w:rFonts w:ascii="Vrinda" w:hAnsi="Vrinda" w:cs="Vrinda"/>
                <w:color w:val="auto"/>
              </w:rPr>
            </w:pPr>
            <w:r w:rsidRPr="00192E8C">
              <w:rPr>
                <w:rFonts w:ascii="Vrinda" w:hAnsi="Vrinda" w:cs="Vrinda"/>
                <w:color w:val="auto"/>
                <w:lang w:val="bn"/>
              </w:rPr>
              <w:t>1.3% থেকে 2.6%</w:t>
            </w:r>
          </w:p>
        </w:tc>
        <w:tc>
          <w:tcPr>
            <w:tcW w:w="249" w:type="pct"/>
            <w:vMerge/>
            <w:vAlign w:val="center"/>
            <w:hideMark/>
          </w:tcPr>
          <w:p w14:paraId="22666BA9"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4E3D0005" w14:textId="77777777" w:rsidR="00537636" w:rsidRPr="00192E8C" w:rsidRDefault="00537636" w:rsidP="00F40BB7">
            <w:pPr>
              <w:rPr>
                <w:rFonts w:ascii="Vrinda" w:hAnsi="Vrinda" w:cs="Vrinda"/>
                <w:sz w:val="20"/>
                <w:szCs w:val="20"/>
              </w:rPr>
            </w:pPr>
          </w:p>
        </w:tc>
      </w:tr>
      <w:tr w:rsidR="00EE7CAB" w:rsidRPr="00192E8C" w14:paraId="134D579A" w14:textId="77777777" w:rsidTr="00F40BB7">
        <w:trPr>
          <w:cantSplit/>
        </w:trPr>
        <w:tc>
          <w:tcPr>
            <w:tcW w:w="370" w:type="pct"/>
            <w:vMerge/>
            <w:vAlign w:val="center"/>
            <w:hideMark/>
          </w:tcPr>
          <w:p w14:paraId="6BBA07CE"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5ACA47B8" w14:textId="77777777" w:rsidR="00537636" w:rsidRPr="00192E8C" w:rsidRDefault="00537636" w:rsidP="00F40BB7">
            <w:pPr>
              <w:keepNext/>
              <w:keepLines/>
              <w:rPr>
                <w:rFonts w:ascii="Vrinda" w:hAnsi="Vrinda" w:cs="Vrinda"/>
                <w:b/>
                <w:bCs/>
                <w:sz w:val="20"/>
                <w:szCs w:val="20"/>
              </w:rPr>
            </w:pPr>
          </w:p>
        </w:tc>
        <w:tc>
          <w:tcPr>
            <w:tcW w:w="858" w:type="pct"/>
            <w:vMerge/>
            <w:vAlign w:val="center"/>
          </w:tcPr>
          <w:p w14:paraId="1D2E4E9D" w14:textId="77777777" w:rsidR="00537636" w:rsidRPr="00192E8C" w:rsidRDefault="00537636" w:rsidP="00F40BB7">
            <w:pPr>
              <w:pStyle w:val="TableText-leftaligned"/>
              <w:keepNext/>
              <w:keepLines/>
              <w:rPr>
                <w:rFonts w:ascii="Vrinda" w:hAnsi="Vrinda" w:cs="Vrinda"/>
                <w:color w:val="auto"/>
              </w:rPr>
            </w:pPr>
          </w:p>
        </w:tc>
        <w:tc>
          <w:tcPr>
            <w:tcW w:w="494" w:type="pct"/>
            <w:shd w:val="clear" w:color="auto" w:fill="FFFFFF" w:themeFill="background1"/>
            <w:vAlign w:val="center"/>
            <w:hideMark/>
          </w:tcPr>
          <w:p w14:paraId="148A9EAD" w14:textId="77777777" w:rsidR="00537636" w:rsidRPr="00192E8C" w:rsidRDefault="00537636" w:rsidP="00F40BB7">
            <w:pPr>
              <w:pStyle w:val="TableText-leftaligned"/>
              <w:keepNext/>
              <w:keepLines/>
              <w:rPr>
                <w:rFonts w:ascii="Vrinda" w:hAnsi="Vrinda" w:cs="Vrinda"/>
                <w:color w:val="auto"/>
              </w:rPr>
            </w:pPr>
            <w:r w:rsidRPr="00192E8C">
              <w:rPr>
                <w:rFonts w:ascii="Vrinda" w:hAnsi="Vrinda" w:cs="Vrinda"/>
                <w:color w:val="auto"/>
                <w:lang w:val="bn"/>
              </w:rPr>
              <w:t>Staten Island (স্টেটেন আইল্যান্ড) এক্সপ্রেস রুট [Brooklyn (ব্রুকলিন) হয়ে]</w:t>
            </w:r>
          </w:p>
        </w:tc>
        <w:tc>
          <w:tcPr>
            <w:tcW w:w="452" w:type="pct"/>
            <w:vMerge/>
            <w:vAlign w:val="center"/>
            <w:hideMark/>
          </w:tcPr>
          <w:p w14:paraId="24F60AD2" w14:textId="77777777" w:rsidR="00537636" w:rsidRPr="00192E8C" w:rsidRDefault="00537636" w:rsidP="00F40BB7">
            <w:pPr>
              <w:keepNext/>
              <w:keepLines/>
              <w:rPr>
                <w:rFonts w:ascii="Vrinda" w:hAnsi="Vrinda" w:cs="Vrinda"/>
                <w:sz w:val="20"/>
                <w:szCs w:val="20"/>
              </w:rPr>
            </w:pPr>
          </w:p>
        </w:tc>
        <w:tc>
          <w:tcPr>
            <w:tcW w:w="1463" w:type="pct"/>
            <w:gridSpan w:val="7"/>
            <w:shd w:val="clear" w:color="auto" w:fill="auto"/>
            <w:vAlign w:val="center"/>
            <w:hideMark/>
          </w:tcPr>
          <w:p w14:paraId="0E09E811" w14:textId="77777777" w:rsidR="00537636" w:rsidRPr="00192E8C" w:rsidRDefault="00537636" w:rsidP="00F40BB7">
            <w:pPr>
              <w:pStyle w:val="TableText-leftaligned"/>
              <w:keepNext/>
              <w:keepLines/>
              <w:jc w:val="center"/>
              <w:rPr>
                <w:rFonts w:ascii="Vrinda" w:hAnsi="Vrinda" w:cs="Vrinda"/>
                <w:color w:val="auto"/>
              </w:rPr>
            </w:pPr>
            <w:r w:rsidRPr="00192E8C">
              <w:rPr>
                <w:rFonts w:ascii="Vrinda" w:hAnsi="Vrinda" w:cs="Vrinda"/>
                <w:color w:val="auto"/>
                <w:lang w:val="bn"/>
              </w:rPr>
              <w:t>3.7% থেকে 4.5%</w:t>
            </w:r>
          </w:p>
        </w:tc>
        <w:tc>
          <w:tcPr>
            <w:tcW w:w="249" w:type="pct"/>
            <w:vMerge/>
            <w:vAlign w:val="center"/>
            <w:hideMark/>
          </w:tcPr>
          <w:p w14:paraId="2D189C7C"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2437FF64" w14:textId="77777777" w:rsidR="00537636" w:rsidRPr="00192E8C" w:rsidRDefault="00537636" w:rsidP="00F40BB7">
            <w:pPr>
              <w:rPr>
                <w:rFonts w:ascii="Vrinda" w:hAnsi="Vrinda" w:cs="Vrinda"/>
                <w:sz w:val="20"/>
                <w:szCs w:val="20"/>
              </w:rPr>
            </w:pPr>
          </w:p>
        </w:tc>
      </w:tr>
      <w:tr w:rsidR="00EE7CAB" w:rsidRPr="00192E8C" w14:paraId="025731C4" w14:textId="77777777" w:rsidTr="00F40BB7">
        <w:trPr>
          <w:cantSplit/>
        </w:trPr>
        <w:tc>
          <w:tcPr>
            <w:tcW w:w="370" w:type="pct"/>
            <w:vMerge/>
            <w:vAlign w:val="center"/>
            <w:hideMark/>
          </w:tcPr>
          <w:p w14:paraId="1926723C"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72F91F9E" w14:textId="77777777" w:rsidR="00537636" w:rsidRPr="00192E8C" w:rsidRDefault="00537636" w:rsidP="00F40BB7">
            <w:pPr>
              <w:keepNext/>
              <w:keepLines/>
              <w:rPr>
                <w:rFonts w:ascii="Vrinda" w:hAnsi="Vrinda" w:cs="Vrinda"/>
                <w:b/>
                <w:bCs/>
                <w:sz w:val="20"/>
                <w:szCs w:val="20"/>
              </w:rPr>
            </w:pPr>
          </w:p>
        </w:tc>
        <w:tc>
          <w:tcPr>
            <w:tcW w:w="858" w:type="pct"/>
            <w:vMerge/>
            <w:vAlign w:val="center"/>
          </w:tcPr>
          <w:p w14:paraId="5A3ED699" w14:textId="77777777" w:rsidR="00537636" w:rsidRPr="00192E8C" w:rsidRDefault="00537636" w:rsidP="00F40BB7">
            <w:pPr>
              <w:pStyle w:val="TableText-leftaligned"/>
              <w:keepNext/>
              <w:keepLines/>
              <w:rPr>
                <w:rFonts w:ascii="Vrinda" w:hAnsi="Vrinda" w:cs="Vrinda"/>
                <w:color w:val="auto"/>
              </w:rPr>
            </w:pPr>
          </w:p>
        </w:tc>
        <w:tc>
          <w:tcPr>
            <w:tcW w:w="494" w:type="pct"/>
            <w:shd w:val="clear" w:color="auto" w:fill="FFFFFF" w:themeFill="background1"/>
            <w:vAlign w:val="center"/>
            <w:hideMark/>
          </w:tcPr>
          <w:p w14:paraId="37BBA27E" w14:textId="77777777" w:rsidR="00537636" w:rsidRPr="00192E8C" w:rsidRDefault="00537636" w:rsidP="00F40BB7">
            <w:pPr>
              <w:pStyle w:val="TableText-leftaligned"/>
              <w:keepNext/>
              <w:keepLines/>
              <w:rPr>
                <w:rFonts w:ascii="Vrinda" w:hAnsi="Vrinda" w:cs="Vrinda"/>
                <w:color w:val="auto"/>
              </w:rPr>
            </w:pPr>
            <w:r w:rsidRPr="00192E8C">
              <w:rPr>
                <w:rFonts w:ascii="Vrinda" w:hAnsi="Vrinda" w:cs="Vrinda"/>
                <w:color w:val="auto"/>
                <w:lang w:val="bn"/>
              </w:rPr>
              <w:t>Staten Island (স্টেটেন আইল্যান্ড) এক্সপ্রেস রুট (NJ মাধ্যমে)</w:t>
            </w:r>
          </w:p>
        </w:tc>
        <w:tc>
          <w:tcPr>
            <w:tcW w:w="452" w:type="pct"/>
            <w:vMerge/>
            <w:vAlign w:val="center"/>
            <w:hideMark/>
          </w:tcPr>
          <w:p w14:paraId="34559FBB" w14:textId="77777777" w:rsidR="00537636" w:rsidRPr="00192E8C" w:rsidRDefault="00537636" w:rsidP="00F40BB7">
            <w:pPr>
              <w:keepNext/>
              <w:keepLines/>
              <w:rPr>
                <w:rFonts w:ascii="Vrinda" w:hAnsi="Vrinda" w:cs="Vrinda"/>
                <w:sz w:val="20"/>
                <w:szCs w:val="20"/>
              </w:rPr>
            </w:pPr>
          </w:p>
        </w:tc>
        <w:tc>
          <w:tcPr>
            <w:tcW w:w="1463" w:type="pct"/>
            <w:gridSpan w:val="7"/>
            <w:shd w:val="clear" w:color="auto" w:fill="auto"/>
            <w:vAlign w:val="center"/>
            <w:hideMark/>
          </w:tcPr>
          <w:p w14:paraId="53DD883F" w14:textId="77777777" w:rsidR="00537636" w:rsidRPr="00192E8C" w:rsidRDefault="00537636" w:rsidP="00F40BB7">
            <w:pPr>
              <w:pStyle w:val="TableText-leftaligned"/>
              <w:keepNext/>
              <w:keepLines/>
              <w:jc w:val="center"/>
              <w:rPr>
                <w:rFonts w:ascii="Vrinda" w:hAnsi="Vrinda" w:cs="Vrinda"/>
                <w:color w:val="auto"/>
              </w:rPr>
            </w:pPr>
            <w:r w:rsidRPr="00192E8C">
              <w:rPr>
                <w:rFonts w:ascii="Vrinda" w:hAnsi="Vrinda" w:cs="Vrinda"/>
                <w:color w:val="auto"/>
                <w:lang w:val="bn"/>
              </w:rPr>
              <w:t>1.0% থেকে 2.8%</w:t>
            </w:r>
          </w:p>
        </w:tc>
        <w:tc>
          <w:tcPr>
            <w:tcW w:w="249" w:type="pct"/>
            <w:vMerge/>
            <w:vAlign w:val="center"/>
            <w:hideMark/>
          </w:tcPr>
          <w:p w14:paraId="74C0C561"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22611B0B" w14:textId="77777777" w:rsidR="00537636" w:rsidRPr="00192E8C" w:rsidRDefault="00537636" w:rsidP="00F40BB7">
            <w:pPr>
              <w:rPr>
                <w:rFonts w:ascii="Vrinda" w:hAnsi="Vrinda" w:cs="Vrinda"/>
                <w:sz w:val="20"/>
                <w:szCs w:val="20"/>
              </w:rPr>
            </w:pPr>
          </w:p>
        </w:tc>
      </w:tr>
      <w:tr w:rsidR="00EE7CAB" w:rsidRPr="00192E8C" w14:paraId="63004D70" w14:textId="77777777" w:rsidTr="00F40BB7">
        <w:trPr>
          <w:cantSplit/>
        </w:trPr>
        <w:tc>
          <w:tcPr>
            <w:tcW w:w="370" w:type="pct"/>
            <w:vMerge/>
            <w:vAlign w:val="center"/>
            <w:hideMark/>
          </w:tcPr>
          <w:p w14:paraId="661CEB97" w14:textId="77777777" w:rsidR="00537636" w:rsidRPr="00192E8C" w:rsidRDefault="00537636" w:rsidP="00F40BB7">
            <w:pPr>
              <w:rPr>
                <w:rFonts w:ascii="Vrinda" w:hAnsi="Vrinda" w:cs="Vrinda"/>
                <w:b/>
                <w:bCs/>
                <w:sz w:val="20"/>
                <w:szCs w:val="20"/>
              </w:rPr>
            </w:pPr>
          </w:p>
        </w:tc>
        <w:tc>
          <w:tcPr>
            <w:tcW w:w="375" w:type="pct"/>
            <w:gridSpan w:val="2"/>
            <w:vMerge/>
            <w:vAlign w:val="center"/>
            <w:hideMark/>
          </w:tcPr>
          <w:p w14:paraId="7E86F352" w14:textId="77777777" w:rsidR="00537636" w:rsidRPr="00192E8C" w:rsidRDefault="00537636" w:rsidP="00F40BB7">
            <w:pPr>
              <w:keepNext/>
              <w:keepLines/>
              <w:rPr>
                <w:rFonts w:ascii="Vrinda" w:hAnsi="Vrinda" w:cs="Vrinda"/>
                <w:b/>
                <w:bCs/>
                <w:sz w:val="20"/>
                <w:szCs w:val="20"/>
              </w:rPr>
            </w:pPr>
          </w:p>
        </w:tc>
        <w:tc>
          <w:tcPr>
            <w:tcW w:w="858" w:type="pct"/>
            <w:vMerge/>
            <w:vAlign w:val="center"/>
          </w:tcPr>
          <w:p w14:paraId="1A317E1D" w14:textId="77777777" w:rsidR="00537636" w:rsidRPr="00192E8C" w:rsidRDefault="00537636" w:rsidP="00F40BB7">
            <w:pPr>
              <w:pStyle w:val="TableText-leftaligned"/>
              <w:keepNext/>
              <w:keepLines/>
              <w:rPr>
                <w:rFonts w:ascii="Vrinda" w:hAnsi="Vrinda" w:cs="Vrinda"/>
                <w:color w:val="auto"/>
              </w:rPr>
            </w:pPr>
          </w:p>
        </w:tc>
        <w:tc>
          <w:tcPr>
            <w:tcW w:w="494" w:type="pct"/>
            <w:shd w:val="clear" w:color="auto" w:fill="FFFFFF" w:themeFill="background1"/>
            <w:vAlign w:val="center"/>
            <w:hideMark/>
          </w:tcPr>
          <w:p w14:paraId="77BFD29B" w14:textId="77777777" w:rsidR="00537636" w:rsidRPr="00192E8C" w:rsidRDefault="00537636" w:rsidP="00F40BB7">
            <w:pPr>
              <w:pStyle w:val="TableText-leftaligned"/>
              <w:keepNext/>
              <w:keepLines/>
              <w:rPr>
                <w:rFonts w:ascii="Vrinda" w:hAnsi="Vrinda" w:cs="Vrinda"/>
                <w:color w:val="auto"/>
              </w:rPr>
            </w:pPr>
            <w:r w:rsidRPr="00192E8C">
              <w:rPr>
                <w:rFonts w:ascii="Vrinda" w:hAnsi="Vrinda" w:cs="Vrinda"/>
                <w:color w:val="auto"/>
                <w:lang w:val="bn"/>
              </w:rPr>
              <w:t>NJ/Hudson-এর দক্ষিণ প্রান্তের বাস (Holland Tunnel-এর মাধ্যমে)</w:t>
            </w:r>
          </w:p>
        </w:tc>
        <w:tc>
          <w:tcPr>
            <w:tcW w:w="452" w:type="pct"/>
            <w:vMerge/>
            <w:vAlign w:val="center"/>
            <w:hideMark/>
          </w:tcPr>
          <w:p w14:paraId="14FF8DBB" w14:textId="77777777" w:rsidR="00537636" w:rsidRPr="00192E8C" w:rsidRDefault="00537636" w:rsidP="00F40BB7">
            <w:pPr>
              <w:keepNext/>
              <w:keepLines/>
              <w:rPr>
                <w:rFonts w:ascii="Vrinda" w:hAnsi="Vrinda" w:cs="Vrinda"/>
                <w:sz w:val="20"/>
                <w:szCs w:val="20"/>
              </w:rPr>
            </w:pPr>
          </w:p>
        </w:tc>
        <w:tc>
          <w:tcPr>
            <w:tcW w:w="1463" w:type="pct"/>
            <w:gridSpan w:val="7"/>
            <w:shd w:val="clear" w:color="auto" w:fill="auto"/>
            <w:vAlign w:val="center"/>
            <w:hideMark/>
          </w:tcPr>
          <w:p w14:paraId="2AECF782" w14:textId="77777777" w:rsidR="00537636" w:rsidRPr="00192E8C" w:rsidRDefault="00537636" w:rsidP="00F40BB7">
            <w:pPr>
              <w:pStyle w:val="TableText-leftaligned"/>
              <w:keepNext/>
              <w:keepLines/>
              <w:jc w:val="center"/>
              <w:rPr>
                <w:rFonts w:ascii="Vrinda" w:hAnsi="Vrinda" w:cs="Vrinda"/>
                <w:color w:val="auto"/>
              </w:rPr>
            </w:pPr>
            <w:r w:rsidRPr="00192E8C">
              <w:rPr>
                <w:rFonts w:ascii="Vrinda" w:hAnsi="Vrinda" w:cs="Vrinda"/>
                <w:color w:val="auto"/>
                <w:lang w:val="bn"/>
              </w:rPr>
              <w:t>-1.4% থেকে 1.4%</w:t>
            </w:r>
          </w:p>
        </w:tc>
        <w:tc>
          <w:tcPr>
            <w:tcW w:w="249" w:type="pct"/>
            <w:vMerge/>
            <w:vAlign w:val="center"/>
            <w:hideMark/>
          </w:tcPr>
          <w:p w14:paraId="5FDFEF05" w14:textId="77777777" w:rsidR="00537636" w:rsidRPr="00192E8C" w:rsidRDefault="00537636" w:rsidP="00F40BB7">
            <w:pPr>
              <w:pStyle w:val="TableText-Center"/>
              <w:rPr>
                <w:rFonts w:ascii="Vrinda" w:hAnsi="Vrinda" w:cs="Vrinda"/>
                <w:color w:val="auto"/>
              </w:rPr>
            </w:pPr>
          </w:p>
        </w:tc>
        <w:tc>
          <w:tcPr>
            <w:tcW w:w="739" w:type="pct"/>
            <w:vMerge/>
            <w:vAlign w:val="center"/>
            <w:hideMark/>
          </w:tcPr>
          <w:p w14:paraId="2CE186E2" w14:textId="77777777" w:rsidR="00537636" w:rsidRPr="00192E8C" w:rsidRDefault="00537636" w:rsidP="00F40BB7">
            <w:pPr>
              <w:rPr>
                <w:rFonts w:ascii="Vrinda" w:hAnsi="Vrinda" w:cs="Vrinda"/>
                <w:sz w:val="20"/>
                <w:szCs w:val="20"/>
              </w:rPr>
            </w:pPr>
          </w:p>
        </w:tc>
      </w:tr>
      <w:tr w:rsidR="00EE7CAB" w:rsidRPr="00192E8C" w14:paraId="768213D5" w14:textId="77777777" w:rsidTr="00F40BB7">
        <w:trPr>
          <w:cantSplit/>
        </w:trPr>
        <w:tc>
          <w:tcPr>
            <w:tcW w:w="370" w:type="pct"/>
            <w:vMerge/>
            <w:vAlign w:val="center"/>
            <w:hideMark/>
          </w:tcPr>
          <w:p w14:paraId="1DA7AA84" w14:textId="77777777" w:rsidR="00537636" w:rsidRPr="00192E8C" w:rsidRDefault="00537636" w:rsidP="00F40BB7">
            <w:pPr>
              <w:rPr>
                <w:rFonts w:ascii="Vrinda" w:hAnsi="Vrinda" w:cs="Vrinda"/>
                <w:b/>
                <w:bCs/>
                <w:color w:val="000000"/>
                <w:sz w:val="20"/>
                <w:szCs w:val="20"/>
              </w:rPr>
            </w:pPr>
          </w:p>
        </w:tc>
        <w:tc>
          <w:tcPr>
            <w:tcW w:w="375" w:type="pct"/>
            <w:gridSpan w:val="2"/>
            <w:vMerge/>
            <w:vAlign w:val="center"/>
            <w:hideMark/>
          </w:tcPr>
          <w:p w14:paraId="444541DA" w14:textId="77777777" w:rsidR="00537636" w:rsidRPr="00192E8C" w:rsidRDefault="00537636" w:rsidP="00F40BB7">
            <w:pPr>
              <w:keepNext/>
              <w:keepLines/>
              <w:rPr>
                <w:rFonts w:ascii="Vrinda" w:hAnsi="Vrinda" w:cs="Vrinda"/>
                <w:b/>
                <w:bCs/>
                <w:color w:val="000000"/>
                <w:sz w:val="20"/>
                <w:szCs w:val="20"/>
              </w:rPr>
            </w:pPr>
          </w:p>
        </w:tc>
        <w:tc>
          <w:tcPr>
            <w:tcW w:w="858" w:type="pct"/>
            <w:vMerge/>
            <w:vAlign w:val="center"/>
          </w:tcPr>
          <w:p w14:paraId="2FFC0F01" w14:textId="77777777" w:rsidR="00537636" w:rsidRPr="00192E8C" w:rsidRDefault="00537636" w:rsidP="00F40BB7">
            <w:pPr>
              <w:pStyle w:val="TableText-leftaligned"/>
              <w:keepNext/>
              <w:keepLines/>
              <w:rPr>
                <w:rFonts w:ascii="Vrinda" w:hAnsi="Vrinda" w:cs="Vrinda"/>
              </w:rPr>
            </w:pPr>
          </w:p>
        </w:tc>
        <w:tc>
          <w:tcPr>
            <w:tcW w:w="494" w:type="pct"/>
            <w:shd w:val="clear" w:color="auto" w:fill="FFFFFF" w:themeFill="background1"/>
            <w:vAlign w:val="center"/>
            <w:hideMark/>
          </w:tcPr>
          <w:p w14:paraId="73D865CA" w14:textId="77777777" w:rsidR="00537636" w:rsidRPr="00192E8C" w:rsidRDefault="00537636" w:rsidP="00F40BB7">
            <w:pPr>
              <w:pStyle w:val="TableText-leftaligned"/>
              <w:keepNext/>
              <w:keepLines/>
              <w:rPr>
                <w:rFonts w:ascii="Vrinda" w:hAnsi="Vrinda" w:cs="Vrinda"/>
              </w:rPr>
            </w:pPr>
            <w:r w:rsidRPr="00192E8C">
              <w:rPr>
                <w:rFonts w:ascii="Vrinda" w:hAnsi="Vrinda" w:cs="Vrinda"/>
                <w:lang w:val="bn"/>
              </w:rPr>
              <w:t>NJ/Hudson-এর দক্ষিণ প্রান্তের বাস (Lincoln Tunnel-এর মাধ্যমে)</w:t>
            </w:r>
          </w:p>
        </w:tc>
        <w:tc>
          <w:tcPr>
            <w:tcW w:w="452" w:type="pct"/>
            <w:vMerge/>
            <w:vAlign w:val="center"/>
            <w:hideMark/>
          </w:tcPr>
          <w:p w14:paraId="4FC5DAB6" w14:textId="77777777" w:rsidR="00537636" w:rsidRPr="00192E8C" w:rsidRDefault="00537636" w:rsidP="00F40BB7">
            <w:pPr>
              <w:keepNext/>
              <w:keepLines/>
              <w:rPr>
                <w:rFonts w:ascii="Vrinda" w:hAnsi="Vrinda" w:cs="Vrinda"/>
                <w:color w:val="000000"/>
                <w:sz w:val="20"/>
                <w:szCs w:val="20"/>
              </w:rPr>
            </w:pPr>
          </w:p>
        </w:tc>
        <w:tc>
          <w:tcPr>
            <w:tcW w:w="1463" w:type="pct"/>
            <w:gridSpan w:val="7"/>
            <w:shd w:val="clear" w:color="auto" w:fill="auto"/>
            <w:vAlign w:val="center"/>
            <w:hideMark/>
          </w:tcPr>
          <w:p w14:paraId="74645A58" w14:textId="77777777" w:rsidR="00537636" w:rsidRPr="00192E8C" w:rsidRDefault="00537636" w:rsidP="00F40BB7">
            <w:pPr>
              <w:pStyle w:val="TableText-leftaligned"/>
              <w:keepNext/>
              <w:keepLines/>
              <w:jc w:val="center"/>
              <w:rPr>
                <w:rFonts w:ascii="Vrinda" w:hAnsi="Vrinda" w:cs="Vrinda"/>
              </w:rPr>
            </w:pPr>
            <w:r w:rsidRPr="00192E8C">
              <w:rPr>
                <w:rFonts w:ascii="Vrinda" w:hAnsi="Vrinda" w:cs="Vrinda"/>
                <w:lang w:val="bn"/>
              </w:rPr>
              <w:t>0.4%</w:t>
            </w:r>
            <w:r w:rsidRPr="00192E8C">
              <w:rPr>
                <w:rFonts w:ascii="Vrinda" w:hAnsi="Vrinda" w:cs="Vrinda"/>
                <w:color w:val="auto"/>
                <w:lang w:val="bn"/>
              </w:rPr>
              <w:t xml:space="preserve"> থেকে</w:t>
            </w:r>
            <w:r w:rsidRPr="00192E8C">
              <w:rPr>
                <w:rFonts w:ascii="Vrinda" w:hAnsi="Vrinda" w:cs="Vrinda"/>
                <w:lang w:val="bn"/>
              </w:rPr>
              <w:t xml:space="preserve"> 1.5%</w:t>
            </w:r>
          </w:p>
        </w:tc>
        <w:tc>
          <w:tcPr>
            <w:tcW w:w="249" w:type="pct"/>
            <w:vMerge/>
            <w:vAlign w:val="center"/>
            <w:hideMark/>
          </w:tcPr>
          <w:p w14:paraId="48EAE731" w14:textId="77777777" w:rsidR="00537636" w:rsidRPr="00192E8C" w:rsidRDefault="00537636" w:rsidP="00F40BB7">
            <w:pPr>
              <w:pStyle w:val="TableText-Center"/>
              <w:rPr>
                <w:rFonts w:ascii="Vrinda" w:hAnsi="Vrinda" w:cs="Vrinda"/>
                <w:color w:val="FF0000"/>
              </w:rPr>
            </w:pPr>
          </w:p>
        </w:tc>
        <w:tc>
          <w:tcPr>
            <w:tcW w:w="739" w:type="pct"/>
            <w:vMerge/>
            <w:vAlign w:val="center"/>
            <w:hideMark/>
          </w:tcPr>
          <w:p w14:paraId="76B41B23" w14:textId="77777777" w:rsidR="00537636" w:rsidRPr="00192E8C" w:rsidRDefault="00537636" w:rsidP="00F40BB7">
            <w:pPr>
              <w:rPr>
                <w:rFonts w:ascii="Vrinda" w:hAnsi="Vrinda" w:cs="Vrinda"/>
                <w:sz w:val="20"/>
                <w:szCs w:val="20"/>
              </w:rPr>
            </w:pPr>
          </w:p>
        </w:tc>
      </w:tr>
      <w:tr w:rsidR="00A17622" w:rsidRPr="00192E8C" w14:paraId="6031F9D5" w14:textId="77777777" w:rsidTr="00F40BB7">
        <w:trPr>
          <w:cantSplit/>
        </w:trPr>
        <w:tc>
          <w:tcPr>
            <w:tcW w:w="370" w:type="pct"/>
            <w:vMerge/>
            <w:vAlign w:val="center"/>
            <w:hideMark/>
          </w:tcPr>
          <w:p w14:paraId="773FD7F9" w14:textId="77777777" w:rsidR="00A17622" w:rsidRPr="00192E8C" w:rsidRDefault="00A17622" w:rsidP="00A17622">
            <w:pPr>
              <w:pStyle w:val="TableText-leftaligned"/>
              <w:keepNext/>
              <w:rPr>
                <w:rFonts w:ascii="Vrinda" w:hAnsi="Vrinda" w:cs="Vrinda"/>
                <w:b/>
                <w:bCs/>
              </w:rPr>
            </w:pPr>
          </w:p>
        </w:tc>
        <w:tc>
          <w:tcPr>
            <w:tcW w:w="375" w:type="pct"/>
            <w:gridSpan w:val="2"/>
            <w:vMerge w:val="restart"/>
            <w:shd w:val="clear" w:color="auto" w:fill="auto"/>
            <w:vAlign w:val="center"/>
          </w:tcPr>
          <w:p w14:paraId="674D6690" w14:textId="77777777" w:rsidR="00A17622" w:rsidRPr="00192E8C" w:rsidRDefault="00A17622" w:rsidP="00A17622">
            <w:pPr>
              <w:pStyle w:val="TableText-leftaligned"/>
              <w:rPr>
                <w:rFonts w:ascii="Vrinda" w:hAnsi="Vrinda" w:cs="Vrinda"/>
              </w:rPr>
            </w:pPr>
            <w:r w:rsidRPr="00192E8C">
              <w:rPr>
                <w:rFonts w:ascii="Vrinda" w:hAnsi="Vrinda" w:cs="Vrinda"/>
                <w:lang w:val="bn"/>
              </w:rPr>
              <w:t>Transit সামগ্রী</w:t>
            </w:r>
          </w:p>
        </w:tc>
        <w:tc>
          <w:tcPr>
            <w:tcW w:w="858" w:type="pct"/>
            <w:vMerge w:val="restart"/>
            <w:vAlign w:val="center"/>
          </w:tcPr>
          <w:p w14:paraId="1F648CF0" w14:textId="77777777" w:rsidR="00A17622" w:rsidRPr="00192E8C" w:rsidRDefault="00A17622" w:rsidP="00A17622">
            <w:pPr>
              <w:pStyle w:val="TableText-leftaligned"/>
              <w:rPr>
                <w:rFonts w:ascii="Vrinda" w:hAnsi="Vrinda" w:cs="Vrinda"/>
              </w:rPr>
            </w:pPr>
            <w:r w:rsidRPr="00192E8C">
              <w:rPr>
                <w:rFonts w:ascii="Vrinda" w:hAnsi="Vrinda" w:cs="Vrinda"/>
                <w:lang w:val="bn"/>
              </w:rPr>
              <w:t>বর্ধিত রাইডারশিপ পাঁচটি transit স্টেশনে নির্দিষ্ট উল্লম্ব সঞ্চালন উপাদানগুলিতে (যেমন, সিঁড়ি এবং এসকেলেটর) বিরূপ প্রভাবের সম্ভাবনা সহ যাত্রী প্রবাহকে প্রভাবিত করবে:</w:t>
            </w:r>
          </w:p>
          <w:p w14:paraId="6F7F98DE" w14:textId="77777777" w:rsidR="00A17622" w:rsidRPr="00192E8C" w:rsidRDefault="00A17622" w:rsidP="00A17622">
            <w:pPr>
              <w:pStyle w:val="TableText-bullets2"/>
              <w:rPr>
                <w:rFonts w:ascii="Vrinda" w:hAnsi="Vrinda" w:cs="Vrinda"/>
              </w:rPr>
            </w:pPr>
            <w:r w:rsidRPr="00192E8C">
              <w:rPr>
                <w:rFonts w:ascii="Vrinda" w:hAnsi="Vrinda" w:cs="Vrinda"/>
                <w:lang w:val="bn"/>
              </w:rPr>
              <w:t>Hoboken টার্মিনাল, Hoboken, NJ PATH স্টেশন</w:t>
            </w:r>
          </w:p>
          <w:p w14:paraId="0D187A02" w14:textId="77777777" w:rsidR="00A17622" w:rsidRPr="00192E8C" w:rsidRDefault="00A17622" w:rsidP="00A17622">
            <w:pPr>
              <w:pStyle w:val="TableText-bullets2"/>
              <w:rPr>
                <w:rFonts w:ascii="Vrinda" w:hAnsi="Vrinda" w:cs="Vrinda"/>
              </w:rPr>
            </w:pPr>
            <w:r w:rsidRPr="00192E8C">
              <w:rPr>
                <w:rFonts w:ascii="Vrinda" w:hAnsi="Vrinda" w:cs="Vrinda"/>
                <w:lang w:val="bn"/>
              </w:rPr>
              <w:t>Manhattan (ম্যানহাটন) CBD-তে Times Sq-42 St/42 St-পোর্ট অথরিটি (Port Authority) বাস টার্মিনাল সাবওয়ে স্টেশন (N, Q, R, W, and S; নং 1, 2, 3 এবং 7; এবং A, C, E লাইন)</w:t>
            </w:r>
          </w:p>
          <w:p w14:paraId="7F0D4DDA" w14:textId="77777777" w:rsidR="00A17622" w:rsidRPr="00192E8C" w:rsidRDefault="00A17622" w:rsidP="00A17622">
            <w:pPr>
              <w:pStyle w:val="TableText-bullets2"/>
              <w:rPr>
                <w:rFonts w:ascii="Vrinda" w:hAnsi="Vrinda" w:cs="Vrinda"/>
              </w:rPr>
            </w:pPr>
            <w:r w:rsidRPr="00192E8C">
              <w:rPr>
                <w:rFonts w:ascii="Vrinda" w:hAnsi="Vrinda" w:cs="Vrinda"/>
                <w:lang w:val="bn"/>
              </w:rPr>
              <w:t>ফ্লাশিং-মেইন সেন্ট সাবওয়ে স্টেশন, কুইন্স (নং 7 লাইন)</w:t>
            </w:r>
          </w:p>
          <w:p w14:paraId="3C70AE10" w14:textId="77777777" w:rsidR="00A17622" w:rsidRPr="00192E8C" w:rsidRDefault="00A17622" w:rsidP="00A17622">
            <w:pPr>
              <w:pStyle w:val="TableText-bullets2"/>
              <w:rPr>
                <w:rFonts w:ascii="Vrinda" w:hAnsi="Vrinda" w:cs="Vrinda"/>
              </w:rPr>
            </w:pPr>
            <w:r w:rsidRPr="00192E8C">
              <w:rPr>
                <w:rFonts w:ascii="Vrinda" w:hAnsi="Vrinda" w:cs="Vrinda"/>
                <w:lang w:val="bn"/>
              </w:rPr>
              <w:t>Manhattan (ম্যানহাটন) CBD-তে 14th Street-Union Square পাতাল রেল স্টেশন (নং 4, 5 এবং 6; এবং L, N, Q, R, W লাইন)</w:t>
            </w:r>
          </w:p>
          <w:p w14:paraId="49D27E0B" w14:textId="77777777" w:rsidR="00A17622" w:rsidRPr="00192E8C" w:rsidRDefault="00A17622" w:rsidP="00A17622">
            <w:pPr>
              <w:pStyle w:val="TableText-bullets2"/>
              <w:rPr>
                <w:rFonts w:ascii="Vrinda" w:hAnsi="Vrinda" w:cs="Vrinda"/>
              </w:rPr>
            </w:pPr>
            <w:r w:rsidRPr="00192E8C">
              <w:rPr>
                <w:rFonts w:ascii="Vrinda" w:hAnsi="Vrinda" w:cs="Vrinda"/>
                <w:lang w:val="bn"/>
              </w:rPr>
              <w:t>Court Square সাবওয়ে স্টেশন, Queens (কুইন্স) (নং 7 এবং E, G, M লাইন)</w:t>
            </w:r>
          </w:p>
        </w:tc>
        <w:tc>
          <w:tcPr>
            <w:tcW w:w="494" w:type="pct"/>
            <w:shd w:val="clear" w:color="auto" w:fill="auto"/>
            <w:vAlign w:val="center"/>
            <w:hideMark/>
          </w:tcPr>
          <w:p w14:paraId="2B3A4ADB" w14:textId="7CCDE294" w:rsidR="00A17622" w:rsidRPr="00192E8C" w:rsidRDefault="00A17622" w:rsidP="00A17622">
            <w:pPr>
              <w:pStyle w:val="TableText-leftaligned"/>
              <w:keepNext/>
              <w:rPr>
                <w:rFonts w:ascii="Vrinda" w:hAnsi="Vrinda" w:cs="Vrinda"/>
              </w:rPr>
            </w:pPr>
            <w:r w:rsidRPr="00192E8C">
              <w:rPr>
                <w:rFonts w:ascii="Vrinda" w:hAnsi="Vrinda" w:cs="Vrinda"/>
                <w:lang w:val="bn"/>
              </w:rPr>
              <w:t>Hoboken টার্মিনাল-PATH স্টেশন (NJ) সিঁড়ি 01/02</w:t>
            </w:r>
          </w:p>
        </w:tc>
        <w:tc>
          <w:tcPr>
            <w:tcW w:w="452" w:type="pct"/>
            <w:shd w:val="clear" w:color="auto" w:fill="auto"/>
            <w:vAlign w:val="center"/>
            <w:hideMark/>
          </w:tcPr>
          <w:p w14:paraId="76568BBF" w14:textId="77777777" w:rsidR="00A17622" w:rsidRPr="00192E8C" w:rsidRDefault="00A17622" w:rsidP="00A17622">
            <w:pPr>
              <w:pStyle w:val="TableText-leftaligned"/>
              <w:rPr>
                <w:rFonts w:ascii="Vrinda" w:hAnsi="Vrinda" w:cs="Vrinda"/>
              </w:rPr>
            </w:pPr>
            <w:r w:rsidRPr="00192E8C">
              <w:rPr>
                <w:rFonts w:ascii="Vrinda" w:hAnsi="Vrinda" w:cs="Vrinda"/>
                <w:lang w:val="bn"/>
              </w:rPr>
              <w:t>ভিড়ের সময় বৃদ্ধি পাওয়া বা সিঁড়িতে থাকা মোট যাত্রী</w:t>
            </w:r>
          </w:p>
        </w:tc>
        <w:tc>
          <w:tcPr>
            <w:tcW w:w="227" w:type="pct"/>
            <w:shd w:val="clear" w:color="auto" w:fill="auto"/>
            <w:vAlign w:val="center"/>
            <w:hideMark/>
          </w:tcPr>
          <w:p w14:paraId="713C1692" w14:textId="09486C21" w:rsidR="00A17622" w:rsidRPr="00A17622" w:rsidRDefault="00A17622" w:rsidP="00A17622">
            <w:pPr>
              <w:pStyle w:val="TableText-leftaligned"/>
              <w:keepNext/>
              <w:jc w:val="center"/>
              <w:rPr>
                <w:rFonts w:ascii="Vrinda" w:hAnsi="Vrinda" w:cs="Vrinda"/>
              </w:rPr>
            </w:pPr>
            <w:r w:rsidRPr="00A17622">
              <w:rPr>
                <w:rFonts w:ascii="Vrinda" w:hAnsi="Vrinda" w:cs="Vrinda"/>
              </w:rPr>
              <w:t>45</w:t>
            </w:r>
          </w:p>
        </w:tc>
        <w:tc>
          <w:tcPr>
            <w:tcW w:w="205" w:type="pct"/>
            <w:shd w:val="clear" w:color="auto" w:fill="auto"/>
            <w:vAlign w:val="center"/>
            <w:hideMark/>
          </w:tcPr>
          <w:p w14:paraId="293AC65E" w14:textId="662B120E" w:rsidR="00A17622" w:rsidRPr="00A17622" w:rsidRDefault="00A17622" w:rsidP="00A17622">
            <w:pPr>
              <w:pStyle w:val="TableText-leftaligned"/>
              <w:keepNext/>
              <w:jc w:val="center"/>
              <w:rPr>
                <w:rFonts w:ascii="Vrinda" w:hAnsi="Vrinda" w:cs="Vrinda"/>
              </w:rPr>
            </w:pPr>
            <w:r w:rsidRPr="00A17622">
              <w:rPr>
                <w:rFonts w:ascii="Vrinda" w:hAnsi="Vrinda" w:cs="Vrinda"/>
              </w:rPr>
              <w:t>72</w:t>
            </w:r>
          </w:p>
        </w:tc>
        <w:tc>
          <w:tcPr>
            <w:tcW w:w="186" w:type="pct"/>
            <w:shd w:val="clear" w:color="auto" w:fill="auto"/>
            <w:vAlign w:val="center"/>
            <w:hideMark/>
          </w:tcPr>
          <w:p w14:paraId="4ED8CA35" w14:textId="1A96D6E9" w:rsidR="00A17622" w:rsidRPr="00A17622" w:rsidRDefault="00A17622" w:rsidP="00A17622">
            <w:pPr>
              <w:pStyle w:val="TableText-leftaligned"/>
              <w:keepNext/>
              <w:jc w:val="center"/>
              <w:rPr>
                <w:rFonts w:ascii="Vrinda" w:hAnsi="Vrinda" w:cs="Vrinda"/>
              </w:rPr>
            </w:pPr>
            <w:r w:rsidRPr="00A17622">
              <w:rPr>
                <w:rFonts w:ascii="Vrinda" w:hAnsi="Vrinda" w:cs="Vrinda"/>
              </w:rPr>
              <w:t>122</w:t>
            </w:r>
          </w:p>
        </w:tc>
        <w:tc>
          <w:tcPr>
            <w:tcW w:w="206" w:type="pct"/>
            <w:shd w:val="clear" w:color="auto" w:fill="auto"/>
            <w:vAlign w:val="center"/>
            <w:hideMark/>
          </w:tcPr>
          <w:p w14:paraId="6DD226B9" w14:textId="730A2542" w:rsidR="00A17622" w:rsidRPr="00A17622" w:rsidRDefault="00A17622" w:rsidP="00A17622">
            <w:pPr>
              <w:pStyle w:val="TableText-leftaligned"/>
              <w:keepNext/>
              <w:jc w:val="center"/>
              <w:rPr>
                <w:rFonts w:ascii="Vrinda" w:hAnsi="Vrinda" w:cs="Vrinda"/>
              </w:rPr>
            </w:pPr>
            <w:r w:rsidRPr="00A17622">
              <w:rPr>
                <w:rFonts w:ascii="Vrinda" w:hAnsi="Vrinda" w:cs="Vrinda"/>
              </w:rPr>
              <w:t>164</w:t>
            </w:r>
          </w:p>
        </w:tc>
        <w:tc>
          <w:tcPr>
            <w:tcW w:w="206" w:type="pct"/>
            <w:shd w:val="clear" w:color="auto" w:fill="auto"/>
            <w:vAlign w:val="center"/>
            <w:hideMark/>
          </w:tcPr>
          <w:p w14:paraId="32246E62" w14:textId="43119CA2" w:rsidR="00A17622" w:rsidRPr="00A17622" w:rsidRDefault="00A17622" w:rsidP="00A17622">
            <w:pPr>
              <w:pStyle w:val="TableText-leftaligned"/>
              <w:keepNext/>
              <w:jc w:val="center"/>
              <w:rPr>
                <w:rFonts w:ascii="Vrinda" w:hAnsi="Vrinda" w:cs="Vrinda"/>
              </w:rPr>
            </w:pPr>
            <w:r w:rsidRPr="00A17622">
              <w:rPr>
                <w:rFonts w:ascii="Vrinda" w:hAnsi="Vrinda" w:cs="Vrinda"/>
              </w:rPr>
              <w:t>240</w:t>
            </w:r>
          </w:p>
        </w:tc>
        <w:tc>
          <w:tcPr>
            <w:tcW w:w="223" w:type="pct"/>
            <w:shd w:val="clear" w:color="auto" w:fill="auto"/>
            <w:vAlign w:val="center"/>
            <w:hideMark/>
          </w:tcPr>
          <w:p w14:paraId="3AAB8416" w14:textId="0452B748" w:rsidR="00A17622" w:rsidRPr="00A17622" w:rsidRDefault="00A17622" w:rsidP="00A17622">
            <w:pPr>
              <w:pStyle w:val="TableText-leftaligned"/>
              <w:keepNext/>
              <w:jc w:val="center"/>
              <w:rPr>
                <w:rFonts w:ascii="Vrinda" w:hAnsi="Vrinda" w:cs="Vrinda"/>
              </w:rPr>
            </w:pPr>
            <w:r w:rsidRPr="00A17622">
              <w:rPr>
                <w:rFonts w:ascii="Vrinda" w:hAnsi="Vrinda" w:cs="Vrinda"/>
              </w:rPr>
              <w:t>205</w:t>
            </w:r>
          </w:p>
        </w:tc>
        <w:tc>
          <w:tcPr>
            <w:tcW w:w="210" w:type="pct"/>
            <w:shd w:val="clear" w:color="auto" w:fill="auto"/>
            <w:vAlign w:val="center"/>
            <w:hideMark/>
          </w:tcPr>
          <w:p w14:paraId="60F71BB4" w14:textId="7016FBB3" w:rsidR="00A17622" w:rsidRPr="00A17622" w:rsidRDefault="00A17622" w:rsidP="00A17622">
            <w:pPr>
              <w:pStyle w:val="TableText-leftaligned"/>
              <w:keepNext/>
              <w:jc w:val="center"/>
              <w:rPr>
                <w:rFonts w:ascii="Vrinda" w:hAnsi="Vrinda" w:cs="Vrinda"/>
              </w:rPr>
            </w:pPr>
            <w:r w:rsidRPr="00A17622">
              <w:rPr>
                <w:rFonts w:ascii="Vrinda" w:hAnsi="Vrinda" w:cs="Vrinda"/>
              </w:rPr>
              <w:t>139</w:t>
            </w:r>
          </w:p>
        </w:tc>
        <w:tc>
          <w:tcPr>
            <w:tcW w:w="249" w:type="pct"/>
            <w:shd w:val="clear" w:color="auto" w:fill="auto"/>
            <w:vAlign w:val="center"/>
            <w:hideMark/>
          </w:tcPr>
          <w:p w14:paraId="02EEAED2" w14:textId="77777777" w:rsidR="00A17622" w:rsidRPr="00192E8C" w:rsidRDefault="00A17622" w:rsidP="00A17622">
            <w:pPr>
              <w:pStyle w:val="TableText-Center"/>
              <w:keepNext/>
              <w:rPr>
                <w:rFonts w:ascii="Vrinda" w:hAnsi="Vrinda" w:cs="Vrinda"/>
              </w:rPr>
            </w:pPr>
            <w:r w:rsidRPr="00192E8C">
              <w:rPr>
                <w:rFonts w:ascii="Vrinda" w:hAnsi="Vrinda" w:cs="Vrinda"/>
                <w:lang w:val="bn"/>
              </w:rPr>
              <w:t xml:space="preserve">হ্যাঁ </w:t>
            </w:r>
          </w:p>
        </w:tc>
        <w:tc>
          <w:tcPr>
            <w:tcW w:w="739" w:type="pct"/>
            <w:shd w:val="clear" w:color="auto" w:fill="FFFFFF" w:themeFill="background1"/>
            <w:vAlign w:val="center"/>
            <w:hideMark/>
          </w:tcPr>
          <w:p w14:paraId="19B56D62" w14:textId="2E05C7F8" w:rsidR="00A17622" w:rsidRPr="00192E8C" w:rsidRDefault="00A17622" w:rsidP="00A17622">
            <w:pPr>
              <w:pStyle w:val="TableText-boldred"/>
              <w:keepNext/>
              <w:rPr>
                <w:rFonts w:ascii="Vrinda" w:hAnsi="Vrinda" w:cs="Vrinda"/>
                <w:color w:val="auto"/>
              </w:rPr>
            </w:pPr>
            <w:r w:rsidRPr="00192E8C">
              <w:rPr>
                <w:rFonts w:ascii="Vrinda" w:hAnsi="Vrinda" w:cs="Vrinda"/>
                <w:bCs/>
                <w:color w:val="auto"/>
                <w:lang w:val="bn"/>
              </w:rPr>
              <w:t>টোলিং পরিস্থিতি E এবং F এর জন্য প্রয়োজনীয় প্রশমন।</w:t>
            </w:r>
            <w:r w:rsidRPr="00192E8C">
              <w:rPr>
                <w:rFonts w:ascii="Vrinda" w:hAnsi="Vrinda" w:cs="Vrinda"/>
                <w:b w:val="0"/>
                <w:color w:val="auto"/>
                <w:lang w:val="bn"/>
              </w:rPr>
              <w:t xml:space="preserve"> TBTA একটি বেসলাইন স্থাপনের জন্য টোলিং কার্যক্রম শুরু করার এক মাস আগে এবং প্রকল্পের কাজ শুরু হওয়ার দুই মাস পরে সিঁড়ির 01/02-এ পথচারীদের সংখ্যা নিরীক্ষণের জন্য NJ TRANSIT এবং PANYNJ-এর সাথে সমন্বয় করবে। যদি প্রকল্প বাস্তবায়নের আগে এবং পরে সিঁড়ি 01/02 যাত্রীর পরিমাণের তুলনা একটি ক্রমবর্ধমান পরিবর্তন দেখায় যা 205 এর চেয়ে বেশি বা সমান, তাহলে TBTA NJ TRANSIT এবং PANYNJ-এর সাথে সমন্বয় করবে যাতে কিছু লোককে সিঁড়ি 01/02 থেকে সরিয়ে নেওয়ার জন্য উন্নত সাইন-এন্ড ওয়েফাইন্ডিং এবং প্রয়োজনে পরিপূরক কর্মী নিয়োগ করা যায়। </w:t>
            </w:r>
          </w:p>
        </w:tc>
      </w:tr>
      <w:tr w:rsidR="00A17622" w:rsidRPr="00192E8C" w14:paraId="350C4DA3" w14:textId="77777777" w:rsidTr="00F40BB7">
        <w:trPr>
          <w:cantSplit/>
          <w:trHeight w:val="2769"/>
        </w:trPr>
        <w:tc>
          <w:tcPr>
            <w:tcW w:w="370" w:type="pct"/>
            <w:vMerge/>
            <w:vAlign w:val="center"/>
            <w:hideMark/>
          </w:tcPr>
          <w:p w14:paraId="784A37D1" w14:textId="77777777" w:rsidR="00A17622" w:rsidRPr="00192E8C" w:rsidRDefault="00A17622" w:rsidP="00A17622">
            <w:pPr>
              <w:rPr>
                <w:rFonts w:ascii="Vrinda" w:hAnsi="Vrinda" w:cs="Vrinda"/>
                <w:b/>
                <w:bCs/>
                <w:color w:val="000000"/>
                <w:sz w:val="20"/>
                <w:szCs w:val="20"/>
              </w:rPr>
            </w:pPr>
          </w:p>
        </w:tc>
        <w:tc>
          <w:tcPr>
            <w:tcW w:w="375" w:type="pct"/>
            <w:gridSpan w:val="2"/>
            <w:vMerge/>
            <w:vAlign w:val="center"/>
            <w:hideMark/>
          </w:tcPr>
          <w:p w14:paraId="524C4C27" w14:textId="77777777" w:rsidR="00A17622" w:rsidRPr="00192E8C" w:rsidRDefault="00A17622" w:rsidP="00A17622">
            <w:pPr>
              <w:pStyle w:val="TableText-leftaligned"/>
              <w:rPr>
                <w:rFonts w:ascii="Vrinda" w:hAnsi="Vrinda" w:cs="Vrinda"/>
                <w:b/>
                <w:bCs/>
              </w:rPr>
            </w:pPr>
          </w:p>
        </w:tc>
        <w:tc>
          <w:tcPr>
            <w:tcW w:w="858" w:type="pct"/>
            <w:vMerge/>
            <w:vAlign w:val="center"/>
          </w:tcPr>
          <w:p w14:paraId="54125E7E" w14:textId="77777777" w:rsidR="00A17622" w:rsidRPr="00192E8C" w:rsidRDefault="00A17622" w:rsidP="00A17622">
            <w:pPr>
              <w:pStyle w:val="TableText-leftaligned"/>
              <w:rPr>
                <w:rFonts w:ascii="Vrinda" w:hAnsi="Vrinda" w:cs="Vrinda"/>
              </w:rPr>
            </w:pPr>
          </w:p>
        </w:tc>
        <w:tc>
          <w:tcPr>
            <w:tcW w:w="494" w:type="pct"/>
            <w:shd w:val="clear" w:color="auto" w:fill="auto"/>
            <w:vAlign w:val="center"/>
            <w:hideMark/>
          </w:tcPr>
          <w:p w14:paraId="5FBFD7F2" w14:textId="3AF308C8" w:rsidR="00A17622" w:rsidRPr="00192E8C" w:rsidRDefault="00A17622" w:rsidP="00A17622">
            <w:pPr>
              <w:pStyle w:val="TableText-leftaligned"/>
              <w:rPr>
                <w:rFonts w:ascii="Vrinda" w:hAnsi="Vrinda" w:cs="Vrinda"/>
              </w:rPr>
            </w:pPr>
            <w:r w:rsidRPr="00192E8C">
              <w:rPr>
                <w:rFonts w:ascii="Vrinda" w:hAnsi="Vrinda" w:cs="Vrinda"/>
                <w:lang w:val="bn"/>
              </w:rPr>
              <w:t>42 St-Times Square-সাবওয়ে স্টেশন (ম্যানহাটন) সিঁড়ি ML6/ML8 মেজানাইনকে আপটাউন 1/2/3 লাইনের পাতাল রেল প্ল্যাটফর্মের সাথে সংযুক্ত করছে</w:t>
            </w:r>
          </w:p>
        </w:tc>
        <w:tc>
          <w:tcPr>
            <w:tcW w:w="452" w:type="pct"/>
            <w:shd w:val="clear" w:color="auto" w:fill="auto"/>
            <w:vAlign w:val="center"/>
            <w:hideMark/>
          </w:tcPr>
          <w:p w14:paraId="5DCC4663" w14:textId="77777777" w:rsidR="00A17622" w:rsidRPr="00192E8C" w:rsidRDefault="00A17622" w:rsidP="00A17622">
            <w:pPr>
              <w:pStyle w:val="TableText-leftaligned"/>
              <w:rPr>
                <w:rFonts w:ascii="Vrinda" w:hAnsi="Vrinda" w:cs="Vrinda"/>
              </w:rPr>
            </w:pPr>
            <w:r w:rsidRPr="00192E8C">
              <w:rPr>
                <w:rFonts w:ascii="Vrinda" w:hAnsi="Vrinda" w:cs="Vrinda"/>
                <w:lang w:val="bn"/>
              </w:rPr>
              <w:t>ভিড়ের সময়, পিক পিরিয়ডে টোলিং দৃশ্যকল্প E (শুধুমাত্র প্রভাবিত সিঁড়ি বা অবস্থানে নয়) তুলনায় স্টেশনে যাত্রীর সংখ্যা আপেক্ষিক বৃদ্ধি বা হ্রাস</w:t>
            </w:r>
          </w:p>
        </w:tc>
        <w:tc>
          <w:tcPr>
            <w:tcW w:w="227" w:type="pct"/>
            <w:shd w:val="clear" w:color="auto" w:fill="auto"/>
            <w:vAlign w:val="center"/>
            <w:hideMark/>
          </w:tcPr>
          <w:p w14:paraId="00B53E41" w14:textId="1E78F75C" w:rsidR="00A17622" w:rsidRPr="00A17622" w:rsidRDefault="00A17622" w:rsidP="00A17622">
            <w:pPr>
              <w:pStyle w:val="TableText-Center"/>
              <w:rPr>
                <w:rFonts w:ascii="Vrinda" w:hAnsi="Vrinda" w:cs="Vrinda"/>
              </w:rPr>
            </w:pPr>
            <w:r w:rsidRPr="00A17622">
              <w:rPr>
                <w:rFonts w:ascii="Vrinda" w:hAnsi="Vrinda" w:cs="Vrinda"/>
              </w:rPr>
              <w:t>63%</w:t>
            </w:r>
          </w:p>
        </w:tc>
        <w:tc>
          <w:tcPr>
            <w:tcW w:w="205" w:type="pct"/>
            <w:shd w:val="clear" w:color="auto" w:fill="auto"/>
            <w:vAlign w:val="center"/>
            <w:hideMark/>
          </w:tcPr>
          <w:p w14:paraId="4421E182" w14:textId="6620E902" w:rsidR="00A17622" w:rsidRPr="00A17622" w:rsidRDefault="00A17622" w:rsidP="00A17622">
            <w:pPr>
              <w:pStyle w:val="TableText-Center"/>
              <w:rPr>
                <w:rFonts w:ascii="Vrinda" w:hAnsi="Vrinda" w:cs="Vrinda"/>
              </w:rPr>
            </w:pPr>
            <w:r w:rsidRPr="00A17622">
              <w:rPr>
                <w:rFonts w:ascii="Vrinda" w:hAnsi="Vrinda" w:cs="Vrinda"/>
              </w:rPr>
              <w:t>59%</w:t>
            </w:r>
          </w:p>
        </w:tc>
        <w:tc>
          <w:tcPr>
            <w:tcW w:w="186" w:type="pct"/>
            <w:shd w:val="clear" w:color="auto" w:fill="auto"/>
            <w:vAlign w:val="center"/>
            <w:hideMark/>
          </w:tcPr>
          <w:p w14:paraId="62D52446" w14:textId="3AF26B97" w:rsidR="00A17622" w:rsidRPr="00A17622" w:rsidRDefault="00A17622" w:rsidP="00A17622">
            <w:pPr>
              <w:pStyle w:val="TableText-Center"/>
              <w:rPr>
                <w:rFonts w:ascii="Vrinda" w:hAnsi="Vrinda" w:cs="Vrinda"/>
              </w:rPr>
            </w:pPr>
            <w:r w:rsidRPr="00A17622">
              <w:rPr>
                <w:rFonts w:ascii="Vrinda" w:hAnsi="Vrinda" w:cs="Vrinda"/>
              </w:rPr>
              <w:t>68%</w:t>
            </w:r>
          </w:p>
        </w:tc>
        <w:tc>
          <w:tcPr>
            <w:tcW w:w="206" w:type="pct"/>
            <w:shd w:val="clear" w:color="auto" w:fill="auto"/>
            <w:vAlign w:val="center"/>
            <w:hideMark/>
          </w:tcPr>
          <w:p w14:paraId="25DD73E3" w14:textId="51A6F165" w:rsidR="00A17622" w:rsidRPr="00A17622" w:rsidRDefault="00A17622" w:rsidP="00A17622">
            <w:pPr>
              <w:pStyle w:val="TableText-Center"/>
              <w:rPr>
                <w:rFonts w:ascii="Vrinda" w:hAnsi="Vrinda" w:cs="Vrinda"/>
              </w:rPr>
            </w:pPr>
            <w:r w:rsidRPr="00A17622">
              <w:rPr>
                <w:rFonts w:ascii="Vrinda" w:hAnsi="Vrinda" w:cs="Vrinda"/>
              </w:rPr>
              <w:t>82%</w:t>
            </w:r>
          </w:p>
        </w:tc>
        <w:tc>
          <w:tcPr>
            <w:tcW w:w="206" w:type="pct"/>
            <w:shd w:val="clear" w:color="auto" w:fill="auto"/>
            <w:vAlign w:val="center"/>
            <w:hideMark/>
          </w:tcPr>
          <w:p w14:paraId="3BB398DE" w14:textId="48DECA95" w:rsidR="00A17622" w:rsidRPr="00A17622" w:rsidRDefault="00A17622" w:rsidP="00A17622">
            <w:pPr>
              <w:pStyle w:val="TableText-Center"/>
              <w:rPr>
                <w:rFonts w:ascii="Vrinda" w:hAnsi="Vrinda" w:cs="Vrinda"/>
              </w:rPr>
            </w:pPr>
            <w:r w:rsidRPr="00A17622">
              <w:rPr>
                <w:rFonts w:ascii="Vrinda" w:hAnsi="Vrinda" w:cs="Vrinda"/>
              </w:rPr>
              <w:t>100%</w:t>
            </w:r>
          </w:p>
        </w:tc>
        <w:tc>
          <w:tcPr>
            <w:tcW w:w="223" w:type="pct"/>
            <w:shd w:val="clear" w:color="auto" w:fill="auto"/>
            <w:vAlign w:val="center"/>
            <w:hideMark/>
          </w:tcPr>
          <w:p w14:paraId="73FC4879" w14:textId="17FAEBAA" w:rsidR="00A17622" w:rsidRPr="00A17622" w:rsidRDefault="00A17622" w:rsidP="00A17622">
            <w:pPr>
              <w:pStyle w:val="TableText-Center"/>
              <w:rPr>
                <w:rFonts w:ascii="Vrinda" w:hAnsi="Vrinda" w:cs="Vrinda"/>
              </w:rPr>
            </w:pPr>
            <w:r w:rsidRPr="00A17622">
              <w:rPr>
                <w:rFonts w:ascii="Vrinda" w:hAnsi="Vrinda" w:cs="Vrinda"/>
              </w:rPr>
              <w:t>82%</w:t>
            </w:r>
          </w:p>
        </w:tc>
        <w:tc>
          <w:tcPr>
            <w:tcW w:w="210" w:type="pct"/>
            <w:shd w:val="clear" w:color="auto" w:fill="auto"/>
            <w:vAlign w:val="center"/>
            <w:hideMark/>
          </w:tcPr>
          <w:p w14:paraId="30754344" w14:textId="0D7F5050" w:rsidR="00A17622" w:rsidRPr="00A17622" w:rsidRDefault="00A17622" w:rsidP="00A17622">
            <w:pPr>
              <w:pStyle w:val="TableText-Center"/>
              <w:rPr>
                <w:rFonts w:ascii="Vrinda" w:hAnsi="Vrinda" w:cs="Vrinda"/>
              </w:rPr>
            </w:pPr>
            <w:r w:rsidRPr="00A17622">
              <w:rPr>
                <w:rFonts w:ascii="Vrinda" w:hAnsi="Vrinda" w:cs="Vrinda"/>
              </w:rPr>
              <w:t>56%</w:t>
            </w:r>
          </w:p>
        </w:tc>
        <w:tc>
          <w:tcPr>
            <w:tcW w:w="249" w:type="pct"/>
            <w:shd w:val="clear" w:color="auto" w:fill="auto"/>
            <w:vAlign w:val="center"/>
            <w:hideMark/>
          </w:tcPr>
          <w:p w14:paraId="1DA2648B" w14:textId="77777777" w:rsidR="00A17622" w:rsidRPr="00192E8C" w:rsidRDefault="00A17622" w:rsidP="00A17622">
            <w:pPr>
              <w:pStyle w:val="TableText-Center"/>
              <w:rPr>
                <w:rFonts w:ascii="Vrinda" w:hAnsi="Vrinda" w:cs="Vrinda"/>
              </w:rPr>
            </w:pPr>
            <w:r w:rsidRPr="00192E8C">
              <w:rPr>
                <w:rFonts w:ascii="Vrinda" w:hAnsi="Vrinda" w:cs="Vrinda"/>
                <w:lang w:val="bn"/>
              </w:rPr>
              <w:t>হ্যাঁ</w:t>
            </w:r>
          </w:p>
        </w:tc>
        <w:tc>
          <w:tcPr>
            <w:tcW w:w="739" w:type="pct"/>
            <w:shd w:val="clear" w:color="auto" w:fill="FFFFFF" w:themeFill="background1"/>
            <w:vAlign w:val="center"/>
            <w:hideMark/>
          </w:tcPr>
          <w:p w14:paraId="79F7DDFE" w14:textId="77777777" w:rsidR="00A17622" w:rsidRPr="00192E8C" w:rsidRDefault="00A17622" w:rsidP="00A17622">
            <w:pPr>
              <w:pStyle w:val="TableText-boldred"/>
              <w:rPr>
                <w:rFonts w:ascii="Vrinda" w:hAnsi="Vrinda" w:cs="Vrinda"/>
                <w:color w:val="auto"/>
                <w:szCs w:val="20"/>
              </w:rPr>
            </w:pPr>
            <w:r w:rsidRPr="00192E8C">
              <w:rPr>
                <w:rFonts w:ascii="Vrinda" w:hAnsi="Vrinda" w:cs="Vrinda"/>
                <w:bCs/>
                <w:color w:val="auto"/>
                <w:szCs w:val="20"/>
                <w:lang w:val="bn"/>
              </w:rPr>
              <w:t xml:space="preserve">প্রশমনের প্রয়োজন। </w:t>
            </w:r>
            <w:r w:rsidRPr="00192E8C">
              <w:rPr>
                <w:rFonts w:ascii="Vrinda" w:hAnsi="Vrinda" w:cs="Vrinda"/>
                <w:b w:val="0"/>
                <w:color w:val="auto"/>
                <w:szCs w:val="20"/>
                <w:lang w:val="bn"/>
              </w:rPr>
              <w:t xml:space="preserve">TBTA এই অবস্থানের জন্য একটি পর্যবেক্ষণ পরিকল্পনা বাস্তবায়ন করতে MTA NYCT-এর সাথে সমন্বয় করবে। পরিকল্পনাটি একটি বেসলাইন, নির্দিষ্ট সময় এবং অতিরিক্ত কর্মের জন্য একটি থ্রেশহোল্ড চিহ্নিত করবে। যদি সেই থ্রেশহোল্ডে পৌঁছে যায়, TBTA MTA NYCT-এর সাথে সমন্বয় করবে কেন্দ্রের হ্যান্ড্রেলটি সরাতে এবং রাইজারটিকে মানসম্মত করতে, যাতে সিঁড়িটি হ্যান্ড রেল ছাড়াই কোড পূরণ করে। প্রশমন বাস্তবায়নের জন্য পর্যাপ্ত সময় দিতে থ্রেশহোল্ড সেট করা হবে যাতে বিরূপ প্রভাব না ঘটে। </w:t>
            </w:r>
          </w:p>
        </w:tc>
      </w:tr>
      <w:tr w:rsidR="009B4D5A" w:rsidRPr="00192E8C" w14:paraId="62693499" w14:textId="77777777" w:rsidTr="00F40BB7">
        <w:trPr>
          <w:cantSplit/>
          <w:trHeight w:val="1685"/>
        </w:trPr>
        <w:tc>
          <w:tcPr>
            <w:tcW w:w="370" w:type="pct"/>
            <w:vMerge w:val="restart"/>
            <w:tcBorders>
              <w:top w:val="single" w:sz="4" w:space="0" w:color="F07F09" w:themeColor="accent1"/>
            </w:tcBorders>
            <w:vAlign w:val="center"/>
          </w:tcPr>
          <w:p w14:paraId="340B4380" w14:textId="3DE5B1E6" w:rsidR="009B4D5A" w:rsidRPr="00192E8C" w:rsidRDefault="009B4D5A" w:rsidP="009B4D5A">
            <w:pPr>
              <w:pStyle w:val="TableText-Bold"/>
              <w:keepNext/>
              <w:rPr>
                <w:rFonts w:ascii="Vrinda" w:hAnsi="Vrinda" w:cs="Vrinda"/>
                <w:bCs/>
              </w:rPr>
            </w:pPr>
            <w:r w:rsidRPr="00192E8C">
              <w:rPr>
                <w:rFonts w:ascii="Vrinda" w:hAnsi="Vrinda" w:cs="Vrinda"/>
                <w:bCs/>
                <w:lang w:val="bn"/>
              </w:rPr>
              <w:lastRenderedPageBreak/>
              <w:t>4C - পরিবহন: Transit (চলবে)</w:t>
            </w:r>
          </w:p>
        </w:tc>
        <w:tc>
          <w:tcPr>
            <w:tcW w:w="375" w:type="pct"/>
            <w:gridSpan w:val="2"/>
            <w:vMerge w:val="restart"/>
            <w:tcBorders>
              <w:top w:val="single" w:sz="4" w:space="0" w:color="F07F09" w:themeColor="accent1"/>
            </w:tcBorders>
            <w:vAlign w:val="center"/>
          </w:tcPr>
          <w:p w14:paraId="2F2964CF" w14:textId="77777777" w:rsidR="009B4D5A" w:rsidRPr="00192E8C" w:rsidRDefault="009B4D5A" w:rsidP="009B4D5A">
            <w:pPr>
              <w:pStyle w:val="TableText-leftaligned"/>
              <w:rPr>
                <w:rFonts w:ascii="Vrinda" w:hAnsi="Vrinda" w:cs="Vrinda"/>
                <w:b/>
              </w:rPr>
            </w:pPr>
            <w:r w:rsidRPr="00192E8C">
              <w:rPr>
                <w:rFonts w:ascii="Vrinda" w:hAnsi="Vrinda" w:cs="Vrinda"/>
                <w:lang w:val="bn"/>
              </w:rPr>
              <w:t>Transit সামগ্রী (চলবে)</w:t>
            </w:r>
          </w:p>
        </w:tc>
        <w:tc>
          <w:tcPr>
            <w:tcW w:w="858" w:type="pct"/>
            <w:vMerge w:val="restart"/>
            <w:tcBorders>
              <w:top w:val="single" w:sz="4" w:space="0" w:color="F07F09" w:themeColor="accent1"/>
            </w:tcBorders>
            <w:vAlign w:val="center"/>
          </w:tcPr>
          <w:p w14:paraId="620D34D6" w14:textId="77777777" w:rsidR="009B4D5A" w:rsidRPr="00192E8C" w:rsidRDefault="009B4D5A" w:rsidP="009B4D5A">
            <w:pPr>
              <w:pStyle w:val="TableText-leftaligned"/>
              <w:rPr>
                <w:rFonts w:ascii="Vrinda" w:hAnsi="Vrinda" w:cs="Vrinda"/>
              </w:rPr>
            </w:pPr>
            <w:r w:rsidRPr="00192E8C">
              <w:rPr>
                <w:rFonts w:ascii="Vrinda" w:hAnsi="Vrinda" w:cs="Vrinda"/>
                <w:lang w:val="bn"/>
              </w:rPr>
              <w:t>বর্ধিত রাইডারশিপ পাঁচটি transit স্টেশনে নির্দিষ্ট উল্লম্ব সঞ্চালন উপাদানগুলিতে (যেমন, সিঁড়ি এবং এসকেলেটর) বিরূপ প্রভাবের সম্ভাবনা সহ যাত্রী প্রবাহকে প্রভাবিত করবে (চলবে)</w:t>
            </w:r>
          </w:p>
        </w:tc>
        <w:tc>
          <w:tcPr>
            <w:tcW w:w="494" w:type="pct"/>
            <w:tcBorders>
              <w:top w:val="single" w:sz="4" w:space="0" w:color="F07F09" w:themeColor="accent1"/>
            </w:tcBorders>
            <w:shd w:val="clear" w:color="auto" w:fill="auto"/>
            <w:vAlign w:val="center"/>
          </w:tcPr>
          <w:p w14:paraId="2FB0D534" w14:textId="020DE629" w:rsidR="009B4D5A" w:rsidRPr="00192E8C" w:rsidRDefault="009B4D5A" w:rsidP="009B4D5A">
            <w:pPr>
              <w:pStyle w:val="TableText-leftaligned"/>
              <w:keepNext/>
              <w:rPr>
                <w:rFonts w:ascii="Vrinda" w:hAnsi="Vrinda" w:cs="Vrinda"/>
              </w:rPr>
            </w:pPr>
            <w:r w:rsidRPr="00192E8C">
              <w:rPr>
                <w:rFonts w:ascii="Vrinda" w:hAnsi="Vrinda" w:cs="Vrinda"/>
                <w:lang w:val="bn"/>
              </w:rPr>
              <w:t>Flushing-Main St সাবওয়ে স্টেশন [Queens (কুইন্স)]-এসকালেটর E456 রাস্তার সাথে মেজানাইন স্তরের সংযোগকারী</w:t>
            </w:r>
          </w:p>
        </w:tc>
        <w:tc>
          <w:tcPr>
            <w:tcW w:w="452" w:type="pct"/>
            <w:tcBorders>
              <w:top w:val="single" w:sz="4" w:space="0" w:color="F07F09" w:themeColor="accent1"/>
            </w:tcBorders>
            <w:shd w:val="clear" w:color="auto" w:fill="auto"/>
            <w:vAlign w:val="center"/>
          </w:tcPr>
          <w:p w14:paraId="2DEFEF1A" w14:textId="77777777" w:rsidR="009B4D5A" w:rsidRPr="00192E8C" w:rsidRDefault="009B4D5A" w:rsidP="009B4D5A">
            <w:pPr>
              <w:pStyle w:val="TableText-leftaligned"/>
              <w:keepNext/>
              <w:rPr>
                <w:rFonts w:ascii="Vrinda" w:hAnsi="Vrinda" w:cs="Vrinda"/>
              </w:rPr>
            </w:pPr>
            <w:r w:rsidRPr="00192E8C">
              <w:rPr>
                <w:rFonts w:ascii="Vrinda" w:hAnsi="Vrinda" w:cs="Vrinda"/>
                <w:lang w:val="bn"/>
              </w:rPr>
              <w:t>ভিড়ের সময়, পিক পিরিয়ডে টোলিং দৃশ্যকল্প E (শুধুমাত্র প্রভাবিত সিঁড়ি বা অবস্থানে নয়) তুলনায় স্টেশনে যাত্রীর সংখ্যা আপেক্ষিক বৃদ্ধি বা হ্রাস</w:t>
            </w:r>
          </w:p>
        </w:tc>
        <w:tc>
          <w:tcPr>
            <w:tcW w:w="227" w:type="pct"/>
            <w:tcBorders>
              <w:top w:val="single" w:sz="4" w:space="0" w:color="F07F09" w:themeColor="accent1"/>
            </w:tcBorders>
            <w:shd w:val="clear" w:color="auto" w:fill="auto"/>
            <w:vAlign w:val="center"/>
          </w:tcPr>
          <w:p w14:paraId="68B48FA9" w14:textId="796C7190" w:rsidR="009B4D5A" w:rsidRPr="009B4D5A" w:rsidRDefault="009B4D5A" w:rsidP="009B4D5A">
            <w:pPr>
              <w:pStyle w:val="TableText-Center"/>
              <w:keepNext/>
              <w:rPr>
                <w:rFonts w:ascii="Vrinda" w:hAnsi="Vrinda" w:cs="Vrinda"/>
              </w:rPr>
            </w:pPr>
            <w:r w:rsidRPr="009B4D5A">
              <w:rPr>
                <w:rFonts w:ascii="Vrinda" w:hAnsi="Vrinda" w:cs="Vrinda"/>
              </w:rPr>
              <w:t>116%</w:t>
            </w:r>
          </w:p>
        </w:tc>
        <w:tc>
          <w:tcPr>
            <w:tcW w:w="205" w:type="pct"/>
            <w:tcBorders>
              <w:top w:val="single" w:sz="4" w:space="0" w:color="F07F09" w:themeColor="accent1"/>
            </w:tcBorders>
            <w:shd w:val="clear" w:color="auto" w:fill="auto"/>
            <w:vAlign w:val="center"/>
          </w:tcPr>
          <w:p w14:paraId="71F830B7" w14:textId="4CF7F999" w:rsidR="009B4D5A" w:rsidRPr="009B4D5A" w:rsidRDefault="009B4D5A" w:rsidP="009B4D5A">
            <w:pPr>
              <w:pStyle w:val="TableText-Center"/>
              <w:keepNext/>
              <w:rPr>
                <w:rFonts w:ascii="Vrinda" w:hAnsi="Vrinda" w:cs="Vrinda"/>
              </w:rPr>
            </w:pPr>
            <w:r w:rsidRPr="009B4D5A">
              <w:rPr>
                <w:rFonts w:ascii="Vrinda" w:hAnsi="Vrinda" w:cs="Vrinda"/>
              </w:rPr>
              <w:t>91%</w:t>
            </w:r>
          </w:p>
        </w:tc>
        <w:tc>
          <w:tcPr>
            <w:tcW w:w="186" w:type="pct"/>
            <w:tcBorders>
              <w:top w:val="single" w:sz="4" w:space="0" w:color="F07F09" w:themeColor="accent1"/>
            </w:tcBorders>
            <w:shd w:val="clear" w:color="auto" w:fill="auto"/>
            <w:vAlign w:val="center"/>
          </w:tcPr>
          <w:p w14:paraId="5971D304" w14:textId="11D14E85" w:rsidR="009B4D5A" w:rsidRPr="009B4D5A" w:rsidRDefault="009B4D5A" w:rsidP="009B4D5A">
            <w:pPr>
              <w:pStyle w:val="TableText-Center"/>
              <w:keepNext/>
              <w:rPr>
                <w:rFonts w:ascii="Vrinda" w:hAnsi="Vrinda" w:cs="Vrinda"/>
              </w:rPr>
            </w:pPr>
            <w:r w:rsidRPr="009B4D5A">
              <w:rPr>
                <w:rFonts w:ascii="Vrinda" w:hAnsi="Vrinda" w:cs="Vrinda"/>
              </w:rPr>
              <w:t>108%</w:t>
            </w:r>
          </w:p>
        </w:tc>
        <w:tc>
          <w:tcPr>
            <w:tcW w:w="206" w:type="pct"/>
            <w:tcBorders>
              <w:top w:val="single" w:sz="4" w:space="0" w:color="F07F09" w:themeColor="accent1"/>
            </w:tcBorders>
            <w:shd w:val="clear" w:color="auto" w:fill="auto"/>
            <w:vAlign w:val="center"/>
          </w:tcPr>
          <w:p w14:paraId="7EB92813" w14:textId="025F695D" w:rsidR="009B4D5A" w:rsidRPr="009B4D5A" w:rsidRDefault="009B4D5A" w:rsidP="009B4D5A">
            <w:pPr>
              <w:pStyle w:val="TableText-Center"/>
              <w:keepNext/>
              <w:rPr>
                <w:rFonts w:ascii="Vrinda" w:hAnsi="Vrinda" w:cs="Vrinda"/>
              </w:rPr>
            </w:pPr>
            <w:r w:rsidRPr="009B4D5A">
              <w:rPr>
                <w:rFonts w:ascii="Vrinda" w:hAnsi="Vrinda" w:cs="Vrinda"/>
              </w:rPr>
              <w:t>116%</w:t>
            </w:r>
          </w:p>
        </w:tc>
        <w:tc>
          <w:tcPr>
            <w:tcW w:w="206" w:type="pct"/>
            <w:tcBorders>
              <w:top w:val="single" w:sz="4" w:space="0" w:color="F07F09" w:themeColor="accent1"/>
            </w:tcBorders>
            <w:shd w:val="clear" w:color="auto" w:fill="auto"/>
            <w:vAlign w:val="center"/>
          </w:tcPr>
          <w:p w14:paraId="20436920" w14:textId="0CBDA002" w:rsidR="009B4D5A" w:rsidRPr="009B4D5A" w:rsidRDefault="009B4D5A" w:rsidP="009B4D5A">
            <w:pPr>
              <w:pStyle w:val="TableText-Center"/>
              <w:keepNext/>
              <w:rPr>
                <w:rFonts w:ascii="Vrinda" w:hAnsi="Vrinda" w:cs="Vrinda"/>
              </w:rPr>
            </w:pPr>
            <w:r w:rsidRPr="009B4D5A">
              <w:rPr>
                <w:rFonts w:ascii="Vrinda" w:hAnsi="Vrinda" w:cs="Vrinda"/>
              </w:rPr>
              <w:t>100%</w:t>
            </w:r>
          </w:p>
        </w:tc>
        <w:tc>
          <w:tcPr>
            <w:tcW w:w="223" w:type="pct"/>
            <w:tcBorders>
              <w:top w:val="single" w:sz="4" w:space="0" w:color="F07F09" w:themeColor="accent1"/>
            </w:tcBorders>
            <w:shd w:val="clear" w:color="auto" w:fill="auto"/>
            <w:vAlign w:val="center"/>
          </w:tcPr>
          <w:p w14:paraId="5524ACCB" w14:textId="3E4BAB7E" w:rsidR="009B4D5A" w:rsidRPr="009B4D5A" w:rsidRDefault="009B4D5A" w:rsidP="009B4D5A">
            <w:pPr>
              <w:pStyle w:val="TableText-Center"/>
              <w:keepNext/>
              <w:rPr>
                <w:rFonts w:ascii="Vrinda" w:hAnsi="Vrinda" w:cs="Vrinda"/>
              </w:rPr>
            </w:pPr>
            <w:r w:rsidRPr="009B4D5A">
              <w:rPr>
                <w:rFonts w:ascii="Vrinda" w:hAnsi="Vrinda" w:cs="Vrinda"/>
              </w:rPr>
              <w:t>133%</w:t>
            </w:r>
          </w:p>
        </w:tc>
        <w:tc>
          <w:tcPr>
            <w:tcW w:w="210" w:type="pct"/>
            <w:tcBorders>
              <w:top w:val="single" w:sz="4" w:space="0" w:color="F07F09" w:themeColor="accent1"/>
            </w:tcBorders>
            <w:shd w:val="clear" w:color="auto" w:fill="auto"/>
            <w:vAlign w:val="center"/>
          </w:tcPr>
          <w:p w14:paraId="7B05BC1D" w14:textId="05FBD763" w:rsidR="009B4D5A" w:rsidRPr="009B4D5A" w:rsidRDefault="009B4D5A" w:rsidP="009B4D5A">
            <w:pPr>
              <w:pStyle w:val="TableText-Center"/>
              <w:keepNext/>
              <w:rPr>
                <w:rFonts w:ascii="Vrinda" w:hAnsi="Vrinda" w:cs="Vrinda"/>
              </w:rPr>
            </w:pPr>
            <w:r w:rsidRPr="009B4D5A">
              <w:rPr>
                <w:rFonts w:ascii="Vrinda" w:hAnsi="Vrinda" w:cs="Vrinda"/>
              </w:rPr>
              <w:t>72%</w:t>
            </w:r>
          </w:p>
        </w:tc>
        <w:tc>
          <w:tcPr>
            <w:tcW w:w="249" w:type="pct"/>
            <w:tcBorders>
              <w:top w:val="single" w:sz="4" w:space="0" w:color="F07F09" w:themeColor="accent1"/>
            </w:tcBorders>
            <w:shd w:val="clear" w:color="auto" w:fill="auto"/>
            <w:vAlign w:val="center"/>
          </w:tcPr>
          <w:p w14:paraId="260E929B" w14:textId="77777777" w:rsidR="009B4D5A" w:rsidRPr="00192E8C" w:rsidRDefault="009B4D5A" w:rsidP="009B4D5A">
            <w:pPr>
              <w:pStyle w:val="TableText-Center"/>
              <w:keepNext/>
              <w:rPr>
                <w:rFonts w:ascii="Vrinda" w:hAnsi="Vrinda" w:cs="Vrinda"/>
                <w:bCs/>
              </w:rPr>
            </w:pPr>
            <w:r w:rsidRPr="00192E8C">
              <w:rPr>
                <w:rFonts w:ascii="Vrinda" w:hAnsi="Vrinda" w:cs="Vrinda"/>
                <w:lang w:val="bn"/>
              </w:rPr>
              <w:t>হ্যাঁ</w:t>
            </w:r>
          </w:p>
        </w:tc>
        <w:tc>
          <w:tcPr>
            <w:tcW w:w="739" w:type="pct"/>
            <w:tcBorders>
              <w:top w:val="single" w:sz="4" w:space="0" w:color="F07F09" w:themeColor="accent1"/>
            </w:tcBorders>
            <w:shd w:val="clear" w:color="auto" w:fill="FFFFFF" w:themeFill="background1"/>
            <w:vAlign w:val="center"/>
          </w:tcPr>
          <w:p w14:paraId="181B17B5" w14:textId="4EBB5D5D" w:rsidR="009B4D5A" w:rsidRPr="00192E8C" w:rsidRDefault="009B4D5A" w:rsidP="009B4D5A">
            <w:pPr>
              <w:pStyle w:val="TableText-boldred"/>
              <w:keepNext/>
              <w:rPr>
                <w:rFonts w:ascii="Vrinda" w:hAnsi="Vrinda" w:cs="Vrinda"/>
                <w:color w:val="auto"/>
                <w:szCs w:val="20"/>
              </w:rPr>
            </w:pPr>
            <w:r w:rsidRPr="00192E8C">
              <w:rPr>
                <w:rFonts w:ascii="Vrinda" w:hAnsi="Vrinda" w:cs="Vrinda"/>
                <w:bCs/>
                <w:color w:val="auto"/>
                <w:szCs w:val="20"/>
                <w:lang w:val="bn"/>
              </w:rPr>
              <w:t>প্রশমনের প্রয়োজন।</w:t>
            </w:r>
            <w:r w:rsidRPr="00192E8C">
              <w:rPr>
                <w:rFonts w:ascii="Vrinda" w:hAnsi="Vrinda" w:cs="Vrinda"/>
                <w:b w:val="0"/>
                <w:color w:val="auto"/>
                <w:szCs w:val="20"/>
                <w:lang w:val="bn"/>
              </w:rPr>
              <w:t xml:space="preserve"> TBTA এই অবস্থানের জন্য একটি পর্যবেক্ষণ পরিকল্পনা বাস্তবায়ন করতে MTA NYCT-এর সাথে সমন্বয় করবে। পরিকল্পনাটি একটি বেসলাইন, নির্দিষ্ট সময় এবং অতিরিক্ত কর্মের জন্য একটি থ্রেশহোল্ড চিহ্নিত করবে। সেই থ্রেশহোল্ডে পৌঁছে গেলে, MTA NYCT 100 ফুট প্রতি মিনিট (fpm) থেকে 120 fpm-এ গতি বাড়াবে। </w:t>
            </w:r>
          </w:p>
        </w:tc>
      </w:tr>
      <w:tr w:rsidR="009B4D5A" w:rsidRPr="00192E8C" w14:paraId="788C8563" w14:textId="77777777" w:rsidTr="00F40BB7">
        <w:trPr>
          <w:cantSplit/>
        </w:trPr>
        <w:tc>
          <w:tcPr>
            <w:tcW w:w="370" w:type="pct"/>
            <w:vMerge/>
            <w:vAlign w:val="center"/>
            <w:hideMark/>
          </w:tcPr>
          <w:p w14:paraId="7913B41C" w14:textId="77777777" w:rsidR="009B4D5A" w:rsidRPr="00192E8C" w:rsidRDefault="009B4D5A" w:rsidP="009B4D5A">
            <w:pPr>
              <w:keepNext/>
              <w:rPr>
                <w:rFonts w:ascii="Vrinda" w:hAnsi="Vrinda" w:cs="Vrinda"/>
                <w:b/>
                <w:bCs/>
                <w:color w:val="000000"/>
                <w:sz w:val="20"/>
                <w:szCs w:val="20"/>
              </w:rPr>
            </w:pPr>
          </w:p>
        </w:tc>
        <w:tc>
          <w:tcPr>
            <w:tcW w:w="375" w:type="pct"/>
            <w:gridSpan w:val="2"/>
            <w:vMerge/>
            <w:vAlign w:val="center"/>
            <w:hideMark/>
          </w:tcPr>
          <w:p w14:paraId="03F190E9" w14:textId="77777777" w:rsidR="009B4D5A" w:rsidRPr="00192E8C" w:rsidRDefault="009B4D5A" w:rsidP="009B4D5A">
            <w:pPr>
              <w:keepNext/>
              <w:rPr>
                <w:rFonts w:ascii="Vrinda" w:hAnsi="Vrinda" w:cs="Vrinda"/>
                <w:b/>
                <w:bCs/>
                <w:color w:val="000000"/>
                <w:sz w:val="20"/>
                <w:szCs w:val="20"/>
              </w:rPr>
            </w:pPr>
          </w:p>
        </w:tc>
        <w:tc>
          <w:tcPr>
            <w:tcW w:w="858" w:type="pct"/>
            <w:vMerge/>
            <w:vAlign w:val="center"/>
          </w:tcPr>
          <w:p w14:paraId="6550DC23" w14:textId="77777777" w:rsidR="009B4D5A" w:rsidRPr="00192E8C" w:rsidRDefault="009B4D5A" w:rsidP="009B4D5A">
            <w:pPr>
              <w:pStyle w:val="TableText-leftaligned"/>
              <w:keepNext/>
              <w:rPr>
                <w:rFonts w:ascii="Vrinda" w:hAnsi="Vrinda" w:cs="Vrinda"/>
              </w:rPr>
            </w:pPr>
          </w:p>
        </w:tc>
        <w:tc>
          <w:tcPr>
            <w:tcW w:w="494" w:type="pct"/>
            <w:shd w:val="clear" w:color="auto" w:fill="auto"/>
            <w:vAlign w:val="center"/>
            <w:hideMark/>
          </w:tcPr>
          <w:p w14:paraId="6A1A0BF8" w14:textId="2289AF04" w:rsidR="009B4D5A" w:rsidRPr="00192E8C" w:rsidRDefault="009B4D5A" w:rsidP="009B4D5A">
            <w:pPr>
              <w:pStyle w:val="TableText-leftaligned"/>
              <w:keepNext/>
              <w:rPr>
                <w:rFonts w:ascii="Vrinda" w:hAnsi="Vrinda" w:cs="Vrinda"/>
              </w:rPr>
            </w:pPr>
            <w:r w:rsidRPr="00192E8C">
              <w:rPr>
                <w:rFonts w:ascii="Vrinda" w:hAnsi="Vrinda" w:cs="Vrinda"/>
                <w:lang w:val="bn"/>
              </w:rPr>
              <w:t>Union Sq সাবওয়ে স্টেশন [Manhattan (ম্যানহাটন)]-এসকেলেটর E219 L সাবওয়ে লাইন প্ল্যাটফর্মকে নং 4/5/6 লাইন মেজানাইনের সাথে সংযুক্ত করছে</w:t>
            </w:r>
          </w:p>
        </w:tc>
        <w:tc>
          <w:tcPr>
            <w:tcW w:w="452" w:type="pct"/>
            <w:shd w:val="clear" w:color="auto" w:fill="auto"/>
            <w:vAlign w:val="center"/>
            <w:hideMark/>
          </w:tcPr>
          <w:p w14:paraId="044A2075" w14:textId="77777777" w:rsidR="009B4D5A" w:rsidRPr="00192E8C" w:rsidRDefault="009B4D5A" w:rsidP="009B4D5A">
            <w:pPr>
              <w:pStyle w:val="TableText-leftaligned"/>
              <w:keepNext/>
              <w:rPr>
                <w:rFonts w:ascii="Vrinda" w:hAnsi="Vrinda" w:cs="Vrinda"/>
              </w:rPr>
            </w:pPr>
            <w:r w:rsidRPr="00192E8C">
              <w:rPr>
                <w:rFonts w:ascii="Vrinda" w:hAnsi="Vrinda" w:cs="Vrinda"/>
                <w:lang w:val="bn"/>
              </w:rPr>
              <w:t>ভিড়ের সময়, পিক পিরিয়ডে টোলিং দৃশ্যকল্প E (শুধুমাত্র প্রভাবিত সিঁড়ি বা অবস্থানে নয়) তুলনায় স্টেশনে যাত্রীর সংখ্যা আপেক্ষিক বৃদ্ধি বা হ্রাস</w:t>
            </w:r>
          </w:p>
        </w:tc>
        <w:tc>
          <w:tcPr>
            <w:tcW w:w="227" w:type="pct"/>
            <w:shd w:val="clear" w:color="auto" w:fill="auto"/>
            <w:vAlign w:val="center"/>
            <w:hideMark/>
          </w:tcPr>
          <w:p w14:paraId="2ACBE98B" w14:textId="112274CC" w:rsidR="009B4D5A" w:rsidRPr="009B4D5A" w:rsidRDefault="009B4D5A" w:rsidP="009B4D5A">
            <w:pPr>
              <w:pStyle w:val="TableText-Center"/>
              <w:keepNext/>
              <w:rPr>
                <w:rFonts w:ascii="Vrinda" w:hAnsi="Vrinda" w:cs="Vrinda"/>
              </w:rPr>
            </w:pPr>
            <w:r w:rsidRPr="009B4D5A">
              <w:rPr>
                <w:rFonts w:ascii="Vrinda" w:hAnsi="Vrinda" w:cs="Vrinda"/>
              </w:rPr>
              <w:t>63%</w:t>
            </w:r>
          </w:p>
        </w:tc>
        <w:tc>
          <w:tcPr>
            <w:tcW w:w="205" w:type="pct"/>
            <w:shd w:val="clear" w:color="auto" w:fill="auto"/>
            <w:vAlign w:val="center"/>
            <w:hideMark/>
          </w:tcPr>
          <w:p w14:paraId="6BCB4672" w14:textId="59680785" w:rsidR="009B4D5A" w:rsidRPr="009B4D5A" w:rsidRDefault="009B4D5A" w:rsidP="009B4D5A">
            <w:pPr>
              <w:pStyle w:val="TableText-Center"/>
              <w:keepNext/>
              <w:rPr>
                <w:rFonts w:ascii="Vrinda" w:hAnsi="Vrinda" w:cs="Vrinda"/>
              </w:rPr>
            </w:pPr>
            <w:r w:rsidRPr="009B4D5A">
              <w:rPr>
                <w:rFonts w:ascii="Vrinda" w:hAnsi="Vrinda" w:cs="Vrinda"/>
              </w:rPr>
              <w:t>82%</w:t>
            </w:r>
          </w:p>
        </w:tc>
        <w:tc>
          <w:tcPr>
            <w:tcW w:w="186" w:type="pct"/>
            <w:shd w:val="clear" w:color="auto" w:fill="auto"/>
            <w:vAlign w:val="center"/>
            <w:hideMark/>
          </w:tcPr>
          <w:p w14:paraId="705A7228" w14:textId="0ECE5CD3" w:rsidR="009B4D5A" w:rsidRPr="009B4D5A" w:rsidRDefault="009B4D5A" w:rsidP="009B4D5A">
            <w:pPr>
              <w:pStyle w:val="TableText-Center"/>
              <w:keepNext/>
              <w:rPr>
                <w:rFonts w:ascii="Vrinda" w:hAnsi="Vrinda" w:cs="Vrinda"/>
              </w:rPr>
            </w:pPr>
            <w:r w:rsidRPr="009B4D5A">
              <w:rPr>
                <w:rFonts w:ascii="Vrinda" w:hAnsi="Vrinda" w:cs="Vrinda"/>
              </w:rPr>
              <w:t>87%</w:t>
            </w:r>
          </w:p>
        </w:tc>
        <w:tc>
          <w:tcPr>
            <w:tcW w:w="206" w:type="pct"/>
            <w:shd w:val="clear" w:color="auto" w:fill="auto"/>
            <w:vAlign w:val="center"/>
            <w:hideMark/>
          </w:tcPr>
          <w:p w14:paraId="58DA545A" w14:textId="2CB704BF" w:rsidR="009B4D5A" w:rsidRPr="009B4D5A" w:rsidRDefault="009B4D5A" w:rsidP="009B4D5A">
            <w:pPr>
              <w:pStyle w:val="TableText-Center"/>
              <w:keepNext/>
              <w:rPr>
                <w:rFonts w:ascii="Vrinda" w:hAnsi="Vrinda" w:cs="Vrinda"/>
              </w:rPr>
            </w:pPr>
            <w:r w:rsidRPr="009B4D5A">
              <w:rPr>
                <w:rFonts w:ascii="Vrinda" w:hAnsi="Vrinda" w:cs="Vrinda"/>
              </w:rPr>
              <w:t>102%</w:t>
            </w:r>
          </w:p>
        </w:tc>
        <w:tc>
          <w:tcPr>
            <w:tcW w:w="206" w:type="pct"/>
            <w:shd w:val="clear" w:color="auto" w:fill="auto"/>
            <w:vAlign w:val="center"/>
            <w:hideMark/>
          </w:tcPr>
          <w:p w14:paraId="4AE2E938" w14:textId="5638A1F3" w:rsidR="009B4D5A" w:rsidRPr="009B4D5A" w:rsidRDefault="009B4D5A" w:rsidP="009B4D5A">
            <w:pPr>
              <w:pStyle w:val="TableText-Center"/>
              <w:keepNext/>
              <w:rPr>
                <w:rFonts w:ascii="Vrinda" w:hAnsi="Vrinda" w:cs="Vrinda"/>
              </w:rPr>
            </w:pPr>
            <w:r w:rsidRPr="009B4D5A">
              <w:rPr>
                <w:rFonts w:ascii="Vrinda" w:hAnsi="Vrinda" w:cs="Vrinda"/>
              </w:rPr>
              <w:t>100%</w:t>
            </w:r>
          </w:p>
        </w:tc>
        <w:tc>
          <w:tcPr>
            <w:tcW w:w="223" w:type="pct"/>
            <w:shd w:val="clear" w:color="auto" w:fill="auto"/>
            <w:vAlign w:val="center"/>
            <w:hideMark/>
          </w:tcPr>
          <w:p w14:paraId="7E19F217" w14:textId="6D3723FF" w:rsidR="009B4D5A" w:rsidRPr="009B4D5A" w:rsidRDefault="009B4D5A" w:rsidP="009B4D5A">
            <w:pPr>
              <w:pStyle w:val="TableText-Center"/>
              <w:keepNext/>
              <w:rPr>
                <w:rFonts w:ascii="Vrinda" w:hAnsi="Vrinda" w:cs="Vrinda"/>
              </w:rPr>
            </w:pPr>
            <w:r w:rsidRPr="009B4D5A">
              <w:rPr>
                <w:rFonts w:ascii="Vrinda" w:hAnsi="Vrinda" w:cs="Vrinda"/>
              </w:rPr>
              <w:t>95%</w:t>
            </w:r>
          </w:p>
        </w:tc>
        <w:tc>
          <w:tcPr>
            <w:tcW w:w="210" w:type="pct"/>
            <w:shd w:val="clear" w:color="auto" w:fill="auto"/>
            <w:vAlign w:val="center"/>
            <w:hideMark/>
          </w:tcPr>
          <w:p w14:paraId="44695A03" w14:textId="2926A044" w:rsidR="009B4D5A" w:rsidRPr="009B4D5A" w:rsidRDefault="009B4D5A" w:rsidP="009B4D5A">
            <w:pPr>
              <w:pStyle w:val="TableText-Center"/>
              <w:keepNext/>
              <w:rPr>
                <w:rFonts w:ascii="Vrinda" w:hAnsi="Vrinda" w:cs="Vrinda"/>
              </w:rPr>
            </w:pPr>
            <w:r w:rsidRPr="009B4D5A">
              <w:rPr>
                <w:rFonts w:ascii="Vrinda" w:hAnsi="Vrinda" w:cs="Vrinda"/>
              </w:rPr>
              <w:t>61%</w:t>
            </w:r>
          </w:p>
        </w:tc>
        <w:tc>
          <w:tcPr>
            <w:tcW w:w="249" w:type="pct"/>
            <w:shd w:val="clear" w:color="auto" w:fill="auto"/>
            <w:vAlign w:val="center"/>
            <w:hideMark/>
          </w:tcPr>
          <w:p w14:paraId="18AEF019" w14:textId="77777777" w:rsidR="009B4D5A" w:rsidRPr="00192E8C" w:rsidRDefault="009B4D5A" w:rsidP="009B4D5A">
            <w:pPr>
              <w:pStyle w:val="TableText-Center"/>
              <w:keepNext/>
              <w:rPr>
                <w:rFonts w:ascii="Vrinda" w:hAnsi="Vrinda" w:cs="Vrinda"/>
              </w:rPr>
            </w:pPr>
            <w:r w:rsidRPr="00192E8C">
              <w:rPr>
                <w:rFonts w:ascii="Vrinda" w:hAnsi="Vrinda" w:cs="Vrinda"/>
                <w:lang w:val="bn"/>
              </w:rPr>
              <w:t>হ্যাঁ</w:t>
            </w:r>
          </w:p>
        </w:tc>
        <w:tc>
          <w:tcPr>
            <w:tcW w:w="739" w:type="pct"/>
            <w:shd w:val="clear" w:color="auto" w:fill="FFFFFF" w:themeFill="background1"/>
            <w:vAlign w:val="center"/>
            <w:hideMark/>
          </w:tcPr>
          <w:p w14:paraId="0A3D9BBE" w14:textId="3FEF2A96" w:rsidR="009B4D5A" w:rsidRPr="00192E8C" w:rsidRDefault="009B4D5A" w:rsidP="009B4D5A">
            <w:pPr>
              <w:pStyle w:val="TableText-boldred"/>
              <w:keepNext/>
              <w:rPr>
                <w:rFonts w:ascii="Vrinda" w:hAnsi="Vrinda" w:cs="Vrinda"/>
                <w:color w:val="auto"/>
                <w:szCs w:val="20"/>
              </w:rPr>
            </w:pPr>
            <w:r w:rsidRPr="00192E8C">
              <w:rPr>
                <w:rFonts w:ascii="Vrinda" w:hAnsi="Vrinda" w:cs="Vrinda"/>
                <w:bCs/>
                <w:color w:val="auto"/>
                <w:szCs w:val="20"/>
                <w:lang w:val="bn"/>
              </w:rPr>
              <w:t>প্রশমনের প্রয়োজন।</w:t>
            </w:r>
            <w:r w:rsidRPr="00192E8C">
              <w:rPr>
                <w:rFonts w:ascii="Vrinda" w:hAnsi="Vrinda" w:cs="Vrinda"/>
                <w:b w:val="0"/>
                <w:color w:val="auto"/>
                <w:szCs w:val="20"/>
                <w:lang w:val="bn"/>
              </w:rPr>
              <w:t xml:space="preserve"> TBTA এই অবস্থানের জন্য একটি পর্যবেক্ষণ পরিকল্পনা বাস্তবায়ন করতে MTA NYCT-এর সাথে সমন্বয় করবে। পরিকল্পনাটি একটি বেসলাইন, নির্দিষ্ট সময় এবং অতিরিক্ত কর্মের জন্য একটি থ্রেশহোল্ড চিহ্নিত করবে। সেই থ্রেশহোল্ডে পৌঁছে গেলে, MTA NYCT এসকেলেটরের গতি 100 fpm থেকে 120 fpm-এ বাড়িয়ে দেবে। </w:t>
            </w:r>
          </w:p>
        </w:tc>
      </w:tr>
      <w:tr w:rsidR="009B4D5A" w:rsidRPr="00192E8C" w14:paraId="43EF41B5" w14:textId="77777777" w:rsidTr="00F40BB7">
        <w:trPr>
          <w:cantSplit/>
        </w:trPr>
        <w:tc>
          <w:tcPr>
            <w:tcW w:w="370" w:type="pct"/>
            <w:vMerge/>
            <w:tcBorders>
              <w:bottom w:val="single" w:sz="6" w:space="0" w:color="F2A62B"/>
            </w:tcBorders>
            <w:vAlign w:val="center"/>
            <w:hideMark/>
          </w:tcPr>
          <w:p w14:paraId="41E61E1A" w14:textId="77777777" w:rsidR="009B4D5A" w:rsidRPr="00192E8C" w:rsidRDefault="009B4D5A" w:rsidP="009B4D5A">
            <w:pPr>
              <w:keepNext/>
              <w:rPr>
                <w:rFonts w:ascii="Vrinda" w:hAnsi="Vrinda" w:cs="Vrinda"/>
                <w:b/>
                <w:bCs/>
                <w:color w:val="000000"/>
                <w:sz w:val="20"/>
                <w:szCs w:val="20"/>
              </w:rPr>
            </w:pPr>
          </w:p>
        </w:tc>
        <w:tc>
          <w:tcPr>
            <w:tcW w:w="375" w:type="pct"/>
            <w:gridSpan w:val="2"/>
            <w:vMerge/>
            <w:tcBorders>
              <w:bottom w:val="single" w:sz="6" w:space="0" w:color="F2A62B"/>
            </w:tcBorders>
            <w:vAlign w:val="center"/>
            <w:hideMark/>
          </w:tcPr>
          <w:p w14:paraId="341D9E18" w14:textId="77777777" w:rsidR="009B4D5A" w:rsidRPr="00192E8C" w:rsidRDefault="009B4D5A" w:rsidP="009B4D5A">
            <w:pPr>
              <w:keepNext/>
              <w:rPr>
                <w:rFonts w:ascii="Vrinda" w:hAnsi="Vrinda" w:cs="Vrinda"/>
                <w:b/>
                <w:bCs/>
                <w:color w:val="000000"/>
                <w:sz w:val="20"/>
                <w:szCs w:val="20"/>
              </w:rPr>
            </w:pPr>
          </w:p>
        </w:tc>
        <w:tc>
          <w:tcPr>
            <w:tcW w:w="858" w:type="pct"/>
            <w:vMerge/>
            <w:tcBorders>
              <w:bottom w:val="single" w:sz="6" w:space="0" w:color="F2A62B"/>
            </w:tcBorders>
            <w:vAlign w:val="center"/>
          </w:tcPr>
          <w:p w14:paraId="6F46BF9B" w14:textId="77777777" w:rsidR="009B4D5A" w:rsidRPr="00192E8C" w:rsidRDefault="009B4D5A" w:rsidP="009B4D5A">
            <w:pPr>
              <w:pStyle w:val="TableText-leftaligned"/>
              <w:keepNext/>
              <w:rPr>
                <w:rFonts w:ascii="Vrinda" w:hAnsi="Vrinda" w:cs="Vrinda"/>
              </w:rPr>
            </w:pPr>
          </w:p>
        </w:tc>
        <w:tc>
          <w:tcPr>
            <w:tcW w:w="494" w:type="pct"/>
            <w:tcBorders>
              <w:bottom w:val="single" w:sz="6" w:space="0" w:color="F2A62B"/>
            </w:tcBorders>
            <w:shd w:val="clear" w:color="auto" w:fill="auto"/>
            <w:vAlign w:val="center"/>
            <w:hideMark/>
          </w:tcPr>
          <w:p w14:paraId="083182B1" w14:textId="72024C2B" w:rsidR="009B4D5A" w:rsidRPr="00192E8C" w:rsidRDefault="009B4D5A" w:rsidP="009B4D5A">
            <w:pPr>
              <w:pStyle w:val="TableText-leftaligned"/>
              <w:keepNext/>
              <w:rPr>
                <w:rFonts w:ascii="Vrinda" w:hAnsi="Vrinda" w:cs="Vrinda"/>
              </w:rPr>
            </w:pPr>
            <w:r w:rsidRPr="00192E8C">
              <w:rPr>
                <w:rFonts w:ascii="Vrinda" w:hAnsi="Vrinda" w:cs="Vrinda"/>
                <w:lang w:val="bn"/>
              </w:rPr>
              <w:t>Court Sq সাবওয়ে স্টেশন [Queens (কুইন্স)]-সিঁড়ি P2/P4 থেকে Manhattan (ম্যানহাটন)-গামী নং 7 লাইন</w:t>
            </w:r>
          </w:p>
        </w:tc>
        <w:tc>
          <w:tcPr>
            <w:tcW w:w="452" w:type="pct"/>
            <w:tcBorders>
              <w:bottom w:val="single" w:sz="6" w:space="0" w:color="F2A62B"/>
            </w:tcBorders>
            <w:shd w:val="clear" w:color="auto" w:fill="auto"/>
            <w:vAlign w:val="center"/>
            <w:hideMark/>
          </w:tcPr>
          <w:p w14:paraId="6E6F6AA2" w14:textId="77777777" w:rsidR="009B4D5A" w:rsidRPr="00192E8C" w:rsidRDefault="009B4D5A" w:rsidP="009B4D5A">
            <w:pPr>
              <w:pStyle w:val="TableText-leftaligned"/>
              <w:keepNext/>
              <w:rPr>
                <w:rFonts w:ascii="Vrinda" w:hAnsi="Vrinda" w:cs="Vrinda"/>
              </w:rPr>
            </w:pPr>
            <w:r w:rsidRPr="00192E8C">
              <w:rPr>
                <w:rFonts w:ascii="Vrinda" w:hAnsi="Vrinda" w:cs="Vrinda"/>
                <w:lang w:val="bn"/>
              </w:rPr>
              <w:t>ভিড়ের সময়, পিক পিরিয়ডে টোলিং দৃশ্যকল্প E (শুধুমাত্র প্রভাবিত সিঁড়ি বা অবস্থানে নয়) তুলনায় স্টেশনে যাত্রীর সংখ্যা আপেক্ষিক বৃদ্ধি বা হ্রাস</w:t>
            </w:r>
          </w:p>
        </w:tc>
        <w:tc>
          <w:tcPr>
            <w:tcW w:w="227" w:type="pct"/>
            <w:tcBorders>
              <w:bottom w:val="single" w:sz="6" w:space="0" w:color="F2A62B"/>
            </w:tcBorders>
            <w:shd w:val="clear" w:color="auto" w:fill="auto"/>
            <w:vAlign w:val="center"/>
            <w:hideMark/>
          </w:tcPr>
          <w:p w14:paraId="435ABABE" w14:textId="1192669F" w:rsidR="009B4D5A" w:rsidRPr="009B4D5A" w:rsidRDefault="009B4D5A" w:rsidP="009B4D5A">
            <w:pPr>
              <w:pStyle w:val="TableText-Center"/>
              <w:keepNext/>
              <w:rPr>
                <w:rFonts w:ascii="Vrinda" w:hAnsi="Vrinda" w:cs="Vrinda"/>
              </w:rPr>
            </w:pPr>
            <w:r w:rsidRPr="009B4D5A">
              <w:rPr>
                <w:rFonts w:ascii="Vrinda" w:hAnsi="Vrinda" w:cs="Vrinda"/>
              </w:rPr>
              <w:t>98%</w:t>
            </w:r>
          </w:p>
        </w:tc>
        <w:tc>
          <w:tcPr>
            <w:tcW w:w="205" w:type="pct"/>
            <w:tcBorders>
              <w:bottom w:val="single" w:sz="6" w:space="0" w:color="F2A62B"/>
            </w:tcBorders>
            <w:shd w:val="clear" w:color="auto" w:fill="auto"/>
            <w:vAlign w:val="center"/>
            <w:hideMark/>
          </w:tcPr>
          <w:p w14:paraId="0ABAE876" w14:textId="5CEA6ABF" w:rsidR="009B4D5A" w:rsidRPr="009B4D5A" w:rsidRDefault="009B4D5A" w:rsidP="009B4D5A">
            <w:pPr>
              <w:pStyle w:val="TableText-Center"/>
              <w:keepNext/>
              <w:rPr>
                <w:rFonts w:ascii="Vrinda" w:hAnsi="Vrinda" w:cs="Vrinda"/>
              </w:rPr>
            </w:pPr>
            <w:r w:rsidRPr="009B4D5A">
              <w:rPr>
                <w:rFonts w:ascii="Vrinda" w:hAnsi="Vrinda" w:cs="Vrinda"/>
              </w:rPr>
              <w:t>90%</w:t>
            </w:r>
          </w:p>
        </w:tc>
        <w:tc>
          <w:tcPr>
            <w:tcW w:w="186" w:type="pct"/>
            <w:tcBorders>
              <w:bottom w:val="single" w:sz="6" w:space="0" w:color="F2A62B"/>
            </w:tcBorders>
            <w:shd w:val="clear" w:color="auto" w:fill="auto"/>
            <w:vAlign w:val="center"/>
            <w:hideMark/>
          </w:tcPr>
          <w:p w14:paraId="3F74BDC0" w14:textId="3E798E91" w:rsidR="009B4D5A" w:rsidRPr="009B4D5A" w:rsidRDefault="009B4D5A" w:rsidP="009B4D5A">
            <w:pPr>
              <w:pStyle w:val="TableText-Center"/>
              <w:keepNext/>
              <w:rPr>
                <w:rFonts w:ascii="Vrinda" w:hAnsi="Vrinda" w:cs="Vrinda"/>
              </w:rPr>
            </w:pPr>
            <w:r w:rsidRPr="009B4D5A">
              <w:rPr>
                <w:rFonts w:ascii="Vrinda" w:hAnsi="Vrinda" w:cs="Vrinda"/>
              </w:rPr>
              <w:t>102%</w:t>
            </w:r>
          </w:p>
        </w:tc>
        <w:tc>
          <w:tcPr>
            <w:tcW w:w="206" w:type="pct"/>
            <w:tcBorders>
              <w:bottom w:val="single" w:sz="6" w:space="0" w:color="F2A62B"/>
            </w:tcBorders>
            <w:shd w:val="clear" w:color="auto" w:fill="auto"/>
            <w:vAlign w:val="center"/>
            <w:hideMark/>
          </w:tcPr>
          <w:p w14:paraId="7CA04224" w14:textId="549BAAE2" w:rsidR="009B4D5A" w:rsidRPr="009B4D5A" w:rsidRDefault="009B4D5A" w:rsidP="009B4D5A">
            <w:pPr>
              <w:pStyle w:val="TableText-Center"/>
              <w:keepNext/>
              <w:rPr>
                <w:rFonts w:ascii="Vrinda" w:hAnsi="Vrinda" w:cs="Vrinda"/>
              </w:rPr>
            </w:pPr>
            <w:r w:rsidRPr="009B4D5A">
              <w:rPr>
                <w:rFonts w:ascii="Vrinda" w:hAnsi="Vrinda" w:cs="Vrinda"/>
              </w:rPr>
              <w:t>104%</w:t>
            </w:r>
          </w:p>
        </w:tc>
        <w:tc>
          <w:tcPr>
            <w:tcW w:w="206" w:type="pct"/>
            <w:tcBorders>
              <w:bottom w:val="single" w:sz="6" w:space="0" w:color="F2A62B"/>
            </w:tcBorders>
            <w:shd w:val="clear" w:color="auto" w:fill="auto"/>
            <w:vAlign w:val="center"/>
            <w:hideMark/>
          </w:tcPr>
          <w:p w14:paraId="2B1665A7" w14:textId="1EDF3841" w:rsidR="009B4D5A" w:rsidRPr="009B4D5A" w:rsidRDefault="009B4D5A" w:rsidP="009B4D5A">
            <w:pPr>
              <w:pStyle w:val="TableText-Center"/>
              <w:keepNext/>
              <w:rPr>
                <w:rFonts w:ascii="Vrinda" w:hAnsi="Vrinda" w:cs="Vrinda"/>
              </w:rPr>
            </w:pPr>
            <w:r w:rsidRPr="009B4D5A">
              <w:rPr>
                <w:rFonts w:ascii="Vrinda" w:hAnsi="Vrinda" w:cs="Vrinda"/>
              </w:rPr>
              <w:t>100%</w:t>
            </w:r>
          </w:p>
        </w:tc>
        <w:tc>
          <w:tcPr>
            <w:tcW w:w="223" w:type="pct"/>
            <w:tcBorders>
              <w:bottom w:val="single" w:sz="6" w:space="0" w:color="F2A62B"/>
            </w:tcBorders>
            <w:shd w:val="clear" w:color="auto" w:fill="auto"/>
            <w:vAlign w:val="center"/>
            <w:hideMark/>
          </w:tcPr>
          <w:p w14:paraId="154673D7" w14:textId="1B4A29FE" w:rsidR="009B4D5A" w:rsidRPr="009B4D5A" w:rsidRDefault="009B4D5A" w:rsidP="009B4D5A">
            <w:pPr>
              <w:pStyle w:val="TableText-Center"/>
              <w:keepNext/>
              <w:rPr>
                <w:rFonts w:ascii="Vrinda" w:hAnsi="Vrinda" w:cs="Vrinda"/>
              </w:rPr>
            </w:pPr>
            <w:r w:rsidRPr="009B4D5A">
              <w:rPr>
                <w:rFonts w:ascii="Vrinda" w:hAnsi="Vrinda" w:cs="Vrinda"/>
              </w:rPr>
              <w:t>117%</w:t>
            </w:r>
          </w:p>
        </w:tc>
        <w:tc>
          <w:tcPr>
            <w:tcW w:w="210" w:type="pct"/>
            <w:tcBorders>
              <w:bottom w:val="single" w:sz="6" w:space="0" w:color="F2A62B"/>
            </w:tcBorders>
            <w:shd w:val="clear" w:color="auto" w:fill="auto"/>
            <w:vAlign w:val="center"/>
            <w:hideMark/>
          </w:tcPr>
          <w:p w14:paraId="4AD6AD1C" w14:textId="4B421174" w:rsidR="009B4D5A" w:rsidRPr="009B4D5A" w:rsidRDefault="009B4D5A" w:rsidP="009B4D5A">
            <w:pPr>
              <w:pStyle w:val="TableText-Center"/>
              <w:keepNext/>
              <w:rPr>
                <w:rFonts w:ascii="Vrinda" w:hAnsi="Vrinda" w:cs="Vrinda"/>
              </w:rPr>
            </w:pPr>
            <w:r w:rsidRPr="009B4D5A">
              <w:rPr>
                <w:rFonts w:ascii="Vrinda" w:hAnsi="Vrinda" w:cs="Vrinda"/>
              </w:rPr>
              <w:t>97%</w:t>
            </w:r>
          </w:p>
        </w:tc>
        <w:tc>
          <w:tcPr>
            <w:tcW w:w="249" w:type="pct"/>
            <w:tcBorders>
              <w:bottom w:val="single" w:sz="6" w:space="0" w:color="F2A62B"/>
            </w:tcBorders>
            <w:shd w:val="clear" w:color="auto" w:fill="auto"/>
            <w:vAlign w:val="center"/>
            <w:hideMark/>
          </w:tcPr>
          <w:p w14:paraId="28BBF93E" w14:textId="77777777" w:rsidR="009B4D5A" w:rsidRPr="00192E8C" w:rsidRDefault="009B4D5A" w:rsidP="009B4D5A">
            <w:pPr>
              <w:pStyle w:val="TableText-Center"/>
              <w:keepNext/>
              <w:rPr>
                <w:rFonts w:ascii="Vrinda" w:hAnsi="Vrinda" w:cs="Vrinda"/>
              </w:rPr>
            </w:pPr>
            <w:r w:rsidRPr="00192E8C">
              <w:rPr>
                <w:rFonts w:ascii="Vrinda" w:hAnsi="Vrinda" w:cs="Vrinda"/>
                <w:lang w:val="bn"/>
              </w:rPr>
              <w:t xml:space="preserve">হ্যাঁ </w:t>
            </w:r>
          </w:p>
        </w:tc>
        <w:tc>
          <w:tcPr>
            <w:tcW w:w="739" w:type="pct"/>
            <w:tcBorders>
              <w:bottom w:val="single" w:sz="6" w:space="0" w:color="F2A62B"/>
            </w:tcBorders>
            <w:shd w:val="clear" w:color="auto" w:fill="FFFFFF" w:themeFill="background1"/>
            <w:vAlign w:val="center"/>
            <w:hideMark/>
          </w:tcPr>
          <w:p w14:paraId="4E5592D8" w14:textId="77777777" w:rsidR="009B4D5A" w:rsidRPr="00192E8C" w:rsidRDefault="009B4D5A" w:rsidP="009B4D5A">
            <w:pPr>
              <w:pStyle w:val="TableText-boldred"/>
              <w:keepNext/>
              <w:rPr>
                <w:rFonts w:ascii="Vrinda" w:hAnsi="Vrinda" w:cs="Vrinda"/>
                <w:color w:val="auto"/>
                <w:szCs w:val="20"/>
              </w:rPr>
            </w:pPr>
            <w:r w:rsidRPr="00192E8C">
              <w:rPr>
                <w:rFonts w:ascii="Vrinda" w:hAnsi="Vrinda" w:cs="Vrinda"/>
                <w:bCs/>
                <w:color w:val="auto"/>
                <w:szCs w:val="20"/>
                <w:lang w:val="bn"/>
              </w:rPr>
              <w:t xml:space="preserve">প্রশমনের প্রয়োজন। </w:t>
            </w:r>
            <w:r w:rsidRPr="00192E8C">
              <w:rPr>
                <w:rFonts w:ascii="Vrinda" w:hAnsi="Vrinda" w:cs="Vrinda"/>
                <w:b w:val="0"/>
                <w:color w:val="auto"/>
                <w:szCs w:val="20"/>
                <w:lang w:val="bn"/>
              </w:rPr>
              <w:t xml:space="preserve">TBTA এই অবস্থানের জন্য একটি পর্যবেক্ষণ পরিকল্পনা বাস্তবায়ন করতে MTA NYCT-এর সাথে সমন্বয় করবে। পরিকল্পনাটি একটি বেসলাইন, নির্দিষ্ট সময় এবং অতিরিক্ত কর্মের জন্য একটি থ্রেশহোল্ড চিহ্নিত করবে। যদি সেই থ্রেশহোল্ডে পৌঁছে যায়, TBTA 7 নং প্ল্যাটফর্মের উত্তর প্রান্ত থেকে রাস্তায় একটি নতুন সিঁড়ি তৈরি করতে MTA NYCT-এর সাথে সমন্বয় করবে। প্রশমন বাস্তবায়নের জন্য পর্যাপ্ত সময় দিতে থ্রেশহোল্ড সেট করা হবে যাতে বিরূপ প্রভাব না ঘটে। </w:t>
            </w:r>
          </w:p>
        </w:tc>
      </w:tr>
      <w:tr w:rsidR="00EE7CAB" w:rsidRPr="00192E8C" w14:paraId="7CAFD9D9" w14:textId="77777777" w:rsidTr="00F40BB7">
        <w:trPr>
          <w:cantSplit/>
          <w:trHeight w:val="561"/>
        </w:trPr>
        <w:tc>
          <w:tcPr>
            <w:tcW w:w="370" w:type="pct"/>
            <w:vMerge w:val="restart"/>
            <w:tcBorders>
              <w:top w:val="single" w:sz="6" w:space="0" w:color="F2A62B"/>
              <w:bottom w:val="single" w:sz="6" w:space="0" w:color="F2A62B"/>
              <w:right w:val="single" w:sz="6" w:space="0" w:color="F9B268" w:themeColor="accent1" w:themeTint="99"/>
            </w:tcBorders>
            <w:shd w:val="clear" w:color="auto" w:fill="auto"/>
            <w:vAlign w:val="center"/>
            <w:hideMark/>
          </w:tcPr>
          <w:p w14:paraId="4CB8A368" w14:textId="77777777" w:rsidR="00537636" w:rsidRPr="00192E8C" w:rsidRDefault="00537636" w:rsidP="00F40BB7">
            <w:pPr>
              <w:pStyle w:val="TableText-Bold"/>
              <w:keepNext/>
              <w:rPr>
                <w:rFonts w:ascii="Vrinda" w:hAnsi="Vrinda" w:cs="Vrinda"/>
              </w:rPr>
            </w:pPr>
            <w:r w:rsidRPr="00192E8C">
              <w:rPr>
                <w:rFonts w:ascii="Vrinda" w:hAnsi="Vrinda" w:cs="Vrinda"/>
                <w:bCs/>
                <w:lang w:val="bn"/>
              </w:rPr>
              <w:t>4D - পরিবহন: পার্কিং</w:t>
            </w:r>
          </w:p>
        </w:tc>
        <w:tc>
          <w:tcPr>
            <w:tcW w:w="375" w:type="pct"/>
            <w:gridSpan w:val="2"/>
            <w:vMerge w:val="restart"/>
            <w:tcBorders>
              <w:top w:val="single" w:sz="6" w:space="0" w:color="F2A62B"/>
              <w:left w:val="single" w:sz="6" w:space="0" w:color="F9B268" w:themeColor="accent1" w:themeTint="99"/>
              <w:bottom w:val="single" w:sz="6" w:space="0" w:color="F2A62B"/>
            </w:tcBorders>
            <w:shd w:val="clear" w:color="auto" w:fill="auto"/>
            <w:vAlign w:val="center"/>
          </w:tcPr>
          <w:p w14:paraId="6261A0C6" w14:textId="77777777" w:rsidR="00537636" w:rsidRPr="00192E8C" w:rsidRDefault="00537636" w:rsidP="00F40BB7">
            <w:pPr>
              <w:pStyle w:val="TableText-leftaligned"/>
              <w:rPr>
                <w:rFonts w:ascii="Vrinda" w:hAnsi="Vrinda" w:cs="Vrinda"/>
                <w:b/>
              </w:rPr>
            </w:pPr>
            <w:r w:rsidRPr="00192E8C">
              <w:rPr>
                <w:rFonts w:ascii="Vrinda" w:hAnsi="Vrinda" w:cs="Vrinda"/>
                <w:lang w:val="bn"/>
              </w:rPr>
              <w:t>পার্কিং-এর অবস্থা</w:t>
            </w:r>
          </w:p>
        </w:tc>
        <w:tc>
          <w:tcPr>
            <w:tcW w:w="858" w:type="pct"/>
            <w:vMerge w:val="restart"/>
            <w:tcBorders>
              <w:top w:val="single" w:sz="6" w:space="0" w:color="F2A62B"/>
              <w:bottom w:val="single" w:sz="6" w:space="0" w:color="F2A62B"/>
            </w:tcBorders>
            <w:vAlign w:val="center"/>
          </w:tcPr>
          <w:p w14:paraId="5661BD85"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 xml:space="preserve">সমস্ত টোলিং পরিস্থিতির ফলে Manhattan (ম্যানহাটন) CBD-তে Manhattan (ম্যানহাটন) CBD-তে অটো ট্রিপ হ্রাসের সমান মাত্রার পার্কিংয়ের চাহিদা হ্রাস পাবে। ড্রাইভিং থেকে transit-e স্থানান্তরের সাথে, সাবওয়ে এবং কমিউটার রেল স্টেশনগুলিতে পার্কিংয়ের চাহিদা বৃদ্ধি পাবে এবং Manhattan (ম্যানহাটন) CBD-এর বাইরে পার্ক-ও-রাইড সুবিধা থাকবে। </w:t>
            </w:r>
          </w:p>
        </w:tc>
        <w:tc>
          <w:tcPr>
            <w:tcW w:w="494" w:type="pct"/>
            <w:tcBorders>
              <w:top w:val="single" w:sz="6" w:space="0" w:color="F2A62B"/>
              <w:bottom w:val="single" w:sz="6" w:space="0" w:color="F2A62B"/>
            </w:tcBorders>
            <w:shd w:val="clear" w:color="auto" w:fill="auto"/>
            <w:vAlign w:val="center"/>
            <w:hideMark/>
          </w:tcPr>
          <w:p w14:paraId="7EB07F3D"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Manhattan (ম্যানহাটন) CBD</w:t>
            </w:r>
          </w:p>
        </w:tc>
        <w:tc>
          <w:tcPr>
            <w:tcW w:w="452" w:type="pct"/>
            <w:tcBorders>
              <w:top w:val="single" w:sz="6" w:space="0" w:color="F2A62B"/>
              <w:bottom w:val="single" w:sz="6" w:space="0" w:color="F2A62B"/>
            </w:tcBorders>
            <w:shd w:val="clear" w:color="auto" w:fill="auto"/>
            <w:vAlign w:val="center"/>
            <w:hideMark/>
          </w:tcPr>
          <w:p w14:paraId="540E44E4"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বর্ণনা</w:t>
            </w:r>
          </w:p>
        </w:tc>
        <w:tc>
          <w:tcPr>
            <w:tcW w:w="1463" w:type="pct"/>
            <w:gridSpan w:val="7"/>
            <w:tcBorders>
              <w:top w:val="single" w:sz="6" w:space="0" w:color="F2A62B"/>
              <w:bottom w:val="single" w:sz="6" w:space="0" w:color="F2A62B"/>
            </w:tcBorders>
            <w:shd w:val="clear" w:color="auto" w:fill="auto"/>
            <w:vAlign w:val="center"/>
            <w:hideMark/>
          </w:tcPr>
          <w:p w14:paraId="4275B0E0" w14:textId="77777777" w:rsidR="00537636" w:rsidRPr="00192E8C" w:rsidRDefault="00537636" w:rsidP="00F40BB7">
            <w:pPr>
              <w:pStyle w:val="TableText-Center"/>
              <w:keepNext/>
              <w:rPr>
                <w:rFonts w:ascii="Vrinda" w:hAnsi="Vrinda" w:cs="Vrinda"/>
              </w:rPr>
            </w:pPr>
            <w:r w:rsidRPr="00192E8C">
              <w:rPr>
                <w:rFonts w:ascii="Vrinda" w:hAnsi="Vrinda" w:cs="Vrinda"/>
                <w:lang w:val="bn"/>
              </w:rPr>
              <w:t>CBD-তে স্বয়ংক্রিয় ভ্রমণ হ্রাসের কারণে পার্কিংয়ের চাহিদা হ্রাস</w:t>
            </w:r>
          </w:p>
        </w:tc>
        <w:tc>
          <w:tcPr>
            <w:tcW w:w="249" w:type="pct"/>
            <w:tcBorders>
              <w:top w:val="single" w:sz="6" w:space="0" w:color="F2A62B"/>
              <w:bottom w:val="single" w:sz="6" w:space="0" w:color="F2A62B"/>
            </w:tcBorders>
            <w:shd w:val="clear" w:color="auto" w:fill="auto"/>
            <w:vAlign w:val="center"/>
            <w:hideMark/>
          </w:tcPr>
          <w:p w14:paraId="380F573E"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739" w:type="pct"/>
            <w:tcBorders>
              <w:top w:val="single" w:sz="6" w:space="0" w:color="F2A62B"/>
              <w:bottom w:val="single" w:sz="6" w:space="0" w:color="F2A62B"/>
            </w:tcBorders>
            <w:shd w:val="clear" w:color="auto" w:fill="auto"/>
            <w:vAlign w:val="center"/>
            <w:hideMark/>
          </w:tcPr>
          <w:p w14:paraId="3F92C582" w14:textId="77777777" w:rsidR="00537636" w:rsidRPr="00192E8C" w:rsidRDefault="00537636" w:rsidP="00F40BB7">
            <w:pPr>
              <w:pStyle w:val="TableText-leftaligned"/>
              <w:keepNext/>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উপকারী প্রভাব</w:t>
            </w:r>
          </w:p>
        </w:tc>
      </w:tr>
      <w:tr w:rsidR="00537636" w:rsidRPr="00192E8C" w14:paraId="74513B17" w14:textId="77777777" w:rsidTr="00F40BB7">
        <w:trPr>
          <w:cantSplit/>
        </w:trPr>
        <w:tc>
          <w:tcPr>
            <w:tcW w:w="370" w:type="pct"/>
            <w:vMerge/>
            <w:tcBorders>
              <w:top w:val="single" w:sz="6" w:space="0" w:color="F2A62B"/>
              <w:bottom w:val="single" w:sz="6" w:space="0" w:color="F2A62B"/>
            </w:tcBorders>
            <w:vAlign w:val="center"/>
          </w:tcPr>
          <w:p w14:paraId="014560EF" w14:textId="77777777" w:rsidR="00537636" w:rsidRPr="00192E8C" w:rsidRDefault="00537636" w:rsidP="00F40BB7">
            <w:pPr>
              <w:pStyle w:val="TableText-Bold"/>
              <w:keepNext/>
              <w:rPr>
                <w:rFonts w:ascii="Vrinda" w:hAnsi="Vrinda" w:cs="Vrinda"/>
              </w:rPr>
            </w:pPr>
          </w:p>
        </w:tc>
        <w:tc>
          <w:tcPr>
            <w:tcW w:w="375" w:type="pct"/>
            <w:gridSpan w:val="2"/>
            <w:vMerge/>
            <w:tcBorders>
              <w:top w:val="single" w:sz="6" w:space="0" w:color="F2A62B"/>
              <w:bottom w:val="single" w:sz="6" w:space="0" w:color="F2A62B"/>
            </w:tcBorders>
            <w:vAlign w:val="center"/>
          </w:tcPr>
          <w:p w14:paraId="5DA4511E" w14:textId="77777777" w:rsidR="00537636" w:rsidRPr="00192E8C" w:rsidRDefault="00537636" w:rsidP="00F40BB7">
            <w:pPr>
              <w:pStyle w:val="TableText-Bold"/>
              <w:keepNext/>
              <w:rPr>
                <w:rFonts w:ascii="Vrinda" w:hAnsi="Vrinda" w:cs="Vrinda"/>
              </w:rPr>
            </w:pPr>
          </w:p>
        </w:tc>
        <w:tc>
          <w:tcPr>
            <w:tcW w:w="858" w:type="pct"/>
            <w:vMerge/>
            <w:tcBorders>
              <w:top w:val="single" w:sz="6" w:space="0" w:color="F2A62B"/>
              <w:bottom w:val="single" w:sz="6" w:space="0" w:color="F2A62B"/>
            </w:tcBorders>
            <w:vAlign w:val="center"/>
          </w:tcPr>
          <w:p w14:paraId="03C8D0C2" w14:textId="77777777" w:rsidR="00537636" w:rsidRPr="00192E8C" w:rsidRDefault="00537636" w:rsidP="00F40BB7">
            <w:pPr>
              <w:pStyle w:val="TableText-leftaligned"/>
              <w:keepNext/>
              <w:rPr>
                <w:rFonts w:ascii="Vrinda" w:hAnsi="Vrinda" w:cs="Vrinda"/>
              </w:rPr>
            </w:pPr>
          </w:p>
        </w:tc>
        <w:tc>
          <w:tcPr>
            <w:tcW w:w="494" w:type="pct"/>
            <w:tcBorders>
              <w:top w:val="single" w:sz="6" w:space="0" w:color="F2A62B"/>
              <w:bottom w:val="single" w:sz="6" w:space="0" w:color="F2A62B"/>
            </w:tcBorders>
            <w:shd w:val="clear" w:color="auto" w:fill="auto"/>
            <w:vAlign w:val="center"/>
          </w:tcPr>
          <w:p w14:paraId="49FD4DC9"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Transit-এর সুবিধা</w:t>
            </w:r>
          </w:p>
        </w:tc>
        <w:tc>
          <w:tcPr>
            <w:tcW w:w="452" w:type="pct"/>
            <w:tcBorders>
              <w:top w:val="single" w:sz="6" w:space="0" w:color="F2A62B"/>
              <w:bottom w:val="single" w:sz="6" w:space="0" w:color="F2A62B"/>
            </w:tcBorders>
            <w:shd w:val="clear" w:color="auto" w:fill="auto"/>
            <w:vAlign w:val="center"/>
          </w:tcPr>
          <w:p w14:paraId="159DF169"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বর্ণনা</w:t>
            </w:r>
          </w:p>
        </w:tc>
        <w:tc>
          <w:tcPr>
            <w:tcW w:w="1463" w:type="pct"/>
            <w:gridSpan w:val="7"/>
            <w:tcBorders>
              <w:top w:val="single" w:sz="6" w:space="0" w:color="F2A62B"/>
              <w:bottom w:val="single" w:sz="6" w:space="0" w:color="F2A62B"/>
            </w:tcBorders>
            <w:shd w:val="clear" w:color="auto" w:fill="auto"/>
            <w:vAlign w:val="center"/>
          </w:tcPr>
          <w:p w14:paraId="6743175E" w14:textId="77777777" w:rsidR="00537636" w:rsidRPr="00192E8C" w:rsidRDefault="00537636" w:rsidP="00F40BB7">
            <w:pPr>
              <w:pStyle w:val="TableText-Center"/>
              <w:keepNext/>
              <w:rPr>
                <w:rFonts w:ascii="Vrinda" w:hAnsi="Vrinda" w:cs="Vrinda"/>
              </w:rPr>
            </w:pPr>
            <w:r w:rsidRPr="00192E8C">
              <w:rPr>
                <w:rFonts w:ascii="Vrinda" w:hAnsi="Vrinda" w:cs="Vrinda"/>
                <w:lang w:val="bn"/>
              </w:rPr>
              <w:t xml:space="preserve">Transit সুবিধাগুলিতে পার্কিংয়ের চাহিদার ছোট পরিবর্তন, যা </w:t>
            </w:r>
            <w:r w:rsidRPr="00192E8C">
              <w:rPr>
                <w:rFonts w:ascii="Vrinda" w:hAnsi="Vrinda" w:cs="Vrinda"/>
                <w:lang w:val="bn"/>
              </w:rPr>
              <w:br/>
              <w:t>বর্ধিত কমিউটার রেল এবং সাবওয়ে রাইডারশিপের সাথে সম্পর্কিত</w:t>
            </w:r>
          </w:p>
        </w:tc>
        <w:tc>
          <w:tcPr>
            <w:tcW w:w="249" w:type="pct"/>
            <w:tcBorders>
              <w:top w:val="single" w:sz="6" w:space="0" w:color="F2A62B"/>
              <w:bottom w:val="single" w:sz="6" w:space="0" w:color="F2A62B"/>
            </w:tcBorders>
            <w:shd w:val="clear" w:color="auto" w:fill="auto"/>
            <w:vAlign w:val="center"/>
          </w:tcPr>
          <w:p w14:paraId="13E46344"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739" w:type="pct"/>
            <w:tcBorders>
              <w:top w:val="single" w:sz="6" w:space="0" w:color="F2A62B"/>
              <w:bottom w:val="single" w:sz="6" w:space="0" w:color="F2A62B"/>
            </w:tcBorders>
            <w:shd w:val="clear" w:color="auto" w:fill="auto"/>
            <w:vAlign w:val="center"/>
          </w:tcPr>
          <w:p w14:paraId="3BC0F3AE" w14:textId="77777777" w:rsidR="00537636" w:rsidRPr="00192E8C" w:rsidRDefault="00537636" w:rsidP="00F40BB7">
            <w:pPr>
              <w:pStyle w:val="TableText-leftaligned"/>
              <w:keepNext/>
              <w:rPr>
                <w:rFonts w:ascii="Vrinda" w:hAnsi="Vrinda" w:cs="Vrinda"/>
                <w:b/>
                <w:bCs/>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2E20DC" w:rsidRPr="00192E8C" w14:paraId="05119C13" w14:textId="77777777" w:rsidTr="00F40BB7">
        <w:trPr>
          <w:cantSplit/>
          <w:trHeight w:val="2595"/>
        </w:trPr>
        <w:tc>
          <w:tcPr>
            <w:tcW w:w="370" w:type="pct"/>
            <w:tcBorders>
              <w:top w:val="single" w:sz="6" w:space="0" w:color="F2A62B"/>
              <w:bottom w:val="single" w:sz="12" w:space="0" w:color="F2A62B"/>
            </w:tcBorders>
            <w:shd w:val="clear" w:color="auto" w:fill="auto"/>
            <w:vAlign w:val="center"/>
            <w:hideMark/>
          </w:tcPr>
          <w:p w14:paraId="6B54DC3C" w14:textId="77777777" w:rsidR="00537636" w:rsidRPr="00192E8C" w:rsidRDefault="00537636" w:rsidP="00F40BB7">
            <w:pPr>
              <w:pStyle w:val="TableText-Bold"/>
              <w:rPr>
                <w:rFonts w:ascii="Vrinda" w:hAnsi="Vrinda" w:cs="Vrinda"/>
              </w:rPr>
            </w:pPr>
            <w:r w:rsidRPr="00192E8C">
              <w:rPr>
                <w:rFonts w:ascii="Vrinda" w:hAnsi="Vrinda" w:cs="Vrinda"/>
                <w:bCs/>
                <w:lang w:val="bn"/>
              </w:rPr>
              <w:lastRenderedPageBreak/>
              <w:t>4E - পরিবহন: পথচারী এবং সাইকেল</w:t>
            </w:r>
          </w:p>
        </w:tc>
        <w:tc>
          <w:tcPr>
            <w:tcW w:w="375" w:type="pct"/>
            <w:gridSpan w:val="2"/>
            <w:tcBorders>
              <w:top w:val="single" w:sz="6" w:space="0" w:color="F2A62B"/>
              <w:bottom w:val="single" w:sz="12" w:space="0" w:color="F2A62B"/>
            </w:tcBorders>
            <w:shd w:val="clear" w:color="auto" w:fill="auto"/>
            <w:vAlign w:val="center"/>
            <w:hideMark/>
          </w:tcPr>
          <w:p w14:paraId="3191E5CE"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পথচারী প্রচলন</w:t>
            </w:r>
          </w:p>
        </w:tc>
        <w:tc>
          <w:tcPr>
            <w:tcW w:w="858" w:type="pct"/>
            <w:tcBorders>
              <w:top w:val="single" w:sz="6" w:space="0" w:color="F2A62B"/>
              <w:bottom w:val="single" w:sz="12" w:space="0" w:color="F2A62B"/>
            </w:tcBorders>
            <w:vAlign w:val="center"/>
          </w:tcPr>
          <w:p w14:paraId="4529DAFD"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ট্রানজিট ব্যবহার বৃদ্ধির কারণে transit হাবের বাইরে ফুটপাতে পথচারীদের কার্যকলাপ বেড়েছে। Manhattan (ম্যানহাটন) CBD (Herald Square/Penn Station) এর একটি অবস্থান বাদে, transit রাইডারদের বৃদ্ধি স্টেশন এলাকায় পথচারীদের চলাচলে বিরূপ প্রভাব ফেলতে যথেষ্ট নতুন পথচারী তৈরি করবে না। Manhattan (ম্যানহাটন) CBD-এর বাইরে, পৃথক স্টেশনগুলিতে transit ব্যবহার এতটা বাড়বে না যে কাছাকাছি ফুটপাথ, ক্রসওয়াক বা কোণে পথচারীদের অবস্থার উপর বিরূপ প্রভাব ফেলবে।</w:t>
            </w:r>
          </w:p>
        </w:tc>
        <w:tc>
          <w:tcPr>
            <w:tcW w:w="494" w:type="pct"/>
            <w:tcBorders>
              <w:top w:val="single" w:sz="6" w:space="0" w:color="F2A62B"/>
              <w:bottom w:val="single" w:sz="12" w:space="0" w:color="F2A62B"/>
            </w:tcBorders>
            <w:shd w:val="clear" w:color="auto" w:fill="auto"/>
            <w:vAlign w:val="center"/>
            <w:hideMark/>
          </w:tcPr>
          <w:p w14:paraId="71C2FCDD"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Herald Square/Penn Station NY</w:t>
            </w:r>
          </w:p>
        </w:tc>
        <w:tc>
          <w:tcPr>
            <w:tcW w:w="452" w:type="pct"/>
            <w:tcBorders>
              <w:top w:val="single" w:sz="6" w:space="0" w:color="F2A62B"/>
              <w:bottom w:val="single" w:sz="12" w:space="0" w:color="F2A62B"/>
            </w:tcBorders>
            <w:shd w:val="clear" w:color="auto" w:fill="auto"/>
            <w:vAlign w:val="center"/>
            <w:hideMark/>
          </w:tcPr>
          <w:p w14:paraId="606BAC22" w14:textId="25B2D920" w:rsidR="00537636" w:rsidRPr="00192E8C" w:rsidRDefault="00537636" w:rsidP="00F40BB7">
            <w:pPr>
              <w:pStyle w:val="TableText-leftaligned"/>
              <w:keepNext/>
              <w:rPr>
                <w:rFonts w:ascii="Vrinda" w:hAnsi="Vrinda" w:cs="Vrinda"/>
              </w:rPr>
            </w:pPr>
            <w:r w:rsidRPr="00192E8C">
              <w:rPr>
                <w:rFonts w:ascii="Vrinda" w:hAnsi="Vrinda" w:cs="Vrinda"/>
                <w:lang w:val="bn"/>
              </w:rPr>
              <w:t>AM/PM পিক পিরিয়ডে থ্রেশহোল্ডের উপরে পথচারীর পরিমাণসহ ফুটপাথ, কোণ এবং ক্রসওয়াক</w:t>
            </w:r>
          </w:p>
        </w:tc>
        <w:tc>
          <w:tcPr>
            <w:tcW w:w="1463" w:type="pct"/>
            <w:gridSpan w:val="7"/>
            <w:tcBorders>
              <w:top w:val="single" w:sz="6" w:space="0" w:color="F2A62B"/>
              <w:bottom w:val="single" w:sz="12" w:space="0" w:color="F2A62B"/>
            </w:tcBorders>
            <w:shd w:val="clear" w:color="auto" w:fill="auto"/>
            <w:vAlign w:val="center"/>
            <w:hideMark/>
          </w:tcPr>
          <w:p w14:paraId="1DB78C50" w14:textId="77777777" w:rsidR="00537636" w:rsidRPr="00192E8C" w:rsidRDefault="00537636" w:rsidP="00F40BB7">
            <w:pPr>
              <w:pStyle w:val="TableText-Center"/>
              <w:keepNext/>
              <w:rPr>
                <w:rFonts w:ascii="Vrinda" w:hAnsi="Vrinda" w:cs="Vrinda"/>
              </w:rPr>
            </w:pPr>
            <w:r w:rsidRPr="00192E8C">
              <w:rPr>
                <w:rFonts w:ascii="Vrinda" w:hAnsi="Vrinda" w:cs="Vrinda"/>
                <w:lang w:val="bn"/>
              </w:rPr>
              <w:t xml:space="preserve">একটি ফুটপাথ সেগমেন্ট এবং দুটি ক্রসওয়াকের পথচারীদের চলাচলের উপর বিরূপ প্রভাব </w:t>
            </w:r>
          </w:p>
        </w:tc>
        <w:tc>
          <w:tcPr>
            <w:tcW w:w="249" w:type="pct"/>
            <w:tcBorders>
              <w:top w:val="single" w:sz="6" w:space="0" w:color="F2A62B"/>
              <w:bottom w:val="single" w:sz="12" w:space="0" w:color="F2A62B"/>
            </w:tcBorders>
            <w:shd w:val="clear" w:color="auto" w:fill="auto"/>
            <w:vAlign w:val="center"/>
            <w:hideMark/>
          </w:tcPr>
          <w:p w14:paraId="258EAB7C" w14:textId="77777777" w:rsidR="00537636" w:rsidRPr="00192E8C" w:rsidRDefault="00537636" w:rsidP="00F40BB7">
            <w:pPr>
              <w:pStyle w:val="TableText-Center"/>
              <w:keepNext/>
              <w:rPr>
                <w:rFonts w:ascii="Vrinda" w:hAnsi="Vrinda" w:cs="Vrinda"/>
                <w:color w:val="3A3838"/>
              </w:rPr>
            </w:pPr>
            <w:r w:rsidRPr="00192E8C">
              <w:rPr>
                <w:rFonts w:ascii="Vrinda" w:hAnsi="Vrinda" w:cs="Vrinda"/>
                <w:lang w:val="bn"/>
              </w:rPr>
              <w:t>হ্যাঁ</w:t>
            </w:r>
          </w:p>
        </w:tc>
        <w:tc>
          <w:tcPr>
            <w:tcW w:w="739" w:type="pct"/>
            <w:tcBorders>
              <w:top w:val="single" w:sz="6" w:space="0" w:color="F2A62B"/>
              <w:bottom w:val="single" w:sz="12" w:space="0" w:color="F2A62B"/>
            </w:tcBorders>
            <w:shd w:val="clear" w:color="auto" w:fill="FFFFFF" w:themeFill="background1"/>
            <w:vAlign w:val="center"/>
            <w:hideMark/>
          </w:tcPr>
          <w:p w14:paraId="6D558664" w14:textId="77777777" w:rsidR="00537636" w:rsidRPr="00192E8C" w:rsidRDefault="00537636" w:rsidP="00F40BB7">
            <w:pPr>
              <w:pStyle w:val="TableText-boldred"/>
              <w:keepNext/>
              <w:rPr>
                <w:rFonts w:ascii="Vrinda" w:hAnsi="Vrinda" w:cs="Vrinda"/>
                <w:color w:val="auto"/>
              </w:rPr>
            </w:pPr>
            <w:r w:rsidRPr="00192E8C">
              <w:rPr>
                <w:rFonts w:ascii="Vrinda" w:hAnsi="Vrinda" w:cs="Vrinda"/>
                <w:bCs/>
                <w:color w:val="auto"/>
                <w:szCs w:val="20"/>
                <w:lang w:val="bn"/>
              </w:rPr>
              <w:t>প্রশমনের প্রয়োজন।</w:t>
            </w:r>
            <w:r w:rsidRPr="00192E8C">
              <w:rPr>
                <w:rFonts w:ascii="Vrinda" w:hAnsi="Vrinda" w:cs="Vrinda"/>
                <w:b w:val="0"/>
                <w:color w:val="auto"/>
                <w:szCs w:val="20"/>
                <w:lang w:val="bn"/>
              </w:rPr>
              <w:t xml:space="preserve"> প্রকল্পের উদ্যোক্তারা এই স্থানে একটি পর্যবেক্ষণ পরিকল্পনা বাস্তবায়ন করবে। পরিকল্পনায় একটি বেসলাইন, নির্দিষ্ট সময় এবং অতিরিক্ত কর্মের জন্য একটি থ্রেশহোল্ড অন্তর্ভুক্ত থাকবে। যদি সেই থ্রেশহোল্ডে পৌঁছে যায়, তাহলে প্রজেক্ট স্পনসররা শারীরিক প্রশস্তকরণ এবং/অথবা প্রতিবন্ধকতা অপসারণ বা স্থানান্তরের মাধ্যমে ফুটপাথ এবং ক্রসওয়াকগুলিতে পথচারীদের জায়গা বাড়াবে।</w:t>
            </w:r>
          </w:p>
        </w:tc>
      </w:tr>
      <w:tr w:rsidR="002E20DC" w:rsidRPr="00192E8C" w14:paraId="2B68D0B5" w14:textId="77777777" w:rsidTr="00F40BB7">
        <w:trPr>
          <w:cantSplit/>
          <w:trHeight w:val="738"/>
        </w:trPr>
        <w:tc>
          <w:tcPr>
            <w:tcW w:w="370" w:type="pct"/>
            <w:vMerge w:val="restart"/>
            <w:tcBorders>
              <w:top w:val="single" w:sz="4" w:space="0" w:color="F07F09" w:themeColor="accent1"/>
            </w:tcBorders>
            <w:shd w:val="clear" w:color="auto" w:fill="auto"/>
            <w:vAlign w:val="center"/>
          </w:tcPr>
          <w:p w14:paraId="0F9D2E31" w14:textId="77777777" w:rsidR="00537636" w:rsidRPr="00192E8C" w:rsidRDefault="00537636" w:rsidP="00F40BB7">
            <w:pPr>
              <w:pStyle w:val="TableText-Bold"/>
              <w:keepNext/>
              <w:rPr>
                <w:rFonts w:ascii="Vrinda" w:hAnsi="Vrinda" w:cs="Vrinda"/>
              </w:rPr>
            </w:pPr>
            <w:r w:rsidRPr="00192E8C">
              <w:rPr>
                <w:rFonts w:ascii="Vrinda" w:hAnsi="Vrinda" w:cs="Vrinda"/>
                <w:bCs/>
                <w:lang w:val="bn"/>
              </w:rPr>
              <w:t>4E - পরিবহন: পথচারী এবং বাইসাইকেল (চলবে)</w:t>
            </w:r>
          </w:p>
        </w:tc>
        <w:tc>
          <w:tcPr>
            <w:tcW w:w="375" w:type="pct"/>
            <w:gridSpan w:val="2"/>
            <w:vMerge w:val="restart"/>
            <w:tcBorders>
              <w:top w:val="single" w:sz="4" w:space="0" w:color="F07F09" w:themeColor="accent1"/>
            </w:tcBorders>
            <w:shd w:val="clear" w:color="auto" w:fill="auto"/>
            <w:vAlign w:val="center"/>
          </w:tcPr>
          <w:p w14:paraId="1C01C480" w14:textId="77777777" w:rsidR="00537636" w:rsidRPr="00192E8C" w:rsidRDefault="00537636" w:rsidP="00F40BB7">
            <w:pPr>
              <w:pStyle w:val="TableText-leftaligned"/>
              <w:rPr>
                <w:rFonts w:ascii="Vrinda" w:hAnsi="Vrinda" w:cs="Vrinda"/>
              </w:rPr>
            </w:pPr>
            <w:r w:rsidRPr="00192E8C">
              <w:rPr>
                <w:rFonts w:ascii="Vrinda" w:hAnsi="Vrinda" w:cs="Vrinda"/>
                <w:lang w:val="bn"/>
              </w:rPr>
              <w:t>বাইসাইকেল</w:t>
            </w:r>
          </w:p>
        </w:tc>
        <w:tc>
          <w:tcPr>
            <w:tcW w:w="858" w:type="pct"/>
            <w:vMerge w:val="restart"/>
            <w:tcBorders>
              <w:top w:val="single" w:sz="4" w:space="0" w:color="F07F09" w:themeColor="accent1"/>
            </w:tcBorders>
            <w:vAlign w:val="center"/>
          </w:tcPr>
          <w:p w14:paraId="0ADC2CE8" w14:textId="77777777" w:rsidR="00537636" w:rsidRPr="00192E8C" w:rsidRDefault="00537636" w:rsidP="00F40BB7">
            <w:pPr>
              <w:pStyle w:val="TableText-leftaligned"/>
              <w:rPr>
                <w:rFonts w:ascii="Vrinda" w:hAnsi="Vrinda" w:cs="Vrinda"/>
              </w:rPr>
            </w:pPr>
            <w:r w:rsidRPr="00192E8C">
              <w:rPr>
                <w:rFonts w:ascii="Vrinda" w:hAnsi="Vrinda" w:cs="Vrinda"/>
                <w:lang w:val="bn"/>
              </w:rPr>
              <w:t>Transit হাবের কাছাকাছি এবং ভ্রমণের মোড হিসাবে সাইকেল ভ্রমণে ছোট বৃদ্ধি</w:t>
            </w:r>
          </w:p>
        </w:tc>
        <w:tc>
          <w:tcPr>
            <w:tcW w:w="494" w:type="pct"/>
            <w:tcBorders>
              <w:top w:val="single" w:sz="4" w:space="0" w:color="F07F09" w:themeColor="accent1"/>
            </w:tcBorders>
            <w:shd w:val="clear" w:color="auto" w:fill="auto"/>
            <w:vAlign w:val="center"/>
          </w:tcPr>
          <w:p w14:paraId="3BB381EB"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w:t>
            </w:r>
          </w:p>
        </w:tc>
        <w:tc>
          <w:tcPr>
            <w:tcW w:w="452" w:type="pct"/>
            <w:tcBorders>
              <w:top w:val="single" w:sz="4" w:space="0" w:color="F07F09" w:themeColor="accent1"/>
            </w:tcBorders>
            <w:shd w:val="clear" w:color="auto" w:fill="auto"/>
            <w:vAlign w:val="center"/>
          </w:tcPr>
          <w:p w14:paraId="708BF2B4"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tcBorders>
              <w:top w:val="single" w:sz="4" w:space="0" w:color="F07F09" w:themeColor="accent1"/>
            </w:tcBorders>
            <w:shd w:val="clear" w:color="auto" w:fill="auto"/>
            <w:vAlign w:val="center"/>
          </w:tcPr>
          <w:p w14:paraId="43EAD788" w14:textId="77777777" w:rsidR="00537636" w:rsidRPr="00192E8C" w:rsidRDefault="00537636" w:rsidP="00F40BB7">
            <w:pPr>
              <w:pStyle w:val="TableText-Center"/>
              <w:rPr>
                <w:rFonts w:ascii="Vrinda" w:hAnsi="Vrinda" w:cs="Vrinda"/>
              </w:rPr>
            </w:pPr>
            <w:r w:rsidRPr="00192E8C">
              <w:rPr>
                <w:rFonts w:ascii="Vrinda" w:hAnsi="Vrinda" w:cs="Vrinda"/>
                <w:lang w:val="bn"/>
              </w:rPr>
              <w:t xml:space="preserve">Transit হাবের কাছাকাছি সাইকেল ভ্রমণে ছোট বৃদ্ধি </w:t>
            </w:r>
            <w:r w:rsidRPr="00192E8C">
              <w:rPr>
                <w:rFonts w:ascii="Vrinda" w:hAnsi="Vrinda" w:cs="Vrinda"/>
                <w:lang w:val="bn"/>
              </w:rPr>
              <w:br/>
              <w:t>পথচারীদের ট্রিপ শেয়ার সর্বোচ্চ বৃদ্ধির সঙ্গে</w:t>
            </w:r>
          </w:p>
        </w:tc>
        <w:tc>
          <w:tcPr>
            <w:tcW w:w="249" w:type="pct"/>
            <w:tcBorders>
              <w:top w:val="single" w:sz="4" w:space="0" w:color="F07F09" w:themeColor="accent1"/>
            </w:tcBorders>
            <w:shd w:val="clear" w:color="auto" w:fill="auto"/>
            <w:vAlign w:val="center"/>
          </w:tcPr>
          <w:p w14:paraId="235B44DD"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tcBorders>
              <w:top w:val="single" w:sz="4" w:space="0" w:color="F07F09" w:themeColor="accent1"/>
            </w:tcBorders>
            <w:shd w:val="clear" w:color="auto" w:fill="FFFFFF" w:themeFill="background1"/>
            <w:vAlign w:val="center"/>
          </w:tcPr>
          <w:p w14:paraId="7F6D9E8F" w14:textId="77777777" w:rsidR="00537636" w:rsidRPr="00192E8C" w:rsidRDefault="00537636" w:rsidP="00F40BB7">
            <w:pPr>
              <w:pStyle w:val="TableText-leftaligned"/>
              <w:rPr>
                <w:rFonts w:ascii="Vrinda" w:hAnsi="Vrinda" w:cs="Vrinda"/>
                <w:color w:val="auto"/>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2E20DC" w:rsidRPr="00192E8C" w14:paraId="2F103BA6" w14:textId="77777777" w:rsidTr="00F40BB7">
        <w:trPr>
          <w:cantSplit/>
        </w:trPr>
        <w:tc>
          <w:tcPr>
            <w:tcW w:w="370" w:type="pct"/>
            <w:vMerge/>
            <w:vAlign w:val="center"/>
            <w:hideMark/>
          </w:tcPr>
          <w:p w14:paraId="6F1B73DC" w14:textId="77777777" w:rsidR="00537636" w:rsidRPr="00192E8C" w:rsidRDefault="00537636" w:rsidP="00F40BB7">
            <w:pPr>
              <w:keepNext/>
              <w:rPr>
                <w:rFonts w:ascii="Vrinda" w:hAnsi="Vrinda" w:cs="Vrinda"/>
                <w:b/>
                <w:bCs/>
                <w:color w:val="000000"/>
                <w:sz w:val="20"/>
                <w:szCs w:val="20"/>
              </w:rPr>
            </w:pPr>
          </w:p>
        </w:tc>
        <w:tc>
          <w:tcPr>
            <w:tcW w:w="375" w:type="pct"/>
            <w:gridSpan w:val="2"/>
            <w:vMerge/>
            <w:vAlign w:val="center"/>
            <w:hideMark/>
          </w:tcPr>
          <w:p w14:paraId="0B38C366" w14:textId="77777777" w:rsidR="00537636" w:rsidRPr="00192E8C" w:rsidRDefault="00537636" w:rsidP="00F40BB7">
            <w:pPr>
              <w:pStyle w:val="TableText-leftaligned"/>
              <w:rPr>
                <w:rFonts w:ascii="Vrinda" w:hAnsi="Vrinda" w:cs="Vrinda"/>
              </w:rPr>
            </w:pPr>
          </w:p>
        </w:tc>
        <w:tc>
          <w:tcPr>
            <w:tcW w:w="858" w:type="pct"/>
            <w:vMerge/>
            <w:vAlign w:val="center"/>
          </w:tcPr>
          <w:p w14:paraId="1BACD8EE" w14:textId="77777777" w:rsidR="00537636" w:rsidRPr="00192E8C" w:rsidRDefault="00537636" w:rsidP="00F40BB7">
            <w:pPr>
              <w:pStyle w:val="TableText-leftaligned"/>
              <w:rPr>
                <w:rFonts w:ascii="Vrinda" w:hAnsi="Vrinda" w:cs="Vrinda"/>
              </w:rPr>
            </w:pPr>
          </w:p>
        </w:tc>
        <w:tc>
          <w:tcPr>
            <w:tcW w:w="494" w:type="pct"/>
            <w:shd w:val="clear" w:color="auto" w:fill="auto"/>
            <w:vAlign w:val="center"/>
            <w:hideMark/>
          </w:tcPr>
          <w:p w14:paraId="510AD0C4"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র বাইরে</w:t>
            </w:r>
          </w:p>
        </w:tc>
        <w:tc>
          <w:tcPr>
            <w:tcW w:w="452" w:type="pct"/>
            <w:shd w:val="clear" w:color="auto" w:fill="auto"/>
            <w:vAlign w:val="center"/>
            <w:hideMark/>
          </w:tcPr>
          <w:p w14:paraId="26F7D2C9"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0C5E2BDC" w14:textId="77777777" w:rsidR="00537636" w:rsidRPr="00192E8C" w:rsidRDefault="00537636" w:rsidP="00F40BB7">
            <w:pPr>
              <w:pStyle w:val="TableText-Center"/>
              <w:rPr>
                <w:rFonts w:ascii="Vrinda" w:hAnsi="Vrinda" w:cs="Vrinda"/>
              </w:rPr>
            </w:pPr>
            <w:r w:rsidRPr="00192E8C">
              <w:rPr>
                <w:rFonts w:ascii="Vrinda" w:hAnsi="Vrinda" w:cs="Vrinda"/>
                <w:lang w:val="bn"/>
              </w:rPr>
              <w:t>অটোমোবাইল থেকে সাইকেলে কিছু পরিবর্তন</w:t>
            </w:r>
          </w:p>
        </w:tc>
        <w:tc>
          <w:tcPr>
            <w:tcW w:w="249" w:type="pct"/>
            <w:shd w:val="clear" w:color="auto" w:fill="FFFFFF" w:themeFill="background1"/>
            <w:vAlign w:val="center"/>
            <w:hideMark/>
          </w:tcPr>
          <w:p w14:paraId="13C54B4D"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12E67B2D"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2E20DC" w:rsidRPr="00192E8C" w14:paraId="642C95E6" w14:textId="77777777" w:rsidTr="00F40BB7">
        <w:trPr>
          <w:cantSplit/>
        </w:trPr>
        <w:tc>
          <w:tcPr>
            <w:tcW w:w="370" w:type="pct"/>
            <w:vMerge/>
            <w:vAlign w:val="center"/>
            <w:hideMark/>
          </w:tcPr>
          <w:p w14:paraId="1CCD2207" w14:textId="77777777" w:rsidR="00537636" w:rsidRPr="00192E8C" w:rsidRDefault="00537636" w:rsidP="00F40BB7">
            <w:pPr>
              <w:keepNext/>
              <w:rPr>
                <w:rFonts w:ascii="Vrinda" w:hAnsi="Vrinda" w:cs="Vrinda"/>
                <w:b/>
                <w:bCs/>
                <w:color w:val="000000"/>
                <w:sz w:val="20"/>
                <w:szCs w:val="20"/>
              </w:rPr>
            </w:pPr>
          </w:p>
        </w:tc>
        <w:tc>
          <w:tcPr>
            <w:tcW w:w="375" w:type="pct"/>
            <w:gridSpan w:val="2"/>
            <w:shd w:val="clear" w:color="auto" w:fill="auto"/>
            <w:vAlign w:val="center"/>
            <w:hideMark/>
          </w:tcPr>
          <w:p w14:paraId="049F2E67" w14:textId="77777777" w:rsidR="00537636" w:rsidRPr="00192E8C" w:rsidRDefault="00537636" w:rsidP="00F40BB7">
            <w:pPr>
              <w:pStyle w:val="TableText-leftaligned"/>
              <w:rPr>
                <w:rFonts w:ascii="Vrinda" w:hAnsi="Vrinda" w:cs="Vrinda"/>
              </w:rPr>
            </w:pPr>
            <w:r w:rsidRPr="00192E8C">
              <w:rPr>
                <w:rFonts w:ascii="Vrinda" w:hAnsi="Vrinda" w:cs="Vrinda"/>
                <w:lang w:val="bn"/>
              </w:rPr>
              <w:t>নিরাপত্তা</w:t>
            </w:r>
          </w:p>
        </w:tc>
        <w:tc>
          <w:tcPr>
            <w:tcW w:w="858" w:type="pct"/>
            <w:vAlign w:val="center"/>
          </w:tcPr>
          <w:p w14:paraId="69C3E04F" w14:textId="77777777" w:rsidR="00537636" w:rsidRPr="00192E8C" w:rsidRDefault="00537636" w:rsidP="00F40BB7">
            <w:pPr>
              <w:pStyle w:val="TableText-leftaligned"/>
              <w:rPr>
                <w:rFonts w:ascii="Vrinda" w:hAnsi="Vrinda" w:cs="Vrinda"/>
              </w:rPr>
            </w:pPr>
            <w:r w:rsidRPr="00192E8C">
              <w:rPr>
                <w:rFonts w:ascii="Vrinda" w:hAnsi="Vrinda" w:cs="Vrinda"/>
                <w:lang w:val="bn"/>
              </w:rPr>
              <w:t>প্রতিকূল প্রভাব নেই</w:t>
            </w:r>
          </w:p>
        </w:tc>
        <w:tc>
          <w:tcPr>
            <w:tcW w:w="494" w:type="pct"/>
            <w:shd w:val="clear" w:color="auto" w:fill="auto"/>
            <w:vAlign w:val="center"/>
            <w:hideMark/>
          </w:tcPr>
          <w:p w14:paraId="1A812E10" w14:textId="77777777" w:rsidR="00537636" w:rsidRPr="00192E8C" w:rsidRDefault="00537636" w:rsidP="00F40BB7">
            <w:pPr>
              <w:pStyle w:val="TableText-leftaligned"/>
              <w:rPr>
                <w:rFonts w:ascii="Vrinda" w:hAnsi="Vrinda" w:cs="Vrinda"/>
              </w:rPr>
            </w:pPr>
            <w:r w:rsidRPr="00192E8C">
              <w:rPr>
                <w:rFonts w:ascii="Vrinda" w:hAnsi="Vrinda" w:cs="Vrinda"/>
                <w:lang w:val="bn"/>
              </w:rPr>
              <w:t>সামগ্রিক</w:t>
            </w:r>
          </w:p>
        </w:tc>
        <w:tc>
          <w:tcPr>
            <w:tcW w:w="452" w:type="pct"/>
            <w:shd w:val="clear" w:color="auto" w:fill="auto"/>
            <w:vAlign w:val="center"/>
            <w:hideMark/>
          </w:tcPr>
          <w:p w14:paraId="68D0DCD9"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2FB56426"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বিদ্যমান চিহ্নিত উচ্চ-দুর্ঘটনা স্থানগুলি সহ পথচারীদের সংখ্যা বা বর্ধিত নিরাপত্তা উদ্বেগের কোন উল্লেখযোগ্য বৃদ্ধি নেই</w:t>
            </w:r>
            <w:r w:rsidRPr="00192E8C">
              <w:rPr>
                <w:rFonts w:ascii="Vrinda" w:hAnsi="Vrinda" w:cs="Vrinda"/>
                <w:color w:val="auto"/>
                <w:lang w:val="bn"/>
              </w:rPr>
              <w:t xml:space="preserve">। সামগ্রিকভাবে, </w:t>
            </w:r>
            <w:r w:rsidRPr="00192E8C">
              <w:rPr>
                <w:rStyle w:val="normaltextrun"/>
                <w:rFonts w:ascii="Vrinda" w:hAnsi="Vrinda" w:cs="Vrinda"/>
                <w:color w:val="auto"/>
                <w:shd w:val="clear" w:color="auto" w:fill="FFFFFF"/>
                <w:lang w:val="bn"/>
              </w:rPr>
              <w:t xml:space="preserve">Manhattan (ম্যানহাটন) CBD-তে প্রবেশ এবং প্রস্থান করার জন্য কম যানবাহন ভ্রমণ, CBD টোলিং বিকল্প এই অবস্থানগুলিতে ট্র্যাফিকের পরিমাণ হ্রাস করতে পারে। এটি যানবাহন-যান এবং যানবাহন-পথচারীদের দ্বন্দ্ব কমাতে সাহায্য করবে, যা নিরাপত্তার সামগ্রিক সুবিধার দিকে পরিচালিত </w:t>
            </w:r>
            <w:r w:rsidRPr="00192E8C">
              <w:rPr>
                <w:rStyle w:val="findhit"/>
                <w:rFonts w:ascii="Vrinda" w:hAnsi="Vrinda" w:cs="Vrinda"/>
                <w:color w:val="auto"/>
                <w:shd w:val="clear" w:color="auto" w:fill="FFFFFF"/>
                <w:lang w:val="bn"/>
              </w:rPr>
              <w:t>কর</w:t>
            </w:r>
            <w:r w:rsidRPr="00192E8C">
              <w:rPr>
                <w:rStyle w:val="normaltextrun"/>
                <w:rFonts w:ascii="Vrinda" w:hAnsi="Vrinda" w:cs="Vrinda"/>
                <w:color w:val="auto"/>
                <w:shd w:val="clear" w:color="auto" w:fill="FFFFFF"/>
                <w:lang w:val="bn"/>
              </w:rPr>
              <w:t>বে।</w:t>
            </w:r>
          </w:p>
        </w:tc>
        <w:tc>
          <w:tcPr>
            <w:tcW w:w="249" w:type="pct"/>
            <w:shd w:val="clear" w:color="auto" w:fill="FFFFFF" w:themeFill="background1"/>
            <w:vAlign w:val="center"/>
          </w:tcPr>
          <w:p w14:paraId="5CCFCE2F"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2B25CCBF"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2E20DC" w:rsidRPr="00192E8C" w14:paraId="1235D247" w14:textId="77777777" w:rsidTr="00F40BB7">
        <w:trPr>
          <w:cantSplit/>
        </w:trPr>
        <w:tc>
          <w:tcPr>
            <w:tcW w:w="370" w:type="pct"/>
            <w:vMerge w:val="restart"/>
            <w:shd w:val="clear" w:color="auto" w:fill="auto"/>
            <w:vAlign w:val="center"/>
            <w:hideMark/>
          </w:tcPr>
          <w:p w14:paraId="1D7F8295" w14:textId="77777777" w:rsidR="00537636" w:rsidRPr="00192E8C" w:rsidRDefault="00537636" w:rsidP="00F40BB7">
            <w:pPr>
              <w:pStyle w:val="TableText-leftaligned"/>
              <w:rPr>
                <w:rFonts w:ascii="Vrinda" w:hAnsi="Vrinda" w:cs="Vrinda"/>
                <w:b/>
                <w:bCs/>
                <w:highlight w:val="yellow"/>
              </w:rPr>
            </w:pPr>
            <w:r w:rsidRPr="00192E8C">
              <w:rPr>
                <w:rFonts w:ascii="Vrinda" w:hAnsi="Vrinda" w:cs="Vrinda"/>
                <w:b/>
                <w:bCs/>
                <w:lang w:val="bn"/>
              </w:rPr>
              <w:t>5A - সামাজিক অবস্থা: জনসংখ্যা</w:t>
            </w:r>
          </w:p>
        </w:tc>
        <w:tc>
          <w:tcPr>
            <w:tcW w:w="375" w:type="pct"/>
            <w:gridSpan w:val="2"/>
            <w:shd w:val="clear" w:color="auto" w:fill="auto"/>
            <w:vAlign w:val="center"/>
            <w:hideMark/>
          </w:tcPr>
          <w:p w14:paraId="3FC1426E" w14:textId="77777777" w:rsidR="00537636" w:rsidRPr="00192E8C" w:rsidRDefault="00537636" w:rsidP="00F40BB7">
            <w:pPr>
              <w:pStyle w:val="TableText-leftaligned"/>
              <w:rPr>
                <w:rFonts w:ascii="Vrinda" w:hAnsi="Vrinda" w:cs="Vrinda"/>
              </w:rPr>
            </w:pPr>
            <w:r w:rsidRPr="00192E8C">
              <w:rPr>
                <w:rFonts w:ascii="Vrinda" w:hAnsi="Vrinda" w:cs="Vrinda"/>
                <w:lang w:val="bn"/>
              </w:rPr>
              <w:t>সুবিধা</w:t>
            </w:r>
          </w:p>
        </w:tc>
        <w:tc>
          <w:tcPr>
            <w:tcW w:w="858" w:type="pct"/>
            <w:vAlign w:val="center"/>
          </w:tcPr>
          <w:p w14:paraId="741E478E"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এর মধ্যে এবং কাছাকাছি সুবিধা</w:t>
            </w:r>
          </w:p>
        </w:tc>
        <w:tc>
          <w:tcPr>
            <w:tcW w:w="494" w:type="pct"/>
            <w:shd w:val="clear" w:color="auto" w:fill="auto"/>
            <w:vAlign w:val="center"/>
            <w:hideMark/>
          </w:tcPr>
          <w:p w14:paraId="48AC0B5F" w14:textId="77777777" w:rsidR="00537636" w:rsidRPr="00192E8C" w:rsidRDefault="00537636" w:rsidP="00F40BB7">
            <w:pPr>
              <w:pStyle w:val="TableText-leftaligned"/>
              <w:rPr>
                <w:rFonts w:ascii="Vrinda" w:hAnsi="Vrinda" w:cs="Vrinda"/>
              </w:rPr>
            </w:pPr>
            <w:r w:rsidRPr="00192E8C">
              <w:rPr>
                <w:rFonts w:ascii="Vrinda" w:hAnsi="Vrinda" w:cs="Vrinda"/>
                <w:lang w:val="bn"/>
              </w:rPr>
              <w:t>28-কাউন্টি অধ্যয়ন এলাকা</w:t>
            </w:r>
          </w:p>
        </w:tc>
        <w:tc>
          <w:tcPr>
            <w:tcW w:w="452" w:type="pct"/>
            <w:shd w:val="clear" w:color="auto" w:fill="auto"/>
            <w:vAlign w:val="center"/>
            <w:hideMark/>
          </w:tcPr>
          <w:p w14:paraId="0B3D0DDD"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40497C4D"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Manhattan (ম্যানহাটন) CBD-এর মধ্যে এবং কাছাকাছি সুবিধাগুলি ভ্রমণ-সময় সাশ্রয়, উন্নত ভ্রমণ-সময় নির্ভরযোগ্যতা, কম যানবাহন পরিচালনার খরচ, উন্নত নিরাপত্তা, বায়ু দূষণকারী নির্গমন হ্রাস, এবং transit উন্নতির জন্য অনুমানযোগ্য তহবিল উৎস সম্পর্কিত। এটি ইতিবাচকভাবে সম্প্রদায়ের সংযোগ এবং বাসিন্দাদের জন্য কর্মসংস্থান, শিক্ষা, স্বাস্থ্যসেবা এবং বিনোদনের অ্যাক্সেসকে প্রভাবিত করবে।</w:t>
            </w:r>
          </w:p>
        </w:tc>
        <w:tc>
          <w:tcPr>
            <w:tcW w:w="249" w:type="pct"/>
            <w:shd w:val="clear" w:color="auto" w:fill="FFFFFF" w:themeFill="background1"/>
            <w:vAlign w:val="center"/>
          </w:tcPr>
          <w:p w14:paraId="5E326578"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4E6BA215"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উপকারী প্রভাব</w:t>
            </w:r>
          </w:p>
        </w:tc>
      </w:tr>
      <w:tr w:rsidR="002E20DC" w:rsidRPr="00192E8C" w14:paraId="434416A1" w14:textId="77777777" w:rsidTr="00F40BB7">
        <w:trPr>
          <w:cantSplit/>
        </w:trPr>
        <w:tc>
          <w:tcPr>
            <w:tcW w:w="370" w:type="pct"/>
            <w:vMerge/>
            <w:vAlign w:val="center"/>
            <w:hideMark/>
          </w:tcPr>
          <w:p w14:paraId="35D0AEAF" w14:textId="77777777" w:rsidR="00537636" w:rsidRPr="00192E8C" w:rsidRDefault="00537636" w:rsidP="00F40BB7">
            <w:pPr>
              <w:rPr>
                <w:rFonts w:ascii="Vrinda" w:hAnsi="Vrinda" w:cs="Vrinda"/>
                <w:b/>
                <w:bCs/>
                <w:color w:val="000000"/>
                <w:sz w:val="20"/>
                <w:szCs w:val="20"/>
              </w:rPr>
            </w:pPr>
          </w:p>
        </w:tc>
        <w:tc>
          <w:tcPr>
            <w:tcW w:w="375" w:type="pct"/>
            <w:gridSpan w:val="2"/>
            <w:tcBorders>
              <w:bottom w:val="single" w:sz="6" w:space="0" w:color="F2A62B"/>
            </w:tcBorders>
            <w:shd w:val="clear" w:color="auto" w:fill="auto"/>
            <w:vAlign w:val="center"/>
            <w:hideMark/>
          </w:tcPr>
          <w:p w14:paraId="21CA2E97" w14:textId="77777777" w:rsidR="00537636" w:rsidRPr="00192E8C" w:rsidRDefault="00537636" w:rsidP="00F40BB7">
            <w:pPr>
              <w:pStyle w:val="TableText-leftaligned"/>
              <w:rPr>
                <w:rFonts w:ascii="Vrinda" w:hAnsi="Vrinda" w:cs="Vrinda"/>
              </w:rPr>
            </w:pPr>
            <w:r w:rsidRPr="00192E8C">
              <w:rPr>
                <w:rFonts w:ascii="Vrinda" w:hAnsi="Vrinda" w:cs="Vrinda"/>
                <w:lang w:val="bn"/>
              </w:rPr>
              <w:t>কমিউনিটি সংহতি</w:t>
            </w:r>
          </w:p>
        </w:tc>
        <w:tc>
          <w:tcPr>
            <w:tcW w:w="858" w:type="pct"/>
            <w:vAlign w:val="center"/>
          </w:tcPr>
          <w:p w14:paraId="646A277A" w14:textId="77777777" w:rsidR="00537636" w:rsidRPr="00192E8C" w:rsidRDefault="00537636" w:rsidP="00F40BB7">
            <w:pPr>
              <w:pStyle w:val="TableText-leftaligned"/>
              <w:rPr>
                <w:rFonts w:ascii="Vrinda" w:hAnsi="Vrinda" w:cs="Vrinda"/>
              </w:rPr>
            </w:pPr>
            <w:r w:rsidRPr="00192E8C">
              <w:rPr>
                <w:rFonts w:ascii="Vrinda" w:hAnsi="Vrinda" w:cs="Vrinda"/>
                <w:lang w:val="bn"/>
              </w:rPr>
              <w:t>নতুন টোলের ফলে transit-এর বর্ধিত ব্যবহার সহ ভ্রমণের ধরণে পরিবর্তন</w:t>
            </w:r>
          </w:p>
        </w:tc>
        <w:tc>
          <w:tcPr>
            <w:tcW w:w="494" w:type="pct"/>
            <w:shd w:val="clear" w:color="auto" w:fill="auto"/>
            <w:vAlign w:val="center"/>
            <w:hideMark/>
          </w:tcPr>
          <w:p w14:paraId="57795E3E" w14:textId="77777777" w:rsidR="00537636" w:rsidRPr="00192E8C" w:rsidRDefault="00537636" w:rsidP="00F40BB7">
            <w:pPr>
              <w:pStyle w:val="TableText-leftaligned"/>
              <w:rPr>
                <w:rFonts w:ascii="Vrinda" w:hAnsi="Vrinda" w:cs="Vrinda"/>
              </w:rPr>
            </w:pPr>
            <w:r w:rsidRPr="00192E8C">
              <w:rPr>
                <w:rFonts w:ascii="Vrinda" w:hAnsi="Vrinda" w:cs="Vrinda"/>
                <w:lang w:val="bn"/>
              </w:rPr>
              <w:t>28-কাউন্টি অধ্যয়ন এলাকা</w:t>
            </w:r>
          </w:p>
        </w:tc>
        <w:tc>
          <w:tcPr>
            <w:tcW w:w="452" w:type="pct"/>
            <w:shd w:val="clear" w:color="auto" w:fill="auto"/>
            <w:vAlign w:val="center"/>
            <w:hideMark/>
          </w:tcPr>
          <w:p w14:paraId="66215214"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2756B623"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 xml:space="preserve">Manhattan (ম্যানহাটন) CBD এর সাথে সংযোগকারী বিস্তৃত ট্রানজিট নেটওয়ার্ক এবং ভবিষ্যদ্বাণী করা ভ্রমণের ছোট পরিবর্তনের কারণে প্রকল্পের ফলে transit-এর বর্ধিত ব্যবহার সহ ভ্রমণের ধরণে পরিবর্তন সম্প্রদায়ের সংহতিকে বিরূপভাবে প্রভাবিত করবে না বা লোকেদের পক্ষে তাদের সম্প্রদায়ের অন্যদের সাথে সংযোগ স্থাপন করা আরও কঠিন করবে না। </w:t>
            </w:r>
          </w:p>
        </w:tc>
        <w:tc>
          <w:tcPr>
            <w:tcW w:w="249" w:type="pct"/>
            <w:shd w:val="clear" w:color="auto" w:fill="FFFFFF" w:themeFill="background1"/>
            <w:vAlign w:val="center"/>
          </w:tcPr>
          <w:p w14:paraId="449633A2"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51479C4D"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কোনো প্রতিকূল প্রভাব নেই (নিম্ন আয়ের চালকদের জন্য বর্ধিত খরচ সম্পর্কিত প্রশমনের জন্য নীচে "পরিবেশগত ন্যায়বিচার" দেখুন)।</w:t>
            </w:r>
          </w:p>
        </w:tc>
      </w:tr>
      <w:tr w:rsidR="002E20DC" w:rsidRPr="00192E8C" w14:paraId="51357F68" w14:textId="77777777" w:rsidTr="00F40BB7">
        <w:trPr>
          <w:cantSplit/>
        </w:trPr>
        <w:tc>
          <w:tcPr>
            <w:tcW w:w="370" w:type="pct"/>
            <w:vMerge/>
            <w:tcBorders>
              <w:bottom w:val="single" w:sz="12" w:space="0" w:color="F2A62B"/>
            </w:tcBorders>
            <w:vAlign w:val="center"/>
          </w:tcPr>
          <w:p w14:paraId="26250478" w14:textId="77777777" w:rsidR="00537636" w:rsidRPr="00192E8C" w:rsidRDefault="00537636" w:rsidP="00F40BB7">
            <w:pPr>
              <w:rPr>
                <w:rFonts w:ascii="Vrinda" w:hAnsi="Vrinda" w:cs="Vrinda"/>
                <w:b/>
                <w:bCs/>
                <w:color w:val="000000"/>
                <w:sz w:val="20"/>
                <w:szCs w:val="20"/>
              </w:rPr>
            </w:pPr>
          </w:p>
        </w:tc>
        <w:tc>
          <w:tcPr>
            <w:tcW w:w="375" w:type="pct"/>
            <w:gridSpan w:val="2"/>
            <w:tcBorders>
              <w:top w:val="single" w:sz="6" w:space="0" w:color="F2A62B"/>
              <w:bottom w:val="single" w:sz="6" w:space="0" w:color="F2A62B"/>
            </w:tcBorders>
            <w:shd w:val="clear" w:color="auto" w:fill="auto"/>
            <w:vAlign w:val="center"/>
          </w:tcPr>
          <w:p w14:paraId="75292B3C" w14:textId="77777777" w:rsidR="00537636" w:rsidRPr="00192E8C" w:rsidRDefault="00537636" w:rsidP="00F40BB7">
            <w:pPr>
              <w:pStyle w:val="TableText-leftaligned"/>
              <w:rPr>
                <w:rFonts w:ascii="Vrinda" w:hAnsi="Vrinda" w:cs="Vrinda"/>
              </w:rPr>
            </w:pPr>
            <w:r w:rsidRPr="00192E8C">
              <w:rPr>
                <w:rFonts w:ascii="Vrinda" w:hAnsi="Vrinda" w:cs="Vrinda"/>
                <w:lang w:val="bn"/>
              </w:rPr>
              <w:t>পরোক্ষ স্থানচ্যুতি</w:t>
            </w:r>
          </w:p>
        </w:tc>
        <w:tc>
          <w:tcPr>
            <w:tcW w:w="858" w:type="pct"/>
            <w:vAlign w:val="center"/>
          </w:tcPr>
          <w:p w14:paraId="476C8D1D" w14:textId="77777777" w:rsidR="00537636" w:rsidRPr="00192E8C" w:rsidRDefault="00537636" w:rsidP="00F40BB7">
            <w:pPr>
              <w:pStyle w:val="TableText-leftaligned"/>
              <w:rPr>
                <w:rFonts w:ascii="Vrinda" w:hAnsi="Vrinda" w:cs="Vrinda"/>
              </w:rPr>
            </w:pPr>
            <w:r w:rsidRPr="00192E8C">
              <w:rPr>
                <w:rFonts w:ascii="Vrinda" w:hAnsi="Vrinda" w:cs="Vrinda"/>
                <w:lang w:val="bn"/>
              </w:rPr>
              <w:t>আর্থ-সামাজিক অবস্থার বা জীবনযাত্রার খরচে কোনো উল্লেখযোগ্য পরিবর্তন নেই যাতে বাসিন্দাদের সম্ভাব্য অনিচ্ছাকৃত স্থানচ্যুতি প্ররোচিত করতে পারে</w:t>
            </w:r>
          </w:p>
        </w:tc>
        <w:tc>
          <w:tcPr>
            <w:tcW w:w="494" w:type="pct"/>
            <w:shd w:val="clear" w:color="auto" w:fill="auto"/>
            <w:vAlign w:val="center"/>
          </w:tcPr>
          <w:p w14:paraId="2A6E762A"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w:t>
            </w:r>
          </w:p>
        </w:tc>
        <w:tc>
          <w:tcPr>
            <w:tcW w:w="452" w:type="pct"/>
            <w:shd w:val="clear" w:color="auto" w:fill="auto"/>
            <w:vAlign w:val="center"/>
          </w:tcPr>
          <w:p w14:paraId="6AB800EC"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tcPr>
          <w:p w14:paraId="30084B81"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 xml:space="preserve">প্রকল্পের ফলে পরোক্ষ (অনিচ্ছাকৃত) আবাসিক স্থানচ্যুতির সম্ভাবনা থাকবে না। Manhattan (ম্যানহাটন) CBD-তে রিয়েল এস্টেটের মূল্য ইতিমধ্যেই বেশি এবং যেখানে বসবাস করতে হবে সে সম্পর্কে প্রতিটি পরিবারের সিদ্ধান্তকে প্রভাবিত করে এমন অনেক কারণের পরিপ্রেক্ষিতে এটি বাজারের পরিস্থিতিতে উল্লেখযোগ্য পরিবর্তন ঘটাবে না যাতে আবাসন মূল্যের পরিবর্তন হতে পারে। উপরন্তু, CBD-এর নিম্ন আয়ের বাসিন্দারা প্রকল্পের ফলে জীবনযাত্রার খরচে উল্লেখযোগ্য বৃদ্ধি অনুভব করবে না, যার কারণগুলি নিম্নরূপ- আবাসন খরচে পরিবর্তনের অভাব, New York (নিউইয়র্ক)-এর ভাড়া-নিয়ন্ত্রণ, ভাড়া-স্থিতিশীলকরণ এবং অন্যান্য অনুরূপ প্রোগ্রামগুলির মাধ্যমে সুরক্ষিত অনেক আবাসন ইউনিট, $60,000 পর্যন্ত আয়ের CBD বাসিন্দাদের জন্য ট্যাক্স ক্রেডিট উপলব্ধ, এবং উপসংহার যে প্রকল্পের ফলে পণ্যের দাম বাড়বে না (নীচে "অর্থনৈতিক অবস্থা" দেখুন)। </w:t>
            </w:r>
          </w:p>
        </w:tc>
        <w:tc>
          <w:tcPr>
            <w:tcW w:w="249" w:type="pct"/>
            <w:shd w:val="clear" w:color="auto" w:fill="FFFFFF" w:themeFill="background1"/>
            <w:vAlign w:val="center"/>
          </w:tcPr>
          <w:p w14:paraId="494571AC"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tcPr>
          <w:p w14:paraId="0826BD36"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2E20DC" w:rsidRPr="00192E8C" w14:paraId="30880738" w14:textId="77777777" w:rsidTr="00F40BB7">
        <w:trPr>
          <w:cantSplit/>
        </w:trPr>
        <w:tc>
          <w:tcPr>
            <w:tcW w:w="370" w:type="pct"/>
            <w:vMerge/>
            <w:tcBorders>
              <w:top w:val="single" w:sz="12" w:space="0" w:color="F2A62B"/>
              <w:bottom w:val="single" w:sz="12" w:space="0" w:color="F2A62B"/>
            </w:tcBorders>
            <w:vAlign w:val="center"/>
            <w:hideMark/>
          </w:tcPr>
          <w:p w14:paraId="0C659ADE" w14:textId="77777777" w:rsidR="00537636" w:rsidRPr="00192E8C" w:rsidRDefault="00537636" w:rsidP="00F40BB7">
            <w:pPr>
              <w:rPr>
                <w:rFonts w:ascii="Vrinda" w:hAnsi="Vrinda" w:cs="Vrinda"/>
                <w:b/>
                <w:bCs/>
                <w:color w:val="000000"/>
                <w:sz w:val="20"/>
                <w:szCs w:val="20"/>
              </w:rPr>
            </w:pPr>
          </w:p>
        </w:tc>
        <w:tc>
          <w:tcPr>
            <w:tcW w:w="375" w:type="pct"/>
            <w:gridSpan w:val="2"/>
            <w:tcBorders>
              <w:top w:val="single" w:sz="6" w:space="0" w:color="F2A62B"/>
              <w:bottom w:val="single" w:sz="12" w:space="0" w:color="F2A62B"/>
            </w:tcBorders>
            <w:shd w:val="clear" w:color="auto" w:fill="auto"/>
            <w:vAlign w:val="center"/>
            <w:hideMark/>
          </w:tcPr>
          <w:p w14:paraId="30F2E135" w14:textId="77777777" w:rsidR="00537636" w:rsidRPr="00192E8C" w:rsidRDefault="00537636" w:rsidP="00F40BB7">
            <w:pPr>
              <w:pStyle w:val="TableText-leftaligned"/>
              <w:rPr>
                <w:rFonts w:ascii="Vrinda" w:hAnsi="Vrinda" w:cs="Vrinda"/>
              </w:rPr>
            </w:pPr>
            <w:r w:rsidRPr="00192E8C">
              <w:rPr>
                <w:rFonts w:ascii="Vrinda" w:hAnsi="Vrinda" w:cs="Vrinda"/>
                <w:lang w:val="bn"/>
              </w:rPr>
              <w:t>সম্প্রদায়ের সুবিধা এবং পরিষেবা</w:t>
            </w:r>
          </w:p>
        </w:tc>
        <w:tc>
          <w:tcPr>
            <w:tcW w:w="858" w:type="pct"/>
            <w:tcBorders>
              <w:bottom w:val="single" w:sz="12" w:space="0" w:color="F2A62B"/>
            </w:tcBorders>
            <w:vAlign w:val="center"/>
          </w:tcPr>
          <w:p w14:paraId="70B68EAF"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তে কমিউনিটি সুবিধা এবং পরিষেবা প্রদানকারীদের জন্য বর্ধিত খরচ, তাদের কর্মচারীরা যারা গাড়ি চালায় এবং ক্লায়েন্ট যারা CBD এর বাইরে থেকে গাড়ি চালায়</w:t>
            </w:r>
          </w:p>
        </w:tc>
        <w:tc>
          <w:tcPr>
            <w:tcW w:w="494" w:type="pct"/>
            <w:tcBorders>
              <w:bottom w:val="single" w:sz="12" w:space="0" w:color="F2A62B"/>
            </w:tcBorders>
            <w:shd w:val="clear" w:color="auto" w:fill="auto"/>
            <w:vAlign w:val="center"/>
            <w:hideMark/>
          </w:tcPr>
          <w:p w14:paraId="268CC703"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w:t>
            </w:r>
          </w:p>
        </w:tc>
        <w:tc>
          <w:tcPr>
            <w:tcW w:w="452" w:type="pct"/>
            <w:tcBorders>
              <w:bottom w:val="single" w:sz="12" w:space="0" w:color="F2A62B"/>
            </w:tcBorders>
            <w:shd w:val="clear" w:color="auto" w:fill="auto"/>
            <w:vAlign w:val="center"/>
            <w:hideMark/>
          </w:tcPr>
          <w:p w14:paraId="01BB8640"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tcBorders>
              <w:bottom w:val="single" w:sz="12" w:space="0" w:color="F2A62B"/>
            </w:tcBorders>
            <w:shd w:val="clear" w:color="auto" w:fill="FFFFFF" w:themeFill="background1"/>
            <w:vAlign w:val="center"/>
            <w:hideMark/>
          </w:tcPr>
          <w:p w14:paraId="1219F5A8"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 xml:space="preserve">এই প্রকল্পটি কমিউনিটি পরিষেবা প্রদানকারীদের জন্য খরচ বৃদ্ধি করবে যারা Manhattan (ম্যানহাটন) CBD-এর ভিতরে এবং এর বাইরে যানবাহন চালায়, Manhattan (ম্যানহাটন) CBD-তে কমিউনিটি সুবিধা এবং পরিষেবাগুলিতে যানবাহনে যাতায়াতকারী লোকদের জন্য, সেইসাথে CBD-এর বাসিন্দাদের এবং কমিউনিটি সুবিধার কর্মচারীদের জন্যও, যারা CBD-এর বাইরে কমিউনিটি সুবিধাগুলিতে যাতায়াতের জন্য যানবাহন ব্যবহার করেন। ড্রাইভিং ব্যতীত ভ্রমণের বিস্তৃত বিকল্পের পরিপ্রেক্ষিতে, ব্যবহারকারীদের সম্প্রদায়ের সুবিধা এবং পরিষেবাগুলিতে গাড়ি চালানোর খরচ সম্প্রদায়ের সুবিধা এবং পরিষেবাগুলির উপর বিরূপ প্রভাব সৃষ্টি করবে না। </w:t>
            </w:r>
          </w:p>
        </w:tc>
        <w:tc>
          <w:tcPr>
            <w:tcW w:w="249" w:type="pct"/>
            <w:tcBorders>
              <w:bottom w:val="single" w:sz="12" w:space="0" w:color="F2A62B"/>
            </w:tcBorders>
            <w:shd w:val="clear" w:color="auto" w:fill="FFFFFF" w:themeFill="background1"/>
            <w:vAlign w:val="center"/>
          </w:tcPr>
          <w:p w14:paraId="08F1EE8D"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tcBorders>
              <w:bottom w:val="single" w:sz="12" w:space="0" w:color="F2A62B"/>
            </w:tcBorders>
            <w:shd w:val="clear" w:color="auto" w:fill="auto"/>
            <w:vAlign w:val="center"/>
            <w:hideMark/>
          </w:tcPr>
          <w:p w14:paraId="44594A66"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2E20DC" w:rsidRPr="00192E8C" w14:paraId="74834B98" w14:textId="77777777" w:rsidTr="00F40BB7">
        <w:trPr>
          <w:cantSplit/>
        </w:trPr>
        <w:tc>
          <w:tcPr>
            <w:tcW w:w="370" w:type="pct"/>
            <w:vMerge w:val="restart"/>
            <w:tcBorders>
              <w:top w:val="single" w:sz="4" w:space="0" w:color="F9B268" w:themeColor="accent1" w:themeTint="99"/>
            </w:tcBorders>
            <w:vAlign w:val="center"/>
            <w:hideMark/>
          </w:tcPr>
          <w:p w14:paraId="6D89B2DA"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5A - সামাজিক অবস্থা: জনসংখ্যা (চলবে)</w:t>
            </w:r>
          </w:p>
        </w:tc>
        <w:tc>
          <w:tcPr>
            <w:tcW w:w="375" w:type="pct"/>
            <w:gridSpan w:val="2"/>
            <w:shd w:val="clear" w:color="auto" w:fill="auto"/>
            <w:vAlign w:val="center"/>
            <w:hideMark/>
          </w:tcPr>
          <w:p w14:paraId="569F4849" w14:textId="77777777" w:rsidR="00537636" w:rsidRPr="00192E8C" w:rsidRDefault="00537636" w:rsidP="00F40BB7">
            <w:pPr>
              <w:pStyle w:val="TableText-leftaligned"/>
              <w:rPr>
                <w:rFonts w:ascii="Vrinda" w:hAnsi="Vrinda" w:cs="Vrinda"/>
              </w:rPr>
            </w:pPr>
            <w:r w:rsidRPr="00192E8C">
              <w:rPr>
                <w:rFonts w:ascii="Vrinda" w:hAnsi="Vrinda" w:cs="Vrinda"/>
                <w:lang w:val="bn"/>
              </w:rPr>
              <w:t>দুর্বল সামাজিক গোষ্ঠীর উপর প্রভাব</w:t>
            </w:r>
          </w:p>
        </w:tc>
        <w:tc>
          <w:tcPr>
            <w:tcW w:w="858" w:type="pct"/>
            <w:vAlign w:val="center"/>
          </w:tcPr>
          <w:p w14:paraId="37A4F25C" w14:textId="77777777" w:rsidR="00537636" w:rsidRPr="00192E8C" w:rsidRDefault="00537636" w:rsidP="00F40BB7">
            <w:pPr>
              <w:pStyle w:val="TableText-leftaligned"/>
              <w:rPr>
                <w:rFonts w:ascii="Vrinda" w:hAnsi="Vrinda" w:cs="Vrinda"/>
              </w:rPr>
            </w:pPr>
            <w:r w:rsidRPr="00192E8C">
              <w:rPr>
                <w:rFonts w:ascii="Vrinda" w:hAnsi="Vrinda" w:cs="Vrinda"/>
                <w:lang w:val="bn"/>
              </w:rPr>
              <w:t>MTA Capital Program (ক্যাপিটাল প্রোগ্রাম)-এর জন্য নতুন তহবিল থেকে দুর্বল সামাজিক গোষ্ঠীর সুবিধা</w:t>
            </w:r>
          </w:p>
        </w:tc>
        <w:tc>
          <w:tcPr>
            <w:tcW w:w="494" w:type="pct"/>
            <w:shd w:val="clear" w:color="auto" w:fill="auto"/>
            <w:vAlign w:val="center"/>
            <w:hideMark/>
          </w:tcPr>
          <w:p w14:paraId="4DF28518" w14:textId="77777777" w:rsidR="00537636" w:rsidRPr="00192E8C" w:rsidRDefault="00537636" w:rsidP="00F40BB7">
            <w:pPr>
              <w:pStyle w:val="TableText-leftaligned"/>
              <w:rPr>
                <w:rFonts w:ascii="Vrinda" w:hAnsi="Vrinda" w:cs="Vrinda"/>
              </w:rPr>
            </w:pPr>
            <w:r w:rsidRPr="00192E8C">
              <w:rPr>
                <w:rFonts w:ascii="Vrinda" w:hAnsi="Vrinda" w:cs="Vrinda"/>
                <w:lang w:val="bn"/>
              </w:rPr>
              <w:t>28-কাউন্টি অধ্যয়ন এলাকা</w:t>
            </w:r>
          </w:p>
        </w:tc>
        <w:tc>
          <w:tcPr>
            <w:tcW w:w="452" w:type="pct"/>
            <w:shd w:val="clear" w:color="auto" w:fill="auto"/>
            <w:vAlign w:val="center"/>
            <w:hideMark/>
          </w:tcPr>
          <w:p w14:paraId="6BE8C31B"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5B91D765" w14:textId="77777777" w:rsidR="00537636" w:rsidRPr="00192E8C" w:rsidRDefault="00537636" w:rsidP="00F40BB7">
            <w:pPr>
              <w:pStyle w:val="paragraph"/>
              <w:spacing w:before="0" w:beforeAutospacing="0" w:after="120" w:afterAutospacing="0"/>
              <w:jc w:val="both"/>
              <w:textAlignment w:val="baseline"/>
              <w:rPr>
                <w:rStyle w:val="eop"/>
                <w:rFonts w:ascii="Vrinda" w:eastAsia="Calibri" w:hAnsi="Vrinda" w:cs="Vrinda"/>
                <w:sz w:val="20"/>
                <w:szCs w:val="20"/>
              </w:rPr>
            </w:pPr>
            <w:r w:rsidRPr="00192E8C">
              <w:rPr>
                <w:rFonts w:ascii="Vrinda" w:hAnsi="Vrinda" w:cs="Vrinda"/>
                <w:sz w:val="20"/>
                <w:szCs w:val="20"/>
                <w:lang w:val="bn"/>
              </w:rPr>
              <w:t>MTA 2020-2024 Capital Program (ক্যাপিটাল প্রোগ্রাম) [এবং পরবর্তী ক্যাপিটাল প্রোগ্রাম এবং Manhattan (ম্যানহাটন) CBD-তে যানজট কমিয়ে] জন্য একটি অর্থায়নের উৎস তৈরি করে প্রকল্পটি বয়স্ক জনসংখ্যা, প্রতিবন্ধী ব্যক্তি, transit-নির্ভর জনসংখ্যা এবং চালকবিহীন জনসংখ্যা সহ কিছু দুর্বল সামাজিক গোষ্ঠীকে উপকৃত করবে।</w:t>
            </w:r>
            <w:r w:rsidRPr="00192E8C">
              <w:rPr>
                <w:rStyle w:val="eop"/>
                <w:rFonts w:ascii="Vrinda" w:eastAsia="Calibri" w:hAnsi="Vrinda" w:cs="Vrinda"/>
                <w:sz w:val="20"/>
                <w:szCs w:val="20"/>
                <w:lang w:val="bn"/>
              </w:rPr>
              <w:t> </w:t>
            </w:r>
          </w:p>
          <w:p w14:paraId="05012FD0" w14:textId="77777777" w:rsidR="00537636" w:rsidRPr="00192E8C" w:rsidRDefault="00537636" w:rsidP="00F40BB7">
            <w:pPr>
              <w:pStyle w:val="paragraph"/>
              <w:spacing w:before="0" w:beforeAutospacing="0" w:after="120" w:afterAutospacing="0"/>
              <w:jc w:val="both"/>
              <w:textAlignment w:val="baseline"/>
              <w:rPr>
                <w:rStyle w:val="normaltextrun"/>
                <w:rFonts w:ascii="Vrinda" w:hAnsi="Vrinda" w:cs="Vrinda"/>
                <w:sz w:val="20"/>
                <w:szCs w:val="20"/>
              </w:rPr>
            </w:pPr>
            <w:r w:rsidRPr="00192E8C">
              <w:rPr>
                <w:rFonts w:ascii="Vrinda" w:eastAsia="Batang" w:hAnsi="Vrinda" w:cs="Vrinda"/>
                <w:snapToGrid w:val="0"/>
                <w:color w:val="000000"/>
                <w:sz w:val="20"/>
                <w:szCs w:val="20"/>
                <w:lang w:val="bn"/>
              </w:rPr>
              <w:t>বয়স্ক ব্যক্তিরা CBD টোলিং বিকল্পের সাথে বাস পরিষেবায় ভ্রমণের সময় এবং নির্ভরযোগ্যতার উন্নতি থেকে উপকৃত হবেন, যেহেতু বাসের যাত্রীরা অন্যান্য ধরনের transit, যেমন সাবওয়েতে আরোহীদের তুলনায় বয়স্ক হয়ে থাকে এবং উপরে বর্ণিত হিসাবে, Manhattan (ম্যানহাটন) CBD-এর বাস যাত্রীরা যানজট হ্রাসের কারণে ভ্রমণের সময় সাশ্রয় থেকে উপকৃত হবে</w:t>
            </w:r>
            <w:r w:rsidRPr="00192E8C">
              <w:rPr>
                <w:rStyle w:val="normaltextrun"/>
                <w:rFonts w:ascii="Vrinda" w:hAnsi="Vrinda" w:cs="Vrinda"/>
                <w:sz w:val="20"/>
                <w:szCs w:val="20"/>
                <w:lang w:val="bn"/>
              </w:rPr>
              <w:t xml:space="preserve">। </w:t>
            </w:r>
          </w:p>
          <w:p w14:paraId="1993E42E" w14:textId="2DA8AEE1" w:rsidR="00537636" w:rsidRPr="00192E8C" w:rsidRDefault="00537636" w:rsidP="00F40BB7">
            <w:pPr>
              <w:pStyle w:val="paragraph"/>
              <w:spacing w:before="0" w:beforeAutospacing="0" w:after="0" w:afterAutospacing="0"/>
              <w:jc w:val="both"/>
              <w:textAlignment w:val="baseline"/>
              <w:rPr>
                <w:rFonts w:ascii="Vrinda" w:eastAsia="Batang" w:hAnsi="Vrinda" w:cs="Vrinda"/>
                <w:snapToGrid w:val="0"/>
                <w:color w:val="000000"/>
                <w:sz w:val="20"/>
                <w:szCs w:val="20"/>
              </w:rPr>
            </w:pPr>
            <w:r w:rsidRPr="00192E8C">
              <w:rPr>
                <w:rFonts w:ascii="Vrinda" w:eastAsia="Batang" w:hAnsi="Vrinda" w:cs="Vrinda"/>
                <w:snapToGrid w:val="0"/>
                <w:color w:val="000000"/>
                <w:sz w:val="20"/>
                <w:szCs w:val="20"/>
                <w:lang w:val="bn"/>
              </w:rPr>
              <w:t>যোগ্য প্রতিবন্ধী 65 বছরের বেশি বয়সী ব্যক্তিরা MTA সাবওয়ে এবং বাসে কম ভাড়া পান এবং যোগ্য প্রতিবন্ধী বয়স্ক ব্যক্তিরাও MTA-এর প্যারাট্রানজিট পরিষেবা পেতে পারেন, যার মধ্যে ট্যাক্সি এবং FHVগুলি প্যারাট্রানজিট ব্যবহারকারীদের পরিবহনের জন্য MTA-এর হয়ে কাজ করছে। প্রতিবন্ধী এবং নিম্ন আয়ের ব্যক্তিরা যারা Manhattan (ম্যানহাটন) CBD-তে যান তারা সাধারণভাবে নিম্ন-আয়ের এবং প্রতিবন্ধী জনগোষ্ঠীর জন্য প্রস্তাবিত একই প্রশমন এবং উন্নতির অধিকারী হবেন। অন্যান্য বয়স্ক ব্যক্তি যারা Manhattan (ম্যানহাটন) CBD-তে গাড়ি চালান তাদের টোল দিতে হবে।</w:t>
            </w:r>
          </w:p>
          <w:p w14:paraId="59A5733B" w14:textId="77777777" w:rsidR="00537636" w:rsidRPr="00192E8C" w:rsidRDefault="00537636" w:rsidP="00F40BB7">
            <w:pPr>
              <w:pStyle w:val="paragraph"/>
              <w:spacing w:before="0" w:beforeAutospacing="0" w:after="0" w:afterAutospacing="0"/>
              <w:jc w:val="both"/>
              <w:textAlignment w:val="baseline"/>
              <w:rPr>
                <w:rFonts w:ascii="Vrinda" w:hAnsi="Vrinda" w:cs="Vrinda"/>
                <w:sz w:val="20"/>
                <w:szCs w:val="20"/>
              </w:rPr>
            </w:pPr>
          </w:p>
        </w:tc>
        <w:tc>
          <w:tcPr>
            <w:tcW w:w="249" w:type="pct"/>
            <w:shd w:val="clear" w:color="auto" w:fill="FFFFFF" w:themeFill="background1"/>
            <w:vAlign w:val="center"/>
          </w:tcPr>
          <w:p w14:paraId="3B4272F4"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7F40D048" w14:textId="77777777" w:rsidR="00537636" w:rsidRPr="00192E8C" w:rsidRDefault="00537636" w:rsidP="00F40BB7">
            <w:pPr>
              <w:pStyle w:val="paragraph"/>
              <w:spacing w:before="0" w:beforeAutospacing="0" w:after="0" w:afterAutospacing="0"/>
              <w:textAlignment w:val="baseline"/>
              <w:rPr>
                <w:rFonts w:ascii="Vrinda" w:hAnsi="Vrinda" w:cs="Vrinda"/>
              </w:rPr>
            </w:pPr>
            <w:r w:rsidRPr="00192E8C">
              <w:rPr>
                <w:rFonts w:ascii="Vrinda" w:hAnsi="Vrinda" w:cs="Vrinda"/>
                <w:b/>
                <w:bCs/>
                <w:snapToGrid w:val="0"/>
                <w:color w:val="000000"/>
                <w:sz w:val="20"/>
                <w:szCs w:val="20"/>
                <w:lang w:val="bn"/>
              </w:rPr>
              <w:t>প্রশমনের কোনো প্রয়োজন নেই</w:t>
            </w:r>
            <w:r w:rsidRPr="00192E8C">
              <w:rPr>
                <w:rFonts w:ascii="Vrinda" w:hAnsi="Vrinda" w:cs="Vrinda"/>
                <w:b/>
                <w:bCs/>
                <w:sz w:val="20"/>
                <w:szCs w:val="20"/>
                <w:lang w:val="bn"/>
              </w:rPr>
              <w:t>।</w:t>
            </w:r>
            <w:r w:rsidRPr="00192E8C">
              <w:rPr>
                <w:rFonts w:ascii="Vrinda" w:hAnsi="Vrinda" w:cs="Vrinda"/>
                <w:sz w:val="20"/>
                <w:szCs w:val="20"/>
                <w:lang w:val="bn"/>
              </w:rPr>
              <w:t xml:space="preserve"> প্রতিকূল প্রভাব নেই</w:t>
            </w:r>
          </w:p>
        </w:tc>
      </w:tr>
      <w:tr w:rsidR="002E20DC" w:rsidRPr="00192E8C" w14:paraId="1198D27D" w14:textId="77777777" w:rsidTr="00F40BB7">
        <w:trPr>
          <w:cantSplit/>
        </w:trPr>
        <w:tc>
          <w:tcPr>
            <w:tcW w:w="370" w:type="pct"/>
            <w:vMerge/>
            <w:vAlign w:val="center"/>
            <w:hideMark/>
          </w:tcPr>
          <w:p w14:paraId="6BF806B8" w14:textId="77777777" w:rsidR="00537636" w:rsidRPr="00192E8C" w:rsidRDefault="00537636" w:rsidP="00F40BB7">
            <w:pPr>
              <w:rPr>
                <w:rFonts w:ascii="Vrinda" w:hAnsi="Vrinda" w:cs="Vrinda"/>
                <w:b/>
                <w:bCs/>
                <w:color w:val="000000"/>
                <w:sz w:val="20"/>
                <w:szCs w:val="20"/>
              </w:rPr>
            </w:pPr>
          </w:p>
        </w:tc>
        <w:tc>
          <w:tcPr>
            <w:tcW w:w="375" w:type="pct"/>
            <w:gridSpan w:val="2"/>
            <w:shd w:val="clear" w:color="auto" w:fill="auto"/>
            <w:vAlign w:val="center"/>
            <w:hideMark/>
          </w:tcPr>
          <w:p w14:paraId="2526AE77" w14:textId="77777777" w:rsidR="00537636" w:rsidRPr="00192E8C" w:rsidRDefault="00537636" w:rsidP="00F40BB7">
            <w:pPr>
              <w:pStyle w:val="TableText-leftaligned"/>
              <w:rPr>
                <w:rFonts w:ascii="Vrinda" w:hAnsi="Vrinda" w:cs="Vrinda"/>
              </w:rPr>
            </w:pPr>
            <w:r w:rsidRPr="00192E8C">
              <w:rPr>
                <w:rFonts w:ascii="Vrinda" w:hAnsi="Vrinda" w:cs="Vrinda"/>
                <w:lang w:val="bn"/>
              </w:rPr>
              <w:t>কর্মসংস্থান অ্যাক্সেস করা</w:t>
            </w:r>
          </w:p>
        </w:tc>
        <w:tc>
          <w:tcPr>
            <w:tcW w:w="858" w:type="pct"/>
            <w:vAlign w:val="center"/>
          </w:tcPr>
          <w:p w14:paraId="57FFDB2E" w14:textId="77777777" w:rsidR="00537636" w:rsidRPr="00192E8C" w:rsidRDefault="00537636" w:rsidP="00F40BB7">
            <w:pPr>
              <w:pStyle w:val="TableText-leftaligned"/>
              <w:rPr>
                <w:rFonts w:ascii="Vrinda" w:hAnsi="Vrinda" w:cs="Vrinda"/>
              </w:rPr>
            </w:pPr>
            <w:r w:rsidRPr="00192E8C">
              <w:rPr>
                <w:rFonts w:ascii="Vrinda" w:hAnsi="Vrinda" w:cs="Vrinda"/>
                <w:lang w:val="bn"/>
              </w:rPr>
              <w:t>অল্প সংখ্যক লোকের জন্য বর্ধিত খরচ যারা কর্মস্থলে যান</w:t>
            </w:r>
          </w:p>
        </w:tc>
        <w:tc>
          <w:tcPr>
            <w:tcW w:w="494" w:type="pct"/>
            <w:shd w:val="clear" w:color="auto" w:fill="auto"/>
            <w:vAlign w:val="center"/>
            <w:hideMark/>
          </w:tcPr>
          <w:p w14:paraId="0D884649" w14:textId="77777777" w:rsidR="00537636" w:rsidRPr="00192E8C" w:rsidRDefault="00537636" w:rsidP="00F40BB7">
            <w:pPr>
              <w:pStyle w:val="TableText-leftaligned"/>
              <w:rPr>
                <w:rFonts w:ascii="Vrinda" w:hAnsi="Vrinda" w:cs="Vrinda"/>
              </w:rPr>
            </w:pPr>
            <w:r w:rsidRPr="00192E8C">
              <w:rPr>
                <w:rFonts w:ascii="Vrinda" w:hAnsi="Vrinda" w:cs="Vrinda"/>
                <w:lang w:val="bn"/>
              </w:rPr>
              <w:t>28-কাউন্টি অধ্যয়ন এলাকা</w:t>
            </w:r>
          </w:p>
        </w:tc>
        <w:tc>
          <w:tcPr>
            <w:tcW w:w="452" w:type="pct"/>
            <w:shd w:val="clear" w:color="auto" w:fill="auto"/>
            <w:vAlign w:val="center"/>
            <w:hideMark/>
          </w:tcPr>
          <w:p w14:paraId="3FFD1870"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6B9F6A2F" w14:textId="77777777" w:rsidR="00537636" w:rsidRPr="00192E8C" w:rsidRDefault="00537636" w:rsidP="00F40BB7">
            <w:pPr>
              <w:pStyle w:val="TableText-Center"/>
              <w:jc w:val="left"/>
              <w:rPr>
                <w:rFonts w:ascii="Vrinda" w:hAnsi="Vrinda" w:cs="Vrinda"/>
              </w:rPr>
            </w:pPr>
            <w:r w:rsidRPr="00192E8C">
              <w:rPr>
                <w:rFonts w:ascii="Vrinda" w:hAnsi="Vrinda" w:cs="Vrinda"/>
                <w:lang w:val="bn"/>
              </w:rPr>
              <w:t>Transit রাইডারশিপের অফসেটিং বৃদ্ধির সাথে Manhattan (ম্যানহাটন) CBD-এ এবং এর মধ্যে ড্রাইভিং মোডের মাধ্যমে কাজের ভ্রমণে হ্রাস। যারা CBD টোল থাকা সত্ত্বেও গাড়ি চালাবে তারা গাড়ি চালানোর প্রয়োজন বা সুবিধার উপর ভিত্তি করে তা করবে এবং Manhattan (ম্যানহাটন) CBD-তে কম যানজট থেকে উপকৃত হবে। উপলব্ধ transit বিকল্পগুলির বিস্তৃত পরিসরের কারণে এবং আজকে গাড়ি চালানো কম সংখ্যক যাত্রীর কারণে Manhattan (ম্যানহাটন) CBD-এর মধ্যে কর্মসংস্থানে ভ্রমণ এবং CBD থেকে উল্টো অভিমুখে-যাওয়ায় নগণ্য প্রভাব (0.1% এর কম)।</w:t>
            </w:r>
          </w:p>
        </w:tc>
        <w:tc>
          <w:tcPr>
            <w:tcW w:w="249" w:type="pct"/>
            <w:shd w:val="clear" w:color="auto" w:fill="FFFFFF" w:themeFill="background1"/>
            <w:vAlign w:val="center"/>
          </w:tcPr>
          <w:p w14:paraId="5DB983AF"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30FDBF18"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2E20DC" w:rsidRPr="00192E8C" w14:paraId="22D0C505" w14:textId="77777777" w:rsidTr="00F40BB7">
        <w:trPr>
          <w:cantSplit/>
        </w:trPr>
        <w:tc>
          <w:tcPr>
            <w:tcW w:w="745" w:type="pct"/>
            <w:gridSpan w:val="3"/>
            <w:vMerge w:val="restart"/>
            <w:shd w:val="clear" w:color="auto" w:fill="auto"/>
            <w:vAlign w:val="center"/>
            <w:hideMark/>
          </w:tcPr>
          <w:p w14:paraId="2ECFC5ED"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5B - সামাজিক অবস্থা: প্রতিবেশীদের বৈশিষ্ট্য</w:t>
            </w:r>
          </w:p>
        </w:tc>
        <w:tc>
          <w:tcPr>
            <w:tcW w:w="858" w:type="pct"/>
            <w:vMerge w:val="restart"/>
            <w:vAlign w:val="center"/>
          </w:tcPr>
          <w:p w14:paraId="73E8D7A2"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প্রতিবেশীদের বৈশিষ্ট্যে কোনো উল্লেখযোগ্য পরিবর্তন ঘটেনি</w:t>
            </w:r>
          </w:p>
        </w:tc>
        <w:tc>
          <w:tcPr>
            <w:tcW w:w="494" w:type="pct"/>
            <w:shd w:val="clear" w:color="auto" w:fill="auto"/>
            <w:vAlign w:val="center"/>
            <w:hideMark/>
          </w:tcPr>
          <w:p w14:paraId="46A54714"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w:t>
            </w:r>
          </w:p>
        </w:tc>
        <w:tc>
          <w:tcPr>
            <w:tcW w:w="452" w:type="pct"/>
            <w:shd w:val="clear" w:color="auto" w:fill="auto"/>
            <w:vAlign w:val="center"/>
            <w:hideMark/>
          </w:tcPr>
          <w:p w14:paraId="4DA4B364"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4282D719" w14:textId="77777777" w:rsidR="00537636" w:rsidRPr="00192E8C" w:rsidRDefault="00537636" w:rsidP="00F40BB7">
            <w:pPr>
              <w:pStyle w:val="TableText-Center"/>
              <w:keepNext/>
              <w:jc w:val="both"/>
              <w:rPr>
                <w:rFonts w:ascii="Vrinda" w:hAnsi="Vrinda" w:cs="Vrinda"/>
              </w:rPr>
            </w:pPr>
            <w:r w:rsidRPr="00192E8C">
              <w:rPr>
                <w:rFonts w:ascii="Vrinda" w:hAnsi="Vrinda" w:cs="Vrinda"/>
                <w:lang w:val="bn"/>
              </w:rPr>
              <w:t>স্থানীয় রাস্তায় ট্র্যাফিক প্যাটার্নের পরিবর্তনগুলি Manhattan (ম্যানহাটন) CBD-র আশেপাশের চরিত্রের সংজ্ঞায়িত উপাদানগুলিকে পরিবর্তন করার সম্ভাবনা কম।</w:t>
            </w:r>
          </w:p>
        </w:tc>
        <w:tc>
          <w:tcPr>
            <w:tcW w:w="249" w:type="pct"/>
            <w:shd w:val="clear" w:color="auto" w:fill="FFFFFF" w:themeFill="background1"/>
            <w:vAlign w:val="center"/>
          </w:tcPr>
          <w:p w14:paraId="3082B6C5"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739" w:type="pct"/>
            <w:shd w:val="clear" w:color="auto" w:fill="auto"/>
            <w:vAlign w:val="center"/>
            <w:hideMark/>
          </w:tcPr>
          <w:p w14:paraId="21AA717E" w14:textId="77777777" w:rsidR="00537636" w:rsidRPr="00192E8C" w:rsidRDefault="00537636" w:rsidP="00F40BB7">
            <w:pPr>
              <w:pStyle w:val="TableText-leftaligned"/>
              <w:keepNext/>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2E20DC" w:rsidRPr="00192E8C" w14:paraId="2CC750DE" w14:textId="77777777" w:rsidTr="00F40BB7">
        <w:trPr>
          <w:cantSplit/>
        </w:trPr>
        <w:tc>
          <w:tcPr>
            <w:tcW w:w="745" w:type="pct"/>
            <w:gridSpan w:val="3"/>
            <w:vMerge/>
            <w:vAlign w:val="center"/>
            <w:hideMark/>
          </w:tcPr>
          <w:p w14:paraId="3E2306EA" w14:textId="77777777" w:rsidR="00537636" w:rsidRPr="00192E8C" w:rsidRDefault="00537636" w:rsidP="00F40BB7">
            <w:pPr>
              <w:pStyle w:val="TableText-leftaligned"/>
              <w:rPr>
                <w:rFonts w:ascii="Vrinda" w:hAnsi="Vrinda" w:cs="Vrinda"/>
              </w:rPr>
            </w:pPr>
          </w:p>
        </w:tc>
        <w:tc>
          <w:tcPr>
            <w:tcW w:w="858" w:type="pct"/>
            <w:vMerge/>
            <w:vAlign w:val="center"/>
          </w:tcPr>
          <w:p w14:paraId="60CD1E64" w14:textId="77777777" w:rsidR="00537636" w:rsidRPr="00192E8C" w:rsidRDefault="00537636" w:rsidP="00F40BB7">
            <w:pPr>
              <w:pStyle w:val="TableText-leftaligned"/>
              <w:rPr>
                <w:rFonts w:ascii="Vrinda" w:hAnsi="Vrinda" w:cs="Vrinda"/>
              </w:rPr>
            </w:pPr>
          </w:p>
        </w:tc>
        <w:tc>
          <w:tcPr>
            <w:tcW w:w="494" w:type="pct"/>
            <w:shd w:val="clear" w:color="auto" w:fill="auto"/>
            <w:vAlign w:val="center"/>
            <w:hideMark/>
          </w:tcPr>
          <w:p w14:paraId="3813C4EF" w14:textId="77777777" w:rsidR="00537636" w:rsidRPr="00192E8C" w:rsidRDefault="00537636" w:rsidP="00F40BB7">
            <w:pPr>
              <w:pStyle w:val="TableText-leftaligned"/>
              <w:rPr>
                <w:rFonts w:ascii="Vrinda" w:hAnsi="Vrinda" w:cs="Vrinda"/>
              </w:rPr>
            </w:pPr>
            <w:r w:rsidRPr="00192E8C">
              <w:rPr>
                <w:rFonts w:ascii="Vrinda" w:hAnsi="Vrinda" w:cs="Vrinda"/>
                <w:lang w:val="bn"/>
              </w:rPr>
              <w:t>60th স্ট্রিট Manhattan (ম্যানহাটন) CBD সীমানার কাছাকাছি এলাকা</w:t>
            </w:r>
          </w:p>
        </w:tc>
        <w:tc>
          <w:tcPr>
            <w:tcW w:w="452" w:type="pct"/>
            <w:shd w:val="clear" w:color="auto" w:fill="auto"/>
            <w:vAlign w:val="center"/>
            <w:hideMark/>
          </w:tcPr>
          <w:p w14:paraId="6976E029"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10826ED9"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60th স্ট্রিটের CBD সীমানার কাছাকাছি পার্কিংয়ের চাহিদার পরিবর্তন (60th স্ট্রিটের উত্তরে বৃদ্ধি এবং দক্ষিণে হ্রাস সহ) বিনিয়োগের পরিবেশ তৈরি করবে না, যা আশেপাশের চরিত্রের উপর বিরূপ প্রভাব ফেলতে পারে বা এই এলাকার আশেপাশের চরিত্রের সংজ্ঞায়িত উপাদানগুলিকে পরিবর্তন করতে পারে।</w:t>
            </w:r>
          </w:p>
        </w:tc>
        <w:tc>
          <w:tcPr>
            <w:tcW w:w="249" w:type="pct"/>
            <w:shd w:val="clear" w:color="auto" w:fill="FFFFFF" w:themeFill="background1"/>
            <w:vAlign w:val="center"/>
          </w:tcPr>
          <w:p w14:paraId="76E32829"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0388A8FB"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537636" w:rsidRPr="00192E8C" w14:paraId="64E87088" w14:textId="77777777" w:rsidTr="00F40BB7">
        <w:trPr>
          <w:cantSplit/>
        </w:trPr>
        <w:tc>
          <w:tcPr>
            <w:tcW w:w="745" w:type="pct"/>
            <w:gridSpan w:val="3"/>
            <w:shd w:val="clear" w:color="auto" w:fill="auto"/>
            <w:vAlign w:val="center"/>
            <w:hideMark/>
          </w:tcPr>
          <w:p w14:paraId="75762A83"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5C - সামাজিক অবস্থা: জনগনের নীতি</w:t>
            </w:r>
          </w:p>
        </w:tc>
        <w:tc>
          <w:tcPr>
            <w:tcW w:w="858" w:type="pct"/>
            <w:vAlign w:val="center"/>
          </w:tcPr>
          <w:p w14:paraId="5149E9EF" w14:textId="77777777" w:rsidR="00537636" w:rsidRPr="00192E8C" w:rsidRDefault="00537636" w:rsidP="00F40BB7">
            <w:pPr>
              <w:pStyle w:val="TableText-leftaligned"/>
              <w:rPr>
                <w:rFonts w:ascii="Vrinda" w:hAnsi="Vrinda" w:cs="Vrinda"/>
              </w:rPr>
            </w:pPr>
            <w:r w:rsidRPr="00192E8C">
              <w:rPr>
                <w:rFonts w:ascii="Vrinda" w:hAnsi="Vrinda" w:cs="Vrinda"/>
                <w:lang w:val="bn"/>
              </w:rPr>
              <w:t>কোনও প্রভাব নেই</w:t>
            </w:r>
          </w:p>
        </w:tc>
        <w:tc>
          <w:tcPr>
            <w:tcW w:w="494" w:type="pct"/>
            <w:shd w:val="clear" w:color="auto" w:fill="auto"/>
            <w:vAlign w:val="center"/>
            <w:hideMark/>
          </w:tcPr>
          <w:p w14:paraId="1BA069E4" w14:textId="77777777" w:rsidR="00537636" w:rsidRPr="00192E8C" w:rsidRDefault="00537636" w:rsidP="00F40BB7">
            <w:pPr>
              <w:pStyle w:val="TableText-leftaligned"/>
              <w:rPr>
                <w:rFonts w:ascii="Vrinda" w:hAnsi="Vrinda" w:cs="Vrinda"/>
              </w:rPr>
            </w:pPr>
            <w:r w:rsidRPr="00192E8C">
              <w:rPr>
                <w:rFonts w:ascii="Vrinda" w:hAnsi="Vrinda" w:cs="Vrinda"/>
                <w:lang w:val="bn"/>
              </w:rPr>
              <w:t>28-কাউন্টি অধ্যয়ন এলাকা</w:t>
            </w:r>
          </w:p>
        </w:tc>
        <w:tc>
          <w:tcPr>
            <w:tcW w:w="452" w:type="pct"/>
            <w:shd w:val="clear" w:color="auto" w:fill="auto"/>
            <w:vAlign w:val="center"/>
            <w:hideMark/>
          </w:tcPr>
          <w:p w14:paraId="740B112A"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auto"/>
            <w:vAlign w:val="center"/>
            <w:hideMark/>
          </w:tcPr>
          <w:p w14:paraId="679E6115"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প্রকল্পটি আঞ্চলিক অধ্যয়ন এলাকা এবং Manhattan (ম্যানহাটন) CBD-এর জন্য আঞ্চলিক পরিবহন পরিকল্পনা এবং অন্যান্য পাবলিক নীতির সাথে সামঞ্জস্যপূর্ণ হবে।</w:t>
            </w:r>
          </w:p>
        </w:tc>
        <w:tc>
          <w:tcPr>
            <w:tcW w:w="249" w:type="pct"/>
            <w:shd w:val="clear" w:color="auto" w:fill="auto"/>
            <w:vAlign w:val="center"/>
          </w:tcPr>
          <w:p w14:paraId="41FF40F7"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786C1181"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537636" w:rsidRPr="00192E8C" w14:paraId="3ECEED88" w14:textId="77777777" w:rsidTr="00F40BB7">
        <w:trPr>
          <w:cantSplit/>
        </w:trPr>
        <w:tc>
          <w:tcPr>
            <w:tcW w:w="370" w:type="pct"/>
            <w:vMerge w:val="restart"/>
            <w:tcBorders>
              <w:right w:val="single" w:sz="6" w:space="0" w:color="F9B268" w:themeColor="accent1" w:themeTint="99"/>
            </w:tcBorders>
            <w:vAlign w:val="center"/>
          </w:tcPr>
          <w:p w14:paraId="4431F62F"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6 – অর্থনৈতিক অবস্থা</w:t>
            </w:r>
          </w:p>
        </w:tc>
        <w:tc>
          <w:tcPr>
            <w:tcW w:w="375" w:type="pct"/>
            <w:gridSpan w:val="2"/>
            <w:tcBorders>
              <w:left w:val="single" w:sz="6" w:space="0" w:color="F9B268" w:themeColor="accent1" w:themeTint="99"/>
            </w:tcBorders>
            <w:shd w:val="clear" w:color="auto" w:fill="auto"/>
            <w:vAlign w:val="center"/>
          </w:tcPr>
          <w:p w14:paraId="4BBE4EAD" w14:textId="77777777" w:rsidR="00537636" w:rsidRPr="00192E8C" w:rsidRDefault="00537636" w:rsidP="00F40BB7">
            <w:pPr>
              <w:pStyle w:val="TableText-leftaligned"/>
              <w:rPr>
                <w:rFonts w:ascii="Vrinda" w:hAnsi="Vrinda" w:cs="Vrinda"/>
              </w:rPr>
            </w:pPr>
            <w:r w:rsidRPr="00192E8C">
              <w:rPr>
                <w:rFonts w:ascii="Vrinda" w:hAnsi="Vrinda" w:cs="Vrinda"/>
                <w:lang w:val="bn"/>
              </w:rPr>
              <w:t>সুবিধা</w:t>
            </w:r>
          </w:p>
        </w:tc>
        <w:tc>
          <w:tcPr>
            <w:tcW w:w="858" w:type="pct"/>
            <w:vAlign w:val="center"/>
          </w:tcPr>
          <w:p w14:paraId="5EDD2860" w14:textId="77777777" w:rsidR="00537636" w:rsidRPr="00192E8C" w:rsidRDefault="00537636" w:rsidP="00F40BB7">
            <w:pPr>
              <w:pStyle w:val="TableText-leftaligned"/>
              <w:rPr>
                <w:rFonts w:ascii="Vrinda" w:hAnsi="Vrinda" w:cs="Vrinda"/>
              </w:rPr>
            </w:pPr>
            <w:r w:rsidRPr="00192E8C">
              <w:rPr>
                <w:rFonts w:ascii="Vrinda" w:hAnsi="Vrinda" w:cs="Vrinda"/>
                <w:lang w:val="bn"/>
              </w:rPr>
              <w:t>আঞ্চলিক অর্থনৈতিক সুবিধা</w:t>
            </w:r>
          </w:p>
        </w:tc>
        <w:tc>
          <w:tcPr>
            <w:tcW w:w="494" w:type="pct"/>
            <w:shd w:val="clear" w:color="auto" w:fill="auto"/>
            <w:vAlign w:val="center"/>
          </w:tcPr>
          <w:p w14:paraId="6562C96F" w14:textId="77777777" w:rsidR="00537636" w:rsidRPr="00192E8C" w:rsidRDefault="00537636" w:rsidP="00F40BB7">
            <w:pPr>
              <w:pStyle w:val="TableText-leftaligned"/>
              <w:rPr>
                <w:rFonts w:ascii="Vrinda" w:hAnsi="Vrinda" w:cs="Vrinda"/>
              </w:rPr>
            </w:pPr>
            <w:r w:rsidRPr="00192E8C">
              <w:rPr>
                <w:rFonts w:ascii="Vrinda" w:hAnsi="Vrinda" w:cs="Vrinda"/>
                <w:lang w:val="bn"/>
              </w:rPr>
              <w:t>28-কাউন্টি অধ্যয়ন এলাকা</w:t>
            </w:r>
          </w:p>
        </w:tc>
        <w:tc>
          <w:tcPr>
            <w:tcW w:w="452" w:type="pct"/>
            <w:shd w:val="clear" w:color="auto" w:fill="auto"/>
            <w:vAlign w:val="center"/>
          </w:tcPr>
          <w:p w14:paraId="19D68A02"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auto"/>
            <w:vAlign w:val="center"/>
          </w:tcPr>
          <w:p w14:paraId="56792AAB"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ভ্রমণ-সময় সাশ্রয় এবং ভ্রমণ-সময় নির্ভরযোগ্যতার উন্নতির পরিপ্রেক্ষিতে যানজট ত্রাণের মাধ্যমে অর্থনৈতিক সুবিধা, যা উৎপানশীলতা এবং উপযোগিতা বৃদ্ধি করবে, সেইসাথে নিরাপত্তার উন্নতি এবং যানজট হ্রাসের সাথে যুক্ত যানবাহন পরিচালনার ব্যয় হ্রাস করবে।</w:t>
            </w:r>
          </w:p>
        </w:tc>
        <w:tc>
          <w:tcPr>
            <w:tcW w:w="249" w:type="pct"/>
            <w:shd w:val="clear" w:color="auto" w:fill="auto"/>
            <w:vAlign w:val="center"/>
          </w:tcPr>
          <w:p w14:paraId="0166C7F4"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tcPr>
          <w:p w14:paraId="5F118958"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প্রশমনের কোনো প্রয়োজন নেই।</w:t>
            </w:r>
            <w:r w:rsidRPr="00192E8C">
              <w:rPr>
                <w:rFonts w:ascii="Vrinda" w:hAnsi="Vrinda" w:cs="Vrinda"/>
                <w:lang w:val="bn"/>
              </w:rPr>
              <w:t xml:space="preserve"> উপকারী প্রভাব</w:t>
            </w:r>
          </w:p>
        </w:tc>
      </w:tr>
      <w:tr w:rsidR="00537636" w:rsidRPr="00192E8C" w14:paraId="20628C42" w14:textId="77777777" w:rsidTr="00F40BB7">
        <w:trPr>
          <w:cantSplit/>
        </w:trPr>
        <w:tc>
          <w:tcPr>
            <w:tcW w:w="370" w:type="pct"/>
            <w:vMerge/>
            <w:vAlign w:val="center"/>
          </w:tcPr>
          <w:p w14:paraId="237B4350" w14:textId="77777777" w:rsidR="00537636" w:rsidRPr="00192E8C" w:rsidRDefault="00537636" w:rsidP="00F40BB7">
            <w:pPr>
              <w:pStyle w:val="TableText-leftaligned"/>
              <w:rPr>
                <w:rFonts w:ascii="Vrinda" w:hAnsi="Vrinda" w:cs="Vrinda"/>
              </w:rPr>
            </w:pPr>
          </w:p>
        </w:tc>
        <w:tc>
          <w:tcPr>
            <w:tcW w:w="375" w:type="pct"/>
            <w:gridSpan w:val="2"/>
            <w:tcBorders>
              <w:left w:val="single" w:sz="6" w:space="0" w:color="F9B268" w:themeColor="accent1" w:themeTint="99"/>
            </w:tcBorders>
            <w:shd w:val="clear" w:color="auto" w:fill="auto"/>
            <w:vAlign w:val="center"/>
          </w:tcPr>
          <w:p w14:paraId="4AD223C9" w14:textId="77777777" w:rsidR="00537636" w:rsidRPr="00192E8C" w:rsidRDefault="00537636" w:rsidP="00F40BB7">
            <w:pPr>
              <w:pStyle w:val="TableText-leftaligned"/>
              <w:rPr>
                <w:rFonts w:ascii="Vrinda" w:hAnsi="Vrinda" w:cs="Vrinda"/>
              </w:rPr>
            </w:pPr>
            <w:r w:rsidRPr="00192E8C">
              <w:rPr>
                <w:rFonts w:ascii="Vrinda" w:hAnsi="Vrinda" w:cs="Vrinda"/>
                <w:lang w:val="bn"/>
              </w:rPr>
              <w:t>টোল খরচের অর্থনৈতিক প্রভাব</w:t>
            </w:r>
          </w:p>
        </w:tc>
        <w:tc>
          <w:tcPr>
            <w:tcW w:w="858" w:type="pct"/>
            <w:vAlign w:val="center"/>
          </w:tcPr>
          <w:p w14:paraId="7AB3BA0C" w14:textId="77777777" w:rsidR="00537636" w:rsidRPr="00192E8C" w:rsidRDefault="00537636" w:rsidP="00F40BB7">
            <w:pPr>
              <w:pStyle w:val="TableText-leftaligned"/>
              <w:rPr>
                <w:rFonts w:ascii="Vrinda" w:hAnsi="Vrinda" w:cs="Vrinda"/>
              </w:rPr>
            </w:pPr>
            <w:r w:rsidRPr="00192E8C">
              <w:rPr>
                <w:rFonts w:ascii="Vrinda" w:hAnsi="Vrinda" w:cs="Vrinda"/>
                <w:lang w:val="bn"/>
              </w:rPr>
              <w:t xml:space="preserve">যানবাহনের উপর নির্ভরশীল CBD-তে শ্রমিক এবং ব্যবসার জন্য নতুন টোলের খরচ </w:t>
            </w:r>
          </w:p>
        </w:tc>
        <w:tc>
          <w:tcPr>
            <w:tcW w:w="494" w:type="pct"/>
            <w:shd w:val="clear" w:color="auto" w:fill="auto"/>
            <w:vAlign w:val="center"/>
          </w:tcPr>
          <w:p w14:paraId="5BF54B01"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w:t>
            </w:r>
          </w:p>
        </w:tc>
        <w:tc>
          <w:tcPr>
            <w:tcW w:w="452" w:type="pct"/>
            <w:shd w:val="clear" w:color="auto" w:fill="auto"/>
            <w:vAlign w:val="center"/>
          </w:tcPr>
          <w:p w14:paraId="6C4B4DE3"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auto"/>
            <w:vAlign w:val="center"/>
          </w:tcPr>
          <w:p w14:paraId="1FF7E638"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Manhattan (ম্যানহাটন) CBD-তে কোনো বিশেষ শিল্প বা পেশাগত বিভাগে কোনো বিরূপ প্রভাব নেই। CBD-তে উচ্চ স্তরের transit অ্যাক্সেস এবং ট্রানজিট শেয়ারের উচ্চ শতাংশের পরিপ্রেক্ষিতে, টোল সামগ্রিক কর্মশক্তির মাত্র একটি ছোট শতাংশকে প্রভাবিত করবে। এটি Manhattan (ম্যানহাটন) CBD-তে ব্যবসার কার্যক্রম বা ট্যাক্সি/FHV শিল্প সহ যেকোনো ধরনের ব্যবসার কার্যকারিতাকে বিরূপভাবে প্রভাবিত করবে না।</w:t>
            </w:r>
          </w:p>
        </w:tc>
        <w:tc>
          <w:tcPr>
            <w:tcW w:w="249" w:type="pct"/>
            <w:shd w:val="clear" w:color="auto" w:fill="auto"/>
            <w:vAlign w:val="center"/>
          </w:tcPr>
          <w:p w14:paraId="0447A36D"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tcPr>
          <w:p w14:paraId="4B553F19"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537636" w:rsidRPr="00192E8C" w14:paraId="1B34F0FB" w14:textId="77777777" w:rsidTr="00F40BB7">
        <w:trPr>
          <w:cantSplit/>
          <w:trHeight w:val="1644"/>
        </w:trPr>
        <w:tc>
          <w:tcPr>
            <w:tcW w:w="370" w:type="pct"/>
            <w:vMerge/>
            <w:tcBorders>
              <w:bottom w:val="single" w:sz="4" w:space="0" w:color="F07F09" w:themeColor="accent1"/>
            </w:tcBorders>
            <w:vAlign w:val="center"/>
            <w:hideMark/>
          </w:tcPr>
          <w:p w14:paraId="7FAB8236" w14:textId="77777777" w:rsidR="00537636" w:rsidRPr="00192E8C" w:rsidRDefault="00537636" w:rsidP="00F40BB7">
            <w:pPr>
              <w:pStyle w:val="TableText-leftaligned"/>
              <w:rPr>
                <w:rFonts w:ascii="Vrinda" w:hAnsi="Vrinda" w:cs="Vrinda"/>
              </w:rPr>
            </w:pPr>
          </w:p>
        </w:tc>
        <w:tc>
          <w:tcPr>
            <w:tcW w:w="375" w:type="pct"/>
            <w:gridSpan w:val="2"/>
            <w:tcBorders>
              <w:left w:val="single" w:sz="6" w:space="0" w:color="F9B268" w:themeColor="accent1" w:themeTint="99"/>
              <w:bottom w:val="single" w:sz="4" w:space="0" w:color="F07F09" w:themeColor="accent1"/>
            </w:tcBorders>
            <w:shd w:val="clear" w:color="auto" w:fill="auto"/>
            <w:vAlign w:val="center"/>
          </w:tcPr>
          <w:p w14:paraId="71AF4155" w14:textId="77777777" w:rsidR="00537636" w:rsidRPr="00192E8C" w:rsidRDefault="00537636" w:rsidP="00F40BB7">
            <w:pPr>
              <w:pStyle w:val="TableText-leftaligned"/>
              <w:rPr>
                <w:rFonts w:ascii="Vrinda" w:hAnsi="Vrinda" w:cs="Vrinda"/>
              </w:rPr>
            </w:pPr>
            <w:r w:rsidRPr="00192E8C">
              <w:rPr>
                <w:rFonts w:ascii="Vrinda" w:hAnsi="Vrinda" w:cs="Vrinda"/>
                <w:lang w:val="bn"/>
              </w:rPr>
              <w:t>পণ্যের দাম</w:t>
            </w:r>
          </w:p>
        </w:tc>
        <w:tc>
          <w:tcPr>
            <w:tcW w:w="858" w:type="pct"/>
            <w:tcBorders>
              <w:bottom w:val="single" w:sz="4" w:space="0" w:color="F07F09" w:themeColor="accent1"/>
            </w:tcBorders>
            <w:vAlign w:val="center"/>
          </w:tcPr>
          <w:p w14:paraId="6B6A537C" w14:textId="77777777" w:rsidR="00537636" w:rsidRPr="00192E8C" w:rsidRDefault="00537636" w:rsidP="00F40BB7">
            <w:pPr>
              <w:pStyle w:val="TableText-leftaligned"/>
              <w:rPr>
                <w:rFonts w:ascii="Vrinda" w:hAnsi="Vrinda" w:cs="Vrinda"/>
              </w:rPr>
            </w:pPr>
            <w:r w:rsidRPr="00192E8C">
              <w:rPr>
                <w:rFonts w:ascii="Vrinda" w:hAnsi="Vrinda" w:cs="Vrinda"/>
                <w:lang w:val="bn"/>
              </w:rPr>
              <w:t>নতুন টোলের খরচের ফলে অধিকাংশ ভোগ্যপণ্যের মূল্য পরিবর্তন হবে না</w:t>
            </w:r>
          </w:p>
        </w:tc>
        <w:tc>
          <w:tcPr>
            <w:tcW w:w="494" w:type="pct"/>
            <w:tcBorders>
              <w:bottom w:val="single" w:sz="4" w:space="0" w:color="F07F09" w:themeColor="accent1"/>
            </w:tcBorders>
            <w:shd w:val="clear" w:color="auto" w:fill="auto"/>
            <w:vAlign w:val="center"/>
            <w:hideMark/>
          </w:tcPr>
          <w:p w14:paraId="6911B4C1"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w:t>
            </w:r>
          </w:p>
        </w:tc>
        <w:tc>
          <w:tcPr>
            <w:tcW w:w="452" w:type="pct"/>
            <w:tcBorders>
              <w:bottom w:val="single" w:sz="4" w:space="0" w:color="F07F09" w:themeColor="accent1"/>
            </w:tcBorders>
            <w:shd w:val="clear" w:color="auto" w:fill="auto"/>
            <w:vAlign w:val="center"/>
            <w:hideMark/>
          </w:tcPr>
          <w:p w14:paraId="675041ED"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tcBorders>
              <w:bottom w:val="single" w:sz="4" w:space="0" w:color="F07F09" w:themeColor="accent1"/>
            </w:tcBorders>
            <w:shd w:val="clear" w:color="auto" w:fill="auto"/>
            <w:vAlign w:val="center"/>
            <w:hideMark/>
          </w:tcPr>
          <w:p w14:paraId="0CFE1DEE"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বেশির ভাগ ভোগ্যপণ্যের মূল্যে অর্থবহ পরিবর্তন ঘটার সম্ভাবনা নেই। CBD টোলিং বিকল্পের নতুন টোলের সাথে সম্পর্কিত যেকোন খরচ বৃদ্ধি যা ব্যবসা গ্রহণের সাথে পাস করা হবে, যা টোল চার্জ প্রতি বেশ কিছু গ্রাহকের মধ্যে বিতরণ করা হবে (যেহেতু ট্রাক একাধিক ডেলিভারি করে) বিশেষ করে ব্যবসার জন্য, ছোট ব্যবসা এবং মাইক্রো-ব্যবসা সহ, ছোট ডেলিভারি গ্রহণ করে। এটি যেকোনো ব্যক্তিগত ব্যবসার খরচ কমিয়ে দেবে। কিছু পণ্য খাত (নির্মাণ সামগ্রী, ইলেকট্রনিক্স, পানীয়) ডেলিভারি বাজারে কম প্রতিযোগিতার কারণে বৃদ্ধির প্রবণতা বেশি।</w:t>
            </w:r>
          </w:p>
        </w:tc>
        <w:tc>
          <w:tcPr>
            <w:tcW w:w="249" w:type="pct"/>
            <w:tcBorders>
              <w:bottom w:val="single" w:sz="4" w:space="0" w:color="F07F09" w:themeColor="accent1"/>
            </w:tcBorders>
            <w:shd w:val="clear" w:color="auto" w:fill="auto"/>
            <w:vAlign w:val="center"/>
          </w:tcPr>
          <w:p w14:paraId="0BCEFE78" w14:textId="77777777" w:rsidR="00537636" w:rsidRPr="00192E8C" w:rsidRDefault="00537636" w:rsidP="00F40BB7">
            <w:pPr>
              <w:pStyle w:val="TableText-Center"/>
              <w:rPr>
                <w:rFonts w:ascii="Vrinda" w:hAnsi="Vrinda" w:cs="Vrinda"/>
                <w:color w:val="3A3838"/>
              </w:rPr>
            </w:pPr>
            <w:r w:rsidRPr="00192E8C">
              <w:rPr>
                <w:rFonts w:ascii="Vrinda" w:hAnsi="Vrinda" w:cs="Vrinda"/>
                <w:lang w:val="bn"/>
              </w:rPr>
              <w:t>না</w:t>
            </w:r>
          </w:p>
        </w:tc>
        <w:tc>
          <w:tcPr>
            <w:tcW w:w="739" w:type="pct"/>
            <w:tcBorders>
              <w:bottom w:val="single" w:sz="4" w:space="0" w:color="F07F09" w:themeColor="accent1"/>
            </w:tcBorders>
            <w:shd w:val="clear" w:color="auto" w:fill="auto"/>
            <w:vAlign w:val="center"/>
            <w:hideMark/>
          </w:tcPr>
          <w:p w14:paraId="1F04EE41"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tc>
      </w:tr>
      <w:tr w:rsidR="009B4D5A" w:rsidRPr="00192E8C" w14:paraId="12AFB242" w14:textId="77777777" w:rsidTr="00F40BB7">
        <w:trPr>
          <w:cantSplit/>
          <w:trHeight w:val="683"/>
        </w:trPr>
        <w:tc>
          <w:tcPr>
            <w:tcW w:w="370" w:type="pct"/>
            <w:vMerge w:val="restart"/>
            <w:tcBorders>
              <w:top w:val="single" w:sz="4" w:space="0" w:color="F07F09" w:themeColor="accent1"/>
            </w:tcBorders>
            <w:vAlign w:val="center"/>
          </w:tcPr>
          <w:p w14:paraId="590D9DF5" w14:textId="77777777" w:rsidR="009B4D5A" w:rsidRPr="00192E8C" w:rsidRDefault="009B4D5A" w:rsidP="009B4D5A">
            <w:pPr>
              <w:pStyle w:val="TableText-leftaligned"/>
              <w:rPr>
                <w:rFonts w:ascii="Vrinda" w:hAnsi="Vrinda" w:cs="Vrinda"/>
              </w:rPr>
            </w:pPr>
            <w:r w:rsidRPr="00192E8C">
              <w:rPr>
                <w:rFonts w:ascii="Vrinda" w:hAnsi="Vrinda" w:cs="Vrinda"/>
                <w:b/>
                <w:bCs/>
                <w:lang w:val="bn"/>
              </w:rPr>
              <w:t>6 – অর্থনৈতিক অবস্থা (চলবে)</w:t>
            </w:r>
          </w:p>
        </w:tc>
        <w:tc>
          <w:tcPr>
            <w:tcW w:w="375" w:type="pct"/>
            <w:gridSpan w:val="2"/>
            <w:vMerge w:val="restart"/>
            <w:tcBorders>
              <w:top w:val="single" w:sz="4" w:space="0" w:color="F07F09" w:themeColor="accent1"/>
              <w:left w:val="single" w:sz="6" w:space="0" w:color="F9B268" w:themeColor="accent1" w:themeTint="99"/>
            </w:tcBorders>
            <w:shd w:val="clear" w:color="auto" w:fill="auto"/>
            <w:vAlign w:val="center"/>
          </w:tcPr>
          <w:p w14:paraId="7A71927F" w14:textId="77777777" w:rsidR="009B4D5A" w:rsidRPr="00192E8C" w:rsidRDefault="009B4D5A" w:rsidP="009B4D5A">
            <w:pPr>
              <w:pStyle w:val="TableText-leftaligned"/>
              <w:keepNext/>
              <w:rPr>
                <w:rFonts w:ascii="Vrinda" w:hAnsi="Vrinda" w:cs="Vrinda"/>
              </w:rPr>
            </w:pPr>
            <w:r w:rsidRPr="00192E8C">
              <w:rPr>
                <w:rFonts w:ascii="Vrinda" w:hAnsi="Vrinda" w:cs="Vrinda"/>
                <w:lang w:val="bn"/>
              </w:rPr>
              <w:t>ট্যাক্সি এবং FHV শিল্প</w:t>
            </w:r>
          </w:p>
        </w:tc>
        <w:tc>
          <w:tcPr>
            <w:tcW w:w="858" w:type="pct"/>
            <w:vMerge w:val="restart"/>
            <w:tcBorders>
              <w:top w:val="single" w:sz="4" w:space="0" w:color="F07F09" w:themeColor="accent1"/>
            </w:tcBorders>
            <w:vAlign w:val="center"/>
          </w:tcPr>
          <w:p w14:paraId="720E11D0" w14:textId="77777777" w:rsidR="009B4D5A" w:rsidRPr="00192E8C" w:rsidRDefault="009B4D5A" w:rsidP="009B4D5A">
            <w:pPr>
              <w:pStyle w:val="TableText-leftaligned"/>
              <w:keepNext/>
              <w:rPr>
                <w:rFonts w:ascii="Vrinda" w:hAnsi="Vrinda" w:cs="Vrinda"/>
              </w:rPr>
            </w:pPr>
            <w:r w:rsidRPr="00192E8C">
              <w:rPr>
                <w:rFonts w:ascii="Vrinda" w:hAnsi="Vrinda" w:cs="Vrinda"/>
                <w:lang w:val="bn"/>
              </w:rPr>
              <w:t>টোলিং পরিস্থিতির উপর নির্ভর করে, CBD-এর মধ্যে যাত্রীদের সাথে ট্যাক্সি/FHV VMT হ্রাসের কারণে টোল ট্যাক্সি এবং FHV রাজস্ব কমাতে পারে। যদিও এটি পৃথক ড্রাইভারদের উপর বিরূপ প্রভাব ফেলতে পারে (নীচে "পরিবেশগত বিচার" দেখুন), শিল্প সামগ্রিকভাবে কার্যকর থাকবে।</w:t>
            </w:r>
          </w:p>
        </w:tc>
        <w:tc>
          <w:tcPr>
            <w:tcW w:w="494" w:type="pct"/>
            <w:vMerge w:val="restart"/>
            <w:tcBorders>
              <w:top w:val="single" w:sz="4" w:space="0" w:color="F07F09" w:themeColor="accent1"/>
            </w:tcBorders>
            <w:shd w:val="clear" w:color="auto" w:fill="auto"/>
            <w:vAlign w:val="center"/>
          </w:tcPr>
          <w:p w14:paraId="20CE462F" w14:textId="77777777" w:rsidR="009B4D5A" w:rsidRPr="00192E8C" w:rsidRDefault="009B4D5A" w:rsidP="009B4D5A">
            <w:pPr>
              <w:pStyle w:val="TableText-leftaligned"/>
              <w:keepNext/>
              <w:rPr>
                <w:rFonts w:ascii="Vrinda" w:hAnsi="Vrinda" w:cs="Vrinda"/>
              </w:rPr>
            </w:pPr>
            <w:r w:rsidRPr="00192E8C">
              <w:rPr>
                <w:rFonts w:ascii="Vrinda" w:hAnsi="Vrinda" w:cs="Vrinda"/>
                <w:lang w:val="bn"/>
              </w:rPr>
              <w:t>28-কাউন্টি অধ্যয়ন এলাকা</w:t>
            </w:r>
          </w:p>
        </w:tc>
        <w:tc>
          <w:tcPr>
            <w:tcW w:w="452" w:type="pct"/>
            <w:tcBorders>
              <w:top w:val="single" w:sz="4" w:space="0" w:color="F07F09" w:themeColor="accent1"/>
            </w:tcBorders>
            <w:shd w:val="clear" w:color="auto" w:fill="auto"/>
            <w:vAlign w:val="center"/>
          </w:tcPr>
          <w:p w14:paraId="24674906" w14:textId="77777777" w:rsidR="009B4D5A" w:rsidRPr="00192E8C" w:rsidRDefault="009B4D5A" w:rsidP="009B4D5A">
            <w:pPr>
              <w:pStyle w:val="TableText-leftaligned"/>
              <w:keepNext/>
              <w:rPr>
                <w:rFonts w:ascii="Vrinda" w:hAnsi="Vrinda" w:cs="Vrinda"/>
              </w:rPr>
            </w:pPr>
            <w:r w:rsidRPr="00192E8C">
              <w:rPr>
                <w:rFonts w:ascii="Vrinda" w:hAnsi="Vrinda" w:cs="Vrinda"/>
                <w:lang w:val="bn"/>
              </w:rPr>
              <w:t>প্রতিদিনের ট্যাক্সি/FHV VMT অঞ্চল জুড়ে সামগ্রিক পরিবর্তন</w:t>
            </w:r>
          </w:p>
        </w:tc>
        <w:tc>
          <w:tcPr>
            <w:tcW w:w="227" w:type="pct"/>
            <w:tcBorders>
              <w:top w:val="single" w:sz="4" w:space="0" w:color="F07F09" w:themeColor="accent1"/>
              <w:bottom w:val="single" w:sz="6" w:space="0" w:color="F2A62B"/>
            </w:tcBorders>
            <w:shd w:val="clear" w:color="auto" w:fill="auto"/>
            <w:vAlign w:val="center"/>
          </w:tcPr>
          <w:p w14:paraId="282C1CC1" w14:textId="77777777" w:rsidR="009B4D5A" w:rsidRPr="009B4D5A" w:rsidRDefault="009B4D5A" w:rsidP="009B4D5A">
            <w:pPr>
              <w:pStyle w:val="TableText-Center"/>
              <w:keepNext/>
              <w:ind w:left="-150" w:right="-138"/>
              <w:rPr>
                <w:rFonts w:ascii="Vrinda" w:hAnsi="Vrinda" w:cs="Vrinda"/>
              </w:rPr>
            </w:pPr>
            <w:r w:rsidRPr="009B4D5A">
              <w:rPr>
                <w:rFonts w:ascii="Vrinda" w:hAnsi="Vrinda" w:cs="Vrinda"/>
              </w:rPr>
              <w:t>-126,993</w:t>
            </w:r>
          </w:p>
          <w:p w14:paraId="4572CF08" w14:textId="3F57DD46" w:rsidR="009B4D5A" w:rsidRPr="009B4D5A" w:rsidRDefault="009B4D5A" w:rsidP="009B4D5A">
            <w:pPr>
              <w:pStyle w:val="TableText-Center"/>
              <w:keepNext/>
              <w:ind w:left="-150" w:right="-138"/>
              <w:rPr>
                <w:rFonts w:ascii="Vrinda" w:hAnsi="Vrinda" w:cs="Vrinda"/>
              </w:rPr>
            </w:pPr>
            <w:r w:rsidRPr="009B4D5A">
              <w:rPr>
                <w:rFonts w:ascii="Vrinda" w:hAnsi="Vrinda" w:cs="Vrinda"/>
              </w:rPr>
              <w:t>(-2.9%)</w:t>
            </w:r>
          </w:p>
        </w:tc>
        <w:tc>
          <w:tcPr>
            <w:tcW w:w="205" w:type="pct"/>
            <w:tcBorders>
              <w:top w:val="single" w:sz="4" w:space="0" w:color="F07F09" w:themeColor="accent1"/>
            </w:tcBorders>
            <w:shd w:val="clear" w:color="auto" w:fill="auto"/>
            <w:vAlign w:val="center"/>
          </w:tcPr>
          <w:p w14:paraId="64A47FA1" w14:textId="77777777" w:rsidR="009B4D5A" w:rsidRPr="009B4D5A" w:rsidRDefault="009B4D5A" w:rsidP="009B4D5A">
            <w:pPr>
              <w:pStyle w:val="TableText-Center"/>
              <w:keepNext/>
              <w:ind w:left="-150" w:right="-138"/>
              <w:rPr>
                <w:rFonts w:ascii="Vrinda" w:hAnsi="Vrinda" w:cs="Vrinda"/>
              </w:rPr>
            </w:pPr>
            <w:r w:rsidRPr="009B4D5A">
              <w:rPr>
                <w:rFonts w:ascii="Vrinda" w:hAnsi="Vrinda" w:cs="Vrinda"/>
              </w:rPr>
              <w:t>-14,028</w:t>
            </w:r>
          </w:p>
          <w:p w14:paraId="425C1908" w14:textId="15C11D68" w:rsidR="009B4D5A" w:rsidRPr="009B4D5A" w:rsidRDefault="009B4D5A" w:rsidP="009B4D5A">
            <w:pPr>
              <w:pStyle w:val="TableText-Center"/>
              <w:keepNext/>
              <w:ind w:left="-150" w:right="-138"/>
              <w:rPr>
                <w:rFonts w:ascii="Vrinda" w:hAnsi="Vrinda" w:cs="Vrinda"/>
              </w:rPr>
            </w:pPr>
            <w:r w:rsidRPr="009B4D5A">
              <w:rPr>
                <w:rFonts w:ascii="Vrinda" w:hAnsi="Vrinda" w:cs="Vrinda"/>
              </w:rPr>
              <w:t>(-0.3%)</w:t>
            </w:r>
          </w:p>
        </w:tc>
        <w:tc>
          <w:tcPr>
            <w:tcW w:w="186" w:type="pct"/>
            <w:tcBorders>
              <w:top w:val="single" w:sz="4" w:space="0" w:color="F07F09" w:themeColor="accent1"/>
            </w:tcBorders>
            <w:shd w:val="clear" w:color="auto" w:fill="auto"/>
            <w:vAlign w:val="center"/>
          </w:tcPr>
          <w:p w14:paraId="710E01B7" w14:textId="77777777" w:rsidR="009B4D5A" w:rsidRPr="009B4D5A" w:rsidRDefault="009B4D5A" w:rsidP="009B4D5A">
            <w:pPr>
              <w:pStyle w:val="TableText-Center"/>
              <w:keepNext/>
              <w:ind w:left="-150" w:right="-138"/>
              <w:rPr>
                <w:rFonts w:ascii="Vrinda" w:hAnsi="Vrinda" w:cs="Vrinda"/>
              </w:rPr>
            </w:pPr>
            <w:r w:rsidRPr="009B4D5A">
              <w:rPr>
                <w:rFonts w:ascii="Vrinda" w:hAnsi="Vrinda" w:cs="Vrinda"/>
              </w:rPr>
              <w:t>-73,413</w:t>
            </w:r>
          </w:p>
          <w:p w14:paraId="42272CB5" w14:textId="4164BE72" w:rsidR="009B4D5A" w:rsidRPr="009B4D5A" w:rsidRDefault="009B4D5A" w:rsidP="009B4D5A">
            <w:pPr>
              <w:pStyle w:val="TableText-Center"/>
              <w:keepNext/>
              <w:ind w:left="-150" w:right="-138"/>
              <w:rPr>
                <w:rFonts w:ascii="Vrinda" w:hAnsi="Vrinda" w:cs="Vrinda"/>
              </w:rPr>
            </w:pPr>
            <w:r w:rsidRPr="009B4D5A">
              <w:rPr>
                <w:rFonts w:ascii="Vrinda" w:hAnsi="Vrinda" w:cs="Vrinda"/>
              </w:rPr>
              <w:t>(-1.7%)</w:t>
            </w:r>
          </w:p>
        </w:tc>
        <w:tc>
          <w:tcPr>
            <w:tcW w:w="206" w:type="pct"/>
            <w:tcBorders>
              <w:top w:val="single" w:sz="4" w:space="0" w:color="F07F09" w:themeColor="accent1"/>
            </w:tcBorders>
            <w:shd w:val="clear" w:color="auto" w:fill="auto"/>
            <w:vAlign w:val="center"/>
          </w:tcPr>
          <w:p w14:paraId="5E2EEE8C" w14:textId="77777777" w:rsidR="009B4D5A" w:rsidRPr="009B4D5A" w:rsidRDefault="009B4D5A" w:rsidP="009B4D5A">
            <w:pPr>
              <w:pStyle w:val="TableText-Center"/>
              <w:keepNext/>
              <w:ind w:left="-150" w:right="-138"/>
              <w:rPr>
                <w:rFonts w:ascii="Vrinda" w:hAnsi="Vrinda" w:cs="Vrinda"/>
              </w:rPr>
            </w:pPr>
            <w:r w:rsidRPr="009B4D5A">
              <w:rPr>
                <w:rFonts w:ascii="Vrinda" w:hAnsi="Vrinda" w:cs="Vrinda"/>
              </w:rPr>
              <w:t>-217,477</w:t>
            </w:r>
          </w:p>
          <w:p w14:paraId="1A6EDC47" w14:textId="49824F7E" w:rsidR="009B4D5A" w:rsidRPr="009B4D5A" w:rsidRDefault="009B4D5A" w:rsidP="009B4D5A">
            <w:pPr>
              <w:pStyle w:val="TableText-Center"/>
              <w:keepNext/>
              <w:ind w:left="-150" w:right="-138"/>
              <w:rPr>
                <w:rFonts w:ascii="Vrinda" w:hAnsi="Vrinda" w:cs="Vrinda"/>
              </w:rPr>
            </w:pPr>
            <w:r w:rsidRPr="009B4D5A">
              <w:rPr>
                <w:rFonts w:ascii="Vrinda" w:hAnsi="Vrinda" w:cs="Vrinda"/>
              </w:rPr>
              <w:t>(-5.0%)</w:t>
            </w:r>
          </w:p>
        </w:tc>
        <w:tc>
          <w:tcPr>
            <w:tcW w:w="206" w:type="pct"/>
            <w:tcBorders>
              <w:top w:val="single" w:sz="4" w:space="0" w:color="F07F09" w:themeColor="accent1"/>
            </w:tcBorders>
            <w:shd w:val="clear" w:color="auto" w:fill="auto"/>
            <w:vAlign w:val="center"/>
          </w:tcPr>
          <w:p w14:paraId="0A6ED36C" w14:textId="77777777" w:rsidR="009B4D5A" w:rsidRPr="009B4D5A" w:rsidRDefault="009B4D5A" w:rsidP="009B4D5A">
            <w:pPr>
              <w:pStyle w:val="TableText-Center"/>
              <w:keepNext/>
              <w:ind w:left="-150" w:right="-138"/>
              <w:rPr>
                <w:rFonts w:ascii="Vrinda" w:hAnsi="Vrinda" w:cs="Vrinda"/>
              </w:rPr>
            </w:pPr>
            <w:r w:rsidRPr="009B4D5A">
              <w:rPr>
                <w:rFonts w:ascii="Vrinda" w:hAnsi="Vrinda" w:cs="Vrinda"/>
              </w:rPr>
              <w:t>-116,065</w:t>
            </w:r>
          </w:p>
          <w:p w14:paraId="293165E0" w14:textId="58B19612" w:rsidR="009B4D5A" w:rsidRPr="009B4D5A" w:rsidRDefault="009B4D5A" w:rsidP="009B4D5A">
            <w:pPr>
              <w:pStyle w:val="TableText-Center"/>
              <w:keepNext/>
              <w:ind w:left="-150" w:right="-138"/>
              <w:rPr>
                <w:rFonts w:ascii="Vrinda" w:hAnsi="Vrinda" w:cs="Vrinda"/>
              </w:rPr>
            </w:pPr>
            <w:r w:rsidRPr="009B4D5A">
              <w:rPr>
                <w:rFonts w:ascii="Vrinda" w:hAnsi="Vrinda" w:cs="Vrinda"/>
              </w:rPr>
              <w:t>(-2.7%)</w:t>
            </w:r>
          </w:p>
        </w:tc>
        <w:tc>
          <w:tcPr>
            <w:tcW w:w="223" w:type="pct"/>
            <w:tcBorders>
              <w:top w:val="single" w:sz="4" w:space="0" w:color="F07F09" w:themeColor="accent1"/>
            </w:tcBorders>
            <w:shd w:val="clear" w:color="auto" w:fill="auto"/>
            <w:vAlign w:val="center"/>
          </w:tcPr>
          <w:p w14:paraId="6C114ABB" w14:textId="77777777" w:rsidR="009B4D5A" w:rsidRPr="009B4D5A" w:rsidRDefault="009B4D5A" w:rsidP="009B4D5A">
            <w:pPr>
              <w:pStyle w:val="TableText-Center"/>
              <w:keepNext/>
              <w:ind w:left="-150" w:right="-138"/>
              <w:rPr>
                <w:rFonts w:ascii="Vrinda" w:hAnsi="Vrinda" w:cs="Vrinda"/>
              </w:rPr>
            </w:pPr>
            <w:r w:rsidRPr="009B4D5A">
              <w:rPr>
                <w:rFonts w:ascii="Vrinda" w:hAnsi="Vrinda" w:cs="Vrinda"/>
              </w:rPr>
              <w:t>-4,888</w:t>
            </w:r>
          </w:p>
          <w:p w14:paraId="06531C81" w14:textId="6E6CCD9C" w:rsidR="009B4D5A" w:rsidRPr="009B4D5A" w:rsidRDefault="009B4D5A" w:rsidP="009B4D5A">
            <w:pPr>
              <w:pStyle w:val="TableText-Center"/>
              <w:keepNext/>
              <w:ind w:left="-150" w:right="-138"/>
              <w:rPr>
                <w:rFonts w:ascii="Vrinda" w:hAnsi="Vrinda" w:cs="Vrinda"/>
              </w:rPr>
            </w:pPr>
            <w:r w:rsidRPr="009B4D5A">
              <w:rPr>
                <w:rFonts w:ascii="Vrinda" w:hAnsi="Vrinda" w:cs="Vrinda"/>
              </w:rPr>
              <w:t>(-1.0%)</w:t>
            </w:r>
          </w:p>
        </w:tc>
        <w:tc>
          <w:tcPr>
            <w:tcW w:w="210" w:type="pct"/>
            <w:tcBorders>
              <w:top w:val="single" w:sz="4" w:space="0" w:color="F07F09" w:themeColor="accent1"/>
            </w:tcBorders>
            <w:shd w:val="clear" w:color="auto" w:fill="auto"/>
            <w:vAlign w:val="center"/>
          </w:tcPr>
          <w:p w14:paraId="547A1A01" w14:textId="77777777" w:rsidR="009B4D5A" w:rsidRPr="009B4D5A" w:rsidRDefault="009B4D5A" w:rsidP="009B4D5A">
            <w:pPr>
              <w:pStyle w:val="TableText-Center"/>
              <w:keepNext/>
              <w:ind w:left="-150" w:right="-138"/>
              <w:rPr>
                <w:rFonts w:ascii="Vrinda" w:hAnsi="Vrinda" w:cs="Vrinda"/>
              </w:rPr>
            </w:pPr>
            <w:r w:rsidRPr="009B4D5A">
              <w:rPr>
                <w:rFonts w:ascii="Vrinda" w:hAnsi="Vrinda" w:cs="Vrinda"/>
              </w:rPr>
              <w:t>-137,815</w:t>
            </w:r>
          </w:p>
          <w:p w14:paraId="6F6C2D2B" w14:textId="6B447E43" w:rsidR="009B4D5A" w:rsidRPr="009B4D5A" w:rsidRDefault="009B4D5A" w:rsidP="009B4D5A">
            <w:pPr>
              <w:pStyle w:val="TableText-Center"/>
              <w:keepNext/>
              <w:ind w:left="-150" w:right="-138"/>
              <w:rPr>
                <w:rFonts w:ascii="Vrinda" w:hAnsi="Vrinda" w:cs="Vrinda"/>
              </w:rPr>
            </w:pPr>
            <w:r w:rsidRPr="009B4D5A">
              <w:rPr>
                <w:rFonts w:ascii="Vrinda" w:hAnsi="Vrinda" w:cs="Vrinda"/>
              </w:rPr>
              <w:t>(-3.2%)</w:t>
            </w:r>
          </w:p>
        </w:tc>
        <w:tc>
          <w:tcPr>
            <w:tcW w:w="249" w:type="pct"/>
            <w:vMerge w:val="restart"/>
            <w:tcBorders>
              <w:top w:val="single" w:sz="4" w:space="0" w:color="F07F09" w:themeColor="accent1"/>
            </w:tcBorders>
            <w:shd w:val="clear" w:color="auto" w:fill="auto"/>
            <w:vAlign w:val="center"/>
          </w:tcPr>
          <w:p w14:paraId="240DC8E1" w14:textId="77777777" w:rsidR="009B4D5A" w:rsidRPr="00192E8C" w:rsidRDefault="009B4D5A" w:rsidP="009B4D5A">
            <w:pPr>
              <w:pStyle w:val="TableText-Center"/>
              <w:keepNext/>
              <w:rPr>
                <w:rFonts w:ascii="Vrinda" w:hAnsi="Vrinda" w:cs="Vrinda"/>
              </w:rPr>
            </w:pPr>
            <w:r w:rsidRPr="00192E8C">
              <w:rPr>
                <w:rFonts w:ascii="Vrinda" w:hAnsi="Vrinda" w:cs="Vrinda"/>
                <w:lang w:val="bn"/>
              </w:rPr>
              <w:t>না</w:t>
            </w:r>
          </w:p>
        </w:tc>
        <w:tc>
          <w:tcPr>
            <w:tcW w:w="739" w:type="pct"/>
            <w:vMerge w:val="restart"/>
            <w:tcBorders>
              <w:top w:val="single" w:sz="4" w:space="0" w:color="F07F09" w:themeColor="accent1"/>
            </w:tcBorders>
            <w:shd w:val="clear" w:color="auto" w:fill="auto"/>
            <w:vAlign w:val="center"/>
          </w:tcPr>
          <w:p w14:paraId="3FE015C3" w14:textId="77777777" w:rsidR="009B4D5A" w:rsidRPr="00192E8C" w:rsidRDefault="009B4D5A" w:rsidP="009B4D5A">
            <w:pPr>
              <w:pStyle w:val="TableText-boldred"/>
              <w:keepNext/>
              <w:rPr>
                <w:rFonts w:ascii="Vrinda" w:hAnsi="Vrinda" w:cs="Vrinda"/>
                <w:b w:val="0"/>
                <w:bCs/>
                <w:color w:val="auto"/>
              </w:rPr>
            </w:pPr>
            <w:r w:rsidRPr="00192E8C">
              <w:rPr>
                <w:rFonts w:ascii="Vrinda" w:hAnsi="Vrinda" w:cs="Vrinda"/>
                <w:bCs/>
                <w:color w:val="auto"/>
                <w:szCs w:val="20"/>
                <w:lang w:val="bn"/>
              </w:rPr>
              <w:t xml:space="preserve">প্রশমনের কোনো প্রয়োজন নেই। </w:t>
            </w:r>
            <w:r w:rsidRPr="00192E8C">
              <w:rPr>
                <w:rFonts w:ascii="Vrinda" w:hAnsi="Vrinda" w:cs="Vrinda"/>
                <w:b w:val="0"/>
                <w:color w:val="auto"/>
                <w:szCs w:val="20"/>
                <w:lang w:val="bn"/>
              </w:rPr>
              <w:t>কোনো প্রতিকূল প্রভাব নেই (ট্যাক্সি এবং FHV ড্রাইভারের উপর প্রভাব প্রশমনের জন্য নীচে "পরিবেশগত ন্যায়বিচার" দেখুন)।</w:t>
            </w:r>
          </w:p>
        </w:tc>
      </w:tr>
      <w:tr w:rsidR="009B4D5A" w:rsidRPr="00192E8C" w14:paraId="50895F06" w14:textId="77777777" w:rsidTr="00F40BB7">
        <w:trPr>
          <w:cantSplit/>
          <w:trHeight w:val="425"/>
        </w:trPr>
        <w:tc>
          <w:tcPr>
            <w:tcW w:w="370" w:type="pct"/>
            <w:vMerge/>
            <w:tcBorders>
              <w:top w:val="single" w:sz="4" w:space="0" w:color="F07F09" w:themeColor="accent1"/>
            </w:tcBorders>
            <w:vAlign w:val="center"/>
          </w:tcPr>
          <w:p w14:paraId="79564E56" w14:textId="77777777" w:rsidR="009B4D5A" w:rsidRPr="00192E8C" w:rsidRDefault="009B4D5A" w:rsidP="009B4D5A">
            <w:pPr>
              <w:pStyle w:val="TableText-leftaligned"/>
              <w:rPr>
                <w:rFonts w:ascii="Vrinda" w:hAnsi="Vrinda" w:cs="Vrinda"/>
                <w:b/>
                <w:bCs/>
              </w:rPr>
            </w:pPr>
          </w:p>
        </w:tc>
        <w:tc>
          <w:tcPr>
            <w:tcW w:w="375" w:type="pct"/>
            <w:gridSpan w:val="2"/>
            <w:vMerge/>
            <w:tcBorders>
              <w:left w:val="single" w:sz="6" w:space="0" w:color="F9B268" w:themeColor="accent1" w:themeTint="99"/>
            </w:tcBorders>
            <w:shd w:val="clear" w:color="auto" w:fill="auto"/>
            <w:vAlign w:val="center"/>
          </w:tcPr>
          <w:p w14:paraId="7F083A91" w14:textId="77777777" w:rsidR="009B4D5A" w:rsidRPr="00192E8C" w:rsidRDefault="009B4D5A" w:rsidP="009B4D5A">
            <w:pPr>
              <w:pStyle w:val="TableText-leftaligned"/>
              <w:keepNext/>
              <w:rPr>
                <w:rFonts w:ascii="Vrinda" w:hAnsi="Vrinda" w:cs="Vrinda"/>
              </w:rPr>
            </w:pPr>
          </w:p>
        </w:tc>
        <w:tc>
          <w:tcPr>
            <w:tcW w:w="858" w:type="pct"/>
            <w:vMerge/>
            <w:vAlign w:val="center"/>
          </w:tcPr>
          <w:p w14:paraId="79BBBA4B" w14:textId="77777777" w:rsidR="009B4D5A" w:rsidRPr="00192E8C" w:rsidRDefault="009B4D5A" w:rsidP="009B4D5A">
            <w:pPr>
              <w:pStyle w:val="TableText-leftaligned"/>
              <w:keepNext/>
              <w:rPr>
                <w:rFonts w:ascii="Vrinda" w:hAnsi="Vrinda" w:cs="Vrinda"/>
              </w:rPr>
            </w:pPr>
          </w:p>
        </w:tc>
        <w:tc>
          <w:tcPr>
            <w:tcW w:w="494" w:type="pct"/>
            <w:vMerge/>
            <w:shd w:val="clear" w:color="auto" w:fill="auto"/>
            <w:vAlign w:val="center"/>
          </w:tcPr>
          <w:p w14:paraId="31E6C58F" w14:textId="77777777" w:rsidR="009B4D5A" w:rsidRPr="00192E8C" w:rsidRDefault="009B4D5A" w:rsidP="009B4D5A">
            <w:pPr>
              <w:pStyle w:val="TableText-leftaligned"/>
              <w:keepNext/>
              <w:rPr>
                <w:rFonts w:ascii="Vrinda" w:hAnsi="Vrinda" w:cs="Vrinda"/>
              </w:rPr>
            </w:pPr>
          </w:p>
        </w:tc>
        <w:tc>
          <w:tcPr>
            <w:tcW w:w="452" w:type="pct"/>
            <w:shd w:val="clear" w:color="auto" w:fill="auto"/>
            <w:vAlign w:val="center"/>
          </w:tcPr>
          <w:p w14:paraId="7D35D197" w14:textId="77777777" w:rsidR="009B4D5A" w:rsidRPr="00192E8C" w:rsidRDefault="009B4D5A" w:rsidP="009B4D5A">
            <w:pPr>
              <w:pStyle w:val="TableText-leftaligned"/>
              <w:keepNext/>
              <w:rPr>
                <w:rFonts w:ascii="Vrinda" w:hAnsi="Vrinda" w:cs="Vrinda"/>
              </w:rPr>
            </w:pPr>
            <w:r w:rsidRPr="00192E8C">
              <w:rPr>
                <w:rFonts w:ascii="Vrinda" w:hAnsi="Vrinda" w:cs="Vrinda"/>
                <w:lang w:val="bn"/>
              </w:rPr>
              <w:t>CBD-তে দৈনিক ট্যাক্সি/FHV VMT-এ মোট পরিবর্তন</w:t>
            </w:r>
          </w:p>
        </w:tc>
        <w:tc>
          <w:tcPr>
            <w:tcW w:w="227" w:type="pct"/>
            <w:tcBorders>
              <w:top w:val="single" w:sz="6" w:space="0" w:color="F2A62B"/>
            </w:tcBorders>
            <w:shd w:val="clear" w:color="auto" w:fill="auto"/>
            <w:vAlign w:val="center"/>
          </w:tcPr>
          <w:p w14:paraId="29F7342D" w14:textId="77777777" w:rsidR="009B4D5A" w:rsidRPr="009B4D5A" w:rsidRDefault="009B4D5A" w:rsidP="009B4D5A">
            <w:pPr>
              <w:pStyle w:val="TableText-rightaligned"/>
              <w:keepNext/>
              <w:ind w:left="-150" w:right="-138"/>
              <w:jc w:val="center"/>
              <w:rPr>
                <w:rFonts w:ascii="Vrinda" w:hAnsi="Vrinda" w:cs="Vrinda"/>
              </w:rPr>
            </w:pPr>
            <w:r w:rsidRPr="009B4D5A">
              <w:rPr>
                <w:rFonts w:ascii="Vrinda" w:hAnsi="Vrinda" w:cs="Vrinda"/>
              </w:rPr>
              <w:t>-21,498</w:t>
            </w:r>
          </w:p>
          <w:p w14:paraId="3C77301F" w14:textId="0B996723" w:rsidR="009B4D5A" w:rsidRPr="009B4D5A" w:rsidRDefault="009B4D5A" w:rsidP="009B4D5A">
            <w:pPr>
              <w:pStyle w:val="TableText-Center"/>
              <w:keepNext/>
              <w:ind w:left="-150" w:right="-138"/>
              <w:rPr>
                <w:rFonts w:ascii="Vrinda" w:hAnsi="Vrinda" w:cs="Vrinda"/>
              </w:rPr>
            </w:pPr>
            <w:r w:rsidRPr="009B4D5A">
              <w:rPr>
                <w:rFonts w:ascii="Vrinda" w:hAnsi="Vrinda" w:cs="Vrinda"/>
              </w:rPr>
              <w:t>(-6.6%)</w:t>
            </w:r>
          </w:p>
        </w:tc>
        <w:tc>
          <w:tcPr>
            <w:tcW w:w="205" w:type="pct"/>
            <w:tcBorders>
              <w:top w:val="single" w:sz="6" w:space="0" w:color="F2A62B"/>
            </w:tcBorders>
            <w:shd w:val="clear" w:color="auto" w:fill="auto"/>
            <w:vAlign w:val="center"/>
          </w:tcPr>
          <w:p w14:paraId="4E8C4349" w14:textId="77777777" w:rsidR="009B4D5A" w:rsidRPr="009B4D5A" w:rsidRDefault="009B4D5A" w:rsidP="009B4D5A">
            <w:pPr>
              <w:pStyle w:val="TableText-rightaligned"/>
              <w:keepNext/>
              <w:ind w:left="-150" w:right="-138"/>
              <w:jc w:val="center"/>
              <w:rPr>
                <w:rFonts w:ascii="Vrinda" w:hAnsi="Vrinda" w:cs="Vrinda"/>
              </w:rPr>
            </w:pPr>
            <w:r w:rsidRPr="009B4D5A">
              <w:rPr>
                <w:rFonts w:ascii="Vrinda" w:hAnsi="Vrinda" w:cs="Vrinda"/>
              </w:rPr>
              <w:t>+15,020</w:t>
            </w:r>
          </w:p>
          <w:p w14:paraId="51FFA1F8" w14:textId="75FE1F8F" w:rsidR="009B4D5A" w:rsidRPr="009B4D5A" w:rsidRDefault="009B4D5A" w:rsidP="009B4D5A">
            <w:pPr>
              <w:pStyle w:val="TableText-Center"/>
              <w:keepNext/>
              <w:ind w:left="-150" w:right="-138"/>
              <w:rPr>
                <w:rFonts w:ascii="Vrinda" w:hAnsi="Vrinda" w:cs="Vrinda"/>
              </w:rPr>
            </w:pPr>
            <w:r w:rsidRPr="009B4D5A">
              <w:rPr>
                <w:rFonts w:ascii="Vrinda" w:hAnsi="Vrinda" w:cs="Vrinda"/>
              </w:rPr>
              <w:t>(+4.6%)</w:t>
            </w:r>
          </w:p>
        </w:tc>
        <w:tc>
          <w:tcPr>
            <w:tcW w:w="186" w:type="pct"/>
            <w:tcBorders>
              <w:top w:val="single" w:sz="6" w:space="0" w:color="F2A62B"/>
            </w:tcBorders>
            <w:shd w:val="clear" w:color="auto" w:fill="auto"/>
            <w:vAlign w:val="center"/>
          </w:tcPr>
          <w:p w14:paraId="7207BCE1" w14:textId="77777777" w:rsidR="009B4D5A" w:rsidRPr="009B4D5A" w:rsidRDefault="009B4D5A" w:rsidP="009B4D5A">
            <w:pPr>
              <w:pStyle w:val="TableText-rightaligned"/>
              <w:keepNext/>
              <w:ind w:left="-150" w:right="-138"/>
              <w:jc w:val="center"/>
              <w:rPr>
                <w:rFonts w:ascii="Vrinda" w:hAnsi="Vrinda" w:cs="Vrinda"/>
              </w:rPr>
            </w:pPr>
            <w:r w:rsidRPr="009B4D5A">
              <w:rPr>
                <w:rFonts w:ascii="Vrinda" w:hAnsi="Vrinda" w:cs="Vrinda"/>
              </w:rPr>
              <w:t>-11,371</w:t>
            </w:r>
          </w:p>
          <w:p w14:paraId="24A4F3E2" w14:textId="2DE5FD46" w:rsidR="009B4D5A" w:rsidRPr="009B4D5A" w:rsidRDefault="009B4D5A" w:rsidP="009B4D5A">
            <w:pPr>
              <w:pStyle w:val="TableText-Center"/>
              <w:keepNext/>
              <w:ind w:left="-150" w:right="-138"/>
              <w:rPr>
                <w:rFonts w:ascii="Vrinda" w:hAnsi="Vrinda" w:cs="Vrinda"/>
              </w:rPr>
            </w:pPr>
            <w:r w:rsidRPr="009B4D5A">
              <w:rPr>
                <w:rFonts w:ascii="Vrinda" w:hAnsi="Vrinda" w:cs="Vrinda"/>
              </w:rPr>
              <w:t>(-3.5%)</w:t>
            </w:r>
          </w:p>
        </w:tc>
        <w:tc>
          <w:tcPr>
            <w:tcW w:w="206" w:type="pct"/>
            <w:tcBorders>
              <w:top w:val="single" w:sz="6" w:space="0" w:color="F2A62B"/>
            </w:tcBorders>
            <w:shd w:val="clear" w:color="auto" w:fill="auto"/>
            <w:vAlign w:val="center"/>
          </w:tcPr>
          <w:p w14:paraId="7FB08191" w14:textId="77777777" w:rsidR="009B4D5A" w:rsidRPr="009B4D5A" w:rsidRDefault="009B4D5A" w:rsidP="009B4D5A">
            <w:pPr>
              <w:pStyle w:val="TableText-rightaligned"/>
              <w:keepNext/>
              <w:ind w:left="-150" w:right="-138"/>
              <w:jc w:val="center"/>
              <w:rPr>
                <w:rFonts w:ascii="Vrinda" w:hAnsi="Vrinda" w:cs="Vrinda"/>
              </w:rPr>
            </w:pPr>
            <w:r w:rsidRPr="009B4D5A">
              <w:rPr>
                <w:rFonts w:ascii="Vrinda" w:hAnsi="Vrinda" w:cs="Vrinda"/>
              </w:rPr>
              <w:t>-54,476</w:t>
            </w:r>
          </w:p>
          <w:p w14:paraId="435FDF2E" w14:textId="31678932" w:rsidR="009B4D5A" w:rsidRPr="009B4D5A" w:rsidRDefault="009B4D5A" w:rsidP="009B4D5A">
            <w:pPr>
              <w:pStyle w:val="TableText-Center"/>
              <w:keepNext/>
              <w:ind w:left="-150" w:right="-138"/>
              <w:rPr>
                <w:rFonts w:ascii="Vrinda" w:hAnsi="Vrinda" w:cs="Vrinda"/>
              </w:rPr>
            </w:pPr>
            <w:r w:rsidRPr="009B4D5A">
              <w:rPr>
                <w:rFonts w:ascii="Vrinda" w:hAnsi="Vrinda" w:cs="Vrinda"/>
              </w:rPr>
              <w:t>(-16.8%)</w:t>
            </w:r>
          </w:p>
        </w:tc>
        <w:tc>
          <w:tcPr>
            <w:tcW w:w="206" w:type="pct"/>
            <w:tcBorders>
              <w:top w:val="single" w:sz="6" w:space="0" w:color="F2A62B"/>
            </w:tcBorders>
            <w:shd w:val="clear" w:color="auto" w:fill="auto"/>
            <w:vAlign w:val="center"/>
          </w:tcPr>
          <w:p w14:paraId="6344B6D5" w14:textId="77777777" w:rsidR="009B4D5A" w:rsidRPr="009B4D5A" w:rsidRDefault="009B4D5A" w:rsidP="009B4D5A">
            <w:pPr>
              <w:pStyle w:val="TableText-rightaligned"/>
              <w:keepNext/>
              <w:ind w:left="-150" w:right="-138"/>
              <w:jc w:val="center"/>
              <w:rPr>
                <w:rFonts w:ascii="Vrinda" w:hAnsi="Vrinda" w:cs="Vrinda"/>
              </w:rPr>
            </w:pPr>
            <w:r w:rsidRPr="009B4D5A">
              <w:rPr>
                <w:rFonts w:ascii="Vrinda" w:hAnsi="Vrinda" w:cs="Vrinda"/>
              </w:rPr>
              <w:t>-25,621</w:t>
            </w:r>
          </w:p>
          <w:p w14:paraId="6FE95EB1" w14:textId="5E26FD4B" w:rsidR="009B4D5A" w:rsidRPr="009B4D5A" w:rsidRDefault="009B4D5A" w:rsidP="009B4D5A">
            <w:pPr>
              <w:pStyle w:val="TableText-Center"/>
              <w:keepNext/>
              <w:ind w:left="-150" w:right="-138"/>
              <w:rPr>
                <w:rFonts w:ascii="Vrinda" w:hAnsi="Vrinda" w:cs="Vrinda"/>
              </w:rPr>
            </w:pPr>
            <w:r w:rsidRPr="009B4D5A">
              <w:rPr>
                <w:rFonts w:ascii="Vrinda" w:hAnsi="Vrinda" w:cs="Vrinda"/>
              </w:rPr>
              <w:t>(-7.9%)</w:t>
            </w:r>
          </w:p>
        </w:tc>
        <w:tc>
          <w:tcPr>
            <w:tcW w:w="223" w:type="pct"/>
            <w:tcBorders>
              <w:top w:val="single" w:sz="6" w:space="0" w:color="F2A62B"/>
            </w:tcBorders>
            <w:shd w:val="clear" w:color="auto" w:fill="auto"/>
            <w:vAlign w:val="center"/>
          </w:tcPr>
          <w:p w14:paraId="7E9D3DCA" w14:textId="77777777" w:rsidR="009B4D5A" w:rsidRPr="009B4D5A" w:rsidRDefault="009B4D5A" w:rsidP="009B4D5A">
            <w:pPr>
              <w:pStyle w:val="TableText-rightaligned"/>
              <w:keepNext/>
              <w:ind w:left="-150" w:right="-138"/>
              <w:jc w:val="center"/>
              <w:rPr>
                <w:rFonts w:ascii="Vrinda" w:hAnsi="Vrinda" w:cs="Vrinda"/>
              </w:rPr>
            </w:pPr>
            <w:r w:rsidRPr="009B4D5A">
              <w:rPr>
                <w:rFonts w:ascii="Vrinda" w:hAnsi="Vrinda" w:cs="Vrinda"/>
              </w:rPr>
              <w:t>+4,962</w:t>
            </w:r>
          </w:p>
          <w:p w14:paraId="1F48D679" w14:textId="71587241" w:rsidR="009B4D5A" w:rsidRPr="009B4D5A" w:rsidRDefault="009B4D5A" w:rsidP="009B4D5A">
            <w:pPr>
              <w:pStyle w:val="TableText-Center"/>
              <w:keepNext/>
              <w:ind w:left="-150" w:right="-138"/>
              <w:rPr>
                <w:rFonts w:ascii="Vrinda" w:hAnsi="Vrinda" w:cs="Vrinda"/>
              </w:rPr>
            </w:pPr>
            <w:r w:rsidRPr="009B4D5A">
              <w:rPr>
                <w:rFonts w:ascii="Vrinda" w:hAnsi="Vrinda" w:cs="Vrinda"/>
              </w:rPr>
              <w:t>(+1.5%)</w:t>
            </w:r>
          </w:p>
        </w:tc>
        <w:tc>
          <w:tcPr>
            <w:tcW w:w="210" w:type="pct"/>
            <w:tcBorders>
              <w:top w:val="single" w:sz="6" w:space="0" w:color="F2A62B"/>
            </w:tcBorders>
            <w:shd w:val="clear" w:color="auto" w:fill="auto"/>
            <w:vAlign w:val="center"/>
          </w:tcPr>
          <w:p w14:paraId="294C635E" w14:textId="77777777" w:rsidR="009B4D5A" w:rsidRPr="009B4D5A" w:rsidRDefault="009B4D5A" w:rsidP="009B4D5A">
            <w:pPr>
              <w:pStyle w:val="TableText-rightaligned"/>
              <w:keepNext/>
              <w:ind w:left="-150" w:right="-138"/>
              <w:jc w:val="center"/>
              <w:rPr>
                <w:rFonts w:ascii="Vrinda" w:hAnsi="Vrinda" w:cs="Vrinda"/>
              </w:rPr>
            </w:pPr>
            <w:r w:rsidRPr="009B4D5A">
              <w:rPr>
                <w:rFonts w:ascii="Vrinda" w:hAnsi="Vrinda" w:cs="Vrinda"/>
              </w:rPr>
              <w:t>-27,757</w:t>
            </w:r>
          </w:p>
          <w:p w14:paraId="0DA346E2" w14:textId="728CCE55" w:rsidR="009B4D5A" w:rsidRPr="009B4D5A" w:rsidRDefault="009B4D5A" w:rsidP="009B4D5A">
            <w:pPr>
              <w:pStyle w:val="TableText-Center"/>
              <w:keepNext/>
              <w:ind w:left="-150" w:right="-138"/>
              <w:rPr>
                <w:rFonts w:ascii="Vrinda" w:hAnsi="Vrinda" w:cs="Vrinda"/>
              </w:rPr>
            </w:pPr>
            <w:r w:rsidRPr="009B4D5A">
              <w:rPr>
                <w:rFonts w:ascii="Vrinda" w:hAnsi="Vrinda" w:cs="Vrinda"/>
              </w:rPr>
              <w:t>(-8.6%)</w:t>
            </w:r>
          </w:p>
        </w:tc>
        <w:tc>
          <w:tcPr>
            <w:tcW w:w="249" w:type="pct"/>
            <w:vMerge/>
            <w:shd w:val="clear" w:color="auto" w:fill="auto"/>
            <w:vAlign w:val="center"/>
          </w:tcPr>
          <w:p w14:paraId="4BE2F3F7" w14:textId="77777777" w:rsidR="009B4D5A" w:rsidRPr="00192E8C" w:rsidRDefault="009B4D5A" w:rsidP="009B4D5A">
            <w:pPr>
              <w:pStyle w:val="TableText-Center"/>
              <w:keepNext/>
              <w:rPr>
                <w:rFonts w:ascii="Vrinda" w:hAnsi="Vrinda" w:cs="Vrinda"/>
              </w:rPr>
            </w:pPr>
          </w:p>
        </w:tc>
        <w:tc>
          <w:tcPr>
            <w:tcW w:w="739" w:type="pct"/>
            <w:vMerge/>
            <w:shd w:val="clear" w:color="auto" w:fill="auto"/>
            <w:vAlign w:val="center"/>
          </w:tcPr>
          <w:p w14:paraId="5CB6167B" w14:textId="77777777" w:rsidR="009B4D5A" w:rsidRPr="00192E8C" w:rsidRDefault="009B4D5A" w:rsidP="009B4D5A">
            <w:pPr>
              <w:pStyle w:val="TableText-boldred"/>
              <w:keepNext/>
              <w:rPr>
                <w:rFonts w:ascii="Vrinda" w:hAnsi="Vrinda" w:cs="Vrinda"/>
                <w:bCs/>
                <w:color w:val="auto"/>
                <w:szCs w:val="20"/>
              </w:rPr>
            </w:pPr>
          </w:p>
        </w:tc>
      </w:tr>
      <w:tr w:rsidR="002E20DC" w:rsidRPr="00192E8C" w14:paraId="05EBC9DA" w14:textId="77777777" w:rsidTr="00F40BB7">
        <w:trPr>
          <w:cantSplit/>
        </w:trPr>
        <w:tc>
          <w:tcPr>
            <w:tcW w:w="370" w:type="pct"/>
            <w:vMerge/>
            <w:vAlign w:val="center"/>
          </w:tcPr>
          <w:p w14:paraId="410F4A10" w14:textId="77777777" w:rsidR="00537636" w:rsidRPr="00192E8C" w:rsidRDefault="00537636" w:rsidP="00F40BB7">
            <w:pPr>
              <w:pStyle w:val="TableText-leftaligned"/>
              <w:rPr>
                <w:rFonts w:ascii="Vrinda" w:hAnsi="Vrinda" w:cs="Vrinda"/>
              </w:rPr>
            </w:pPr>
          </w:p>
        </w:tc>
        <w:tc>
          <w:tcPr>
            <w:tcW w:w="375" w:type="pct"/>
            <w:gridSpan w:val="2"/>
            <w:tcBorders>
              <w:left w:val="single" w:sz="6" w:space="0" w:color="F9B268" w:themeColor="accent1" w:themeTint="99"/>
            </w:tcBorders>
            <w:shd w:val="clear" w:color="auto" w:fill="auto"/>
            <w:vAlign w:val="center"/>
          </w:tcPr>
          <w:p w14:paraId="02991C56"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স্থানীয় অর্থনৈতিক প্রভাব</w:t>
            </w:r>
          </w:p>
        </w:tc>
        <w:tc>
          <w:tcPr>
            <w:tcW w:w="858" w:type="pct"/>
            <w:vAlign w:val="center"/>
          </w:tcPr>
          <w:p w14:paraId="46E0BE86"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60th স্ট্রিট CBD সীমানার কাছাকাছি পার্কিং চাহিদার পরিবর্তন</w:t>
            </w:r>
          </w:p>
        </w:tc>
        <w:tc>
          <w:tcPr>
            <w:tcW w:w="494" w:type="pct"/>
            <w:shd w:val="clear" w:color="auto" w:fill="auto"/>
            <w:vAlign w:val="center"/>
          </w:tcPr>
          <w:p w14:paraId="36F9E5C3"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60th স্ট্রিট Manhattan (ম্যানহাটন) CBD সীমানার কাছাকাছি এলাকা</w:t>
            </w:r>
          </w:p>
        </w:tc>
        <w:tc>
          <w:tcPr>
            <w:tcW w:w="452" w:type="pct"/>
            <w:shd w:val="clear" w:color="auto" w:fill="auto"/>
            <w:vAlign w:val="center"/>
          </w:tcPr>
          <w:p w14:paraId="2BF03478"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বর্ণনা</w:t>
            </w:r>
          </w:p>
        </w:tc>
        <w:tc>
          <w:tcPr>
            <w:tcW w:w="1463" w:type="pct"/>
            <w:gridSpan w:val="7"/>
            <w:shd w:val="clear" w:color="auto" w:fill="auto"/>
            <w:vAlign w:val="center"/>
          </w:tcPr>
          <w:p w14:paraId="3919B623" w14:textId="77777777" w:rsidR="00537636" w:rsidRPr="00192E8C" w:rsidRDefault="00537636" w:rsidP="00F40BB7">
            <w:pPr>
              <w:pStyle w:val="TableText-Center"/>
              <w:keepNext/>
              <w:jc w:val="both"/>
              <w:rPr>
                <w:rFonts w:ascii="Vrinda" w:hAnsi="Vrinda" w:cs="Vrinda"/>
              </w:rPr>
            </w:pPr>
            <w:r w:rsidRPr="00192E8C">
              <w:rPr>
                <w:rFonts w:ascii="Vrinda" w:hAnsi="Vrinda" w:cs="Vrinda"/>
                <w:lang w:val="bn"/>
              </w:rPr>
              <w:t>60th স্ট্রিট Manhattan (ম্যানহাটন) CBD সীমানার কাছাকাছি পার্কিং চাহিদার পরিবর্তন (60th স্ট্রিটের উত্তরে বৃদ্ধি এবং দক্ষিণে হ্রাস সহ) 60th স্ট্রিটের দক্ষিণে এলাকায় এক বা একাধিক পার্কিং সুবিধার কার্যকারিতাকে বিপন্ন করতে পারে, তবে এটি বিনিয়োগের পরিবেশ তৈরি করবে না যা প্রতিবেশীর চরিত্রের উপর বিরূপ প্রভাব ফেলতে পারে।</w:t>
            </w:r>
          </w:p>
        </w:tc>
        <w:tc>
          <w:tcPr>
            <w:tcW w:w="249" w:type="pct"/>
            <w:shd w:val="clear" w:color="auto" w:fill="auto"/>
            <w:vAlign w:val="center"/>
          </w:tcPr>
          <w:p w14:paraId="2A6D2EB0"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739" w:type="pct"/>
            <w:shd w:val="clear" w:color="auto" w:fill="FFFFFF" w:themeFill="background1"/>
            <w:vAlign w:val="center"/>
          </w:tcPr>
          <w:p w14:paraId="39A4E4D6" w14:textId="77777777" w:rsidR="00537636" w:rsidRPr="00192E8C" w:rsidRDefault="00537636" w:rsidP="00F40BB7">
            <w:pPr>
              <w:pStyle w:val="TableText-boldred"/>
              <w:keepNext/>
              <w:rPr>
                <w:rFonts w:ascii="Vrinda" w:hAnsi="Vrinda" w:cs="Vrinda"/>
                <w:b w:val="0"/>
                <w:bCs/>
                <w:color w:val="auto"/>
                <w:szCs w:val="20"/>
              </w:rPr>
            </w:pPr>
            <w:r w:rsidRPr="00192E8C">
              <w:rPr>
                <w:rFonts w:ascii="Vrinda" w:hAnsi="Vrinda" w:cs="Vrinda"/>
                <w:bCs/>
                <w:color w:val="auto"/>
                <w:szCs w:val="20"/>
                <w:lang w:val="bn"/>
              </w:rPr>
              <w:t>প্রশমনের কোনো প্রয়োজন নেই।</w:t>
            </w:r>
            <w:r w:rsidRPr="00192E8C">
              <w:rPr>
                <w:rFonts w:ascii="Vrinda" w:hAnsi="Vrinda" w:cs="Vrinda"/>
                <w:b w:val="0"/>
                <w:color w:val="auto"/>
                <w:szCs w:val="20"/>
                <w:lang w:val="bn"/>
              </w:rPr>
              <w:t xml:space="preserve"> প্রতিকূল প্রভাব নেই</w:t>
            </w:r>
          </w:p>
        </w:tc>
      </w:tr>
      <w:tr w:rsidR="00537636" w:rsidRPr="00192E8C" w14:paraId="4077F382" w14:textId="77777777" w:rsidTr="00F40BB7">
        <w:trPr>
          <w:cantSplit/>
        </w:trPr>
        <w:tc>
          <w:tcPr>
            <w:tcW w:w="745" w:type="pct"/>
            <w:gridSpan w:val="3"/>
            <w:shd w:val="clear" w:color="auto" w:fill="auto"/>
            <w:vAlign w:val="center"/>
            <w:hideMark/>
          </w:tcPr>
          <w:p w14:paraId="41AB5715"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7 – পার্ক এবং বিনোদনমূলক সম্পদ</w:t>
            </w:r>
          </w:p>
        </w:tc>
        <w:tc>
          <w:tcPr>
            <w:tcW w:w="858" w:type="pct"/>
            <w:vAlign w:val="center"/>
          </w:tcPr>
          <w:p w14:paraId="6538A4E2" w14:textId="77777777" w:rsidR="00537636" w:rsidRPr="00192E8C" w:rsidRDefault="00537636" w:rsidP="00F40BB7">
            <w:pPr>
              <w:pStyle w:val="TableText-leftaligned"/>
              <w:rPr>
                <w:rFonts w:ascii="Vrinda" w:hAnsi="Vrinda" w:cs="Vrinda"/>
              </w:rPr>
            </w:pPr>
            <w:r w:rsidRPr="00192E8C">
              <w:rPr>
                <w:rFonts w:ascii="Vrinda" w:hAnsi="Vrinda" w:cs="Vrinda"/>
                <w:lang w:val="bn"/>
              </w:rPr>
              <w:t>Central Park-এর দক্ষিণ অংশে নতুন টোলিং অবকাঠামো, টোলিং সিস্টেমের সরঞ্জাম এবং সাইনেজ</w:t>
            </w:r>
          </w:p>
        </w:tc>
        <w:tc>
          <w:tcPr>
            <w:tcW w:w="494" w:type="pct"/>
            <w:shd w:val="clear" w:color="auto" w:fill="auto"/>
            <w:vAlign w:val="center"/>
            <w:hideMark/>
          </w:tcPr>
          <w:p w14:paraId="491A4D4A" w14:textId="77777777" w:rsidR="00537636" w:rsidRPr="00192E8C" w:rsidRDefault="00537636" w:rsidP="00F40BB7">
            <w:pPr>
              <w:pStyle w:val="TableText-leftaligned"/>
              <w:rPr>
                <w:rFonts w:ascii="Vrinda" w:hAnsi="Vrinda" w:cs="Vrinda"/>
              </w:rPr>
            </w:pPr>
            <w:r w:rsidRPr="00192E8C">
              <w:rPr>
                <w:rFonts w:ascii="Vrinda" w:hAnsi="Vrinda" w:cs="Vrinda"/>
                <w:lang w:val="bn"/>
              </w:rPr>
              <w:t>Manhattan (ম্যানহাটন) CBD</w:t>
            </w:r>
          </w:p>
        </w:tc>
        <w:tc>
          <w:tcPr>
            <w:tcW w:w="452" w:type="pct"/>
            <w:shd w:val="clear" w:color="auto" w:fill="auto"/>
            <w:vAlign w:val="center"/>
            <w:hideMark/>
          </w:tcPr>
          <w:p w14:paraId="1113EBE6"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auto"/>
            <w:vAlign w:val="center"/>
            <w:hideMark/>
          </w:tcPr>
          <w:p w14:paraId="444D8C21" w14:textId="0B254770" w:rsidR="00537636" w:rsidRPr="00192E8C" w:rsidRDefault="00537636" w:rsidP="00F40BB7">
            <w:pPr>
              <w:pStyle w:val="TableText-Center"/>
              <w:jc w:val="both"/>
              <w:rPr>
                <w:rFonts w:ascii="Vrinda" w:hAnsi="Vrinda" w:cs="Vrinda"/>
              </w:rPr>
            </w:pPr>
            <w:r w:rsidRPr="00192E8C">
              <w:rPr>
                <w:rFonts w:ascii="Vrinda" w:hAnsi="Vrinda" w:cs="Vrinda"/>
                <w:lang w:val="bn"/>
              </w:rPr>
              <w:t>প্রকল্পটি 59th স্ট্রিটের কাছে Central Park-এর তিনটি শনাক্তকরণ স্থানে এবং পার্কের প্রাচীরের বাইরে দুটি সংলগ্ন ফুটপাতে বিদ্যমান চারটি স্ট্রিটলাইটের খুঁটি প্রতিস্থাপন করবে। এই খুঁটিগুলি বিদ্যমান খুঁটির মতো একই স্থানে থাকবে এবং পার্কের স্থানের পরিমাণ হ্রাস করবে না বা পার্কের বৈশিষ্ট্য এবং কার্যকলাপকে প্রভাবিত করবে না। প্রকল্পটি হাই লাইনের কাঠামোর নীচে, পার্ক এলাকার বাইরে হাই লাইন কাঠামোর উপরে টোলিং অবকাঠামো স্থাপন করবে। জনসম্পৃক্ততা প্রক্রিয়ার মাধ্যমে FHWA এই পার্কগুলিতে প্রকল্পের প্রভাব সম্পর্কিত জনসাধারণের ইনপুট চাচ্ছে (</w:t>
            </w:r>
            <w:r w:rsidRPr="00192E8C">
              <w:rPr>
                <w:rFonts w:ascii="Vrinda" w:hAnsi="Vrinda" w:cs="Vrinda"/>
                <w:b/>
                <w:bCs/>
                <w:lang w:val="bn"/>
              </w:rPr>
              <w:t xml:space="preserve">অধ্যায় 19, "ধারা 4(f) মূল্যায়ন" </w:t>
            </w:r>
            <w:r w:rsidRPr="00192E8C">
              <w:rPr>
                <w:rFonts w:ascii="Vrinda" w:hAnsi="Vrinda" w:cs="Vrinda"/>
                <w:lang w:val="bn"/>
              </w:rPr>
              <w:t xml:space="preserve">দেখুন)। </w:t>
            </w:r>
          </w:p>
        </w:tc>
        <w:tc>
          <w:tcPr>
            <w:tcW w:w="249" w:type="pct"/>
            <w:shd w:val="clear" w:color="auto" w:fill="auto"/>
            <w:vAlign w:val="center"/>
            <w:hideMark/>
          </w:tcPr>
          <w:p w14:paraId="6E05A2F4"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shd w:val="clear" w:color="auto" w:fill="auto"/>
            <w:vAlign w:val="center"/>
            <w:hideMark/>
          </w:tcPr>
          <w:p w14:paraId="69496A17"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 xml:space="preserve">প্রশমনের কোনো প্রয়োজন নেই। </w:t>
            </w:r>
            <w:r w:rsidRPr="00192E8C">
              <w:rPr>
                <w:rFonts w:ascii="Vrinda" w:hAnsi="Vrinda" w:cs="Vrinda"/>
                <w:lang w:val="bn"/>
              </w:rPr>
              <w:t xml:space="preserve">পার্কের প্রতিকূল প্রভাব এড়াতে ব্যবস্থার তালিকার জন্য </w:t>
            </w:r>
            <w:r w:rsidRPr="00192E8C">
              <w:rPr>
                <w:rFonts w:ascii="Vrinda" w:hAnsi="Vrinda" w:cs="Vrinda"/>
                <w:b/>
                <w:bCs/>
                <w:lang w:val="bn"/>
              </w:rPr>
              <w:t xml:space="preserve">অধ্যায় 7, "পার্ক এবং বিনোদনমূলক সম্পদ" </w:t>
            </w:r>
            <w:r w:rsidRPr="00192E8C">
              <w:rPr>
                <w:rFonts w:ascii="Vrinda" w:hAnsi="Vrinda" w:cs="Vrinda"/>
                <w:lang w:val="bn"/>
              </w:rPr>
              <w:t>পড়ুন।</w:t>
            </w:r>
          </w:p>
        </w:tc>
      </w:tr>
      <w:tr w:rsidR="002E20DC" w:rsidRPr="00192E8C" w14:paraId="3176A931" w14:textId="77777777" w:rsidTr="00F40BB7">
        <w:trPr>
          <w:cantSplit/>
        </w:trPr>
        <w:tc>
          <w:tcPr>
            <w:tcW w:w="745" w:type="pct"/>
            <w:gridSpan w:val="3"/>
            <w:shd w:val="clear" w:color="auto" w:fill="auto"/>
            <w:vAlign w:val="center"/>
            <w:hideMark/>
          </w:tcPr>
          <w:p w14:paraId="54C5A56E"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8 - ঐতিহাসিক ও সাংস্কৃতিক সম্পদ</w:t>
            </w:r>
          </w:p>
        </w:tc>
        <w:tc>
          <w:tcPr>
            <w:tcW w:w="858" w:type="pct"/>
            <w:vAlign w:val="center"/>
          </w:tcPr>
          <w:p w14:paraId="3D6859AF" w14:textId="77777777" w:rsidR="00537636" w:rsidRPr="00192E8C" w:rsidRDefault="00537636" w:rsidP="00F40BB7">
            <w:pPr>
              <w:pStyle w:val="TableText-leftaligned"/>
              <w:rPr>
                <w:rFonts w:ascii="Vrinda" w:hAnsi="Vrinda" w:cs="Vrinda"/>
              </w:rPr>
            </w:pPr>
            <w:r w:rsidRPr="00192E8C">
              <w:rPr>
                <w:rFonts w:ascii="Vrinda" w:hAnsi="Vrinda" w:cs="Vrinda"/>
                <w:lang w:val="bn"/>
              </w:rPr>
              <w:t>ঐতিহাসিক সম্পত্তির উপর বা কাছাকাছি নতুন টোলিং অবকাঠামো এবং টোলিং সিস্টেম সরঞ্জাম</w:t>
            </w:r>
          </w:p>
        </w:tc>
        <w:tc>
          <w:tcPr>
            <w:tcW w:w="494" w:type="pct"/>
            <w:shd w:val="clear" w:color="auto" w:fill="auto"/>
            <w:vAlign w:val="center"/>
            <w:hideMark/>
          </w:tcPr>
          <w:p w14:paraId="6745578D" w14:textId="77777777" w:rsidR="00537636" w:rsidRPr="00192E8C" w:rsidRDefault="00537636" w:rsidP="00F40BB7">
            <w:pPr>
              <w:pStyle w:val="TableText-leftaligned"/>
              <w:rPr>
                <w:rFonts w:ascii="Vrinda" w:hAnsi="Vrinda" w:cs="Vrinda"/>
              </w:rPr>
            </w:pPr>
            <w:r w:rsidRPr="00192E8C">
              <w:rPr>
                <w:rFonts w:ascii="Vrinda" w:hAnsi="Vrinda" w:cs="Vrinda"/>
                <w:lang w:val="bn"/>
              </w:rPr>
              <w:t>প্রোজেক্টের এরিয়া অফ পটেনশিয়াল ইফেক্টস (APE) এর মধ্যে 45টি ঐতিহাসিক সম্পত্তি</w:t>
            </w:r>
          </w:p>
        </w:tc>
        <w:tc>
          <w:tcPr>
            <w:tcW w:w="452" w:type="pct"/>
            <w:shd w:val="clear" w:color="auto" w:fill="auto"/>
            <w:vAlign w:val="center"/>
            <w:hideMark/>
          </w:tcPr>
          <w:p w14:paraId="6A3CB947"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369CB8B4" w14:textId="2D00BC87" w:rsidR="00537636" w:rsidRPr="00192E8C" w:rsidRDefault="00537636" w:rsidP="00F40BB7">
            <w:pPr>
              <w:pStyle w:val="TableText-Center"/>
              <w:jc w:val="both"/>
              <w:rPr>
                <w:rFonts w:ascii="Vrinda" w:hAnsi="Vrinda" w:cs="Vrinda"/>
              </w:rPr>
            </w:pPr>
            <w:r w:rsidRPr="00192E8C">
              <w:rPr>
                <w:rFonts w:ascii="Vrinda" w:hAnsi="Vrinda" w:cs="Vrinda"/>
                <w:lang w:val="bn"/>
              </w:rPr>
              <w:t>National Historic Preservation Act (ন্যাশনাল হিস্টোরিক প্রিজারভেশন অ্যাক্ট)-এর 106 ধারা অনুসারে প্রকল্পের পর্যালোচনার উপর ভিত্তি করে, FHWA নির্ধারণ করেছে যে প্রকল্পের ঐতিহাসিক সম্পত্তির উপর কোনো বিরূপ প্রভাব পড়বে না এবং State Historic Preservation Office সম্মত হয়েছে।</w:t>
            </w:r>
          </w:p>
        </w:tc>
        <w:tc>
          <w:tcPr>
            <w:tcW w:w="249" w:type="pct"/>
            <w:shd w:val="clear" w:color="auto" w:fill="FFFFFF" w:themeFill="background1"/>
            <w:vAlign w:val="center"/>
            <w:hideMark/>
          </w:tcPr>
          <w:p w14:paraId="3566980D" w14:textId="77777777" w:rsidR="00537636" w:rsidRPr="00192E8C" w:rsidRDefault="00537636" w:rsidP="00F40BB7">
            <w:pPr>
              <w:pStyle w:val="TableText-Center"/>
              <w:rPr>
                <w:rFonts w:ascii="Vrinda" w:hAnsi="Vrinda" w:cs="Vrinda"/>
                <w:color w:val="3A3838"/>
              </w:rPr>
            </w:pPr>
            <w:r w:rsidRPr="00192E8C">
              <w:rPr>
                <w:rFonts w:ascii="Vrinda" w:hAnsi="Vrinda" w:cs="Vrinda"/>
                <w:lang w:val="bn"/>
              </w:rPr>
              <w:t>না</w:t>
            </w:r>
          </w:p>
        </w:tc>
        <w:tc>
          <w:tcPr>
            <w:tcW w:w="739" w:type="pct"/>
            <w:shd w:val="clear" w:color="auto" w:fill="auto"/>
            <w:vAlign w:val="center"/>
            <w:hideMark/>
          </w:tcPr>
          <w:p w14:paraId="3BE3E937"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 xml:space="preserve">প্রশমনের কোনো প্রয়োজন নেই। </w:t>
            </w:r>
            <w:r w:rsidRPr="00192E8C">
              <w:rPr>
                <w:rFonts w:ascii="Vrinda" w:hAnsi="Vrinda" w:cs="Vrinda"/>
                <w:lang w:val="bn"/>
              </w:rPr>
              <w:t xml:space="preserve">ঐতিহাসিক সম্পত্তির প্রতি বিরূপ প্রভাব এড়াতে ব্যবস্থার তালিকার জন্য </w:t>
            </w:r>
            <w:r w:rsidRPr="00192E8C">
              <w:rPr>
                <w:rFonts w:ascii="Vrinda" w:hAnsi="Vrinda" w:cs="Vrinda"/>
                <w:b/>
                <w:bCs/>
                <w:lang w:val="bn"/>
              </w:rPr>
              <w:t xml:space="preserve">অধ্যায় 8, "ঐতিহাসিক ও সাংস্কৃতিক সম্পদ" </w:t>
            </w:r>
            <w:r w:rsidRPr="00192E8C">
              <w:rPr>
                <w:rFonts w:ascii="Vrinda" w:hAnsi="Vrinda" w:cs="Vrinda"/>
                <w:lang w:val="bn"/>
              </w:rPr>
              <w:t>দেখুন।</w:t>
            </w:r>
          </w:p>
        </w:tc>
      </w:tr>
      <w:tr w:rsidR="002E20DC" w:rsidRPr="00192E8C" w14:paraId="6A3C1412" w14:textId="77777777" w:rsidTr="00F40BB7">
        <w:trPr>
          <w:cantSplit/>
        </w:trPr>
        <w:tc>
          <w:tcPr>
            <w:tcW w:w="745" w:type="pct"/>
            <w:gridSpan w:val="3"/>
            <w:shd w:val="clear" w:color="auto" w:fill="auto"/>
            <w:vAlign w:val="center"/>
            <w:hideMark/>
          </w:tcPr>
          <w:p w14:paraId="304577D8" w14:textId="77777777" w:rsidR="00537636" w:rsidRPr="00192E8C" w:rsidRDefault="00537636" w:rsidP="00F40BB7">
            <w:pPr>
              <w:pStyle w:val="TableText-leftaligned"/>
              <w:rPr>
                <w:rFonts w:ascii="Vrinda" w:hAnsi="Vrinda" w:cs="Vrinda"/>
                <w:color w:val="auto"/>
              </w:rPr>
            </w:pPr>
            <w:r w:rsidRPr="00192E8C">
              <w:rPr>
                <w:rFonts w:ascii="Vrinda" w:hAnsi="Vrinda" w:cs="Vrinda"/>
                <w:b/>
                <w:bCs/>
                <w:color w:val="auto"/>
                <w:lang w:val="bn"/>
              </w:rPr>
              <w:t>9 - দৃশ্যগত সম্পদ</w:t>
            </w:r>
          </w:p>
        </w:tc>
        <w:tc>
          <w:tcPr>
            <w:tcW w:w="858" w:type="pct"/>
            <w:vAlign w:val="center"/>
          </w:tcPr>
          <w:p w14:paraId="74137866" w14:textId="77777777" w:rsidR="00537636" w:rsidRPr="00192E8C" w:rsidRDefault="00537636" w:rsidP="00F40BB7">
            <w:pPr>
              <w:pStyle w:val="TableText-leftaligned"/>
              <w:rPr>
                <w:rFonts w:ascii="Vrinda" w:hAnsi="Vrinda" w:cs="Vrinda"/>
                <w:color w:val="auto"/>
              </w:rPr>
            </w:pPr>
            <w:r w:rsidRPr="00192E8C">
              <w:rPr>
                <w:rFonts w:ascii="Vrinda" w:hAnsi="Vrinda" w:cs="Vrinda"/>
                <w:color w:val="auto"/>
                <w:lang w:val="bn"/>
              </w:rPr>
              <w:t>নতুন টোলিং অবকাঠামো এবং টোলিং সিস্টেম সরঞ্জামের ফলে দৃশ্যমান পরিবেশে পরিবর্তন</w:t>
            </w:r>
          </w:p>
        </w:tc>
        <w:tc>
          <w:tcPr>
            <w:tcW w:w="494" w:type="pct"/>
            <w:shd w:val="clear" w:color="auto" w:fill="auto"/>
            <w:vAlign w:val="center"/>
            <w:hideMark/>
          </w:tcPr>
          <w:p w14:paraId="29FEE694" w14:textId="77777777" w:rsidR="00537636" w:rsidRPr="00192E8C" w:rsidRDefault="00537636" w:rsidP="00F40BB7">
            <w:pPr>
              <w:pStyle w:val="TableText-leftaligned"/>
              <w:rPr>
                <w:rFonts w:ascii="Vrinda" w:hAnsi="Vrinda" w:cs="Vrinda"/>
                <w:color w:val="auto"/>
              </w:rPr>
            </w:pPr>
            <w:r w:rsidRPr="00192E8C">
              <w:rPr>
                <w:rFonts w:ascii="Vrinda" w:hAnsi="Vrinda" w:cs="Vrinda"/>
                <w:color w:val="auto"/>
                <w:lang w:val="bn"/>
              </w:rPr>
              <w:t>দৃশ্যগত প্রভাব এলাকা</w:t>
            </w:r>
          </w:p>
        </w:tc>
        <w:tc>
          <w:tcPr>
            <w:tcW w:w="452" w:type="pct"/>
            <w:shd w:val="clear" w:color="auto" w:fill="auto"/>
            <w:vAlign w:val="center"/>
            <w:hideMark/>
          </w:tcPr>
          <w:p w14:paraId="32E0899E" w14:textId="77777777" w:rsidR="00537636" w:rsidRPr="00192E8C" w:rsidRDefault="00537636" w:rsidP="00F40BB7">
            <w:pPr>
              <w:pStyle w:val="TableText-leftaligned"/>
              <w:rPr>
                <w:rFonts w:ascii="Vrinda" w:hAnsi="Vrinda" w:cs="Vrinda"/>
                <w:color w:val="auto"/>
              </w:rPr>
            </w:pPr>
            <w:r w:rsidRPr="00192E8C">
              <w:rPr>
                <w:rFonts w:ascii="Vrinda" w:hAnsi="Vrinda" w:cs="Vrinda"/>
                <w:color w:val="auto"/>
                <w:lang w:val="bn"/>
              </w:rPr>
              <w:t>বর্ণনা</w:t>
            </w:r>
          </w:p>
        </w:tc>
        <w:tc>
          <w:tcPr>
            <w:tcW w:w="1463" w:type="pct"/>
            <w:gridSpan w:val="7"/>
            <w:shd w:val="clear" w:color="auto" w:fill="FFFFFF" w:themeFill="background1"/>
            <w:vAlign w:val="center"/>
            <w:hideMark/>
          </w:tcPr>
          <w:p w14:paraId="6B0C41AC" w14:textId="41E803E6" w:rsidR="00537636" w:rsidRPr="00192E8C" w:rsidRDefault="00537636" w:rsidP="00F40BB7">
            <w:pPr>
              <w:pStyle w:val="TableText-Center"/>
              <w:jc w:val="both"/>
              <w:rPr>
                <w:rFonts w:ascii="Vrinda" w:hAnsi="Vrinda" w:cs="Vrinda"/>
                <w:color w:val="auto"/>
              </w:rPr>
            </w:pPr>
            <w:r w:rsidRPr="00192E8C">
              <w:rPr>
                <w:rFonts w:ascii="Vrinda" w:hAnsi="Vrinda" w:cs="Vrinda"/>
                <w:color w:val="auto"/>
                <w:lang w:val="bn"/>
              </w:rPr>
              <w:t>অবকাঠামো এবং সরঞ্জামগুলি স্ট্রিটলাইটের খুঁটি, সাইন পোল, বা New York (নিউ ইয়র্ক) সিটি জুড়ে ইতিমধ্যে ব্যবহৃত অনুরূপ কাঠামোর মতো হবে। টোলিং সিস্টেম সরঞ্জামের অ্যারেতে অন্তর্ভুক্ত ক্যামেরাগুলি দৃশ্যমান আলোর প্রয়োজন ছাড়াই লাইসেন্স প্লেটের ছবি সংগ্রহ করার অনুমতি দেওয়ার জন্য রাতে ইনফ্রারেড আলোকসজ্জা ব্যবহার করবে। প্রকল্পটি দর্শক গোষ্ঠীর উপর একটি নিরপেক্ষ প্রভাব ফেলবে এবং ভিজ্যুয়াল রিসোর্সের উপর কোন বিরূপ প্রভাব ফেলবে না</w:t>
            </w:r>
          </w:p>
        </w:tc>
        <w:tc>
          <w:tcPr>
            <w:tcW w:w="249" w:type="pct"/>
            <w:shd w:val="clear" w:color="auto" w:fill="FFFFFF" w:themeFill="background1"/>
            <w:vAlign w:val="center"/>
            <w:hideMark/>
          </w:tcPr>
          <w:p w14:paraId="50404411" w14:textId="77777777" w:rsidR="00537636" w:rsidRPr="00192E8C" w:rsidRDefault="00537636" w:rsidP="00F40BB7">
            <w:pPr>
              <w:pStyle w:val="TableText-Center"/>
              <w:rPr>
                <w:rFonts w:ascii="Vrinda" w:hAnsi="Vrinda" w:cs="Vrinda"/>
                <w:color w:val="auto"/>
              </w:rPr>
            </w:pPr>
            <w:r w:rsidRPr="00192E8C">
              <w:rPr>
                <w:rFonts w:ascii="Vrinda" w:hAnsi="Vrinda" w:cs="Vrinda"/>
                <w:lang w:val="bn"/>
              </w:rPr>
              <w:t>না</w:t>
            </w:r>
          </w:p>
        </w:tc>
        <w:tc>
          <w:tcPr>
            <w:tcW w:w="739" w:type="pct"/>
            <w:shd w:val="clear" w:color="auto" w:fill="auto"/>
            <w:vAlign w:val="center"/>
            <w:hideMark/>
          </w:tcPr>
          <w:p w14:paraId="4C801F42" w14:textId="77777777" w:rsidR="00537636" w:rsidRPr="00192E8C" w:rsidRDefault="00537636" w:rsidP="00F40BB7">
            <w:pPr>
              <w:pStyle w:val="TableText-leftaligned"/>
              <w:rPr>
                <w:rFonts w:ascii="Vrinda" w:hAnsi="Vrinda" w:cs="Vrinda"/>
                <w:color w:val="auto"/>
              </w:rPr>
            </w:pPr>
            <w:r w:rsidRPr="00192E8C">
              <w:rPr>
                <w:rFonts w:ascii="Vrinda" w:hAnsi="Vrinda" w:cs="Vrinda"/>
                <w:b/>
                <w:bCs/>
                <w:color w:val="auto"/>
                <w:lang w:val="bn"/>
              </w:rPr>
              <w:t>প্রশমনের কোনো প্রয়োজন নেই।</w:t>
            </w:r>
            <w:r w:rsidRPr="00192E8C">
              <w:rPr>
                <w:rFonts w:ascii="Vrinda" w:hAnsi="Vrinda" w:cs="Vrinda"/>
                <w:color w:val="auto"/>
                <w:lang w:val="bn"/>
              </w:rPr>
              <w:t xml:space="preserve"> প্রতিকূল প্রভাব নেই</w:t>
            </w:r>
          </w:p>
        </w:tc>
      </w:tr>
      <w:tr w:rsidR="009B4D5A" w:rsidRPr="00192E8C" w14:paraId="188FCEEB" w14:textId="77777777" w:rsidTr="00F40BB7">
        <w:trPr>
          <w:cantSplit/>
          <w:trHeight w:val="1230"/>
        </w:trPr>
        <w:tc>
          <w:tcPr>
            <w:tcW w:w="745" w:type="pct"/>
            <w:gridSpan w:val="3"/>
            <w:vMerge w:val="restart"/>
            <w:tcBorders>
              <w:bottom w:val="single" w:sz="6" w:space="0" w:color="F2A62B"/>
            </w:tcBorders>
            <w:vAlign w:val="center"/>
          </w:tcPr>
          <w:p w14:paraId="1DDAE25D" w14:textId="77777777" w:rsidR="009B4D5A" w:rsidRPr="00192E8C" w:rsidRDefault="009B4D5A" w:rsidP="009B4D5A">
            <w:pPr>
              <w:pStyle w:val="TableText-leftaligned"/>
              <w:keepNext/>
              <w:rPr>
                <w:rFonts w:ascii="Vrinda" w:hAnsi="Vrinda" w:cs="Vrinda"/>
                <w:color w:val="auto"/>
              </w:rPr>
            </w:pPr>
            <w:r w:rsidRPr="00192E8C">
              <w:rPr>
                <w:rFonts w:ascii="Vrinda" w:hAnsi="Vrinda" w:cs="Vrinda"/>
                <w:b/>
                <w:bCs/>
                <w:color w:val="auto"/>
                <w:lang w:val="bn"/>
              </w:rPr>
              <w:lastRenderedPageBreak/>
              <w:t>10 – বায়ুর গুণমান</w:t>
            </w:r>
          </w:p>
        </w:tc>
        <w:tc>
          <w:tcPr>
            <w:tcW w:w="858" w:type="pct"/>
            <w:vMerge w:val="restart"/>
            <w:tcBorders>
              <w:bottom w:val="single" w:sz="6" w:space="0" w:color="F2A62B"/>
            </w:tcBorders>
            <w:vAlign w:val="center"/>
          </w:tcPr>
          <w:p w14:paraId="712ACBDF" w14:textId="77777777" w:rsidR="009B4D5A" w:rsidRPr="00192E8C" w:rsidRDefault="009B4D5A" w:rsidP="009B4D5A">
            <w:pPr>
              <w:pStyle w:val="TableText-leftaligned"/>
              <w:keepNext/>
              <w:rPr>
                <w:rFonts w:ascii="Vrinda" w:hAnsi="Vrinda" w:cs="Vrinda"/>
                <w:color w:val="auto"/>
              </w:rPr>
            </w:pPr>
            <w:r w:rsidRPr="00192E8C">
              <w:rPr>
                <w:rFonts w:ascii="Vrinda" w:hAnsi="Vrinda" w:cs="Vrinda"/>
                <w:color w:val="auto"/>
                <w:lang w:val="bn"/>
              </w:rPr>
              <w:t>ট্রাক ট্রাফিক ডাইভারশন সম্পর্কিত নির্গমন বৃদ্ধি বা হ্রাস</w:t>
            </w:r>
          </w:p>
        </w:tc>
        <w:tc>
          <w:tcPr>
            <w:tcW w:w="494" w:type="pct"/>
            <w:vMerge w:val="restart"/>
            <w:tcBorders>
              <w:bottom w:val="single" w:sz="6" w:space="0" w:color="F2A62B"/>
            </w:tcBorders>
            <w:shd w:val="clear" w:color="auto" w:fill="auto"/>
            <w:vAlign w:val="center"/>
          </w:tcPr>
          <w:p w14:paraId="11DC0BCC" w14:textId="77777777" w:rsidR="009B4D5A" w:rsidRPr="00192E8C" w:rsidRDefault="009B4D5A" w:rsidP="009B4D5A">
            <w:pPr>
              <w:pStyle w:val="TableText-leftaligned"/>
              <w:rPr>
                <w:rFonts w:ascii="Vrinda" w:hAnsi="Vrinda" w:cs="Vrinda"/>
              </w:rPr>
            </w:pPr>
            <w:r w:rsidRPr="00192E8C">
              <w:rPr>
                <w:rFonts w:ascii="Vrinda" w:hAnsi="Vrinda" w:cs="Vrinda"/>
                <w:lang w:val="bn"/>
              </w:rPr>
              <w:t>Macombs Road, Bronx, NY-এর Cross Bronx Expressway</w:t>
            </w:r>
          </w:p>
        </w:tc>
        <w:tc>
          <w:tcPr>
            <w:tcW w:w="452" w:type="pct"/>
            <w:tcBorders>
              <w:bottom w:val="single" w:sz="6" w:space="0" w:color="F2A62B"/>
            </w:tcBorders>
            <w:shd w:val="clear" w:color="auto" w:fill="auto"/>
            <w:vAlign w:val="center"/>
          </w:tcPr>
          <w:p w14:paraId="41BD463C" w14:textId="77777777" w:rsidR="009B4D5A" w:rsidRPr="00192E8C" w:rsidRDefault="009B4D5A" w:rsidP="009B4D5A">
            <w:pPr>
              <w:pStyle w:val="TableText-leftaligned"/>
              <w:rPr>
                <w:rFonts w:ascii="Vrinda" w:hAnsi="Vrinda" w:cs="Vrinda"/>
              </w:rPr>
            </w:pPr>
            <w:r w:rsidRPr="00192E8C">
              <w:rPr>
                <w:rFonts w:ascii="Vrinda" w:hAnsi="Vrinda" w:cs="Vrinda"/>
                <w:lang w:val="bn"/>
              </w:rPr>
              <w:t>বার্ষিক গড় দৈনিক ট্রিপ (AADT) বৃদ্ধি বা হ্রাস</w:t>
            </w:r>
          </w:p>
        </w:tc>
        <w:tc>
          <w:tcPr>
            <w:tcW w:w="227" w:type="pct"/>
            <w:tcBorders>
              <w:bottom w:val="single" w:sz="6" w:space="0" w:color="F2A62B"/>
            </w:tcBorders>
            <w:shd w:val="clear" w:color="auto" w:fill="auto"/>
            <w:vAlign w:val="center"/>
          </w:tcPr>
          <w:p w14:paraId="153C3D52" w14:textId="71DD1A47" w:rsidR="009B4D5A" w:rsidRPr="009B4D5A" w:rsidRDefault="009B4D5A" w:rsidP="009B4D5A">
            <w:pPr>
              <w:pStyle w:val="TableText-Center"/>
              <w:keepNext/>
              <w:rPr>
                <w:rFonts w:ascii="Vrinda" w:hAnsi="Vrinda" w:cs="Vrinda"/>
              </w:rPr>
            </w:pPr>
            <w:r w:rsidRPr="009B4D5A">
              <w:rPr>
                <w:rFonts w:ascii="Vrinda" w:hAnsi="Vrinda" w:cs="Vrinda"/>
              </w:rPr>
              <w:t>3,901</w:t>
            </w:r>
          </w:p>
        </w:tc>
        <w:tc>
          <w:tcPr>
            <w:tcW w:w="205" w:type="pct"/>
            <w:tcBorders>
              <w:bottom w:val="single" w:sz="6" w:space="0" w:color="F2A62B"/>
            </w:tcBorders>
            <w:shd w:val="clear" w:color="auto" w:fill="auto"/>
            <w:vAlign w:val="center"/>
          </w:tcPr>
          <w:p w14:paraId="43093E3E" w14:textId="79F5555A" w:rsidR="009B4D5A" w:rsidRPr="009B4D5A" w:rsidRDefault="009B4D5A" w:rsidP="009B4D5A">
            <w:pPr>
              <w:pStyle w:val="TableText-Center"/>
              <w:keepNext/>
              <w:rPr>
                <w:rFonts w:ascii="Vrinda" w:hAnsi="Vrinda" w:cs="Vrinda"/>
              </w:rPr>
            </w:pPr>
            <w:r w:rsidRPr="009B4D5A">
              <w:rPr>
                <w:rFonts w:ascii="Vrinda" w:hAnsi="Vrinda" w:cs="Vrinda"/>
              </w:rPr>
              <w:t>3,996</w:t>
            </w:r>
          </w:p>
        </w:tc>
        <w:tc>
          <w:tcPr>
            <w:tcW w:w="186" w:type="pct"/>
            <w:tcBorders>
              <w:bottom w:val="single" w:sz="6" w:space="0" w:color="F2A62B"/>
            </w:tcBorders>
            <w:shd w:val="clear" w:color="auto" w:fill="auto"/>
            <w:vAlign w:val="center"/>
          </w:tcPr>
          <w:p w14:paraId="54A5A6FD" w14:textId="2CD3C6AF" w:rsidR="009B4D5A" w:rsidRPr="009B4D5A" w:rsidRDefault="009B4D5A" w:rsidP="009B4D5A">
            <w:pPr>
              <w:pStyle w:val="TableText-Center"/>
              <w:keepNext/>
              <w:rPr>
                <w:rFonts w:ascii="Vrinda" w:hAnsi="Vrinda" w:cs="Vrinda"/>
              </w:rPr>
            </w:pPr>
            <w:r w:rsidRPr="009B4D5A">
              <w:rPr>
                <w:rFonts w:ascii="Vrinda" w:hAnsi="Vrinda" w:cs="Vrinda"/>
              </w:rPr>
              <w:t>2,056</w:t>
            </w:r>
          </w:p>
        </w:tc>
        <w:tc>
          <w:tcPr>
            <w:tcW w:w="206" w:type="pct"/>
            <w:tcBorders>
              <w:bottom w:val="single" w:sz="6" w:space="0" w:color="F2A62B"/>
            </w:tcBorders>
            <w:shd w:val="clear" w:color="auto" w:fill="auto"/>
            <w:vAlign w:val="center"/>
          </w:tcPr>
          <w:p w14:paraId="72042946" w14:textId="0614650B" w:rsidR="009B4D5A" w:rsidRPr="009B4D5A" w:rsidRDefault="009B4D5A" w:rsidP="009B4D5A">
            <w:pPr>
              <w:pStyle w:val="TableText-Center"/>
              <w:keepNext/>
              <w:rPr>
                <w:rFonts w:ascii="Vrinda" w:hAnsi="Vrinda" w:cs="Vrinda"/>
              </w:rPr>
            </w:pPr>
            <w:r w:rsidRPr="009B4D5A">
              <w:rPr>
                <w:rFonts w:ascii="Vrinda" w:hAnsi="Vrinda" w:cs="Vrinda"/>
              </w:rPr>
              <w:t>1,766</w:t>
            </w:r>
          </w:p>
        </w:tc>
        <w:tc>
          <w:tcPr>
            <w:tcW w:w="206" w:type="pct"/>
            <w:tcBorders>
              <w:bottom w:val="single" w:sz="6" w:space="0" w:color="F2A62B"/>
            </w:tcBorders>
            <w:shd w:val="clear" w:color="auto" w:fill="auto"/>
            <w:vAlign w:val="center"/>
          </w:tcPr>
          <w:p w14:paraId="24B05BD1" w14:textId="407E715D" w:rsidR="009B4D5A" w:rsidRPr="009B4D5A" w:rsidRDefault="009B4D5A" w:rsidP="009B4D5A">
            <w:pPr>
              <w:pStyle w:val="TableText-Center"/>
              <w:keepNext/>
              <w:rPr>
                <w:rFonts w:ascii="Vrinda" w:hAnsi="Vrinda" w:cs="Vrinda"/>
              </w:rPr>
            </w:pPr>
            <w:r w:rsidRPr="009B4D5A">
              <w:rPr>
                <w:rFonts w:ascii="Vrinda" w:hAnsi="Vrinda" w:cs="Vrinda"/>
              </w:rPr>
              <w:t>3,757</w:t>
            </w:r>
          </w:p>
        </w:tc>
        <w:tc>
          <w:tcPr>
            <w:tcW w:w="223" w:type="pct"/>
            <w:tcBorders>
              <w:bottom w:val="single" w:sz="6" w:space="0" w:color="F2A62B"/>
            </w:tcBorders>
            <w:shd w:val="clear" w:color="auto" w:fill="auto"/>
            <w:vAlign w:val="center"/>
          </w:tcPr>
          <w:p w14:paraId="1CBF1E4B" w14:textId="36364EA8" w:rsidR="009B4D5A" w:rsidRPr="009B4D5A" w:rsidRDefault="009B4D5A" w:rsidP="009B4D5A">
            <w:pPr>
              <w:pStyle w:val="TableText-Center"/>
              <w:keepNext/>
              <w:rPr>
                <w:rFonts w:ascii="Vrinda" w:hAnsi="Vrinda" w:cs="Vrinda"/>
              </w:rPr>
            </w:pPr>
            <w:r w:rsidRPr="009B4D5A">
              <w:rPr>
                <w:rFonts w:ascii="Vrinda" w:hAnsi="Vrinda" w:cs="Vrinda"/>
              </w:rPr>
              <w:t>2,188</w:t>
            </w:r>
          </w:p>
        </w:tc>
        <w:tc>
          <w:tcPr>
            <w:tcW w:w="210" w:type="pct"/>
            <w:tcBorders>
              <w:bottom w:val="single" w:sz="6" w:space="0" w:color="F2A62B"/>
            </w:tcBorders>
            <w:shd w:val="clear" w:color="auto" w:fill="auto"/>
            <w:vAlign w:val="center"/>
          </w:tcPr>
          <w:p w14:paraId="6AF9F404" w14:textId="74D422EF" w:rsidR="009B4D5A" w:rsidRPr="009B4D5A" w:rsidRDefault="009B4D5A" w:rsidP="009B4D5A">
            <w:pPr>
              <w:pStyle w:val="TableText-Center"/>
              <w:keepNext/>
              <w:rPr>
                <w:rFonts w:ascii="Vrinda" w:hAnsi="Vrinda" w:cs="Vrinda"/>
              </w:rPr>
            </w:pPr>
            <w:r w:rsidRPr="009B4D5A">
              <w:rPr>
                <w:rFonts w:ascii="Vrinda" w:hAnsi="Vrinda" w:cs="Vrinda"/>
              </w:rPr>
              <w:t>3,255</w:t>
            </w:r>
          </w:p>
        </w:tc>
        <w:tc>
          <w:tcPr>
            <w:tcW w:w="249" w:type="pct"/>
            <w:vMerge w:val="restart"/>
            <w:tcBorders>
              <w:bottom w:val="single" w:sz="6" w:space="0" w:color="F2A62B"/>
            </w:tcBorders>
            <w:shd w:val="clear" w:color="auto" w:fill="auto"/>
            <w:vAlign w:val="center"/>
          </w:tcPr>
          <w:p w14:paraId="12133651" w14:textId="77777777" w:rsidR="009B4D5A" w:rsidRPr="00192E8C" w:rsidRDefault="009B4D5A" w:rsidP="009B4D5A">
            <w:pPr>
              <w:pStyle w:val="TableText-Center"/>
              <w:keepNext/>
              <w:rPr>
                <w:rFonts w:ascii="Vrinda" w:hAnsi="Vrinda" w:cs="Vrinda"/>
                <w:color w:val="3A3838"/>
              </w:rPr>
            </w:pPr>
            <w:r w:rsidRPr="00192E8C">
              <w:rPr>
                <w:rFonts w:ascii="Vrinda" w:hAnsi="Vrinda" w:cs="Vrinda"/>
                <w:lang w:val="bn"/>
              </w:rPr>
              <w:t>না</w:t>
            </w:r>
          </w:p>
        </w:tc>
        <w:tc>
          <w:tcPr>
            <w:tcW w:w="739" w:type="pct"/>
            <w:vMerge w:val="restart"/>
            <w:tcBorders>
              <w:bottom w:val="single" w:sz="6" w:space="0" w:color="F2A62B"/>
            </w:tcBorders>
            <w:shd w:val="clear" w:color="auto" w:fill="auto"/>
            <w:vAlign w:val="center"/>
          </w:tcPr>
          <w:p w14:paraId="06177475" w14:textId="77777777" w:rsidR="009B4D5A" w:rsidRPr="009B4D5A" w:rsidRDefault="009B4D5A" w:rsidP="009B4D5A">
            <w:pPr>
              <w:pStyle w:val="TableText-leftaligned"/>
              <w:keepNext/>
              <w:rPr>
                <w:rFonts w:ascii="Vrinda" w:hAnsi="Vrinda" w:cs="Vrinda"/>
                <w:sz w:val="19"/>
                <w:szCs w:val="19"/>
              </w:rPr>
            </w:pPr>
            <w:r w:rsidRPr="009B4D5A">
              <w:rPr>
                <w:rFonts w:ascii="Vrinda" w:hAnsi="Vrinda" w:cs="Vrinda"/>
                <w:b/>
                <w:bCs/>
                <w:sz w:val="19"/>
                <w:szCs w:val="19"/>
                <w:lang w:val="bn"/>
              </w:rPr>
              <w:t>প্রশমনের কোনো প্রয়োজন নেই।</w:t>
            </w:r>
            <w:r w:rsidRPr="009B4D5A">
              <w:rPr>
                <w:rFonts w:ascii="Vrinda" w:hAnsi="Vrinda" w:cs="Vrinda"/>
                <w:sz w:val="19"/>
                <w:szCs w:val="19"/>
                <w:lang w:val="bn"/>
              </w:rPr>
              <w:t xml:space="preserve"> প্রতিকূল প্রভাব নেই</w:t>
            </w:r>
          </w:p>
          <w:p w14:paraId="4CDB545E" w14:textId="77777777" w:rsidR="009B4D5A" w:rsidRPr="009B4D5A" w:rsidRDefault="009B4D5A" w:rsidP="009B4D5A">
            <w:pPr>
              <w:pStyle w:val="TableText-leftaligned"/>
              <w:keepNext/>
              <w:rPr>
                <w:rFonts w:ascii="Vrinda" w:hAnsi="Vrinda" w:cs="Vrinda"/>
                <w:color w:val="000000" w:themeColor="text1"/>
                <w:sz w:val="19"/>
                <w:szCs w:val="19"/>
              </w:rPr>
            </w:pPr>
          </w:p>
          <w:p w14:paraId="154065E7" w14:textId="77777777" w:rsidR="009B4D5A" w:rsidRPr="009B4D5A" w:rsidRDefault="009B4D5A" w:rsidP="009B4D5A">
            <w:pPr>
              <w:pStyle w:val="TableText-leftaligned"/>
              <w:keepNext/>
              <w:rPr>
                <w:rFonts w:ascii="Vrinda" w:eastAsia="Segoe UI" w:hAnsi="Vrinda" w:cs="Vrinda"/>
                <w:b/>
                <w:bCs/>
                <w:color w:val="333333"/>
                <w:sz w:val="19"/>
                <w:szCs w:val="19"/>
              </w:rPr>
            </w:pPr>
            <w:r w:rsidRPr="009B4D5A">
              <w:rPr>
                <w:rFonts w:ascii="Vrinda" w:eastAsia="Segoe UI" w:hAnsi="Vrinda" w:cs="Vrinda"/>
                <w:b/>
                <w:bCs/>
                <w:color w:val="333333"/>
                <w:sz w:val="19"/>
                <w:szCs w:val="19"/>
                <w:lang w:val="bn"/>
              </w:rPr>
              <w:t>বর্ধিতকরণ</w:t>
            </w:r>
          </w:p>
          <w:p w14:paraId="62921AE5" w14:textId="77777777" w:rsidR="009B4D5A" w:rsidRPr="009B4D5A" w:rsidRDefault="009B4D5A" w:rsidP="009B4D5A">
            <w:pPr>
              <w:pStyle w:val="TableText-leftaligned"/>
              <w:keepNext/>
              <w:rPr>
                <w:rFonts w:ascii="Vrinda" w:eastAsia="Segoe UI" w:hAnsi="Vrinda" w:cs="Vrinda"/>
                <w:color w:val="333333"/>
                <w:sz w:val="19"/>
                <w:szCs w:val="19"/>
              </w:rPr>
            </w:pPr>
            <w:r w:rsidRPr="009B4D5A">
              <w:rPr>
                <w:rFonts w:ascii="Vrinda" w:hAnsi="Vrinda" w:cs="Vrinda"/>
                <w:b/>
                <w:bCs/>
                <w:color w:val="333333"/>
                <w:sz w:val="19"/>
                <w:szCs w:val="19"/>
                <w:lang w:val="bn"/>
              </w:rPr>
              <w:t>1.</w:t>
            </w:r>
            <w:r w:rsidRPr="009B4D5A">
              <w:rPr>
                <w:rFonts w:ascii="Vrinda" w:hAnsi="Vrinda" w:cs="Vrinda"/>
                <w:color w:val="333333"/>
                <w:sz w:val="19"/>
                <w:szCs w:val="19"/>
                <w:lang w:val="bn"/>
              </w:rPr>
              <w:t xml:space="preserve"> </w:t>
            </w:r>
            <w:r w:rsidRPr="009B4D5A">
              <w:rPr>
                <w:rFonts w:ascii="Vrinda" w:hAnsi="Vrinda" w:cs="Vrinda"/>
                <w:sz w:val="19"/>
                <w:szCs w:val="19"/>
                <w:lang w:val="bn"/>
              </w:rPr>
              <w:t xml:space="preserve">এই টেবিলের শেষে নিরীক্ষণের সামগ্রিক উন্নতি দেখুন। </w:t>
            </w:r>
          </w:p>
          <w:p w14:paraId="1A1EA414" w14:textId="77777777" w:rsidR="009B4D5A" w:rsidRPr="009B4D5A" w:rsidRDefault="009B4D5A" w:rsidP="009B4D5A">
            <w:pPr>
              <w:pStyle w:val="TableText-leftaligned"/>
              <w:keepNext/>
              <w:rPr>
                <w:rFonts w:ascii="Vrinda" w:eastAsia="Segoe UI" w:hAnsi="Vrinda" w:cs="Vrinda"/>
                <w:color w:val="333333"/>
                <w:sz w:val="19"/>
                <w:szCs w:val="19"/>
              </w:rPr>
            </w:pPr>
          </w:p>
          <w:p w14:paraId="2489416C" w14:textId="35077B2B" w:rsidR="009B4D5A" w:rsidRPr="009B4D5A" w:rsidRDefault="009B4D5A" w:rsidP="009B4D5A">
            <w:pPr>
              <w:pStyle w:val="TableText-leftaligned"/>
              <w:keepNext/>
              <w:rPr>
                <w:rFonts w:ascii="Vrinda" w:eastAsia="Segoe UI" w:hAnsi="Vrinda" w:cs="Vrinda"/>
                <w:color w:val="333333"/>
                <w:sz w:val="19"/>
                <w:szCs w:val="19"/>
              </w:rPr>
            </w:pPr>
            <w:r w:rsidRPr="009B4D5A">
              <w:rPr>
                <w:rFonts w:ascii="Vrinda" w:eastAsia="Segoe UI" w:hAnsi="Vrinda" w:cs="Vrinda"/>
                <w:b/>
                <w:bCs/>
                <w:color w:val="333333"/>
                <w:sz w:val="19"/>
                <w:szCs w:val="19"/>
                <w:lang w:val="bn"/>
              </w:rPr>
              <w:t xml:space="preserve">2. </w:t>
            </w:r>
            <w:r w:rsidRPr="009B4D5A">
              <w:rPr>
                <w:rFonts w:ascii="Vrinda" w:eastAsia="Segoe UI" w:hAnsi="Vrinda" w:cs="Vrinda"/>
                <w:color w:val="333333"/>
                <w:sz w:val="19"/>
                <w:szCs w:val="19"/>
                <w:lang w:val="bn"/>
              </w:rPr>
              <w:t>NYCDOT অগ্রাধিকার অবস্থানগুলি নিরীক্ষণের জন্য সেন্সরগুলির বিদ্যমান নেটওয়ার্ককে প্রসারিত করার জন্য সমন্বয় করবে, এবং একটি ছোট সংখ্যক রিয়েল-টাইম PM</w:t>
            </w:r>
            <w:r w:rsidRPr="009B4D5A">
              <w:rPr>
                <w:rFonts w:ascii="Vrinda" w:eastAsia="Segoe UI" w:hAnsi="Vrinda" w:cs="Vrinda"/>
                <w:color w:val="333333"/>
                <w:sz w:val="19"/>
                <w:szCs w:val="19"/>
                <w:vertAlign w:val="subscript"/>
                <w:lang w:val="bn"/>
              </w:rPr>
              <w:t>2.5</w:t>
            </w:r>
            <w:r w:rsidRPr="009B4D5A">
              <w:rPr>
                <w:rFonts w:ascii="Vrinda" w:eastAsia="Segoe UI" w:hAnsi="Vrinda" w:cs="Vrinda"/>
                <w:color w:val="333333"/>
                <w:sz w:val="19"/>
                <w:szCs w:val="19"/>
                <w:lang w:val="bn"/>
              </w:rPr>
              <w:t xml:space="preserve"> মনিটরের পরিপূরক করবে, যাতে এটি প্রকল্পের বাস্তবায়নের পরে ঘটতে থাকা ট্র্যাফিকের পরিবর্তনের জন্য বায়ু দূষণের পরিবর্তনগুলি দায়ী করা যেতে পারে কিনা তা নির্ধারণ করার জন্য দিনের নিদর্শনগুলির অন্তর্দৃষ্টি প্রদান করতে পারে। প্রকল্পের পৃষ্ঠপোষকগণ বাস্তবায়নের পূর্বে (একটি ভিত্তিরেখা নির্ধারণ) এবং বাস্তবায়নের দুই বছর পর বায়ুর গুণমান পর্যবেক্ষণ করবে। প্রাথমিক দুই বছরের পোস্ট-বাস্তবায়ন বিশ্লেষণ সময়কাল অনুসরণ করে, প্রকল্প স্পনসররা আরও পর্যবেক্ষণের প্রয়োজন কিনা তা নির্ধারণ করতে বায়ু মানের পরিবর্তনের মাত্রা এবং পরিবর্তনশীলতা মূল্যায়ন করবে। </w:t>
            </w:r>
          </w:p>
          <w:p w14:paraId="409FA1E1" w14:textId="77777777" w:rsidR="009B4D5A" w:rsidRPr="009B4D5A" w:rsidRDefault="009B4D5A" w:rsidP="009B4D5A">
            <w:pPr>
              <w:pStyle w:val="TableText-leftaligned"/>
              <w:keepNext/>
              <w:rPr>
                <w:rFonts w:ascii="Vrinda" w:eastAsia="Segoe UI" w:hAnsi="Vrinda" w:cs="Vrinda"/>
                <w:color w:val="333333"/>
                <w:sz w:val="19"/>
                <w:szCs w:val="19"/>
              </w:rPr>
            </w:pPr>
          </w:p>
          <w:p w14:paraId="4711FFD1" w14:textId="77777777" w:rsidR="009B4D5A" w:rsidRPr="009B4D5A" w:rsidRDefault="009B4D5A" w:rsidP="009B4D5A">
            <w:pPr>
              <w:pStyle w:val="TableText-leftaligned"/>
              <w:keepNext/>
              <w:rPr>
                <w:rFonts w:ascii="Vrinda" w:hAnsi="Vrinda" w:cs="Vrinda"/>
                <w:b/>
                <w:bCs/>
                <w:sz w:val="19"/>
                <w:szCs w:val="19"/>
              </w:rPr>
            </w:pPr>
            <w:r w:rsidRPr="009B4D5A">
              <w:rPr>
                <w:rFonts w:ascii="Vrinda" w:hAnsi="Vrinda" w:cs="Vrinda"/>
                <w:b/>
                <w:bCs/>
                <w:sz w:val="19"/>
                <w:szCs w:val="19"/>
                <w:lang w:val="bn"/>
              </w:rPr>
              <w:t xml:space="preserve">3. </w:t>
            </w:r>
            <w:r w:rsidRPr="009B4D5A">
              <w:rPr>
                <w:rFonts w:ascii="Vrinda" w:hAnsi="Vrinda" w:cs="Vrinda"/>
                <w:sz w:val="19"/>
                <w:szCs w:val="19"/>
                <w:lang w:val="bn"/>
              </w:rPr>
              <w:t xml:space="preserve">MTA বর্তমানে তার বহরে শূন্য-নিঃসরণ বাসে স্থানান্তরিত করছে, যা বায়ু দূষণকে হ্রাস করবে এবং বাস ডিপো এবং বাস রুটের কাছাকাছি বায়ুর গুণমান উন্নত করবে। MTA ঐতিহ্যগতভাবে অনুন্নত সম্প্রদায়গুলিকে অগ্রাধিকার দিতে প্রতিশ্রুতিবদ্ধ এবং যারা নিম্ন বায়ুর গুণমান এবং জলবায়ু পরিবর্তন দ্বারা প্রভাবিত হয়েছে এবং একটি পদ্ধতির বিকাশ করেছে যা এই অগ্রাধিকারগুলিকে স্থানান্তরের পর্যায়ক্রমে স্থাপন প্রক্রিয়ায় সক্রিয়ভাবে অন্তর্ভুক্ত করে। প্রকল্পের জন্য পরিচালিত প্রচারের সময় প্রাপ্ত প্রতিক্রিয়া </w:t>
            </w:r>
            <w:r w:rsidRPr="009B4D5A">
              <w:rPr>
                <w:rFonts w:ascii="Vrinda" w:hAnsi="Vrinda" w:cs="Vrinda"/>
                <w:sz w:val="19"/>
                <w:szCs w:val="19"/>
                <w:lang w:val="bn"/>
              </w:rPr>
              <w:lastRenderedPageBreak/>
              <w:t>এবং পরিবেশগত ন্যায়বিচার সম্প্রদায়ের সদস্যদের দ্বারা উত্থাপিত উদ্বেগের ভিত্তিতে, TBTA MTA NYCT-এর সাথে সমন্বিত, যেটি Kingsbridge Depot এবং Gun Hill Depot-কে অগ্রাধিকার দিতে প্রতিশ্রুতিবদ্ধ, উভয়ই Upper Manhatta (আপার ম্যানহাটন) ও Bronx (ব্রঙ্কস)-এ অবস্থিত এবং প্রাথমিকভাবে পরিবেশগত ন্যায়বিচার সম্প্রদায়ের সেবা করে, যখন MTA-এর পরবর্তী প্রধান ব্যাটারি বৈদ্যুতিক বাস সংগ্রহে বৈদ্যুতিক বাস পাওয়া যায়, যা 2022 সালের পরে শুরু হবে। MTA NYCT-এর এই স্বাধীন প্রচেষ্টা Bronx (ব্রঙ্কস)-এর পরিবেশগত ন্যায়বিচার সম্প্রদায়গুলিকে বায়ু মানের সুবিধা প্রদানের জন্য প্রত্যাশিত</w:t>
            </w:r>
            <w:r w:rsidRPr="009B4D5A">
              <w:rPr>
                <w:rFonts w:ascii="Vrinda" w:hAnsi="Vrinda" w:cs="Vrinda"/>
                <w:b/>
                <w:bCs/>
                <w:color w:val="333333"/>
                <w:sz w:val="19"/>
                <w:szCs w:val="19"/>
                <w:lang w:val="bn"/>
              </w:rPr>
              <w:t>।</w:t>
            </w:r>
          </w:p>
        </w:tc>
      </w:tr>
      <w:tr w:rsidR="009B4D5A" w:rsidRPr="00192E8C" w14:paraId="4EF4419F" w14:textId="77777777" w:rsidTr="00F40BB7">
        <w:trPr>
          <w:cantSplit/>
          <w:trHeight w:val="1231"/>
        </w:trPr>
        <w:tc>
          <w:tcPr>
            <w:tcW w:w="745" w:type="pct"/>
            <w:gridSpan w:val="3"/>
            <w:vMerge/>
            <w:vAlign w:val="center"/>
            <w:hideMark/>
          </w:tcPr>
          <w:p w14:paraId="6001C69D" w14:textId="77777777" w:rsidR="009B4D5A" w:rsidRPr="00192E8C" w:rsidRDefault="009B4D5A" w:rsidP="009B4D5A">
            <w:pPr>
              <w:pStyle w:val="TableText-leftaligned"/>
              <w:keepNext/>
              <w:rPr>
                <w:rFonts w:ascii="Vrinda" w:hAnsi="Vrinda" w:cs="Vrinda"/>
                <w:b/>
                <w:bCs/>
              </w:rPr>
            </w:pPr>
          </w:p>
        </w:tc>
        <w:tc>
          <w:tcPr>
            <w:tcW w:w="858" w:type="pct"/>
            <w:vMerge/>
            <w:vAlign w:val="center"/>
          </w:tcPr>
          <w:p w14:paraId="3F2D6C8C" w14:textId="77777777" w:rsidR="009B4D5A" w:rsidRPr="00192E8C" w:rsidRDefault="009B4D5A" w:rsidP="009B4D5A">
            <w:pPr>
              <w:pStyle w:val="TableText-leftaligned"/>
              <w:keepNext/>
              <w:rPr>
                <w:rFonts w:ascii="Vrinda" w:hAnsi="Vrinda" w:cs="Vrinda"/>
              </w:rPr>
            </w:pPr>
          </w:p>
        </w:tc>
        <w:tc>
          <w:tcPr>
            <w:tcW w:w="494" w:type="pct"/>
            <w:vMerge/>
            <w:vAlign w:val="center"/>
            <w:hideMark/>
          </w:tcPr>
          <w:p w14:paraId="4CAA05D5" w14:textId="77777777" w:rsidR="009B4D5A" w:rsidRPr="00192E8C" w:rsidRDefault="009B4D5A" w:rsidP="009B4D5A">
            <w:pPr>
              <w:pStyle w:val="TableText-leftaligned"/>
              <w:rPr>
                <w:rFonts w:ascii="Vrinda" w:hAnsi="Vrinda" w:cs="Vrinda"/>
              </w:rPr>
            </w:pPr>
          </w:p>
        </w:tc>
        <w:tc>
          <w:tcPr>
            <w:tcW w:w="452" w:type="pct"/>
            <w:shd w:val="clear" w:color="auto" w:fill="auto"/>
            <w:vAlign w:val="center"/>
            <w:hideMark/>
          </w:tcPr>
          <w:p w14:paraId="31AEA774" w14:textId="77777777" w:rsidR="009B4D5A" w:rsidRPr="00192E8C" w:rsidRDefault="009B4D5A" w:rsidP="009B4D5A">
            <w:pPr>
              <w:pStyle w:val="TableText-leftaligned"/>
              <w:rPr>
                <w:rFonts w:ascii="Vrinda" w:hAnsi="Vrinda" w:cs="Vrinda"/>
              </w:rPr>
            </w:pPr>
            <w:r w:rsidRPr="00192E8C">
              <w:rPr>
                <w:rFonts w:ascii="Vrinda" w:hAnsi="Vrinda" w:cs="Vrinda"/>
                <w:lang w:val="bn"/>
              </w:rPr>
              <w:t>দৈনিক ট্রাকের সংখ্যা বৃদ্ধি বা হ্রাস</w:t>
            </w:r>
          </w:p>
        </w:tc>
        <w:tc>
          <w:tcPr>
            <w:tcW w:w="227" w:type="pct"/>
            <w:shd w:val="clear" w:color="auto" w:fill="auto"/>
            <w:vAlign w:val="center"/>
            <w:hideMark/>
          </w:tcPr>
          <w:p w14:paraId="145AD646" w14:textId="6F4AAAF1" w:rsidR="009B4D5A" w:rsidRPr="009B4D5A" w:rsidRDefault="009B4D5A" w:rsidP="009B4D5A">
            <w:pPr>
              <w:pStyle w:val="TableText-Center"/>
              <w:keepNext/>
              <w:rPr>
                <w:rFonts w:ascii="Vrinda" w:hAnsi="Vrinda" w:cs="Vrinda"/>
              </w:rPr>
            </w:pPr>
            <w:r w:rsidRPr="009B4D5A">
              <w:rPr>
                <w:rFonts w:ascii="Vrinda" w:hAnsi="Vrinda" w:cs="Vrinda"/>
              </w:rPr>
              <w:t>509</w:t>
            </w:r>
          </w:p>
        </w:tc>
        <w:tc>
          <w:tcPr>
            <w:tcW w:w="205" w:type="pct"/>
            <w:shd w:val="clear" w:color="auto" w:fill="auto"/>
            <w:vAlign w:val="center"/>
            <w:hideMark/>
          </w:tcPr>
          <w:p w14:paraId="7BDAF9B1" w14:textId="1B517961" w:rsidR="009B4D5A" w:rsidRPr="009B4D5A" w:rsidRDefault="009B4D5A" w:rsidP="009B4D5A">
            <w:pPr>
              <w:pStyle w:val="TableText-Center"/>
              <w:keepNext/>
              <w:rPr>
                <w:rFonts w:ascii="Vrinda" w:hAnsi="Vrinda" w:cs="Vrinda"/>
              </w:rPr>
            </w:pPr>
            <w:r w:rsidRPr="009B4D5A">
              <w:rPr>
                <w:rFonts w:ascii="Vrinda" w:hAnsi="Vrinda" w:cs="Vrinda"/>
              </w:rPr>
              <w:t>704</w:t>
            </w:r>
          </w:p>
        </w:tc>
        <w:tc>
          <w:tcPr>
            <w:tcW w:w="186" w:type="pct"/>
            <w:shd w:val="clear" w:color="auto" w:fill="auto"/>
            <w:vAlign w:val="center"/>
            <w:hideMark/>
          </w:tcPr>
          <w:p w14:paraId="1AA9F955" w14:textId="6304FFD4" w:rsidR="009B4D5A" w:rsidRPr="009B4D5A" w:rsidRDefault="009B4D5A" w:rsidP="009B4D5A">
            <w:pPr>
              <w:pStyle w:val="TableText-Center"/>
              <w:keepNext/>
              <w:rPr>
                <w:rFonts w:ascii="Vrinda" w:hAnsi="Vrinda" w:cs="Vrinda"/>
              </w:rPr>
            </w:pPr>
            <w:r w:rsidRPr="009B4D5A">
              <w:rPr>
                <w:rFonts w:ascii="Vrinda" w:hAnsi="Vrinda" w:cs="Vrinda"/>
              </w:rPr>
              <w:t>170</w:t>
            </w:r>
          </w:p>
        </w:tc>
        <w:tc>
          <w:tcPr>
            <w:tcW w:w="206" w:type="pct"/>
            <w:shd w:val="clear" w:color="auto" w:fill="auto"/>
            <w:vAlign w:val="center"/>
            <w:hideMark/>
          </w:tcPr>
          <w:p w14:paraId="05CEF970" w14:textId="4A09201A" w:rsidR="009B4D5A" w:rsidRPr="009B4D5A" w:rsidRDefault="009B4D5A" w:rsidP="009B4D5A">
            <w:pPr>
              <w:pStyle w:val="TableText-Center"/>
              <w:keepNext/>
              <w:rPr>
                <w:rFonts w:ascii="Vrinda" w:hAnsi="Vrinda" w:cs="Vrinda"/>
              </w:rPr>
            </w:pPr>
            <w:r w:rsidRPr="009B4D5A">
              <w:rPr>
                <w:rFonts w:ascii="Vrinda" w:hAnsi="Vrinda" w:cs="Vrinda"/>
              </w:rPr>
              <w:t>510</w:t>
            </w:r>
          </w:p>
        </w:tc>
        <w:tc>
          <w:tcPr>
            <w:tcW w:w="206" w:type="pct"/>
            <w:shd w:val="clear" w:color="auto" w:fill="auto"/>
            <w:vAlign w:val="center"/>
            <w:hideMark/>
          </w:tcPr>
          <w:p w14:paraId="70440312" w14:textId="29A1ED15" w:rsidR="009B4D5A" w:rsidRPr="009B4D5A" w:rsidRDefault="009B4D5A" w:rsidP="009B4D5A">
            <w:pPr>
              <w:pStyle w:val="TableText-Center"/>
              <w:keepNext/>
              <w:rPr>
                <w:rFonts w:ascii="Vrinda" w:hAnsi="Vrinda" w:cs="Vrinda"/>
              </w:rPr>
            </w:pPr>
            <w:r w:rsidRPr="009B4D5A">
              <w:rPr>
                <w:rFonts w:ascii="Vrinda" w:hAnsi="Vrinda" w:cs="Vrinda"/>
              </w:rPr>
              <w:t>378</w:t>
            </w:r>
          </w:p>
        </w:tc>
        <w:tc>
          <w:tcPr>
            <w:tcW w:w="223" w:type="pct"/>
            <w:shd w:val="clear" w:color="auto" w:fill="auto"/>
            <w:vAlign w:val="center"/>
            <w:hideMark/>
          </w:tcPr>
          <w:p w14:paraId="7C36AB04" w14:textId="5C4103A8" w:rsidR="009B4D5A" w:rsidRPr="009B4D5A" w:rsidRDefault="009B4D5A" w:rsidP="009B4D5A">
            <w:pPr>
              <w:pStyle w:val="TableText-Center"/>
              <w:keepNext/>
              <w:rPr>
                <w:rFonts w:ascii="Vrinda" w:hAnsi="Vrinda" w:cs="Vrinda"/>
              </w:rPr>
            </w:pPr>
            <w:r w:rsidRPr="009B4D5A">
              <w:rPr>
                <w:rFonts w:ascii="Vrinda" w:hAnsi="Vrinda" w:cs="Vrinda"/>
              </w:rPr>
              <w:t>536</w:t>
            </w:r>
          </w:p>
        </w:tc>
        <w:tc>
          <w:tcPr>
            <w:tcW w:w="210" w:type="pct"/>
            <w:shd w:val="clear" w:color="auto" w:fill="auto"/>
            <w:vAlign w:val="center"/>
            <w:hideMark/>
          </w:tcPr>
          <w:p w14:paraId="584BC4CB" w14:textId="497AD64B" w:rsidR="009B4D5A" w:rsidRPr="009B4D5A" w:rsidRDefault="009B4D5A" w:rsidP="009B4D5A">
            <w:pPr>
              <w:pStyle w:val="TableText-Center"/>
              <w:keepNext/>
              <w:rPr>
                <w:rFonts w:ascii="Vrinda" w:hAnsi="Vrinda" w:cs="Vrinda"/>
              </w:rPr>
            </w:pPr>
            <w:r w:rsidRPr="009B4D5A">
              <w:rPr>
                <w:rFonts w:ascii="Vrinda" w:hAnsi="Vrinda" w:cs="Vrinda"/>
              </w:rPr>
              <w:t>50</w:t>
            </w:r>
          </w:p>
        </w:tc>
        <w:tc>
          <w:tcPr>
            <w:tcW w:w="249" w:type="pct"/>
            <w:vMerge/>
            <w:vAlign w:val="center"/>
            <w:hideMark/>
          </w:tcPr>
          <w:p w14:paraId="6DC981D3" w14:textId="77777777" w:rsidR="009B4D5A" w:rsidRPr="00192E8C" w:rsidRDefault="009B4D5A" w:rsidP="009B4D5A">
            <w:pPr>
              <w:pStyle w:val="TableText-Center"/>
              <w:rPr>
                <w:rFonts w:ascii="Vrinda" w:hAnsi="Vrinda" w:cs="Vrinda"/>
                <w:color w:val="3A3838"/>
              </w:rPr>
            </w:pPr>
          </w:p>
        </w:tc>
        <w:tc>
          <w:tcPr>
            <w:tcW w:w="739" w:type="pct"/>
            <w:vMerge/>
            <w:vAlign w:val="center"/>
            <w:hideMark/>
          </w:tcPr>
          <w:p w14:paraId="668672F0" w14:textId="77777777" w:rsidR="009B4D5A" w:rsidRPr="00192E8C" w:rsidRDefault="009B4D5A" w:rsidP="009B4D5A">
            <w:pPr>
              <w:pStyle w:val="TableText-leftaligned"/>
              <w:keepNext/>
              <w:rPr>
                <w:rFonts w:ascii="Vrinda" w:hAnsi="Vrinda" w:cs="Vrinda"/>
              </w:rPr>
            </w:pPr>
          </w:p>
        </w:tc>
      </w:tr>
      <w:tr w:rsidR="00537636" w:rsidRPr="00192E8C" w14:paraId="5728345B" w14:textId="77777777" w:rsidTr="00F40BB7">
        <w:trPr>
          <w:cantSplit/>
          <w:trHeight w:val="1308"/>
        </w:trPr>
        <w:tc>
          <w:tcPr>
            <w:tcW w:w="745" w:type="pct"/>
            <w:gridSpan w:val="3"/>
            <w:vMerge/>
            <w:vAlign w:val="center"/>
            <w:hideMark/>
          </w:tcPr>
          <w:p w14:paraId="0B8641D6" w14:textId="77777777" w:rsidR="00537636" w:rsidRPr="00192E8C" w:rsidRDefault="00537636" w:rsidP="00F40BB7">
            <w:pPr>
              <w:pStyle w:val="TableText-leftaligned"/>
              <w:keepNext/>
              <w:rPr>
                <w:rFonts w:ascii="Vrinda" w:hAnsi="Vrinda" w:cs="Vrinda"/>
                <w:b/>
                <w:bCs/>
              </w:rPr>
            </w:pPr>
          </w:p>
        </w:tc>
        <w:tc>
          <w:tcPr>
            <w:tcW w:w="858" w:type="pct"/>
            <w:vMerge/>
            <w:vAlign w:val="center"/>
          </w:tcPr>
          <w:p w14:paraId="389876C0" w14:textId="77777777" w:rsidR="00537636" w:rsidRPr="00192E8C" w:rsidRDefault="00537636" w:rsidP="00F40BB7">
            <w:pPr>
              <w:pStyle w:val="TableText-leftaligned"/>
              <w:keepNext/>
              <w:rPr>
                <w:rFonts w:ascii="Vrinda" w:hAnsi="Vrinda" w:cs="Vrinda"/>
              </w:rPr>
            </w:pPr>
          </w:p>
        </w:tc>
        <w:tc>
          <w:tcPr>
            <w:tcW w:w="494" w:type="pct"/>
            <w:vMerge/>
            <w:vAlign w:val="center"/>
            <w:hideMark/>
          </w:tcPr>
          <w:p w14:paraId="4C106C94" w14:textId="77777777" w:rsidR="00537636" w:rsidRPr="00192E8C" w:rsidRDefault="00537636" w:rsidP="00F40BB7">
            <w:pPr>
              <w:pStyle w:val="TableText-leftaligned"/>
              <w:rPr>
                <w:rFonts w:ascii="Vrinda" w:hAnsi="Vrinda" w:cs="Vrinda"/>
              </w:rPr>
            </w:pPr>
          </w:p>
        </w:tc>
        <w:tc>
          <w:tcPr>
            <w:tcW w:w="452" w:type="pct"/>
            <w:shd w:val="clear" w:color="auto" w:fill="auto"/>
            <w:vAlign w:val="center"/>
            <w:hideMark/>
          </w:tcPr>
          <w:p w14:paraId="2D2258E3" w14:textId="77777777" w:rsidR="00537636" w:rsidRPr="00192E8C" w:rsidRDefault="00537636" w:rsidP="00F40BB7">
            <w:pPr>
              <w:pStyle w:val="TableText-leftaligned"/>
              <w:rPr>
                <w:rFonts w:ascii="Vrinda" w:hAnsi="Vrinda" w:cs="Vrinda"/>
              </w:rPr>
            </w:pPr>
            <w:r w:rsidRPr="00192E8C">
              <w:rPr>
                <w:rFonts w:ascii="Vrinda" w:hAnsi="Vrinda" w:cs="Vrinda"/>
                <w:lang w:val="bn"/>
              </w:rPr>
              <w:t>ট্রাক ডাইভারশন থেকে সম্ভাব্য প্রতিকূল বায়ু মানের প্রভাব</w:t>
            </w:r>
          </w:p>
        </w:tc>
        <w:tc>
          <w:tcPr>
            <w:tcW w:w="227" w:type="pct"/>
            <w:shd w:val="clear" w:color="auto" w:fill="auto"/>
            <w:vAlign w:val="center"/>
            <w:hideMark/>
          </w:tcPr>
          <w:p w14:paraId="19B8BE41"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205" w:type="pct"/>
            <w:shd w:val="clear" w:color="auto" w:fill="auto"/>
            <w:vAlign w:val="center"/>
            <w:hideMark/>
          </w:tcPr>
          <w:p w14:paraId="5F678985"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186" w:type="pct"/>
            <w:shd w:val="clear" w:color="auto" w:fill="auto"/>
            <w:vAlign w:val="center"/>
            <w:hideMark/>
          </w:tcPr>
          <w:p w14:paraId="22139F37"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206" w:type="pct"/>
            <w:shd w:val="clear" w:color="auto" w:fill="auto"/>
            <w:vAlign w:val="center"/>
            <w:hideMark/>
          </w:tcPr>
          <w:p w14:paraId="65CFCA09"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206" w:type="pct"/>
            <w:shd w:val="clear" w:color="auto" w:fill="auto"/>
            <w:vAlign w:val="center"/>
            <w:hideMark/>
          </w:tcPr>
          <w:p w14:paraId="6F8698ED"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223" w:type="pct"/>
            <w:shd w:val="clear" w:color="auto" w:fill="auto"/>
            <w:vAlign w:val="center"/>
            <w:hideMark/>
          </w:tcPr>
          <w:p w14:paraId="19A5BE40"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210" w:type="pct"/>
            <w:shd w:val="clear" w:color="auto" w:fill="auto"/>
            <w:vAlign w:val="center"/>
            <w:hideMark/>
          </w:tcPr>
          <w:p w14:paraId="0680645C" w14:textId="77777777" w:rsidR="00537636" w:rsidRPr="00192E8C" w:rsidRDefault="00537636" w:rsidP="00F40BB7">
            <w:pPr>
              <w:pStyle w:val="TableText-Center"/>
              <w:keepNext/>
              <w:rPr>
                <w:rFonts w:ascii="Vrinda" w:hAnsi="Vrinda" w:cs="Vrinda"/>
              </w:rPr>
            </w:pPr>
            <w:r w:rsidRPr="00192E8C">
              <w:rPr>
                <w:rFonts w:ascii="Vrinda" w:hAnsi="Vrinda" w:cs="Vrinda"/>
                <w:lang w:val="bn"/>
              </w:rPr>
              <w:t>না</w:t>
            </w:r>
          </w:p>
        </w:tc>
        <w:tc>
          <w:tcPr>
            <w:tcW w:w="249" w:type="pct"/>
            <w:vMerge/>
            <w:vAlign w:val="center"/>
            <w:hideMark/>
          </w:tcPr>
          <w:p w14:paraId="0696DF5D" w14:textId="77777777" w:rsidR="00537636" w:rsidRPr="00192E8C" w:rsidRDefault="00537636" w:rsidP="00F40BB7">
            <w:pPr>
              <w:pStyle w:val="TableText-Center"/>
              <w:rPr>
                <w:rFonts w:ascii="Vrinda" w:hAnsi="Vrinda" w:cs="Vrinda"/>
                <w:color w:val="3A3838"/>
              </w:rPr>
            </w:pPr>
          </w:p>
        </w:tc>
        <w:tc>
          <w:tcPr>
            <w:tcW w:w="739" w:type="pct"/>
            <w:vMerge/>
            <w:vAlign w:val="center"/>
            <w:hideMark/>
          </w:tcPr>
          <w:p w14:paraId="6503A044" w14:textId="77777777" w:rsidR="00537636" w:rsidRPr="00192E8C" w:rsidRDefault="00537636" w:rsidP="00F40BB7">
            <w:pPr>
              <w:pStyle w:val="TableText-leftaligned"/>
              <w:keepNext/>
              <w:rPr>
                <w:rFonts w:ascii="Vrinda" w:hAnsi="Vrinda" w:cs="Vrinda"/>
              </w:rPr>
            </w:pPr>
          </w:p>
        </w:tc>
      </w:tr>
      <w:tr w:rsidR="009B4D5A" w:rsidRPr="00192E8C" w14:paraId="63183A1A" w14:textId="77777777" w:rsidTr="00F40BB7">
        <w:trPr>
          <w:cantSplit/>
          <w:trHeight w:val="1317"/>
        </w:trPr>
        <w:tc>
          <w:tcPr>
            <w:tcW w:w="745" w:type="pct"/>
            <w:gridSpan w:val="3"/>
            <w:vMerge/>
            <w:vAlign w:val="center"/>
            <w:hideMark/>
          </w:tcPr>
          <w:p w14:paraId="3C6D773A" w14:textId="77777777" w:rsidR="009B4D5A" w:rsidRPr="00192E8C" w:rsidRDefault="009B4D5A" w:rsidP="009B4D5A">
            <w:pPr>
              <w:pStyle w:val="TableText-leftaligned"/>
              <w:keepNext/>
              <w:rPr>
                <w:rFonts w:ascii="Vrinda" w:hAnsi="Vrinda" w:cs="Vrinda"/>
                <w:b/>
                <w:bCs/>
              </w:rPr>
            </w:pPr>
          </w:p>
        </w:tc>
        <w:tc>
          <w:tcPr>
            <w:tcW w:w="858" w:type="pct"/>
            <w:vMerge/>
            <w:vAlign w:val="center"/>
          </w:tcPr>
          <w:p w14:paraId="4E83C2B0" w14:textId="77777777" w:rsidR="009B4D5A" w:rsidRPr="00192E8C" w:rsidRDefault="009B4D5A" w:rsidP="009B4D5A">
            <w:pPr>
              <w:pStyle w:val="TableText-leftaligned"/>
              <w:keepNext/>
              <w:rPr>
                <w:rFonts w:ascii="Vrinda" w:hAnsi="Vrinda" w:cs="Vrinda"/>
              </w:rPr>
            </w:pPr>
          </w:p>
        </w:tc>
        <w:tc>
          <w:tcPr>
            <w:tcW w:w="494" w:type="pct"/>
            <w:vMerge w:val="restart"/>
            <w:shd w:val="clear" w:color="auto" w:fill="auto"/>
            <w:vAlign w:val="center"/>
            <w:hideMark/>
          </w:tcPr>
          <w:p w14:paraId="2FD0B2E1" w14:textId="77777777" w:rsidR="009B4D5A" w:rsidRPr="00192E8C" w:rsidRDefault="009B4D5A" w:rsidP="009B4D5A">
            <w:pPr>
              <w:pStyle w:val="TableText-leftaligned"/>
              <w:rPr>
                <w:rFonts w:ascii="Vrinda" w:hAnsi="Vrinda" w:cs="Vrinda"/>
              </w:rPr>
            </w:pPr>
            <w:r w:rsidRPr="00192E8C">
              <w:rPr>
                <w:rFonts w:ascii="Vrinda" w:hAnsi="Vrinda" w:cs="Vrinda"/>
                <w:lang w:val="bn"/>
              </w:rPr>
              <w:t>I-95, Bergen County, NJ</w:t>
            </w:r>
          </w:p>
        </w:tc>
        <w:tc>
          <w:tcPr>
            <w:tcW w:w="452" w:type="pct"/>
            <w:shd w:val="clear" w:color="auto" w:fill="auto"/>
            <w:vAlign w:val="center"/>
            <w:hideMark/>
          </w:tcPr>
          <w:p w14:paraId="746B2C84" w14:textId="77777777" w:rsidR="009B4D5A" w:rsidRPr="00192E8C" w:rsidRDefault="009B4D5A" w:rsidP="009B4D5A">
            <w:pPr>
              <w:pStyle w:val="TableText-leftaligned"/>
              <w:rPr>
                <w:rFonts w:ascii="Vrinda" w:hAnsi="Vrinda" w:cs="Vrinda"/>
              </w:rPr>
            </w:pPr>
            <w:r w:rsidRPr="00192E8C">
              <w:rPr>
                <w:rFonts w:ascii="Vrinda" w:hAnsi="Vrinda" w:cs="Vrinda"/>
                <w:lang w:val="bn"/>
              </w:rPr>
              <w:t xml:space="preserve">AADT বৃদ্ধি বা হ্রাস </w:t>
            </w:r>
          </w:p>
        </w:tc>
        <w:tc>
          <w:tcPr>
            <w:tcW w:w="227" w:type="pct"/>
            <w:shd w:val="clear" w:color="auto" w:fill="auto"/>
            <w:vAlign w:val="center"/>
            <w:hideMark/>
          </w:tcPr>
          <w:p w14:paraId="4E97A86E" w14:textId="4C9B4AF3" w:rsidR="009B4D5A" w:rsidRPr="009B4D5A" w:rsidRDefault="009B4D5A" w:rsidP="009B4D5A">
            <w:pPr>
              <w:pStyle w:val="TableText-Center"/>
              <w:keepNext/>
              <w:rPr>
                <w:rFonts w:ascii="Vrinda" w:hAnsi="Vrinda" w:cs="Vrinda"/>
              </w:rPr>
            </w:pPr>
            <w:r w:rsidRPr="009B4D5A">
              <w:rPr>
                <w:rFonts w:ascii="Vrinda" w:hAnsi="Vrinda" w:cs="Vrinda"/>
              </w:rPr>
              <w:t>9,843</w:t>
            </w:r>
          </w:p>
        </w:tc>
        <w:tc>
          <w:tcPr>
            <w:tcW w:w="205" w:type="pct"/>
            <w:shd w:val="clear" w:color="auto" w:fill="auto"/>
            <w:vAlign w:val="center"/>
            <w:hideMark/>
          </w:tcPr>
          <w:p w14:paraId="2B257421" w14:textId="4E28185D" w:rsidR="009B4D5A" w:rsidRPr="009B4D5A" w:rsidRDefault="009B4D5A" w:rsidP="009B4D5A">
            <w:pPr>
              <w:pStyle w:val="TableText-Center"/>
              <w:keepNext/>
              <w:rPr>
                <w:rFonts w:ascii="Vrinda" w:hAnsi="Vrinda" w:cs="Vrinda"/>
              </w:rPr>
            </w:pPr>
            <w:r w:rsidRPr="009B4D5A">
              <w:rPr>
                <w:rFonts w:ascii="Vrinda" w:hAnsi="Vrinda" w:cs="Vrinda"/>
              </w:rPr>
              <w:t>11,459</w:t>
            </w:r>
          </w:p>
        </w:tc>
        <w:tc>
          <w:tcPr>
            <w:tcW w:w="186" w:type="pct"/>
            <w:shd w:val="clear" w:color="auto" w:fill="auto"/>
            <w:vAlign w:val="center"/>
            <w:hideMark/>
          </w:tcPr>
          <w:p w14:paraId="56E4EC9B" w14:textId="4BF733A9" w:rsidR="009B4D5A" w:rsidRPr="009B4D5A" w:rsidRDefault="009B4D5A" w:rsidP="009B4D5A">
            <w:pPr>
              <w:pStyle w:val="TableText-Center"/>
              <w:keepNext/>
              <w:rPr>
                <w:rFonts w:ascii="Vrinda" w:hAnsi="Vrinda" w:cs="Vrinda"/>
              </w:rPr>
            </w:pPr>
            <w:r w:rsidRPr="009B4D5A">
              <w:rPr>
                <w:rFonts w:ascii="Vrinda" w:hAnsi="Vrinda" w:cs="Vrinda"/>
              </w:rPr>
              <w:t>7,980</w:t>
            </w:r>
          </w:p>
        </w:tc>
        <w:tc>
          <w:tcPr>
            <w:tcW w:w="206" w:type="pct"/>
            <w:shd w:val="clear" w:color="auto" w:fill="auto"/>
            <w:vAlign w:val="center"/>
            <w:hideMark/>
          </w:tcPr>
          <w:p w14:paraId="2755CF40" w14:textId="5577326F" w:rsidR="009B4D5A" w:rsidRPr="009B4D5A" w:rsidRDefault="009B4D5A" w:rsidP="009B4D5A">
            <w:pPr>
              <w:pStyle w:val="TableText-Center"/>
              <w:keepNext/>
              <w:rPr>
                <w:rFonts w:ascii="Vrinda" w:hAnsi="Vrinda" w:cs="Vrinda"/>
              </w:rPr>
            </w:pPr>
            <w:r w:rsidRPr="009B4D5A">
              <w:rPr>
                <w:rFonts w:ascii="Vrinda" w:hAnsi="Vrinda" w:cs="Vrinda"/>
              </w:rPr>
              <w:t>5,003</w:t>
            </w:r>
          </w:p>
        </w:tc>
        <w:tc>
          <w:tcPr>
            <w:tcW w:w="206" w:type="pct"/>
            <w:shd w:val="clear" w:color="auto" w:fill="auto"/>
            <w:vAlign w:val="center"/>
            <w:hideMark/>
          </w:tcPr>
          <w:p w14:paraId="21FC9508" w14:textId="3E6F2265" w:rsidR="009B4D5A" w:rsidRPr="009B4D5A" w:rsidRDefault="009B4D5A" w:rsidP="009B4D5A">
            <w:pPr>
              <w:pStyle w:val="TableText-Center"/>
              <w:keepNext/>
              <w:rPr>
                <w:rFonts w:ascii="Vrinda" w:hAnsi="Vrinda" w:cs="Vrinda"/>
              </w:rPr>
            </w:pPr>
            <w:r w:rsidRPr="009B4D5A">
              <w:rPr>
                <w:rFonts w:ascii="Vrinda" w:hAnsi="Vrinda" w:cs="Vrinda"/>
              </w:rPr>
              <w:t>7,078</w:t>
            </w:r>
          </w:p>
        </w:tc>
        <w:tc>
          <w:tcPr>
            <w:tcW w:w="223" w:type="pct"/>
            <w:shd w:val="clear" w:color="auto" w:fill="auto"/>
            <w:vAlign w:val="center"/>
            <w:hideMark/>
          </w:tcPr>
          <w:p w14:paraId="71EE1205" w14:textId="0A79F7CE" w:rsidR="009B4D5A" w:rsidRPr="009B4D5A" w:rsidRDefault="009B4D5A" w:rsidP="009B4D5A">
            <w:pPr>
              <w:pStyle w:val="TableText-Center"/>
              <w:keepNext/>
              <w:rPr>
                <w:rFonts w:ascii="Vrinda" w:hAnsi="Vrinda" w:cs="Vrinda"/>
              </w:rPr>
            </w:pPr>
            <w:r w:rsidRPr="009B4D5A">
              <w:rPr>
                <w:rFonts w:ascii="Vrinda" w:hAnsi="Vrinda" w:cs="Vrinda"/>
              </w:rPr>
              <w:t>5,842</w:t>
            </w:r>
          </w:p>
        </w:tc>
        <w:tc>
          <w:tcPr>
            <w:tcW w:w="210" w:type="pct"/>
            <w:shd w:val="clear" w:color="auto" w:fill="auto"/>
            <w:vAlign w:val="center"/>
            <w:hideMark/>
          </w:tcPr>
          <w:p w14:paraId="553639E8" w14:textId="0303E1B7" w:rsidR="009B4D5A" w:rsidRPr="009B4D5A" w:rsidRDefault="009B4D5A" w:rsidP="009B4D5A">
            <w:pPr>
              <w:pStyle w:val="TableText-Center"/>
              <w:keepNext/>
              <w:rPr>
                <w:rFonts w:ascii="Vrinda" w:hAnsi="Vrinda" w:cs="Vrinda"/>
              </w:rPr>
            </w:pPr>
            <w:r w:rsidRPr="009B4D5A">
              <w:rPr>
                <w:rFonts w:ascii="Vrinda" w:hAnsi="Vrinda" w:cs="Vrinda"/>
              </w:rPr>
              <w:t>12,506</w:t>
            </w:r>
          </w:p>
        </w:tc>
        <w:tc>
          <w:tcPr>
            <w:tcW w:w="249" w:type="pct"/>
            <w:vMerge w:val="restart"/>
            <w:shd w:val="clear" w:color="auto" w:fill="auto"/>
            <w:vAlign w:val="center"/>
            <w:hideMark/>
          </w:tcPr>
          <w:p w14:paraId="1C586F4C" w14:textId="77777777" w:rsidR="009B4D5A" w:rsidRPr="00192E8C" w:rsidRDefault="009B4D5A" w:rsidP="009B4D5A">
            <w:pPr>
              <w:pStyle w:val="TableText-Center"/>
              <w:rPr>
                <w:rFonts w:ascii="Vrinda" w:hAnsi="Vrinda" w:cs="Vrinda"/>
                <w:color w:val="3A3838"/>
              </w:rPr>
            </w:pPr>
            <w:r w:rsidRPr="00192E8C">
              <w:rPr>
                <w:rFonts w:ascii="Vrinda" w:hAnsi="Vrinda" w:cs="Vrinda"/>
                <w:lang w:val="bn"/>
              </w:rPr>
              <w:t>না</w:t>
            </w:r>
          </w:p>
        </w:tc>
        <w:tc>
          <w:tcPr>
            <w:tcW w:w="739" w:type="pct"/>
            <w:vMerge/>
            <w:vAlign w:val="center"/>
            <w:hideMark/>
          </w:tcPr>
          <w:p w14:paraId="07B26D50" w14:textId="77777777" w:rsidR="009B4D5A" w:rsidRPr="00192E8C" w:rsidRDefault="009B4D5A" w:rsidP="009B4D5A">
            <w:pPr>
              <w:pStyle w:val="TableText-leftaligned"/>
              <w:keepNext/>
              <w:rPr>
                <w:rFonts w:ascii="Vrinda" w:hAnsi="Vrinda" w:cs="Vrinda"/>
              </w:rPr>
            </w:pPr>
          </w:p>
        </w:tc>
      </w:tr>
      <w:tr w:rsidR="009B4D5A" w:rsidRPr="00192E8C" w14:paraId="19B4DDBF" w14:textId="77777777" w:rsidTr="00F40BB7">
        <w:trPr>
          <w:cantSplit/>
          <w:trHeight w:val="1425"/>
        </w:trPr>
        <w:tc>
          <w:tcPr>
            <w:tcW w:w="745" w:type="pct"/>
            <w:gridSpan w:val="3"/>
            <w:vMerge/>
            <w:vAlign w:val="center"/>
            <w:hideMark/>
          </w:tcPr>
          <w:p w14:paraId="3379DF72" w14:textId="77777777" w:rsidR="009B4D5A" w:rsidRPr="00192E8C" w:rsidRDefault="009B4D5A" w:rsidP="009B4D5A">
            <w:pPr>
              <w:keepNext/>
              <w:rPr>
                <w:rFonts w:ascii="Vrinda" w:hAnsi="Vrinda" w:cs="Vrinda"/>
                <w:b/>
                <w:bCs/>
                <w:sz w:val="20"/>
                <w:szCs w:val="20"/>
              </w:rPr>
            </w:pPr>
          </w:p>
        </w:tc>
        <w:tc>
          <w:tcPr>
            <w:tcW w:w="858" w:type="pct"/>
            <w:vMerge/>
            <w:vAlign w:val="center"/>
          </w:tcPr>
          <w:p w14:paraId="657DF6BF" w14:textId="77777777" w:rsidR="009B4D5A" w:rsidRPr="00192E8C" w:rsidRDefault="009B4D5A" w:rsidP="009B4D5A">
            <w:pPr>
              <w:keepNext/>
              <w:rPr>
                <w:rFonts w:ascii="Vrinda" w:hAnsi="Vrinda" w:cs="Vrinda"/>
                <w:color w:val="000000"/>
                <w:sz w:val="20"/>
                <w:szCs w:val="20"/>
              </w:rPr>
            </w:pPr>
          </w:p>
        </w:tc>
        <w:tc>
          <w:tcPr>
            <w:tcW w:w="494" w:type="pct"/>
            <w:vMerge/>
            <w:vAlign w:val="center"/>
            <w:hideMark/>
          </w:tcPr>
          <w:p w14:paraId="2C6FF187" w14:textId="77777777" w:rsidR="009B4D5A" w:rsidRPr="00192E8C" w:rsidRDefault="009B4D5A" w:rsidP="009B4D5A">
            <w:pPr>
              <w:pStyle w:val="TableText-leftaligned"/>
              <w:rPr>
                <w:rFonts w:ascii="Vrinda" w:hAnsi="Vrinda" w:cs="Vrinda"/>
              </w:rPr>
            </w:pPr>
          </w:p>
        </w:tc>
        <w:tc>
          <w:tcPr>
            <w:tcW w:w="452" w:type="pct"/>
            <w:shd w:val="clear" w:color="auto" w:fill="auto"/>
            <w:vAlign w:val="center"/>
            <w:hideMark/>
          </w:tcPr>
          <w:p w14:paraId="5D919059" w14:textId="77777777" w:rsidR="009B4D5A" w:rsidRPr="00192E8C" w:rsidRDefault="009B4D5A" w:rsidP="009B4D5A">
            <w:pPr>
              <w:pStyle w:val="TableText-leftaligned"/>
              <w:rPr>
                <w:rFonts w:ascii="Vrinda" w:hAnsi="Vrinda" w:cs="Vrinda"/>
              </w:rPr>
            </w:pPr>
            <w:r w:rsidRPr="00192E8C">
              <w:rPr>
                <w:rFonts w:ascii="Vrinda" w:hAnsi="Vrinda" w:cs="Vrinda"/>
                <w:lang w:val="bn"/>
              </w:rPr>
              <w:t>দৈনিক ট্রাকের সংখ্যা বৃদ্ধি বা হ্রাস</w:t>
            </w:r>
          </w:p>
        </w:tc>
        <w:tc>
          <w:tcPr>
            <w:tcW w:w="227" w:type="pct"/>
            <w:shd w:val="clear" w:color="auto" w:fill="auto"/>
            <w:vAlign w:val="center"/>
            <w:hideMark/>
          </w:tcPr>
          <w:p w14:paraId="345B8B09" w14:textId="09DD59C8" w:rsidR="009B4D5A" w:rsidRPr="009B4D5A" w:rsidRDefault="009B4D5A" w:rsidP="009B4D5A">
            <w:pPr>
              <w:pStyle w:val="TableText-Center"/>
              <w:keepNext/>
              <w:rPr>
                <w:rFonts w:ascii="Vrinda" w:hAnsi="Vrinda" w:cs="Vrinda"/>
              </w:rPr>
            </w:pPr>
            <w:r w:rsidRPr="009B4D5A">
              <w:rPr>
                <w:rFonts w:ascii="Vrinda" w:hAnsi="Vrinda" w:cs="Vrinda"/>
              </w:rPr>
              <w:t>801</w:t>
            </w:r>
          </w:p>
        </w:tc>
        <w:tc>
          <w:tcPr>
            <w:tcW w:w="205" w:type="pct"/>
            <w:shd w:val="clear" w:color="auto" w:fill="auto"/>
            <w:vAlign w:val="center"/>
            <w:hideMark/>
          </w:tcPr>
          <w:p w14:paraId="36F1B6E8" w14:textId="610196DB" w:rsidR="009B4D5A" w:rsidRPr="009B4D5A" w:rsidRDefault="009B4D5A" w:rsidP="009B4D5A">
            <w:pPr>
              <w:pStyle w:val="TableText-Center"/>
              <w:keepNext/>
              <w:rPr>
                <w:rFonts w:ascii="Vrinda" w:hAnsi="Vrinda" w:cs="Vrinda"/>
              </w:rPr>
            </w:pPr>
            <w:r w:rsidRPr="009B4D5A">
              <w:rPr>
                <w:rFonts w:ascii="Vrinda" w:hAnsi="Vrinda" w:cs="Vrinda"/>
              </w:rPr>
              <w:t>955</w:t>
            </w:r>
          </w:p>
        </w:tc>
        <w:tc>
          <w:tcPr>
            <w:tcW w:w="186" w:type="pct"/>
            <w:shd w:val="clear" w:color="auto" w:fill="auto"/>
            <w:vAlign w:val="center"/>
            <w:hideMark/>
          </w:tcPr>
          <w:p w14:paraId="7202A590" w14:textId="054AFA9D" w:rsidR="009B4D5A" w:rsidRPr="009B4D5A" w:rsidRDefault="009B4D5A" w:rsidP="009B4D5A">
            <w:pPr>
              <w:pStyle w:val="TableText-Center"/>
              <w:keepNext/>
              <w:rPr>
                <w:rFonts w:ascii="Vrinda" w:hAnsi="Vrinda" w:cs="Vrinda"/>
              </w:rPr>
            </w:pPr>
            <w:r w:rsidRPr="009B4D5A">
              <w:rPr>
                <w:rFonts w:ascii="Vrinda" w:hAnsi="Vrinda" w:cs="Vrinda"/>
              </w:rPr>
              <w:t>729</w:t>
            </w:r>
          </w:p>
        </w:tc>
        <w:tc>
          <w:tcPr>
            <w:tcW w:w="206" w:type="pct"/>
            <w:shd w:val="clear" w:color="auto" w:fill="auto"/>
            <w:vAlign w:val="center"/>
            <w:hideMark/>
          </w:tcPr>
          <w:p w14:paraId="6A9689DC" w14:textId="613EA4C9" w:rsidR="009B4D5A" w:rsidRPr="009B4D5A" w:rsidRDefault="009B4D5A" w:rsidP="009B4D5A">
            <w:pPr>
              <w:pStyle w:val="TableText-Center"/>
              <w:keepNext/>
              <w:rPr>
                <w:rFonts w:ascii="Vrinda" w:hAnsi="Vrinda" w:cs="Vrinda"/>
              </w:rPr>
            </w:pPr>
            <w:r w:rsidRPr="009B4D5A">
              <w:rPr>
                <w:rFonts w:ascii="Vrinda" w:hAnsi="Vrinda" w:cs="Vrinda"/>
              </w:rPr>
              <w:t>631</w:t>
            </w:r>
          </w:p>
        </w:tc>
        <w:tc>
          <w:tcPr>
            <w:tcW w:w="206" w:type="pct"/>
            <w:shd w:val="clear" w:color="auto" w:fill="auto"/>
            <w:vAlign w:val="center"/>
            <w:hideMark/>
          </w:tcPr>
          <w:p w14:paraId="2C33A333" w14:textId="51833295" w:rsidR="009B4D5A" w:rsidRPr="009B4D5A" w:rsidRDefault="009B4D5A" w:rsidP="009B4D5A">
            <w:pPr>
              <w:pStyle w:val="TableText-Center"/>
              <w:keepNext/>
              <w:rPr>
                <w:rFonts w:ascii="Vrinda" w:hAnsi="Vrinda" w:cs="Vrinda"/>
              </w:rPr>
            </w:pPr>
            <w:r w:rsidRPr="009B4D5A">
              <w:rPr>
                <w:rFonts w:ascii="Vrinda" w:hAnsi="Vrinda" w:cs="Vrinda"/>
              </w:rPr>
              <w:t>696</w:t>
            </w:r>
          </w:p>
        </w:tc>
        <w:tc>
          <w:tcPr>
            <w:tcW w:w="223" w:type="pct"/>
            <w:shd w:val="clear" w:color="auto" w:fill="auto"/>
            <w:vAlign w:val="center"/>
            <w:hideMark/>
          </w:tcPr>
          <w:p w14:paraId="5408B30B" w14:textId="5AB5E9B4" w:rsidR="009B4D5A" w:rsidRPr="009B4D5A" w:rsidRDefault="009B4D5A" w:rsidP="009B4D5A">
            <w:pPr>
              <w:pStyle w:val="TableText-Center"/>
              <w:keepNext/>
              <w:rPr>
                <w:rFonts w:ascii="Vrinda" w:hAnsi="Vrinda" w:cs="Vrinda"/>
              </w:rPr>
            </w:pPr>
            <w:r w:rsidRPr="009B4D5A">
              <w:rPr>
                <w:rFonts w:ascii="Vrinda" w:hAnsi="Vrinda" w:cs="Vrinda"/>
              </w:rPr>
              <w:t>637</w:t>
            </w:r>
          </w:p>
        </w:tc>
        <w:tc>
          <w:tcPr>
            <w:tcW w:w="210" w:type="pct"/>
            <w:shd w:val="clear" w:color="auto" w:fill="auto"/>
            <w:vAlign w:val="center"/>
            <w:hideMark/>
          </w:tcPr>
          <w:p w14:paraId="6CC98CD4" w14:textId="3F8457EC" w:rsidR="009B4D5A" w:rsidRPr="009B4D5A" w:rsidRDefault="009B4D5A" w:rsidP="009B4D5A">
            <w:pPr>
              <w:pStyle w:val="TableText-Center"/>
              <w:keepNext/>
              <w:rPr>
                <w:rFonts w:ascii="Vrinda" w:hAnsi="Vrinda" w:cs="Vrinda"/>
              </w:rPr>
            </w:pPr>
            <w:r w:rsidRPr="009B4D5A">
              <w:rPr>
                <w:rFonts w:ascii="Vrinda" w:hAnsi="Vrinda" w:cs="Vrinda"/>
              </w:rPr>
              <w:t>-236</w:t>
            </w:r>
          </w:p>
        </w:tc>
        <w:tc>
          <w:tcPr>
            <w:tcW w:w="249" w:type="pct"/>
            <w:vMerge/>
            <w:vAlign w:val="center"/>
            <w:hideMark/>
          </w:tcPr>
          <w:p w14:paraId="0B2C8712" w14:textId="77777777" w:rsidR="009B4D5A" w:rsidRPr="00192E8C" w:rsidRDefault="009B4D5A" w:rsidP="009B4D5A">
            <w:pPr>
              <w:pStyle w:val="TableText-Center"/>
              <w:rPr>
                <w:rFonts w:ascii="Vrinda" w:hAnsi="Vrinda" w:cs="Vrinda"/>
                <w:color w:val="3A3838"/>
              </w:rPr>
            </w:pPr>
          </w:p>
        </w:tc>
        <w:tc>
          <w:tcPr>
            <w:tcW w:w="739" w:type="pct"/>
            <w:vMerge/>
            <w:vAlign w:val="center"/>
            <w:hideMark/>
          </w:tcPr>
          <w:p w14:paraId="4646804D" w14:textId="77777777" w:rsidR="009B4D5A" w:rsidRPr="00192E8C" w:rsidRDefault="009B4D5A" w:rsidP="009B4D5A">
            <w:pPr>
              <w:keepNext/>
              <w:rPr>
                <w:rFonts w:ascii="Vrinda" w:hAnsi="Vrinda" w:cs="Vrinda"/>
                <w:sz w:val="20"/>
                <w:szCs w:val="20"/>
              </w:rPr>
            </w:pPr>
          </w:p>
        </w:tc>
      </w:tr>
      <w:tr w:rsidR="00537636" w:rsidRPr="00192E8C" w14:paraId="1A716A0E" w14:textId="77777777" w:rsidTr="00F40BB7">
        <w:trPr>
          <w:cantSplit/>
          <w:trHeight w:val="1353"/>
        </w:trPr>
        <w:tc>
          <w:tcPr>
            <w:tcW w:w="745" w:type="pct"/>
            <w:gridSpan w:val="3"/>
            <w:vMerge/>
            <w:vAlign w:val="center"/>
            <w:hideMark/>
          </w:tcPr>
          <w:p w14:paraId="4AAB9EB6" w14:textId="77777777" w:rsidR="00537636" w:rsidRPr="00192E8C" w:rsidRDefault="00537636" w:rsidP="00F40BB7">
            <w:pPr>
              <w:rPr>
                <w:rFonts w:ascii="Vrinda" w:hAnsi="Vrinda" w:cs="Vrinda"/>
                <w:b/>
                <w:bCs/>
                <w:sz w:val="20"/>
                <w:szCs w:val="20"/>
              </w:rPr>
            </w:pPr>
          </w:p>
        </w:tc>
        <w:tc>
          <w:tcPr>
            <w:tcW w:w="858" w:type="pct"/>
            <w:vMerge/>
            <w:vAlign w:val="center"/>
          </w:tcPr>
          <w:p w14:paraId="34F47A0B" w14:textId="77777777" w:rsidR="00537636" w:rsidRPr="00192E8C" w:rsidRDefault="00537636" w:rsidP="00F40BB7">
            <w:pPr>
              <w:rPr>
                <w:rFonts w:ascii="Vrinda" w:hAnsi="Vrinda" w:cs="Vrinda"/>
                <w:color w:val="000000"/>
                <w:sz w:val="20"/>
                <w:szCs w:val="20"/>
              </w:rPr>
            </w:pPr>
          </w:p>
        </w:tc>
        <w:tc>
          <w:tcPr>
            <w:tcW w:w="494" w:type="pct"/>
            <w:vMerge/>
            <w:vAlign w:val="center"/>
            <w:hideMark/>
          </w:tcPr>
          <w:p w14:paraId="21FACE3E" w14:textId="77777777" w:rsidR="00537636" w:rsidRPr="00192E8C" w:rsidRDefault="00537636" w:rsidP="00F40BB7">
            <w:pPr>
              <w:pStyle w:val="TableText-leftaligned"/>
              <w:rPr>
                <w:rFonts w:ascii="Vrinda" w:hAnsi="Vrinda" w:cs="Vrinda"/>
              </w:rPr>
            </w:pPr>
          </w:p>
        </w:tc>
        <w:tc>
          <w:tcPr>
            <w:tcW w:w="452" w:type="pct"/>
            <w:shd w:val="clear" w:color="auto" w:fill="auto"/>
            <w:vAlign w:val="center"/>
            <w:hideMark/>
          </w:tcPr>
          <w:p w14:paraId="2DC6D6A0" w14:textId="77777777" w:rsidR="00537636" w:rsidRPr="00192E8C" w:rsidRDefault="00537636" w:rsidP="00F40BB7">
            <w:pPr>
              <w:pStyle w:val="TableText-leftaligned"/>
              <w:rPr>
                <w:rFonts w:ascii="Vrinda" w:hAnsi="Vrinda" w:cs="Vrinda"/>
              </w:rPr>
            </w:pPr>
            <w:r w:rsidRPr="00192E8C">
              <w:rPr>
                <w:rFonts w:ascii="Vrinda" w:hAnsi="Vrinda" w:cs="Vrinda"/>
                <w:lang w:val="bn"/>
              </w:rPr>
              <w:t>ট্রাক ডাইভারশন থেকে সম্ভাব্য প্রতিকূল বায়ু মানের প্রভাব</w:t>
            </w:r>
          </w:p>
        </w:tc>
        <w:tc>
          <w:tcPr>
            <w:tcW w:w="227" w:type="pct"/>
            <w:shd w:val="clear" w:color="auto" w:fill="auto"/>
            <w:vAlign w:val="center"/>
            <w:hideMark/>
          </w:tcPr>
          <w:p w14:paraId="40247125"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05" w:type="pct"/>
            <w:shd w:val="clear" w:color="auto" w:fill="auto"/>
            <w:vAlign w:val="center"/>
            <w:hideMark/>
          </w:tcPr>
          <w:p w14:paraId="51157B0C"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186" w:type="pct"/>
            <w:shd w:val="clear" w:color="auto" w:fill="auto"/>
            <w:vAlign w:val="center"/>
            <w:hideMark/>
          </w:tcPr>
          <w:p w14:paraId="401E56B3"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06" w:type="pct"/>
            <w:shd w:val="clear" w:color="auto" w:fill="auto"/>
            <w:vAlign w:val="center"/>
            <w:hideMark/>
          </w:tcPr>
          <w:p w14:paraId="66F0D49C"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06" w:type="pct"/>
            <w:shd w:val="clear" w:color="auto" w:fill="auto"/>
            <w:vAlign w:val="center"/>
            <w:hideMark/>
          </w:tcPr>
          <w:p w14:paraId="40195EBB"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23" w:type="pct"/>
            <w:shd w:val="clear" w:color="auto" w:fill="auto"/>
            <w:vAlign w:val="center"/>
            <w:hideMark/>
          </w:tcPr>
          <w:p w14:paraId="285401A7"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10" w:type="pct"/>
            <w:shd w:val="clear" w:color="auto" w:fill="auto"/>
            <w:vAlign w:val="center"/>
            <w:hideMark/>
          </w:tcPr>
          <w:p w14:paraId="39D035B7"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49" w:type="pct"/>
            <w:vMerge/>
            <w:vAlign w:val="center"/>
            <w:hideMark/>
          </w:tcPr>
          <w:p w14:paraId="03A9835A" w14:textId="77777777" w:rsidR="00537636" w:rsidRPr="00192E8C" w:rsidRDefault="00537636" w:rsidP="00F40BB7">
            <w:pPr>
              <w:pStyle w:val="TableText-Center"/>
              <w:rPr>
                <w:rFonts w:ascii="Vrinda" w:hAnsi="Vrinda" w:cs="Vrinda"/>
                <w:color w:val="3A3838"/>
              </w:rPr>
            </w:pPr>
          </w:p>
        </w:tc>
        <w:tc>
          <w:tcPr>
            <w:tcW w:w="739" w:type="pct"/>
            <w:vMerge/>
            <w:vAlign w:val="center"/>
            <w:hideMark/>
          </w:tcPr>
          <w:p w14:paraId="1920CD51" w14:textId="77777777" w:rsidR="00537636" w:rsidRPr="00192E8C" w:rsidRDefault="00537636" w:rsidP="00F40BB7">
            <w:pPr>
              <w:rPr>
                <w:rFonts w:ascii="Vrinda" w:hAnsi="Vrinda" w:cs="Vrinda"/>
                <w:sz w:val="20"/>
                <w:szCs w:val="20"/>
              </w:rPr>
            </w:pPr>
          </w:p>
        </w:tc>
      </w:tr>
      <w:tr w:rsidR="009B4D5A" w:rsidRPr="00192E8C" w14:paraId="2A7B8711" w14:textId="77777777" w:rsidTr="00F40BB7">
        <w:trPr>
          <w:cantSplit/>
          <w:trHeight w:val="1362"/>
        </w:trPr>
        <w:tc>
          <w:tcPr>
            <w:tcW w:w="745" w:type="pct"/>
            <w:gridSpan w:val="3"/>
            <w:vMerge/>
            <w:vAlign w:val="center"/>
            <w:hideMark/>
          </w:tcPr>
          <w:p w14:paraId="0BFE5575" w14:textId="77777777" w:rsidR="009B4D5A" w:rsidRPr="00192E8C" w:rsidRDefault="009B4D5A" w:rsidP="009B4D5A">
            <w:pPr>
              <w:rPr>
                <w:rFonts w:ascii="Vrinda" w:hAnsi="Vrinda" w:cs="Vrinda"/>
                <w:b/>
                <w:bCs/>
                <w:sz w:val="20"/>
                <w:szCs w:val="20"/>
              </w:rPr>
            </w:pPr>
          </w:p>
        </w:tc>
        <w:tc>
          <w:tcPr>
            <w:tcW w:w="858" w:type="pct"/>
            <w:vMerge/>
            <w:vAlign w:val="center"/>
          </w:tcPr>
          <w:p w14:paraId="37213016" w14:textId="77777777" w:rsidR="009B4D5A" w:rsidRPr="00192E8C" w:rsidRDefault="009B4D5A" w:rsidP="009B4D5A">
            <w:pPr>
              <w:pStyle w:val="TableText-leftaligned"/>
              <w:rPr>
                <w:rFonts w:ascii="Vrinda" w:hAnsi="Vrinda" w:cs="Vrinda"/>
              </w:rPr>
            </w:pPr>
          </w:p>
        </w:tc>
        <w:tc>
          <w:tcPr>
            <w:tcW w:w="494" w:type="pct"/>
            <w:vMerge w:val="restart"/>
            <w:shd w:val="clear" w:color="auto" w:fill="auto"/>
            <w:vAlign w:val="center"/>
            <w:hideMark/>
          </w:tcPr>
          <w:p w14:paraId="0F3E99E1" w14:textId="77777777" w:rsidR="009B4D5A" w:rsidRPr="00192E8C" w:rsidRDefault="009B4D5A" w:rsidP="009B4D5A">
            <w:pPr>
              <w:pStyle w:val="TableText-leftaligned"/>
              <w:rPr>
                <w:rFonts w:ascii="Vrinda" w:hAnsi="Vrinda" w:cs="Vrinda"/>
              </w:rPr>
            </w:pPr>
            <w:r w:rsidRPr="00192E8C">
              <w:rPr>
                <w:rFonts w:ascii="Vrinda" w:hAnsi="Vrinda" w:cs="Vrinda"/>
                <w:lang w:val="bn"/>
              </w:rPr>
              <w:t>RFK Bridge, NY</w:t>
            </w:r>
          </w:p>
        </w:tc>
        <w:tc>
          <w:tcPr>
            <w:tcW w:w="452" w:type="pct"/>
            <w:shd w:val="clear" w:color="auto" w:fill="auto"/>
            <w:vAlign w:val="center"/>
            <w:hideMark/>
          </w:tcPr>
          <w:p w14:paraId="6FA21711" w14:textId="77777777" w:rsidR="009B4D5A" w:rsidRPr="00192E8C" w:rsidRDefault="009B4D5A" w:rsidP="009B4D5A">
            <w:pPr>
              <w:pStyle w:val="TableText-leftaligned"/>
              <w:rPr>
                <w:rFonts w:ascii="Vrinda" w:hAnsi="Vrinda" w:cs="Vrinda"/>
              </w:rPr>
            </w:pPr>
            <w:r w:rsidRPr="00192E8C">
              <w:rPr>
                <w:rFonts w:ascii="Vrinda" w:hAnsi="Vrinda" w:cs="Vrinda"/>
                <w:lang w:val="bn"/>
              </w:rPr>
              <w:t xml:space="preserve">AADT বৃদ্ধি বা হ্রাস </w:t>
            </w:r>
          </w:p>
        </w:tc>
        <w:tc>
          <w:tcPr>
            <w:tcW w:w="227" w:type="pct"/>
            <w:shd w:val="clear" w:color="auto" w:fill="auto"/>
            <w:vAlign w:val="center"/>
            <w:hideMark/>
          </w:tcPr>
          <w:p w14:paraId="385BC835" w14:textId="5A9BFF05" w:rsidR="009B4D5A" w:rsidRPr="009B4D5A" w:rsidRDefault="009B4D5A" w:rsidP="009B4D5A">
            <w:pPr>
              <w:pStyle w:val="TableText-Center"/>
              <w:rPr>
                <w:rFonts w:ascii="Vrinda" w:hAnsi="Vrinda" w:cs="Vrinda"/>
              </w:rPr>
            </w:pPr>
            <w:r w:rsidRPr="009B4D5A">
              <w:rPr>
                <w:rFonts w:ascii="Vrinda" w:hAnsi="Vrinda" w:cs="Vrinda"/>
              </w:rPr>
              <w:t>18,742</w:t>
            </w:r>
          </w:p>
        </w:tc>
        <w:tc>
          <w:tcPr>
            <w:tcW w:w="205" w:type="pct"/>
            <w:shd w:val="clear" w:color="auto" w:fill="auto"/>
            <w:vAlign w:val="center"/>
            <w:hideMark/>
          </w:tcPr>
          <w:p w14:paraId="341C7BC9" w14:textId="085C1EBC" w:rsidR="009B4D5A" w:rsidRPr="009B4D5A" w:rsidRDefault="009B4D5A" w:rsidP="009B4D5A">
            <w:pPr>
              <w:pStyle w:val="TableText-Center"/>
              <w:rPr>
                <w:rFonts w:ascii="Vrinda" w:hAnsi="Vrinda" w:cs="Vrinda"/>
              </w:rPr>
            </w:pPr>
            <w:r w:rsidRPr="009B4D5A">
              <w:rPr>
                <w:rFonts w:ascii="Vrinda" w:hAnsi="Vrinda" w:cs="Vrinda"/>
              </w:rPr>
              <w:t>19,440</w:t>
            </w:r>
          </w:p>
        </w:tc>
        <w:tc>
          <w:tcPr>
            <w:tcW w:w="186" w:type="pct"/>
            <w:shd w:val="clear" w:color="auto" w:fill="auto"/>
            <w:vAlign w:val="center"/>
            <w:hideMark/>
          </w:tcPr>
          <w:p w14:paraId="43C5A264" w14:textId="01432FD3" w:rsidR="009B4D5A" w:rsidRPr="009B4D5A" w:rsidRDefault="009B4D5A" w:rsidP="009B4D5A">
            <w:pPr>
              <w:pStyle w:val="TableText-Center"/>
              <w:rPr>
                <w:rFonts w:ascii="Vrinda" w:hAnsi="Vrinda" w:cs="Vrinda"/>
              </w:rPr>
            </w:pPr>
            <w:r w:rsidRPr="009B4D5A">
              <w:rPr>
                <w:rFonts w:ascii="Vrinda" w:hAnsi="Vrinda" w:cs="Vrinda"/>
              </w:rPr>
              <w:t>19,860</w:t>
            </w:r>
          </w:p>
        </w:tc>
        <w:tc>
          <w:tcPr>
            <w:tcW w:w="206" w:type="pct"/>
            <w:shd w:val="clear" w:color="auto" w:fill="auto"/>
            <w:vAlign w:val="center"/>
            <w:hideMark/>
          </w:tcPr>
          <w:p w14:paraId="0FF39E0A" w14:textId="393758BA" w:rsidR="009B4D5A" w:rsidRPr="009B4D5A" w:rsidRDefault="009B4D5A" w:rsidP="009B4D5A">
            <w:pPr>
              <w:pStyle w:val="TableText-Center"/>
              <w:rPr>
                <w:rFonts w:ascii="Vrinda" w:hAnsi="Vrinda" w:cs="Vrinda"/>
              </w:rPr>
            </w:pPr>
            <w:r w:rsidRPr="009B4D5A">
              <w:rPr>
                <w:rFonts w:ascii="Vrinda" w:hAnsi="Vrinda" w:cs="Vrinda"/>
              </w:rPr>
              <w:t>19,932</w:t>
            </w:r>
          </w:p>
        </w:tc>
        <w:tc>
          <w:tcPr>
            <w:tcW w:w="206" w:type="pct"/>
            <w:shd w:val="clear" w:color="auto" w:fill="auto"/>
            <w:vAlign w:val="center"/>
            <w:hideMark/>
          </w:tcPr>
          <w:p w14:paraId="10029298" w14:textId="7546E53A" w:rsidR="009B4D5A" w:rsidRPr="009B4D5A" w:rsidRDefault="009B4D5A" w:rsidP="009B4D5A">
            <w:pPr>
              <w:pStyle w:val="TableText-Center"/>
              <w:rPr>
                <w:rFonts w:ascii="Vrinda" w:hAnsi="Vrinda" w:cs="Vrinda"/>
              </w:rPr>
            </w:pPr>
            <w:r w:rsidRPr="009B4D5A">
              <w:rPr>
                <w:rFonts w:ascii="Vrinda" w:hAnsi="Vrinda" w:cs="Vrinda"/>
              </w:rPr>
              <w:t>20,465</w:t>
            </w:r>
          </w:p>
        </w:tc>
        <w:tc>
          <w:tcPr>
            <w:tcW w:w="223" w:type="pct"/>
            <w:shd w:val="clear" w:color="auto" w:fill="auto"/>
            <w:vAlign w:val="center"/>
            <w:hideMark/>
          </w:tcPr>
          <w:p w14:paraId="4DBE8418" w14:textId="6D8F907D" w:rsidR="009B4D5A" w:rsidRPr="009B4D5A" w:rsidRDefault="009B4D5A" w:rsidP="009B4D5A">
            <w:pPr>
              <w:pStyle w:val="TableText-Center"/>
              <w:rPr>
                <w:rFonts w:ascii="Vrinda" w:hAnsi="Vrinda" w:cs="Vrinda"/>
              </w:rPr>
            </w:pPr>
            <w:r w:rsidRPr="009B4D5A">
              <w:rPr>
                <w:rFonts w:ascii="Vrinda" w:hAnsi="Vrinda" w:cs="Vrinda"/>
              </w:rPr>
              <w:t>20,391</w:t>
            </w:r>
          </w:p>
        </w:tc>
        <w:tc>
          <w:tcPr>
            <w:tcW w:w="210" w:type="pct"/>
            <w:shd w:val="clear" w:color="auto" w:fill="auto"/>
            <w:vAlign w:val="center"/>
            <w:hideMark/>
          </w:tcPr>
          <w:p w14:paraId="20DE735F" w14:textId="1D75835F" w:rsidR="009B4D5A" w:rsidRPr="009B4D5A" w:rsidRDefault="009B4D5A" w:rsidP="009B4D5A">
            <w:pPr>
              <w:pStyle w:val="TableText-Center"/>
              <w:rPr>
                <w:rFonts w:ascii="Vrinda" w:hAnsi="Vrinda" w:cs="Vrinda"/>
              </w:rPr>
            </w:pPr>
            <w:r w:rsidRPr="009B4D5A">
              <w:rPr>
                <w:rFonts w:ascii="Vrinda" w:hAnsi="Vrinda" w:cs="Vrinda"/>
              </w:rPr>
              <w:t>21,006</w:t>
            </w:r>
          </w:p>
        </w:tc>
        <w:tc>
          <w:tcPr>
            <w:tcW w:w="249" w:type="pct"/>
            <w:vMerge w:val="restart"/>
            <w:shd w:val="clear" w:color="auto" w:fill="auto"/>
            <w:vAlign w:val="center"/>
            <w:hideMark/>
          </w:tcPr>
          <w:p w14:paraId="10FCD782" w14:textId="77777777" w:rsidR="009B4D5A" w:rsidRPr="00192E8C" w:rsidRDefault="009B4D5A" w:rsidP="009B4D5A">
            <w:pPr>
              <w:pStyle w:val="TableText-Center"/>
              <w:rPr>
                <w:rFonts w:ascii="Vrinda" w:hAnsi="Vrinda" w:cs="Vrinda"/>
                <w:color w:val="3A3838"/>
              </w:rPr>
            </w:pPr>
            <w:r w:rsidRPr="00192E8C">
              <w:rPr>
                <w:rFonts w:ascii="Vrinda" w:hAnsi="Vrinda" w:cs="Vrinda"/>
                <w:color w:val="3A3838"/>
                <w:lang w:val="bn"/>
              </w:rPr>
              <w:t>না</w:t>
            </w:r>
          </w:p>
        </w:tc>
        <w:tc>
          <w:tcPr>
            <w:tcW w:w="739" w:type="pct"/>
            <w:vMerge/>
            <w:vAlign w:val="center"/>
          </w:tcPr>
          <w:p w14:paraId="4EE46174" w14:textId="77777777" w:rsidR="009B4D5A" w:rsidRPr="00192E8C" w:rsidRDefault="009B4D5A" w:rsidP="009B4D5A">
            <w:pPr>
              <w:pStyle w:val="TableText-leftaligned"/>
              <w:rPr>
                <w:rFonts w:ascii="Vrinda" w:hAnsi="Vrinda" w:cs="Vrinda"/>
              </w:rPr>
            </w:pPr>
          </w:p>
        </w:tc>
      </w:tr>
      <w:tr w:rsidR="009B4D5A" w:rsidRPr="00192E8C" w14:paraId="63E9A315" w14:textId="77777777" w:rsidTr="00F40BB7">
        <w:trPr>
          <w:cantSplit/>
          <w:trHeight w:val="1380"/>
        </w:trPr>
        <w:tc>
          <w:tcPr>
            <w:tcW w:w="745" w:type="pct"/>
            <w:gridSpan w:val="3"/>
            <w:vMerge/>
            <w:vAlign w:val="center"/>
            <w:hideMark/>
          </w:tcPr>
          <w:p w14:paraId="5FF96E8A" w14:textId="77777777" w:rsidR="009B4D5A" w:rsidRPr="00192E8C" w:rsidRDefault="009B4D5A" w:rsidP="009B4D5A">
            <w:pPr>
              <w:rPr>
                <w:rFonts w:ascii="Vrinda" w:hAnsi="Vrinda" w:cs="Vrinda"/>
                <w:b/>
                <w:bCs/>
                <w:sz w:val="20"/>
                <w:szCs w:val="20"/>
              </w:rPr>
            </w:pPr>
          </w:p>
        </w:tc>
        <w:tc>
          <w:tcPr>
            <w:tcW w:w="858" w:type="pct"/>
            <w:vMerge/>
            <w:vAlign w:val="center"/>
          </w:tcPr>
          <w:p w14:paraId="7F129C64" w14:textId="77777777" w:rsidR="009B4D5A" w:rsidRPr="00192E8C" w:rsidRDefault="009B4D5A" w:rsidP="009B4D5A">
            <w:pPr>
              <w:pStyle w:val="TableText-leftaligned"/>
              <w:rPr>
                <w:rFonts w:ascii="Vrinda" w:hAnsi="Vrinda" w:cs="Vrinda"/>
              </w:rPr>
            </w:pPr>
          </w:p>
        </w:tc>
        <w:tc>
          <w:tcPr>
            <w:tcW w:w="494" w:type="pct"/>
            <w:vMerge/>
            <w:vAlign w:val="center"/>
            <w:hideMark/>
          </w:tcPr>
          <w:p w14:paraId="080696A0" w14:textId="77777777" w:rsidR="009B4D5A" w:rsidRPr="00192E8C" w:rsidRDefault="009B4D5A" w:rsidP="009B4D5A">
            <w:pPr>
              <w:pStyle w:val="TableText-leftaligned"/>
              <w:rPr>
                <w:rFonts w:ascii="Vrinda" w:hAnsi="Vrinda" w:cs="Vrinda"/>
              </w:rPr>
            </w:pPr>
          </w:p>
        </w:tc>
        <w:tc>
          <w:tcPr>
            <w:tcW w:w="452" w:type="pct"/>
            <w:shd w:val="clear" w:color="auto" w:fill="auto"/>
            <w:vAlign w:val="center"/>
            <w:hideMark/>
          </w:tcPr>
          <w:p w14:paraId="7FCD39FC" w14:textId="77777777" w:rsidR="009B4D5A" w:rsidRPr="00192E8C" w:rsidRDefault="009B4D5A" w:rsidP="009B4D5A">
            <w:pPr>
              <w:pStyle w:val="TableText-leftaligned"/>
              <w:rPr>
                <w:rFonts w:ascii="Vrinda" w:hAnsi="Vrinda" w:cs="Vrinda"/>
              </w:rPr>
            </w:pPr>
            <w:r w:rsidRPr="00192E8C">
              <w:rPr>
                <w:rFonts w:ascii="Vrinda" w:hAnsi="Vrinda" w:cs="Vrinda"/>
                <w:lang w:val="bn"/>
              </w:rPr>
              <w:t>দৈনিক ট্রাকের সংখ্যা বৃদ্ধি বা হ্রাস</w:t>
            </w:r>
          </w:p>
        </w:tc>
        <w:tc>
          <w:tcPr>
            <w:tcW w:w="227" w:type="pct"/>
            <w:shd w:val="clear" w:color="auto" w:fill="auto"/>
            <w:vAlign w:val="center"/>
            <w:hideMark/>
          </w:tcPr>
          <w:p w14:paraId="7F366BC8" w14:textId="12EF0F68" w:rsidR="009B4D5A" w:rsidRPr="009B4D5A" w:rsidRDefault="009B4D5A" w:rsidP="009B4D5A">
            <w:pPr>
              <w:pStyle w:val="TableText-Center"/>
              <w:rPr>
                <w:rFonts w:ascii="Vrinda" w:hAnsi="Vrinda" w:cs="Vrinda"/>
              </w:rPr>
            </w:pPr>
            <w:r w:rsidRPr="009B4D5A">
              <w:rPr>
                <w:rFonts w:ascii="Vrinda" w:hAnsi="Vrinda" w:cs="Vrinda"/>
              </w:rPr>
              <w:t>2,257</w:t>
            </w:r>
          </w:p>
        </w:tc>
        <w:tc>
          <w:tcPr>
            <w:tcW w:w="205" w:type="pct"/>
            <w:shd w:val="clear" w:color="auto" w:fill="auto"/>
            <w:vAlign w:val="center"/>
            <w:hideMark/>
          </w:tcPr>
          <w:p w14:paraId="65D1E5F1" w14:textId="32F36D6B" w:rsidR="009B4D5A" w:rsidRPr="009B4D5A" w:rsidRDefault="009B4D5A" w:rsidP="009B4D5A">
            <w:pPr>
              <w:pStyle w:val="TableText-Center"/>
              <w:rPr>
                <w:rFonts w:ascii="Vrinda" w:hAnsi="Vrinda" w:cs="Vrinda"/>
              </w:rPr>
            </w:pPr>
            <w:r w:rsidRPr="009B4D5A">
              <w:rPr>
                <w:rFonts w:ascii="Vrinda" w:hAnsi="Vrinda" w:cs="Vrinda"/>
              </w:rPr>
              <w:t>2,423</w:t>
            </w:r>
          </w:p>
        </w:tc>
        <w:tc>
          <w:tcPr>
            <w:tcW w:w="186" w:type="pct"/>
            <w:shd w:val="clear" w:color="auto" w:fill="auto"/>
            <w:vAlign w:val="center"/>
            <w:hideMark/>
          </w:tcPr>
          <w:p w14:paraId="406F4C5B" w14:textId="4872D64F" w:rsidR="009B4D5A" w:rsidRPr="009B4D5A" w:rsidRDefault="009B4D5A" w:rsidP="009B4D5A">
            <w:pPr>
              <w:pStyle w:val="TableText-Center"/>
              <w:rPr>
                <w:rFonts w:ascii="Vrinda" w:hAnsi="Vrinda" w:cs="Vrinda"/>
              </w:rPr>
            </w:pPr>
            <w:r w:rsidRPr="009B4D5A">
              <w:rPr>
                <w:rFonts w:ascii="Vrinda" w:hAnsi="Vrinda" w:cs="Vrinda"/>
              </w:rPr>
              <w:t>2,820</w:t>
            </w:r>
          </w:p>
        </w:tc>
        <w:tc>
          <w:tcPr>
            <w:tcW w:w="206" w:type="pct"/>
            <w:shd w:val="clear" w:color="auto" w:fill="auto"/>
            <w:vAlign w:val="center"/>
            <w:hideMark/>
          </w:tcPr>
          <w:p w14:paraId="08D117ED" w14:textId="70AF3DD2" w:rsidR="009B4D5A" w:rsidRPr="009B4D5A" w:rsidRDefault="009B4D5A" w:rsidP="009B4D5A">
            <w:pPr>
              <w:pStyle w:val="TableText-Center"/>
              <w:rPr>
                <w:rFonts w:ascii="Vrinda" w:hAnsi="Vrinda" w:cs="Vrinda"/>
              </w:rPr>
            </w:pPr>
            <w:r w:rsidRPr="009B4D5A">
              <w:rPr>
                <w:rFonts w:ascii="Vrinda" w:hAnsi="Vrinda" w:cs="Vrinda"/>
              </w:rPr>
              <w:t>3,479</w:t>
            </w:r>
          </w:p>
        </w:tc>
        <w:tc>
          <w:tcPr>
            <w:tcW w:w="206" w:type="pct"/>
            <w:shd w:val="clear" w:color="auto" w:fill="auto"/>
            <w:vAlign w:val="center"/>
            <w:hideMark/>
          </w:tcPr>
          <w:p w14:paraId="588FA2E8" w14:textId="6EB1C7CC" w:rsidR="009B4D5A" w:rsidRPr="009B4D5A" w:rsidRDefault="009B4D5A" w:rsidP="009B4D5A">
            <w:pPr>
              <w:pStyle w:val="TableText-Center"/>
              <w:rPr>
                <w:rFonts w:ascii="Vrinda" w:hAnsi="Vrinda" w:cs="Vrinda"/>
              </w:rPr>
            </w:pPr>
            <w:r w:rsidRPr="009B4D5A">
              <w:rPr>
                <w:rFonts w:ascii="Vrinda" w:hAnsi="Vrinda" w:cs="Vrinda"/>
              </w:rPr>
              <w:t>4,116</w:t>
            </w:r>
          </w:p>
        </w:tc>
        <w:tc>
          <w:tcPr>
            <w:tcW w:w="223" w:type="pct"/>
            <w:shd w:val="clear" w:color="auto" w:fill="auto"/>
            <w:vAlign w:val="center"/>
            <w:hideMark/>
          </w:tcPr>
          <w:p w14:paraId="196986E2" w14:textId="1141D89B" w:rsidR="009B4D5A" w:rsidRPr="009B4D5A" w:rsidRDefault="009B4D5A" w:rsidP="009B4D5A">
            <w:pPr>
              <w:pStyle w:val="TableText-Center"/>
              <w:rPr>
                <w:rFonts w:ascii="Vrinda" w:hAnsi="Vrinda" w:cs="Vrinda"/>
              </w:rPr>
            </w:pPr>
            <w:r w:rsidRPr="009B4D5A">
              <w:rPr>
                <w:rFonts w:ascii="Vrinda" w:hAnsi="Vrinda" w:cs="Vrinda"/>
              </w:rPr>
              <w:t>3,045</w:t>
            </w:r>
          </w:p>
        </w:tc>
        <w:tc>
          <w:tcPr>
            <w:tcW w:w="210" w:type="pct"/>
            <w:shd w:val="clear" w:color="auto" w:fill="auto"/>
            <w:vAlign w:val="center"/>
            <w:hideMark/>
          </w:tcPr>
          <w:p w14:paraId="00685576" w14:textId="209B9EA5" w:rsidR="009B4D5A" w:rsidRPr="009B4D5A" w:rsidRDefault="009B4D5A" w:rsidP="009B4D5A">
            <w:pPr>
              <w:pStyle w:val="TableText-Center"/>
              <w:rPr>
                <w:rFonts w:ascii="Vrinda" w:hAnsi="Vrinda" w:cs="Vrinda"/>
              </w:rPr>
            </w:pPr>
            <w:r w:rsidRPr="009B4D5A">
              <w:rPr>
                <w:rFonts w:ascii="Vrinda" w:hAnsi="Vrinda" w:cs="Vrinda"/>
              </w:rPr>
              <w:t>432</w:t>
            </w:r>
          </w:p>
        </w:tc>
        <w:tc>
          <w:tcPr>
            <w:tcW w:w="249" w:type="pct"/>
            <w:vMerge/>
            <w:vAlign w:val="center"/>
            <w:hideMark/>
          </w:tcPr>
          <w:p w14:paraId="3DA33CAD" w14:textId="77777777" w:rsidR="009B4D5A" w:rsidRPr="00192E8C" w:rsidRDefault="009B4D5A" w:rsidP="009B4D5A">
            <w:pPr>
              <w:pStyle w:val="TableText-Center"/>
              <w:rPr>
                <w:rFonts w:ascii="Vrinda" w:hAnsi="Vrinda" w:cs="Vrinda"/>
                <w:color w:val="3A3838"/>
              </w:rPr>
            </w:pPr>
          </w:p>
        </w:tc>
        <w:tc>
          <w:tcPr>
            <w:tcW w:w="739" w:type="pct"/>
            <w:vMerge/>
            <w:vAlign w:val="center"/>
            <w:hideMark/>
          </w:tcPr>
          <w:p w14:paraId="3A5B8427" w14:textId="77777777" w:rsidR="009B4D5A" w:rsidRPr="00192E8C" w:rsidRDefault="009B4D5A" w:rsidP="009B4D5A">
            <w:pPr>
              <w:rPr>
                <w:rFonts w:ascii="Vrinda" w:hAnsi="Vrinda" w:cs="Vrinda"/>
                <w:sz w:val="20"/>
                <w:szCs w:val="20"/>
              </w:rPr>
            </w:pPr>
          </w:p>
        </w:tc>
      </w:tr>
      <w:tr w:rsidR="00537636" w:rsidRPr="00192E8C" w14:paraId="1C921FB8" w14:textId="77777777" w:rsidTr="00F40BB7">
        <w:trPr>
          <w:cantSplit/>
          <w:trHeight w:val="1231"/>
        </w:trPr>
        <w:tc>
          <w:tcPr>
            <w:tcW w:w="745" w:type="pct"/>
            <w:gridSpan w:val="3"/>
            <w:vMerge/>
            <w:vAlign w:val="center"/>
            <w:hideMark/>
          </w:tcPr>
          <w:p w14:paraId="15225172" w14:textId="77777777" w:rsidR="00537636" w:rsidRPr="00192E8C" w:rsidRDefault="00537636" w:rsidP="00F40BB7">
            <w:pPr>
              <w:rPr>
                <w:rFonts w:ascii="Vrinda" w:hAnsi="Vrinda" w:cs="Vrinda"/>
                <w:b/>
                <w:bCs/>
                <w:sz w:val="20"/>
                <w:szCs w:val="20"/>
              </w:rPr>
            </w:pPr>
          </w:p>
        </w:tc>
        <w:tc>
          <w:tcPr>
            <w:tcW w:w="858" w:type="pct"/>
            <w:vMerge/>
            <w:vAlign w:val="center"/>
          </w:tcPr>
          <w:p w14:paraId="609B3CB5" w14:textId="77777777" w:rsidR="00537636" w:rsidRPr="00192E8C" w:rsidRDefault="00537636" w:rsidP="00F40BB7">
            <w:pPr>
              <w:pStyle w:val="TableText-leftaligned"/>
              <w:rPr>
                <w:rFonts w:ascii="Vrinda" w:hAnsi="Vrinda" w:cs="Vrinda"/>
              </w:rPr>
            </w:pPr>
          </w:p>
        </w:tc>
        <w:tc>
          <w:tcPr>
            <w:tcW w:w="494" w:type="pct"/>
            <w:vMerge/>
            <w:vAlign w:val="center"/>
            <w:hideMark/>
          </w:tcPr>
          <w:p w14:paraId="3E74D1BB" w14:textId="77777777" w:rsidR="00537636" w:rsidRPr="00192E8C" w:rsidRDefault="00537636" w:rsidP="00F40BB7">
            <w:pPr>
              <w:pStyle w:val="TableText-leftaligned"/>
              <w:rPr>
                <w:rFonts w:ascii="Vrinda" w:hAnsi="Vrinda" w:cs="Vrinda"/>
              </w:rPr>
            </w:pPr>
          </w:p>
        </w:tc>
        <w:tc>
          <w:tcPr>
            <w:tcW w:w="452" w:type="pct"/>
            <w:shd w:val="clear" w:color="auto" w:fill="auto"/>
            <w:vAlign w:val="center"/>
            <w:hideMark/>
          </w:tcPr>
          <w:p w14:paraId="229ED4F1" w14:textId="77777777" w:rsidR="00537636" w:rsidRPr="00192E8C" w:rsidRDefault="00537636" w:rsidP="00F40BB7">
            <w:pPr>
              <w:pStyle w:val="TableText-leftaligned"/>
              <w:rPr>
                <w:rFonts w:ascii="Vrinda" w:hAnsi="Vrinda" w:cs="Vrinda"/>
              </w:rPr>
            </w:pPr>
            <w:r w:rsidRPr="00192E8C">
              <w:rPr>
                <w:rFonts w:ascii="Vrinda" w:hAnsi="Vrinda" w:cs="Vrinda"/>
                <w:lang w:val="bn"/>
              </w:rPr>
              <w:t>ট্রাক ডাইভারশন থেকে সম্ভাব্য প্রতিকূল বায়ু মানের প্রভাব</w:t>
            </w:r>
          </w:p>
        </w:tc>
        <w:tc>
          <w:tcPr>
            <w:tcW w:w="227" w:type="pct"/>
            <w:shd w:val="clear" w:color="auto" w:fill="auto"/>
            <w:vAlign w:val="center"/>
            <w:hideMark/>
          </w:tcPr>
          <w:p w14:paraId="425BEB81"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05" w:type="pct"/>
            <w:shd w:val="clear" w:color="auto" w:fill="auto"/>
            <w:vAlign w:val="center"/>
            <w:hideMark/>
          </w:tcPr>
          <w:p w14:paraId="5B66986A"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186" w:type="pct"/>
            <w:shd w:val="clear" w:color="auto" w:fill="auto"/>
            <w:vAlign w:val="center"/>
            <w:hideMark/>
          </w:tcPr>
          <w:p w14:paraId="09F21193"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06" w:type="pct"/>
            <w:shd w:val="clear" w:color="auto" w:fill="auto"/>
            <w:vAlign w:val="center"/>
            <w:hideMark/>
          </w:tcPr>
          <w:p w14:paraId="2698D992"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06" w:type="pct"/>
            <w:shd w:val="clear" w:color="auto" w:fill="auto"/>
            <w:vAlign w:val="center"/>
            <w:hideMark/>
          </w:tcPr>
          <w:p w14:paraId="50DF6D1C"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23" w:type="pct"/>
            <w:shd w:val="clear" w:color="auto" w:fill="auto"/>
            <w:vAlign w:val="center"/>
            <w:hideMark/>
          </w:tcPr>
          <w:p w14:paraId="2669B86B"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10" w:type="pct"/>
            <w:shd w:val="clear" w:color="auto" w:fill="auto"/>
            <w:vAlign w:val="center"/>
            <w:hideMark/>
          </w:tcPr>
          <w:p w14:paraId="40D4B444"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249" w:type="pct"/>
            <w:vMerge/>
            <w:vAlign w:val="center"/>
            <w:hideMark/>
          </w:tcPr>
          <w:p w14:paraId="3B1474E9" w14:textId="77777777" w:rsidR="00537636" w:rsidRPr="00192E8C" w:rsidRDefault="00537636" w:rsidP="00F40BB7">
            <w:pPr>
              <w:pStyle w:val="TableText-Center"/>
              <w:rPr>
                <w:rFonts w:ascii="Vrinda" w:hAnsi="Vrinda" w:cs="Vrinda"/>
                <w:color w:val="3A3838"/>
              </w:rPr>
            </w:pPr>
          </w:p>
        </w:tc>
        <w:tc>
          <w:tcPr>
            <w:tcW w:w="739" w:type="pct"/>
            <w:vMerge/>
            <w:vAlign w:val="center"/>
            <w:hideMark/>
          </w:tcPr>
          <w:p w14:paraId="1AD5F12E" w14:textId="77777777" w:rsidR="00537636" w:rsidRPr="00192E8C" w:rsidRDefault="00537636" w:rsidP="00F40BB7">
            <w:pPr>
              <w:rPr>
                <w:rFonts w:ascii="Vrinda" w:hAnsi="Vrinda" w:cs="Vrinda"/>
                <w:sz w:val="20"/>
                <w:szCs w:val="20"/>
              </w:rPr>
            </w:pPr>
          </w:p>
        </w:tc>
      </w:tr>
      <w:tr w:rsidR="002E20DC" w:rsidRPr="00192E8C" w14:paraId="00872060" w14:textId="77777777" w:rsidTr="00F40BB7">
        <w:trPr>
          <w:cantSplit/>
          <w:trHeight w:val="507"/>
        </w:trPr>
        <w:tc>
          <w:tcPr>
            <w:tcW w:w="745" w:type="pct"/>
            <w:gridSpan w:val="3"/>
            <w:shd w:val="clear" w:color="auto" w:fill="auto"/>
            <w:vAlign w:val="center"/>
            <w:hideMark/>
          </w:tcPr>
          <w:p w14:paraId="2CD79D8D"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11 – শক্তি</w:t>
            </w:r>
          </w:p>
        </w:tc>
        <w:tc>
          <w:tcPr>
            <w:tcW w:w="858" w:type="pct"/>
            <w:vAlign w:val="center"/>
          </w:tcPr>
          <w:p w14:paraId="66C3FD8A" w14:textId="77777777" w:rsidR="00537636" w:rsidRPr="00192E8C" w:rsidRDefault="00537636" w:rsidP="00F40BB7">
            <w:pPr>
              <w:pStyle w:val="TableText-leftaligned"/>
              <w:rPr>
                <w:rFonts w:ascii="Vrinda" w:hAnsi="Vrinda" w:cs="Vrinda"/>
              </w:rPr>
            </w:pPr>
            <w:r w:rsidRPr="00192E8C">
              <w:rPr>
                <w:rFonts w:ascii="Vrinda" w:hAnsi="Vrinda" w:cs="Vrinda"/>
                <w:lang w:val="bn"/>
              </w:rPr>
              <w:t>আঞ্চলিক শক্তি খরচ হ্রাস</w:t>
            </w:r>
          </w:p>
        </w:tc>
        <w:tc>
          <w:tcPr>
            <w:tcW w:w="494" w:type="pct"/>
            <w:shd w:val="clear" w:color="auto" w:fill="auto"/>
            <w:vAlign w:val="center"/>
            <w:hideMark/>
          </w:tcPr>
          <w:p w14:paraId="07E296BD" w14:textId="77777777" w:rsidR="00537636" w:rsidRPr="00192E8C" w:rsidRDefault="00537636" w:rsidP="00F40BB7">
            <w:pPr>
              <w:pStyle w:val="TableText-leftaligned"/>
              <w:rPr>
                <w:rFonts w:ascii="Vrinda" w:hAnsi="Vrinda" w:cs="Vrinda"/>
              </w:rPr>
            </w:pPr>
            <w:r w:rsidRPr="00192E8C">
              <w:rPr>
                <w:rFonts w:ascii="Vrinda" w:hAnsi="Vrinda" w:cs="Vrinda"/>
                <w:lang w:val="bn"/>
              </w:rPr>
              <w:t>28-কাউন্টি অধ্যয়ন এলাকা</w:t>
            </w:r>
          </w:p>
        </w:tc>
        <w:tc>
          <w:tcPr>
            <w:tcW w:w="452" w:type="pct"/>
            <w:shd w:val="clear" w:color="auto" w:fill="auto"/>
            <w:vAlign w:val="center"/>
            <w:hideMark/>
          </w:tcPr>
          <w:p w14:paraId="1ABD90F4"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756E8E45" w14:textId="77777777" w:rsidR="00537636" w:rsidRPr="00192E8C" w:rsidRDefault="00537636" w:rsidP="00F40BB7">
            <w:pPr>
              <w:pStyle w:val="TableText-Center"/>
              <w:rPr>
                <w:rFonts w:ascii="Vrinda" w:hAnsi="Vrinda" w:cs="Vrinda"/>
              </w:rPr>
            </w:pPr>
            <w:r w:rsidRPr="00192E8C">
              <w:rPr>
                <w:rFonts w:ascii="Vrinda" w:hAnsi="Vrinda" w:cs="Vrinda"/>
                <w:lang w:val="bn"/>
              </w:rPr>
              <w:t>আঞ্চলিক VMT হ্রাস শক্তি খরচ হ্রাস ঘটাবে</w:t>
            </w:r>
          </w:p>
        </w:tc>
        <w:tc>
          <w:tcPr>
            <w:tcW w:w="249" w:type="pct"/>
            <w:shd w:val="clear" w:color="auto" w:fill="FFFFFF" w:themeFill="background1"/>
            <w:vAlign w:val="center"/>
            <w:hideMark/>
          </w:tcPr>
          <w:p w14:paraId="2D54DEA9" w14:textId="77777777" w:rsidR="00537636" w:rsidRPr="00192E8C" w:rsidRDefault="00537636" w:rsidP="00F40BB7">
            <w:pPr>
              <w:pStyle w:val="TableText-Center"/>
              <w:rPr>
                <w:rFonts w:ascii="Vrinda" w:hAnsi="Vrinda" w:cs="Vrinda"/>
              </w:rPr>
            </w:pPr>
            <w:r w:rsidRPr="00192E8C">
              <w:rPr>
                <w:rFonts w:ascii="Vrinda" w:hAnsi="Vrinda" w:cs="Vrinda"/>
                <w:color w:val="3A3838"/>
                <w:lang w:val="bn"/>
              </w:rPr>
              <w:t>না</w:t>
            </w:r>
          </w:p>
        </w:tc>
        <w:tc>
          <w:tcPr>
            <w:tcW w:w="739" w:type="pct"/>
            <w:shd w:val="clear" w:color="auto" w:fill="FFFFFF" w:themeFill="background1"/>
            <w:vAlign w:val="center"/>
            <w:hideMark/>
          </w:tcPr>
          <w:p w14:paraId="2BEEBAF5"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উপকারী প্রভাব</w:t>
            </w:r>
          </w:p>
        </w:tc>
      </w:tr>
      <w:tr w:rsidR="002E20DC" w:rsidRPr="00192E8C" w14:paraId="0991002C" w14:textId="77777777" w:rsidTr="00F40BB7">
        <w:trPr>
          <w:cantSplit/>
          <w:trHeight w:val="426"/>
        </w:trPr>
        <w:tc>
          <w:tcPr>
            <w:tcW w:w="745" w:type="pct"/>
            <w:gridSpan w:val="3"/>
            <w:vMerge w:val="restart"/>
            <w:shd w:val="clear" w:color="auto" w:fill="auto"/>
            <w:vAlign w:val="center"/>
            <w:hideMark/>
          </w:tcPr>
          <w:p w14:paraId="5AF1AE68"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12 – গোলমাল</w:t>
            </w:r>
          </w:p>
        </w:tc>
        <w:tc>
          <w:tcPr>
            <w:tcW w:w="858" w:type="pct"/>
            <w:vMerge w:val="restart"/>
            <w:vAlign w:val="center"/>
          </w:tcPr>
          <w:p w14:paraId="04BCBA15" w14:textId="77777777" w:rsidR="00537636" w:rsidRPr="00192E8C" w:rsidRDefault="00537636" w:rsidP="00F40BB7">
            <w:pPr>
              <w:pStyle w:val="TableText-leftaligned"/>
              <w:rPr>
                <w:rFonts w:ascii="Vrinda" w:hAnsi="Vrinda" w:cs="Vrinda"/>
              </w:rPr>
            </w:pPr>
            <w:r w:rsidRPr="00192E8C">
              <w:rPr>
                <w:rFonts w:ascii="Vrinda" w:hAnsi="Vrinda" w:cs="Vrinda"/>
                <w:lang w:val="bn"/>
              </w:rPr>
              <w:t>ট্র্যাফিক ভলিউমের পরিবর্তনের ফলে শব্দের মাত্রায় অদৃশ্য বৃদ্ধি বা হ্রাস</w:t>
            </w:r>
          </w:p>
        </w:tc>
        <w:tc>
          <w:tcPr>
            <w:tcW w:w="494" w:type="pct"/>
            <w:shd w:val="clear" w:color="auto" w:fill="auto"/>
            <w:vAlign w:val="center"/>
            <w:hideMark/>
          </w:tcPr>
          <w:p w14:paraId="573B5E97" w14:textId="77777777" w:rsidR="00537636" w:rsidRPr="00192E8C" w:rsidRDefault="00537636" w:rsidP="00F40BB7">
            <w:pPr>
              <w:pStyle w:val="TableText-leftaligned"/>
              <w:rPr>
                <w:rFonts w:ascii="Vrinda" w:hAnsi="Vrinda" w:cs="Vrinda"/>
              </w:rPr>
            </w:pPr>
            <w:r w:rsidRPr="00192E8C">
              <w:rPr>
                <w:rFonts w:ascii="Vrinda" w:hAnsi="Vrinda" w:cs="Vrinda"/>
                <w:lang w:val="bn"/>
              </w:rPr>
              <w:t xml:space="preserve">ব্রিজ এবং টানেল ক্রসিং </w:t>
            </w:r>
          </w:p>
        </w:tc>
        <w:tc>
          <w:tcPr>
            <w:tcW w:w="452" w:type="pct"/>
            <w:shd w:val="clear" w:color="auto" w:fill="auto"/>
            <w:vAlign w:val="center"/>
            <w:hideMark/>
          </w:tcPr>
          <w:p w14:paraId="1BA8B215"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31C48055"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 xml:space="preserve">সর্বাধিক শব্দের মাত্রা বৃদ্ধি (2.9 dB(A)), যা টোলিং দৃশ্যকল্প D-এ Queens-Midtown Tunnel-এর সংলগ্ন পূর্বাভাস দেওয়া হয়েছিল, তা উপলব্ধিযোগ্য হবে না। </w:t>
            </w:r>
          </w:p>
        </w:tc>
        <w:tc>
          <w:tcPr>
            <w:tcW w:w="249" w:type="pct"/>
            <w:shd w:val="clear" w:color="auto" w:fill="FFFFFF" w:themeFill="background1"/>
            <w:vAlign w:val="center"/>
            <w:hideMark/>
          </w:tcPr>
          <w:p w14:paraId="5A7C1944" w14:textId="77777777" w:rsidR="00537636" w:rsidRPr="00192E8C" w:rsidRDefault="00537636" w:rsidP="00F40BB7">
            <w:pPr>
              <w:pStyle w:val="TableText-Center"/>
              <w:rPr>
                <w:rFonts w:ascii="Vrinda" w:hAnsi="Vrinda" w:cs="Vrinda"/>
              </w:rPr>
            </w:pPr>
            <w:r w:rsidRPr="00192E8C">
              <w:rPr>
                <w:rFonts w:ascii="Vrinda" w:hAnsi="Vrinda" w:cs="Vrinda"/>
                <w:color w:val="3A3838"/>
                <w:lang w:val="bn"/>
              </w:rPr>
              <w:t>না</w:t>
            </w:r>
          </w:p>
        </w:tc>
        <w:tc>
          <w:tcPr>
            <w:tcW w:w="739" w:type="pct"/>
            <w:vMerge w:val="restart"/>
            <w:shd w:val="clear" w:color="auto" w:fill="auto"/>
            <w:vAlign w:val="center"/>
            <w:hideMark/>
          </w:tcPr>
          <w:p w14:paraId="65E21E1E" w14:textId="77777777" w:rsidR="00537636" w:rsidRPr="00192E8C" w:rsidRDefault="00537636" w:rsidP="00F40BB7">
            <w:pPr>
              <w:pStyle w:val="TableText-leftaligned"/>
              <w:rPr>
                <w:rFonts w:ascii="Vrinda" w:hAnsi="Vrinda" w:cs="Vrinda"/>
              </w:rPr>
            </w:pPr>
            <w:r w:rsidRPr="00192E8C">
              <w:rPr>
                <w:rFonts w:ascii="Vrinda" w:hAnsi="Vrinda" w:cs="Vrinda"/>
                <w:b/>
                <w:bCs/>
                <w:lang w:val="bn"/>
              </w:rPr>
              <w:t>প্রশমনের কোনো প্রয়োজন নেই।</w:t>
            </w:r>
            <w:r w:rsidRPr="00192E8C">
              <w:rPr>
                <w:rFonts w:ascii="Vrinda" w:hAnsi="Vrinda" w:cs="Vrinda"/>
                <w:lang w:val="bn"/>
              </w:rPr>
              <w:t xml:space="preserve"> প্রতিকূল প্রভাব নেই</w:t>
            </w:r>
          </w:p>
          <w:p w14:paraId="2EAA4BA0" w14:textId="77777777" w:rsidR="00537636" w:rsidRPr="00192E8C" w:rsidRDefault="00537636" w:rsidP="00F40BB7">
            <w:pPr>
              <w:pStyle w:val="TableText-leftaligned"/>
              <w:rPr>
                <w:rFonts w:ascii="Vrinda" w:hAnsi="Vrinda" w:cs="Vrinda"/>
                <w:b/>
                <w:bCs/>
              </w:rPr>
            </w:pPr>
          </w:p>
          <w:p w14:paraId="56241416"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বর্ধিতকরণ</w:t>
            </w:r>
          </w:p>
          <w:p w14:paraId="41237D76" w14:textId="77777777" w:rsidR="00537636" w:rsidRPr="00192E8C" w:rsidRDefault="00537636" w:rsidP="00F40BB7">
            <w:pPr>
              <w:pStyle w:val="TableText-leftaligned"/>
              <w:rPr>
                <w:rFonts w:ascii="Vrinda" w:hAnsi="Vrinda" w:cs="Vrinda"/>
              </w:rPr>
            </w:pPr>
            <w:r w:rsidRPr="00192E8C">
              <w:rPr>
                <w:rFonts w:ascii="Vrinda" w:hAnsi="Vrinda" w:cs="Vrinda"/>
                <w:lang w:val="bn"/>
              </w:rPr>
              <w:t xml:space="preserve">এই টেবিলের শেষে নিরীক্ষণের সামগ্রিক উন্নতি দেখুন। </w:t>
            </w:r>
          </w:p>
        </w:tc>
      </w:tr>
      <w:tr w:rsidR="002E20DC" w:rsidRPr="00192E8C" w14:paraId="0F1F7E0F" w14:textId="77777777" w:rsidTr="00F40BB7">
        <w:trPr>
          <w:cantSplit/>
        </w:trPr>
        <w:tc>
          <w:tcPr>
            <w:tcW w:w="745" w:type="pct"/>
            <w:gridSpan w:val="3"/>
            <w:vMerge/>
            <w:vAlign w:val="center"/>
          </w:tcPr>
          <w:p w14:paraId="1AC04578" w14:textId="77777777" w:rsidR="00537636" w:rsidRPr="00192E8C" w:rsidRDefault="00537636" w:rsidP="00F40BB7">
            <w:pPr>
              <w:pStyle w:val="TableText-leftaligned"/>
              <w:rPr>
                <w:rFonts w:ascii="Vrinda" w:hAnsi="Vrinda" w:cs="Vrinda"/>
                <w:b/>
                <w:bCs/>
              </w:rPr>
            </w:pPr>
          </w:p>
        </w:tc>
        <w:tc>
          <w:tcPr>
            <w:tcW w:w="858" w:type="pct"/>
            <w:vMerge/>
            <w:vAlign w:val="center"/>
          </w:tcPr>
          <w:p w14:paraId="5D35C9E2" w14:textId="77777777" w:rsidR="00537636" w:rsidRPr="00192E8C" w:rsidRDefault="00537636" w:rsidP="00F40BB7">
            <w:pPr>
              <w:pStyle w:val="TableText-leftaligned"/>
              <w:rPr>
                <w:rFonts w:ascii="Vrinda" w:hAnsi="Vrinda" w:cs="Vrinda"/>
              </w:rPr>
            </w:pPr>
          </w:p>
        </w:tc>
        <w:tc>
          <w:tcPr>
            <w:tcW w:w="494" w:type="pct"/>
            <w:shd w:val="clear" w:color="auto" w:fill="auto"/>
            <w:vAlign w:val="center"/>
          </w:tcPr>
          <w:p w14:paraId="738ED344" w14:textId="77777777" w:rsidR="00537636" w:rsidRPr="00192E8C" w:rsidRDefault="00537636" w:rsidP="00F40BB7">
            <w:pPr>
              <w:pStyle w:val="TableText-leftaligned"/>
              <w:rPr>
                <w:rFonts w:ascii="Vrinda" w:hAnsi="Vrinda" w:cs="Vrinda"/>
              </w:rPr>
            </w:pPr>
            <w:r w:rsidRPr="00192E8C">
              <w:rPr>
                <w:rFonts w:ascii="Vrinda" w:hAnsi="Vrinda" w:cs="Vrinda"/>
                <w:lang w:val="bn"/>
              </w:rPr>
              <w:t>স্থানীয় রাস্তা</w:t>
            </w:r>
          </w:p>
        </w:tc>
        <w:tc>
          <w:tcPr>
            <w:tcW w:w="452" w:type="pct"/>
            <w:shd w:val="clear" w:color="auto" w:fill="auto"/>
            <w:vAlign w:val="center"/>
          </w:tcPr>
          <w:p w14:paraId="494BD4AF"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tcPr>
          <w:p w14:paraId="7D2B1683"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Downtown Brooklyn-এ শব্দ স্তরের পরিবর্তনগুলি মূল্যায়ন করতে টোলিং দৃশ্যকল্প C ব্যবহার করা হয়েছিল, টোলিং দৃশ্যকল্প D মূল্যায়ন করা অন্যান্য সমস্ত স্থানে ব্যবহার করা হয়েছিল। সর্বাধিক পূর্বাভাসিত শব্দের মাত্রা বৃদ্ধি (2.5 dB(A)), যা Trinity Place ও Edgar Street-এ ছিল, অনুধাবনযোগ্য হবে না। Downtown Brooklyn-এর অবস্থানগুলিতে শব্দের মাত্রা বৃদ্ধির কোন পূর্বাভাস পাওয়া যায়নি।</w:t>
            </w:r>
          </w:p>
        </w:tc>
        <w:tc>
          <w:tcPr>
            <w:tcW w:w="249" w:type="pct"/>
            <w:shd w:val="clear" w:color="auto" w:fill="FFFFFF" w:themeFill="background1"/>
            <w:vAlign w:val="center"/>
          </w:tcPr>
          <w:p w14:paraId="790B90BA" w14:textId="77777777" w:rsidR="00537636" w:rsidRPr="00192E8C" w:rsidRDefault="00537636" w:rsidP="00F40BB7">
            <w:pPr>
              <w:pStyle w:val="TableText-Center"/>
              <w:rPr>
                <w:rFonts w:ascii="Vrinda" w:hAnsi="Vrinda" w:cs="Vrinda"/>
              </w:rPr>
            </w:pPr>
            <w:r w:rsidRPr="00192E8C">
              <w:rPr>
                <w:rFonts w:ascii="Vrinda" w:hAnsi="Vrinda" w:cs="Vrinda"/>
                <w:lang w:val="bn"/>
              </w:rPr>
              <w:t>না</w:t>
            </w:r>
          </w:p>
        </w:tc>
        <w:tc>
          <w:tcPr>
            <w:tcW w:w="739" w:type="pct"/>
            <w:vMerge/>
            <w:vAlign w:val="center"/>
          </w:tcPr>
          <w:p w14:paraId="4BBC3A90" w14:textId="77777777" w:rsidR="00537636" w:rsidRPr="00192E8C" w:rsidRDefault="00537636" w:rsidP="00F40BB7">
            <w:pPr>
              <w:pStyle w:val="TableText-leftaligned"/>
              <w:rPr>
                <w:rFonts w:ascii="Vrinda" w:hAnsi="Vrinda" w:cs="Vrinda"/>
              </w:rPr>
            </w:pPr>
          </w:p>
        </w:tc>
      </w:tr>
      <w:tr w:rsidR="002E20DC" w:rsidRPr="00192E8C" w14:paraId="2161229D" w14:textId="77777777" w:rsidTr="00F40BB7">
        <w:trPr>
          <w:cantSplit/>
        </w:trPr>
        <w:tc>
          <w:tcPr>
            <w:tcW w:w="745" w:type="pct"/>
            <w:gridSpan w:val="3"/>
            <w:shd w:val="clear" w:color="auto" w:fill="auto"/>
            <w:vAlign w:val="center"/>
            <w:hideMark/>
          </w:tcPr>
          <w:p w14:paraId="4633AD76"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13 – প্রাকৃতিক সম্পদ</w:t>
            </w:r>
          </w:p>
        </w:tc>
        <w:tc>
          <w:tcPr>
            <w:tcW w:w="858" w:type="pct"/>
            <w:vAlign w:val="center"/>
          </w:tcPr>
          <w:p w14:paraId="4792618E" w14:textId="77777777" w:rsidR="00537636" w:rsidRPr="00192E8C" w:rsidRDefault="00537636" w:rsidP="00F40BB7">
            <w:pPr>
              <w:pStyle w:val="TableText-leftaligned"/>
              <w:rPr>
                <w:rFonts w:ascii="Vrinda" w:hAnsi="Vrinda" w:cs="Vrinda"/>
              </w:rPr>
            </w:pPr>
            <w:r w:rsidRPr="00192E8C">
              <w:rPr>
                <w:rFonts w:ascii="Vrinda" w:hAnsi="Vrinda" w:cs="Vrinda"/>
                <w:lang w:val="bn"/>
              </w:rPr>
              <w:t>প্রাকৃতিক সম্পদের কাছাকাছি টোলিং অবকাঠামো ইনস্টল করার জন্য নির্মাণ কার্যক্রম</w:t>
            </w:r>
          </w:p>
        </w:tc>
        <w:tc>
          <w:tcPr>
            <w:tcW w:w="494" w:type="pct"/>
            <w:shd w:val="clear" w:color="auto" w:fill="auto"/>
            <w:vAlign w:val="center"/>
            <w:hideMark/>
          </w:tcPr>
          <w:p w14:paraId="55B56EAF" w14:textId="77777777" w:rsidR="00537636" w:rsidRPr="00192E8C" w:rsidRDefault="00537636" w:rsidP="00F40BB7">
            <w:pPr>
              <w:pStyle w:val="TableText-leftaligned"/>
              <w:rPr>
                <w:rFonts w:ascii="Vrinda" w:hAnsi="Vrinda" w:cs="Vrinda"/>
              </w:rPr>
            </w:pPr>
            <w:r w:rsidRPr="00192E8C">
              <w:rPr>
                <w:rFonts w:ascii="Vrinda" w:hAnsi="Vrinda" w:cs="Vrinda"/>
                <w:lang w:val="bn"/>
              </w:rPr>
              <w:t>টোলিং অবকাঠামো এবং টোলিং সিস্টেম সরঞ্জাম অবস্থানের সাইট</w:t>
            </w:r>
          </w:p>
        </w:tc>
        <w:tc>
          <w:tcPr>
            <w:tcW w:w="452" w:type="pct"/>
            <w:shd w:val="clear" w:color="auto" w:fill="auto"/>
            <w:vAlign w:val="center"/>
            <w:hideMark/>
          </w:tcPr>
          <w:p w14:paraId="2C641135"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15F4EBBC"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ভূপৃষ্ঠের জল, জলাভূমি বা প্লাবনভূমিতে কোনো প্রভাব পড়ে না। ঝড়ের জল এবং পরিবেশগত সম্পদের উপর সম্ভাব্য প্রভাবগুলি নির্মাণ প্রতিশ্রুতির মাধ্যমে পরিচালিত হবে। প্রকল্পটি উপকূলীয় অঞ্চল নীতির সাথে সামঞ্জস্যপূর্ণ।</w:t>
            </w:r>
          </w:p>
        </w:tc>
        <w:tc>
          <w:tcPr>
            <w:tcW w:w="249" w:type="pct"/>
            <w:shd w:val="clear" w:color="auto" w:fill="FFFFFF" w:themeFill="background1"/>
            <w:vAlign w:val="center"/>
            <w:hideMark/>
          </w:tcPr>
          <w:p w14:paraId="700437BA" w14:textId="77777777" w:rsidR="00537636" w:rsidRPr="00192E8C" w:rsidRDefault="00537636" w:rsidP="00F40BB7">
            <w:pPr>
              <w:pStyle w:val="TableText-Center"/>
              <w:rPr>
                <w:rFonts w:ascii="Vrinda" w:hAnsi="Vrinda" w:cs="Vrinda"/>
              </w:rPr>
            </w:pPr>
            <w:r w:rsidRPr="00192E8C">
              <w:rPr>
                <w:rFonts w:ascii="Vrinda" w:hAnsi="Vrinda" w:cs="Vrinda"/>
                <w:color w:val="3A3838"/>
                <w:lang w:val="bn"/>
              </w:rPr>
              <w:t>না</w:t>
            </w:r>
          </w:p>
        </w:tc>
        <w:tc>
          <w:tcPr>
            <w:tcW w:w="739" w:type="pct"/>
            <w:shd w:val="clear" w:color="auto" w:fill="auto"/>
            <w:vAlign w:val="center"/>
            <w:hideMark/>
          </w:tcPr>
          <w:p w14:paraId="6CDACFC1" w14:textId="77777777" w:rsidR="00537636" w:rsidRPr="00192E8C" w:rsidRDefault="00537636" w:rsidP="00F40BB7">
            <w:pPr>
              <w:pStyle w:val="TableText-leftaligned"/>
              <w:rPr>
                <w:rFonts w:ascii="Vrinda" w:hAnsi="Vrinda" w:cs="Vrinda"/>
              </w:rPr>
            </w:pPr>
            <w:r w:rsidRPr="00192E8C">
              <w:rPr>
                <w:rFonts w:ascii="Vrinda" w:hAnsi="Vrinda" w:cs="Vrinda"/>
                <w:lang w:val="bn"/>
              </w:rPr>
              <w:t xml:space="preserve">সম্ভাব্য নেতিবাচক প্রভাবগুলি এড়াতে, কমাতে বা প্রশমিত করার জন্য নির্মাণ প্রতিশ্রুতির তালিকার জন্য </w:t>
            </w:r>
            <w:r w:rsidRPr="00192E8C">
              <w:rPr>
                <w:rFonts w:ascii="Vrinda" w:hAnsi="Vrinda" w:cs="Vrinda"/>
                <w:b/>
                <w:bCs/>
                <w:lang w:val="bn"/>
              </w:rPr>
              <w:t xml:space="preserve">অধ্যায় 13, "প্রাকৃতিক সম্পদ" </w:t>
            </w:r>
            <w:r w:rsidRPr="00192E8C">
              <w:rPr>
                <w:rFonts w:ascii="Vrinda" w:hAnsi="Vrinda" w:cs="Vrinda"/>
                <w:lang w:val="bn"/>
              </w:rPr>
              <w:t xml:space="preserve">পড়ুন। </w:t>
            </w:r>
          </w:p>
        </w:tc>
      </w:tr>
      <w:tr w:rsidR="002E20DC" w:rsidRPr="00192E8C" w14:paraId="0BBBFA66" w14:textId="77777777" w:rsidTr="00F40BB7">
        <w:trPr>
          <w:cantSplit/>
          <w:trHeight w:val="1432"/>
        </w:trPr>
        <w:tc>
          <w:tcPr>
            <w:tcW w:w="745" w:type="pct"/>
            <w:gridSpan w:val="3"/>
            <w:shd w:val="clear" w:color="auto" w:fill="auto"/>
            <w:vAlign w:val="center"/>
            <w:hideMark/>
          </w:tcPr>
          <w:p w14:paraId="2679B27C"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14 - বিপজ্জনক বর্জ্য</w:t>
            </w:r>
          </w:p>
        </w:tc>
        <w:tc>
          <w:tcPr>
            <w:tcW w:w="858" w:type="pct"/>
            <w:vAlign w:val="center"/>
          </w:tcPr>
          <w:p w14:paraId="25C10389" w14:textId="77777777" w:rsidR="00537636" w:rsidRPr="00192E8C" w:rsidRDefault="00537636" w:rsidP="00F40BB7">
            <w:pPr>
              <w:pStyle w:val="TableText-leftaligned"/>
              <w:rPr>
                <w:rFonts w:ascii="Vrinda" w:hAnsi="Vrinda" w:cs="Vrinda"/>
              </w:rPr>
            </w:pPr>
            <w:r w:rsidRPr="00192E8C">
              <w:rPr>
                <w:rFonts w:ascii="Vrinda" w:hAnsi="Vrinda" w:cs="Vrinda"/>
                <w:lang w:val="bn"/>
              </w:rPr>
              <w:t>নির্মাণের সময় বিদ্যমান দূষিত বা বিপজ্জনক উপকরণের ঝামেলার জন্য সম্ভাব্য</w:t>
            </w:r>
          </w:p>
        </w:tc>
        <w:tc>
          <w:tcPr>
            <w:tcW w:w="494" w:type="pct"/>
            <w:shd w:val="clear" w:color="auto" w:fill="auto"/>
            <w:vAlign w:val="center"/>
            <w:hideMark/>
          </w:tcPr>
          <w:p w14:paraId="78B152FE" w14:textId="77777777" w:rsidR="00537636" w:rsidRPr="00192E8C" w:rsidRDefault="00537636" w:rsidP="00F40BB7">
            <w:pPr>
              <w:pStyle w:val="TableText-leftaligned"/>
              <w:rPr>
                <w:rFonts w:ascii="Vrinda" w:hAnsi="Vrinda" w:cs="Vrinda"/>
              </w:rPr>
            </w:pPr>
            <w:r w:rsidRPr="00192E8C">
              <w:rPr>
                <w:rFonts w:ascii="Vrinda" w:hAnsi="Vrinda" w:cs="Vrinda"/>
                <w:lang w:val="bn"/>
              </w:rPr>
              <w:t>টোলিং অবকাঠামো এবং টোলিং সিস্টেম সরঞ্জাম অবস্থানের সাইট</w:t>
            </w:r>
          </w:p>
        </w:tc>
        <w:tc>
          <w:tcPr>
            <w:tcW w:w="452" w:type="pct"/>
            <w:shd w:val="clear" w:color="auto" w:fill="auto"/>
            <w:vAlign w:val="center"/>
            <w:hideMark/>
          </w:tcPr>
          <w:p w14:paraId="45C9CB44"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6987C63E"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নির্মাণের সময় মাটির গোলযোগ এবং বিদ্যমান রাস্তাঘাট অবকাঠামো এবং ইউটিলিটিগুলির সম্ভাব্য পরিবর্তন, অপসারণ বা ব্যাঘাত ঘটাতে পারে যাতে অ্যাসবেস্টস-ধারণকারী উপকরণ, সীসা-ভিত্তিক পেইন্ট বা অন্যান্য বিপজ্জনক পদার্থ থাকতে পারে। সম্ভাব্য প্রভাব নির্মাণ প্রতিশ্রুতি দ্বারা পরিচালিত হবে।</w:t>
            </w:r>
          </w:p>
        </w:tc>
        <w:tc>
          <w:tcPr>
            <w:tcW w:w="249" w:type="pct"/>
            <w:shd w:val="clear" w:color="auto" w:fill="FFFFFF" w:themeFill="background1"/>
            <w:vAlign w:val="center"/>
            <w:hideMark/>
          </w:tcPr>
          <w:p w14:paraId="18CD30DC" w14:textId="77777777" w:rsidR="00537636" w:rsidRPr="00192E8C" w:rsidRDefault="00537636" w:rsidP="00F40BB7">
            <w:pPr>
              <w:pStyle w:val="TableText-Center"/>
              <w:rPr>
                <w:rFonts w:ascii="Vrinda" w:hAnsi="Vrinda" w:cs="Vrinda"/>
              </w:rPr>
            </w:pPr>
            <w:r w:rsidRPr="00192E8C">
              <w:rPr>
                <w:rFonts w:ascii="Vrinda" w:hAnsi="Vrinda" w:cs="Vrinda"/>
                <w:color w:val="3A3838"/>
                <w:lang w:val="bn"/>
              </w:rPr>
              <w:t>না</w:t>
            </w:r>
          </w:p>
        </w:tc>
        <w:tc>
          <w:tcPr>
            <w:tcW w:w="739" w:type="pct"/>
            <w:shd w:val="clear" w:color="auto" w:fill="auto"/>
            <w:vAlign w:val="center"/>
            <w:hideMark/>
          </w:tcPr>
          <w:p w14:paraId="12D836D3" w14:textId="77777777" w:rsidR="00537636" w:rsidRPr="00192E8C" w:rsidRDefault="00537636" w:rsidP="00F40BB7">
            <w:pPr>
              <w:pStyle w:val="TableText-leftaligned"/>
              <w:rPr>
                <w:rFonts w:ascii="Vrinda" w:hAnsi="Vrinda" w:cs="Vrinda"/>
              </w:rPr>
            </w:pPr>
            <w:r w:rsidRPr="00192E8C">
              <w:rPr>
                <w:rFonts w:ascii="Vrinda" w:hAnsi="Vrinda" w:cs="Vrinda"/>
                <w:lang w:val="bn"/>
              </w:rPr>
              <w:t xml:space="preserve">সম্ভাব্য নেতিবাচক প্রভাবগুলি এড়াতে, হ্রাস করতে বা প্রশমিত করার জন্য নির্মাণ প্রতিশ্রুতির তালিকা পেতে </w:t>
            </w:r>
            <w:r w:rsidRPr="00192E8C">
              <w:rPr>
                <w:rFonts w:ascii="Vrinda" w:hAnsi="Vrinda" w:cs="Vrinda"/>
                <w:b/>
                <w:bCs/>
                <w:lang w:val="bn"/>
              </w:rPr>
              <w:t xml:space="preserve">অধ্যায় 14, "অ্যাসবেস্টস-ধারণকারী উপাদান, সীসা-ভিত্তিক পেইন্ট, বিপজ্জনক বর্জ্য এবং দূষিত উপকরণ" </w:t>
            </w:r>
            <w:r w:rsidRPr="00192E8C">
              <w:rPr>
                <w:rFonts w:ascii="Vrinda" w:hAnsi="Vrinda" w:cs="Vrinda"/>
                <w:lang w:val="bn"/>
              </w:rPr>
              <w:t xml:space="preserve">পড়ুন। </w:t>
            </w:r>
          </w:p>
        </w:tc>
      </w:tr>
      <w:tr w:rsidR="002E20DC" w:rsidRPr="00192E8C" w14:paraId="66089B8E" w14:textId="77777777" w:rsidTr="00F40BB7">
        <w:trPr>
          <w:cantSplit/>
          <w:trHeight w:val="933"/>
        </w:trPr>
        <w:tc>
          <w:tcPr>
            <w:tcW w:w="745" w:type="pct"/>
            <w:gridSpan w:val="3"/>
            <w:shd w:val="clear" w:color="auto" w:fill="auto"/>
            <w:vAlign w:val="center"/>
            <w:hideMark/>
          </w:tcPr>
          <w:p w14:paraId="4581C1F1"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t>15 – নির্মাণের প্রভাব</w:t>
            </w:r>
          </w:p>
        </w:tc>
        <w:tc>
          <w:tcPr>
            <w:tcW w:w="858" w:type="pct"/>
            <w:vAlign w:val="center"/>
          </w:tcPr>
          <w:p w14:paraId="1DFA1ECF" w14:textId="77777777" w:rsidR="00537636" w:rsidRPr="00192E8C" w:rsidRDefault="00537636" w:rsidP="00F40BB7">
            <w:pPr>
              <w:pStyle w:val="TableText-leftaligned"/>
              <w:rPr>
                <w:rFonts w:ascii="Vrinda" w:hAnsi="Vrinda" w:cs="Vrinda"/>
              </w:rPr>
            </w:pPr>
            <w:r w:rsidRPr="00192E8C">
              <w:rPr>
                <w:rFonts w:ascii="Vrinda" w:hAnsi="Vrinda" w:cs="Vrinda"/>
                <w:lang w:val="bn"/>
              </w:rPr>
              <w:t>টোলিং অবকাঠামো স্থাপনের জন্য নির্মাণ সম্পর্কিত সম্ভাব্য ব্যাঘাত</w:t>
            </w:r>
          </w:p>
        </w:tc>
        <w:tc>
          <w:tcPr>
            <w:tcW w:w="494" w:type="pct"/>
            <w:shd w:val="clear" w:color="auto" w:fill="auto"/>
            <w:vAlign w:val="center"/>
            <w:hideMark/>
          </w:tcPr>
          <w:p w14:paraId="1F7CA007" w14:textId="77777777" w:rsidR="00537636" w:rsidRPr="00192E8C" w:rsidRDefault="00537636" w:rsidP="00F40BB7">
            <w:pPr>
              <w:pStyle w:val="TableText-leftaligned"/>
              <w:rPr>
                <w:rFonts w:ascii="Vrinda" w:hAnsi="Vrinda" w:cs="Vrinda"/>
              </w:rPr>
            </w:pPr>
            <w:r w:rsidRPr="00192E8C">
              <w:rPr>
                <w:rFonts w:ascii="Vrinda" w:hAnsi="Vrinda" w:cs="Vrinda"/>
                <w:lang w:val="bn"/>
              </w:rPr>
              <w:t>টোলিং অবকাঠামো এবং টোলিং সিস্টেম সরঞ্জাম অবস্থানের সাইট</w:t>
            </w:r>
          </w:p>
        </w:tc>
        <w:tc>
          <w:tcPr>
            <w:tcW w:w="452" w:type="pct"/>
            <w:shd w:val="clear" w:color="auto" w:fill="auto"/>
            <w:vAlign w:val="center"/>
            <w:hideMark/>
          </w:tcPr>
          <w:p w14:paraId="0B13E232"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hideMark/>
          </w:tcPr>
          <w:p w14:paraId="14D94DBE" w14:textId="7B0D0193" w:rsidR="00537636" w:rsidRPr="00192E8C" w:rsidRDefault="00537636" w:rsidP="00F40BB7">
            <w:pPr>
              <w:pStyle w:val="TableText-Center"/>
              <w:jc w:val="both"/>
              <w:rPr>
                <w:rFonts w:ascii="Vrinda" w:hAnsi="Vrinda" w:cs="Vrinda"/>
              </w:rPr>
            </w:pPr>
            <w:r w:rsidRPr="00192E8C">
              <w:rPr>
                <w:rFonts w:ascii="Vrinda" w:hAnsi="Vrinda" w:cs="Vrinda"/>
                <w:lang w:val="bn"/>
              </w:rPr>
              <w:t>ট্র্যাফিক এবং পথচারীদের প্যাটার্নে অস্থায়ী ব্যাঘাত এবং নির্মাণ কার্যক্রম থেকে গোলমাল, সামগ্রিকভাবে এক বছরেরও কম সময়কাল এবং যে কোনো স্থানে প্রায় দুই সপ্তাহ। এই প্রভাবগুলি নির্মাণ প্রতিশ্রুতির মাধ্যমে পরিচালিত হবে।</w:t>
            </w:r>
          </w:p>
        </w:tc>
        <w:tc>
          <w:tcPr>
            <w:tcW w:w="249" w:type="pct"/>
            <w:shd w:val="clear" w:color="auto" w:fill="FFFFFF" w:themeFill="background1"/>
            <w:vAlign w:val="center"/>
            <w:hideMark/>
          </w:tcPr>
          <w:p w14:paraId="6F8820A0" w14:textId="77777777" w:rsidR="00537636" w:rsidRPr="00192E8C" w:rsidRDefault="00537636" w:rsidP="00F40BB7">
            <w:pPr>
              <w:pStyle w:val="TableText-Center"/>
              <w:rPr>
                <w:rFonts w:ascii="Vrinda" w:hAnsi="Vrinda" w:cs="Vrinda"/>
              </w:rPr>
            </w:pPr>
            <w:r w:rsidRPr="00192E8C">
              <w:rPr>
                <w:rFonts w:ascii="Vrinda" w:hAnsi="Vrinda" w:cs="Vrinda"/>
                <w:color w:val="3A3838"/>
                <w:lang w:val="bn"/>
              </w:rPr>
              <w:t>না</w:t>
            </w:r>
          </w:p>
        </w:tc>
        <w:tc>
          <w:tcPr>
            <w:tcW w:w="739" w:type="pct"/>
            <w:shd w:val="clear" w:color="auto" w:fill="FFFFFF" w:themeFill="background1"/>
            <w:vAlign w:val="center"/>
            <w:hideMark/>
          </w:tcPr>
          <w:p w14:paraId="54589994" w14:textId="77777777" w:rsidR="00537636" w:rsidRPr="00192E8C" w:rsidRDefault="00537636" w:rsidP="00F40BB7">
            <w:pPr>
              <w:pStyle w:val="TableText-leftaligned"/>
              <w:rPr>
                <w:rFonts w:ascii="Vrinda" w:hAnsi="Vrinda" w:cs="Vrinda"/>
              </w:rPr>
            </w:pPr>
            <w:r w:rsidRPr="00192E8C">
              <w:rPr>
                <w:rFonts w:ascii="Vrinda" w:hAnsi="Vrinda" w:cs="Vrinda"/>
                <w:lang w:val="bn"/>
              </w:rPr>
              <w:t xml:space="preserve">সম্ভাব্য নেতিবাচক প্রভাবগুলি এড়াতে, কমাতে বা প্রশমিত করার জন্য নির্মাণ প্রতিশ্রুতির তালিকার জন্য </w:t>
            </w:r>
            <w:r w:rsidRPr="00192E8C">
              <w:rPr>
                <w:rFonts w:ascii="Vrinda" w:hAnsi="Vrinda" w:cs="Vrinda"/>
                <w:b/>
                <w:bCs/>
                <w:lang w:val="bn"/>
              </w:rPr>
              <w:t xml:space="preserve">অধ্যায় 15, "নির্মাণের প্রভাব," </w:t>
            </w:r>
            <w:r w:rsidRPr="00192E8C">
              <w:rPr>
                <w:rFonts w:ascii="Vrinda" w:hAnsi="Vrinda" w:cs="Vrinda"/>
                <w:lang w:val="bn"/>
              </w:rPr>
              <w:t xml:space="preserve">পড়ুন। </w:t>
            </w:r>
          </w:p>
        </w:tc>
      </w:tr>
      <w:tr w:rsidR="002E20DC" w:rsidRPr="00192E8C" w14:paraId="5367705D" w14:textId="77777777" w:rsidTr="00F40BB7">
        <w:trPr>
          <w:cantSplit/>
          <w:trHeight w:val="1029"/>
        </w:trPr>
        <w:tc>
          <w:tcPr>
            <w:tcW w:w="372" w:type="pct"/>
            <w:gridSpan w:val="2"/>
            <w:shd w:val="clear" w:color="auto" w:fill="auto"/>
            <w:vAlign w:val="center"/>
          </w:tcPr>
          <w:p w14:paraId="734479CA" w14:textId="77777777" w:rsidR="00537636" w:rsidRPr="00192E8C" w:rsidRDefault="00537636" w:rsidP="00F40BB7">
            <w:pPr>
              <w:pStyle w:val="TableText-leftaligned"/>
              <w:rPr>
                <w:rFonts w:ascii="Vrinda" w:hAnsi="Vrinda" w:cs="Vrinda"/>
                <w:b/>
                <w:bCs/>
              </w:rPr>
            </w:pPr>
            <w:r w:rsidRPr="00192E8C">
              <w:rPr>
                <w:rFonts w:ascii="Vrinda" w:hAnsi="Vrinda" w:cs="Vrinda"/>
                <w:b/>
                <w:bCs/>
                <w:lang w:val="bn"/>
              </w:rPr>
              <w:lastRenderedPageBreak/>
              <w:t>17 – পরিবেশগত ন্যায়বিচার</w:t>
            </w:r>
          </w:p>
        </w:tc>
        <w:tc>
          <w:tcPr>
            <w:tcW w:w="373" w:type="pct"/>
            <w:shd w:val="clear" w:color="auto" w:fill="auto"/>
            <w:vAlign w:val="center"/>
          </w:tcPr>
          <w:p w14:paraId="2501271B" w14:textId="77777777" w:rsidR="00537636" w:rsidRPr="00192E8C" w:rsidRDefault="00537636" w:rsidP="00F40BB7">
            <w:pPr>
              <w:pStyle w:val="TableText-leftaligned"/>
              <w:rPr>
                <w:rFonts w:ascii="Vrinda" w:hAnsi="Vrinda" w:cs="Vrinda"/>
                <w:b/>
                <w:bCs/>
              </w:rPr>
            </w:pPr>
            <w:r w:rsidRPr="00192E8C">
              <w:rPr>
                <w:rFonts w:ascii="Vrinda" w:hAnsi="Vrinda" w:cs="Vrinda"/>
                <w:lang w:val="bn"/>
              </w:rPr>
              <w:t>নিম্ন আয়ের চালকদের উপর সম্ভাব্য অসামঞ্জস্যপূর্ণ উচ্চ এবং প্রতিকূল প্রভাব</w:t>
            </w:r>
          </w:p>
        </w:tc>
        <w:tc>
          <w:tcPr>
            <w:tcW w:w="858" w:type="pct"/>
            <w:vAlign w:val="center"/>
          </w:tcPr>
          <w:p w14:paraId="3845FFDD" w14:textId="77777777" w:rsidR="00537636" w:rsidRPr="00192E8C" w:rsidRDefault="00537636" w:rsidP="00F40BB7">
            <w:pPr>
              <w:pStyle w:val="TableText-leftaligned"/>
              <w:rPr>
                <w:rFonts w:ascii="Vrinda" w:hAnsi="Vrinda" w:cs="Vrinda"/>
              </w:rPr>
            </w:pPr>
            <w:r w:rsidRPr="00192E8C">
              <w:rPr>
                <w:rFonts w:ascii="Vrinda" w:hAnsi="Vrinda" w:cs="Vrinda"/>
                <w:lang w:val="bn"/>
              </w:rPr>
              <w:t>নতুন CBD টোল সহ চালকদের বর্ধিত খরচ Manhattan (ম্যানহাটন) CBD-তে কম আয়ের ড্রাইভারদের প্রভাবিত করবে যাদের Manhattan (ম্যানহাটন) CBD-তে পৌঁছানোর জন্য বিকল্প পরিবহন মোড নেই।</w:t>
            </w:r>
          </w:p>
        </w:tc>
        <w:tc>
          <w:tcPr>
            <w:tcW w:w="494" w:type="pct"/>
            <w:shd w:val="clear" w:color="auto" w:fill="auto"/>
            <w:vAlign w:val="center"/>
          </w:tcPr>
          <w:p w14:paraId="70759EF1" w14:textId="77777777" w:rsidR="00537636" w:rsidRPr="00192E8C" w:rsidRDefault="00537636" w:rsidP="00F40BB7">
            <w:pPr>
              <w:pStyle w:val="TableText-leftaligned"/>
              <w:rPr>
                <w:rFonts w:ascii="Vrinda" w:hAnsi="Vrinda" w:cs="Vrinda"/>
              </w:rPr>
            </w:pPr>
            <w:r w:rsidRPr="00192E8C">
              <w:rPr>
                <w:rFonts w:ascii="Vrinda" w:hAnsi="Vrinda" w:cs="Vrinda"/>
                <w:lang w:val="bn"/>
              </w:rPr>
              <w:t>28-কাউন্টি অধ্যয়ন এলাকা</w:t>
            </w:r>
          </w:p>
        </w:tc>
        <w:tc>
          <w:tcPr>
            <w:tcW w:w="452" w:type="pct"/>
            <w:shd w:val="clear" w:color="auto" w:fill="auto"/>
            <w:vAlign w:val="center"/>
          </w:tcPr>
          <w:p w14:paraId="6B5F85B3" w14:textId="77777777" w:rsidR="00537636" w:rsidRPr="00192E8C" w:rsidRDefault="00537636" w:rsidP="00F40BB7">
            <w:pPr>
              <w:pStyle w:val="TableText-leftaligned"/>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tcPr>
          <w:p w14:paraId="4A99117F" w14:textId="77777777" w:rsidR="00537636" w:rsidRPr="00192E8C" w:rsidRDefault="00537636" w:rsidP="00F40BB7">
            <w:pPr>
              <w:pStyle w:val="TableText-Center"/>
              <w:jc w:val="both"/>
              <w:rPr>
                <w:rFonts w:ascii="Vrinda" w:hAnsi="Vrinda" w:cs="Vrinda"/>
              </w:rPr>
            </w:pPr>
            <w:r w:rsidRPr="00192E8C">
              <w:rPr>
                <w:rFonts w:ascii="Vrinda" w:hAnsi="Vrinda" w:cs="Vrinda"/>
                <w:lang w:val="bn"/>
              </w:rPr>
              <w:t>নতুন CBD টোল সহ চালকদের জন্য বর্ধিত খরচ অসামঞ্জস্যপূর্ণভাবে Manhattan (ম্যানহাটন) CBD-তে কম আয়ের ড্রাইভারদের সমস্ত টোলিং পরিস্থিতিতে প্রভাবিত করবে।</w:t>
            </w:r>
          </w:p>
        </w:tc>
        <w:tc>
          <w:tcPr>
            <w:tcW w:w="249" w:type="pct"/>
            <w:shd w:val="clear" w:color="auto" w:fill="FFFFFF" w:themeFill="background1"/>
            <w:vAlign w:val="center"/>
          </w:tcPr>
          <w:p w14:paraId="6D411D82" w14:textId="77777777" w:rsidR="00537636" w:rsidRPr="00192E8C" w:rsidRDefault="00537636" w:rsidP="00F40BB7">
            <w:pPr>
              <w:pStyle w:val="TableText-Center"/>
              <w:rPr>
                <w:rFonts w:ascii="Vrinda" w:hAnsi="Vrinda" w:cs="Vrinda"/>
              </w:rPr>
            </w:pPr>
            <w:r w:rsidRPr="00192E8C">
              <w:rPr>
                <w:rFonts w:ascii="Vrinda" w:hAnsi="Vrinda" w:cs="Vrinda"/>
                <w:lang w:val="bn"/>
              </w:rPr>
              <w:t>হ্যাঁ</w:t>
            </w:r>
          </w:p>
        </w:tc>
        <w:tc>
          <w:tcPr>
            <w:tcW w:w="739" w:type="pct"/>
            <w:shd w:val="clear" w:color="auto" w:fill="FFFFFF" w:themeFill="background1"/>
            <w:vAlign w:val="center"/>
          </w:tcPr>
          <w:p w14:paraId="76160566" w14:textId="77777777" w:rsidR="00537636" w:rsidRPr="000666EB" w:rsidRDefault="00537636" w:rsidP="00537636">
            <w:pPr>
              <w:spacing w:after="120"/>
              <w:ind w:left="0" w:firstLine="0"/>
              <w:rPr>
                <w:rFonts w:ascii="Vrinda" w:hAnsi="Vrinda" w:cs="Vrinda"/>
                <w:sz w:val="19"/>
                <w:szCs w:val="19"/>
              </w:rPr>
            </w:pPr>
            <w:r w:rsidRPr="000666EB">
              <w:rPr>
                <w:rFonts w:ascii="Vrinda" w:hAnsi="Vrinda" w:cs="Vrinda"/>
                <w:b/>
                <w:bCs/>
                <w:sz w:val="19"/>
                <w:szCs w:val="19"/>
                <w:lang w:val="bn"/>
              </w:rPr>
              <w:t>প্রশমনের প্রয়োজন।</w:t>
            </w:r>
            <w:r w:rsidRPr="000666EB">
              <w:rPr>
                <w:rFonts w:ascii="Vrinda" w:hAnsi="Vrinda" w:cs="Vrinda"/>
                <w:sz w:val="19"/>
                <w:szCs w:val="19"/>
                <w:lang w:val="bn"/>
              </w:rPr>
              <w:t xml:space="preserve"> প্রজেক্টে Manhattan (ম্যানহাটন) CBD-এর বাসিন্দাদের দ্বারা প্রদত্ত CBD টোলের জন্য একটি ট্যাক্স ক্রেডিট অন্তর্ভুক্ত থাকবে যাদের করযোগ্য বছরের জন্য New York (নিউ ইয়র্ক)-এর সামঞ্জস্যপূর্ণ মোট আয় $60,000-এর কম। TBTA New York (নিউ ইয়র্ক) স্টেটের Department of Taxation and Finance (NYS DTF) এর সাথে সমন্বয় করবে যাতে NYS ট্যাক্স ক্রেডিট পাওয়ার যোগ্য ড্রাইভারদের জন্য প্রয়োজনীয় ডকুমেন্টেশনের উপলব্ধতা নিশ্চিত করা যায়।</w:t>
            </w:r>
          </w:p>
          <w:p w14:paraId="45DA1FF4" w14:textId="77777777" w:rsidR="00537636" w:rsidRPr="000666EB" w:rsidRDefault="00537636" w:rsidP="00537636">
            <w:pPr>
              <w:spacing w:after="120"/>
              <w:ind w:left="0" w:firstLine="0"/>
              <w:rPr>
                <w:rFonts w:ascii="Vrinda" w:hAnsi="Vrinda" w:cs="Vrinda"/>
                <w:sz w:val="19"/>
                <w:szCs w:val="19"/>
              </w:rPr>
            </w:pPr>
            <w:r w:rsidRPr="000666EB">
              <w:rPr>
                <w:rFonts w:ascii="Vrinda" w:hAnsi="Vrinda" w:cs="Vrinda"/>
                <w:sz w:val="19"/>
                <w:szCs w:val="19"/>
                <w:lang w:val="bn"/>
              </w:rPr>
              <w:t>TBTA প্রকল্পের ওয়েবসাইটে ট্যাক্স ক্রেডিট সম্পর্কিত তথ্য পোস্ট করবে, NYS DTF ওয়েবসাইটে উপযুক্ত অবস্থানের একটি লিঙ্ক সহ যোগ্য ড্রাইভারদের ক্রেডিট দাবি করার তথ্যের জন্য গাইড করবে।</w:t>
            </w:r>
          </w:p>
          <w:p w14:paraId="5C089DE5" w14:textId="163983D0" w:rsidR="00537636" w:rsidRPr="000666EB" w:rsidRDefault="00537636" w:rsidP="00537636">
            <w:pPr>
              <w:spacing w:after="120"/>
              <w:ind w:left="0" w:firstLine="0"/>
              <w:rPr>
                <w:rFonts w:ascii="Vrinda" w:hAnsi="Vrinda" w:cs="Vrinda"/>
                <w:sz w:val="19"/>
                <w:szCs w:val="19"/>
              </w:rPr>
            </w:pPr>
            <w:r w:rsidRPr="000666EB">
              <w:rPr>
                <w:rFonts w:ascii="Vrinda" w:hAnsi="Vrinda" w:cs="Vrinda"/>
                <w:sz w:val="19"/>
                <w:szCs w:val="19"/>
                <w:lang w:val="bn"/>
              </w:rPr>
              <w:t>TBTA সেই E-ZPass গ্রাহকদের জন্য বর্তমানে প্রয়োজনীয় $10 ফেরতযোগ্য আমানত দূর করবে যাদের তাদের অ্যাকাউন্টের সাথে কোনো ক্রেডিট কার্ড লিঙ্ক করা নেই এবং যা কখনও-কখনও অ্যাক্সেসের ক্ষেত্রে বাধা হয়ে দাঁড়ায়।</w:t>
            </w:r>
          </w:p>
          <w:p w14:paraId="519E3441" w14:textId="77777777" w:rsidR="00537636" w:rsidRPr="000666EB" w:rsidRDefault="00537636" w:rsidP="00537636">
            <w:pPr>
              <w:spacing w:after="120"/>
              <w:ind w:left="0" w:firstLine="0"/>
              <w:rPr>
                <w:rFonts w:ascii="Vrinda" w:hAnsi="Vrinda" w:cs="Vrinda"/>
                <w:sz w:val="19"/>
                <w:szCs w:val="19"/>
              </w:rPr>
            </w:pPr>
            <w:r w:rsidRPr="000666EB">
              <w:rPr>
                <w:rFonts w:ascii="Vrinda" w:hAnsi="Vrinda" w:cs="Vrinda"/>
                <w:sz w:val="19"/>
                <w:szCs w:val="19"/>
                <w:lang w:val="bn"/>
              </w:rPr>
              <w:t>TBTA বিদ্যমান E-ZPass (ই-জেডপাস) পেমেন্ট এবং প্ল্যান বিকল্পগুলির বর্ধিত প্রচার সরবরাহ করবে, যার মধ্যে ড্রাইভারদের প্রতি ট্রিপে অর্থ প্রদানের ক্ষমতা (প্রি-লোড ব্যালেন্সের পরিবর্তে), অংশগ্রহণকারী রিটেইল অবস্থানগুলিতে নগদ দিয়ে তাদের অ্যাকাউন্টগুলি পুনরায় পূরণ করা এবং ডিসকাউন্ট প্ল্যানগুলি সহ ইতিমধ্যেই রয়েছে, যার সম্পর্কে তারা সচেতন নাও হতে পারে।</w:t>
            </w:r>
          </w:p>
          <w:p w14:paraId="3D478831" w14:textId="378291B0" w:rsidR="00537636" w:rsidRPr="000666EB" w:rsidRDefault="00537636" w:rsidP="00537636">
            <w:pPr>
              <w:spacing w:after="120"/>
              <w:ind w:left="0" w:firstLine="0"/>
              <w:rPr>
                <w:rFonts w:ascii="Vrinda" w:hAnsi="Vrinda" w:cs="Vrinda"/>
                <w:sz w:val="19"/>
                <w:szCs w:val="19"/>
              </w:rPr>
            </w:pPr>
            <w:r w:rsidRPr="000666EB">
              <w:rPr>
                <w:rFonts w:ascii="Vrinda" w:hAnsi="Vrinda" w:cs="Vrinda"/>
                <w:sz w:val="19"/>
                <w:szCs w:val="19"/>
                <w:lang w:val="bn"/>
              </w:rPr>
              <w:t>TBTA বিদ্যমান ডিসকাউন্ট transit ভাড়া পণ্য এবং প্রোগ্রামগুলির জন্য যোগ্যতার বিষয়ে সচেতনতা বৃদ্ধি এবং শিক্ষা প্রদানের জন্য MTA-এর সাথে সমন্বয় করবে, যার মধ্যে 65 বছর বা তার বেশি বয়সী ব্যক্তিদের জন্য, প্রতিবন্ধী ব্যক্তিদের জন্য এবং কম আয়ের ব্যক্তিদের জন্য করা হয়, যাদের সম্পর্কে অনেকেই জানেন না।</w:t>
            </w:r>
          </w:p>
          <w:p w14:paraId="7C408CD3" w14:textId="33FCBDB6" w:rsidR="00537636" w:rsidRPr="000666EB" w:rsidRDefault="00537636" w:rsidP="00537636">
            <w:pPr>
              <w:spacing w:after="120"/>
              <w:ind w:left="0" w:firstLine="0"/>
              <w:rPr>
                <w:rFonts w:ascii="Vrinda" w:hAnsi="Vrinda" w:cs="Vrinda"/>
                <w:sz w:val="19"/>
                <w:szCs w:val="19"/>
              </w:rPr>
            </w:pPr>
            <w:r w:rsidRPr="000666EB">
              <w:rPr>
                <w:rFonts w:ascii="Vrinda" w:hAnsi="Vrinda" w:cs="Vrinda"/>
                <w:sz w:val="19"/>
                <w:szCs w:val="19"/>
                <w:lang w:val="bn"/>
              </w:rPr>
              <w:t xml:space="preserve">প্রকল্পের উদ্যোক্তারা একটি পরিবেশগত ন্যায়বিচার কমিউনিটি গ্রুপ প্রতিষ্ঠা করতে প্রতিশ্রুতিবদ্ধ, যেটি দ্বি-বার্ষিক ভিত্তিতে, প্রকল্প বাস্তবায়নের ছয় মাস পর প্রথম </w:t>
            </w:r>
            <w:r w:rsidRPr="000666EB">
              <w:rPr>
                <w:rFonts w:ascii="Vrinda" w:hAnsi="Vrinda" w:cs="Vrinda"/>
                <w:sz w:val="19"/>
                <w:szCs w:val="19"/>
                <w:lang w:val="bn"/>
              </w:rPr>
              <w:lastRenderedPageBreak/>
              <w:t>বৈঠকে, আপডেট ডেটা এবং বিশ্লেষণ শেয়ার করতে এবং সম্ভাব্য উদ্বেগগুলি সম্পর্কে শোনার জন্য মিলিত হবে।</w:t>
            </w:r>
          </w:p>
        </w:tc>
      </w:tr>
      <w:tr w:rsidR="002E20DC" w:rsidRPr="00192E8C" w14:paraId="502E0697" w14:textId="77777777" w:rsidTr="00F40BB7">
        <w:trPr>
          <w:cantSplit/>
          <w:trHeight w:val="1488"/>
        </w:trPr>
        <w:tc>
          <w:tcPr>
            <w:tcW w:w="372" w:type="pct"/>
            <w:gridSpan w:val="2"/>
            <w:vMerge w:val="restart"/>
            <w:vAlign w:val="center"/>
          </w:tcPr>
          <w:p w14:paraId="424E8769" w14:textId="77777777" w:rsidR="00537636" w:rsidRPr="00192E8C" w:rsidRDefault="00537636" w:rsidP="00F40BB7">
            <w:pPr>
              <w:pStyle w:val="TableText-leftaligned"/>
              <w:keepNext/>
              <w:rPr>
                <w:rFonts w:ascii="Vrinda" w:hAnsi="Vrinda" w:cs="Vrinda"/>
                <w:b/>
                <w:bCs/>
              </w:rPr>
            </w:pPr>
            <w:r w:rsidRPr="00192E8C">
              <w:rPr>
                <w:rFonts w:ascii="Vrinda" w:hAnsi="Vrinda" w:cs="Vrinda"/>
                <w:b/>
                <w:bCs/>
                <w:lang w:val="bn"/>
              </w:rPr>
              <w:lastRenderedPageBreak/>
              <w:t>17 – পরিবেশগত ন্যায়বিচার (চলবে)</w:t>
            </w:r>
          </w:p>
        </w:tc>
        <w:tc>
          <w:tcPr>
            <w:tcW w:w="373" w:type="pct"/>
            <w:vMerge w:val="restart"/>
            <w:vAlign w:val="center"/>
          </w:tcPr>
          <w:p w14:paraId="59ADA900" w14:textId="77777777" w:rsidR="00537636" w:rsidRPr="00192E8C" w:rsidRDefault="00537636" w:rsidP="00F40BB7">
            <w:pPr>
              <w:pStyle w:val="TableText-leftaligned"/>
              <w:keepNext/>
              <w:rPr>
                <w:rFonts w:ascii="Vrinda" w:hAnsi="Vrinda" w:cs="Vrinda"/>
                <w:b/>
                <w:bCs/>
              </w:rPr>
            </w:pPr>
            <w:r w:rsidRPr="00192E8C">
              <w:rPr>
                <w:rFonts w:ascii="Vrinda" w:hAnsi="Vrinda" w:cs="Vrinda"/>
                <w:lang w:val="bn"/>
              </w:rPr>
              <w:t>ট্যাক্সি এবং FHV চালকদের উপর সম্ভাব্য অসামঞ্জস্যপূর্ণ উচ্চ এবং প্রতিকূল প্রভাব</w:t>
            </w:r>
          </w:p>
        </w:tc>
        <w:tc>
          <w:tcPr>
            <w:tcW w:w="858" w:type="pct"/>
            <w:vMerge w:val="restart"/>
            <w:vAlign w:val="center"/>
          </w:tcPr>
          <w:p w14:paraId="76394761" w14:textId="625C3ED8" w:rsidR="00537636" w:rsidRPr="00192E8C" w:rsidRDefault="00537636" w:rsidP="00F40BB7">
            <w:pPr>
              <w:pStyle w:val="TableText-leftaligned"/>
              <w:keepNext/>
              <w:rPr>
                <w:rFonts w:ascii="Vrinda" w:hAnsi="Vrinda" w:cs="Vrinda"/>
              </w:rPr>
            </w:pPr>
            <w:r w:rsidRPr="00192E8C">
              <w:rPr>
                <w:rFonts w:ascii="Vrinda" w:hAnsi="Vrinda" w:cs="Vrinda"/>
                <w:lang w:val="bn"/>
              </w:rPr>
              <w:t>New York (নিউ ইয়র্ক) সিটিতে ট্যাক্সি এবং FHV চালকদের ক্ষেত্রে একটি সম্ভাব্য অসামঞ্জস্যপূর্ণ উচ্চ এবং প্রতিকূল প্রভাব ঘটবে, যারা তাদের যানবাহনকে দিনে একাধিকবার টোল দেওয়ার পরিস্থিতিতে সংখ্যালঘু জনগোষ্ঠী হিসাবে চিহ্নিত করে। এটি অপরিবর্তিত টোলিং পরিস্থিতি A, D, এবং G-তে ঘটবে; FHV ড্রাইভারদের ক্ষেত্রে, এটি টোলিং দৃশ্যকল্প C এবং E-তেও ঘটবে। বিরূপ প্রভাব নতুন CBD টোলের খরচ এবং ট্যাক্সি ও FHV-গুলির জন্য VMT হ্রাসের সাথে সম্পর্কিত হবে, যার ফলে রাজস্ব হ্রাস পাবে যা কর্মসংস্থানে ক্ষতির কারণ হতে পারে।</w:t>
            </w:r>
          </w:p>
        </w:tc>
        <w:tc>
          <w:tcPr>
            <w:tcW w:w="494" w:type="pct"/>
            <w:vMerge w:val="restart"/>
            <w:shd w:val="clear" w:color="auto" w:fill="auto"/>
            <w:vAlign w:val="center"/>
          </w:tcPr>
          <w:p w14:paraId="0E74410A" w14:textId="47673D7E" w:rsidR="00537636" w:rsidRPr="00192E8C" w:rsidRDefault="001236BB" w:rsidP="00F40BB7">
            <w:pPr>
              <w:pStyle w:val="TableText-leftaligned"/>
              <w:keepNext/>
              <w:rPr>
                <w:rFonts w:ascii="Vrinda" w:hAnsi="Vrinda" w:cs="Vrinda"/>
              </w:rPr>
            </w:pPr>
            <w:r w:rsidRPr="00192E8C">
              <w:rPr>
                <w:rFonts w:ascii="Vrinda" w:hAnsi="Vrinda" w:cs="Vrinda"/>
                <w:lang w:val="bn"/>
              </w:rPr>
              <w:t>New York (নিউ ইয়র্ক) সিটি</w:t>
            </w:r>
          </w:p>
        </w:tc>
        <w:tc>
          <w:tcPr>
            <w:tcW w:w="452" w:type="pct"/>
            <w:shd w:val="clear" w:color="auto" w:fill="auto"/>
            <w:vAlign w:val="center"/>
          </w:tcPr>
          <w:p w14:paraId="1CEFC638" w14:textId="77777777" w:rsidR="00537636" w:rsidRPr="00192E8C" w:rsidRDefault="00537636" w:rsidP="00F40BB7">
            <w:pPr>
              <w:pStyle w:val="TableText-leftaligned"/>
              <w:keepNext/>
              <w:rPr>
                <w:rFonts w:ascii="Vrinda" w:hAnsi="Vrinda" w:cs="Vrinda"/>
              </w:rPr>
            </w:pPr>
            <w:r w:rsidRPr="00192E8C">
              <w:rPr>
                <w:rFonts w:ascii="Vrinda" w:hAnsi="Vrinda" w:cs="Vrinda"/>
                <w:lang w:val="bn"/>
              </w:rPr>
              <w:t>বর্ণনা</w:t>
            </w:r>
          </w:p>
        </w:tc>
        <w:tc>
          <w:tcPr>
            <w:tcW w:w="1463" w:type="pct"/>
            <w:gridSpan w:val="7"/>
            <w:shd w:val="clear" w:color="auto" w:fill="FFFFFF" w:themeFill="background1"/>
            <w:vAlign w:val="center"/>
          </w:tcPr>
          <w:p w14:paraId="359424EA" w14:textId="77777777" w:rsidR="00537636" w:rsidRPr="00192E8C" w:rsidRDefault="00537636" w:rsidP="00F40BB7">
            <w:pPr>
              <w:pStyle w:val="TableText-Center"/>
              <w:keepNext/>
              <w:jc w:val="left"/>
              <w:rPr>
                <w:rFonts w:ascii="Vrinda" w:hAnsi="Vrinda" w:cs="Vrinda"/>
              </w:rPr>
            </w:pPr>
            <w:r w:rsidRPr="00192E8C">
              <w:rPr>
                <w:rFonts w:ascii="Vrinda" w:hAnsi="Vrinda" w:cs="Vrinda"/>
                <w:lang w:val="bn"/>
              </w:rPr>
              <w:t>টোলিং দৃশ্যকল্প A, D, এবং G-তে সম্ভাব্য প্রতিকূল প্রভাব ঘটবে, যেখানে ট্যাক্সি এবং FHV ড্রাইভারদের জন্য ক্যাপ বা ছাড় থাকবে না।</w:t>
            </w:r>
          </w:p>
        </w:tc>
        <w:tc>
          <w:tcPr>
            <w:tcW w:w="249" w:type="pct"/>
            <w:vMerge w:val="restart"/>
            <w:shd w:val="clear" w:color="auto" w:fill="FFFFFF" w:themeFill="background1"/>
            <w:vAlign w:val="center"/>
          </w:tcPr>
          <w:p w14:paraId="0F59054B" w14:textId="77777777" w:rsidR="00537636" w:rsidRPr="00192E8C" w:rsidRDefault="00537636" w:rsidP="00F40BB7">
            <w:pPr>
              <w:pStyle w:val="TableText-Center"/>
              <w:rPr>
                <w:rFonts w:ascii="Vrinda" w:hAnsi="Vrinda" w:cs="Vrinda"/>
              </w:rPr>
            </w:pPr>
            <w:r w:rsidRPr="00192E8C">
              <w:rPr>
                <w:rFonts w:ascii="Vrinda" w:hAnsi="Vrinda" w:cs="Vrinda"/>
                <w:lang w:val="bn"/>
              </w:rPr>
              <w:t>হ্যাঁ</w:t>
            </w:r>
          </w:p>
        </w:tc>
        <w:tc>
          <w:tcPr>
            <w:tcW w:w="739" w:type="pct"/>
            <w:vMerge w:val="restart"/>
            <w:shd w:val="clear" w:color="auto" w:fill="FFFFFF" w:themeFill="background1"/>
          </w:tcPr>
          <w:p w14:paraId="652CD161" w14:textId="0B94A63B" w:rsidR="00537636" w:rsidRPr="000666EB" w:rsidRDefault="00537636" w:rsidP="00537636">
            <w:pPr>
              <w:keepNext/>
              <w:spacing w:after="120"/>
              <w:ind w:left="1" w:hanging="1"/>
              <w:rPr>
                <w:rFonts w:ascii="Vrinda" w:hAnsi="Vrinda" w:cs="Vrinda"/>
                <w:sz w:val="19"/>
                <w:szCs w:val="19"/>
              </w:rPr>
            </w:pPr>
            <w:r w:rsidRPr="000666EB">
              <w:rPr>
                <w:rFonts w:ascii="Vrinda" w:hAnsi="Vrinda" w:cs="Vrinda"/>
                <w:b/>
                <w:bCs/>
                <w:sz w:val="19"/>
                <w:szCs w:val="19"/>
                <w:lang w:val="bn"/>
              </w:rPr>
              <w:t xml:space="preserve">New York (নিউ ইয়র্ক) সিটির ট্যাক্সি এবং/অথবা FHV চালকদের জন্য প্রশমনের প্রয়োজন, যদি তাদের যানবাহনের জন্য দিনে একাধিকবার টোল দিয়ে একটি টোলিং পরিস্থিতি বাস্তবায়িত হয়। </w:t>
            </w:r>
            <w:r w:rsidRPr="000666EB">
              <w:rPr>
                <w:rFonts w:ascii="Vrinda" w:hAnsi="Vrinda" w:cs="Vrinda"/>
                <w:sz w:val="19"/>
                <w:szCs w:val="19"/>
                <w:lang w:val="bn"/>
              </w:rPr>
              <w:t>প্রকল্পের উদ্যোক্তারা উপযুক্ত শহর এবং রাষ্ট্রীয় সংস্থাগুলির সাথে কাজ করবে যাতে যাত্রীরা উপস্থিত থাকলে, তারা চালকের পরিবর্তে টোল প্রদান করে।</w:t>
            </w:r>
          </w:p>
          <w:p w14:paraId="03696CDB" w14:textId="77777777" w:rsidR="00537636" w:rsidRPr="000666EB" w:rsidRDefault="00537636" w:rsidP="00537636">
            <w:pPr>
              <w:pStyle w:val="TableText-leftaligned"/>
              <w:keepNext/>
              <w:spacing w:after="120"/>
              <w:ind w:left="1" w:hanging="1"/>
              <w:rPr>
                <w:rFonts w:ascii="Vrinda" w:eastAsia="Segoe UI" w:hAnsi="Vrinda" w:cs="Vrinda"/>
                <w:color w:val="333333"/>
                <w:sz w:val="19"/>
                <w:szCs w:val="19"/>
              </w:rPr>
            </w:pPr>
            <w:r w:rsidRPr="000666EB">
              <w:rPr>
                <w:rFonts w:ascii="Vrinda" w:eastAsia="Segoe UI" w:hAnsi="Vrinda" w:cs="Vrinda"/>
                <w:color w:val="333333"/>
                <w:sz w:val="19"/>
                <w:szCs w:val="19"/>
                <w:lang w:val="bn"/>
              </w:rPr>
              <w:t>লাইসেন্সিং, প্রশিক্ষণ, এবং MTA বা এর অধিভুক্ত বিক্রেতাদের সাথে চালকদের কোন খরচ ছাড়াই চাকরির নিয়োগ করবে, যাতে TBTA MTA NYCT-এর সাথে কাজ করবে যাতে চালকদের চাকরির নিরাপত্তাহীনতার সম্মুখীন হতে সরাসরি পথের সাথে সংযুক্ত করতে একটি Employment Resource Coordination Program (কর্মসংস্থান সংস্থান সমন্বয় কর্মসূচি) চালু করা যায়</w:t>
            </w:r>
          </w:p>
          <w:p w14:paraId="7E81AF46" w14:textId="77777777" w:rsidR="00537636" w:rsidRPr="000666EB" w:rsidRDefault="00537636" w:rsidP="00F40BB7">
            <w:pPr>
              <w:pStyle w:val="TableText-leftaligned"/>
              <w:keepNext/>
              <w:rPr>
                <w:rFonts w:ascii="Vrinda" w:hAnsi="Vrinda" w:cs="Vrinda"/>
                <w:sz w:val="19"/>
                <w:szCs w:val="19"/>
              </w:rPr>
            </w:pPr>
            <w:r w:rsidRPr="000666EB">
              <w:rPr>
                <w:rFonts w:ascii="Vrinda" w:hAnsi="Vrinda" w:cs="Vrinda"/>
                <w:sz w:val="19"/>
                <w:szCs w:val="19"/>
                <w:lang w:val="bn"/>
              </w:rPr>
              <w:t>যারা বাণিজ্যিক ড্রাইভিং লাইসেন্স চান না, তাদের জন্য, TBTA একটি পাইলট প্রোগ্রামের জন্য Federal Transit Administration-এর কাছে একটি অনুরোধ জমা দিতে MTA NYCT-এর সাথে সমন্বয় করবে, যা ট্যাক্সি এবং FHV চালকদের প্যারাট্রান্সিট ভ্রমণের জন্য তাদের যানবাহন ব্যবহার করার যোগ্যতা বাড়াতে সাহায্য করবে এবং অনুমোদিত হলে এই কর্মসূচি বাস্তবায়ন করবে।</w:t>
            </w:r>
          </w:p>
        </w:tc>
      </w:tr>
      <w:tr w:rsidR="00EE7CAB" w:rsidRPr="00192E8C" w14:paraId="484907D7" w14:textId="77777777" w:rsidTr="00F40BB7">
        <w:trPr>
          <w:cantSplit/>
          <w:trHeight w:val="2136"/>
        </w:trPr>
        <w:tc>
          <w:tcPr>
            <w:tcW w:w="372" w:type="pct"/>
            <w:gridSpan w:val="2"/>
            <w:vMerge/>
            <w:vAlign w:val="center"/>
          </w:tcPr>
          <w:p w14:paraId="10BFB9EE" w14:textId="77777777" w:rsidR="00537636" w:rsidRPr="00192E8C" w:rsidRDefault="00537636" w:rsidP="00F40BB7">
            <w:pPr>
              <w:pStyle w:val="TableText-leftaligned"/>
              <w:rPr>
                <w:rFonts w:ascii="Vrinda" w:hAnsi="Vrinda" w:cs="Vrinda"/>
                <w:b/>
                <w:bCs/>
              </w:rPr>
            </w:pPr>
          </w:p>
        </w:tc>
        <w:tc>
          <w:tcPr>
            <w:tcW w:w="373" w:type="pct"/>
            <w:vMerge/>
            <w:vAlign w:val="center"/>
          </w:tcPr>
          <w:p w14:paraId="264CA898" w14:textId="77777777" w:rsidR="00537636" w:rsidRPr="00192E8C" w:rsidRDefault="00537636" w:rsidP="00F40BB7">
            <w:pPr>
              <w:pStyle w:val="TableText-leftaligned"/>
              <w:rPr>
                <w:rFonts w:ascii="Vrinda" w:hAnsi="Vrinda" w:cs="Vrinda"/>
                <w:b/>
                <w:bCs/>
              </w:rPr>
            </w:pPr>
          </w:p>
        </w:tc>
        <w:tc>
          <w:tcPr>
            <w:tcW w:w="858" w:type="pct"/>
            <w:vMerge/>
            <w:vAlign w:val="center"/>
          </w:tcPr>
          <w:p w14:paraId="65EC8D7B" w14:textId="77777777" w:rsidR="00537636" w:rsidRPr="00192E8C" w:rsidRDefault="00537636" w:rsidP="00F40BB7">
            <w:pPr>
              <w:pStyle w:val="TableText-leftaligned"/>
              <w:rPr>
                <w:rFonts w:ascii="Vrinda" w:hAnsi="Vrinda" w:cs="Vrinda"/>
              </w:rPr>
            </w:pPr>
          </w:p>
        </w:tc>
        <w:tc>
          <w:tcPr>
            <w:tcW w:w="494" w:type="pct"/>
            <w:vMerge/>
            <w:vAlign w:val="center"/>
          </w:tcPr>
          <w:p w14:paraId="3EFCA5B7" w14:textId="77777777" w:rsidR="00537636" w:rsidRPr="00192E8C" w:rsidRDefault="00537636" w:rsidP="00F40BB7">
            <w:pPr>
              <w:pStyle w:val="TableText-leftaligned"/>
              <w:rPr>
                <w:rFonts w:ascii="Vrinda" w:hAnsi="Vrinda" w:cs="Vrinda"/>
              </w:rPr>
            </w:pPr>
          </w:p>
        </w:tc>
        <w:tc>
          <w:tcPr>
            <w:tcW w:w="452" w:type="pct"/>
            <w:shd w:val="clear" w:color="auto" w:fill="auto"/>
            <w:vAlign w:val="center"/>
          </w:tcPr>
          <w:p w14:paraId="7D6E24E2" w14:textId="5F0376D8" w:rsidR="00537636" w:rsidRPr="00192E8C" w:rsidRDefault="00537636" w:rsidP="00F40BB7">
            <w:pPr>
              <w:pStyle w:val="TableText-leftaligned"/>
              <w:rPr>
                <w:rFonts w:ascii="Vrinda" w:hAnsi="Vrinda" w:cs="Vrinda"/>
              </w:rPr>
            </w:pPr>
            <w:r w:rsidRPr="00192E8C">
              <w:rPr>
                <w:rFonts w:ascii="Vrinda" w:hAnsi="Vrinda" w:cs="Vrinda"/>
                <w:lang w:val="bn"/>
              </w:rPr>
              <w:t>নো অ্যাকশন অল্টারনেটিভের তুলনায় CBD-তে যাত্রীদের সাথে দৈনিক ট্যাক্সি/FHV VMT-এ পরিবর্তন: EA-তে অন্তর্ভুক্ত পরিস্থিতি</w:t>
            </w:r>
          </w:p>
        </w:tc>
        <w:tc>
          <w:tcPr>
            <w:tcW w:w="227" w:type="pct"/>
            <w:shd w:val="clear" w:color="auto" w:fill="FFFFFF" w:themeFill="background1"/>
            <w:vAlign w:val="center"/>
          </w:tcPr>
          <w:p w14:paraId="0589F647" w14:textId="77777777" w:rsidR="00537636" w:rsidRPr="00192E8C" w:rsidRDefault="00537636" w:rsidP="000666EB">
            <w:pPr>
              <w:pStyle w:val="TableText-rightaligned"/>
              <w:keepNext/>
              <w:ind w:left="-150" w:right="-138"/>
              <w:jc w:val="center"/>
              <w:rPr>
                <w:rFonts w:ascii="Vrinda" w:hAnsi="Vrinda" w:cs="Vrinda"/>
              </w:rPr>
            </w:pPr>
            <w:r w:rsidRPr="00192E8C">
              <w:rPr>
                <w:rFonts w:ascii="Vrinda" w:hAnsi="Vrinda" w:cs="Vrinda"/>
                <w:lang w:val="bn"/>
              </w:rPr>
              <w:t>-21,498</w:t>
            </w:r>
          </w:p>
          <w:p w14:paraId="18B9C528" w14:textId="77777777" w:rsidR="00537636" w:rsidRPr="00192E8C" w:rsidRDefault="00537636" w:rsidP="000666EB">
            <w:pPr>
              <w:pStyle w:val="TableText-Center"/>
              <w:ind w:left="-150" w:right="-138"/>
              <w:rPr>
                <w:rFonts w:ascii="Vrinda" w:hAnsi="Vrinda" w:cs="Vrinda"/>
                <w:color w:val="212121"/>
              </w:rPr>
            </w:pPr>
            <w:r w:rsidRPr="00192E8C">
              <w:rPr>
                <w:rFonts w:ascii="Vrinda" w:hAnsi="Vrinda" w:cs="Vrinda"/>
                <w:lang w:val="bn"/>
              </w:rPr>
              <w:t>(-6.6%)</w:t>
            </w:r>
          </w:p>
        </w:tc>
        <w:tc>
          <w:tcPr>
            <w:tcW w:w="205" w:type="pct"/>
            <w:shd w:val="clear" w:color="auto" w:fill="FFFFFF" w:themeFill="background1"/>
            <w:vAlign w:val="center"/>
          </w:tcPr>
          <w:p w14:paraId="29CD4E53" w14:textId="77777777" w:rsidR="00537636" w:rsidRPr="00192E8C" w:rsidRDefault="00537636" w:rsidP="000666EB">
            <w:pPr>
              <w:pStyle w:val="TableText-rightaligned"/>
              <w:keepNext/>
              <w:ind w:left="-150" w:right="-138"/>
              <w:jc w:val="center"/>
              <w:rPr>
                <w:rFonts w:ascii="Vrinda" w:hAnsi="Vrinda" w:cs="Vrinda"/>
              </w:rPr>
            </w:pPr>
            <w:r w:rsidRPr="00192E8C">
              <w:rPr>
                <w:rFonts w:ascii="Vrinda" w:hAnsi="Vrinda" w:cs="Vrinda"/>
                <w:lang w:val="bn"/>
              </w:rPr>
              <w:t>+15,020</w:t>
            </w:r>
          </w:p>
          <w:p w14:paraId="444281DF" w14:textId="77777777" w:rsidR="00537636" w:rsidRPr="00192E8C" w:rsidRDefault="00537636" w:rsidP="000666EB">
            <w:pPr>
              <w:pStyle w:val="TableText-Center"/>
              <w:ind w:left="-150" w:right="-138"/>
              <w:rPr>
                <w:rFonts w:ascii="Vrinda" w:hAnsi="Vrinda" w:cs="Vrinda"/>
                <w:color w:val="212121"/>
              </w:rPr>
            </w:pPr>
            <w:r w:rsidRPr="00192E8C">
              <w:rPr>
                <w:rFonts w:ascii="Vrinda" w:hAnsi="Vrinda" w:cs="Vrinda"/>
                <w:lang w:val="bn"/>
              </w:rPr>
              <w:t>(+4.6%)</w:t>
            </w:r>
          </w:p>
        </w:tc>
        <w:tc>
          <w:tcPr>
            <w:tcW w:w="186" w:type="pct"/>
            <w:shd w:val="clear" w:color="auto" w:fill="FFFFFF" w:themeFill="background1"/>
            <w:vAlign w:val="center"/>
          </w:tcPr>
          <w:p w14:paraId="467D18EF" w14:textId="77777777" w:rsidR="00537636" w:rsidRPr="00192E8C" w:rsidRDefault="00537636" w:rsidP="000666EB">
            <w:pPr>
              <w:pStyle w:val="TableText-rightaligned"/>
              <w:keepNext/>
              <w:ind w:left="-150" w:right="-138"/>
              <w:jc w:val="center"/>
              <w:rPr>
                <w:rFonts w:ascii="Vrinda" w:hAnsi="Vrinda" w:cs="Vrinda"/>
              </w:rPr>
            </w:pPr>
            <w:r w:rsidRPr="00192E8C">
              <w:rPr>
                <w:rFonts w:ascii="Vrinda" w:hAnsi="Vrinda" w:cs="Vrinda"/>
                <w:lang w:val="bn"/>
              </w:rPr>
              <w:t>-11,371</w:t>
            </w:r>
          </w:p>
          <w:p w14:paraId="48326942" w14:textId="77777777" w:rsidR="00537636" w:rsidRPr="00192E8C" w:rsidRDefault="00537636" w:rsidP="000666EB">
            <w:pPr>
              <w:pStyle w:val="TableText-Center"/>
              <w:ind w:left="-150" w:right="-138"/>
              <w:rPr>
                <w:rFonts w:ascii="Vrinda" w:hAnsi="Vrinda" w:cs="Vrinda"/>
                <w:color w:val="212121"/>
              </w:rPr>
            </w:pPr>
            <w:r w:rsidRPr="00192E8C">
              <w:rPr>
                <w:rFonts w:ascii="Vrinda" w:hAnsi="Vrinda" w:cs="Vrinda"/>
                <w:lang w:val="bn"/>
              </w:rPr>
              <w:t>(-3.5%)</w:t>
            </w:r>
          </w:p>
        </w:tc>
        <w:tc>
          <w:tcPr>
            <w:tcW w:w="206" w:type="pct"/>
            <w:shd w:val="clear" w:color="auto" w:fill="FFFFFF" w:themeFill="background1"/>
            <w:vAlign w:val="center"/>
          </w:tcPr>
          <w:p w14:paraId="50FCDA0C" w14:textId="77777777" w:rsidR="00537636" w:rsidRPr="00192E8C" w:rsidRDefault="00537636" w:rsidP="000666EB">
            <w:pPr>
              <w:pStyle w:val="TableText-rightaligned"/>
              <w:keepNext/>
              <w:ind w:left="-150" w:right="-138"/>
              <w:jc w:val="center"/>
              <w:rPr>
                <w:rFonts w:ascii="Vrinda" w:hAnsi="Vrinda" w:cs="Vrinda"/>
              </w:rPr>
            </w:pPr>
            <w:r w:rsidRPr="00192E8C">
              <w:rPr>
                <w:rFonts w:ascii="Vrinda" w:hAnsi="Vrinda" w:cs="Vrinda"/>
                <w:lang w:val="bn"/>
              </w:rPr>
              <w:t>-54,476</w:t>
            </w:r>
          </w:p>
          <w:p w14:paraId="0F45ECBB" w14:textId="77777777" w:rsidR="00537636" w:rsidRPr="00192E8C" w:rsidRDefault="00537636" w:rsidP="000666EB">
            <w:pPr>
              <w:pStyle w:val="TableText-Center"/>
              <w:ind w:left="-150" w:right="-138"/>
              <w:rPr>
                <w:rFonts w:ascii="Vrinda" w:hAnsi="Vrinda" w:cs="Vrinda"/>
                <w:color w:val="212121"/>
              </w:rPr>
            </w:pPr>
            <w:r w:rsidRPr="00192E8C">
              <w:rPr>
                <w:rFonts w:ascii="Vrinda" w:hAnsi="Vrinda" w:cs="Vrinda"/>
                <w:lang w:val="bn"/>
              </w:rPr>
              <w:t>(-16.8%)</w:t>
            </w:r>
          </w:p>
        </w:tc>
        <w:tc>
          <w:tcPr>
            <w:tcW w:w="206" w:type="pct"/>
            <w:shd w:val="clear" w:color="auto" w:fill="FFFFFF" w:themeFill="background1"/>
            <w:vAlign w:val="center"/>
          </w:tcPr>
          <w:p w14:paraId="08978AC5" w14:textId="77777777" w:rsidR="00537636" w:rsidRPr="00192E8C" w:rsidRDefault="00537636" w:rsidP="000666EB">
            <w:pPr>
              <w:pStyle w:val="TableText-rightaligned"/>
              <w:keepNext/>
              <w:ind w:left="-150" w:right="-138"/>
              <w:jc w:val="center"/>
              <w:rPr>
                <w:rFonts w:ascii="Vrinda" w:hAnsi="Vrinda" w:cs="Vrinda"/>
              </w:rPr>
            </w:pPr>
            <w:r w:rsidRPr="00192E8C">
              <w:rPr>
                <w:rFonts w:ascii="Vrinda" w:hAnsi="Vrinda" w:cs="Vrinda"/>
                <w:lang w:val="bn"/>
              </w:rPr>
              <w:t>-25,621</w:t>
            </w:r>
          </w:p>
          <w:p w14:paraId="38B349F6" w14:textId="77777777" w:rsidR="00537636" w:rsidRPr="00192E8C" w:rsidRDefault="00537636" w:rsidP="000666EB">
            <w:pPr>
              <w:pStyle w:val="TableText-Center"/>
              <w:ind w:left="-150" w:right="-138"/>
              <w:rPr>
                <w:rFonts w:ascii="Vrinda" w:hAnsi="Vrinda" w:cs="Vrinda"/>
                <w:color w:val="212121"/>
              </w:rPr>
            </w:pPr>
            <w:r w:rsidRPr="00192E8C">
              <w:rPr>
                <w:rFonts w:ascii="Vrinda" w:hAnsi="Vrinda" w:cs="Vrinda"/>
                <w:lang w:val="bn"/>
              </w:rPr>
              <w:t>(-7.9%)</w:t>
            </w:r>
          </w:p>
        </w:tc>
        <w:tc>
          <w:tcPr>
            <w:tcW w:w="223" w:type="pct"/>
            <w:shd w:val="clear" w:color="auto" w:fill="FFFFFF" w:themeFill="background1"/>
            <w:vAlign w:val="center"/>
          </w:tcPr>
          <w:p w14:paraId="51292427" w14:textId="77777777" w:rsidR="00537636" w:rsidRPr="00192E8C" w:rsidRDefault="00537636" w:rsidP="000666EB">
            <w:pPr>
              <w:pStyle w:val="TableText-rightaligned"/>
              <w:keepNext/>
              <w:ind w:left="-150" w:right="-138"/>
              <w:jc w:val="center"/>
              <w:rPr>
                <w:rFonts w:ascii="Vrinda" w:hAnsi="Vrinda" w:cs="Vrinda"/>
              </w:rPr>
            </w:pPr>
            <w:r w:rsidRPr="00192E8C">
              <w:rPr>
                <w:rFonts w:ascii="Vrinda" w:hAnsi="Vrinda" w:cs="Vrinda"/>
                <w:lang w:val="bn"/>
              </w:rPr>
              <w:t>+4,962</w:t>
            </w:r>
          </w:p>
          <w:p w14:paraId="325CD871" w14:textId="77777777" w:rsidR="00537636" w:rsidRPr="00192E8C" w:rsidRDefault="00537636" w:rsidP="000666EB">
            <w:pPr>
              <w:pStyle w:val="TableText-Center"/>
              <w:ind w:left="-150" w:right="-138"/>
              <w:rPr>
                <w:rFonts w:ascii="Vrinda" w:hAnsi="Vrinda" w:cs="Vrinda"/>
                <w:color w:val="212121"/>
              </w:rPr>
            </w:pPr>
            <w:r w:rsidRPr="00192E8C">
              <w:rPr>
                <w:rFonts w:ascii="Vrinda" w:hAnsi="Vrinda" w:cs="Vrinda"/>
                <w:lang w:val="bn"/>
              </w:rPr>
              <w:t>(+1.5%)</w:t>
            </w:r>
          </w:p>
        </w:tc>
        <w:tc>
          <w:tcPr>
            <w:tcW w:w="210" w:type="pct"/>
            <w:shd w:val="clear" w:color="auto" w:fill="FFFFFF" w:themeFill="background1"/>
            <w:vAlign w:val="center"/>
          </w:tcPr>
          <w:p w14:paraId="2EE82C96" w14:textId="77777777" w:rsidR="00537636" w:rsidRPr="00192E8C" w:rsidRDefault="00537636" w:rsidP="000666EB">
            <w:pPr>
              <w:pStyle w:val="TableText-rightaligned"/>
              <w:keepNext/>
              <w:ind w:left="-150" w:right="-138"/>
              <w:jc w:val="center"/>
              <w:rPr>
                <w:rFonts w:ascii="Vrinda" w:hAnsi="Vrinda" w:cs="Vrinda"/>
              </w:rPr>
            </w:pPr>
            <w:r w:rsidRPr="00192E8C">
              <w:rPr>
                <w:rFonts w:ascii="Vrinda" w:hAnsi="Vrinda" w:cs="Vrinda"/>
                <w:lang w:val="bn"/>
              </w:rPr>
              <w:t>-27,757</w:t>
            </w:r>
          </w:p>
          <w:p w14:paraId="1C033F8D" w14:textId="77777777" w:rsidR="00537636" w:rsidRPr="00192E8C" w:rsidRDefault="00537636" w:rsidP="000666EB">
            <w:pPr>
              <w:pStyle w:val="TableText-Center"/>
              <w:ind w:left="-150" w:right="-138"/>
              <w:rPr>
                <w:rFonts w:ascii="Vrinda" w:hAnsi="Vrinda" w:cs="Vrinda"/>
                <w:color w:val="212121"/>
              </w:rPr>
            </w:pPr>
            <w:r w:rsidRPr="00192E8C">
              <w:rPr>
                <w:rFonts w:ascii="Vrinda" w:hAnsi="Vrinda" w:cs="Vrinda"/>
                <w:lang w:val="bn"/>
              </w:rPr>
              <w:t>(-8.6%)</w:t>
            </w:r>
          </w:p>
        </w:tc>
        <w:tc>
          <w:tcPr>
            <w:tcW w:w="249" w:type="pct"/>
            <w:vMerge/>
            <w:shd w:val="clear" w:color="auto" w:fill="FFFFFF" w:themeFill="background1"/>
            <w:vAlign w:val="center"/>
          </w:tcPr>
          <w:p w14:paraId="43A9BB85" w14:textId="77777777" w:rsidR="00537636" w:rsidRPr="00192E8C" w:rsidRDefault="00537636" w:rsidP="00F40BB7">
            <w:pPr>
              <w:pStyle w:val="TableText-Center"/>
              <w:rPr>
                <w:rFonts w:ascii="Vrinda" w:hAnsi="Vrinda" w:cs="Vrinda"/>
              </w:rPr>
            </w:pPr>
          </w:p>
        </w:tc>
        <w:tc>
          <w:tcPr>
            <w:tcW w:w="739" w:type="pct"/>
            <w:vMerge/>
            <w:vAlign w:val="center"/>
          </w:tcPr>
          <w:p w14:paraId="618BB91A" w14:textId="77777777" w:rsidR="00537636" w:rsidRPr="00192E8C" w:rsidRDefault="00537636" w:rsidP="00F40BB7">
            <w:pPr>
              <w:pStyle w:val="TableText-leftaligned"/>
              <w:rPr>
                <w:rFonts w:ascii="Vrinda" w:hAnsi="Vrinda" w:cs="Vrinda"/>
                <w:color w:val="000000" w:themeColor="text1"/>
              </w:rPr>
            </w:pPr>
          </w:p>
        </w:tc>
      </w:tr>
      <w:tr w:rsidR="00EE7CAB" w:rsidRPr="00192E8C" w14:paraId="22E61595" w14:textId="77777777" w:rsidTr="00F40BB7">
        <w:trPr>
          <w:cantSplit/>
          <w:trHeight w:val="1392"/>
        </w:trPr>
        <w:tc>
          <w:tcPr>
            <w:tcW w:w="372" w:type="pct"/>
            <w:gridSpan w:val="2"/>
            <w:vMerge/>
            <w:vAlign w:val="center"/>
          </w:tcPr>
          <w:p w14:paraId="34BEA470" w14:textId="77777777" w:rsidR="00537636" w:rsidRPr="00192E8C" w:rsidRDefault="00537636" w:rsidP="00F40BB7">
            <w:pPr>
              <w:pStyle w:val="TableText-leftaligned"/>
              <w:rPr>
                <w:rFonts w:ascii="Vrinda" w:hAnsi="Vrinda" w:cs="Vrinda"/>
                <w:b/>
                <w:bCs/>
              </w:rPr>
            </w:pPr>
          </w:p>
        </w:tc>
        <w:tc>
          <w:tcPr>
            <w:tcW w:w="373" w:type="pct"/>
            <w:vMerge/>
            <w:vAlign w:val="center"/>
          </w:tcPr>
          <w:p w14:paraId="10B734A8" w14:textId="77777777" w:rsidR="00537636" w:rsidRPr="00192E8C" w:rsidRDefault="00537636" w:rsidP="00F40BB7">
            <w:pPr>
              <w:pStyle w:val="TableText-leftaligned"/>
              <w:rPr>
                <w:rFonts w:ascii="Vrinda" w:hAnsi="Vrinda" w:cs="Vrinda"/>
                <w:b/>
                <w:bCs/>
              </w:rPr>
            </w:pPr>
          </w:p>
        </w:tc>
        <w:tc>
          <w:tcPr>
            <w:tcW w:w="858" w:type="pct"/>
            <w:vMerge/>
            <w:vAlign w:val="center"/>
          </w:tcPr>
          <w:p w14:paraId="5F6BCDF2" w14:textId="77777777" w:rsidR="00537636" w:rsidRPr="00192E8C" w:rsidRDefault="00537636" w:rsidP="00F40BB7">
            <w:pPr>
              <w:pStyle w:val="TableText-leftaligned"/>
              <w:rPr>
                <w:rFonts w:ascii="Vrinda" w:hAnsi="Vrinda" w:cs="Vrinda"/>
              </w:rPr>
            </w:pPr>
          </w:p>
        </w:tc>
        <w:tc>
          <w:tcPr>
            <w:tcW w:w="494" w:type="pct"/>
            <w:vMerge/>
            <w:vAlign w:val="center"/>
          </w:tcPr>
          <w:p w14:paraId="45C8B09A" w14:textId="77777777" w:rsidR="00537636" w:rsidRPr="00192E8C" w:rsidRDefault="00537636" w:rsidP="00F40BB7">
            <w:pPr>
              <w:pStyle w:val="TableText-leftaligned"/>
              <w:rPr>
                <w:rFonts w:ascii="Vrinda" w:hAnsi="Vrinda" w:cs="Vrinda"/>
              </w:rPr>
            </w:pPr>
          </w:p>
        </w:tc>
        <w:tc>
          <w:tcPr>
            <w:tcW w:w="452" w:type="pct"/>
            <w:shd w:val="clear" w:color="auto" w:fill="auto"/>
            <w:vAlign w:val="center"/>
          </w:tcPr>
          <w:p w14:paraId="3F2BEF2B" w14:textId="55D3E6CC" w:rsidR="00537636" w:rsidRPr="00192E8C" w:rsidRDefault="00537636" w:rsidP="00F40BB7">
            <w:pPr>
              <w:pStyle w:val="TableText-leftaligned"/>
              <w:rPr>
                <w:rFonts w:ascii="Vrinda" w:hAnsi="Vrinda" w:cs="Vrinda"/>
              </w:rPr>
            </w:pPr>
            <w:r w:rsidRPr="00192E8C">
              <w:rPr>
                <w:rFonts w:ascii="Vrinda" w:hAnsi="Vrinda" w:cs="Vrinda"/>
                <w:lang w:val="bn"/>
              </w:rPr>
              <w:t>EA-তে অন্তর্ভুক্ত পরিস্থিতির সাপেক্ষে CBD-তে দৈনিক ট্যাক্সি/FHV ট্রিপে সামগ্রিক পরিবর্তন: ক্যাপ বা ছাড়ের প্রভাব মূল্যায়নের জন্য অতিরিক্ত বিশ্লেষণ</w:t>
            </w:r>
          </w:p>
        </w:tc>
        <w:tc>
          <w:tcPr>
            <w:tcW w:w="227" w:type="pct"/>
            <w:shd w:val="clear" w:color="auto" w:fill="FFFFFF" w:themeFill="background1"/>
            <w:vAlign w:val="center"/>
          </w:tcPr>
          <w:p w14:paraId="13831BB1" w14:textId="2A872BA6" w:rsidR="00537636" w:rsidRPr="00192E8C" w:rsidRDefault="00537636" w:rsidP="00F40BB7">
            <w:pPr>
              <w:pStyle w:val="TableText-Center"/>
              <w:rPr>
                <w:rFonts w:ascii="Vrinda" w:hAnsi="Vrinda" w:cs="Vrinda"/>
                <w:color w:val="212121"/>
              </w:rPr>
            </w:pPr>
            <w:r w:rsidRPr="00192E8C">
              <w:rPr>
                <w:rFonts w:ascii="Vrinda" w:hAnsi="Vrinda" w:cs="Vrinda"/>
                <w:color w:val="212121"/>
                <w:lang w:val="bn"/>
              </w:rPr>
              <w:t xml:space="preserve">টোল 1x / দিনে সীমাবদ্ধ: </w:t>
            </w:r>
            <w:r w:rsidRPr="00192E8C">
              <w:rPr>
                <w:rFonts w:ascii="Vrinda" w:hAnsi="Vrinda" w:cs="Vrinda"/>
                <w:color w:val="212121"/>
                <w:lang w:val="bn"/>
              </w:rPr>
              <w:br/>
              <w:t>+2%</w:t>
            </w:r>
          </w:p>
        </w:tc>
        <w:tc>
          <w:tcPr>
            <w:tcW w:w="205" w:type="pct"/>
            <w:shd w:val="clear" w:color="auto" w:fill="FFFFFF" w:themeFill="background1"/>
            <w:vAlign w:val="center"/>
          </w:tcPr>
          <w:p w14:paraId="27CA0B53" w14:textId="77777777" w:rsidR="00537636" w:rsidRPr="00192E8C" w:rsidRDefault="00537636" w:rsidP="00F40BB7">
            <w:pPr>
              <w:pStyle w:val="TableText-Center"/>
              <w:rPr>
                <w:rFonts w:ascii="Vrinda" w:hAnsi="Vrinda" w:cs="Vrinda"/>
                <w:color w:val="212121"/>
              </w:rPr>
            </w:pPr>
            <w:r w:rsidRPr="00192E8C">
              <w:rPr>
                <w:rFonts w:ascii="Vrinda" w:hAnsi="Vrinda" w:cs="Vrinda"/>
                <w:color w:val="212121"/>
                <w:lang w:val="bn"/>
              </w:rPr>
              <w:t>—</w:t>
            </w:r>
          </w:p>
        </w:tc>
        <w:tc>
          <w:tcPr>
            <w:tcW w:w="186" w:type="pct"/>
            <w:shd w:val="clear" w:color="auto" w:fill="FFFFFF" w:themeFill="background1"/>
            <w:vAlign w:val="center"/>
          </w:tcPr>
          <w:p w14:paraId="0D214792" w14:textId="77777777" w:rsidR="00537636" w:rsidRPr="00192E8C" w:rsidRDefault="00537636" w:rsidP="00F40BB7">
            <w:pPr>
              <w:pStyle w:val="TableText-Center"/>
              <w:rPr>
                <w:rFonts w:ascii="Vrinda" w:hAnsi="Vrinda" w:cs="Vrinda"/>
                <w:color w:val="212121"/>
              </w:rPr>
            </w:pPr>
            <w:r w:rsidRPr="00192E8C">
              <w:rPr>
                <w:rFonts w:ascii="Vrinda" w:hAnsi="Vrinda" w:cs="Vrinda"/>
                <w:color w:val="212121"/>
                <w:lang w:val="bn"/>
              </w:rPr>
              <w:t>—</w:t>
            </w:r>
          </w:p>
        </w:tc>
        <w:tc>
          <w:tcPr>
            <w:tcW w:w="206" w:type="pct"/>
            <w:shd w:val="clear" w:color="auto" w:fill="FFFFFF" w:themeFill="background1"/>
            <w:vAlign w:val="center"/>
          </w:tcPr>
          <w:p w14:paraId="50C36C67" w14:textId="50380C2E" w:rsidR="00537636" w:rsidRPr="00192E8C" w:rsidRDefault="00537636" w:rsidP="00F40BB7">
            <w:pPr>
              <w:pStyle w:val="TableText-Center"/>
              <w:spacing w:after="120"/>
              <w:rPr>
                <w:rFonts w:ascii="Vrinda" w:hAnsi="Vrinda" w:cs="Vrinda"/>
                <w:color w:val="212121"/>
              </w:rPr>
            </w:pPr>
            <w:r w:rsidRPr="00192E8C">
              <w:rPr>
                <w:rFonts w:ascii="Vrinda" w:hAnsi="Vrinda" w:cs="Vrinda"/>
                <w:color w:val="212121"/>
                <w:lang w:val="bn"/>
              </w:rPr>
              <w:t>টোল 1x / দিনে সীমাবদ্ধ:</w:t>
            </w:r>
            <w:r w:rsidRPr="00192E8C">
              <w:rPr>
                <w:rFonts w:ascii="Vrinda" w:hAnsi="Vrinda" w:cs="Vrinda"/>
                <w:color w:val="212121"/>
                <w:lang w:val="bn"/>
              </w:rPr>
              <w:br/>
              <w:t>+3%</w:t>
            </w:r>
          </w:p>
          <w:p w14:paraId="74228661" w14:textId="77777777" w:rsidR="00537636" w:rsidRPr="00192E8C" w:rsidRDefault="00537636" w:rsidP="00F40BB7">
            <w:pPr>
              <w:pStyle w:val="TableText-Center"/>
              <w:rPr>
                <w:rFonts w:ascii="Vrinda" w:hAnsi="Vrinda" w:cs="Vrinda"/>
                <w:color w:val="212121"/>
              </w:rPr>
            </w:pPr>
            <w:r w:rsidRPr="00192E8C">
              <w:rPr>
                <w:rFonts w:ascii="Vrinda" w:hAnsi="Vrinda" w:cs="Vrinda"/>
                <w:color w:val="212121"/>
                <w:lang w:val="bn"/>
              </w:rPr>
              <w:t>ছাড়:</w:t>
            </w:r>
            <w:r w:rsidRPr="00192E8C">
              <w:rPr>
                <w:rFonts w:ascii="Vrinda" w:hAnsi="Vrinda" w:cs="Vrinda"/>
                <w:color w:val="212121"/>
                <w:lang w:val="bn"/>
              </w:rPr>
              <w:br/>
              <w:t xml:space="preserve">+50% </w:t>
            </w:r>
          </w:p>
        </w:tc>
        <w:tc>
          <w:tcPr>
            <w:tcW w:w="206" w:type="pct"/>
            <w:shd w:val="clear" w:color="auto" w:fill="FFFFFF" w:themeFill="background1"/>
            <w:vAlign w:val="center"/>
          </w:tcPr>
          <w:p w14:paraId="6B8A24B5" w14:textId="77777777" w:rsidR="00537636" w:rsidRPr="00192E8C" w:rsidRDefault="00537636" w:rsidP="00F40BB7">
            <w:pPr>
              <w:pStyle w:val="TableText-Center"/>
              <w:rPr>
                <w:rFonts w:ascii="Vrinda" w:hAnsi="Vrinda" w:cs="Vrinda"/>
                <w:color w:val="212121"/>
              </w:rPr>
            </w:pPr>
            <w:r w:rsidRPr="00192E8C">
              <w:rPr>
                <w:rFonts w:ascii="Vrinda" w:hAnsi="Vrinda" w:cs="Vrinda"/>
                <w:color w:val="212121"/>
                <w:lang w:val="bn"/>
              </w:rPr>
              <w:t>—</w:t>
            </w:r>
          </w:p>
        </w:tc>
        <w:tc>
          <w:tcPr>
            <w:tcW w:w="223" w:type="pct"/>
            <w:shd w:val="clear" w:color="auto" w:fill="FFFFFF" w:themeFill="background1"/>
            <w:vAlign w:val="center"/>
          </w:tcPr>
          <w:p w14:paraId="2DAF1C21" w14:textId="77777777" w:rsidR="00537636" w:rsidRPr="00192E8C" w:rsidRDefault="00537636" w:rsidP="00F40BB7">
            <w:pPr>
              <w:pStyle w:val="TableText-Center"/>
              <w:rPr>
                <w:rFonts w:ascii="Vrinda" w:hAnsi="Vrinda" w:cs="Vrinda"/>
                <w:color w:val="212121"/>
              </w:rPr>
            </w:pPr>
            <w:r w:rsidRPr="00192E8C">
              <w:rPr>
                <w:rFonts w:ascii="Vrinda" w:hAnsi="Vrinda" w:cs="Vrinda"/>
                <w:color w:val="212121"/>
                <w:lang w:val="bn"/>
              </w:rPr>
              <w:t>—</w:t>
            </w:r>
          </w:p>
        </w:tc>
        <w:tc>
          <w:tcPr>
            <w:tcW w:w="210" w:type="pct"/>
            <w:shd w:val="clear" w:color="auto" w:fill="FFFFFF" w:themeFill="background1"/>
            <w:vAlign w:val="center"/>
          </w:tcPr>
          <w:p w14:paraId="31D6F8E1" w14:textId="31A43648" w:rsidR="00537636" w:rsidRPr="00192E8C" w:rsidRDefault="00537636" w:rsidP="00F40BB7">
            <w:pPr>
              <w:pStyle w:val="TableText-Center"/>
              <w:rPr>
                <w:rFonts w:ascii="Vrinda" w:hAnsi="Vrinda" w:cs="Vrinda"/>
                <w:color w:val="212121"/>
              </w:rPr>
            </w:pPr>
            <w:r w:rsidRPr="00192E8C">
              <w:rPr>
                <w:rFonts w:ascii="Vrinda" w:hAnsi="Vrinda" w:cs="Vrinda"/>
                <w:color w:val="212121"/>
                <w:lang w:val="bn"/>
              </w:rPr>
              <w:t xml:space="preserve">টোল 1x / দিনে সীমাবদ্ধ: </w:t>
            </w:r>
            <w:r w:rsidRPr="00192E8C">
              <w:rPr>
                <w:rFonts w:ascii="Vrinda" w:hAnsi="Vrinda" w:cs="Vrinda"/>
                <w:color w:val="212121"/>
                <w:lang w:val="bn"/>
              </w:rPr>
              <w:br/>
              <w:t>+2%</w:t>
            </w:r>
          </w:p>
        </w:tc>
        <w:tc>
          <w:tcPr>
            <w:tcW w:w="249" w:type="pct"/>
            <w:vMerge/>
            <w:shd w:val="clear" w:color="auto" w:fill="FFFFFF" w:themeFill="background1"/>
            <w:vAlign w:val="center"/>
          </w:tcPr>
          <w:p w14:paraId="1F168FE1" w14:textId="77777777" w:rsidR="00537636" w:rsidRPr="00192E8C" w:rsidRDefault="00537636" w:rsidP="00F40BB7">
            <w:pPr>
              <w:pStyle w:val="TableText-Center"/>
              <w:rPr>
                <w:rFonts w:ascii="Vrinda" w:hAnsi="Vrinda" w:cs="Vrinda"/>
              </w:rPr>
            </w:pPr>
          </w:p>
        </w:tc>
        <w:tc>
          <w:tcPr>
            <w:tcW w:w="739" w:type="pct"/>
            <w:vMerge/>
            <w:vAlign w:val="center"/>
          </w:tcPr>
          <w:p w14:paraId="3F9A70CC" w14:textId="77777777" w:rsidR="00537636" w:rsidRPr="00192E8C" w:rsidRDefault="00537636" w:rsidP="00F40BB7">
            <w:pPr>
              <w:pStyle w:val="TableText-leftaligned"/>
              <w:rPr>
                <w:rFonts w:ascii="Vrinda" w:hAnsi="Vrinda" w:cs="Vrinda"/>
              </w:rPr>
            </w:pPr>
          </w:p>
        </w:tc>
      </w:tr>
      <w:tr w:rsidR="00537636" w:rsidRPr="00192E8C" w14:paraId="1B0EBCF7" w14:textId="77777777" w:rsidTr="00F40BB7">
        <w:trPr>
          <w:cantSplit/>
          <w:trHeight w:val="498"/>
        </w:trPr>
        <w:tc>
          <w:tcPr>
            <w:tcW w:w="5000" w:type="pct"/>
            <w:gridSpan w:val="15"/>
            <w:vAlign w:val="center"/>
          </w:tcPr>
          <w:p w14:paraId="6FD6B5F0" w14:textId="3720689B" w:rsidR="00537636" w:rsidRPr="00192E8C" w:rsidRDefault="00537636" w:rsidP="00F40BB7">
            <w:pPr>
              <w:pStyle w:val="TableText-leftaligned"/>
              <w:rPr>
                <w:rFonts w:ascii="Vrinda" w:hAnsi="Vrinda" w:cs="Vrinda"/>
                <w:b/>
                <w:bCs/>
              </w:rPr>
            </w:pPr>
            <w:r w:rsidRPr="00192E8C">
              <w:rPr>
                <w:rFonts w:ascii="Vrinda" w:hAnsi="Vrinda" w:cs="Vrinda"/>
                <w:b/>
                <w:bCs/>
                <w:lang w:val="bn"/>
              </w:rPr>
              <w:t xml:space="preserve">সামগ্রিক প্রকল্প বর্ধিতকরণ। </w:t>
            </w:r>
            <w:r w:rsidRPr="00192E8C">
              <w:rPr>
                <w:rFonts w:ascii="Vrinda" w:hAnsi="Vrinda" w:cs="Vrinda"/>
                <w:lang w:val="bn"/>
              </w:rPr>
              <w:t>প্রজেক্ট স্পনসররা প্রজেক্টের সম্ভাব্য প্রভাবের চলমান নিরীক্ষণ এবং রিপোর্টিং করতে প্রতিশ্রুতিবদ্ধ, উদাহরণস্বরূপ, CBD-তে প্রবেশ করা ট্রাফিক, CBD-তে যানবাহন-মাইল ভ্রমণ করা; অঞ্চল জুড়ে প্রদানকারীদের থেকে transit রাইডারশিপ; CBD-র মধ্যে বাসের গতি; বায়ুর গুণমান এবং নির্গমন প্রবণতা; পার্কিং এবং প্রকল্প রাজস্ব। অগ্রিম এবং প্রকল্প বাস্তবায়নের পরে তথ্য সংগ্রহ করা হবে। প্রকল্পের প্রভাব সম্পর্কে একটি আনুষ্ঠানিক রিপোর্ট বাস্তবায়নের এক বছর পর এবং তারপর প্রতি দুই বছর পর জারি করা হবে। উপরন্তু, একটি রিপোর্টিং ওয়েবসাইট ডেটা, বিশ্লেষণ এবং ভিজ্যুয়ালাইজেশনগুলিকে যতটা সম্ভব উন্মুক্ত ডেটা বিন্যাসে উপলব্ধ করবে। আপডেটগুলি অন্তত দ্বি-বার্ষিক ভিত্তিতে সরবরাহ করা হবে যেহেতু ডেটা উপলব্ধ হবে এবং বিশ্লেষণ সম্পূর্ণ হবে।</w:t>
            </w:r>
          </w:p>
        </w:tc>
      </w:tr>
    </w:tbl>
    <w:p w14:paraId="1F73FE1D" w14:textId="77777777" w:rsidR="00537636" w:rsidRPr="00192E8C" w:rsidRDefault="00537636" w:rsidP="00537636">
      <w:pPr>
        <w:pStyle w:val="BodyText"/>
        <w:rPr>
          <w:rFonts w:ascii="Vrinda" w:hAnsi="Vrinda" w:cs="Vrinda"/>
          <w:sz w:val="20"/>
        </w:rPr>
      </w:pPr>
    </w:p>
    <w:p w14:paraId="6A335DD7" w14:textId="3FE862B8" w:rsidR="002E1580" w:rsidRPr="00192E8C" w:rsidRDefault="002E1580" w:rsidP="00537636">
      <w:pPr>
        <w:pStyle w:val="BodyText"/>
        <w:rPr>
          <w:rFonts w:ascii="Vrinda" w:hAnsi="Vrinda" w:cs="Vrinda"/>
        </w:rPr>
        <w:sectPr w:rsidR="002E1580" w:rsidRPr="00192E8C" w:rsidSect="00E865E6">
          <w:headerReference w:type="even" r:id="rId49"/>
          <w:pgSz w:w="24480" w:h="15840" w:orient="landscape" w:code="17"/>
          <w:pgMar w:top="1440" w:right="1440" w:bottom="1440" w:left="1440" w:header="504" w:footer="504" w:gutter="0"/>
          <w:pgNumType w:chapStyle="1"/>
          <w:cols w:space="720"/>
          <w:docGrid w:linePitch="326"/>
        </w:sectPr>
      </w:pPr>
    </w:p>
    <w:p w14:paraId="5DA93D81" w14:textId="569F8DFA" w:rsidR="00415899" w:rsidRPr="00192E8C" w:rsidRDefault="25C015B0" w:rsidP="0063683B">
      <w:pPr>
        <w:pStyle w:val="Heading1"/>
        <w:rPr>
          <w:rFonts w:ascii="Vrinda" w:hAnsi="Vrinda" w:cs="Vrinda"/>
        </w:rPr>
      </w:pPr>
      <w:bookmarkStart w:id="171" w:name="_Toc110243125"/>
      <w:bookmarkStart w:id="172" w:name="_Toc111449940"/>
      <w:r w:rsidRPr="00192E8C">
        <w:rPr>
          <w:rFonts w:ascii="Vrinda" w:hAnsi="Vrinda" w:cs="Vrinda"/>
          <w:lang w:val="bn"/>
        </w:rPr>
        <w:lastRenderedPageBreak/>
        <w:t>ধারা 4(f) বৈশিষ্ট্যে প্রকল্পের প্রভাব কী?</w:t>
      </w:r>
      <w:bookmarkEnd w:id="171"/>
      <w:bookmarkEnd w:id="172"/>
    </w:p>
    <w:p w14:paraId="0E2F308B" w14:textId="77777777" w:rsidR="0020634C" w:rsidRPr="00192E8C" w:rsidRDefault="0020634C" w:rsidP="0020634C">
      <w:pPr>
        <w:pStyle w:val="BodyText"/>
        <w:spacing w:after="0" w:line="240" w:lineRule="auto"/>
        <w:rPr>
          <w:rFonts w:ascii="Vrinda" w:eastAsiaTheme="minorHAnsi" w:hAnsi="Vrinda" w:cs="Vrinda"/>
        </w:rPr>
      </w:pPr>
    </w:p>
    <w:p w14:paraId="3D84CFD2" w14:textId="1C268E56" w:rsidR="00415899" w:rsidRPr="00192E8C" w:rsidRDefault="005453AA" w:rsidP="0020634C">
      <w:pPr>
        <w:pStyle w:val="BodyText"/>
        <w:spacing w:after="0" w:line="240" w:lineRule="auto"/>
        <w:rPr>
          <w:rFonts w:ascii="Vrinda" w:eastAsiaTheme="minorHAnsi" w:hAnsi="Vrinda" w:cs="Vrinda"/>
        </w:rPr>
      </w:pPr>
      <w:r w:rsidRPr="00192E8C">
        <w:rPr>
          <w:rFonts w:ascii="Vrinda" w:eastAsiaTheme="minorHAnsi" w:hAnsi="Vrinda" w:cs="Vrinda"/>
          <w:lang w:val="bn"/>
        </w:rPr>
        <w:t xml:space="preserve">1966 সালের U.S. Department of Transportation অ্যাক্টের ধারা 4(f) (এখন 49 USC ধারা 303 এবং 23 USC ধারা 138) FHWA সহ USDOT এজেন্সিগুলিকে কোনো প্রোগ্রাম বা প্রকল্প অনুমোদন করা থেকে নিষিদ্ধ করে, যেগুলির জন্য নিম্নলিখিতগুলি প্রয়োজন- যে কোনও সর্বজনীন মালিকানাধীন পার্কল্যান্ড, বিনোদন এলাকা, বা বন্যপ্রাণী এবং জলপাখির আশ্রয়ের "ব্যবহার"; বা জাতীয়, রাষ্ট্রীয় বা স্থানীয় তাৎপর্যের (সম্মিলিতভাবে, ধারা 4(f) সংস্থান) একটি সরকারী বা ব্যক্তিগত মালিকানাধীন ঐতিহাসিক স্থান থেকে কোন জমি, যদি না: (1) জমি ব্যবহার করার জন্য কোন সম্ভাব্য এবং বিচক্ষণ পরিহারের বিকল্প নেই, এবং ধারা 4(f) সম্পদের ক্ষতি কমানোর জন্য সমস্ত সম্ভাব্য পরিকল্পনা অন্তর্ভুক্ত করে; বা (2) সংস্থা নির্ধারণ করে যে সম্পত্তির ব্যবহার একটি </w:t>
      </w:r>
      <w:r w:rsidRPr="00192E8C">
        <w:rPr>
          <w:rFonts w:ascii="Vrinda" w:eastAsiaTheme="minorHAnsi" w:hAnsi="Vrinda" w:cs="Vrinda"/>
          <w:i/>
          <w:iCs/>
          <w:lang w:val="bn"/>
        </w:rPr>
        <w:t>ডি মিনিমিস</w:t>
      </w:r>
      <w:r w:rsidRPr="00192E8C">
        <w:rPr>
          <w:rFonts w:ascii="Vrinda" w:eastAsiaTheme="minorHAnsi" w:hAnsi="Vrinda" w:cs="Vrinda"/>
          <w:lang w:val="bn"/>
        </w:rPr>
        <w:t xml:space="preserve"> প্রভাব ফেলবে। </w:t>
      </w:r>
    </w:p>
    <w:p w14:paraId="222996AC" w14:textId="77777777" w:rsidR="0020634C" w:rsidRPr="00192E8C" w:rsidRDefault="0020634C" w:rsidP="0020634C">
      <w:pPr>
        <w:pStyle w:val="BodyText"/>
        <w:spacing w:after="0" w:line="240" w:lineRule="auto"/>
        <w:rPr>
          <w:rFonts w:ascii="Vrinda" w:eastAsiaTheme="minorHAnsi" w:hAnsi="Vrinda" w:cs="Vrinda"/>
        </w:rPr>
      </w:pPr>
    </w:p>
    <w:p w14:paraId="696DE51D" w14:textId="0D6C6F36" w:rsidR="00CE36B5" w:rsidRPr="00192E8C" w:rsidRDefault="00B6111F" w:rsidP="0020634C">
      <w:pPr>
        <w:pStyle w:val="BodyText"/>
        <w:spacing w:after="0" w:line="240" w:lineRule="auto"/>
        <w:rPr>
          <w:rFonts w:ascii="Vrinda" w:eastAsiaTheme="minorHAnsi" w:hAnsi="Vrinda" w:cs="Vrinda"/>
        </w:rPr>
      </w:pPr>
      <w:r w:rsidRPr="00192E8C">
        <w:rPr>
          <w:rFonts w:ascii="Vrinda" w:eastAsiaTheme="minorHAnsi" w:hAnsi="Vrinda" w:cs="Vrinda"/>
          <w:lang w:val="bn"/>
        </w:rPr>
        <w:t>একটি প্রকল্প একটি ধারা 4(f) সম্পত্তি ব্যবহার করে, যদি এটি:</w:t>
      </w:r>
    </w:p>
    <w:p w14:paraId="7B3330AE" w14:textId="77777777" w:rsidR="0020634C" w:rsidRPr="00192E8C" w:rsidRDefault="0020634C" w:rsidP="0020634C">
      <w:pPr>
        <w:pStyle w:val="BodyText"/>
        <w:spacing w:after="0" w:line="240" w:lineRule="auto"/>
        <w:rPr>
          <w:rFonts w:ascii="Vrinda" w:eastAsiaTheme="minorHAnsi" w:hAnsi="Vrinda" w:cs="Vrinda"/>
        </w:rPr>
      </w:pPr>
    </w:p>
    <w:p w14:paraId="62580175" w14:textId="3DE707EB" w:rsidR="00CE36B5" w:rsidRPr="00192E8C" w:rsidRDefault="00D8090F" w:rsidP="0020634C">
      <w:pPr>
        <w:pStyle w:val="BodyText"/>
        <w:numPr>
          <w:ilvl w:val="0"/>
          <w:numId w:val="24"/>
        </w:numPr>
        <w:spacing w:after="0" w:line="240" w:lineRule="auto"/>
        <w:rPr>
          <w:rFonts w:ascii="Vrinda" w:eastAsiaTheme="minorHAnsi" w:hAnsi="Vrinda" w:cs="Vrinda"/>
          <w:szCs w:val="22"/>
        </w:rPr>
      </w:pPr>
      <w:r w:rsidRPr="00192E8C">
        <w:rPr>
          <w:rFonts w:ascii="Vrinda" w:eastAsiaTheme="minorHAnsi" w:hAnsi="Vrinda" w:cs="Vrinda"/>
          <w:szCs w:val="22"/>
          <w:lang w:val="bn"/>
        </w:rPr>
        <w:t>স্থায়ীভাবে ধারা 4(f) সম্পত্তি থেকে একটি পরিবহন সুবিধার মধ্যে জমি অন্তর্ভুক্ত করে;</w:t>
      </w:r>
    </w:p>
    <w:p w14:paraId="017C7F12" w14:textId="7F814DBA" w:rsidR="00B20958" w:rsidRPr="00192E8C" w:rsidRDefault="00D8090F" w:rsidP="0020634C">
      <w:pPr>
        <w:pStyle w:val="BodyText"/>
        <w:numPr>
          <w:ilvl w:val="0"/>
          <w:numId w:val="24"/>
        </w:numPr>
        <w:spacing w:after="0" w:line="240" w:lineRule="auto"/>
        <w:rPr>
          <w:rFonts w:ascii="Vrinda" w:eastAsiaTheme="minorHAnsi" w:hAnsi="Vrinda" w:cs="Vrinda"/>
          <w:szCs w:val="22"/>
        </w:rPr>
      </w:pPr>
      <w:r w:rsidRPr="00192E8C">
        <w:rPr>
          <w:rFonts w:ascii="Vrinda" w:eastAsiaTheme="minorHAnsi" w:hAnsi="Vrinda" w:cs="Vrinda"/>
          <w:szCs w:val="22"/>
          <w:lang w:val="bn"/>
        </w:rPr>
        <w:t>অস্থায়ীভাবে জমি দখল করে, যা একটি ধারা 4(f) সম্পত্তির অংশ, যেমন নির্মাণের সময়; বা</w:t>
      </w:r>
    </w:p>
    <w:p w14:paraId="56A274FE" w14:textId="08369C46" w:rsidR="00415899" w:rsidRPr="00192E8C" w:rsidRDefault="00D8090F" w:rsidP="0020634C">
      <w:pPr>
        <w:pStyle w:val="BodyText"/>
        <w:numPr>
          <w:ilvl w:val="0"/>
          <w:numId w:val="24"/>
        </w:numPr>
        <w:spacing w:after="0" w:line="240" w:lineRule="auto"/>
        <w:rPr>
          <w:rFonts w:ascii="Vrinda" w:eastAsiaTheme="minorHAnsi" w:hAnsi="Vrinda" w:cs="Vrinda"/>
          <w:szCs w:val="22"/>
        </w:rPr>
      </w:pPr>
      <w:r w:rsidRPr="00192E8C">
        <w:rPr>
          <w:rFonts w:ascii="Vrinda" w:eastAsiaTheme="minorHAnsi" w:hAnsi="Vrinda" w:cs="Vrinda"/>
          <w:szCs w:val="22"/>
          <w:lang w:val="bn"/>
        </w:rPr>
        <w:t xml:space="preserve">ধারা 4(f) সম্পত্তির একটি "গঠনমূলক" ব্যবহারের ফলাফল, যেখানে কোনো স্থায়ী অন্তর্ভুক্তি বা জমির অস্থায়ী দখল নেই, কিন্তু একটি প্রকল্পের নৈকট্য প্রভাব (যেমন, দৃশ্যগত ও শব্দগত) এতটাই গুরুতর যে সুরক্ষিত কার্যকলাপ, বৈশিষ্ট্য বা বিশেষত্বগুলি, যেগুলি ধারা 4(f) এর অধীনে সুরক্ষার জন্য একটি সংস্থানকে যোগ্য করে তোলে, সেগুলি যথেষ্ট প্রতিবন্ধী। </w:t>
      </w:r>
    </w:p>
    <w:p w14:paraId="185B96D5" w14:textId="77777777" w:rsidR="0020634C" w:rsidRPr="00192E8C" w:rsidRDefault="0020634C" w:rsidP="0020634C">
      <w:pPr>
        <w:pStyle w:val="BodyText"/>
        <w:spacing w:after="0" w:line="240" w:lineRule="auto"/>
        <w:rPr>
          <w:rFonts w:ascii="Vrinda" w:eastAsiaTheme="minorHAnsi" w:hAnsi="Vrinda" w:cs="Vrinda"/>
        </w:rPr>
      </w:pPr>
    </w:p>
    <w:p w14:paraId="0B974A8E" w14:textId="75DF736A" w:rsidR="00415899" w:rsidRPr="00192E8C" w:rsidRDefault="00F63A28" w:rsidP="0020634C">
      <w:pPr>
        <w:pStyle w:val="BodyText"/>
        <w:spacing w:after="0" w:line="240" w:lineRule="auto"/>
        <w:rPr>
          <w:rFonts w:ascii="Vrinda" w:eastAsiaTheme="minorHAnsi" w:hAnsi="Vrinda" w:cs="Vrinda"/>
        </w:rPr>
      </w:pPr>
      <w:r w:rsidRPr="00192E8C">
        <w:rPr>
          <w:rFonts w:ascii="Vrinda" w:eastAsiaTheme="minorHAnsi" w:hAnsi="Vrinda" w:cs="Vrinda"/>
          <w:lang w:val="bn"/>
        </w:rPr>
        <w:t xml:space="preserve">একটি </w:t>
      </w:r>
      <w:r w:rsidRPr="00192E8C">
        <w:rPr>
          <w:rFonts w:ascii="Vrinda" w:eastAsiaTheme="minorHAnsi" w:hAnsi="Vrinda" w:cs="Vrinda"/>
          <w:i/>
          <w:iCs/>
          <w:lang w:val="bn"/>
        </w:rPr>
        <w:t>ডি মিনিমিস</w:t>
      </w:r>
      <w:r w:rsidRPr="00192E8C">
        <w:rPr>
          <w:rFonts w:ascii="Vrinda" w:eastAsiaTheme="minorHAnsi" w:hAnsi="Vrinda" w:cs="Vrinda"/>
          <w:lang w:val="bn"/>
        </w:rPr>
        <w:t xml:space="preserve"> প্রভাবে ধারা 4(f) সম্পত্তির ব্যবহার জড়িত, যেটি সাধারণত গৌণ প্রকৃতির হয় এবং এর ফলে কোনো ঐতিহাসিক স্থানের কোনো বিরূপ প্রভাব পড়ে না এবং ধারা 4(f) এর অধীনে সুরক্ষার জন্য পার্ক, বিনোদন এলাকা বা আশ্রয়ের যোগ্যতা অর্জনকারী কার্যকলাপ, বৈশিষ্ট্য বা বিশেষত্বের কোনো বিরূপ প্রভাব পড়ে না। </w:t>
      </w:r>
    </w:p>
    <w:p w14:paraId="039CC296" w14:textId="77777777" w:rsidR="00986CF8" w:rsidRPr="00192E8C" w:rsidRDefault="00986CF8" w:rsidP="0020634C">
      <w:pPr>
        <w:pStyle w:val="BodyText"/>
        <w:spacing w:after="0" w:line="240" w:lineRule="auto"/>
        <w:rPr>
          <w:rFonts w:ascii="Vrinda" w:eastAsiaTheme="minorHAnsi" w:hAnsi="Vrinda" w:cs="Vrinda"/>
        </w:rPr>
      </w:pPr>
    </w:p>
    <w:p w14:paraId="066D19F3" w14:textId="77777777" w:rsidR="00415899" w:rsidRPr="00192E8C" w:rsidRDefault="00DB4176" w:rsidP="0020634C">
      <w:pPr>
        <w:pStyle w:val="BodyText"/>
        <w:spacing w:after="0" w:line="240" w:lineRule="auto"/>
        <w:rPr>
          <w:rFonts w:ascii="Vrinda" w:eastAsiaTheme="minorHAnsi" w:hAnsi="Vrinda" w:cs="Vrinda"/>
        </w:rPr>
      </w:pPr>
      <w:r w:rsidRPr="00192E8C">
        <w:rPr>
          <w:rFonts w:ascii="Vrinda" w:eastAsiaTheme="minorHAnsi" w:hAnsi="Vrinda" w:cs="Vrinda"/>
          <w:lang w:val="bn"/>
        </w:rPr>
        <w:t xml:space="preserve">FHWA বিভাগ 4(f) বৈশিষ্ট্যের উপর প্রকল্পের সম্ভাব্য প্রভাবগুলি মূল্যায়ন করেছে এবং নির্ধারণ করেছে, যে CBD টোলিং বিকল্প নিম্নলিখিত কারণগুলির জন্য Central Park এবং হাই লাইন ব্যতীত বিভাগ 4(f) বৈশিষ্ট্যগুলির কোনো ব্যবহার করবে না: </w:t>
      </w:r>
    </w:p>
    <w:p w14:paraId="4194CE32" w14:textId="77777777" w:rsidR="0020634C" w:rsidRPr="00192E8C" w:rsidRDefault="0020634C" w:rsidP="0020634C">
      <w:pPr>
        <w:pStyle w:val="BodyText"/>
        <w:spacing w:after="0" w:line="240" w:lineRule="auto"/>
        <w:rPr>
          <w:rFonts w:ascii="Vrinda" w:eastAsiaTheme="minorHAnsi" w:hAnsi="Vrinda" w:cs="Vrinda"/>
        </w:rPr>
      </w:pPr>
    </w:p>
    <w:p w14:paraId="044A6957" w14:textId="77777777" w:rsidR="00415899" w:rsidRPr="00192E8C" w:rsidRDefault="744E825D" w:rsidP="0020634C">
      <w:pPr>
        <w:pStyle w:val="BodyText"/>
        <w:numPr>
          <w:ilvl w:val="0"/>
          <w:numId w:val="23"/>
        </w:numPr>
        <w:spacing w:after="0" w:line="240" w:lineRule="auto"/>
        <w:rPr>
          <w:rFonts w:ascii="Vrinda" w:eastAsiaTheme="minorEastAsia" w:hAnsi="Vrinda" w:cs="Vrinda"/>
        </w:rPr>
      </w:pPr>
      <w:r w:rsidRPr="00192E8C">
        <w:rPr>
          <w:rFonts w:ascii="Vrinda" w:hAnsi="Vrinda" w:cs="Vrinda"/>
          <w:lang w:val="bn"/>
        </w:rPr>
        <w:t xml:space="preserve">Central Park: টোলিং সিস্টেমের সরঞ্জামগুলি 59th স্ট্রিটের কাছে পার্কের অভ্যন্তরে পার্ক রোডওয়েজের তিনটি শনাক্তকরণ স্থানে চারটি খুঁটিতে প্রস্তাবিত। সরঞ্জামগুলি খুঁটিতে বসানো হবে, একই স্থানে বিদ্যমান খুঁটি প্রতিস্থাপন করা হবে এবং অনুমোদিত যানবাহনগুলিকে টোল পরিশোধ না করে Manhattan (ম্যানহাটন) CBD-তে প্রবেশের জন্য পার্ক ব্যবহার করতে বাধা দেবে। যেহেতু প্রকল্পের পৃষ্ঠপোষকদের অবশ্যই রক্ষণাবেক্ষণের জন্য খুঁটিতে অবিরত অ্যাক্সেস থাকতে হবে, তাই FHWA অনুসন্ধান করতে চায় যে CBD টোলিং বিকল্প Central Park-এর উপর </w:t>
      </w:r>
      <w:r w:rsidRPr="00192E8C">
        <w:rPr>
          <w:rFonts w:ascii="Vrinda" w:hAnsi="Vrinda" w:cs="Vrinda"/>
          <w:i/>
          <w:iCs/>
          <w:lang w:val="bn"/>
        </w:rPr>
        <w:t>ডি মিনিমিস</w:t>
      </w:r>
      <w:r w:rsidRPr="00192E8C">
        <w:rPr>
          <w:rFonts w:ascii="Vrinda" w:hAnsi="Vrinda" w:cs="Vrinda"/>
          <w:lang w:val="bn"/>
        </w:rPr>
        <w:t xml:space="preserve"> প্রভাব ফেলবে। </w:t>
      </w:r>
    </w:p>
    <w:p w14:paraId="032A6581" w14:textId="77777777" w:rsidR="0020634C" w:rsidRPr="00192E8C" w:rsidRDefault="0020634C" w:rsidP="00877B71">
      <w:pPr>
        <w:pStyle w:val="BodyText"/>
        <w:spacing w:after="0" w:line="240" w:lineRule="auto"/>
        <w:ind w:left="720"/>
        <w:rPr>
          <w:rFonts w:ascii="Vrinda" w:eastAsiaTheme="minorEastAsia" w:hAnsi="Vrinda" w:cs="Vrinda"/>
        </w:rPr>
      </w:pPr>
    </w:p>
    <w:p w14:paraId="6C013EEF" w14:textId="496EF026" w:rsidR="00415899" w:rsidRPr="00192E8C" w:rsidRDefault="744E825D" w:rsidP="004A602E">
      <w:pPr>
        <w:pStyle w:val="BodyText"/>
        <w:numPr>
          <w:ilvl w:val="0"/>
          <w:numId w:val="23"/>
        </w:numPr>
        <w:spacing w:after="0" w:line="240" w:lineRule="auto"/>
        <w:rPr>
          <w:rFonts w:ascii="Vrinda" w:eastAsiaTheme="minorHAnsi" w:hAnsi="Vrinda" w:cs="Vrinda"/>
          <w:szCs w:val="22"/>
        </w:rPr>
      </w:pPr>
      <w:r w:rsidRPr="00192E8C">
        <w:rPr>
          <w:rFonts w:ascii="Vrinda" w:hAnsi="Vrinda" w:cs="Vrinda"/>
          <w:lang w:val="bn"/>
        </w:rPr>
        <w:t>হাই লাইন: CBD টোলিং অল্টারনেটিভ টোলিং সিস্টেমের সরঞ্জামগুলিকে হাই লাইনের সাথে সংযুক্ত করবে, একটি প্রাক্তন রেলপথ ভায়াডাক্ট যার এখন প্রাক্তন ট্র্যাকবেডে একটি লিনিয়ার পার্ক রয়েছে।</w:t>
      </w:r>
      <w:r w:rsidRPr="00192E8C">
        <w:rPr>
          <w:rFonts w:ascii="Vrinda" w:hAnsi="Vrinda" w:cs="Vrinda"/>
          <w:vertAlign w:val="superscript"/>
          <w:lang w:val="bn"/>
        </w:rPr>
        <w:t>20</w:t>
      </w:r>
      <w:r w:rsidRPr="00192E8C">
        <w:rPr>
          <w:rFonts w:ascii="Vrinda" w:hAnsi="Vrinda" w:cs="Vrinda"/>
          <w:lang w:val="bn"/>
        </w:rPr>
        <w:t xml:space="preserve"> </w:t>
      </w:r>
      <w:r w:rsidRPr="00192E8C">
        <w:rPr>
          <w:rFonts w:ascii="Vrinda" w:hAnsi="Vrinda" w:cs="Vrinda"/>
          <w:szCs w:val="22"/>
          <w:lang w:val="bn"/>
        </w:rPr>
        <w:t xml:space="preserve">টোলিং সিস্টেমের সরঞ্জামগুলি একটি ধাতব পাইপের উপর ট্র্যাকবেড কাঠামোর নীচে মাউন্ট করা হবে, ভায়াডাক্টের বিদ্যমান গার্ডারের সাথে বোল্ট করা হবে। কোন টোলিং অবকাঠামো বা টোলিং সিস্টেমের সরঞ্জাম হাই লাইনের উপরে থাকা সর্বজনীনভাবে অ্যাক্সেসযোগ্য পার্কল্যান্ডের মধ্যে বা দৃশ্যমান হবে না। যেহেতু প্রকল্পের পৃষ্ঠপোষকদের হাই লাইনের নীচের অংশে সংযুক্ত টোলিং সরঞ্জামগুলিতে স্থায়ী অ্যাক্সেসের প্রয়োজন, তাই FHWA অনুসন্ধান করতে চায় যে CBD টোলিং বিকল্প হাই লাইনের উপর একটি </w:t>
      </w:r>
      <w:r w:rsidRPr="00192E8C">
        <w:rPr>
          <w:rFonts w:ascii="Vrinda" w:hAnsi="Vrinda" w:cs="Vrinda"/>
          <w:i/>
          <w:iCs/>
          <w:szCs w:val="22"/>
          <w:lang w:val="bn"/>
        </w:rPr>
        <w:t>ডি মিনিমিস</w:t>
      </w:r>
      <w:r w:rsidRPr="00192E8C">
        <w:rPr>
          <w:rFonts w:ascii="Vrinda" w:hAnsi="Vrinda" w:cs="Vrinda"/>
          <w:szCs w:val="22"/>
          <w:lang w:val="bn"/>
        </w:rPr>
        <w:t xml:space="preserve"> প্রভাব ফেলবে।</w:t>
      </w:r>
    </w:p>
    <w:p w14:paraId="5A319701" w14:textId="77777777" w:rsidR="0020634C" w:rsidRPr="00192E8C" w:rsidRDefault="0020634C" w:rsidP="00877B71">
      <w:pPr>
        <w:pStyle w:val="BodyText"/>
        <w:spacing w:after="0" w:line="240" w:lineRule="auto"/>
        <w:ind w:left="720"/>
        <w:rPr>
          <w:rFonts w:ascii="Vrinda" w:eastAsiaTheme="minorHAnsi" w:hAnsi="Vrinda" w:cs="Vrinda"/>
          <w:szCs w:val="22"/>
        </w:rPr>
      </w:pPr>
    </w:p>
    <w:p w14:paraId="2EA0E114" w14:textId="14FC117A" w:rsidR="00886DF5" w:rsidRPr="00192E8C" w:rsidRDefault="00573605" w:rsidP="0020634C">
      <w:pPr>
        <w:pStyle w:val="BodyText"/>
        <w:spacing w:after="0" w:line="240" w:lineRule="auto"/>
        <w:rPr>
          <w:rFonts w:ascii="Vrinda" w:eastAsiaTheme="minorHAnsi" w:hAnsi="Vrinda" w:cs="Vrinda"/>
        </w:rPr>
      </w:pPr>
      <w:bookmarkStart w:id="173" w:name="_Toc90298051"/>
      <w:bookmarkStart w:id="174" w:name="_Toc36108186"/>
      <w:bookmarkStart w:id="175" w:name="_Toc35938842"/>
      <w:bookmarkStart w:id="176" w:name="_Toc35938648"/>
      <w:bookmarkEnd w:id="173"/>
      <w:bookmarkEnd w:id="174"/>
      <w:bookmarkEnd w:id="175"/>
      <w:bookmarkEnd w:id="176"/>
      <w:r w:rsidRPr="00192E8C">
        <w:rPr>
          <w:rFonts w:ascii="Vrinda" w:hAnsi="Vrinda" w:cs="Vrinda"/>
          <w:lang w:val="bn"/>
        </w:rPr>
        <w:t xml:space="preserve">FHWA অনুসন্ধান করতে চায় যে CBD টোলিং বিকল্পের ফলে Central Park এবং High Line-এর উপর </w:t>
      </w:r>
      <w:r w:rsidRPr="00192E8C">
        <w:rPr>
          <w:rFonts w:ascii="Vrinda" w:hAnsi="Vrinda" w:cs="Vrinda"/>
          <w:i/>
          <w:iCs/>
          <w:lang w:val="bn"/>
        </w:rPr>
        <w:t>ডি মিনিমিস</w:t>
      </w:r>
      <w:r w:rsidRPr="00192E8C">
        <w:rPr>
          <w:rFonts w:ascii="Vrinda" w:hAnsi="Vrinda" w:cs="Vrinda"/>
          <w:lang w:val="bn"/>
        </w:rPr>
        <w:t xml:space="preserve"> প্রভাব পড়বে এবং এই সম্পদগুলির উপর এখতিয়ার সহ কর্মকর্তারা এই অনুসন্ধানের সাথে একমত হয়েছেন এবং New York (নিউ ইয়র্ক) স্টেট হিস্টোরিক প্রিজারভেশন অফিস FHWA-এর সংকল্পের সাথে একমত হয়েছে যে ঐতিহাসিক সম্পত্তি হিসাবে Central Park-এর উপর কোন বিরূপ প্রভাব পড়বে না। FHWA এই EA এর জন্য পাবলিক রিভিউ সময়কালে তার প্রস্তাবিত ফাইন্ডিং এর উপর যেকোনো পাবলিক ইনপুট বিবেচনা করবে। </w:t>
      </w:r>
      <w:r w:rsidRPr="00192E8C">
        <w:rPr>
          <w:rFonts w:ascii="Vrinda" w:hAnsi="Vrinda" w:cs="Vrinda"/>
          <w:b/>
          <w:bCs/>
          <w:lang w:val="bn"/>
        </w:rPr>
        <w:t xml:space="preserve">অধ্যায় 19, "ধারা 4(f) মূল্যায়ন," </w:t>
      </w:r>
      <w:r w:rsidRPr="00192E8C">
        <w:rPr>
          <w:rFonts w:ascii="Vrinda" w:hAnsi="Vrinda" w:cs="Vrinda"/>
          <w:lang w:val="bn"/>
        </w:rPr>
        <w:t>এই অনুসন্ধানের আরও বিশদ এবং সমর্থন প্রদান করে।</w:t>
      </w:r>
    </w:p>
    <w:p w14:paraId="6097A187" w14:textId="341C96E7" w:rsidR="005453AA" w:rsidRPr="00192E8C" w:rsidRDefault="005453AA" w:rsidP="008E7763">
      <w:pPr>
        <w:rPr>
          <w:rFonts w:ascii="Vrinda" w:eastAsia="Times New Roman" w:hAnsi="Vrinda" w:cs="Vrinda"/>
          <w:sz w:val="20"/>
          <w:szCs w:val="20"/>
        </w:rPr>
      </w:pPr>
      <w:r w:rsidRPr="00192E8C">
        <w:rPr>
          <w:rFonts w:ascii="Vrinda" w:hAnsi="Vrinda" w:cs="Vrinda"/>
          <w:lang w:val="bn"/>
        </w:rPr>
        <w:br w:type="page"/>
      </w:r>
    </w:p>
    <w:sectPr w:rsidR="005453AA" w:rsidRPr="00192E8C" w:rsidSect="00E865E6">
      <w:pgSz w:w="12240" w:h="15840" w:code="1"/>
      <w:pgMar w:top="1080" w:right="1440" w:bottom="1440" w:left="1440" w:header="504" w:footer="504"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39821" w14:textId="77777777" w:rsidR="00F4665B" w:rsidRDefault="00F4665B">
      <w:r>
        <w:separator/>
      </w:r>
    </w:p>
  </w:endnote>
  <w:endnote w:type="continuationSeparator" w:id="0">
    <w:p w14:paraId="662E57C2" w14:textId="77777777" w:rsidR="00F4665B" w:rsidRDefault="00F4665B">
      <w:r>
        <w:continuationSeparator/>
      </w:r>
    </w:p>
  </w:endnote>
  <w:endnote w:type="continuationNotice" w:id="1">
    <w:p w14:paraId="0D15934C" w14:textId="77777777" w:rsidR="00F4665B" w:rsidRDefault="00F4665B"/>
  </w:endnote>
  <w:endnote w:id="2">
    <w:p w14:paraId="16413BBC" w14:textId="77777777" w:rsidR="00386F5B" w:rsidRPr="00CD372F" w:rsidRDefault="00386F5B" w:rsidP="00AF4B3B">
      <w:pPr>
        <w:pStyle w:val="EndnoteText"/>
        <w:ind w:left="0" w:firstLine="0"/>
        <w:rPr>
          <w:rFonts w:ascii="Vrinda" w:hAnsi="Vrinda" w:cs="Vrinda"/>
          <w:b/>
          <w:bCs/>
          <w:color w:val="003AA6"/>
        </w:rPr>
      </w:pPr>
      <w:r w:rsidRPr="00CD372F">
        <w:rPr>
          <w:rFonts w:ascii="Vrinda" w:hAnsi="Vrinda" w:cs="Vrinda"/>
          <w:b/>
          <w:bCs/>
          <w:color w:val="003AA6"/>
          <w:lang w:val="bn"/>
        </w:rPr>
        <w:t>শেষ নোট</w:t>
      </w:r>
    </w:p>
    <w:p w14:paraId="7E71F77C" w14:textId="5E9F09A1" w:rsidR="00386F5B" w:rsidRPr="00CD372F" w:rsidRDefault="00386F5B" w:rsidP="00AF4B3B">
      <w:pPr>
        <w:pStyle w:val="EndnoteText"/>
        <w:ind w:left="0" w:firstLine="0"/>
        <w:rPr>
          <w:rFonts w:ascii="Vrinda" w:hAnsi="Vrinda" w:cs="Vrinda"/>
          <w:b/>
        </w:rPr>
      </w:pPr>
      <w:r w:rsidRPr="00CD372F">
        <w:rPr>
          <w:rStyle w:val="EndnoteReference"/>
          <w:rFonts w:ascii="Vrinda" w:eastAsiaTheme="majorEastAsia" w:hAnsi="Vrinda" w:cs="Vrinda"/>
          <w:lang w:val="bn"/>
        </w:rPr>
        <w:endnoteRef/>
      </w:r>
      <w:r w:rsidRPr="00CD372F">
        <w:rPr>
          <w:rFonts w:ascii="Vrinda" w:hAnsi="Vrinda" w:cs="Vrinda"/>
          <w:lang w:val="bn"/>
        </w:rPr>
        <w:t xml:space="preserve"> U.S. Census Bureau. (আদমশুমারি কেন্দ্র) আমেরিকান কমিউনিটি সার্ভে, 2015-2019; </w:t>
      </w:r>
      <w:bookmarkStart w:id="12" w:name="_Hlk108349409"/>
      <w:r w:rsidRPr="00CD372F">
        <w:rPr>
          <w:rFonts w:ascii="Vrinda" w:hAnsi="Vrinda" w:cs="Vrinda"/>
          <w:lang w:val="bn"/>
        </w:rPr>
        <w:t>U.S. Census Bureau (আদমশুমারি কেন্দ্র), 2012–2016 আদমশুমারি পরিবহন পরিকল্পনা প্যাকেজ</w:t>
      </w:r>
      <w:bookmarkEnd w:id="12"/>
      <w:r w:rsidRPr="00CD372F">
        <w:rPr>
          <w:rFonts w:ascii="Vrinda" w:hAnsi="Vrinda" w:cs="Vrinda"/>
          <w:lang w:val="bn"/>
        </w:rPr>
        <w:t>।</w:t>
      </w:r>
    </w:p>
  </w:endnote>
  <w:endnote w:id="3">
    <w:p w14:paraId="1E443E3B" w14:textId="074BB3CB" w:rsidR="00386F5B" w:rsidRPr="00CD372F" w:rsidRDefault="00386F5B" w:rsidP="00AF4B3B">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U.S. Census Bureau (আদমশুমারি কেন্দ্র), 2012–2016 আদমশুমারি পরিবহন পরিকল্পনা প্যাকেজ; New York (নিউ ইয়র্ক) স্টেট কম্পট্রোলার। 2017. New York (নিউ ইয়র্ক) সিটির অফিস মার্কেট রিপোর্ট; U.S. Census Bureau (আদমশুমারি কেন্দ্র)। আমেরিকান কমিউনিটি সার্ভে, 2015 থেকে 2019।</w:t>
      </w:r>
    </w:p>
  </w:endnote>
  <w:endnote w:id="4">
    <w:p w14:paraId="783462DB" w14:textId="27419BE9" w:rsidR="00386F5B" w:rsidRPr="00CD372F" w:rsidRDefault="00386F5B" w:rsidP="00AF4B3B">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American Public Transportation Association (আমেরিকান পাবলিক ট্রান্সপোর্টেশন অ্যাসোসিয়েশন)। </w:t>
      </w:r>
      <w:r w:rsidRPr="00CD372F">
        <w:rPr>
          <w:rFonts w:ascii="Vrinda" w:hAnsi="Vrinda" w:cs="Vrinda"/>
          <w:i/>
          <w:iCs/>
          <w:lang w:val="bn"/>
        </w:rPr>
        <w:t>2021 পাবলিক ট্রান্সপোর্টেশন ফ্যাক্ট বুক</w:t>
      </w:r>
      <w:r w:rsidRPr="00CD372F">
        <w:rPr>
          <w:rFonts w:ascii="Vrinda" w:hAnsi="Vrinda" w:cs="Vrinda"/>
          <w:lang w:val="bn"/>
        </w:rPr>
        <w:t xml:space="preserve">, সারণী 10. </w:t>
      </w:r>
      <w:hyperlink r:id="rId1" w:history="1">
        <w:r w:rsidRPr="00CD372F">
          <w:rPr>
            <w:rStyle w:val="Hyperlink"/>
            <w:rFonts w:ascii="Vrinda" w:hAnsi="Vrinda" w:cs="Vrinda"/>
            <w:lang w:val="bn"/>
          </w:rPr>
          <w:t>https://www.apta.com/wp-content/uploads/APTA-2021-Fact-Book.pdf</w:t>
        </w:r>
      </w:hyperlink>
    </w:p>
  </w:endnote>
  <w:endnote w:id="5">
    <w:p w14:paraId="491FF07C" w14:textId="344903CE" w:rsidR="00386F5B" w:rsidRPr="00CD372F" w:rsidRDefault="00386F5B" w:rsidP="00AF4B3B">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1 জুলাই, 2021 পর্যন্ত, Los Angeles (লস অ্যাঞ্জেলেস)-এর আনুমানিক জনসংখ্যা ছিল 3,849,297। U.S. Census Bureau. (আদমশুমারি কেন্দ্র) চটজলদি তথ্য। </w:t>
      </w:r>
      <w:r w:rsidRPr="00CD372F">
        <w:rPr>
          <w:rStyle w:val="Hyperlink"/>
          <w:rFonts w:ascii="Vrinda" w:hAnsi="Vrinda" w:cs="Vrinda"/>
          <w:lang w:val="bn"/>
        </w:rPr>
        <w:t>https://www.census.gov/quickfacts/fact/table/losangelescitycalifornia,losangelescountycalifornia,CA/PST045221</w:t>
      </w:r>
      <w:r w:rsidRPr="00CD372F">
        <w:rPr>
          <w:rFonts w:ascii="Vrinda" w:hAnsi="Vrinda" w:cs="Vrinda"/>
          <w:lang w:val="bn"/>
        </w:rPr>
        <w:t>.</w:t>
      </w:r>
    </w:p>
  </w:endnote>
  <w:endnote w:id="6">
    <w:p w14:paraId="6959B24A" w14:textId="3BFA5E3E" w:rsidR="00386F5B" w:rsidRPr="00CD372F" w:rsidRDefault="000666EB" w:rsidP="00AF4B3B">
      <w:pPr>
        <w:pStyle w:val="EndnoteText"/>
        <w:ind w:left="0" w:firstLine="0"/>
        <w:rPr>
          <w:rFonts w:ascii="Vrinda" w:hAnsi="Vrinda" w:cs="Vrinda"/>
        </w:rPr>
      </w:pPr>
      <w:r>
        <w:rPr>
          <w:rFonts w:ascii="Vrinda" w:hAnsi="Vrinda" w:cstheme="minorBidi" w:hint="cs"/>
          <w:rtl/>
          <w:lang w:val="bn"/>
        </w:rPr>
        <w:t xml:space="preserve"> </w:t>
      </w:r>
      <w:r w:rsidR="00386F5B" w:rsidRPr="00CD372F">
        <w:rPr>
          <w:rStyle w:val="EndnoteReference"/>
          <w:rFonts w:ascii="Vrinda" w:hAnsi="Vrinda" w:cs="Vrinda"/>
          <w:lang w:val="bn"/>
        </w:rPr>
        <w:endnoteRef/>
      </w:r>
      <w:r w:rsidR="00386F5B" w:rsidRPr="00CD372F">
        <w:rPr>
          <w:rFonts w:ascii="Vrinda" w:hAnsi="Vrinda" w:cs="Vrinda"/>
          <w:lang w:val="bn"/>
        </w:rPr>
        <w:t xml:space="preserve">New York Metropolitan Transportation Council (নিউ ইয়র্ক মেট্রোপলিটন ট্রান্সপোর্টেশন কাউন্সিল)। জানুয়ারি 2021। </w:t>
      </w:r>
      <w:r w:rsidR="00386F5B" w:rsidRPr="00CD372F">
        <w:rPr>
          <w:rStyle w:val="Emphasis"/>
          <w:rFonts w:ascii="Vrinda" w:hAnsi="Vrinda" w:cs="Vrinda"/>
          <w:lang w:val="bn"/>
        </w:rPr>
        <w:t>হাব বাউন্ড ট্রাভেল ডেটা রিপোর্ট 2019।</w:t>
      </w:r>
      <w:r w:rsidR="00386F5B" w:rsidRPr="00CD372F">
        <w:rPr>
          <w:rFonts w:ascii="Vrinda" w:hAnsi="Vrinda" w:cs="Vrinda"/>
          <w:lang w:val="bn"/>
        </w:rPr>
        <w:t xml:space="preserve"> Transit-এর মধ্যে রয়েছে পাতাল রেল, কমিউটার রেল, বাস, ফেরি এবং ট্রাম। হাব বাউন্ড ডেটা প্রস্তুত করার জন্য NYMTC যাত্রী, যানবাহন এবং সাইকেল গণনার উপর নির্ভর করে এবং এই গণনায় কাজ ও অ-কাজ সংক্রান্ত ভ্রমণ অন্তর্ভুক্ত। অতএব, মোড দ্বারা ভ্রমণের শতাংশ আদমশুমারির তথ্য থেকে পরিবর্তিত হয়। </w:t>
      </w:r>
      <w:r w:rsidR="00386F5B" w:rsidRPr="00CD372F">
        <w:rPr>
          <w:rStyle w:val="Hyperlink"/>
          <w:rFonts w:ascii="Vrinda" w:hAnsi="Vrinda" w:cs="Vrinda"/>
          <w:lang w:val="bn"/>
        </w:rPr>
        <w:t>https://www.nymtc.org/Portals/0/Pdf/Hub%20Bound/2019%20Hub%20Bound/DM_TDS_Hub_Bound_Travel_2019.pdf?ver=GS5smEoyHSsHsyX_t_Zriw%3d%3d</w:t>
      </w:r>
      <w:r w:rsidR="00386F5B" w:rsidRPr="00CD372F">
        <w:rPr>
          <w:rFonts w:ascii="Vrinda" w:hAnsi="Vrinda" w:cs="Vrinda"/>
          <w:lang w:val="bn"/>
        </w:rPr>
        <w:t>।</w:t>
      </w:r>
    </w:p>
  </w:endnote>
  <w:endnote w:id="7">
    <w:p w14:paraId="66FE9CC5" w14:textId="25372D72" w:rsidR="00386F5B" w:rsidRPr="00CD372F" w:rsidRDefault="00386F5B" w:rsidP="00E57A42">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MTA Reform and Traffic Mobility Act (রিফর্ম অ্যান্ড ট্রাফিক মোবিলিটি অ্যাক্ট) দ্বারা সংজ্ঞায়িত হিসাবে, Manhattan (ম্যানহাটন) CBD Manhattan (ম্যানহাটন)-এর দক্ষিণে ভৌগলিক এলাকা নিয়ে গঠিত এবং 60th স্ট্রিটের অন্তর্ভুক্ত যতটা বাস্তবসম্মত, কিন্তু এটি নিম্নলিখিত অন্তর্ভুক্ত করে না: Franklin D. Roosevelt (FDR) Drive এবং West Side Highway/Route 9A, Battery Park Underpass এবং Hugh L. Carey টানেলের যেকোন পৃষ্ঠের রাস্তার অংশ যা West Street (West Side Highway/Route 9A)-এর সাথে সংযোগ করে।</w:t>
      </w:r>
    </w:p>
  </w:endnote>
  <w:endnote w:id="8">
    <w:p w14:paraId="665D1318" w14:textId="671D0779" w:rsidR="00386F5B" w:rsidRPr="00CD372F" w:rsidRDefault="00386F5B" w:rsidP="00856AF5">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মেরিয়াম-ওয়েবস্টার (Merrian-Webster), "কীভাবে 'গ্রিডলক' এত দ্রুত সরে গেল? </w:t>
      </w:r>
      <w:hyperlink r:id="rId2" w:history="1">
        <w:r w:rsidRPr="00CD372F">
          <w:rPr>
            <w:rStyle w:val="Hyperlink"/>
            <w:rFonts w:ascii="Vrinda" w:hAnsi="Vrinda" w:cs="Vrinda"/>
            <w:lang w:val="bn"/>
          </w:rPr>
          <w:t>https://www.merriam-webster.com/words-at-play/the-history-of-gridlock</w:t>
        </w:r>
      </w:hyperlink>
      <w:r w:rsidRPr="00CD372F">
        <w:rPr>
          <w:rFonts w:ascii="Vrinda" w:hAnsi="Vrinda" w:cs="Vrinda"/>
          <w:lang w:val="bn"/>
        </w:rPr>
        <w:t xml:space="preserve">. </w:t>
      </w:r>
    </w:p>
  </w:endnote>
  <w:endnote w:id="9">
    <w:p w14:paraId="134FED4E" w14:textId="77777777" w:rsidR="00386F5B" w:rsidRPr="00CD372F" w:rsidRDefault="00386F5B" w:rsidP="00856AF5">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INRIX 2021 গ্লোবাল ট্রাফিক স্কোরকার্ড। </w:t>
      </w:r>
      <w:r w:rsidRPr="00CD372F">
        <w:rPr>
          <w:rStyle w:val="Hyperlink"/>
          <w:rFonts w:ascii="Vrinda" w:hAnsi="Vrinda" w:cs="Vrinda"/>
          <w:lang w:val="bn"/>
        </w:rPr>
        <w:t>https://inrix.com/scorecard-city/?city=New%20York%20City%20NY&amp;index=5</w:t>
      </w:r>
      <w:r w:rsidRPr="00CD372F">
        <w:rPr>
          <w:rFonts w:ascii="Vrinda" w:hAnsi="Vrinda" w:cs="Vrinda"/>
          <w:lang w:val="bn"/>
        </w:rPr>
        <w:t>.</w:t>
      </w:r>
    </w:p>
  </w:endnote>
  <w:endnote w:id="10">
    <w:p w14:paraId="20FC1FAC" w14:textId="50D723C3" w:rsidR="00386F5B" w:rsidRPr="00CD372F" w:rsidRDefault="00386F5B" w:rsidP="00D1446E">
      <w:pPr>
        <w:pStyle w:val="EndnoteText"/>
        <w:ind w:left="0" w:firstLine="0"/>
        <w:rPr>
          <w:rFonts w:ascii="Vrinda" w:hAnsi="Vrinda" w:cs="Vrinda"/>
          <w:b/>
          <w:bCs/>
        </w:rPr>
      </w:pPr>
      <w:r w:rsidRPr="00CD372F">
        <w:rPr>
          <w:rStyle w:val="EndnoteReference"/>
          <w:rFonts w:ascii="Vrinda" w:hAnsi="Vrinda" w:cs="Vrinda"/>
          <w:lang w:val="bn"/>
        </w:rPr>
        <w:endnoteRef/>
      </w:r>
      <w:r w:rsidRPr="00CD372F">
        <w:rPr>
          <w:rFonts w:ascii="Vrinda" w:hAnsi="Vrinda" w:cs="Vrinda"/>
          <w:lang w:val="bn"/>
        </w:rPr>
        <w:t xml:space="preserve"> 2019 এর জন্য MTA সাবওয়ে এবং বাস রাইডারশিপ। </w:t>
      </w:r>
      <w:hyperlink r:id="rId3" w:history="1">
        <w:r w:rsidRPr="00CD372F">
          <w:rPr>
            <w:rStyle w:val="Hyperlink"/>
            <w:rFonts w:ascii="Vrinda" w:hAnsi="Vrinda" w:cs="Vrinda"/>
            <w:lang w:val="bn"/>
          </w:rPr>
          <w:t>https://new.mta.info/coronavirus/ridership</w:t>
        </w:r>
      </w:hyperlink>
      <w:r w:rsidRPr="00CD372F">
        <w:rPr>
          <w:rFonts w:ascii="Vrinda" w:hAnsi="Vrinda" w:cs="Vrinda"/>
          <w:lang w:val="bn"/>
        </w:rPr>
        <w:t>. বাস রাইডারশিপ New York (নিউ ইয়র্ক) সিটি Transit এবং MTA বাস কোম্পানির জন্য রিপোর্ট করা মোট বার্ষিক সংখ্যা প্রতিফলিত করে।</w:t>
      </w:r>
    </w:p>
  </w:endnote>
  <w:endnote w:id="11">
    <w:p w14:paraId="0357C43B" w14:textId="61EBA78D" w:rsidR="00386F5B" w:rsidRPr="00CD372F" w:rsidRDefault="00386F5B" w:rsidP="00C60AA5">
      <w:pPr>
        <w:pStyle w:val="Foot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w:t>
      </w:r>
      <w:r w:rsidRPr="00CD372F">
        <w:rPr>
          <w:rFonts w:ascii="Vrinda" w:hAnsi="Vrinda" w:cs="Vrinda"/>
          <w:sz w:val="20"/>
          <w:szCs w:val="22"/>
          <w:lang w:val="bn"/>
        </w:rPr>
        <w:t xml:space="preserve">American Public Transportation Association (আমেরিকান পাবলিক ট্রান্সপোর্টেশন অ্যাসোসিয়েশন)। </w:t>
      </w:r>
      <w:r w:rsidRPr="00CD372F">
        <w:rPr>
          <w:rFonts w:ascii="Vrinda" w:hAnsi="Vrinda" w:cs="Vrinda"/>
          <w:i/>
          <w:iCs/>
          <w:sz w:val="20"/>
          <w:szCs w:val="22"/>
          <w:lang w:val="bn"/>
        </w:rPr>
        <w:t>2021 পাবলিক ট্রান্সপোর্টেশন ফ্যাক্ট বুক</w:t>
      </w:r>
      <w:r w:rsidRPr="00CD372F">
        <w:rPr>
          <w:rFonts w:ascii="Vrinda" w:hAnsi="Vrinda" w:cs="Vrinda"/>
          <w:sz w:val="20"/>
          <w:szCs w:val="22"/>
          <w:lang w:val="bn"/>
        </w:rPr>
        <w:t xml:space="preserve">, সারণী 10। </w:t>
      </w:r>
      <w:hyperlink r:id="rId4" w:history="1">
        <w:r w:rsidRPr="00CD372F">
          <w:rPr>
            <w:rStyle w:val="Hyperlink"/>
            <w:rFonts w:ascii="Vrinda" w:hAnsi="Vrinda" w:cs="Vrinda"/>
            <w:sz w:val="20"/>
            <w:szCs w:val="22"/>
            <w:lang w:val="bn"/>
          </w:rPr>
          <w:t>https://www.apta.com/wp-content/uploads/APTA-2021-Fact-Book.pdf</w:t>
        </w:r>
      </w:hyperlink>
      <w:r w:rsidRPr="00CD372F">
        <w:rPr>
          <w:rStyle w:val="Hyperlink"/>
          <w:rFonts w:ascii="Vrinda" w:hAnsi="Vrinda" w:cs="Vrinda"/>
          <w:sz w:val="20"/>
          <w:szCs w:val="22"/>
          <w:lang w:val="bn"/>
        </w:rPr>
        <w:t>;</w:t>
      </w:r>
      <w:r w:rsidRPr="00CD372F">
        <w:rPr>
          <w:rFonts w:ascii="Vrinda" w:hAnsi="Vrinda" w:cs="Vrinda"/>
          <w:sz w:val="20"/>
          <w:szCs w:val="22"/>
          <w:lang w:val="bn"/>
        </w:rPr>
        <w:t xml:space="preserve"> American Public Transportation Association (আমেরিকান পাবলিক ট্রান্সপোর্টেশন অ্যাসোসিয়েশন) "পাবলিক ট্রান্সপোর্টেশন রাইডারশিপ রিপোর্ট: চতুর্থ ত্রৈমাসিক 2021।”</w:t>
      </w:r>
      <w:r w:rsidRPr="00CD372F">
        <w:rPr>
          <w:rStyle w:val="Hyperlink"/>
          <w:rFonts w:ascii="Vrinda" w:hAnsi="Vrinda" w:cs="Vrinda"/>
          <w:sz w:val="20"/>
          <w:szCs w:val="22"/>
          <w:lang w:val="bn"/>
        </w:rPr>
        <w:t xml:space="preserve"> </w:t>
      </w:r>
      <w:hyperlink r:id="rId5" w:history="1">
        <w:r w:rsidRPr="00CD372F">
          <w:rPr>
            <w:rStyle w:val="Hyperlink"/>
            <w:rFonts w:ascii="Vrinda" w:hAnsi="Vrinda" w:cs="Vrinda"/>
            <w:sz w:val="20"/>
            <w:szCs w:val="22"/>
            <w:lang w:val="bn"/>
          </w:rPr>
          <w:t>https://www.apta.com/wp-content/uploads/2021-Q4-Ridership-APTA.pdf</w:t>
        </w:r>
      </w:hyperlink>
      <w:r w:rsidRPr="00CD372F">
        <w:rPr>
          <w:rFonts w:ascii="Vrinda" w:hAnsi="Vrinda" w:cs="Vrinda"/>
          <w:lang w:val="bn"/>
        </w:rPr>
        <w:t>.</w:t>
      </w:r>
    </w:p>
  </w:endnote>
  <w:endnote w:id="12">
    <w:p w14:paraId="3B81FF8F" w14:textId="2A22930D" w:rsidR="00386F5B" w:rsidRPr="00CD372F" w:rsidRDefault="00386F5B" w:rsidP="00D1446E">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i/>
          <w:iCs/>
          <w:lang w:val="bn"/>
        </w:rPr>
        <w:t xml:space="preserve"> Ernst &amp; Young (আর্স্ট অ্যান্ড ইয়াং), LLP, Metropolitan Transportation Authority-র 2020-2024 মূলধন বিনিয়োগ কৌশলের অর্থনৈতিক প্রভাব।</w:t>
      </w:r>
      <w:r w:rsidRPr="00CD372F">
        <w:rPr>
          <w:rFonts w:ascii="Vrinda" w:hAnsi="Vrinda" w:cs="Vrinda"/>
          <w:lang w:val="bn"/>
        </w:rPr>
        <w:t xml:space="preserve"> New York (নিউ ইয়র্ক) সিটির অংশীদারিত্বের জন্য প্রস্তুত। মার্চ 2019। https://pfnyc.org/wp-content/uploads/2020/01/MTA-Capital-Plan-2020-24-Econ-Impacts.pdf.</w:t>
      </w:r>
    </w:p>
  </w:endnote>
  <w:endnote w:id="13">
    <w:p w14:paraId="1CA7E71A" w14:textId="5A64AAB0" w:rsidR="00386F5B" w:rsidRPr="00CD372F" w:rsidRDefault="00386F5B" w:rsidP="00D1446E">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MTA. অক্টোবর 1, 2019। </w:t>
      </w:r>
      <w:r w:rsidRPr="00CD372F">
        <w:rPr>
          <w:rStyle w:val="Emphasis"/>
          <w:rFonts w:ascii="Vrinda" w:hAnsi="Vrinda" w:cs="Vrinda"/>
          <w:lang w:val="bn"/>
        </w:rPr>
        <w:t>2020-2024 Capital Program (ক্যাপিটাল প্রোগ্রাম): নির্বাহী সারসংক্ষেপ</w:t>
      </w:r>
      <w:r w:rsidRPr="00CD372F">
        <w:rPr>
          <w:rFonts w:ascii="Vrinda" w:hAnsi="Vrinda" w:cs="Vrinda"/>
          <w:lang w:val="bn"/>
        </w:rPr>
        <w:t xml:space="preserve">। </w:t>
      </w:r>
      <w:hyperlink r:id="rId6" w:history="1">
        <w:r w:rsidRPr="00CD372F">
          <w:rPr>
            <w:rStyle w:val="Hyperlink"/>
            <w:rFonts w:ascii="Vrinda" w:hAnsi="Vrinda" w:cs="Vrinda"/>
            <w:lang w:val="bn"/>
          </w:rPr>
          <w:t>https://new.mta.info/sites/default/files/2019-09/MTA%202020-2024%20Capital%20Program%20-%20Executive%20Summary.pdf</w:t>
        </w:r>
      </w:hyperlink>
      <w:r w:rsidRPr="00CD372F">
        <w:rPr>
          <w:rFonts w:ascii="Vrinda" w:hAnsi="Vrinda" w:cs="Vrinda"/>
          <w:lang w:val="bn"/>
        </w:rPr>
        <w:t>.</w:t>
      </w:r>
    </w:p>
  </w:endnote>
  <w:endnote w:id="14">
    <w:p w14:paraId="384DE6AC" w14:textId="6B92C31F" w:rsidR="00386F5B" w:rsidRPr="00CD372F" w:rsidRDefault="00386F5B" w:rsidP="00D1446E">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Ibid।</w:t>
      </w:r>
    </w:p>
  </w:endnote>
  <w:endnote w:id="15">
    <w:p w14:paraId="1F972B41" w14:textId="785479B0" w:rsidR="00386F5B" w:rsidRPr="00CD372F" w:rsidRDefault="00386F5B" w:rsidP="00D1446E">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এটি transit উন্নতির জন্য Capital Program (ক্যাপিটাল প্রোগ্রাম)-এর অংশ প্রতিফলিত করে; এটিতে এখানে চিহ্নিত করা হয়নি এমন অন্যান্য ট্রানজিট প্রকল্পগুলির জন্য একটি অতিরিক্ত $254 মিলিয়ন, সেইসাথে ডিসেম্বর 2021 এর একটি সংশোধনী রয়েছে যা প্রোগ্রামটির ট্রানজিট- এবং রেল-সম্পর্কিত অংশকে $535 মিলিয়ন বাড়িয়েছে। নন-transit উন্নতি সহ সম্পূর্ণ Capital Program (ক্যাপিটাল প্রোগ্রাম)-এ $55.3 বিলিয়ন প্রকল্প অন্তর্ভুক্ত রয়েছে।</w:t>
      </w:r>
    </w:p>
  </w:endnote>
  <w:endnote w:id="16">
    <w:p w14:paraId="05631D21" w14:textId="62F50690" w:rsidR="00386F5B" w:rsidRPr="00CD372F" w:rsidRDefault="00386F5B" w:rsidP="00D1446E">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MTA. অক্টোবর 1, 2019। </w:t>
      </w:r>
      <w:r w:rsidRPr="00CD372F">
        <w:rPr>
          <w:rStyle w:val="Emphasis"/>
          <w:rFonts w:ascii="Vrinda" w:hAnsi="Vrinda" w:cs="Vrinda"/>
          <w:lang w:val="bn"/>
        </w:rPr>
        <w:t>2020-2024 Capital Program (ক্যাপিটাল প্রোগ্রাম): নির্বাহী সারসংক্ষেপ</w:t>
      </w:r>
      <w:r w:rsidRPr="00CD372F">
        <w:rPr>
          <w:rFonts w:ascii="Vrinda" w:hAnsi="Vrinda" w:cs="Vrinda"/>
          <w:lang w:val="bn"/>
        </w:rPr>
        <w:t xml:space="preserve">। </w:t>
      </w:r>
      <w:hyperlink r:id="rId7" w:history="1">
        <w:r w:rsidRPr="00CD372F">
          <w:rPr>
            <w:rStyle w:val="Hyperlink"/>
            <w:rFonts w:ascii="Vrinda" w:hAnsi="Vrinda" w:cs="Vrinda"/>
            <w:lang w:val="bn"/>
          </w:rPr>
          <w:t>https://new.mta.info/sites/default/files/2019-09/MTA%202020-2024%20Capital%20Program%20-%20Executive%20Summary.pdf</w:t>
        </w:r>
      </w:hyperlink>
      <w:r w:rsidRPr="00CD372F">
        <w:rPr>
          <w:rFonts w:ascii="Vrinda" w:hAnsi="Vrinda" w:cs="Vrinda"/>
          <w:lang w:val="bn"/>
        </w:rPr>
        <w:t>.</w:t>
      </w:r>
    </w:p>
  </w:endnote>
  <w:endnote w:id="17">
    <w:p w14:paraId="46613D86" w14:textId="2A24B761" w:rsidR="00386F5B" w:rsidRPr="00CD372F" w:rsidRDefault="00386F5B" w:rsidP="00D1446E">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এপ্রিল 2019-এ, আইনসভা MTA Reform and Traffic Mobility Act (রিফর্ম অ্যান্ড ট্রাফিক মোবিলিটি অ্যাক্ট) পাস করেছে যা TBTA-কে প্রকল্পের নকশা, বিকাশ, নির্মাণ এবং পরিচালনার জন্য অনুমোদিত করে। বিধানগুলির মধ্যে, আইনের প্রয়োজন যে একটি ট্র্যাফিক মোবিলিটি রিভিউ বোর্ড (TMRB) টোলের হারের পাশাপাশি ক্রেডিট ক্রসিং, ছাড় বা ছুটের বিষয়ে সুপারিশ তৈরি করার জন্য একটি ট্র্যাফিক মোবিলিটি রিভিউ বোর্ড (TMRB) প্রতিষ্ঠা করা উচিত। দেখুন </w:t>
      </w:r>
      <w:r w:rsidRPr="00CD372F">
        <w:rPr>
          <w:rFonts w:ascii="Vrinda" w:hAnsi="Vrinda" w:cs="Vrinda"/>
          <w:b/>
          <w:bCs/>
          <w:lang w:val="bn"/>
        </w:rPr>
        <w:t>পরিশিষ্ট 2B, "প্রকল্প বিকল্প: MTA Reform and Traffic Mobility Act (রিফর্ম অ্যান্ড ট্রাফিক মোবিলিটি অ্যাক্ট)।"</w:t>
      </w:r>
    </w:p>
  </w:endnote>
  <w:endnote w:id="18">
    <w:p w14:paraId="13EF431E" w14:textId="3E073060" w:rsidR="00386F5B" w:rsidRPr="00CD372F" w:rsidRDefault="00386F5B" w:rsidP="005D2F96">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এই EA-এর জন্য পরিচালিত ভ্রমণ চাহিদা মডেলিং এবং </w:t>
      </w:r>
      <w:r w:rsidRPr="00CD372F">
        <w:rPr>
          <w:rFonts w:ascii="Vrinda" w:hAnsi="Vrinda" w:cs="Vrinda"/>
          <w:b/>
          <w:bCs/>
          <w:lang w:val="bn"/>
        </w:rPr>
        <w:t>উপঅধ্যায় 4A, “পরিবহন: আঞ্চলিক পরিবহন প্রভাব এবং মডেলিং,"</w:t>
      </w:r>
      <w:r w:rsidRPr="00CD372F">
        <w:rPr>
          <w:rFonts w:ascii="Vrinda" w:hAnsi="Vrinda" w:cs="Vrinda"/>
          <w:lang w:val="bn"/>
        </w:rPr>
        <w:t xml:space="preserve"> নো অ্যাকশন অল্টারনেটিভের অংশ হিসেবে সাইকেল লেন অন্তর্ভুক্ত করা হয়েছে কিন্তু বিদ্যমান শর্ত নয়।</w:t>
      </w:r>
    </w:p>
  </w:endnote>
  <w:endnote w:id="19">
    <w:p w14:paraId="770859B8" w14:textId="34D79809" w:rsidR="00386F5B" w:rsidRPr="00CD372F" w:rsidRDefault="00386F5B" w:rsidP="005D2F96">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Ibid।</w:t>
      </w:r>
    </w:p>
  </w:endnote>
  <w:endnote w:id="20">
    <w:p w14:paraId="5EA5E4C3" w14:textId="6060E1FD" w:rsidR="00386F5B" w:rsidRPr="00CD372F" w:rsidRDefault="00386F5B" w:rsidP="00CB6FC6">
      <w:pPr>
        <w:pStyle w:val="EndnoteText"/>
        <w:ind w:left="0" w:firstLine="0"/>
        <w:rPr>
          <w:rFonts w:ascii="Vrinda" w:hAnsi="Vrinda" w:cs="Vrinda"/>
        </w:rPr>
      </w:pPr>
      <w:r w:rsidRPr="00CD372F">
        <w:rPr>
          <w:rStyle w:val="EndnoteReference"/>
          <w:rFonts w:ascii="Vrinda" w:hAnsi="Vrinda" w:cs="Vrinda"/>
          <w:lang w:val="bn"/>
        </w:rPr>
        <w:endnoteRef/>
      </w:r>
      <w:r w:rsidRPr="00CD372F">
        <w:rPr>
          <w:rFonts w:ascii="Vrinda" w:hAnsi="Vrinda" w:cs="Vrinda"/>
          <w:lang w:val="bn"/>
        </w:rPr>
        <w:t xml:space="preserve"> নতুন সাইকেল লেন এবং বাস লেনগুলি এই EA-এর জন্য পরিচালিত পরিবহন মডেলিং-এ অন্তর্ভুক্ত করা হয়েছিল এবং </w:t>
      </w:r>
      <w:r w:rsidRPr="00CD372F">
        <w:rPr>
          <w:rFonts w:ascii="Vrinda" w:hAnsi="Vrinda" w:cs="Vrinda"/>
          <w:b/>
          <w:bCs/>
          <w:lang w:val="bn"/>
        </w:rPr>
        <w:t>উপঅধ্যায় 4A, “পরিবহন: আঞ্চলিক পরিবহন প্রভাব এবং মডেলিং,"</w:t>
      </w:r>
      <w:r w:rsidRPr="00CD372F">
        <w:rPr>
          <w:rFonts w:ascii="Vrinda" w:hAnsi="Vrinda" w:cs="Vrinda"/>
          <w:lang w:val="bn"/>
        </w:rPr>
        <w:t xml:space="preserve"> উপযুক্ত হিসাবে।</w:t>
      </w:r>
    </w:p>
    <w:p w14:paraId="52E242B0" w14:textId="3814B032" w:rsidR="00386F5B" w:rsidRPr="00CD372F" w:rsidRDefault="00386F5B" w:rsidP="00CB6FC6">
      <w:pPr>
        <w:pStyle w:val="EndnoteText"/>
        <w:ind w:left="0" w:firstLine="0"/>
        <w:rPr>
          <w:rFonts w:ascii="Vrinda" w:hAnsi="Vrinda" w:cs="Vrinda"/>
        </w:rPr>
      </w:pPr>
      <w:r w:rsidRPr="00CD372F">
        <w:rPr>
          <w:rFonts w:ascii="Vrinda" w:hAnsi="Vrinda" w:cs="Vrinda"/>
          <w:vertAlign w:val="superscript"/>
          <w:lang w:val="bn"/>
        </w:rPr>
        <w:t>20</w:t>
      </w:r>
      <w:r w:rsidRPr="00CD372F">
        <w:rPr>
          <w:rFonts w:ascii="Vrinda" w:hAnsi="Vrinda" w:cs="Vrinda"/>
          <w:lang w:val="bn"/>
        </w:rPr>
        <w:t xml:space="preserve"> High Line-ও একটি ঐতিহাসিক সম্পত্তি (অর্থাৎ, জাতীয় রেজিস্টারে তালিকাভুক্তির জন্য যোগ্য), কিন্তু একটি প্রাক্তন রেলপথ সম্পত্তি হিসাবে একটি ঐতিহাসিক সম্পত্তি হিসাবে ধারা 4(f) সম্পদ হিসাবে বিবেচনা থেকে অব্যাহতিপ্রাপ্ত (23 CFR 774.1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yriad Pro">
    <w:panose1 w:val="020B050303040309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HGMaruGothicMPRO">
    <w:charset w:val="80"/>
    <w:family w:val="swiss"/>
    <w:pitch w:val="variable"/>
    <w:sig w:usb0="E00002FF" w:usb1="2AC7EDFE" w:usb2="00000012" w:usb3="00000000" w:csb0="0002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yriad Pro Black SemiCond">
    <w:altName w:val="Segoe UI"/>
    <w:panose1 w:val="00000000000000000000"/>
    <w:charset w:val="00"/>
    <w:family w:val="swiss"/>
    <w:notTrueType/>
    <w:pitch w:val="variable"/>
    <w:sig w:usb0="2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Vrinda">
    <w:altName w:val="Vrinda"/>
    <w:panose1 w:val="00000400000000000000"/>
    <w:charset w:val="00"/>
    <w:family w:val="swiss"/>
    <w:pitch w:val="variable"/>
    <w:sig w:usb0="0001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F5F" w14:textId="77777777" w:rsidR="00386F5B" w:rsidRDefault="00386F5B" w:rsidP="00386F5B">
    <w:pPr>
      <w:pStyle w:val="Footer"/>
      <w:framePr w:wrap="around" w:vAnchor="text" w:hAnchor="margin" w:xAlign="center" w:y="1"/>
      <w:rPr>
        <w:rStyle w:val="PageNumber"/>
      </w:rPr>
    </w:pPr>
    <w:r>
      <w:rPr>
        <w:rStyle w:val="PageNumber"/>
        <w:b w:val="0"/>
        <w:lang w:val="bn"/>
      </w:rPr>
      <w:fldChar w:fldCharType="begin"/>
    </w:r>
    <w:r>
      <w:rPr>
        <w:rStyle w:val="PageNumber"/>
        <w:b w:val="0"/>
        <w:lang w:val="bn"/>
      </w:rPr>
      <w:instrText xml:space="preserve">PAGE  </w:instrText>
    </w:r>
    <w:r>
      <w:rPr>
        <w:rStyle w:val="PageNumber"/>
        <w:b w:val="0"/>
        <w:lang w:val="bn"/>
      </w:rPr>
      <w:fldChar w:fldCharType="separate"/>
    </w:r>
    <w:r>
      <w:rPr>
        <w:rStyle w:val="PageNumber"/>
        <w:bCs/>
        <w:noProof/>
        <w:lang w:val="bn"/>
      </w:rPr>
      <w:t>2</w:t>
    </w:r>
    <w:r>
      <w:rPr>
        <w:rStyle w:val="PageNumber"/>
        <w:b w:val="0"/>
        <w:lang w:val="bn"/>
      </w:rPr>
      <w:fldChar w:fldCharType="end"/>
    </w:r>
  </w:p>
  <w:p w14:paraId="74E16FE8" w14:textId="77777777" w:rsidR="00386F5B" w:rsidRPr="006F6C9C" w:rsidRDefault="00386F5B" w:rsidP="00386F5B">
    <w:pPr>
      <w:pStyle w:val="Footer"/>
    </w:pPr>
    <w:r>
      <w:rPr>
        <w:bCs/>
        <w:noProof/>
        <w:sz w:val="18"/>
        <w:szCs w:val="18"/>
        <w:lang w:val="bn"/>
      </w:rPr>
      <w:t xml:space="preserve">খসড়া, বিশেষাধিকার এবং গোপনীয়তা - </w:t>
    </w:r>
    <w:r>
      <w:rPr>
        <w:bCs/>
        <w:sz w:val="18"/>
        <w:szCs w:val="18"/>
        <w:lang w:val="bn"/>
      </w:rPr>
      <w:t>সাধারণ স্বার্থ এবং গোপনীয়তা চুক্তি অনুযায়ী শেয়ার করা তথ্য</w:t>
    </w:r>
    <w:r>
      <w:rPr>
        <w:b w:val="0"/>
        <w:sz w:val="18"/>
        <w:szCs w:val="18"/>
        <w:lang w:val="bn"/>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2851" w14:textId="77777777" w:rsidR="00386F5B" w:rsidRPr="006F6C9C" w:rsidRDefault="00386F5B" w:rsidP="00386F5B">
    <w:pPr>
      <w:pStyle w:val="Footer"/>
    </w:pPr>
    <w:r>
      <w:rPr>
        <w:bCs/>
        <w:noProof/>
        <w:sz w:val="18"/>
        <w:szCs w:val="18"/>
        <w:lang w:val="bn"/>
      </w:rPr>
      <w:t xml:space="preserve">খসড়া, বিশেষাধিকার এবং গোপনীয়তা - </w:t>
    </w:r>
    <w:r>
      <w:rPr>
        <w:bCs/>
        <w:sz w:val="18"/>
        <w:szCs w:val="18"/>
        <w:lang w:val="bn"/>
      </w:rPr>
      <w:t>সাধারণ স্বার্থ এবং গোপনীয়তা চুক্তি অনুযায়ী শেয়ার করা তথ্য</w:t>
    </w:r>
    <w:r>
      <w:rPr>
        <w:b w:val="0"/>
        <w:sz w:val="18"/>
        <w:szCs w:val="18"/>
        <w:lang w:val="bn"/>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7C13" w14:textId="208B9FC6" w:rsidR="00386F5B" w:rsidRPr="00CD372F" w:rsidRDefault="00386F5B" w:rsidP="00387352">
    <w:pPr>
      <w:pStyle w:val="Footer-OddPage"/>
      <w:rPr>
        <w:rFonts w:ascii="Vrinda" w:hAnsi="Vrinda" w:cs="Vrinda"/>
        <w:sz w:val="16"/>
        <w:szCs w:val="16"/>
      </w:rPr>
    </w:pPr>
    <w:r w:rsidRPr="00CD372F">
      <w:rPr>
        <w:rFonts w:ascii="Vrinda" w:hAnsi="Vrinda" w:cs="Vrinda"/>
        <w:bCs/>
        <w:sz w:val="16"/>
        <w:szCs w:val="16"/>
        <w:lang w:val="bn"/>
      </w:rPr>
      <w:t>ES-</w:t>
    </w:r>
    <w:r w:rsidRPr="00CD372F">
      <w:rPr>
        <w:rFonts w:ascii="Vrinda" w:hAnsi="Vrinda" w:cs="Vrinda"/>
        <w:bCs/>
        <w:sz w:val="16"/>
        <w:szCs w:val="16"/>
        <w:lang w:val="bn"/>
      </w:rPr>
      <w:fldChar w:fldCharType="begin"/>
    </w:r>
    <w:r w:rsidRPr="00CD372F">
      <w:rPr>
        <w:rFonts w:ascii="Vrinda" w:hAnsi="Vrinda" w:cs="Vrinda"/>
        <w:bCs/>
        <w:sz w:val="16"/>
        <w:szCs w:val="16"/>
        <w:lang w:val="bn"/>
      </w:rPr>
      <w:instrText xml:space="preserve"> PAGE   \* MERGEFORMAT </w:instrText>
    </w:r>
    <w:r w:rsidRPr="00CD372F">
      <w:rPr>
        <w:rFonts w:ascii="Vrinda" w:hAnsi="Vrinda" w:cs="Vrinda"/>
        <w:bCs/>
        <w:sz w:val="16"/>
        <w:szCs w:val="16"/>
        <w:lang w:val="bn"/>
      </w:rPr>
      <w:fldChar w:fldCharType="separate"/>
    </w:r>
    <w:r w:rsidRPr="00CD372F">
      <w:rPr>
        <w:rFonts w:ascii="Vrinda" w:hAnsi="Vrinda" w:cs="Vrinda"/>
        <w:bCs/>
        <w:noProof/>
        <w:sz w:val="16"/>
        <w:szCs w:val="16"/>
        <w:lang w:val="bn"/>
      </w:rPr>
      <w:t>10</w:t>
    </w:r>
    <w:r w:rsidRPr="00CD372F">
      <w:rPr>
        <w:rFonts w:ascii="Vrinda" w:hAnsi="Vrinda" w:cs="Vrinda"/>
        <w:bCs/>
        <w:sz w:val="16"/>
        <w:szCs w:val="16"/>
        <w:lang w:val="bn"/>
      </w:rPr>
      <w:fldChar w:fldCharType="end"/>
    </w:r>
    <w:r w:rsidRPr="00CD372F">
      <w:rPr>
        <w:rFonts w:ascii="Vrinda" w:hAnsi="Vrinda" w:cs="Vrinda"/>
        <w:bCs/>
        <w:noProof/>
        <w:sz w:val="16"/>
        <w:szCs w:val="16"/>
        <w:lang w:val="bn"/>
      </w:rPr>
      <w:ptab w:relativeTo="margin" w:alignment="right" w:leader="none"/>
    </w:r>
    <w:r w:rsidRPr="00CD372F">
      <w:rPr>
        <w:rFonts w:ascii="Vrinda" w:hAnsi="Vrinda" w:cs="Vrinda"/>
        <w:bCs/>
        <w:noProof/>
        <w:sz w:val="16"/>
        <w:szCs w:val="16"/>
        <w:lang w:val="bn"/>
      </w:rPr>
      <w:t xml:space="preserve"> আগস্ট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3440" w14:textId="71893E00" w:rsidR="00386F5B" w:rsidRPr="00CD372F" w:rsidRDefault="00386F5B" w:rsidP="00387352">
    <w:pPr>
      <w:pStyle w:val="Footer-OddPage"/>
      <w:rPr>
        <w:rFonts w:ascii="Vrinda" w:hAnsi="Vrinda" w:cs="Vrinda"/>
        <w:sz w:val="16"/>
        <w:szCs w:val="16"/>
      </w:rPr>
    </w:pPr>
    <w:r w:rsidRPr="00CD372F">
      <w:rPr>
        <w:rFonts w:ascii="Vrinda" w:hAnsi="Vrinda" w:cs="Vrinda"/>
        <w:bCs/>
        <w:noProof/>
        <w:sz w:val="16"/>
        <w:szCs w:val="16"/>
        <w:lang w:val="bn"/>
      </w:rPr>
      <w:t>আগস্ট 2022</w:t>
    </w:r>
    <w:r w:rsidRPr="00CD372F">
      <w:rPr>
        <w:rFonts w:ascii="Vrinda" w:hAnsi="Vrinda" w:cs="Vrinda"/>
        <w:bCs/>
        <w:sz w:val="16"/>
        <w:szCs w:val="16"/>
        <w:lang w:val="bn"/>
      </w:rPr>
      <w:ptab w:relativeTo="margin" w:alignment="right" w:leader="none"/>
    </w:r>
    <w:r w:rsidRPr="00CD372F">
      <w:rPr>
        <w:rFonts w:ascii="Vrinda" w:hAnsi="Vrinda" w:cs="Vrinda"/>
        <w:bCs/>
        <w:sz w:val="16"/>
        <w:szCs w:val="16"/>
        <w:lang w:val="bn"/>
      </w:rPr>
      <w:t xml:space="preserve"> ES-</w:t>
    </w:r>
    <w:r w:rsidRPr="00CD372F">
      <w:rPr>
        <w:rFonts w:ascii="Vrinda" w:hAnsi="Vrinda" w:cs="Vrinda"/>
        <w:bCs/>
        <w:sz w:val="16"/>
        <w:szCs w:val="16"/>
        <w:lang w:val="bn"/>
      </w:rPr>
      <w:fldChar w:fldCharType="begin"/>
    </w:r>
    <w:r w:rsidRPr="00CD372F">
      <w:rPr>
        <w:rFonts w:ascii="Vrinda" w:hAnsi="Vrinda" w:cs="Vrinda"/>
        <w:bCs/>
        <w:sz w:val="16"/>
        <w:szCs w:val="16"/>
        <w:lang w:val="bn"/>
      </w:rPr>
      <w:instrText xml:space="preserve"> PAGE   \* MERGEFORMAT </w:instrText>
    </w:r>
    <w:r w:rsidRPr="00CD372F">
      <w:rPr>
        <w:rFonts w:ascii="Vrinda" w:hAnsi="Vrinda" w:cs="Vrinda"/>
        <w:bCs/>
        <w:sz w:val="16"/>
        <w:szCs w:val="16"/>
        <w:lang w:val="bn"/>
      </w:rPr>
      <w:fldChar w:fldCharType="separate"/>
    </w:r>
    <w:r w:rsidRPr="00CD372F">
      <w:rPr>
        <w:rFonts w:ascii="Vrinda" w:hAnsi="Vrinda" w:cs="Vrinda"/>
        <w:bCs/>
        <w:noProof/>
        <w:sz w:val="16"/>
        <w:szCs w:val="16"/>
        <w:lang w:val="bn"/>
      </w:rPr>
      <w:t>35</w:t>
    </w:r>
    <w:r w:rsidRPr="00CD372F">
      <w:rPr>
        <w:rFonts w:ascii="Vrinda" w:hAnsi="Vrinda" w:cs="Vrinda"/>
        <w:b w:val="0"/>
        <w:sz w:val="16"/>
        <w:szCs w:val="16"/>
        <w:lang w:val="b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604E6" w14:textId="2B5A2B71" w:rsidR="00386F5B" w:rsidRPr="0066312A" w:rsidRDefault="00386F5B" w:rsidP="003A145B">
    <w:pPr>
      <w:pStyle w:val="Footer-OddPage"/>
      <w:rPr>
        <w:rFonts w:ascii="Arial" w:hAnsi="Arial"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B144" w14:textId="4E5EC11B" w:rsidR="00386F5B" w:rsidRPr="00CD372F" w:rsidRDefault="00386F5B" w:rsidP="003A145B">
    <w:pPr>
      <w:pStyle w:val="Footer-OddPage"/>
      <w:rPr>
        <w:rFonts w:ascii="Vrinda" w:hAnsi="Vrinda" w:cs="Vrinda"/>
        <w:sz w:val="16"/>
        <w:szCs w:val="16"/>
      </w:rPr>
    </w:pPr>
    <w:r w:rsidRPr="00CD372F">
      <w:rPr>
        <w:rFonts w:ascii="Vrinda" w:hAnsi="Vrinda" w:cs="Vrinda"/>
        <w:bCs/>
        <w:noProof/>
        <w:sz w:val="16"/>
        <w:szCs w:val="16"/>
        <w:lang w:val="bn"/>
      </w:rPr>
      <w:t>আগস্ট 2022</w:t>
    </w:r>
    <w:r w:rsidRPr="00CD372F">
      <w:rPr>
        <w:rFonts w:ascii="Vrinda" w:hAnsi="Vrinda" w:cs="Vrinda"/>
        <w:bCs/>
        <w:noProof/>
        <w:sz w:val="16"/>
        <w:szCs w:val="16"/>
        <w:lang w:val="bn"/>
      </w:rPr>
      <w:tab/>
    </w:r>
    <w:r w:rsidRPr="00CD372F">
      <w:rPr>
        <w:rFonts w:ascii="Vrinda" w:hAnsi="Vrinda" w:cs="Vrinda"/>
        <w:bCs/>
        <w:sz w:val="16"/>
        <w:szCs w:val="16"/>
        <w:lang w:val="bn"/>
      </w:rPr>
      <w:t>ES-</w:t>
    </w:r>
    <w:r w:rsidRPr="00CD372F">
      <w:rPr>
        <w:rFonts w:ascii="Vrinda" w:hAnsi="Vrinda" w:cs="Vrinda"/>
        <w:bCs/>
        <w:sz w:val="16"/>
        <w:szCs w:val="16"/>
        <w:lang w:val="bn"/>
      </w:rPr>
      <w:fldChar w:fldCharType="begin"/>
    </w:r>
    <w:r w:rsidRPr="00CD372F">
      <w:rPr>
        <w:rFonts w:ascii="Vrinda" w:hAnsi="Vrinda" w:cs="Vrinda"/>
        <w:bCs/>
        <w:sz w:val="16"/>
        <w:szCs w:val="16"/>
        <w:lang w:val="bn"/>
      </w:rPr>
      <w:instrText xml:space="preserve"> PAGE   \* MERGEFORMAT </w:instrText>
    </w:r>
    <w:r w:rsidRPr="00CD372F">
      <w:rPr>
        <w:rFonts w:ascii="Vrinda" w:hAnsi="Vrinda" w:cs="Vrinda"/>
        <w:bCs/>
        <w:sz w:val="16"/>
        <w:szCs w:val="16"/>
        <w:lang w:val="bn"/>
      </w:rPr>
      <w:fldChar w:fldCharType="separate"/>
    </w:r>
    <w:r w:rsidRPr="00CD372F">
      <w:rPr>
        <w:rFonts w:ascii="Vrinda" w:hAnsi="Vrinda" w:cs="Vrinda"/>
        <w:bCs/>
        <w:noProof/>
        <w:sz w:val="16"/>
        <w:szCs w:val="16"/>
        <w:lang w:val="bn"/>
      </w:rPr>
      <w:t>i</w:t>
    </w:r>
    <w:r w:rsidRPr="00CD372F">
      <w:rPr>
        <w:rFonts w:ascii="Vrinda" w:hAnsi="Vrinda" w:cs="Vrinda"/>
        <w:b w:val="0"/>
        <w:sz w:val="16"/>
        <w:szCs w:val="16"/>
        <w:lang w:val="bn"/>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7AFD" w14:textId="77777777" w:rsidR="00386F5B" w:rsidRPr="0066312A" w:rsidRDefault="00386F5B" w:rsidP="003A145B">
    <w:pPr>
      <w:pStyle w:val="Footer-OddPage"/>
      <w:rPr>
        <w:rFonts w:ascii="Arial" w:hAnsi="Arial" w:cs="Arial"/>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6EEAD" w14:textId="30E775DD" w:rsidR="00386F5B" w:rsidRPr="00F6544E" w:rsidRDefault="00386F5B" w:rsidP="005B7B43">
    <w:pPr>
      <w:pStyle w:val="Footer-EvenPage"/>
    </w:pPr>
    <w:r>
      <w:rPr>
        <w:bCs/>
        <w:lang w:val="bn"/>
      </w:rPr>
      <w:t>ES-</w:t>
    </w:r>
    <w:r>
      <w:rPr>
        <w:bCs/>
        <w:lang w:val="bn"/>
      </w:rPr>
      <w:fldChar w:fldCharType="begin"/>
    </w:r>
    <w:r>
      <w:rPr>
        <w:bCs/>
        <w:lang w:val="bn"/>
      </w:rPr>
      <w:instrText xml:space="preserve"> PAGE   \* MERGEFORMAT </w:instrText>
    </w:r>
    <w:r>
      <w:rPr>
        <w:bCs/>
        <w:lang w:val="bn"/>
      </w:rPr>
      <w:fldChar w:fldCharType="separate"/>
    </w:r>
    <w:r>
      <w:rPr>
        <w:bCs/>
        <w:noProof/>
        <w:lang w:val="bn"/>
      </w:rPr>
      <w:t>34</w:t>
    </w:r>
    <w:r>
      <w:rPr>
        <w:bCs/>
        <w:lang w:val="bn"/>
      </w:rPr>
      <w:fldChar w:fldCharType="end"/>
    </w:r>
    <w:r>
      <w:rPr>
        <w:bCs/>
        <w:lang w:val="bn"/>
      </w:rPr>
      <w:ptab w:relativeTo="margin" w:alignment="right" w:leader="none"/>
    </w:r>
    <w:r>
      <w:rPr>
        <w:bCs/>
        <w:noProof/>
        <w:lang w:val="bn"/>
      </w:rPr>
      <w:t xml:space="preserve"> আগস্ট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087D9" w14:textId="77777777" w:rsidR="00F4665B" w:rsidRDefault="00F4665B">
      <w:r>
        <w:separator/>
      </w:r>
    </w:p>
  </w:footnote>
  <w:footnote w:type="continuationSeparator" w:id="0">
    <w:p w14:paraId="5D73C284" w14:textId="77777777" w:rsidR="00F4665B" w:rsidRDefault="00F4665B">
      <w:r>
        <w:continuationSeparator/>
      </w:r>
    </w:p>
  </w:footnote>
  <w:footnote w:type="continuationNotice" w:id="1">
    <w:p w14:paraId="645651E7" w14:textId="77777777" w:rsidR="00F4665B" w:rsidRDefault="00F466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5C3DA" w14:textId="77777777" w:rsidR="00386F5B" w:rsidRPr="004344C4" w:rsidRDefault="00386F5B" w:rsidP="00386F5B">
    <w:pPr>
      <w:pStyle w:val="Header-EvenPage"/>
      <w:ind w:right="374"/>
    </w:pPr>
    <w:r>
      <w:rPr>
        <w:iCs/>
        <w:lang w:val="bn"/>
      </w:rPr>
      <w:t>Central Business District (সেন্ট্রাল বিজনেস ডিস্ট্রিক্ট) (CBD)-এর Tolling Program (টোলিং প্রোগ্রাম) পরিবেশগত মূল্যায়ন</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8F86C" w14:textId="77777777" w:rsidR="00386F5B" w:rsidRPr="004344C4" w:rsidRDefault="00386F5B" w:rsidP="00386F5B">
    <w:pPr>
      <w:pStyle w:val="Header-OddPage"/>
    </w:pPr>
    <w:r>
      <w:rPr>
        <w:iCs/>
        <w:lang w:val="bn"/>
      </w:rPr>
      <w:t>Central Business District (সেন্ট্রাল বিজনেস ডিস্ট্রিক্ট) (CBD)-এর Tolling Program (টোলিং প্রোগ্রাম) পরিবেশগত মূল্যায়ন</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FF37" w14:textId="77777777" w:rsidR="00386F5B" w:rsidRPr="00CD372F" w:rsidRDefault="00386F5B" w:rsidP="00874ABC">
    <w:pPr>
      <w:pStyle w:val="Header-OddPage"/>
      <w:ind w:left="0"/>
      <w:jc w:val="left"/>
      <w:rPr>
        <w:rFonts w:ascii="Vrinda" w:hAnsi="Vrinda" w:cs="Vrinda"/>
      </w:rPr>
    </w:pPr>
    <w:r w:rsidRPr="00CD372F">
      <w:rPr>
        <w:rFonts w:ascii="Vrinda" w:hAnsi="Vrinda" w:cs="Vrinda"/>
        <w:iCs/>
        <w:lang w:val="bn"/>
      </w:rPr>
      <w:t>Central Business Distriction (সেন্ট্রাল বিজনেস ডিস্ট্রিক্টিকশন) (CBD)-এর Tolling Program (টোলিং প্রোগ্রাম) পরিবেশগত মূল্যায়ন - নির্বাহী সারসংক্ষেপ</w:t>
    </w:r>
  </w:p>
  <w:p w14:paraId="08C45E7B" w14:textId="093EB3AF" w:rsidR="00386F5B" w:rsidRPr="00CD372F" w:rsidRDefault="00386F5B" w:rsidP="00881CDD">
    <w:pPr>
      <w:pStyle w:val="Header"/>
      <w:rPr>
        <w:rFonts w:ascii="Vrinda" w:hAnsi="Vrinda" w:cs="Vrind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41FE" w14:textId="32163BC6" w:rsidR="00386F5B" w:rsidRPr="00CD372F" w:rsidRDefault="00386F5B" w:rsidP="00F45DD1">
    <w:pPr>
      <w:pStyle w:val="Header-OddPage"/>
      <w:rPr>
        <w:rFonts w:ascii="Vrinda" w:hAnsi="Vrinda" w:cs="Vrinda"/>
      </w:rPr>
    </w:pPr>
    <w:r w:rsidRPr="00CD372F">
      <w:rPr>
        <w:rFonts w:ascii="Vrinda" w:hAnsi="Vrinda" w:cs="Vrinda"/>
        <w:iCs/>
        <w:lang w:val="bn"/>
      </w:rPr>
      <w:t>Central Business Distriction (সেন্ট্রাল বিজনেস ডিস্ট্রিক্টিকশন) (CBD)-এর Tolling Program (টোলিং প্রোগ্রাম) পরিবেশগত মূল্যায়ন - নির্বাহী সারসংক্ষেপ</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CEB7" w14:textId="77777777" w:rsidR="00386F5B" w:rsidRPr="00CD372F" w:rsidRDefault="00386F5B" w:rsidP="00193C08">
    <w:pPr>
      <w:pStyle w:val="Header-OddPage"/>
      <w:rPr>
        <w:rFonts w:ascii="Vrinda" w:hAnsi="Vrinda" w:cs="Vrinda"/>
      </w:rPr>
    </w:pPr>
    <w:r w:rsidRPr="00CD372F">
      <w:rPr>
        <w:rFonts w:ascii="Vrinda" w:hAnsi="Vrinda" w:cs="Vrinda"/>
        <w:iCs/>
        <w:lang w:val="bn"/>
      </w:rPr>
      <w:t>Central Business Distriction (সেন্ট্রাল বিজনেস ডিস্ট্রিক্টিকশন) (CBD)-এর Tolling Program (টোলিং প্রোগ্রাম) পরিবেশগত মূল্যায়ন - নির্বাহী সারসংক্ষেপ</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9B71" w14:textId="77777777" w:rsidR="00386F5B" w:rsidRDefault="00386F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C058" w14:textId="08BB02B3" w:rsidR="00386F5B" w:rsidRPr="005045B7" w:rsidRDefault="00386F5B" w:rsidP="005045B7">
    <w:pPr>
      <w:pStyle w:val="Header-EvenPage"/>
    </w:pPr>
    <w:r>
      <w:rPr>
        <w:iCs/>
        <w:lang w:val="bn"/>
      </w:rPr>
      <w:t>Central Business District (সেন্ট্রাল বিজনেস ডিস্ট্রিক্ট) (CBD)-এর Tolling Program (টোলিং প্রোগ্রাম) পরিবেশগত মূল্যায়ন - নির্বাহী সারসংক্ষেপ</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A2AD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D608A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2EA43B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7E54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CCAC6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685B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44AD34"/>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E5C8F03A"/>
    <w:lvl w:ilvl="0">
      <w:start w:val="1"/>
      <w:numFmt w:val="bullet"/>
      <w:pStyle w:val="ListBullet2"/>
      <w:lvlText w:val=""/>
      <w:lvlJc w:val="left"/>
      <w:pPr>
        <w:ind w:left="720" w:hanging="360"/>
      </w:pPr>
      <w:rPr>
        <w:rFonts w:ascii="Symbol" w:hAnsi="Symbol" w:hint="default"/>
      </w:rPr>
    </w:lvl>
  </w:abstractNum>
  <w:abstractNum w:abstractNumId="8" w15:restartNumberingAfterBreak="0">
    <w:nsid w:val="FFFFFF88"/>
    <w:multiLevelType w:val="multilevel"/>
    <w:tmpl w:val="6D20E69A"/>
    <w:lvl w:ilvl="0">
      <w:start w:val="1"/>
      <w:numFmt w:val="decimal"/>
      <w:pStyle w:val="ListNumber"/>
      <w:lvlText w:val="%1."/>
      <w:lvlJc w:val="left"/>
      <w:pPr>
        <w:tabs>
          <w:tab w:val="num" w:pos="540"/>
        </w:tabs>
        <w:ind w:left="540" w:hanging="360"/>
      </w:pPr>
      <w:rPr>
        <w:rFonts w:ascii="Arial" w:hAnsi="Arial" w:cs="Arial" w:hint="default"/>
      </w:rPr>
    </w:lvl>
    <w:lvl w:ilvl="1">
      <w:start w:val="1"/>
      <w:numFmt w:val="upperLetter"/>
      <w:lvlText w:val="%2."/>
      <w:lvlJc w:val="left"/>
      <w:pPr>
        <w:tabs>
          <w:tab w:val="num" w:pos="180"/>
        </w:tabs>
        <w:ind w:left="900" w:hanging="720"/>
      </w:pPr>
      <w:rPr>
        <w:rFonts w:ascii="Times New Roman Bold" w:hAnsi="Times New Roman Bold" w:hint="default"/>
        <w:b/>
        <w:i w:val="0"/>
        <w:caps/>
        <w:strike w:val="0"/>
        <w:dstrike w:val="0"/>
        <w:vanish w:val="0"/>
        <w:sz w:val="28"/>
        <w:szCs w:val="28"/>
        <w:vertAlign w:val="baseline"/>
      </w:rPr>
    </w:lvl>
    <w:lvl w:ilvl="2">
      <w:start w:val="1"/>
      <w:numFmt w:val="decimal"/>
      <w:lvlText w:val="%3."/>
      <w:lvlJc w:val="left"/>
      <w:pPr>
        <w:tabs>
          <w:tab w:val="num" w:pos="0"/>
        </w:tabs>
        <w:ind w:left="720" w:hanging="720"/>
      </w:pPr>
      <w:rPr>
        <w:rFonts w:ascii="Times New Roman Bold" w:hAnsi="Times New Roman Bold" w:hint="default"/>
        <w:b/>
        <w:i w:val="0"/>
        <w:caps w:val="0"/>
        <w:strike w:val="0"/>
        <w:dstrike w:val="0"/>
        <w:vanish w:val="0"/>
        <w:sz w:val="24"/>
        <w:szCs w:val="22"/>
        <w:u w:val="none"/>
        <w:vertAlign w:val="baseline"/>
      </w:rPr>
    </w:lvl>
    <w:lvl w:ilvl="3">
      <w:start w:val="1"/>
      <w:numFmt w:val="lowerLetter"/>
      <w:lvlText w:val="%4."/>
      <w:lvlJc w:val="left"/>
      <w:pPr>
        <w:tabs>
          <w:tab w:val="num" w:pos="0"/>
        </w:tabs>
        <w:ind w:left="720" w:hanging="720"/>
      </w:pPr>
      <w:rPr>
        <w:rFonts w:ascii="Times New Roman Bold" w:hAnsi="Times New Roman Bold" w:hint="default"/>
        <w:b/>
        <w:i w:val="0"/>
        <w:caps w:val="0"/>
        <w:strike w:val="0"/>
        <w:dstrike w:val="0"/>
        <w:vanish w:val="0"/>
        <w:sz w:val="24"/>
        <w:szCs w:val="24"/>
        <w:u w:val="none"/>
        <w:vertAlign w:val="baseline"/>
      </w:rPr>
    </w:lvl>
    <w:lvl w:ilvl="4">
      <w:start w:val="1"/>
      <w:numFmt w:val="decimal"/>
      <w:lvlText w:val="(%5)"/>
      <w:lvlJc w:val="left"/>
      <w:pPr>
        <w:tabs>
          <w:tab w:val="num" w:pos="547"/>
        </w:tabs>
        <w:ind w:left="547" w:hanging="547"/>
      </w:pPr>
      <w:rPr>
        <w:rFonts w:ascii="Times New Roman Bold" w:hAnsi="Times New Roman Bold" w:cs="Times New Roman" w:hint="default"/>
        <w:b/>
        <w:bCs w:val="0"/>
        <w:i/>
        <w:iCs w:val="0"/>
        <w:caps w:val="0"/>
        <w:smallCaps w:val="0"/>
        <w:strike w:val="0"/>
        <w:dstrike w:val="0"/>
        <w:vanish w:val="0"/>
        <w:color w:val="000000"/>
        <w:spacing w:val="0"/>
        <w:kern w:val="0"/>
        <w:position w:val="0"/>
        <w:sz w:val="24"/>
        <w:szCs w:val="24"/>
        <w:u w:val="none"/>
        <w:vertAlign w:val="baseline"/>
        <w:em w:val="none"/>
      </w:rPr>
    </w:lvl>
    <w:lvl w:ilvl="5">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6">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FFFFFF89"/>
    <w:multiLevelType w:val="singleLevel"/>
    <w:tmpl w:val="38BCF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02183"/>
    <w:multiLevelType w:val="hybridMultilevel"/>
    <w:tmpl w:val="00A2B7D8"/>
    <w:lvl w:ilvl="0" w:tplc="86084882">
      <w:start w:val="1"/>
      <w:numFmt w:val="bullet"/>
      <w:pStyle w:val="TableText-leftalignedspaceafterbullets"/>
      <w:lvlText w:val=""/>
      <w:lvlJc w:val="left"/>
      <w:pPr>
        <w:ind w:left="95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98AC5D"/>
    <w:multiLevelType w:val="multilevel"/>
    <w:tmpl w:val="19ECB45A"/>
    <w:styleLink w:val="CurrentList1"/>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16466EB"/>
    <w:multiLevelType w:val="hybridMultilevel"/>
    <w:tmpl w:val="320AF1F8"/>
    <w:lvl w:ilvl="0" w:tplc="5DB08DC6">
      <w:start w:val="1"/>
      <w:numFmt w:val="bullet"/>
      <w:pStyle w:val="Table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E1ECB"/>
    <w:multiLevelType w:val="hybridMultilevel"/>
    <w:tmpl w:val="A22CE900"/>
    <w:lvl w:ilvl="0" w:tplc="6D12E424">
      <w:numFmt w:val="decimal"/>
      <w:pStyle w:val="BulletListMargi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257B09DF"/>
    <w:multiLevelType w:val="hybridMultilevel"/>
    <w:tmpl w:val="F762FCC0"/>
    <w:lvl w:ilvl="0" w:tplc="E140F7AE">
      <w:numFmt w:val="decimal"/>
      <w:pStyle w:val="Bulletdash"/>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2B2977B4"/>
    <w:multiLevelType w:val="hybridMultilevel"/>
    <w:tmpl w:val="CAF22E48"/>
    <w:lvl w:ilvl="0" w:tplc="0554A58C">
      <w:numFmt w:val="decimal"/>
      <w:pStyle w:val="Quote-Bullets"/>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30DF1E49"/>
    <w:multiLevelType w:val="multilevel"/>
    <w:tmpl w:val="1D9C2CF8"/>
    <w:lvl w:ilvl="0">
      <w:numFmt w:val="decimal"/>
      <w:lvlText w:val=""/>
      <w:lvlJc w:val="left"/>
    </w:lvl>
    <w:lvl w:ilvl="1">
      <w:numFmt w:val="decimal"/>
      <w:lvlText w:val=""/>
      <w:lvlJc w:val="left"/>
    </w:lvl>
    <w:lvl w:ilvl="2">
      <w:numFmt w:val="decimal"/>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52F5AE"/>
    <w:multiLevelType w:val="multilevel"/>
    <w:tmpl w:val="4DF07368"/>
    <w:styleLink w:val="CurrentList2"/>
    <w:lvl w:ilvl="0">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B423FB"/>
    <w:multiLevelType w:val="hybridMultilevel"/>
    <w:tmpl w:val="19C2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46ECB"/>
    <w:multiLevelType w:val="hybridMultilevel"/>
    <w:tmpl w:val="D08E6BE6"/>
    <w:lvl w:ilvl="0" w:tplc="E2985C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4B3275F6"/>
    <w:multiLevelType w:val="hybridMultilevel"/>
    <w:tmpl w:val="8C9E0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36B28"/>
    <w:multiLevelType w:val="hybridMultilevel"/>
    <w:tmpl w:val="6CA225FE"/>
    <w:lvl w:ilvl="0" w:tplc="DFD23698">
      <w:numFmt w:val="decimal"/>
      <w:pStyle w:val="TableText-bulletlett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57B04375"/>
    <w:multiLevelType w:val="hybridMultilevel"/>
    <w:tmpl w:val="FB9E79DE"/>
    <w:lvl w:ilvl="0" w:tplc="AFCCC6D6">
      <w:numFmt w:val="decimal"/>
      <w:pStyle w:val="TableText-bulletnumb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5A814C71"/>
    <w:multiLevelType w:val="hybridMultilevel"/>
    <w:tmpl w:val="B76C1C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9792C"/>
    <w:multiLevelType w:val="hybridMultilevel"/>
    <w:tmpl w:val="E5F4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3D1D"/>
    <w:multiLevelType w:val="multilevel"/>
    <w:tmpl w:val="D08E6BE6"/>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D4AD1"/>
    <w:multiLevelType w:val="hybridMultilevel"/>
    <w:tmpl w:val="DAD6048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7" w15:restartNumberingAfterBreak="0">
    <w:nsid w:val="6FE03461"/>
    <w:multiLevelType w:val="hybridMultilevel"/>
    <w:tmpl w:val="2F180B9C"/>
    <w:lvl w:ilvl="0" w:tplc="A0EAAB40">
      <w:start w:val="1"/>
      <w:numFmt w:val="bullet"/>
      <w:pStyle w:val="TableText-bullets2"/>
      <w:lvlText w:val="—"/>
      <w:lvlJc w:val="left"/>
      <w:rPr>
        <w:rFonts w:ascii="Calibri" w:hAnsi="Calibri"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17"/>
  </w:num>
  <w:num w:numId="3">
    <w:abstractNumId w:val="9"/>
  </w:num>
  <w:num w:numId="4">
    <w:abstractNumId w:val="7"/>
  </w:num>
  <w:num w:numId="5">
    <w:abstractNumId w:val="3"/>
  </w:num>
  <w:num w:numId="6">
    <w:abstractNumId w:val="16"/>
  </w:num>
  <w:num w:numId="7">
    <w:abstractNumId w:val="6"/>
  </w:num>
  <w:num w:numId="8">
    <w:abstractNumId w:val="5"/>
  </w:num>
  <w:num w:numId="9">
    <w:abstractNumId w:val="4"/>
  </w:num>
  <w:num w:numId="10">
    <w:abstractNumId w:val="2"/>
  </w:num>
  <w:num w:numId="11">
    <w:abstractNumId w:val="1"/>
  </w:num>
  <w:num w:numId="12">
    <w:abstractNumId w:val="0"/>
  </w:num>
  <w:num w:numId="13">
    <w:abstractNumId w:val="15"/>
  </w:num>
  <w:num w:numId="14">
    <w:abstractNumId w:val="10"/>
  </w:num>
  <w:num w:numId="15">
    <w:abstractNumId w:val="19"/>
  </w:num>
  <w:num w:numId="16">
    <w:abstractNumId w:val="22"/>
  </w:num>
  <w:num w:numId="17">
    <w:abstractNumId w:val="21"/>
  </w:num>
  <w:num w:numId="18">
    <w:abstractNumId w:val="14"/>
  </w:num>
  <w:num w:numId="19">
    <w:abstractNumId w:val="13"/>
  </w:num>
  <w:num w:numId="20">
    <w:abstractNumId w:val="12"/>
  </w:num>
  <w:num w:numId="21">
    <w:abstractNumId w:val="26"/>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8"/>
  </w:num>
  <w:num w:numId="25">
    <w:abstractNumId w:val="25"/>
  </w:num>
  <w:num w:numId="26">
    <w:abstractNumId w:val="27"/>
  </w:num>
  <w:num w:numId="27">
    <w:abstractNumId w:val="20"/>
  </w:num>
  <w:num w:numId="28">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hyphenationZone w:val="425"/>
  <w:clickAndTypeStyle w:val="BodyText"/>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Q1MDQwALItjJV0lIJTi4sz8/NACoxrAeG0Pz8sAAAA"/>
  </w:docVars>
  <w:rsids>
    <w:rsidRoot w:val="00A749B1"/>
    <w:rsid w:val="0000048D"/>
    <w:rsid w:val="000014F1"/>
    <w:rsid w:val="00001FEB"/>
    <w:rsid w:val="0000206D"/>
    <w:rsid w:val="00002E03"/>
    <w:rsid w:val="00003067"/>
    <w:rsid w:val="000034B6"/>
    <w:rsid w:val="000034BE"/>
    <w:rsid w:val="00003986"/>
    <w:rsid w:val="00003C00"/>
    <w:rsid w:val="000040AA"/>
    <w:rsid w:val="0000526F"/>
    <w:rsid w:val="0000543F"/>
    <w:rsid w:val="00007CA6"/>
    <w:rsid w:val="00010355"/>
    <w:rsid w:val="000103B2"/>
    <w:rsid w:val="00010444"/>
    <w:rsid w:val="0001071E"/>
    <w:rsid w:val="000108D6"/>
    <w:rsid w:val="0001159F"/>
    <w:rsid w:val="0001181A"/>
    <w:rsid w:val="00011997"/>
    <w:rsid w:val="00011B91"/>
    <w:rsid w:val="0001221F"/>
    <w:rsid w:val="000126D7"/>
    <w:rsid w:val="00013483"/>
    <w:rsid w:val="0001392F"/>
    <w:rsid w:val="00013B7D"/>
    <w:rsid w:val="0001433B"/>
    <w:rsid w:val="000147AB"/>
    <w:rsid w:val="00014BF5"/>
    <w:rsid w:val="00015E0F"/>
    <w:rsid w:val="0001600C"/>
    <w:rsid w:val="0001705B"/>
    <w:rsid w:val="00020326"/>
    <w:rsid w:val="00021592"/>
    <w:rsid w:val="000215A9"/>
    <w:rsid w:val="0002200B"/>
    <w:rsid w:val="00022B9D"/>
    <w:rsid w:val="00022C46"/>
    <w:rsid w:val="00022FE0"/>
    <w:rsid w:val="0002318C"/>
    <w:rsid w:val="0002379E"/>
    <w:rsid w:val="00023BD0"/>
    <w:rsid w:val="00024200"/>
    <w:rsid w:val="00024C15"/>
    <w:rsid w:val="00024FDA"/>
    <w:rsid w:val="0002517B"/>
    <w:rsid w:val="0002526F"/>
    <w:rsid w:val="0002553E"/>
    <w:rsid w:val="000258D5"/>
    <w:rsid w:val="000266A5"/>
    <w:rsid w:val="000278E4"/>
    <w:rsid w:val="00030023"/>
    <w:rsid w:val="000302E3"/>
    <w:rsid w:val="00030407"/>
    <w:rsid w:val="000305C6"/>
    <w:rsid w:val="0003172C"/>
    <w:rsid w:val="0003183F"/>
    <w:rsid w:val="00031C31"/>
    <w:rsid w:val="0003235C"/>
    <w:rsid w:val="00032F15"/>
    <w:rsid w:val="00033281"/>
    <w:rsid w:val="00033728"/>
    <w:rsid w:val="00033B4C"/>
    <w:rsid w:val="000352F0"/>
    <w:rsid w:val="00035612"/>
    <w:rsid w:val="00035842"/>
    <w:rsid w:val="00036BB9"/>
    <w:rsid w:val="00037213"/>
    <w:rsid w:val="0003729A"/>
    <w:rsid w:val="000374BE"/>
    <w:rsid w:val="00037720"/>
    <w:rsid w:val="00037869"/>
    <w:rsid w:val="00037994"/>
    <w:rsid w:val="00037B2D"/>
    <w:rsid w:val="00037D0B"/>
    <w:rsid w:val="00040775"/>
    <w:rsid w:val="000408A1"/>
    <w:rsid w:val="00040AD2"/>
    <w:rsid w:val="00041A36"/>
    <w:rsid w:val="00041E65"/>
    <w:rsid w:val="00042579"/>
    <w:rsid w:val="00042660"/>
    <w:rsid w:val="0004296C"/>
    <w:rsid w:val="00042DFF"/>
    <w:rsid w:val="0004329E"/>
    <w:rsid w:val="00043647"/>
    <w:rsid w:val="000438CD"/>
    <w:rsid w:val="00043A34"/>
    <w:rsid w:val="0004438E"/>
    <w:rsid w:val="00045245"/>
    <w:rsid w:val="000455D1"/>
    <w:rsid w:val="00045A9A"/>
    <w:rsid w:val="00045DA3"/>
    <w:rsid w:val="0004609F"/>
    <w:rsid w:val="0004696C"/>
    <w:rsid w:val="00046C55"/>
    <w:rsid w:val="00046F8F"/>
    <w:rsid w:val="000476D7"/>
    <w:rsid w:val="000477EB"/>
    <w:rsid w:val="00050B6A"/>
    <w:rsid w:val="00051384"/>
    <w:rsid w:val="00052367"/>
    <w:rsid w:val="0005255F"/>
    <w:rsid w:val="00052915"/>
    <w:rsid w:val="00052EF5"/>
    <w:rsid w:val="00053EE9"/>
    <w:rsid w:val="00054239"/>
    <w:rsid w:val="000542CA"/>
    <w:rsid w:val="000556DC"/>
    <w:rsid w:val="00055FCB"/>
    <w:rsid w:val="00055FEF"/>
    <w:rsid w:val="000569DA"/>
    <w:rsid w:val="00056C2A"/>
    <w:rsid w:val="0006001D"/>
    <w:rsid w:val="00060064"/>
    <w:rsid w:val="000602DC"/>
    <w:rsid w:val="00060B27"/>
    <w:rsid w:val="00061B03"/>
    <w:rsid w:val="000629D0"/>
    <w:rsid w:val="00062D66"/>
    <w:rsid w:val="00062D77"/>
    <w:rsid w:val="00062F5D"/>
    <w:rsid w:val="0006331C"/>
    <w:rsid w:val="00063B1F"/>
    <w:rsid w:val="00063D02"/>
    <w:rsid w:val="00063D4A"/>
    <w:rsid w:val="0006418B"/>
    <w:rsid w:val="00064422"/>
    <w:rsid w:val="000648C6"/>
    <w:rsid w:val="00064CBF"/>
    <w:rsid w:val="00064FD5"/>
    <w:rsid w:val="00066296"/>
    <w:rsid w:val="000666EB"/>
    <w:rsid w:val="00067755"/>
    <w:rsid w:val="000678C2"/>
    <w:rsid w:val="00070057"/>
    <w:rsid w:val="0007162A"/>
    <w:rsid w:val="000727F4"/>
    <w:rsid w:val="00073022"/>
    <w:rsid w:val="00073567"/>
    <w:rsid w:val="00073679"/>
    <w:rsid w:val="0007369A"/>
    <w:rsid w:val="00073FB3"/>
    <w:rsid w:val="00074B2F"/>
    <w:rsid w:val="00076091"/>
    <w:rsid w:val="00076267"/>
    <w:rsid w:val="00076608"/>
    <w:rsid w:val="00076FD4"/>
    <w:rsid w:val="0007708A"/>
    <w:rsid w:val="00077354"/>
    <w:rsid w:val="000773C1"/>
    <w:rsid w:val="000773C3"/>
    <w:rsid w:val="000774D3"/>
    <w:rsid w:val="00077CF5"/>
    <w:rsid w:val="000811AC"/>
    <w:rsid w:val="00081F4E"/>
    <w:rsid w:val="0008226A"/>
    <w:rsid w:val="00083068"/>
    <w:rsid w:val="0008307C"/>
    <w:rsid w:val="00083341"/>
    <w:rsid w:val="00083A8D"/>
    <w:rsid w:val="00083C92"/>
    <w:rsid w:val="000843E4"/>
    <w:rsid w:val="0008490B"/>
    <w:rsid w:val="00084AFA"/>
    <w:rsid w:val="0008564D"/>
    <w:rsid w:val="000873E7"/>
    <w:rsid w:val="00087F69"/>
    <w:rsid w:val="0009016D"/>
    <w:rsid w:val="0009028A"/>
    <w:rsid w:val="000902E0"/>
    <w:rsid w:val="00090828"/>
    <w:rsid w:val="00090847"/>
    <w:rsid w:val="00090B5E"/>
    <w:rsid w:val="00090CD3"/>
    <w:rsid w:val="00090DD8"/>
    <w:rsid w:val="00090DE1"/>
    <w:rsid w:val="00091478"/>
    <w:rsid w:val="000918EC"/>
    <w:rsid w:val="00091B89"/>
    <w:rsid w:val="00092246"/>
    <w:rsid w:val="00092877"/>
    <w:rsid w:val="00092F52"/>
    <w:rsid w:val="000939E4"/>
    <w:rsid w:val="00093FA8"/>
    <w:rsid w:val="0009401D"/>
    <w:rsid w:val="00094B39"/>
    <w:rsid w:val="0009508B"/>
    <w:rsid w:val="00095224"/>
    <w:rsid w:val="00095DFB"/>
    <w:rsid w:val="0009635E"/>
    <w:rsid w:val="000963F9"/>
    <w:rsid w:val="00096D98"/>
    <w:rsid w:val="00096F33"/>
    <w:rsid w:val="000976F8"/>
    <w:rsid w:val="000A0992"/>
    <w:rsid w:val="000A10CF"/>
    <w:rsid w:val="000A1264"/>
    <w:rsid w:val="000A1444"/>
    <w:rsid w:val="000A169C"/>
    <w:rsid w:val="000A16A9"/>
    <w:rsid w:val="000A1A98"/>
    <w:rsid w:val="000A2089"/>
    <w:rsid w:val="000A240A"/>
    <w:rsid w:val="000A45E3"/>
    <w:rsid w:val="000A4854"/>
    <w:rsid w:val="000A486E"/>
    <w:rsid w:val="000A5959"/>
    <w:rsid w:val="000A5C20"/>
    <w:rsid w:val="000A5E60"/>
    <w:rsid w:val="000A60DB"/>
    <w:rsid w:val="000A68E7"/>
    <w:rsid w:val="000A6B0F"/>
    <w:rsid w:val="000A749F"/>
    <w:rsid w:val="000B050D"/>
    <w:rsid w:val="000B0A54"/>
    <w:rsid w:val="000B1ABB"/>
    <w:rsid w:val="000B2B88"/>
    <w:rsid w:val="000B3454"/>
    <w:rsid w:val="000B3799"/>
    <w:rsid w:val="000B4034"/>
    <w:rsid w:val="000B40D2"/>
    <w:rsid w:val="000B4C09"/>
    <w:rsid w:val="000B4C30"/>
    <w:rsid w:val="000B514E"/>
    <w:rsid w:val="000B5DFC"/>
    <w:rsid w:val="000B6180"/>
    <w:rsid w:val="000B64AA"/>
    <w:rsid w:val="000B65CD"/>
    <w:rsid w:val="000B6DDE"/>
    <w:rsid w:val="000B708D"/>
    <w:rsid w:val="000B7499"/>
    <w:rsid w:val="000B7716"/>
    <w:rsid w:val="000B7B44"/>
    <w:rsid w:val="000B7E86"/>
    <w:rsid w:val="000C01B6"/>
    <w:rsid w:val="000C0401"/>
    <w:rsid w:val="000C0A01"/>
    <w:rsid w:val="000C25AB"/>
    <w:rsid w:val="000C2D02"/>
    <w:rsid w:val="000C328D"/>
    <w:rsid w:val="000C36C6"/>
    <w:rsid w:val="000C3809"/>
    <w:rsid w:val="000C39AD"/>
    <w:rsid w:val="000C41B6"/>
    <w:rsid w:val="000C438E"/>
    <w:rsid w:val="000C4A64"/>
    <w:rsid w:val="000C4E00"/>
    <w:rsid w:val="000C5640"/>
    <w:rsid w:val="000C5D64"/>
    <w:rsid w:val="000C5D94"/>
    <w:rsid w:val="000C628B"/>
    <w:rsid w:val="000C655E"/>
    <w:rsid w:val="000C73D8"/>
    <w:rsid w:val="000C751F"/>
    <w:rsid w:val="000C7789"/>
    <w:rsid w:val="000C7980"/>
    <w:rsid w:val="000D0512"/>
    <w:rsid w:val="000D17C6"/>
    <w:rsid w:val="000D20DB"/>
    <w:rsid w:val="000D2281"/>
    <w:rsid w:val="000D3211"/>
    <w:rsid w:val="000D3A81"/>
    <w:rsid w:val="000D3D46"/>
    <w:rsid w:val="000D41A3"/>
    <w:rsid w:val="000D4676"/>
    <w:rsid w:val="000D49D7"/>
    <w:rsid w:val="000D51D5"/>
    <w:rsid w:val="000D557E"/>
    <w:rsid w:val="000D5BF1"/>
    <w:rsid w:val="000D5D05"/>
    <w:rsid w:val="000D62A3"/>
    <w:rsid w:val="000D6A30"/>
    <w:rsid w:val="000D6F02"/>
    <w:rsid w:val="000D771A"/>
    <w:rsid w:val="000D79F4"/>
    <w:rsid w:val="000D79FC"/>
    <w:rsid w:val="000D7D95"/>
    <w:rsid w:val="000E016E"/>
    <w:rsid w:val="000E0597"/>
    <w:rsid w:val="000E06E1"/>
    <w:rsid w:val="000E0A45"/>
    <w:rsid w:val="000E0E85"/>
    <w:rsid w:val="000E0F9A"/>
    <w:rsid w:val="000E1253"/>
    <w:rsid w:val="000E1BCD"/>
    <w:rsid w:val="000E1FB8"/>
    <w:rsid w:val="000E249E"/>
    <w:rsid w:val="000E2BE3"/>
    <w:rsid w:val="000E2F8C"/>
    <w:rsid w:val="000E311D"/>
    <w:rsid w:val="000E4512"/>
    <w:rsid w:val="000E4572"/>
    <w:rsid w:val="000E4D17"/>
    <w:rsid w:val="000E59C8"/>
    <w:rsid w:val="000E73B8"/>
    <w:rsid w:val="000F02CD"/>
    <w:rsid w:val="000F0862"/>
    <w:rsid w:val="000F12C2"/>
    <w:rsid w:val="000F1D81"/>
    <w:rsid w:val="000F1E7B"/>
    <w:rsid w:val="000F3E6D"/>
    <w:rsid w:val="000F4D76"/>
    <w:rsid w:val="000F4E21"/>
    <w:rsid w:val="000F552B"/>
    <w:rsid w:val="000F5590"/>
    <w:rsid w:val="000F6EE8"/>
    <w:rsid w:val="000F719D"/>
    <w:rsid w:val="000F775D"/>
    <w:rsid w:val="000F79CF"/>
    <w:rsid w:val="00101E9E"/>
    <w:rsid w:val="0010224C"/>
    <w:rsid w:val="00102DE3"/>
    <w:rsid w:val="001035CA"/>
    <w:rsid w:val="001035DD"/>
    <w:rsid w:val="00103A16"/>
    <w:rsid w:val="001046FE"/>
    <w:rsid w:val="00104C13"/>
    <w:rsid w:val="001061B6"/>
    <w:rsid w:val="001064D8"/>
    <w:rsid w:val="0010651B"/>
    <w:rsid w:val="00106B07"/>
    <w:rsid w:val="001073FA"/>
    <w:rsid w:val="00107C73"/>
    <w:rsid w:val="00110A59"/>
    <w:rsid w:val="00111174"/>
    <w:rsid w:val="00111414"/>
    <w:rsid w:val="001119D3"/>
    <w:rsid w:val="00111CF6"/>
    <w:rsid w:val="00112022"/>
    <w:rsid w:val="00112256"/>
    <w:rsid w:val="00112457"/>
    <w:rsid w:val="00112979"/>
    <w:rsid w:val="00112CB4"/>
    <w:rsid w:val="00112EBC"/>
    <w:rsid w:val="00112FBB"/>
    <w:rsid w:val="00113246"/>
    <w:rsid w:val="00113285"/>
    <w:rsid w:val="001135DF"/>
    <w:rsid w:val="00113BF6"/>
    <w:rsid w:val="001146E4"/>
    <w:rsid w:val="00115214"/>
    <w:rsid w:val="001155EC"/>
    <w:rsid w:val="001157E8"/>
    <w:rsid w:val="001162DF"/>
    <w:rsid w:val="001169A4"/>
    <w:rsid w:val="0011702F"/>
    <w:rsid w:val="00117174"/>
    <w:rsid w:val="00117403"/>
    <w:rsid w:val="0011793C"/>
    <w:rsid w:val="0011793F"/>
    <w:rsid w:val="00117B07"/>
    <w:rsid w:val="001206C7"/>
    <w:rsid w:val="001217D5"/>
    <w:rsid w:val="00121CF9"/>
    <w:rsid w:val="0012208B"/>
    <w:rsid w:val="00122851"/>
    <w:rsid w:val="001236BB"/>
    <w:rsid w:val="00123E77"/>
    <w:rsid w:val="00124D76"/>
    <w:rsid w:val="00124DB6"/>
    <w:rsid w:val="0012569D"/>
    <w:rsid w:val="001258A0"/>
    <w:rsid w:val="00125BC0"/>
    <w:rsid w:val="001263B0"/>
    <w:rsid w:val="00126AE2"/>
    <w:rsid w:val="00130247"/>
    <w:rsid w:val="00130D8A"/>
    <w:rsid w:val="00130E21"/>
    <w:rsid w:val="00131E08"/>
    <w:rsid w:val="0013203B"/>
    <w:rsid w:val="001322F4"/>
    <w:rsid w:val="00132535"/>
    <w:rsid w:val="0013342F"/>
    <w:rsid w:val="0013345E"/>
    <w:rsid w:val="00133BDD"/>
    <w:rsid w:val="00133C2E"/>
    <w:rsid w:val="00134F8C"/>
    <w:rsid w:val="00135C5D"/>
    <w:rsid w:val="00135D03"/>
    <w:rsid w:val="00135E1A"/>
    <w:rsid w:val="00136B2A"/>
    <w:rsid w:val="00137216"/>
    <w:rsid w:val="001377BE"/>
    <w:rsid w:val="0014008A"/>
    <w:rsid w:val="0014026F"/>
    <w:rsid w:val="0014028A"/>
    <w:rsid w:val="00141826"/>
    <w:rsid w:val="00141DAE"/>
    <w:rsid w:val="00142A3C"/>
    <w:rsid w:val="001431AA"/>
    <w:rsid w:val="00143A5F"/>
    <w:rsid w:val="001443CA"/>
    <w:rsid w:val="0014472D"/>
    <w:rsid w:val="0014555E"/>
    <w:rsid w:val="0014569F"/>
    <w:rsid w:val="001461B0"/>
    <w:rsid w:val="00147DED"/>
    <w:rsid w:val="0015155E"/>
    <w:rsid w:val="0015188A"/>
    <w:rsid w:val="00151B33"/>
    <w:rsid w:val="00151FF0"/>
    <w:rsid w:val="00152594"/>
    <w:rsid w:val="00152AC6"/>
    <w:rsid w:val="0015324E"/>
    <w:rsid w:val="0015329C"/>
    <w:rsid w:val="001545CE"/>
    <w:rsid w:val="00154C97"/>
    <w:rsid w:val="001554AD"/>
    <w:rsid w:val="00155753"/>
    <w:rsid w:val="0015607D"/>
    <w:rsid w:val="001567A6"/>
    <w:rsid w:val="00156C0D"/>
    <w:rsid w:val="00157608"/>
    <w:rsid w:val="00157A9F"/>
    <w:rsid w:val="001600AA"/>
    <w:rsid w:val="00160C36"/>
    <w:rsid w:val="00160CA2"/>
    <w:rsid w:val="0016124B"/>
    <w:rsid w:val="001620C6"/>
    <w:rsid w:val="00162701"/>
    <w:rsid w:val="00162E35"/>
    <w:rsid w:val="00163A48"/>
    <w:rsid w:val="0016488A"/>
    <w:rsid w:val="00164D37"/>
    <w:rsid w:val="0016549F"/>
    <w:rsid w:val="00165ECC"/>
    <w:rsid w:val="001660FA"/>
    <w:rsid w:val="001666F7"/>
    <w:rsid w:val="001666F9"/>
    <w:rsid w:val="0016696D"/>
    <w:rsid w:val="001671F1"/>
    <w:rsid w:val="00167F9B"/>
    <w:rsid w:val="001701DF"/>
    <w:rsid w:val="00170893"/>
    <w:rsid w:val="00170B1A"/>
    <w:rsid w:val="0017226C"/>
    <w:rsid w:val="001726C0"/>
    <w:rsid w:val="0017308B"/>
    <w:rsid w:val="00173826"/>
    <w:rsid w:val="00173ADD"/>
    <w:rsid w:val="00173E89"/>
    <w:rsid w:val="00174FC1"/>
    <w:rsid w:val="00175355"/>
    <w:rsid w:val="00175782"/>
    <w:rsid w:val="0017595A"/>
    <w:rsid w:val="00176168"/>
    <w:rsid w:val="0017620F"/>
    <w:rsid w:val="0017627A"/>
    <w:rsid w:val="001775A9"/>
    <w:rsid w:val="00180248"/>
    <w:rsid w:val="001802DB"/>
    <w:rsid w:val="0018031E"/>
    <w:rsid w:val="00180865"/>
    <w:rsid w:val="00180D87"/>
    <w:rsid w:val="0018158F"/>
    <w:rsid w:val="001816DA"/>
    <w:rsid w:val="001819F1"/>
    <w:rsid w:val="00181CC6"/>
    <w:rsid w:val="0018235D"/>
    <w:rsid w:val="0018286A"/>
    <w:rsid w:val="00182ACC"/>
    <w:rsid w:val="00182DA5"/>
    <w:rsid w:val="0018390A"/>
    <w:rsid w:val="00183A6D"/>
    <w:rsid w:val="00183EC2"/>
    <w:rsid w:val="001842EF"/>
    <w:rsid w:val="00184351"/>
    <w:rsid w:val="00184812"/>
    <w:rsid w:val="00184858"/>
    <w:rsid w:val="001850FC"/>
    <w:rsid w:val="00185420"/>
    <w:rsid w:val="001855F6"/>
    <w:rsid w:val="00185C0A"/>
    <w:rsid w:val="00185EDB"/>
    <w:rsid w:val="00186A74"/>
    <w:rsid w:val="00186AB5"/>
    <w:rsid w:val="0019022E"/>
    <w:rsid w:val="00190A2E"/>
    <w:rsid w:val="001913DF"/>
    <w:rsid w:val="001914C2"/>
    <w:rsid w:val="00191A14"/>
    <w:rsid w:val="00191E59"/>
    <w:rsid w:val="00191F65"/>
    <w:rsid w:val="00192332"/>
    <w:rsid w:val="001923AB"/>
    <w:rsid w:val="0019268B"/>
    <w:rsid w:val="00192CBB"/>
    <w:rsid w:val="00192DF7"/>
    <w:rsid w:val="00192E8C"/>
    <w:rsid w:val="001936E2"/>
    <w:rsid w:val="00193C08"/>
    <w:rsid w:val="001944A4"/>
    <w:rsid w:val="0019465F"/>
    <w:rsid w:val="001946A8"/>
    <w:rsid w:val="00194D5E"/>
    <w:rsid w:val="0019594B"/>
    <w:rsid w:val="00195B19"/>
    <w:rsid w:val="001979C0"/>
    <w:rsid w:val="00197DF9"/>
    <w:rsid w:val="00197EC2"/>
    <w:rsid w:val="001A06D5"/>
    <w:rsid w:val="001A0CD1"/>
    <w:rsid w:val="001A11A6"/>
    <w:rsid w:val="001A1270"/>
    <w:rsid w:val="001A12DE"/>
    <w:rsid w:val="001A152D"/>
    <w:rsid w:val="001A2652"/>
    <w:rsid w:val="001A2B7C"/>
    <w:rsid w:val="001A34B6"/>
    <w:rsid w:val="001A371B"/>
    <w:rsid w:val="001A3A6D"/>
    <w:rsid w:val="001A3D9E"/>
    <w:rsid w:val="001A499C"/>
    <w:rsid w:val="001A4CD0"/>
    <w:rsid w:val="001A4D9D"/>
    <w:rsid w:val="001A4E4F"/>
    <w:rsid w:val="001A6E03"/>
    <w:rsid w:val="001A7CC7"/>
    <w:rsid w:val="001B01A6"/>
    <w:rsid w:val="001B0668"/>
    <w:rsid w:val="001B0ABB"/>
    <w:rsid w:val="001B380D"/>
    <w:rsid w:val="001B452D"/>
    <w:rsid w:val="001B477B"/>
    <w:rsid w:val="001B4867"/>
    <w:rsid w:val="001B4AB8"/>
    <w:rsid w:val="001B54BA"/>
    <w:rsid w:val="001B591B"/>
    <w:rsid w:val="001B5A0B"/>
    <w:rsid w:val="001B6940"/>
    <w:rsid w:val="001B6AE2"/>
    <w:rsid w:val="001B6BCC"/>
    <w:rsid w:val="001B73C9"/>
    <w:rsid w:val="001C04BA"/>
    <w:rsid w:val="001C052B"/>
    <w:rsid w:val="001C0DDA"/>
    <w:rsid w:val="001C1614"/>
    <w:rsid w:val="001C1EA8"/>
    <w:rsid w:val="001C23BE"/>
    <w:rsid w:val="001C2C56"/>
    <w:rsid w:val="001C310D"/>
    <w:rsid w:val="001C33C6"/>
    <w:rsid w:val="001C3A09"/>
    <w:rsid w:val="001C408D"/>
    <w:rsid w:val="001C43FF"/>
    <w:rsid w:val="001C4477"/>
    <w:rsid w:val="001C4E63"/>
    <w:rsid w:val="001C4FD9"/>
    <w:rsid w:val="001C4FF2"/>
    <w:rsid w:val="001C511E"/>
    <w:rsid w:val="001C5A9A"/>
    <w:rsid w:val="001C74B0"/>
    <w:rsid w:val="001C7778"/>
    <w:rsid w:val="001D028E"/>
    <w:rsid w:val="001D0684"/>
    <w:rsid w:val="001D1F29"/>
    <w:rsid w:val="001D21B6"/>
    <w:rsid w:val="001D2247"/>
    <w:rsid w:val="001D2465"/>
    <w:rsid w:val="001D2804"/>
    <w:rsid w:val="001D2AF9"/>
    <w:rsid w:val="001D2B22"/>
    <w:rsid w:val="001D2CA3"/>
    <w:rsid w:val="001D38AA"/>
    <w:rsid w:val="001D49B7"/>
    <w:rsid w:val="001D4A1B"/>
    <w:rsid w:val="001D5563"/>
    <w:rsid w:val="001D5D00"/>
    <w:rsid w:val="001D6230"/>
    <w:rsid w:val="001D6386"/>
    <w:rsid w:val="001D6AC5"/>
    <w:rsid w:val="001D7619"/>
    <w:rsid w:val="001D7B7D"/>
    <w:rsid w:val="001D7B99"/>
    <w:rsid w:val="001D7F2D"/>
    <w:rsid w:val="001E06E2"/>
    <w:rsid w:val="001E0757"/>
    <w:rsid w:val="001E0D3C"/>
    <w:rsid w:val="001E0FED"/>
    <w:rsid w:val="001E103B"/>
    <w:rsid w:val="001E16FC"/>
    <w:rsid w:val="001E1C95"/>
    <w:rsid w:val="001E1F96"/>
    <w:rsid w:val="001E20C3"/>
    <w:rsid w:val="001E25F9"/>
    <w:rsid w:val="001E334B"/>
    <w:rsid w:val="001E3478"/>
    <w:rsid w:val="001E34A0"/>
    <w:rsid w:val="001E350A"/>
    <w:rsid w:val="001E35B5"/>
    <w:rsid w:val="001E38C5"/>
    <w:rsid w:val="001E3C7A"/>
    <w:rsid w:val="001E3D5D"/>
    <w:rsid w:val="001E3EDB"/>
    <w:rsid w:val="001E438E"/>
    <w:rsid w:val="001E4C04"/>
    <w:rsid w:val="001E5B3F"/>
    <w:rsid w:val="001E5FA5"/>
    <w:rsid w:val="001E6096"/>
    <w:rsid w:val="001E619D"/>
    <w:rsid w:val="001E6287"/>
    <w:rsid w:val="001E6592"/>
    <w:rsid w:val="001E78B9"/>
    <w:rsid w:val="001E7F83"/>
    <w:rsid w:val="001F01A5"/>
    <w:rsid w:val="001F08F2"/>
    <w:rsid w:val="001F115A"/>
    <w:rsid w:val="001F126C"/>
    <w:rsid w:val="001F1421"/>
    <w:rsid w:val="001F22F6"/>
    <w:rsid w:val="001F28F9"/>
    <w:rsid w:val="001F293C"/>
    <w:rsid w:val="001F3A5F"/>
    <w:rsid w:val="001F45DA"/>
    <w:rsid w:val="001F4E69"/>
    <w:rsid w:val="001F52C2"/>
    <w:rsid w:val="001F6351"/>
    <w:rsid w:val="001F6949"/>
    <w:rsid w:val="001F72F8"/>
    <w:rsid w:val="001F73BB"/>
    <w:rsid w:val="001F73EC"/>
    <w:rsid w:val="001F7626"/>
    <w:rsid w:val="001F7763"/>
    <w:rsid w:val="001F7807"/>
    <w:rsid w:val="00200A48"/>
    <w:rsid w:val="002015D3"/>
    <w:rsid w:val="0020229F"/>
    <w:rsid w:val="0020276F"/>
    <w:rsid w:val="00203EAC"/>
    <w:rsid w:val="002040B6"/>
    <w:rsid w:val="00205B0D"/>
    <w:rsid w:val="00205BE7"/>
    <w:rsid w:val="0020634C"/>
    <w:rsid w:val="00206673"/>
    <w:rsid w:val="0020752E"/>
    <w:rsid w:val="0020763B"/>
    <w:rsid w:val="00210BC9"/>
    <w:rsid w:val="00210C9C"/>
    <w:rsid w:val="00211AF6"/>
    <w:rsid w:val="00211D43"/>
    <w:rsid w:val="00211E21"/>
    <w:rsid w:val="002122B7"/>
    <w:rsid w:val="00212529"/>
    <w:rsid w:val="00212D51"/>
    <w:rsid w:val="00214478"/>
    <w:rsid w:val="00214675"/>
    <w:rsid w:val="00214E53"/>
    <w:rsid w:val="00215716"/>
    <w:rsid w:val="00215CA5"/>
    <w:rsid w:val="002169EF"/>
    <w:rsid w:val="00216A39"/>
    <w:rsid w:val="00216B23"/>
    <w:rsid w:val="00217AEB"/>
    <w:rsid w:val="00217E8F"/>
    <w:rsid w:val="00220D9B"/>
    <w:rsid w:val="00220EC8"/>
    <w:rsid w:val="0022166F"/>
    <w:rsid w:val="0022187F"/>
    <w:rsid w:val="00221A57"/>
    <w:rsid w:val="00221A62"/>
    <w:rsid w:val="00221BE1"/>
    <w:rsid w:val="00222E85"/>
    <w:rsid w:val="00223760"/>
    <w:rsid w:val="00223B25"/>
    <w:rsid w:val="00223DB8"/>
    <w:rsid w:val="0022409E"/>
    <w:rsid w:val="002240CA"/>
    <w:rsid w:val="002247EB"/>
    <w:rsid w:val="002248FB"/>
    <w:rsid w:val="00226171"/>
    <w:rsid w:val="00226803"/>
    <w:rsid w:val="002268DD"/>
    <w:rsid w:val="00227C64"/>
    <w:rsid w:val="00227E16"/>
    <w:rsid w:val="002310EA"/>
    <w:rsid w:val="002312A2"/>
    <w:rsid w:val="00231314"/>
    <w:rsid w:val="00231C46"/>
    <w:rsid w:val="002320D4"/>
    <w:rsid w:val="00232DB1"/>
    <w:rsid w:val="00232E50"/>
    <w:rsid w:val="00232FF2"/>
    <w:rsid w:val="002338ED"/>
    <w:rsid w:val="00233A3B"/>
    <w:rsid w:val="002349C7"/>
    <w:rsid w:val="00234B75"/>
    <w:rsid w:val="0023651D"/>
    <w:rsid w:val="00236640"/>
    <w:rsid w:val="00237592"/>
    <w:rsid w:val="002376E4"/>
    <w:rsid w:val="00237B25"/>
    <w:rsid w:val="002406C3"/>
    <w:rsid w:val="00240AE7"/>
    <w:rsid w:val="00240F0C"/>
    <w:rsid w:val="0024155D"/>
    <w:rsid w:val="002416D3"/>
    <w:rsid w:val="00241839"/>
    <w:rsid w:val="00241F31"/>
    <w:rsid w:val="00242140"/>
    <w:rsid w:val="00242BC3"/>
    <w:rsid w:val="0024329D"/>
    <w:rsid w:val="00243B2A"/>
    <w:rsid w:val="0024438B"/>
    <w:rsid w:val="002449E1"/>
    <w:rsid w:val="00244AB3"/>
    <w:rsid w:val="002454E4"/>
    <w:rsid w:val="0024624D"/>
    <w:rsid w:val="00246286"/>
    <w:rsid w:val="002465B3"/>
    <w:rsid w:val="002468DC"/>
    <w:rsid w:val="00246D44"/>
    <w:rsid w:val="002474E2"/>
    <w:rsid w:val="00247A8B"/>
    <w:rsid w:val="00247FC0"/>
    <w:rsid w:val="0025058A"/>
    <w:rsid w:val="0025098F"/>
    <w:rsid w:val="00250A9A"/>
    <w:rsid w:val="00250CAD"/>
    <w:rsid w:val="0025119C"/>
    <w:rsid w:val="002512E2"/>
    <w:rsid w:val="002513D0"/>
    <w:rsid w:val="00251577"/>
    <w:rsid w:val="002515A4"/>
    <w:rsid w:val="00251757"/>
    <w:rsid w:val="002521E5"/>
    <w:rsid w:val="002522FB"/>
    <w:rsid w:val="0025237F"/>
    <w:rsid w:val="00252973"/>
    <w:rsid w:val="0025299B"/>
    <w:rsid w:val="00252B05"/>
    <w:rsid w:val="00253768"/>
    <w:rsid w:val="002540FA"/>
    <w:rsid w:val="00254ABF"/>
    <w:rsid w:val="00254F2C"/>
    <w:rsid w:val="00255A15"/>
    <w:rsid w:val="00255CAE"/>
    <w:rsid w:val="00256769"/>
    <w:rsid w:val="002572E3"/>
    <w:rsid w:val="002600A4"/>
    <w:rsid w:val="00260909"/>
    <w:rsid w:val="002611A6"/>
    <w:rsid w:val="00261877"/>
    <w:rsid w:val="00262CC3"/>
    <w:rsid w:val="00264EAB"/>
    <w:rsid w:val="0026508A"/>
    <w:rsid w:val="0026537B"/>
    <w:rsid w:val="002655D7"/>
    <w:rsid w:val="002658A8"/>
    <w:rsid w:val="00265A23"/>
    <w:rsid w:val="00265D81"/>
    <w:rsid w:val="00265D82"/>
    <w:rsid w:val="002662E3"/>
    <w:rsid w:val="00266BCE"/>
    <w:rsid w:val="00266E74"/>
    <w:rsid w:val="00267222"/>
    <w:rsid w:val="00267E99"/>
    <w:rsid w:val="0026A080"/>
    <w:rsid w:val="00270017"/>
    <w:rsid w:val="00270026"/>
    <w:rsid w:val="00271488"/>
    <w:rsid w:val="002717CD"/>
    <w:rsid w:val="00271FCB"/>
    <w:rsid w:val="002722E1"/>
    <w:rsid w:val="00273391"/>
    <w:rsid w:val="00273427"/>
    <w:rsid w:val="002738B7"/>
    <w:rsid w:val="00273D1C"/>
    <w:rsid w:val="00274BE5"/>
    <w:rsid w:val="0027528C"/>
    <w:rsid w:val="002759D1"/>
    <w:rsid w:val="00275BDE"/>
    <w:rsid w:val="002764BB"/>
    <w:rsid w:val="00277473"/>
    <w:rsid w:val="00277B56"/>
    <w:rsid w:val="002808E4"/>
    <w:rsid w:val="002812CC"/>
    <w:rsid w:val="00282016"/>
    <w:rsid w:val="002824FA"/>
    <w:rsid w:val="00282909"/>
    <w:rsid w:val="0028366E"/>
    <w:rsid w:val="00283867"/>
    <w:rsid w:val="002838C1"/>
    <w:rsid w:val="00283E04"/>
    <w:rsid w:val="00283EAE"/>
    <w:rsid w:val="00284D61"/>
    <w:rsid w:val="002859FE"/>
    <w:rsid w:val="0028668A"/>
    <w:rsid w:val="002867DA"/>
    <w:rsid w:val="00286A5A"/>
    <w:rsid w:val="00286C06"/>
    <w:rsid w:val="00287623"/>
    <w:rsid w:val="002878BA"/>
    <w:rsid w:val="00287D86"/>
    <w:rsid w:val="0029087D"/>
    <w:rsid w:val="002908F8"/>
    <w:rsid w:val="00291881"/>
    <w:rsid w:val="002922F2"/>
    <w:rsid w:val="0029322D"/>
    <w:rsid w:val="00294123"/>
    <w:rsid w:val="0029543E"/>
    <w:rsid w:val="00295AA6"/>
    <w:rsid w:val="00296CA8"/>
    <w:rsid w:val="002970AD"/>
    <w:rsid w:val="002970D2"/>
    <w:rsid w:val="00297AB3"/>
    <w:rsid w:val="00297BF2"/>
    <w:rsid w:val="00297C22"/>
    <w:rsid w:val="002A012A"/>
    <w:rsid w:val="002A03D6"/>
    <w:rsid w:val="002A0645"/>
    <w:rsid w:val="002A12A7"/>
    <w:rsid w:val="002A1516"/>
    <w:rsid w:val="002A1D9C"/>
    <w:rsid w:val="002A2008"/>
    <w:rsid w:val="002A2524"/>
    <w:rsid w:val="002A2737"/>
    <w:rsid w:val="002A315C"/>
    <w:rsid w:val="002A3A2C"/>
    <w:rsid w:val="002A5047"/>
    <w:rsid w:val="002A508C"/>
    <w:rsid w:val="002A6028"/>
    <w:rsid w:val="002A61AD"/>
    <w:rsid w:val="002A61AF"/>
    <w:rsid w:val="002A6E4D"/>
    <w:rsid w:val="002A7495"/>
    <w:rsid w:val="002A778D"/>
    <w:rsid w:val="002A7B5D"/>
    <w:rsid w:val="002A7BB2"/>
    <w:rsid w:val="002A7BF2"/>
    <w:rsid w:val="002B05AB"/>
    <w:rsid w:val="002B0B2D"/>
    <w:rsid w:val="002B0ED4"/>
    <w:rsid w:val="002B1135"/>
    <w:rsid w:val="002B1A83"/>
    <w:rsid w:val="002B1D46"/>
    <w:rsid w:val="002B1F3A"/>
    <w:rsid w:val="002B2A5A"/>
    <w:rsid w:val="002B33E7"/>
    <w:rsid w:val="002B4462"/>
    <w:rsid w:val="002B4F1A"/>
    <w:rsid w:val="002B55D3"/>
    <w:rsid w:val="002B591F"/>
    <w:rsid w:val="002B5DDD"/>
    <w:rsid w:val="002B6331"/>
    <w:rsid w:val="002B71FB"/>
    <w:rsid w:val="002C0B54"/>
    <w:rsid w:val="002C1057"/>
    <w:rsid w:val="002C1711"/>
    <w:rsid w:val="002C172B"/>
    <w:rsid w:val="002C1BDC"/>
    <w:rsid w:val="002C1C57"/>
    <w:rsid w:val="002C2F55"/>
    <w:rsid w:val="002C31DE"/>
    <w:rsid w:val="002C3209"/>
    <w:rsid w:val="002C3984"/>
    <w:rsid w:val="002C3B97"/>
    <w:rsid w:val="002C3D24"/>
    <w:rsid w:val="002C3DEF"/>
    <w:rsid w:val="002C4CE6"/>
    <w:rsid w:val="002C5ECE"/>
    <w:rsid w:val="002C6157"/>
    <w:rsid w:val="002C61D1"/>
    <w:rsid w:val="002C6614"/>
    <w:rsid w:val="002C678A"/>
    <w:rsid w:val="002C685B"/>
    <w:rsid w:val="002C6AE1"/>
    <w:rsid w:val="002C7E63"/>
    <w:rsid w:val="002D0521"/>
    <w:rsid w:val="002D0627"/>
    <w:rsid w:val="002D0E0A"/>
    <w:rsid w:val="002D11D6"/>
    <w:rsid w:val="002D138D"/>
    <w:rsid w:val="002D1445"/>
    <w:rsid w:val="002D1CD7"/>
    <w:rsid w:val="002D311E"/>
    <w:rsid w:val="002D473D"/>
    <w:rsid w:val="002D4D40"/>
    <w:rsid w:val="002D4F19"/>
    <w:rsid w:val="002D560D"/>
    <w:rsid w:val="002D6A78"/>
    <w:rsid w:val="002D7405"/>
    <w:rsid w:val="002D7707"/>
    <w:rsid w:val="002D7731"/>
    <w:rsid w:val="002D7C90"/>
    <w:rsid w:val="002D7F05"/>
    <w:rsid w:val="002E08D8"/>
    <w:rsid w:val="002E09F3"/>
    <w:rsid w:val="002E0A55"/>
    <w:rsid w:val="002E0E39"/>
    <w:rsid w:val="002E125E"/>
    <w:rsid w:val="002E1580"/>
    <w:rsid w:val="002E20DC"/>
    <w:rsid w:val="002E23B1"/>
    <w:rsid w:val="002E2AD0"/>
    <w:rsid w:val="002E3B71"/>
    <w:rsid w:val="002E3C2D"/>
    <w:rsid w:val="002E3D1C"/>
    <w:rsid w:val="002E4CDC"/>
    <w:rsid w:val="002E52FF"/>
    <w:rsid w:val="002E6448"/>
    <w:rsid w:val="002E68C0"/>
    <w:rsid w:val="002E6FF3"/>
    <w:rsid w:val="002E776B"/>
    <w:rsid w:val="002E7C22"/>
    <w:rsid w:val="002F073F"/>
    <w:rsid w:val="002F0848"/>
    <w:rsid w:val="002F0E59"/>
    <w:rsid w:val="002F1309"/>
    <w:rsid w:val="002F186C"/>
    <w:rsid w:val="002F27B5"/>
    <w:rsid w:val="002F3021"/>
    <w:rsid w:val="002F3275"/>
    <w:rsid w:val="002F367B"/>
    <w:rsid w:val="002F36D0"/>
    <w:rsid w:val="002F38BD"/>
    <w:rsid w:val="002F3A8F"/>
    <w:rsid w:val="002F3B28"/>
    <w:rsid w:val="002F48F1"/>
    <w:rsid w:val="002F4C7B"/>
    <w:rsid w:val="002F4FCC"/>
    <w:rsid w:val="002F515B"/>
    <w:rsid w:val="002F5292"/>
    <w:rsid w:val="002F53B4"/>
    <w:rsid w:val="002F5999"/>
    <w:rsid w:val="002F6A11"/>
    <w:rsid w:val="002F7BAC"/>
    <w:rsid w:val="0030027D"/>
    <w:rsid w:val="0030053C"/>
    <w:rsid w:val="00301BD6"/>
    <w:rsid w:val="00303348"/>
    <w:rsid w:val="003033A6"/>
    <w:rsid w:val="00303611"/>
    <w:rsid w:val="00303A4B"/>
    <w:rsid w:val="00303E01"/>
    <w:rsid w:val="003052FE"/>
    <w:rsid w:val="00305532"/>
    <w:rsid w:val="00307E84"/>
    <w:rsid w:val="00310740"/>
    <w:rsid w:val="00310929"/>
    <w:rsid w:val="00310C1B"/>
    <w:rsid w:val="00311568"/>
    <w:rsid w:val="0031371B"/>
    <w:rsid w:val="0031428E"/>
    <w:rsid w:val="00314B49"/>
    <w:rsid w:val="00314B73"/>
    <w:rsid w:val="003164D2"/>
    <w:rsid w:val="00317520"/>
    <w:rsid w:val="003176EA"/>
    <w:rsid w:val="0032107C"/>
    <w:rsid w:val="00321257"/>
    <w:rsid w:val="0032141F"/>
    <w:rsid w:val="00321980"/>
    <w:rsid w:val="00322B67"/>
    <w:rsid w:val="00322FE0"/>
    <w:rsid w:val="003244DE"/>
    <w:rsid w:val="00324CC8"/>
    <w:rsid w:val="00324D61"/>
    <w:rsid w:val="00325713"/>
    <w:rsid w:val="003257BC"/>
    <w:rsid w:val="00325C04"/>
    <w:rsid w:val="0032608A"/>
    <w:rsid w:val="003262A4"/>
    <w:rsid w:val="003273A3"/>
    <w:rsid w:val="00327D61"/>
    <w:rsid w:val="00330437"/>
    <w:rsid w:val="003304AB"/>
    <w:rsid w:val="00330D3E"/>
    <w:rsid w:val="0033168F"/>
    <w:rsid w:val="0033201B"/>
    <w:rsid w:val="003320B2"/>
    <w:rsid w:val="003323CE"/>
    <w:rsid w:val="003325CD"/>
    <w:rsid w:val="0033261B"/>
    <w:rsid w:val="00332843"/>
    <w:rsid w:val="00332A68"/>
    <w:rsid w:val="003332AC"/>
    <w:rsid w:val="003339AD"/>
    <w:rsid w:val="00333E8A"/>
    <w:rsid w:val="00334571"/>
    <w:rsid w:val="00335E49"/>
    <w:rsid w:val="00335EA9"/>
    <w:rsid w:val="0033790F"/>
    <w:rsid w:val="00337913"/>
    <w:rsid w:val="003400E9"/>
    <w:rsid w:val="00340AA7"/>
    <w:rsid w:val="00341B3C"/>
    <w:rsid w:val="0034211F"/>
    <w:rsid w:val="0034227C"/>
    <w:rsid w:val="0034246E"/>
    <w:rsid w:val="00343382"/>
    <w:rsid w:val="00343982"/>
    <w:rsid w:val="00345FAF"/>
    <w:rsid w:val="00346FAE"/>
    <w:rsid w:val="003477A4"/>
    <w:rsid w:val="0034FE2D"/>
    <w:rsid w:val="0035024D"/>
    <w:rsid w:val="00350250"/>
    <w:rsid w:val="00350BCF"/>
    <w:rsid w:val="00350CC9"/>
    <w:rsid w:val="00350F45"/>
    <w:rsid w:val="003513D7"/>
    <w:rsid w:val="00351571"/>
    <w:rsid w:val="0035197C"/>
    <w:rsid w:val="00352B1D"/>
    <w:rsid w:val="00352E2E"/>
    <w:rsid w:val="00353C36"/>
    <w:rsid w:val="00354AB8"/>
    <w:rsid w:val="00354E72"/>
    <w:rsid w:val="003567AA"/>
    <w:rsid w:val="003574D1"/>
    <w:rsid w:val="00357EA5"/>
    <w:rsid w:val="00360172"/>
    <w:rsid w:val="00361BE7"/>
    <w:rsid w:val="00361E59"/>
    <w:rsid w:val="003623CB"/>
    <w:rsid w:val="00362AEB"/>
    <w:rsid w:val="00362F73"/>
    <w:rsid w:val="003641A8"/>
    <w:rsid w:val="003645DF"/>
    <w:rsid w:val="00364EA5"/>
    <w:rsid w:val="0036562D"/>
    <w:rsid w:val="00365CDA"/>
    <w:rsid w:val="00367104"/>
    <w:rsid w:val="003676D9"/>
    <w:rsid w:val="00367773"/>
    <w:rsid w:val="00370B67"/>
    <w:rsid w:val="003714C6"/>
    <w:rsid w:val="00371642"/>
    <w:rsid w:val="003721C7"/>
    <w:rsid w:val="0037294C"/>
    <w:rsid w:val="003732FC"/>
    <w:rsid w:val="00373CC2"/>
    <w:rsid w:val="00374BCB"/>
    <w:rsid w:val="00375828"/>
    <w:rsid w:val="0037628A"/>
    <w:rsid w:val="0037631E"/>
    <w:rsid w:val="00376B67"/>
    <w:rsid w:val="0037741E"/>
    <w:rsid w:val="0037778D"/>
    <w:rsid w:val="00377E8C"/>
    <w:rsid w:val="00380809"/>
    <w:rsid w:val="00380B24"/>
    <w:rsid w:val="00380B39"/>
    <w:rsid w:val="00380F50"/>
    <w:rsid w:val="00380FAF"/>
    <w:rsid w:val="00381392"/>
    <w:rsid w:val="003814BE"/>
    <w:rsid w:val="0038153C"/>
    <w:rsid w:val="003828DA"/>
    <w:rsid w:val="00382B05"/>
    <w:rsid w:val="003833C4"/>
    <w:rsid w:val="0038346E"/>
    <w:rsid w:val="00384598"/>
    <w:rsid w:val="00384681"/>
    <w:rsid w:val="00384C28"/>
    <w:rsid w:val="00384E88"/>
    <w:rsid w:val="0038588C"/>
    <w:rsid w:val="00385D5A"/>
    <w:rsid w:val="003867FE"/>
    <w:rsid w:val="00386A05"/>
    <w:rsid w:val="00386AA6"/>
    <w:rsid w:val="00386F5B"/>
    <w:rsid w:val="00387352"/>
    <w:rsid w:val="00387DBB"/>
    <w:rsid w:val="0039110B"/>
    <w:rsid w:val="00392F93"/>
    <w:rsid w:val="003941C9"/>
    <w:rsid w:val="003944F4"/>
    <w:rsid w:val="003944FC"/>
    <w:rsid w:val="003948F3"/>
    <w:rsid w:val="00394A79"/>
    <w:rsid w:val="003955C4"/>
    <w:rsid w:val="00395FB0"/>
    <w:rsid w:val="00397AF7"/>
    <w:rsid w:val="00397DE8"/>
    <w:rsid w:val="003A046B"/>
    <w:rsid w:val="003A0950"/>
    <w:rsid w:val="003A145B"/>
    <w:rsid w:val="003A17BD"/>
    <w:rsid w:val="003A1AE5"/>
    <w:rsid w:val="003A2118"/>
    <w:rsid w:val="003A276A"/>
    <w:rsid w:val="003A30F5"/>
    <w:rsid w:val="003A43CD"/>
    <w:rsid w:val="003A51DB"/>
    <w:rsid w:val="003A5213"/>
    <w:rsid w:val="003A543B"/>
    <w:rsid w:val="003A56AE"/>
    <w:rsid w:val="003A5845"/>
    <w:rsid w:val="003A6053"/>
    <w:rsid w:val="003A6E9E"/>
    <w:rsid w:val="003A75A1"/>
    <w:rsid w:val="003A75B1"/>
    <w:rsid w:val="003A75CF"/>
    <w:rsid w:val="003A76F1"/>
    <w:rsid w:val="003A7BBC"/>
    <w:rsid w:val="003A7E08"/>
    <w:rsid w:val="003B006A"/>
    <w:rsid w:val="003B0291"/>
    <w:rsid w:val="003B0484"/>
    <w:rsid w:val="003B04C2"/>
    <w:rsid w:val="003B072D"/>
    <w:rsid w:val="003B0BFB"/>
    <w:rsid w:val="003B1368"/>
    <w:rsid w:val="003B1EEE"/>
    <w:rsid w:val="003B22F6"/>
    <w:rsid w:val="003B2760"/>
    <w:rsid w:val="003B2B3B"/>
    <w:rsid w:val="003B3D8D"/>
    <w:rsid w:val="003B4D3F"/>
    <w:rsid w:val="003B599D"/>
    <w:rsid w:val="003B59D6"/>
    <w:rsid w:val="003B5C9E"/>
    <w:rsid w:val="003B5D0E"/>
    <w:rsid w:val="003B6833"/>
    <w:rsid w:val="003B6A19"/>
    <w:rsid w:val="003B7973"/>
    <w:rsid w:val="003B7F22"/>
    <w:rsid w:val="003C02B5"/>
    <w:rsid w:val="003C063D"/>
    <w:rsid w:val="003C06B5"/>
    <w:rsid w:val="003C1CEB"/>
    <w:rsid w:val="003C1ED4"/>
    <w:rsid w:val="003C2798"/>
    <w:rsid w:val="003C3297"/>
    <w:rsid w:val="003C390C"/>
    <w:rsid w:val="003C404A"/>
    <w:rsid w:val="003C43DB"/>
    <w:rsid w:val="003C51EB"/>
    <w:rsid w:val="003C55E3"/>
    <w:rsid w:val="003C58BF"/>
    <w:rsid w:val="003C6259"/>
    <w:rsid w:val="003C763C"/>
    <w:rsid w:val="003C7A1D"/>
    <w:rsid w:val="003C7C07"/>
    <w:rsid w:val="003D01E5"/>
    <w:rsid w:val="003D0BB3"/>
    <w:rsid w:val="003D0D59"/>
    <w:rsid w:val="003D0E69"/>
    <w:rsid w:val="003D0E73"/>
    <w:rsid w:val="003D16D5"/>
    <w:rsid w:val="003D16F7"/>
    <w:rsid w:val="003D1863"/>
    <w:rsid w:val="003D2063"/>
    <w:rsid w:val="003D26A5"/>
    <w:rsid w:val="003D2BB3"/>
    <w:rsid w:val="003D3357"/>
    <w:rsid w:val="003D37B5"/>
    <w:rsid w:val="003D38B2"/>
    <w:rsid w:val="003D3A03"/>
    <w:rsid w:val="003D42CE"/>
    <w:rsid w:val="003D45F7"/>
    <w:rsid w:val="003D4C45"/>
    <w:rsid w:val="003D51B3"/>
    <w:rsid w:val="003D6A1E"/>
    <w:rsid w:val="003D6BFB"/>
    <w:rsid w:val="003D71E8"/>
    <w:rsid w:val="003D73A5"/>
    <w:rsid w:val="003D747F"/>
    <w:rsid w:val="003D779A"/>
    <w:rsid w:val="003D779C"/>
    <w:rsid w:val="003E0183"/>
    <w:rsid w:val="003E04E7"/>
    <w:rsid w:val="003E1221"/>
    <w:rsid w:val="003E1226"/>
    <w:rsid w:val="003E175F"/>
    <w:rsid w:val="003E289C"/>
    <w:rsid w:val="003E2CD5"/>
    <w:rsid w:val="003E3805"/>
    <w:rsid w:val="003E3B1F"/>
    <w:rsid w:val="003E50D7"/>
    <w:rsid w:val="003E552A"/>
    <w:rsid w:val="003E5592"/>
    <w:rsid w:val="003E5F6A"/>
    <w:rsid w:val="003E7E98"/>
    <w:rsid w:val="003F085D"/>
    <w:rsid w:val="003F0E18"/>
    <w:rsid w:val="003F1341"/>
    <w:rsid w:val="003F1526"/>
    <w:rsid w:val="003F1C43"/>
    <w:rsid w:val="003F2376"/>
    <w:rsid w:val="003F23B7"/>
    <w:rsid w:val="003F260F"/>
    <w:rsid w:val="003F2CF4"/>
    <w:rsid w:val="003F3885"/>
    <w:rsid w:val="003F5DFF"/>
    <w:rsid w:val="003F6466"/>
    <w:rsid w:val="003F6BBE"/>
    <w:rsid w:val="003F7218"/>
    <w:rsid w:val="003F7F17"/>
    <w:rsid w:val="004008DE"/>
    <w:rsid w:val="00401C50"/>
    <w:rsid w:val="004026B2"/>
    <w:rsid w:val="00402806"/>
    <w:rsid w:val="00402F45"/>
    <w:rsid w:val="00403484"/>
    <w:rsid w:val="00404468"/>
    <w:rsid w:val="00404598"/>
    <w:rsid w:val="00404689"/>
    <w:rsid w:val="00404992"/>
    <w:rsid w:val="00405EB7"/>
    <w:rsid w:val="004063DD"/>
    <w:rsid w:val="00410745"/>
    <w:rsid w:val="0041080D"/>
    <w:rsid w:val="00410A35"/>
    <w:rsid w:val="00410CA1"/>
    <w:rsid w:val="00411B64"/>
    <w:rsid w:val="0041344A"/>
    <w:rsid w:val="00414DF9"/>
    <w:rsid w:val="00415899"/>
    <w:rsid w:val="00415911"/>
    <w:rsid w:val="0041594B"/>
    <w:rsid w:val="00415ADB"/>
    <w:rsid w:val="004165C6"/>
    <w:rsid w:val="00417871"/>
    <w:rsid w:val="0041792E"/>
    <w:rsid w:val="00417F07"/>
    <w:rsid w:val="00420069"/>
    <w:rsid w:val="00420549"/>
    <w:rsid w:val="004205F3"/>
    <w:rsid w:val="00420AE7"/>
    <w:rsid w:val="00420ED1"/>
    <w:rsid w:val="0042109D"/>
    <w:rsid w:val="00421DA6"/>
    <w:rsid w:val="00422B07"/>
    <w:rsid w:val="00422EC1"/>
    <w:rsid w:val="0042369A"/>
    <w:rsid w:val="004237B5"/>
    <w:rsid w:val="004237B6"/>
    <w:rsid w:val="00423C22"/>
    <w:rsid w:val="00424435"/>
    <w:rsid w:val="00424C0C"/>
    <w:rsid w:val="004258D7"/>
    <w:rsid w:val="004259BB"/>
    <w:rsid w:val="00425D94"/>
    <w:rsid w:val="00426DDD"/>
    <w:rsid w:val="00426FB0"/>
    <w:rsid w:val="004278E2"/>
    <w:rsid w:val="00430A12"/>
    <w:rsid w:val="00430C72"/>
    <w:rsid w:val="00430F95"/>
    <w:rsid w:val="00431759"/>
    <w:rsid w:val="0043197D"/>
    <w:rsid w:val="00431A13"/>
    <w:rsid w:val="00431F60"/>
    <w:rsid w:val="0043256B"/>
    <w:rsid w:val="00432AD7"/>
    <w:rsid w:val="004333D8"/>
    <w:rsid w:val="004334B5"/>
    <w:rsid w:val="00433765"/>
    <w:rsid w:val="004337D3"/>
    <w:rsid w:val="0043407E"/>
    <w:rsid w:val="0043417D"/>
    <w:rsid w:val="00434D93"/>
    <w:rsid w:val="0043529A"/>
    <w:rsid w:val="00436344"/>
    <w:rsid w:val="004363B4"/>
    <w:rsid w:val="004364D0"/>
    <w:rsid w:val="00436A89"/>
    <w:rsid w:val="00436CB8"/>
    <w:rsid w:val="00437135"/>
    <w:rsid w:val="00437334"/>
    <w:rsid w:val="0043737F"/>
    <w:rsid w:val="00437669"/>
    <w:rsid w:val="00440610"/>
    <w:rsid w:val="004406C3"/>
    <w:rsid w:val="004406F2"/>
    <w:rsid w:val="00440AC6"/>
    <w:rsid w:val="00441124"/>
    <w:rsid w:val="00442B76"/>
    <w:rsid w:val="00442F79"/>
    <w:rsid w:val="004438F6"/>
    <w:rsid w:val="00443A44"/>
    <w:rsid w:val="00444569"/>
    <w:rsid w:val="00446121"/>
    <w:rsid w:val="0044623E"/>
    <w:rsid w:val="0044643C"/>
    <w:rsid w:val="00446CD4"/>
    <w:rsid w:val="0044743D"/>
    <w:rsid w:val="004500E0"/>
    <w:rsid w:val="00450488"/>
    <w:rsid w:val="0045055B"/>
    <w:rsid w:val="00450687"/>
    <w:rsid w:val="004516B0"/>
    <w:rsid w:val="00451CF2"/>
    <w:rsid w:val="0045200D"/>
    <w:rsid w:val="00453501"/>
    <w:rsid w:val="00454489"/>
    <w:rsid w:val="00454B09"/>
    <w:rsid w:val="00456505"/>
    <w:rsid w:val="00456A86"/>
    <w:rsid w:val="00457150"/>
    <w:rsid w:val="004574F3"/>
    <w:rsid w:val="00457C83"/>
    <w:rsid w:val="004601E4"/>
    <w:rsid w:val="004603C0"/>
    <w:rsid w:val="00460C00"/>
    <w:rsid w:val="00460E7F"/>
    <w:rsid w:val="00461A54"/>
    <w:rsid w:val="00462279"/>
    <w:rsid w:val="00462601"/>
    <w:rsid w:val="0046267B"/>
    <w:rsid w:val="004626DC"/>
    <w:rsid w:val="00462D80"/>
    <w:rsid w:val="00462FE0"/>
    <w:rsid w:val="004637C5"/>
    <w:rsid w:val="0046388E"/>
    <w:rsid w:val="00463B98"/>
    <w:rsid w:val="00464687"/>
    <w:rsid w:val="00465AFA"/>
    <w:rsid w:val="004672BE"/>
    <w:rsid w:val="004675F1"/>
    <w:rsid w:val="00467BF2"/>
    <w:rsid w:val="00467CD6"/>
    <w:rsid w:val="00470351"/>
    <w:rsid w:val="0047238E"/>
    <w:rsid w:val="00472444"/>
    <w:rsid w:val="004730B6"/>
    <w:rsid w:val="004730D7"/>
    <w:rsid w:val="0047431F"/>
    <w:rsid w:val="004743AD"/>
    <w:rsid w:val="00474910"/>
    <w:rsid w:val="00474F32"/>
    <w:rsid w:val="00475AE2"/>
    <w:rsid w:val="00475EFD"/>
    <w:rsid w:val="004760A7"/>
    <w:rsid w:val="004763B8"/>
    <w:rsid w:val="00476412"/>
    <w:rsid w:val="00476568"/>
    <w:rsid w:val="00477AA9"/>
    <w:rsid w:val="00477D84"/>
    <w:rsid w:val="00480E2F"/>
    <w:rsid w:val="00480FA0"/>
    <w:rsid w:val="0048111C"/>
    <w:rsid w:val="004819A4"/>
    <w:rsid w:val="004820D2"/>
    <w:rsid w:val="00482290"/>
    <w:rsid w:val="004828E9"/>
    <w:rsid w:val="00482907"/>
    <w:rsid w:val="0048295B"/>
    <w:rsid w:val="0048376A"/>
    <w:rsid w:val="0048557F"/>
    <w:rsid w:val="00485BB1"/>
    <w:rsid w:val="00486027"/>
    <w:rsid w:val="004860AA"/>
    <w:rsid w:val="0048721F"/>
    <w:rsid w:val="00487E1A"/>
    <w:rsid w:val="00487F72"/>
    <w:rsid w:val="00490684"/>
    <w:rsid w:val="0049083F"/>
    <w:rsid w:val="00490C73"/>
    <w:rsid w:val="00491566"/>
    <w:rsid w:val="0049187E"/>
    <w:rsid w:val="00491F0F"/>
    <w:rsid w:val="00492674"/>
    <w:rsid w:val="00492B65"/>
    <w:rsid w:val="00492C02"/>
    <w:rsid w:val="00492CB2"/>
    <w:rsid w:val="00492FDA"/>
    <w:rsid w:val="00493219"/>
    <w:rsid w:val="004943C9"/>
    <w:rsid w:val="00495C6C"/>
    <w:rsid w:val="00496D10"/>
    <w:rsid w:val="00497391"/>
    <w:rsid w:val="004977D5"/>
    <w:rsid w:val="00497868"/>
    <w:rsid w:val="00497F98"/>
    <w:rsid w:val="004A0676"/>
    <w:rsid w:val="004A0864"/>
    <w:rsid w:val="004A092C"/>
    <w:rsid w:val="004A0A63"/>
    <w:rsid w:val="004A10A3"/>
    <w:rsid w:val="004A17CA"/>
    <w:rsid w:val="004A1A34"/>
    <w:rsid w:val="004A24AE"/>
    <w:rsid w:val="004A299D"/>
    <w:rsid w:val="004A2F76"/>
    <w:rsid w:val="004A3D42"/>
    <w:rsid w:val="004A3F10"/>
    <w:rsid w:val="004A40A2"/>
    <w:rsid w:val="004A45B3"/>
    <w:rsid w:val="004A49C9"/>
    <w:rsid w:val="004A4F66"/>
    <w:rsid w:val="004A5B4B"/>
    <w:rsid w:val="004A5D6F"/>
    <w:rsid w:val="004A602E"/>
    <w:rsid w:val="004A6162"/>
    <w:rsid w:val="004A6884"/>
    <w:rsid w:val="004A6DE8"/>
    <w:rsid w:val="004A6F99"/>
    <w:rsid w:val="004A70FE"/>
    <w:rsid w:val="004A73BE"/>
    <w:rsid w:val="004A74B7"/>
    <w:rsid w:val="004A7897"/>
    <w:rsid w:val="004A7C85"/>
    <w:rsid w:val="004B0191"/>
    <w:rsid w:val="004B1B82"/>
    <w:rsid w:val="004B270A"/>
    <w:rsid w:val="004B357A"/>
    <w:rsid w:val="004B3E6D"/>
    <w:rsid w:val="004B3F8E"/>
    <w:rsid w:val="004B3FC7"/>
    <w:rsid w:val="004B44F1"/>
    <w:rsid w:val="004B4BBC"/>
    <w:rsid w:val="004B5299"/>
    <w:rsid w:val="004B55CA"/>
    <w:rsid w:val="004B5816"/>
    <w:rsid w:val="004B5F62"/>
    <w:rsid w:val="004B62BF"/>
    <w:rsid w:val="004B6E7D"/>
    <w:rsid w:val="004B743E"/>
    <w:rsid w:val="004B7DA2"/>
    <w:rsid w:val="004C0143"/>
    <w:rsid w:val="004C0444"/>
    <w:rsid w:val="004C0CC9"/>
    <w:rsid w:val="004C0F86"/>
    <w:rsid w:val="004C103D"/>
    <w:rsid w:val="004C10B3"/>
    <w:rsid w:val="004C1365"/>
    <w:rsid w:val="004C28F3"/>
    <w:rsid w:val="004C3525"/>
    <w:rsid w:val="004C3AD2"/>
    <w:rsid w:val="004C5009"/>
    <w:rsid w:val="004C5CAC"/>
    <w:rsid w:val="004C66F9"/>
    <w:rsid w:val="004C745C"/>
    <w:rsid w:val="004C768F"/>
    <w:rsid w:val="004C76A4"/>
    <w:rsid w:val="004D1B8A"/>
    <w:rsid w:val="004D2096"/>
    <w:rsid w:val="004D20E6"/>
    <w:rsid w:val="004D33AD"/>
    <w:rsid w:val="004D33CC"/>
    <w:rsid w:val="004D3FBF"/>
    <w:rsid w:val="004D412E"/>
    <w:rsid w:val="004D41EF"/>
    <w:rsid w:val="004D47C9"/>
    <w:rsid w:val="004D4945"/>
    <w:rsid w:val="004D4B65"/>
    <w:rsid w:val="004D4BC6"/>
    <w:rsid w:val="004D5A9B"/>
    <w:rsid w:val="004D62AB"/>
    <w:rsid w:val="004D7CF4"/>
    <w:rsid w:val="004E0634"/>
    <w:rsid w:val="004E11B8"/>
    <w:rsid w:val="004E14DA"/>
    <w:rsid w:val="004E1517"/>
    <w:rsid w:val="004E1776"/>
    <w:rsid w:val="004E1807"/>
    <w:rsid w:val="004E19C6"/>
    <w:rsid w:val="004E1E5A"/>
    <w:rsid w:val="004E28BC"/>
    <w:rsid w:val="004E2BA5"/>
    <w:rsid w:val="004E34A3"/>
    <w:rsid w:val="004E367A"/>
    <w:rsid w:val="004E3E8C"/>
    <w:rsid w:val="004E4E01"/>
    <w:rsid w:val="004E4EC1"/>
    <w:rsid w:val="004E4FDC"/>
    <w:rsid w:val="004E56D5"/>
    <w:rsid w:val="004E5DB7"/>
    <w:rsid w:val="004E6CEB"/>
    <w:rsid w:val="004E78F1"/>
    <w:rsid w:val="004E7D1D"/>
    <w:rsid w:val="004F0112"/>
    <w:rsid w:val="004F12AD"/>
    <w:rsid w:val="004F130E"/>
    <w:rsid w:val="004F14A0"/>
    <w:rsid w:val="004F1FF9"/>
    <w:rsid w:val="004F2B69"/>
    <w:rsid w:val="004F2E3A"/>
    <w:rsid w:val="004F3F8C"/>
    <w:rsid w:val="004F4542"/>
    <w:rsid w:val="004F4896"/>
    <w:rsid w:val="004F49CA"/>
    <w:rsid w:val="004F4CBD"/>
    <w:rsid w:val="004F4F53"/>
    <w:rsid w:val="004F522A"/>
    <w:rsid w:val="004F5350"/>
    <w:rsid w:val="004F55BE"/>
    <w:rsid w:val="004F560D"/>
    <w:rsid w:val="004F5789"/>
    <w:rsid w:val="004F5C9C"/>
    <w:rsid w:val="004F6E61"/>
    <w:rsid w:val="004F6EBD"/>
    <w:rsid w:val="004F7534"/>
    <w:rsid w:val="004F7AA7"/>
    <w:rsid w:val="00501D57"/>
    <w:rsid w:val="005023F2"/>
    <w:rsid w:val="005028F2"/>
    <w:rsid w:val="00502C32"/>
    <w:rsid w:val="00503072"/>
    <w:rsid w:val="00503A0C"/>
    <w:rsid w:val="00503C76"/>
    <w:rsid w:val="00503FB8"/>
    <w:rsid w:val="005045B7"/>
    <w:rsid w:val="00504930"/>
    <w:rsid w:val="0050505A"/>
    <w:rsid w:val="00505899"/>
    <w:rsid w:val="00505C40"/>
    <w:rsid w:val="00505F68"/>
    <w:rsid w:val="005075D4"/>
    <w:rsid w:val="005078FF"/>
    <w:rsid w:val="0051135D"/>
    <w:rsid w:val="0051179B"/>
    <w:rsid w:val="0051194D"/>
    <w:rsid w:val="00511D98"/>
    <w:rsid w:val="00511E8D"/>
    <w:rsid w:val="005125A0"/>
    <w:rsid w:val="005127C1"/>
    <w:rsid w:val="00513FBC"/>
    <w:rsid w:val="005146B4"/>
    <w:rsid w:val="00515091"/>
    <w:rsid w:val="005151F6"/>
    <w:rsid w:val="00516544"/>
    <w:rsid w:val="005167EB"/>
    <w:rsid w:val="00516F7A"/>
    <w:rsid w:val="0051717F"/>
    <w:rsid w:val="00517447"/>
    <w:rsid w:val="00517677"/>
    <w:rsid w:val="00517ABE"/>
    <w:rsid w:val="00520D63"/>
    <w:rsid w:val="00520E85"/>
    <w:rsid w:val="005210E7"/>
    <w:rsid w:val="00522037"/>
    <w:rsid w:val="0052212F"/>
    <w:rsid w:val="0052274F"/>
    <w:rsid w:val="005236A2"/>
    <w:rsid w:val="00524212"/>
    <w:rsid w:val="00524292"/>
    <w:rsid w:val="0052496B"/>
    <w:rsid w:val="00524BE2"/>
    <w:rsid w:val="00525521"/>
    <w:rsid w:val="00525705"/>
    <w:rsid w:val="005261CB"/>
    <w:rsid w:val="00526F54"/>
    <w:rsid w:val="00527383"/>
    <w:rsid w:val="0053052F"/>
    <w:rsid w:val="00530970"/>
    <w:rsid w:val="005309D8"/>
    <w:rsid w:val="005309E2"/>
    <w:rsid w:val="005309E6"/>
    <w:rsid w:val="00530C44"/>
    <w:rsid w:val="0053110D"/>
    <w:rsid w:val="0053146F"/>
    <w:rsid w:val="00531DBE"/>
    <w:rsid w:val="00531E0B"/>
    <w:rsid w:val="00532131"/>
    <w:rsid w:val="005327EF"/>
    <w:rsid w:val="00532B81"/>
    <w:rsid w:val="005346FA"/>
    <w:rsid w:val="0053539C"/>
    <w:rsid w:val="00535883"/>
    <w:rsid w:val="0053615A"/>
    <w:rsid w:val="0053619F"/>
    <w:rsid w:val="00536433"/>
    <w:rsid w:val="00537391"/>
    <w:rsid w:val="00537636"/>
    <w:rsid w:val="00537983"/>
    <w:rsid w:val="00540360"/>
    <w:rsid w:val="0054065C"/>
    <w:rsid w:val="00540CFD"/>
    <w:rsid w:val="0054102E"/>
    <w:rsid w:val="00542670"/>
    <w:rsid w:val="00542677"/>
    <w:rsid w:val="00544442"/>
    <w:rsid w:val="00544E8E"/>
    <w:rsid w:val="00544F45"/>
    <w:rsid w:val="005452B1"/>
    <w:rsid w:val="005453AA"/>
    <w:rsid w:val="0054580D"/>
    <w:rsid w:val="00545837"/>
    <w:rsid w:val="00546462"/>
    <w:rsid w:val="00546EE7"/>
    <w:rsid w:val="005472A5"/>
    <w:rsid w:val="00547A4D"/>
    <w:rsid w:val="00547B68"/>
    <w:rsid w:val="00547E24"/>
    <w:rsid w:val="00547F3C"/>
    <w:rsid w:val="00550247"/>
    <w:rsid w:val="00550B29"/>
    <w:rsid w:val="00550FA7"/>
    <w:rsid w:val="0055132C"/>
    <w:rsid w:val="0055148F"/>
    <w:rsid w:val="00551E38"/>
    <w:rsid w:val="005525B8"/>
    <w:rsid w:val="0055277D"/>
    <w:rsid w:val="005529F2"/>
    <w:rsid w:val="00552C06"/>
    <w:rsid w:val="00552ECA"/>
    <w:rsid w:val="00553220"/>
    <w:rsid w:val="00553C2F"/>
    <w:rsid w:val="00554670"/>
    <w:rsid w:val="0055488F"/>
    <w:rsid w:val="0055582E"/>
    <w:rsid w:val="0055590B"/>
    <w:rsid w:val="00556395"/>
    <w:rsid w:val="00556E3D"/>
    <w:rsid w:val="00557048"/>
    <w:rsid w:val="005570FD"/>
    <w:rsid w:val="00557156"/>
    <w:rsid w:val="00557BCD"/>
    <w:rsid w:val="00557F2D"/>
    <w:rsid w:val="00557F44"/>
    <w:rsid w:val="00557F73"/>
    <w:rsid w:val="005605ED"/>
    <w:rsid w:val="0056065F"/>
    <w:rsid w:val="0056085A"/>
    <w:rsid w:val="00560A98"/>
    <w:rsid w:val="00560BCF"/>
    <w:rsid w:val="005610ED"/>
    <w:rsid w:val="005613CE"/>
    <w:rsid w:val="00562C00"/>
    <w:rsid w:val="00562CB3"/>
    <w:rsid w:val="005632B6"/>
    <w:rsid w:val="00563F71"/>
    <w:rsid w:val="005645D2"/>
    <w:rsid w:val="0056465D"/>
    <w:rsid w:val="0056510A"/>
    <w:rsid w:val="00567323"/>
    <w:rsid w:val="005674CD"/>
    <w:rsid w:val="00567636"/>
    <w:rsid w:val="00567651"/>
    <w:rsid w:val="00570792"/>
    <w:rsid w:val="00570EF8"/>
    <w:rsid w:val="005711E6"/>
    <w:rsid w:val="005713D3"/>
    <w:rsid w:val="005716F4"/>
    <w:rsid w:val="0057205C"/>
    <w:rsid w:val="00572311"/>
    <w:rsid w:val="00572EEC"/>
    <w:rsid w:val="00573605"/>
    <w:rsid w:val="00573D8C"/>
    <w:rsid w:val="00574051"/>
    <w:rsid w:val="005749BB"/>
    <w:rsid w:val="005750E1"/>
    <w:rsid w:val="00575140"/>
    <w:rsid w:val="0057533A"/>
    <w:rsid w:val="0057536D"/>
    <w:rsid w:val="005753E6"/>
    <w:rsid w:val="005757CD"/>
    <w:rsid w:val="0057581C"/>
    <w:rsid w:val="00575C40"/>
    <w:rsid w:val="00575C6B"/>
    <w:rsid w:val="00575D21"/>
    <w:rsid w:val="005760FA"/>
    <w:rsid w:val="00576338"/>
    <w:rsid w:val="00576DA5"/>
    <w:rsid w:val="0057713E"/>
    <w:rsid w:val="005771B7"/>
    <w:rsid w:val="0057747D"/>
    <w:rsid w:val="00577762"/>
    <w:rsid w:val="0057790F"/>
    <w:rsid w:val="00580451"/>
    <w:rsid w:val="005806A3"/>
    <w:rsid w:val="0058093E"/>
    <w:rsid w:val="005812C3"/>
    <w:rsid w:val="0058218E"/>
    <w:rsid w:val="0058265C"/>
    <w:rsid w:val="005834A3"/>
    <w:rsid w:val="00584443"/>
    <w:rsid w:val="005844C3"/>
    <w:rsid w:val="00584C13"/>
    <w:rsid w:val="005850BB"/>
    <w:rsid w:val="005859B7"/>
    <w:rsid w:val="00586BAA"/>
    <w:rsid w:val="00587101"/>
    <w:rsid w:val="00587846"/>
    <w:rsid w:val="0058A4D4"/>
    <w:rsid w:val="0059017C"/>
    <w:rsid w:val="00590457"/>
    <w:rsid w:val="0059115C"/>
    <w:rsid w:val="00591362"/>
    <w:rsid w:val="005913E0"/>
    <w:rsid w:val="00591CDD"/>
    <w:rsid w:val="00592155"/>
    <w:rsid w:val="00592465"/>
    <w:rsid w:val="0059297A"/>
    <w:rsid w:val="005930F2"/>
    <w:rsid w:val="005933A3"/>
    <w:rsid w:val="00593F74"/>
    <w:rsid w:val="00594EDD"/>
    <w:rsid w:val="005953AC"/>
    <w:rsid w:val="005957A6"/>
    <w:rsid w:val="0059594B"/>
    <w:rsid w:val="00595FAB"/>
    <w:rsid w:val="00597546"/>
    <w:rsid w:val="005976C6"/>
    <w:rsid w:val="00597715"/>
    <w:rsid w:val="005977A0"/>
    <w:rsid w:val="00597FCE"/>
    <w:rsid w:val="005A0D99"/>
    <w:rsid w:val="005A0F9F"/>
    <w:rsid w:val="005A122F"/>
    <w:rsid w:val="005A14C2"/>
    <w:rsid w:val="005A1514"/>
    <w:rsid w:val="005A1A2B"/>
    <w:rsid w:val="005A1BBC"/>
    <w:rsid w:val="005A1E51"/>
    <w:rsid w:val="005A287C"/>
    <w:rsid w:val="005A2BCB"/>
    <w:rsid w:val="005A2FBE"/>
    <w:rsid w:val="005A3420"/>
    <w:rsid w:val="005A37D1"/>
    <w:rsid w:val="005A5797"/>
    <w:rsid w:val="005A694B"/>
    <w:rsid w:val="005A7B71"/>
    <w:rsid w:val="005A7C01"/>
    <w:rsid w:val="005A7EC2"/>
    <w:rsid w:val="005B05E6"/>
    <w:rsid w:val="005B0B40"/>
    <w:rsid w:val="005B0BD8"/>
    <w:rsid w:val="005B13CB"/>
    <w:rsid w:val="005B13E6"/>
    <w:rsid w:val="005B1F88"/>
    <w:rsid w:val="005B2330"/>
    <w:rsid w:val="005B2787"/>
    <w:rsid w:val="005B2B33"/>
    <w:rsid w:val="005B309D"/>
    <w:rsid w:val="005B32F8"/>
    <w:rsid w:val="005B35E7"/>
    <w:rsid w:val="005B3849"/>
    <w:rsid w:val="005B3F06"/>
    <w:rsid w:val="005B4023"/>
    <w:rsid w:val="005B5426"/>
    <w:rsid w:val="005B6471"/>
    <w:rsid w:val="005B7076"/>
    <w:rsid w:val="005B75F3"/>
    <w:rsid w:val="005B79EE"/>
    <w:rsid w:val="005B7B43"/>
    <w:rsid w:val="005B7F1F"/>
    <w:rsid w:val="005C016A"/>
    <w:rsid w:val="005C0323"/>
    <w:rsid w:val="005C0E72"/>
    <w:rsid w:val="005C0FAD"/>
    <w:rsid w:val="005C1A7C"/>
    <w:rsid w:val="005C21A0"/>
    <w:rsid w:val="005C2BAA"/>
    <w:rsid w:val="005C3163"/>
    <w:rsid w:val="005C3697"/>
    <w:rsid w:val="005C3AB9"/>
    <w:rsid w:val="005C3BAB"/>
    <w:rsid w:val="005C3DB2"/>
    <w:rsid w:val="005C49F4"/>
    <w:rsid w:val="005C567A"/>
    <w:rsid w:val="005C597F"/>
    <w:rsid w:val="005C5BC6"/>
    <w:rsid w:val="005C5D2F"/>
    <w:rsid w:val="005C6F94"/>
    <w:rsid w:val="005C7ABF"/>
    <w:rsid w:val="005C7C1C"/>
    <w:rsid w:val="005D0206"/>
    <w:rsid w:val="005D0618"/>
    <w:rsid w:val="005D07C8"/>
    <w:rsid w:val="005D1243"/>
    <w:rsid w:val="005D1CA3"/>
    <w:rsid w:val="005D221B"/>
    <w:rsid w:val="005D22D1"/>
    <w:rsid w:val="005D27F9"/>
    <w:rsid w:val="005D2CC1"/>
    <w:rsid w:val="005D2F96"/>
    <w:rsid w:val="005D30F8"/>
    <w:rsid w:val="005D3791"/>
    <w:rsid w:val="005D4153"/>
    <w:rsid w:val="005D4817"/>
    <w:rsid w:val="005D48AC"/>
    <w:rsid w:val="005D4CCB"/>
    <w:rsid w:val="005D4DAC"/>
    <w:rsid w:val="005D61F3"/>
    <w:rsid w:val="005D6722"/>
    <w:rsid w:val="005D68B0"/>
    <w:rsid w:val="005D6A97"/>
    <w:rsid w:val="005D7AC6"/>
    <w:rsid w:val="005E1141"/>
    <w:rsid w:val="005E1241"/>
    <w:rsid w:val="005E2AAE"/>
    <w:rsid w:val="005E2BED"/>
    <w:rsid w:val="005E30CB"/>
    <w:rsid w:val="005E4169"/>
    <w:rsid w:val="005E47A4"/>
    <w:rsid w:val="005E58E8"/>
    <w:rsid w:val="005E5A4C"/>
    <w:rsid w:val="005E5C61"/>
    <w:rsid w:val="005E6686"/>
    <w:rsid w:val="005E6CF6"/>
    <w:rsid w:val="005E7199"/>
    <w:rsid w:val="005E722E"/>
    <w:rsid w:val="005F0558"/>
    <w:rsid w:val="005F0F9D"/>
    <w:rsid w:val="005F1DD7"/>
    <w:rsid w:val="005F2FC4"/>
    <w:rsid w:val="005F3418"/>
    <w:rsid w:val="005F3720"/>
    <w:rsid w:val="005F3784"/>
    <w:rsid w:val="005F3EE9"/>
    <w:rsid w:val="005F47F5"/>
    <w:rsid w:val="005F49D1"/>
    <w:rsid w:val="005F4FB5"/>
    <w:rsid w:val="005F694D"/>
    <w:rsid w:val="005F6B4B"/>
    <w:rsid w:val="005F70EE"/>
    <w:rsid w:val="005F7A03"/>
    <w:rsid w:val="005F7F45"/>
    <w:rsid w:val="006000E8"/>
    <w:rsid w:val="00600FD4"/>
    <w:rsid w:val="00601317"/>
    <w:rsid w:val="006017A6"/>
    <w:rsid w:val="00601F53"/>
    <w:rsid w:val="00602E79"/>
    <w:rsid w:val="0060391B"/>
    <w:rsid w:val="006039A5"/>
    <w:rsid w:val="00603B20"/>
    <w:rsid w:val="00604B03"/>
    <w:rsid w:val="00604C20"/>
    <w:rsid w:val="006051E2"/>
    <w:rsid w:val="00605380"/>
    <w:rsid w:val="00605D06"/>
    <w:rsid w:val="006068BA"/>
    <w:rsid w:val="00607D4B"/>
    <w:rsid w:val="006109C7"/>
    <w:rsid w:val="00610DE8"/>
    <w:rsid w:val="00610FA1"/>
    <w:rsid w:val="0061174A"/>
    <w:rsid w:val="0061211C"/>
    <w:rsid w:val="00612125"/>
    <w:rsid w:val="006127D7"/>
    <w:rsid w:val="00612A40"/>
    <w:rsid w:val="006134C3"/>
    <w:rsid w:val="0061372B"/>
    <w:rsid w:val="006138E3"/>
    <w:rsid w:val="00613C11"/>
    <w:rsid w:val="00613C71"/>
    <w:rsid w:val="006142CC"/>
    <w:rsid w:val="00614C2A"/>
    <w:rsid w:val="0061556B"/>
    <w:rsid w:val="00615A34"/>
    <w:rsid w:val="00615AE4"/>
    <w:rsid w:val="006164C4"/>
    <w:rsid w:val="00617404"/>
    <w:rsid w:val="00617F54"/>
    <w:rsid w:val="00617F8E"/>
    <w:rsid w:val="0062004B"/>
    <w:rsid w:val="0062052A"/>
    <w:rsid w:val="00620648"/>
    <w:rsid w:val="00620BB6"/>
    <w:rsid w:val="00620C0B"/>
    <w:rsid w:val="00621214"/>
    <w:rsid w:val="006230FF"/>
    <w:rsid w:val="00623157"/>
    <w:rsid w:val="00623DC5"/>
    <w:rsid w:val="00624A8D"/>
    <w:rsid w:val="00626336"/>
    <w:rsid w:val="00627236"/>
    <w:rsid w:val="00627516"/>
    <w:rsid w:val="00630B0B"/>
    <w:rsid w:val="00630FD4"/>
    <w:rsid w:val="00631004"/>
    <w:rsid w:val="00631E3C"/>
    <w:rsid w:val="0063298E"/>
    <w:rsid w:val="00632D69"/>
    <w:rsid w:val="006331E8"/>
    <w:rsid w:val="00634151"/>
    <w:rsid w:val="006344D6"/>
    <w:rsid w:val="00634A8D"/>
    <w:rsid w:val="0063580A"/>
    <w:rsid w:val="00636023"/>
    <w:rsid w:val="0063683B"/>
    <w:rsid w:val="006368B4"/>
    <w:rsid w:val="00637999"/>
    <w:rsid w:val="006408E0"/>
    <w:rsid w:val="00640B16"/>
    <w:rsid w:val="00640D0D"/>
    <w:rsid w:val="0064122F"/>
    <w:rsid w:val="00641FB4"/>
    <w:rsid w:val="00643148"/>
    <w:rsid w:val="0064350B"/>
    <w:rsid w:val="006435F2"/>
    <w:rsid w:val="00643962"/>
    <w:rsid w:val="00644545"/>
    <w:rsid w:val="0064498C"/>
    <w:rsid w:val="006454CE"/>
    <w:rsid w:val="00645A5A"/>
    <w:rsid w:val="00645F95"/>
    <w:rsid w:val="00646CFE"/>
    <w:rsid w:val="00647208"/>
    <w:rsid w:val="0064764F"/>
    <w:rsid w:val="00647D71"/>
    <w:rsid w:val="006500F9"/>
    <w:rsid w:val="00650667"/>
    <w:rsid w:val="006507FF"/>
    <w:rsid w:val="006515A0"/>
    <w:rsid w:val="006519F8"/>
    <w:rsid w:val="00652713"/>
    <w:rsid w:val="00652AC8"/>
    <w:rsid w:val="00652F48"/>
    <w:rsid w:val="00653997"/>
    <w:rsid w:val="00653C8E"/>
    <w:rsid w:val="00654068"/>
    <w:rsid w:val="00654D53"/>
    <w:rsid w:val="00655345"/>
    <w:rsid w:val="006557DE"/>
    <w:rsid w:val="00655B69"/>
    <w:rsid w:val="00656793"/>
    <w:rsid w:val="00656909"/>
    <w:rsid w:val="00656D1D"/>
    <w:rsid w:val="00657505"/>
    <w:rsid w:val="0065790B"/>
    <w:rsid w:val="00657C8D"/>
    <w:rsid w:val="00660038"/>
    <w:rsid w:val="00660051"/>
    <w:rsid w:val="006622EB"/>
    <w:rsid w:val="00662BCD"/>
    <w:rsid w:val="00662EE6"/>
    <w:rsid w:val="0066312A"/>
    <w:rsid w:val="006636EB"/>
    <w:rsid w:val="00663E5A"/>
    <w:rsid w:val="0066435D"/>
    <w:rsid w:val="00664634"/>
    <w:rsid w:val="00664DF6"/>
    <w:rsid w:val="00665ADA"/>
    <w:rsid w:val="00665AF4"/>
    <w:rsid w:val="00665B8E"/>
    <w:rsid w:val="00666F33"/>
    <w:rsid w:val="00666FF5"/>
    <w:rsid w:val="006679F4"/>
    <w:rsid w:val="00670145"/>
    <w:rsid w:val="00670541"/>
    <w:rsid w:val="00670AEB"/>
    <w:rsid w:val="00670F64"/>
    <w:rsid w:val="00671E99"/>
    <w:rsid w:val="0067211F"/>
    <w:rsid w:val="0067239A"/>
    <w:rsid w:val="00672EE9"/>
    <w:rsid w:val="00673300"/>
    <w:rsid w:val="006735B4"/>
    <w:rsid w:val="006737FD"/>
    <w:rsid w:val="00673AED"/>
    <w:rsid w:val="00673D57"/>
    <w:rsid w:val="00673F2E"/>
    <w:rsid w:val="00673FA3"/>
    <w:rsid w:val="00674054"/>
    <w:rsid w:val="006741DC"/>
    <w:rsid w:val="00674DEF"/>
    <w:rsid w:val="00674EC2"/>
    <w:rsid w:val="006759AC"/>
    <w:rsid w:val="00675A92"/>
    <w:rsid w:val="00675BF5"/>
    <w:rsid w:val="006770A0"/>
    <w:rsid w:val="0067784D"/>
    <w:rsid w:val="00677BF6"/>
    <w:rsid w:val="00680215"/>
    <w:rsid w:val="00680520"/>
    <w:rsid w:val="00680F6B"/>
    <w:rsid w:val="00681529"/>
    <w:rsid w:val="006819C6"/>
    <w:rsid w:val="00681D91"/>
    <w:rsid w:val="00681E3D"/>
    <w:rsid w:val="00681ED2"/>
    <w:rsid w:val="006824C7"/>
    <w:rsid w:val="006831A1"/>
    <w:rsid w:val="006834BC"/>
    <w:rsid w:val="006841C8"/>
    <w:rsid w:val="0068430B"/>
    <w:rsid w:val="006848F3"/>
    <w:rsid w:val="006865A4"/>
    <w:rsid w:val="006866AC"/>
    <w:rsid w:val="0068691D"/>
    <w:rsid w:val="00687720"/>
    <w:rsid w:val="0069094B"/>
    <w:rsid w:val="00690A56"/>
    <w:rsid w:val="00690FC6"/>
    <w:rsid w:val="006916D1"/>
    <w:rsid w:val="006917DE"/>
    <w:rsid w:val="00692CE0"/>
    <w:rsid w:val="00692CE2"/>
    <w:rsid w:val="00693B6B"/>
    <w:rsid w:val="0069423C"/>
    <w:rsid w:val="006949C0"/>
    <w:rsid w:val="00694D25"/>
    <w:rsid w:val="00695219"/>
    <w:rsid w:val="00695C44"/>
    <w:rsid w:val="00697171"/>
    <w:rsid w:val="00697439"/>
    <w:rsid w:val="006974ED"/>
    <w:rsid w:val="006975A7"/>
    <w:rsid w:val="00697E74"/>
    <w:rsid w:val="006A0031"/>
    <w:rsid w:val="006A094A"/>
    <w:rsid w:val="006A14AE"/>
    <w:rsid w:val="006A1FF4"/>
    <w:rsid w:val="006A34B9"/>
    <w:rsid w:val="006A4385"/>
    <w:rsid w:val="006A4563"/>
    <w:rsid w:val="006A4626"/>
    <w:rsid w:val="006A5224"/>
    <w:rsid w:val="006A6982"/>
    <w:rsid w:val="006A77EB"/>
    <w:rsid w:val="006A7B80"/>
    <w:rsid w:val="006A7D92"/>
    <w:rsid w:val="006B0682"/>
    <w:rsid w:val="006B1100"/>
    <w:rsid w:val="006B129A"/>
    <w:rsid w:val="006B1351"/>
    <w:rsid w:val="006B1972"/>
    <w:rsid w:val="006B2752"/>
    <w:rsid w:val="006B2CA8"/>
    <w:rsid w:val="006B38D2"/>
    <w:rsid w:val="006B396D"/>
    <w:rsid w:val="006B39C5"/>
    <w:rsid w:val="006B49F4"/>
    <w:rsid w:val="006B4FD0"/>
    <w:rsid w:val="006B5128"/>
    <w:rsid w:val="006B5DDD"/>
    <w:rsid w:val="006B66F2"/>
    <w:rsid w:val="006B67D2"/>
    <w:rsid w:val="006B68E2"/>
    <w:rsid w:val="006B6B48"/>
    <w:rsid w:val="006B6C05"/>
    <w:rsid w:val="006B71B8"/>
    <w:rsid w:val="006B7C51"/>
    <w:rsid w:val="006B7C60"/>
    <w:rsid w:val="006C02F0"/>
    <w:rsid w:val="006C0430"/>
    <w:rsid w:val="006C064A"/>
    <w:rsid w:val="006C16B9"/>
    <w:rsid w:val="006C1F5E"/>
    <w:rsid w:val="006C1F5F"/>
    <w:rsid w:val="006C22BD"/>
    <w:rsid w:val="006C2A2F"/>
    <w:rsid w:val="006C2E9A"/>
    <w:rsid w:val="006C345B"/>
    <w:rsid w:val="006C38DA"/>
    <w:rsid w:val="006C42A0"/>
    <w:rsid w:val="006C447B"/>
    <w:rsid w:val="006C4B31"/>
    <w:rsid w:val="006C4E67"/>
    <w:rsid w:val="006C5049"/>
    <w:rsid w:val="006C6429"/>
    <w:rsid w:val="006C6ED2"/>
    <w:rsid w:val="006C761A"/>
    <w:rsid w:val="006D0362"/>
    <w:rsid w:val="006D135D"/>
    <w:rsid w:val="006D21AE"/>
    <w:rsid w:val="006D223D"/>
    <w:rsid w:val="006D2EF8"/>
    <w:rsid w:val="006D4405"/>
    <w:rsid w:val="006D46D1"/>
    <w:rsid w:val="006D4D29"/>
    <w:rsid w:val="006D578C"/>
    <w:rsid w:val="006D5B97"/>
    <w:rsid w:val="006D637C"/>
    <w:rsid w:val="006D63AD"/>
    <w:rsid w:val="006D66B0"/>
    <w:rsid w:val="006D6EBC"/>
    <w:rsid w:val="006D7277"/>
    <w:rsid w:val="006E01B5"/>
    <w:rsid w:val="006E0383"/>
    <w:rsid w:val="006E184B"/>
    <w:rsid w:val="006E18BD"/>
    <w:rsid w:val="006E2810"/>
    <w:rsid w:val="006E2944"/>
    <w:rsid w:val="006E33DE"/>
    <w:rsid w:val="006E3DA9"/>
    <w:rsid w:val="006E3F9A"/>
    <w:rsid w:val="006E4286"/>
    <w:rsid w:val="006E42D1"/>
    <w:rsid w:val="006E4A31"/>
    <w:rsid w:val="006E58E9"/>
    <w:rsid w:val="006E5E05"/>
    <w:rsid w:val="006E62D1"/>
    <w:rsid w:val="006E7390"/>
    <w:rsid w:val="006E74C9"/>
    <w:rsid w:val="006E7EA1"/>
    <w:rsid w:val="006E7FFD"/>
    <w:rsid w:val="006F0276"/>
    <w:rsid w:val="006F07D4"/>
    <w:rsid w:val="006F0A5F"/>
    <w:rsid w:val="006F0AA7"/>
    <w:rsid w:val="006F1B54"/>
    <w:rsid w:val="006F202F"/>
    <w:rsid w:val="006F2D1A"/>
    <w:rsid w:val="006F2DEE"/>
    <w:rsid w:val="006F373B"/>
    <w:rsid w:val="006F5FE8"/>
    <w:rsid w:val="006F6256"/>
    <w:rsid w:val="006F78B4"/>
    <w:rsid w:val="007006EF"/>
    <w:rsid w:val="00701722"/>
    <w:rsid w:val="00701BB9"/>
    <w:rsid w:val="00701C73"/>
    <w:rsid w:val="00701ED1"/>
    <w:rsid w:val="00701FAB"/>
    <w:rsid w:val="00702500"/>
    <w:rsid w:val="00702FD8"/>
    <w:rsid w:val="0070338C"/>
    <w:rsid w:val="0070341A"/>
    <w:rsid w:val="00703619"/>
    <w:rsid w:val="007037C3"/>
    <w:rsid w:val="00703D0A"/>
    <w:rsid w:val="00704975"/>
    <w:rsid w:val="007058B1"/>
    <w:rsid w:val="00705913"/>
    <w:rsid w:val="00705CE3"/>
    <w:rsid w:val="00706CFB"/>
    <w:rsid w:val="00707495"/>
    <w:rsid w:val="007078AC"/>
    <w:rsid w:val="00707E65"/>
    <w:rsid w:val="00707EA8"/>
    <w:rsid w:val="00710802"/>
    <w:rsid w:val="0071265C"/>
    <w:rsid w:val="00712BD8"/>
    <w:rsid w:val="0071359D"/>
    <w:rsid w:val="007138D1"/>
    <w:rsid w:val="0071510B"/>
    <w:rsid w:val="00715359"/>
    <w:rsid w:val="00716586"/>
    <w:rsid w:val="007165C0"/>
    <w:rsid w:val="007166C2"/>
    <w:rsid w:val="007171A4"/>
    <w:rsid w:val="0071723F"/>
    <w:rsid w:val="00717A49"/>
    <w:rsid w:val="00717B37"/>
    <w:rsid w:val="00721754"/>
    <w:rsid w:val="00722137"/>
    <w:rsid w:val="0072255C"/>
    <w:rsid w:val="007231AB"/>
    <w:rsid w:val="00724256"/>
    <w:rsid w:val="00724449"/>
    <w:rsid w:val="0072557C"/>
    <w:rsid w:val="007255F0"/>
    <w:rsid w:val="00725813"/>
    <w:rsid w:val="0072641A"/>
    <w:rsid w:val="0072668D"/>
    <w:rsid w:val="00727206"/>
    <w:rsid w:val="007273E6"/>
    <w:rsid w:val="007302D7"/>
    <w:rsid w:val="00730A37"/>
    <w:rsid w:val="00732200"/>
    <w:rsid w:val="0073333F"/>
    <w:rsid w:val="00734142"/>
    <w:rsid w:val="00734145"/>
    <w:rsid w:val="00734766"/>
    <w:rsid w:val="00735258"/>
    <w:rsid w:val="00735BE2"/>
    <w:rsid w:val="00736EA0"/>
    <w:rsid w:val="0073716C"/>
    <w:rsid w:val="00740D14"/>
    <w:rsid w:val="00740E07"/>
    <w:rsid w:val="00741AED"/>
    <w:rsid w:val="00741C5D"/>
    <w:rsid w:val="0074271A"/>
    <w:rsid w:val="007436AE"/>
    <w:rsid w:val="00744332"/>
    <w:rsid w:val="007444C4"/>
    <w:rsid w:val="00744508"/>
    <w:rsid w:val="00744BF4"/>
    <w:rsid w:val="00744CD7"/>
    <w:rsid w:val="00744E8B"/>
    <w:rsid w:val="00746649"/>
    <w:rsid w:val="007471D2"/>
    <w:rsid w:val="00750F75"/>
    <w:rsid w:val="00751AC5"/>
    <w:rsid w:val="0075217A"/>
    <w:rsid w:val="00752476"/>
    <w:rsid w:val="0075331F"/>
    <w:rsid w:val="0075338C"/>
    <w:rsid w:val="00753EF5"/>
    <w:rsid w:val="007544B9"/>
    <w:rsid w:val="00754624"/>
    <w:rsid w:val="007546AD"/>
    <w:rsid w:val="00754943"/>
    <w:rsid w:val="00755188"/>
    <w:rsid w:val="007552D7"/>
    <w:rsid w:val="007553E6"/>
    <w:rsid w:val="0075543D"/>
    <w:rsid w:val="00756A8C"/>
    <w:rsid w:val="00757321"/>
    <w:rsid w:val="0076145E"/>
    <w:rsid w:val="00761844"/>
    <w:rsid w:val="00762598"/>
    <w:rsid w:val="00762E85"/>
    <w:rsid w:val="00763119"/>
    <w:rsid w:val="0076342B"/>
    <w:rsid w:val="00764721"/>
    <w:rsid w:val="0076497E"/>
    <w:rsid w:val="00764B73"/>
    <w:rsid w:val="00764CCC"/>
    <w:rsid w:val="0076500D"/>
    <w:rsid w:val="00765BDC"/>
    <w:rsid w:val="00766092"/>
    <w:rsid w:val="0076656F"/>
    <w:rsid w:val="0076682F"/>
    <w:rsid w:val="00766869"/>
    <w:rsid w:val="007668A2"/>
    <w:rsid w:val="0076696B"/>
    <w:rsid w:val="0076698B"/>
    <w:rsid w:val="007672AC"/>
    <w:rsid w:val="0077024B"/>
    <w:rsid w:val="00770A6C"/>
    <w:rsid w:val="0077196A"/>
    <w:rsid w:val="0077241C"/>
    <w:rsid w:val="00772734"/>
    <w:rsid w:val="0077311D"/>
    <w:rsid w:val="00773352"/>
    <w:rsid w:val="0077358D"/>
    <w:rsid w:val="007738C1"/>
    <w:rsid w:val="00773B00"/>
    <w:rsid w:val="00773DDF"/>
    <w:rsid w:val="0077415C"/>
    <w:rsid w:val="0077437F"/>
    <w:rsid w:val="00774FC0"/>
    <w:rsid w:val="00775316"/>
    <w:rsid w:val="007753BB"/>
    <w:rsid w:val="00775A25"/>
    <w:rsid w:val="0077616D"/>
    <w:rsid w:val="00776699"/>
    <w:rsid w:val="0077747F"/>
    <w:rsid w:val="00777BEE"/>
    <w:rsid w:val="00777CA3"/>
    <w:rsid w:val="00777EFA"/>
    <w:rsid w:val="0078030F"/>
    <w:rsid w:val="0078040B"/>
    <w:rsid w:val="00780DF8"/>
    <w:rsid w:val="007810BE"/>
    <w:rsid w:val="00781E47"/>
    <w:rsid w:val="00782C33"/>
    <w:rsid w:val="00783CBB"/>
    <w:rsid w:val="00783CF2"/>
    <w:rsid w:val="00783ECF"/>
    <w:rsid w:val="0078467A"/>
    <w:rsid w:val="007858D6"/>
    <w:rsid w:val="00785BA8"/>
    <w:rsid w:val="0078664D"/>
    <w:rsid w:val="007866E1"/>
    <w:rsid w:val="00786C97"/>
    <w:rsid w:val="00786D00"/>
    <w:rsid w:val="00786E4E"/>
    <w:rsid w:val="007876C3"/>
    <w:rsid w:val="00787B58"/>
    <w:rsid w:val="00790696"/>
    <w:rsid w:val="00790946"/>
    <w:rsid w:val="00791C75"/>
    <w:rsid w:val="00792676"/>
    <w:rsid w:val="007934C0"/>
    <w:rsid w:val="00794041"/>
    <w:rsid w:val="00794392"/>
    <w:rsid w:val="00794C62"/>
    <w:rsid w:val="0079669B"/>
    <w:rsid w:val="0079682C"/>
    <w:rsid w:val="00796ECF"/>
    <w:rsid w:val="00796F30"/>
    <w:rsid w:val="00797297"/>
    <w:rsid w:val="00797529"/>
    <w:rsid w:val="00797C8F"/>
    <w:rsid w:val="007A0979"/>
    <w:rsid w:val="007A1073"/>
    <w:rsid w:val="007A1BA3"/>
    <w:rsid w:val="007A1DF9"/>
    <w:rsid w:val="007A2027"/>
    <w:rsid w:val="007A27D1"/>
    <w:rsid w:val="007A2D3D"/>
    <w:rsid w:val="007A4768"/>
    <w:rsid w:val="007A476C"/>
    <w:rsid w:val="007A4DA8"/>
    <w:rsid w:val="007A56D4"/>
    <w:rsid w:val="007A573E"/>
    <w:rsid w:val="007A5D47"/>
    <w:rsid w:val="007A5FA9"/>
    <w:rsid w:val="007A62F7"/>
    <w:rsid w:val="007A7BB9"/>
    <w:rsid w:val="007A7C54"/>
    <w:rsid w:val="007B029D"/>
    <w:rsid w:val="007B054D"/>
    <w:rsid w:val="007B06AC"/>
    <w:rsid w:val="007B164C"/>
    <w:rsid w:val="007B16C5"/>
    <w:rsid w:val="007B16E7"/>
    <w:rsid w:val="007B1DEC"/>
    <w:rsid w:val="007B2554"/>
    <w:rsid w:val="007B32FC"/>
    <w:rsid w:val="007B3AD9"/>
    <w:rsid w:val="007B4565"/>
    <w:rsid w:val="007B465D"/>
    <w:rsid w:val="007B5DA4"/>
    <w:rsid w:val="007B5FCB"/>
    <w:rsid w:val="007B614E"/>
    <w:rsid w:val="007B6273"/>
    <w:rsid w:val="007B6420"/>
    <w:rsid w:val="007B659D"/>
    <w:rsid w:val="007B6CD3"/>
    <w:rsid w:val="007B72DE"/>
    <w:rsid w:val="007B75DD"/>
    <w:rsid w:val="007B7C2F"/>
    <w:rsid w:val="007B7F17"/>
    <w:rsid w:val="007C04A8"/>
    <w:rsid w:val="007C0833"/>
    <w:rsid w:val="007C0896"/>
    <w:rsid w:val="007C0E62"/>
    <w:rsid w:val="007C106B"/>
    <w:rsid w:val="007C254A"/>
    <w:rsid w:val="007C34D2"/>
    <w:rsid w:val="007C384F"/>
    <w:rsid w:val="007C3F19"/>
    <w:rsid w:val="007C46F7"/>
    <w:rsid w:val="007C6155"/>
    <w:rsid w:val="007C7249"/>
    <w:rsid w:val="007C7524"/>
    <w:rsid w:val="007C79A6"/>
    <w:rsid w:val="007C7CDB"/>
    <w:rsid w:val="007D0341"/>
    <w:rsid w:val="007D06E2"/>
    <w:rsid w:val="007D094E"/>
    <w:rsid w:val="007D15B3"/>
    <w:rsid w:val="007D1653"/>
    <w:rsid w:val="007D22F5"/>
    <w:rsid w:val="007D32A8"/>
    <w:rsid w:val="007D351B"/>
    <w:rsid w:val="007D3CD8"/>
    <w:rsid w:val="007D4051"/>
    <w:rsid w:val="007D40D3"/>
    <w:rsid w:val="007D42F4"/>
    <w:rsid w:val="007D4B52"/>
    <w:rsid w:val="007D566C"/>
    <w:rsid w:val="007D5E08"/>
    <w:rsid w:val="007D61E4"/>
    <w:rsid w:val="007D6DDC"/>
    <w:rsid w:val="007D7870"/>
    <w:rsid w:val="007E0294"/>
    <w:rsid w:val="007E0ED8"/>
    <w:rsid w:val="007E1847"/>
    <w:rsid w:val="007E1DC6"/>
    <w:rsid w:val="007E2BE4"/>
    <w:rsid w:val="007E3086"/>
    <w:rsid w:val="007E39F8"/>
    <w:rsid w:val="007E3B75"/>
    <w:rsid w:val="007E4035"/>
    <w:rsid w:val="007E5873"/>
    <w:rsid w:val="007E5E2E"/>
    <w:rsid w:val="007E6050"/>
    <w:rsid w:val="007E62AA"/>
    <w:rsid w:val="007E6CE0"/>
    <w:rsid w:val="007E6ED4"/>
    <w:rsid w:val="007F0F4F"/>
    <w:rsid w:val="007F125C"/>
    <w:rsid w:val="007F1FC7"/>
    <w:rsid w:val="007F2712"/>
    <w:rsid w:val="007F2E84"/>
    <w:rsid w:val="007F365B"/>
    <w:rsid w:val="007F381F"/>
    <w:rsid w:val="007F48E9"/>
    <w:rsid w:val="007F4A3F"/>
    <w:rsid w:val="007F4D19"/>
    <w:rsid w:val="007F5626"/>
    <w:rsid w:val="007F574E"/>
    <w:rsid w:val="007F6411"/>
    <w:rsid w:val="007F6635"/>
    <w:rsid w:val="007F6706"/>
    <w:rsid w:val="007F67AA"/>
    <w:rsid w:val="007F68CA"/>
    <w:rsid w:val="007F6B7A"/>
    <w:rsid w:val="007F6B9D"/>
    <w:rsid w:val="00801C46"/>
    <w:rsid w:val="00801E1F"/>
    <w:rsid w:val="008026C4"/>
    <w:rsid w:val="008036C9"/>
    <w:rsid w:val="008040E1"/>
    <w:rsid w:val="00804814"/>
    <w:rsid w:val="00804A09"/>
    <w:rsid w:val="00804F87"/>
    <w:rsid w:val="00805063"/>
    <w:rsid w:val="00805B5D"/>
    <w:rsid w:val="00805BF3"/>
    <w:rsid w:val="00805DA6"/>
    <w:rsid w:val="00806A01"/>
    <w:rsid w:val="008074DB"/>
    <w:rsid w:val="00810A9A"/>
    <w:rsid w:val="008115B0"/>
    <w:rsid w:val="00811B9F"/>
    <w:rsid w:val="00811FCC"/>
    <w:rsid w:val="0081208F"/>
    <w:rsid w:val="008124C9"/>
    <w:rsid w:val="008134C4"/>
    <w:rsid w:val="008138C9"/>
    <w:rsid w:val="00813BDF"/>
    <w:rsid w:val="00814204"/>
    <w:rsid w:val="0081425A"/>
    <w:rsid w:val="00814404"/>
    <w:rsid w:val="008148A1"/>
    <w:rsid w:val="00815569"/>
    <w:rsid w:val="00815A6E"/>
    <w:rsid w:val="0081616C"/>
    <w:rsid w:val="00817054"/>
    <w:rsid w:val="008178E1"/>
    <w:rsid w:val="008201B4"/>
    <w:rsid w:val="0082046C"/>
    <w:rsid w:val="008209DF"/>
    <w:rsid w:val="008212F2"/>
    <w:rsid w:val="0082195D"/>
    <w:rsid w:val="00821BAA"/>
    <w:rsid w:val="00822C37"/>
    <w:rsid w:val="00822D20"/>
    <w:rsid w:val="00823580"/>
    <w:rsid w:val="0082366A"/>
    <w:rsid w:val="0082406A"/>
    <w:rsid w:val="0082562D"/>
    <w:rsid w:val="00825817"/>
    <w:rsid w:val="00825B35"/>
    <w:rsid w:val="00825E14"/>
    <w:rsid w:val="00830118"/>
    <w:rsid w:val="00830923"/>
    <w:rsid w:val="00831776"/>
    <w:rsid w:val="00831D51"/>
    <w:rsid w:val="00832336"/>
    <w:rsid w:val="008324E2"/>
    <w:rsid w:val="00832820"/>
    <w:rsid w:val="00832987"/>
    <w:rsid w:val="00832FE7"/>
    <w:rsid w:val="008333E0"/>
    <w:rsid w:val="00833E4E"/>
    <w:rsid w:val="0083419D"/>
    <w:rsid w:val="0083486E"/>
    <w:rsid w:val="00834976"/>
    <w:rsid w:val="00834E76"/>
    <w:rsid w:val="00836B14"/>
    <w:rsid w:val="00836CA0"/>
    <w:rsid w:val="00836E35"/>
    <w:rsid w:val="00836E92"/>
    <w:rsid w:val="00837A01"/>
    <w:rsid w:val="0083F06A"/>
    <w:rsid w:val="00840713"/>
    <w:rsid w:val="008421D8"/>
    <w:rsid w:val="0084222B"/>
    <w:rsid w:val="00843072"/>
    <w:rsid w:val="00843254"/>
    <w:rsid w:val="008439A3"/>
    <w:rsid w:val="008442ED"/>
    <w:rsid w:val="00844523"/>
    <w:rsid w:val="008448FC"/>
    <w:rsid w:val="00844E41"/>
    <w:rsid w:val="008458F2"/>
    <w:rsid w:val="008463A4"/>
    <w:rsid w:val="008464AF"/>
    <w:rsid w:val="0084716F"/>
    <w:rsid w:val="00847637"/>
    <w:rsid w:val="00847871"/>
    <w:rsid w:val="00850030"/>
    <w:rsid w:val="008513E5"/>
    <w:rsid w:val="0085183D"/>
    <w:rsid w:val="00851DED"/>
    <w:rsid w:val="0085208F"/>
    <w:rsid w:val="008523F3"/>
    <w:rsid w:val="008529E0"/>
    <w:rsid w:val="00852B0C"/>
    <w:rsid w:val="00852BE3"/>
    <w:rsid w:val="008533C6"/>
    <w:rsid w:val="008537FB"/>
    <w:rsid w:val="008541E6"/>
    <w:rsid w:val="0085559F"/>
    <w:rsid w:val="008564B5"/>
    <w:rsid w:val="0085666E"/>
    <w:rsid w:val="00856727"/>
    <w:rsid w:val="0085677B"/>
    <w:rsid w:val="008568B0"/>
    <w:rsid w:val="00856AF5"/>
    <w:rsid w:val="00856CC2"/>
    <w:rsid w:val="00856D5B"/>
    <w:rsid w:val="00857589"/>
    <w:rsid w:val="00857ED4"/>
    <w:rsid w:val="008620A8"/>
    <w:rsid w:val="008620D9"/>
    <w:rsid w:val="00862757"/>
    <w:rsid w:val="00863618"/>
    <w:rsid w:val="0086368D"/>
    <w:rsid w:val="00863DE7"/>
    <w:rsid w:val="0086426E"/>
    <w:rsid w:val="00864284"/>
    <w:rsid w:val="00864782"/>
    <w:rsid w:val="00864966"/>
    <w:rsid w:val="00864AFE"/>
    <w:rsid w:val="00864E77"/>
    <w:rsid w:val="008655EE"/>
    <w:rsid w:val="00865B83"/>
    <w:rsid w:val="008663D3"/>
    <w:rsid w:val="00866617"/>
    <w:rsid w:val="008676C5"/>
    <w:rsid w:val="00867A21"/>
    <w:rsid w:val="00867B3E"/>
    <w:rsid w:val="00870109"/>
    <w:rsid w:val="008716EE"/>
    <w:rsid w:val="00871B7E"/>
    <w:rsid w:val="00871C6A"/>
    <w:rsid w:val="00872D2A"/>
    <w:rsid w:val="00873015"/>
    <w:rsid w:val="008740AF"/>
    <w:rsid w:val="008741D9"/>
    <w:rsid w:val="00874687"/>
    <w:rsid w:val="008746EB"/>
    <w:rsid w:val="00874ABC"/>
    <w:rsid w:val="00874B90"/>
    <w:rsid w:val="00874E58"/>
    <w:rsid w:val="008753CA"/>
    <w:rsid w:val="0087669F"/>
    <w:rsid w:val="00876BEC"/>
    <w:rsid w:val="00876F32"/>
    <w:rsid w:val="00877B71"/>
    <w:rsid w:val="008809EC"/>
    <w:rsid w:val="00881C6D"/>
    <w:rsid w:val="00881CDD"/>
    <w:rsid w:val="00882191"/>
    <w:rsid w:val="0088248B"/>
    <w:rsid w:val="0088295B"/>
    <w:rsid w:val="00883229"/>
    <w:rsid w:val="008837BE"/>
    <w:rsid w:val="008849BB"/>
    <w:rsid w:val="00884D6A"/>
    <w:rsid w:val="008852DC"/>
    <w:rsid w:val="0088554E"/>
    <w:rsid w:val="0088559C"/>
    <w:rsid w:val="00885F0B"/>
    <w:rsid w:val="00886693"/>
    <w:rsid w:val="008867D9"/>
    <w:rsid w:val="00886DF5"/>
    <w:rsid w:val="00887CB7"/>
    <w:rsid w:val="00887E46"/>
    <w:rsid w:val="0089036A"/>
    <w:rsid w:val="00890A0C"/>
    <w:rsid w:val="00890B74"/>
    <w:rsid w:val="0089113A"/>
    <w:rsid w:val="008912C4"/>
    <w:rsid w:val="0089134F"/>
    <w:rsid w:val="00891B5F"/>
    <w:rsid w:val="00891F84"/>
    <w:rsid w:val="0089249C"/>
    <w:rsid w:val="00892747"/>
    <w:rsid w:val="008927E0"/>
    <w:rsid w:val="008930C1"/>
    <w:rsid w:val="0089316A"/>
    <w:rsid w:val="008932C5"/>
    <w:rsid w:val="0089338A"/>
    <w:rsid w:val="008938F4"/>
    <w:rsid w:val="00893CC1"/>
    <w:rsid w:val="00894507"/>
    <w:rsid w:val="008945BC"/>
    <w:rsid w:val="0089481C"/>
    <w:rsid w:val="00894A66"/>
    <w:rsid w:val="00894B3C"/>
    <w:rsid w:val="00894C17"/>
    <w:rsid w:val="00894F70"/>
    <w:rsid w:val="0089545A"/>
    <w:rsid w:val="00895AE8"/>
    <w:rsid w:val="00895B76"/>
    <w:rsid w:val="00895D6D"/>
    <w:rsid w:val="00895F6A"/>
    <w:rsid w:val="00896170"/>
    <w:rsid w:val="00896D6D"/>
    <w:rsid w:val="00897844"/>
    <w:rsid w:val="008A044C"/>
    <w:rsid w:val="008A078A"/>
    <w:rsid w:val="008A1747"/>
    <w:rsid w:val="008A1B92"/>
    <w:rsid w:val="008A3533"/>
    <w:rsid w:val="008A35B3"/>
    <w:rsid w:val="008A3765"/>
    <w:rsid w:val="008A3870"/>
    <w:rsid w:val="008A3AF4"/>
    <w:rsid w:val="008A3D34"/>
    <w:rsid w:val="008A3F48"/>
    <w:rsid w:val="008A4FBF"/>
    <w:rsid w:val="008A5415"/>
    <w:rsid w:val="008A56F9"/>
    <w:rsid w:val="008A5FFC"/>
    <w:rsid w:val="008A64A0"/>
    <w:rsid w:val="008A6F8B"/>
    <w:rsid w:val="008B08CA"/>
    <w:rsid w:val="008B0A64"/>
    <w:rsid w:val="008B158A"/>
    <w:rsid w:val="008B18B6"/>
    <w:rsid w:val="008B211D"/>
    <w:rsid w:val="008B31D9"/>
    <w:rsid w:val="008B3481"/>
    <w:rsid w:val="008B3F62"/>
    <w:rsid w:val="008B48CE"/>
    <w:rsid w:val="008B59F9"/>
    <w:rsid w:val="008B6519"/>
    <w:rsid w:val="008B6E16"/>
    <w:rsid w:val="008B70B8"/>
    <w:rsid w:val="008B792F"/>
    <w:rsid w:val="008B7F11"/>
    <w:rsid w:val="008C0370"/>
    <w:rsid w:val="008C153D"/>
    <w:rsid w:val="008C1872"/>
    <w:rsid w:val="008C19A9"/>
    <w:rsid w:val="008C1C82"/>
    <w:rsid w:val="008C1DC7"/>
    <w:rsid w:val="008C2477"/>
    <w:rsid w:val="008C31C6"/>
    <w:rsid w:val="008C3F98"/>
    <w:rsid w:val="008C4D40"/>
    <w:rsid w:val="008C50FB"/>
    <w:rsid w:val="008C533A"/>
    <w:rsid w:val="008C5418"/>
    <w:rsid w:val="008C54BA"/>
    <w:rsid w:val="008C59A0"/>
    <w:rsid w:val="008C6430"/>
    <w:rsid w:val="008C6442"/>
    <w:rsid w:val="008C6456"/>
    <w:rsid w:val="008C64B6"/>
    <w:rsid w:val="008C6778"/>
    <w:rsid w:val="008C6E4F"/>
    <w:rsid w:val="008C74F2"/>
    <w:rsid w:val="008C7C59"/>
    <w:rsid w:val="008C7C64"/>
    <w:rsid w:val="008D0949"/>
    <w:rsid w:val="008D0BC0"/>
    <w:rsid w:val="008D1D0B"/>
    <w:rsid w:val="008D3019"/>
    <w:rsid w:val="008D4351"/>
    <w:rsid w:val="008D47AA"/>
    <w:rsid w:val="008D4A13"/>
    <w:rsid w:val="008D5211"/>
    <w:rsid w:val="008D53DB"/>
    <w:rsid w:val="008D54AC"/>
    <w:rsid w:val="008D6A41"/>
    <w:rsid w:val="008D6E83"/>
    <w:rsid w:val="008D6E8D"/>
    <w:rsid w:val="008D7657"/>
    <w:rsid w:val="008D7A2A"/>
    <w:rsid w:val="008E0324"/>
    <w:rsid w:val="008E0A97"/>
    <w:rsid w:val="008E0FC9"/>
    <w:rsid w:val="008E1034"/>
    <w:rsid w:val="008E153D"/>
    <w:rsid w:val="008E33F6"/>
    <w:rsid w:val="008E3A67"/>
    <w:rsid w:val="008E4351"/>
    <w:rsid w:val="008E470C"/>
    <w:rsid w:val="008E4D89"/>
    <w:rsid w:val="008E4E5D"/>
    <w:rsid w:val="008E538F"/>
    <w:rsid w:val="008E5B81"/>
    <w:rsid w:val="008E5F2A"/>
    <w:rsid w:val="008E7763"/>
    <w:rsid w:val="008F0290"/>
    <w:rsid w:val="008F0886"/>
    <w:rsid w:val="008F0DD5"/>
    <w:rsid w:val="008F1E49"/>
    <w:rsid w:val="008F2264"/>
    <w:rsid w:val="008F2443"/>
    <w:rsid w:val="008F296A"/>
    <w:rsid w:val="008F2B7A"/>
    <w:rsid w:val="008F2ED0"/>
    <w:rsid w:val="008F3011"/>
    <w:rsid w:val="008F313A"/>
    <w:rsid w:val="008F32C2"/>
    <w:rsid w:val="008F39F9"/>
    <w:rsid w:val="008F3AD9"/>
    <w:rsid w:val="008F4A21"/>
    <w:rsid w:val="008F4EF1"/>
    <w:rsid w:val="008F500B"/>
    <w:rsid w:val="008F64A9"/>
    <w:rsid w:val="008F6A56"/>
    <w:rsid w:val="008F7137"/>
    <w:rsid w:val="008F72B5"/>
    <w:rsid w:val="008F7C74"/>
    <w:rsid w:val="008F7D56"/>
    <w:rsid w:val="009005B6"/>
    <w:rsid w:val="0090102A"/>
    <w:rsid w:val="009024A7"/>
    <w:rsid w:val="009026C8"/>
    <w:rsid w:val="00902DDD"/>
    <w:rsid w:val="00903442"/>
    <w:rsid w:val="00903457"/>
    <w:rsid w:val="00903823"/>
    <w:rsid w:val="00903BCF"/>
    <w:rsid w:val="00903C7C"/>
    <w:rsid w:val="00903DD7"/>
    <w:rsid w:val="00903E0A"/>
    <w:rsid w:val="00905197"/>
    <w:rsid w:val="009053D0"/>
    <w:rsid w:val="00905580"/>
    <w:rsid w:val="009059F8"/>
    <w:rsid w:val="00906F26"/>
    <w:rsid w:val="00907B4D"/>
    <w:rsid w:val="00907B5A"/>
    <w:rsid w:val="00910017"/>
    <w:rsid w:val="009105D1"/>
    <w:rsid w:val="009108D7"/>
    <w:rsid w:val="00910A33"/>
    <w:rsid w:val="00910D2F"/>
    <w:rsid w:val="00910FCA"/>
    <w:rsid w:val="00911DA8"/>
    <w:rsid w:val="009124B2"/>
    <w:rsid w:val="0091368D"/>
    <w:rsid w:val="00913BD9"/>
    <w:rsid w:val="00913EE6"/>
    <w:rsid w:val="00913FEC"/>
    <w:rsid w:val="009147D6"/>
    <w:rsid w:val="00914F71"/>
    <w:rsid w:val="00916394"/>
    <w:rsid w:val="009165EA"/>
    <w:rsid w:val="00916955"/>
    <w:rsid w:val="00916C7A"/>
    <w:rsid w:val="0091785C"/>
    <w:rsid w:val="00920259"/>
    <w:rsid w:val="00920663"/>
    <w:rsid w:val="00920C20"/>
    <w:rsid w:val="00920C26"/>
    <w:rsid w:val="0092100C"/>
    <w:rsid w:val="00921162"/>
    <w:rsid w:val="009216E5"/>
    <w:rsid w:val="00922112"/>
    <w:rsid w:val="0092217F"/>
    <w:rsid w:val="0092274E"/>
    <w:rsid w:val="00922A76"/>
    <w:rsid w:val="00922FC6"/>
    <w:rsid w:val="009246F2"/>
    <w:rsid w:val="0092493D"/>
    <w:rsid w:val="00924B5C"/>
    <w:rsid w:val="00924BCF"/>
    <w:rsid w:val="00924EC9"/>
    <w:rsid w:val="009251C4"/>
    <w:rsid w:val="00925865"/>
    <w:rsid w:val="00925E3B"/>
    <w:rsid w:val="0092686F"/>
    <w:rsid w:val="0092720B"/>
    <w:rsid w:val="00930C16"/>
    <w:rsid w:val="00931390"/>
    <w:rsid w:val="00931686"/>
    <w:rsid w:val="009320DD"/>
    <w:rsid w:val="00932E87"/>
    <w:rsid w:val="009335EB"/>
    <w:rsid w:val="00933C6B"/>
    <w:rsid w:val="00934D70"/>
    <w:rsid w:val="00935563"/>
    <w:rsid w:val="00935A67"/>
    <w:rsid w:val="00935B7B"/>
    <w:rsid w:val="0093634A"/>
    <w:rsid w:val="0093636B"/>
    <w:rsid w:val="00936CD0"/>
    <w:rsid w:val="00936EA8"/>
    <w:rsid w:val="00936FDB"/>
    <w:rsid w:val="00937D1D"/>
    <w:rsid w:val="00937FB5"/>
    <w:rsid w:val="009400A3"/>
    <w:rsid w:val="00940197"/>
    <w:rsid w:val="0094052D"/>
    <w:rsid w:val="00941C2D"/>
    <w:rsid w:val="009422C7"/>
    <w:rsid w:val="00942854"/>
    <w:rsid w:val="00943B15"/>
    <w:rsid w:val="0094489C"/>
    <w:rsid w:val="0094590E"/>
    <w:rsid w:val="00945DD9"/>
    <w:rsid w:val="009470BF"/>
    <w:rsid w:val="00947187"/>
    <w:rsid w:val="009474AF"/>
    <w:rsid w:val="00947F48"/>
    <w:rsid w:val="0095023A"/>
    <w:rsid w:val="0095080C"/>
    <w:rsid w:val="0095092A"/>
    <w:rsid w:val="00950CA0"/>
    <w:rsid w:val="00950EA2"/>
    <w:rsid w:val="00951662"/>
    <w:rsid w:val="009516FF"/>
    <w:rsid w:val="00952F2F"/>
    <w:rsid w:val="00953579"/>
    <w:rsid w:val="00953581"/>
    <w:rsid w:val="009539F5"/>
    <w:rsid w:val="00953C0C"/>
    <w:rsid w:val="00953F3D"/>
    <w:rsid w:val="009540CF"/>
    <w:rsid w:val="009554B4"/>
    <w:rsid w:val="00955774"/>
    <w:rsid w:val="009564DA"/>
    <w:rsid w:val="0095694C"/>
    <w:rsid w:val="0095718B"/>
    <w:rsid w:val="0095744D"/>
    <w:rsid w:val="009604AF"/>
    <w:rsid w:val="009607CD"/>
    <w:rsid w:val="00960ABD"/>
    <w:rsid w:val="00961424"/>
    <w:rsid w:val="00962987"/>
    <w:rsid w:val="00962D08"/>
    <w:rsid w:val="00962FE4"/>
    <w:rsid w:val="0096316A"/>
    <w:rsid w:val="0096354C"/>
    <w:rsid w:val="00964605"/>
    <w:rsid w:val="009646F0"/>
    <w:rsid w:val="009659E4"/>
    <w:rsid w:val="0096688B"/>
    <w:rsid w:val="00967865"/>
    <w:rsid w:val="00967AC2"/>
    <w:rsid w:val="00970031"/>
    <w:rsid w:val="00970980"/>
    <w:rsid w:val="00970ACF"/>
    <w:rsid w:val="00971380"/>
    <w:rsid w:val="00971A24"/>
    <w:rsid w:val="00971BDC"/>
    <w:rsid w:val="009722BD"/>
    <w:rsid w:val="0097242B"/>
    <w:rsid w:val="009729DA"/>
    <w:rsid w:val="00972AFF"/>
    <w:rsid w:val="00973F26"/>
    <w:rsid w:val="00974198"/>
    <w:rsid w:val="009743B5"/>
    <w:rsid w:val="00974860"/>
    <w:rsid w:val="00974A1D"/>
    <w:rsid w:val="0097591D"/>
    <w:rsid w:val="009763D3"/>
    <w:rsid w:val="00976CCE"/>
    <w:rsid w:val="009775D9"/>
    <w:rsid w:val="00981493"/>
    <w:rsid w:val="00981B33"/>
    <w:rsid w:val="00981BF6"/>
    <w:rsid w:val="0098244A"/>
    <w:rsid w:val="00982A43"/>
    <w:rsid w:val="00983211"/>
    <w:rsid w:val="009835A1"/>
    <w:rsid w:val="009838AD"/>
    <w:rsid w:val="00983B25"/>
    <w:rsid w:val="009843DF"/>
    <w:rsid w:val="00984528"/>
    <w:rsid w:val="009845EF"/>
    <w:rsid w:val="0098502C"/>
    <w:rsid w:val="009850C5"/>
    <w:rsid w:val="00985D69"/>
    <w:rsid w:val="009863A9"/>
    <w:rsid w:val="00986810"/>
    <w:rsid w:val="00986BED"/>
    <w:rsid w:val="00986CF8"/>
    <w:rsid w:val="00987314"/>
    <w:rsid w:val="0098787E"/>
    <w:rsid w:val="009902F5"/>
    <w:rsid w:val="00991925"/>
    <w:rsid w:val="00992116"/>
    <w:rsid w:val="009923A0"/>
    <w:rsid w:val="00993B24"/>
    <w:rsid w:val="00993DA7"/>
    <w:rsid w:val="00993DEE"/>
    <w:rsid w:val="00995A1A"/>
    <w:rsid w:val="00995AE8"/>
    <w:rsid w:val="00995CDB"/>
    <w:rsid w:val="009967AF"/>
    <w:rsid w:val="0099737A"/>
    <w:rsid w:val="00997AAA"/>
    <w:rsid w:val="00997B10"/>
    <w:rsid w:val="00997D79"/>
    <w:rsid w:val="00997E69"/>
    <w:rsid w:val="009A02FB"/>
    <w:rsid w:val="009A0C47"/>
    <w:rsid w:val="009A104C"/>
    <w:rsid w:val="009A26AC"/>
    <w:rsid w:val="009A2C0C"/>
    <w:rsid w:val="009A2D2C"/>
    <w:rsid w:val="009A3434"/>
    <w:rsid w:val="009A4DAB"/>
    <w:rsid w:val="009A67A4"/>
    <w:rsid w:val="009A6BFE"/>
    <w:rsid w:val="009A733D"/>
    <w:rsid w:val="009A7819"/>
    <w:rsid w:val="009B1578"/>
    <w:rsid w:val="009B1C21"/>
    <w:rsid w:val="009B251D"/>
    <w:rsid w:val="009B39FA"/>
    <w:rsid w:val="009B4D5A"/>
    <w:rsid w:val="009B4E95"/>
    <w:rsid w:val="009B530A"/>
    <w:rsid w:val="009B5980"/>
    <w:rsid w:val="009B626C"/>
    <w:rsid w:val="009B62D1"/>
    <w:rsid w:val="009B6435"/>
    <w:rsid w:val="009B6798"/>
    <w:rsid w:val="009B6E3A"/>
    <w:rsid w:val="009B78F6"/>
    <w:rsid w:val="009B79AD"/>
    <w:rsid w:val="009B7BB0"/>
    <w:rsid w:val="009C0183"/>
    <w:rsid w:val="009C0475"/>
    <w:rsid w:val="009C14A8"/>
    <w:rsid w:val="009C209D"/>
    <w:rsid w:val="009C20DF"/>
    <w:rsid w:val="009C22D0"/>
    <w:rsid w:val="009C2462"/>
    <w:rsid w:val="009C28A4"/>
    <w:rsid w:val="009C2AAF"/>
    <w:rsid w:val="009C2FA0"/>
    <w:rsid w:val="009C3035"/>
    <w:rsid w:val="009C307E"/>
    <w:rsid w:val="009C3139"/>
    <w:rsid w:val="009C350B"/>
    <w:rsid w:val="009C4230"/>
    <w:rsid w:val="009C554E"/>
    <w:rsid w:val="009C577B"/>
    <w:rsid w:val="009C5EEE"/>
    <w:rsid w:val="009C5EFF"/>
    <w:rsid w:val="009C6094"/>
    <w:rsid w:val="009C61DC"/>
    <w:rsid w:val="009C6CE4"/>
    <w:rsid w:val="009C7066"/>
    <w:rsid w:val="009C7228"/>
    <w:rsid w:val="009C7739"/>
    <w:rsid w:val="009C7759"/>
    <w:rsid w:val="009C797D"/>
    <w:rsid w:val="009D0290"/>
    <w:rsid w:val="009D02AF"/>
    <w:rsid w:val="009D08C6"/>
    <w:rsid w:val="009D0A12"/>
    <w:rsid w:val="009D1D80"/>
    <w:rsid w:val="009D22BC"/>
    <w:rsid w:val="009D32E3"/>
    <w:rsid w:val="009D3618"/>
    <w:rsid w:val="009D36A1"/>
    <w:rsid w:val="009D3AAB"/>
    <w:rsid w:val="009D44C1"/>
    <w:rsid w:val="009D53D3"/>
    <w:rsid w:val="009D5640"/>
    <w:rsid w:val="009D5D8F"/>
    <w:rsid w:val="009D5FE6"/>
    <w:rsid w:val="009D649C"/>
    <w:rsid w:val="009D69CF"/>
    <w:rsid w:val="009D6C2C"/>
    <w:rsid w:val="009D7300"/>
    <w:rsid w:val="009D73FC"/>
    <w:rsid w:val="009D74D7"/>
    <w:rsid w:val="009D7FC0"/>
    <w:rsid w:val="009E0BFD"/>
    <w:rsid w:val="009E0ED9"/>
    <w:rsid w:val="009E0F19"/>
    <w:rsid w:val="009E1728"/>
    <w:rsid w:val="009E1C99"/>
    <w:rsid w:val="009E21BF"/>
    <w:rsid w:val="009E2419"/>
    <w:rsid w:val="009E28C4"/>
    <w:rsid w:val="009E2D6F"/>
    <w:rsid w:val="009E3455"/>
    <w:rsid w:val="009E3BB3"/>
    <w:rsid w:val="009E3CF4"/>
    <w:rsid w:val="009E43E0"/>
    <w:rsid w:val="009E46E0"/>
    <w:rsid w:val="009E47FF"/>
    <w:rsid w:val="009E4AC9"/>
    <w:rsid w:val="009E4CA2"/>
    <w:rsid w:val="009E4D87"/>
    <w:rsid w:val="009E50DD"/>
    <w:rsid w:val="009E64E8"/>
    <w:rsid w:val="009E651C"/>
    <w:rsid w:val="009E7069"/>
    <w:rsid w:val="009E7DDB"/>
    <w:rsid w:val="009F0346"/>
    <w:rsid w:val="009F1B9F"/>
    <w:rsid w:val="009F1D21"/>
    <w:rsid w:val="009F2AC1"/>
    <w:rsid w:val="009F2D63"/>
    <w:rsid w:val="009F2E36"/>
    <w:rsid w:val="009F3207"/>
    <w:rsid w:val="009F4801"/>
    <w:rsid w:val="009F4AFB"/>
    <w:rsid w:val="009F4F1A"/>
    <w:rsid w:val="009F5621"/>
    <w:rsid w:val="009F601E"/>
    <w:rsid w:val="009F7730"/>
    <w:rsid w:val="009F77CA"/>
    <w:rsid w:val="009F7B36"/>
    <w:rsid w:val="00A002B2"/>
    <w:rsid w:val="00A01CF8"/>
    <w:rsid w:val="00A01F01"/>
    <w:rsid w:val="00A023FB"/>
    <w:rsid w:val="00A02E51"/>
    <w:rsid w:val="00A03766"/>
    <w:rsid w:val="00A03F03"/>
    <w:rsid w:val="00A0482A"/>
    <w:rsid w:val="00A05440"/>
    <w:rsid w:val="00A0562E"/>
    <w:rsid w:val="00A07BC8"/>
    <w:rsid w:val="00A07EF3"/>
    <w:rsid w:val="00A10138"/>
    <w:rsid w:val="00A10EBD"/>
    <w:rsid w:val="00A10F33"/>
    <w:rsid w:val="00A11038"/>
    <w:rsid w:val="00A118B3"/>
    <w:rsid w:val="00A12B6D"/>
    <w:rsid w:val="00A13079"/>
    <w:rsid w:val="00A13132"/>
    <w:rsid w:val="00A131C2"/>
    <w:rsid w:val="00A13641"/>
    <w:rsid w:val="00A13A24"/>
    <w:rsid w:val="00A14A94"/>
    <w:rsid w:val="00A155EE"/>
    <w:rsid w:val="00A15C19"/>
    <w:rsid w:val="00A167FC"/>
    <w:rsid w:val="00A16C91"/>
    <w:rsid w:val="00A17622"/>
    <w:rsid w:val="00A17C4C"/>
    <w:rsid w:val="00A17FB7"/>
    <w:rsid w:val="00A17FF7"/>
    <w:rsid w:val="00A20DA4"/>
    <w:rsid w:val="00A2195C"/>
    <w:rsid w:val="00A21E90"/>
    <w:rsid w:val="00A21EAD"/>
    <w:rsid w:val="00A21EC7"/>
    <w:rsid w:val="00A23351"/>
    <w:rsid w:val="00A23496"/>
    <w:rsid w:val="00A24369"/>
    <w:rsid w:val="00A24FB7"/>
    <w:rsid w:val="00A2522D"/>
    <w:rsid w:val="00A25D63"/>
    <w:rsid w:val="00A26580"/>
    <w:rsid w:val="00A26738"/>
    <w:rsid w:val="00A26892"/>
    <w:rsid w:val="00A26BA6"/>
    <w:rsid w:val="00A2725E"/>
    <w:rsid w:val="00A274CE"/>
    <w:rsid w:val="00A27744"/>
    <w:rsid w:val="00A27B49"/>
    <w:rsid w:val="00A27D1B"/>
    <w:rsid w:val="00A306FA"/>
    <w:rsid w:val="00A31529"/>
    <w:rsid w:val="00A319CC"/>
    <w:rsid w:val="00A32221"/>
    <w:rsid w:val="00A32D08"/>
    <w:rsid w:val="00A33550"/>
    <w:rsid w:val="00A335CC"/>
    <w:rsid w:val="00A33A38"/>
    <w:rsid w:val="00A33AC1"/>
    <w:rsid w:val="00A3466A"/>
    <w:rsid w:val="00A34A13"/>
    <w:rsid w:val="00A34B6F"/>
    <w:rsid w:val="00A3516C"/>
    <w:rsid w:val="00A354B4"/>
    <w:rsid w:val="00A358DA"/>
    <w:rsid w:val="00A35AB4"/>
    <w:rsid w:val="00A36D64"/>
    <w:rsid w:val="00A375B4"/>
    <w:rsid w:val="00A3769B"/>
    <w:rsid w:val="00A379E1"/>
    <w:rsid w:val="00A37A94"/>
    <w:rsid w:val="00A406B9"/>
    <w:rsid w:val="00A41EDD"/>
    <w:rsid w:val="00A42986"/>
    <w:rsid w:val="00A43698"/>
    <w:rsid w:val="00A43769"/>
    <w:rsid w:val="00A43C33"/>
    <w:rsid w:val="00A44398"/>
    <w:rsid w:val="00A44817"/>
    <w:rsid w:val="00A449A6"/>
    <w:rsid w:val="00A45021"/>
    <w:rsid w:val="00A454C2"/>
    <w:rsid w:val="00A458D1"/>
    <w:rsid w:val="00A46044"/>
    <w:rsid w:val="00A46A3E"/>
    <w:rsid w:val="00A4707B"/>
    <w:rsid w:val="00A4733B"/>
    <w:rsid w:val="00A47805"/>
    <w:rsid w:val="00A47EC2"/>
    <w:rsid w:val="00A5052C"/>
    <w:rsid w:val="00A505A7"/>
    <w:rsid w:val="00A517C2"/>
    <w:rsid w:val="00A51D70"/>
    <w:rsid w:val="00A530DF"/>
    <w:rsid w:val="00A5382A"/>
    <w:rsid w:val="00A538BD"/>
    <w:rsid w:val="00A53EDE"/>
    <w:rsid w:val="00A54DF7"/>
    <w:rsid w:val="00A55D7E"/>
    <w:rsid w:val="00A55FF8"/>
    <w:rsid w:val="00A56BC0"/>
    <w:rsid w:val="00A574C4"/>
    <w:rsid w:val="00A574E9"/>
    <w:rsid w:val="00A600BF"/>
    <w:rsid w:val="00A6038C"/>
    <w:rsid w:val="00A60913"/>
    <w:rsid w:val="00A60FCB"/>
    <w:rsid w:val="00A61D31"/>
    <w:rsid w:val="00A61F37"/>
    <w:rsid w:val="00A62AAA"/>
    <w:rsid w:val="00A63089"/>
    <w:rsid w:val="00A633C5"/>
    <w:rsid w:val="00A63AE7"/>
    <w:rsid w:val="00A63D21"/>
    <w:rsid w:val="00A63E35"/>
    <w:rsid w:val="00A64297"/>
    <w:rsid w:val="00A647C7"/>
    <w:rsid w:val="00A654FD"/>
    <w:rsid w:val="00A65BAC"/>
    <w:rsid w:val="00A65CCB"/>
    <w:rsid w:val="00A65DA7"/>
    <w:rsid w:val="00A65DEC"/>
    <w:rsid w:val="00A6616F"/>
    <w:rsid w:val="00A665FD"/>
    <w:rsid w:val="00A66B69"/>
    <w:rsid w:val="00A66FBF"/>
    <w:rsid w:val="00A70EB7"/>
    <w:rsid w:val="00A712A8"/>
    <w:rsid w:val="00A71514"/>
    <w:rsid w:val="00A71C1A"/>
    <w:rsid w:val="00A71CED"/>
    <w:rsid w:val="00A71F3A"/>
    <w:rsid w:val="00A722AD"/>
    <w:rsid w:val="00A73389"/>
    <w:rsid w:val="00A73C70"/>
    <w:rsid w:val="00A74964"/>
    <w:rsid w:val="00A749B1"/>
    <w:rsid w:val="00A74B6B"/>
    <w:rsid w:val="00A76BE8"/>
    <w:rsid w:val="00A76EB0"/>
    <w:rsid w:val="00A773BF"/>
    <w:rsid w:val="00A776F2"/>
    <w:rsid w:val="00A778E4"/>
    <w:rsid w:val="00A77B3A"/>
    <w:rsid w:val="00A77E3B"/>
    <w:rsid w:val="00A80EA6"/>
    <w:rsid w:val="00A81161"/>
    <w:rsid w:val="00A81474"/>
    <w:rsid w:val="00A81580"/>
    <w:rsid w:val="00A81786"/>
    <w:rsid w:val="00A819C5"/>
    <w:rsid w:val="00A825B2"/>
    <w:rsid w:val="00A82727"/>
    <w:rsid w:val="00A82FF2"/>
    <w:rsid w:val="00A83105"/>
    <w:rsid w:val="00A8359C"/>
    <w:rsid w:val="00A840DA"/>
    <w:rsid w:val="00A841A8"/>
    <w:rsid w:val="00A84F24"/>
    <w:rsid w:val="00A86271"/>
    <w:rsid w:val="00A86488"/>
    <w:rsid w:val="00A87483"/>
    <w:rsid w:val="00A900B1"/>
    <w:rsid w:val="00A9032D"/>
    <w:rsid w:val="00A918C3"/>
    <w:rsid w:val="00A91A1E"/>
    <w:rsid w:val="00A91A7A"/>
    <w:rsid w:val="00A9244B"/>
    <w:rsid w:val="00A925EF"/>
    <w:rsid w:val="00A92BAD"/>
    <w:rsid w:val="00A93B6E"/>
    <w:rsid w:val="00A942C9"/>
    <w:rsid w:val="00A9458F"/>
    <w:rsid w:val="00A9462F"/>
    <w:rsid w:val="00A94859"/>
    <w:rsid w:val="00A95108"/>
    <w:rsid w:val="00A9670D"/>
    <w:rsid w:val="00A96DF9"/>
    <w:rsid w:val="00A96E01"/>
    <w:rsid w:val="00A970BF"/>
    <w:rsid w:val="00A97DE7"/>
    <w:rsid w:val="00A97F09"/>
    <w:rsid w:val="00AA008C"/>
    <w:rsid w:val="00AA09A1"/>
    <w:rsid w:val="00AA1142"/>
    <w:rsid w:val="00AA16C1"/>
    <w:rsid w:val="00AA1E4B"/>
    <w:rsid w:val="00AA296D"/>
    <w:rsid w:val="00AA2E18"/>
    <w:rsid w:val="00AA319F"/>
    <w:rsid w:val="00AA394D"/>
    <w:rsid w:val="00AA3967"/>
    <w:rsid w:val="00AA3DCD"/>
    <w:rsid w:val="00AA4609"/>
    <w:rsid w:val="00AA4757"/>
    <w:rsid w:val="00AA4A41"/>
    <w:rsid w:val="00AA4AA6"/>
    <w:rsid w:val="00AA56EA"/>
    <w:rsid w:val="00AA5EC5"/>
    <w:rsid w:val="00AA653E"/>
    <w:rsid w:val="00AA6583"/>
    <w:rsid w:val="00AA7475"/>
    <w:rsid w:val="00AA780B"/>
    <w:rsid w:val="00AA7822"/>
    <w:rsid w:val="00AA7AD5"/>
    <w:rsid w:val="00AB0693"/>
    <w:rsid w:val="00AB1B88"/>
    <w:rsid w:val="00AB1FF4"/>
    <w:rsid w:val="00AB262A"/>
    <w:rsid w:val="00AB317A"/>
    <w:rsid w:val="00AB366A"/>
    <w:rsid w:val="00AB381B"/>
    <w:rsid w:val="00AB3846"/>
    <w:rsid w:val="00AB3AE2"/>
    <w:rsid w:val="00AB3B8B"/>
    <w:rsid w:val="00AB50C0"/>
    <w:rsid w:val="00AB513A"/>
    <w:rsid w:val="00AB57DE"/>
    <w:rsid w:val="00AB63F6"/>
    <w:rsid w:val="00AB7097"/>
    <w:rsid w:val="00AB7439"/>
    <w:rsid w:val="00AB7B4B"/>
    <w:rsid w:val="00AC02A4"/>
    <w:rsid w:val="00AC1048"/>
    <w:rsid w:val="00AC12BD"/>
    <w:rsid w:val="00AC1F40"/>
    <w:rsid w:val="00AC2A2D"/>
    <w:rsid w:val="00AC315D"/>
    <w:rsid w:val="00AC5556"/>
    <w:rsid w:val="00AC55E8"/>
    <w:rsid w:val="00AC599A"/>
    <w:rsid w:val="00AC5ADE"/>
    <w:rsid w:val="00AC61ED"/>
    <w:rsid w:val="00AC6C7D"/>
    <w:rsid w:val="00AC75C1"/>
    <w:rsid w:val="00AC7B16"/>
    <w:rsid w:val="00AD0857"/>
    <w:rsid w:val="00AD0B25"/>
    <w:rsid w:val="00AD0C23"/>
    <w:rsid w:val="00AD120F"/>
    <w:rsid w:val="00AD14E5"/>
    <w:rsid w:val="00AD18C4"/>
    <w:rsid w:val="00AD19DF"/>
    <w:rsid w:val="00AD1A08"/>
    <w:rsid w:val="00AD21BD"/>
    <w:rsid w:val="00AD224B"/>
    <w:rsid w:val="00AD2D02"/>
    <w:rsid w:val="00AD31F3"/>
    <w:rsid w:val="00AD325A"/>
    <w:rsid w:val="00AD3535"/>
    <w:rsid w:val="00AD40BC"/>
    <w:rsid w:val="00AD495B"/>
    <w:rsid w:val="00AD4B48"/>
    <w:rsid w:val="00AD4E7B"/>
    <w:rsid w:val="00AD53EE"/>
    <w:rsid w:val="00AD5EAE"/>
    <w:rsid w:val="00AD64B5"/>
    <w:rsid w:val="00AD64BA"/>
    <w:rsid w:val="00AD6AAF"/>
    <w:rsid w:val="00AD6C29"/>
    <w:rsid w:val="00AE040B"/>
    <w:rsid w:val="00AE0566"/>
    <w:rsid w:val="00AE08A9"/>
    <w:rsid w:val="00AE1B54"/>
    <w:rsid w:val="00AE2C57"/>
    <w:rsid w:val="00AE2E50"/>
    <w:rsid w:val="00AE44FC"/>
    <w:rsid w:val="00AE48DC"/>
    <w:rsid w:val="00AE64AA"/>
    <w:rsid w:val="00AE64D8"/>
    <w:rsid w:val="00AE6699"/>
    <w:rsid w:val="00AE72CA"/>
    <w:rsid w:val="00AE7BBB"/>
    <w:rsid w:val="00AF0680"/>
    <w:rsid w:val="00AF13CF"/>
    <w:rsid w:val="00AF1B55"/>
    <w:rsid w:val="00AF25D6"/>
    <w:rsid w:val="00AF2AB1"/>
    <w:rsid w:val="00AF39A9"/>
    <w:rsid w:val="00AF438C"/>
    <w:rsid w:val="00AF4A50"/>
    <w:rsid w:val="00AF4B3B"/>
    <w:rsid w:val="00AF4F32"/>
    <w:rsid w:val="00AF5ABC"/>
    <w:rsid w:val="00AF6BA3"/>
    <w:rsid w:val="00AF6BE9"/>
    <w:rsid w:val="00AF72F3"/>
    <w:rsid w:val="00AF75AF"/>
    <w:rsid w:val="00AF75CB"/>
    <w:rsid w:val="00AF7A71"/>
    <w:rsid w:val="00AF7AE0"/>
    <w:rsid w:val="00AF7F6A"/>
    <w:rsid w:val="00B004FB"/>
    <w:rsid w:val="00B01546"/>
    <w:rsid w:val="00B01D79"/>
    <w:rsid w:val="00B01E59"/>
    <w:rsid w:val="00B020EF"/>
    <w:rsid w:val="00B02665"/>
    <w:rsid w:val="00B027AF"/>
    <w:rsid w:val="00B03E5E"/>
    <w:rsid w:val="00B05227"/>
    <w:rsid w:val="00B0659F"/>
    <w:rsid w:val="00B0661B"/>
    <w:rsid w:val="00B07544"/>
    <w:rsid w:val="00B079F2"/>
    <w:rsid w:val="00B0D906"/>
    <w:rsid w:val="00B10485"/>
    <w:rsid w:val="00B10A22"/>
    <w:rsid w:val="00B1142C"/>
    <w:rsid w:val="00B116F5"/>
    <w:rsid w:val="00B129D8"/>
    <w:rsid w:val="00B131F6"/>
    <w:rsid w:val="00B13445"/>
    <w:rsid w:val="00B13972"/>
    <w:rsid w:val="00B139C9"/>
    <w:rsid w:val="00B14ECB"/>
    <w:rsid w:val="00B165C2"/>
    <w:rsid w:val="00B16CD0"/>
    <w:rsid w:val="00B17375"/>
    <w:rsid w:val="00B207E1"/>
    <w:rsid w:val="00B20955"/>
    <w:rsid w:val="00B20958"/>
    <w:rsid w:val="00B20E19"/>
    <w:rsid w:val="00B20F94"/>
    <w:rsid w:val="00B21614"/>
    <w:rsid w:val="00B21E82"/>
    <w:rsid w:val="00B21EE6"/>
    <w:rsid w:val="00B21F5B"/>
    <w:rsid w:val="00B224CC"/>
    <w:rsid w:val="00B231E6"/>
    <w:rsid w:val="00B2369E"/>
    <w:rsid w:val="00B236CE"/>
    <w:rsid w:val="00B23ADA"/>
    <w:rsid w:val="00B23B79"/>
    <w:rsid w:val="00B2494F"/>
    <w:rsid w:val="00B249E4"/>
    <w:rsid w:val="00B24E9C"/>
    <w:rsid w:val="00B24FE9"/>
    <w:rsid w:val="00B25B8F"/>
    <w:rsid w:val="00B27899"/>
    <w:rsid w:val="00B303A1"/>
    <w:rsid w:val="00B31379"/>
    <w:rsid w:val="00B31DCA"/>
    <w:rsid w:val="00B31E19"/>
    <w:rsid w:val="00B32BF7"/>
    <w:rsid w:val="00B32DDB"/>
    <w:rsid w:val="00B33189"/>
    <w:rsid w:val="00B331E9"/>
    <w:rsid w:val="00B33644"/>
    <w:rsid w:val="00B33859"/>
    <w:rsid w:val="00B33C65"/>
    <w:rsid w:val="00B33D7B"/>
    <w:rsid w:val="00B34147"/>
    <w:rsid w:val="00B342DA"/>
    <w:rsid w:val="00B34B26"/>
    <w:rsid w:val="00B34F92"/>
    <w:rsid w:val="00B35A8C"/>
    <w:rsid w:val="00B35E9A"/>
    <w:rsid w:val="00B35F0F"/>
    <w:rsid w:val="00B36858"/>
    <w:rsid w:val="00B3768D"/>
    <w:rsid w:val="00B37718"/>
    <w:rsid w:val="00B4020A"/>
    <w:rsid w:val="00B40DA3"/>
    <w:rsid w:val="00B41523"/>
    <w:rsid w:val="00B41B8B"/>
    <w:rsid w:val="00B41CC3"/>
    <w:rsid w:val="00B41ED1"/>
    <w:rsid w:val="00B4257D"/>
    <w:rsid w:val="00B42DE1"/>
    <w:rsid w:val="00B43728"/>
    <w:rsid w:val="00B43775"/>
    <w:rsid w:val="00B43CEB"/>
    <w:rsid w:val="00B45689"/>
    <w:rsid w:val="00B45875"/>
    <w:rsid w:val="00B45BD9"/>
    <w:rsid w:val="00B4753A"/>
    <w:rsid w:val="00B47B96"/>
    <w:rsid w:val="00B47CAF"/>
    <w:rsid w:val="00B50089"/>
    <w:rsid w:val="00B50C14"/>
    <w:rsid w:val="00B525DB"/>
    <w:rsid w:val="00B52C29"/>
    <w:rsid w:val="00B5397E"/>
    <w:rsid w:val="00B53D90"/>
    <w:rsid w:val="00B54030"/>
    <w:rsid w:val="00B54818"/>
    <w:rsid w:val="00B54829"/>
    <w:rsid w:val="00B550A2"/>
    <w:rsid w:val="00B554D9"/>
    <w:rsid w:val="00B5580F"/>
    <w:rsid w:val="00B55DDF"/>
    <w:rsid w:val="00B56061"/>
    <w:rsid w:val="00B563FA"/>
    <w:rsid w:val="00B5769D"/>
    <w:rsid w:val="00B5776A"/>
    <w:rsid w:val="00B578E4"/>
    <w:rsid w:val="00B60AFE"/>
    <w:rsid w:val="00B60E32"/>
    <w:rsid w:val="00B6111F"/>
    <w:rsid w:val="00B614B0"/>
    <w:rsid w:val="00B6198C"/>
    <w:rsid w:val="00B61AC3"/>
    <w:rsid w:val="00B62AF6"/>
    <w:rsid w:val="00B632AC"/>
    <w:rsid w:val="00B63966"/>
    <w:rsid w:val="00B63E90"/>
    <w:rsid w:val="00B6576B"/>
    <w:rsid w:val="00B65791"/>
    <w:rsid w:val="00B65E49"/>
    <w:rsid w:val="00B6651C"/>
    <w:rsid w:val="00B66C63"/>
    <w:rsid w:val="00B66DD9"/>
    <w:rsid w:val="00B66FFA"/>
    <w:rsid w:val="00B67581"/>
    <w:rsid w:val="00B67F48"/>
    <w:rsid w:val="00B705D0"/>
    <w:rsid w:val="00B71757"/>
    <w:rsid w:val="00B71CA6"/>
    <w:rsid w:val="00B71DD3"/>
    <w:rsid w:val="00B72E2B"/>
    <w:rsid w:val="00B7314C"/>
    <w:rsid w:val="00B73819"/>
    <w:rsid w:val="00B73CBD"/>
    <w:rsid w:val="00B73DE7"/>
    <w:rsid w:val="00B7406C"/>
    <w:rsid w:val="00B743D1"/>
    <w:rsid w:val="00B74B7D"/>
    <w:rsid w:val="00B7595F"/>
    <w:rsid w:val="00B75B1D"/>
    <w:rsid w:val="00B75F6D"/>
    <w:rsid w:val="00B7615E"/>
    <w:rsid w:val="00B769B4"/>
    <w:rsid w:val="00B7738F"/>
    <w:rsid w:val="00B801AC"/>
    <w:rsid w:val="00B803C8"/>
    <w:rsid w:val="00B808C0"/>
    <w:rsid w:val="00B80B84"/>
    <w:rsid w:val="00B81435"/>
    <w:rsid w:val="00B82117"/>
    <w:rsid w:val="00B822F8"/>
    <w:rsid w:val="00B82395"/>
    <w:rsid w:val="00B83012"/>
    <w:rsid w:val="00B84C2A"/>
    <w:rsid w:val="00B855E1"/>
    <w:rsid w:val="00B860A8"/>
    <w:rsid w:val="00B86118"/>
    <w:rsid w:val="00B8628A"/>
    <w:rsid w:val="00B86B7B"/>
    <w:rsid w:val="00B87B90"/>
    <w:rsid w:val="00B87F7D"/>
    <w:rsid w:val="00B9037C"/>
    <w:rsid w:val="00B91841"/>
    <w:rsid w:val="00B91B58"/>
    <w:rsid w:val="00B91C2D"/>
    <w:rsid w:val="00B91EF1"/>
    <w:rsid w:val="00B92589"/>
    <w:rsid w:val="00B927B9"/>
    <w:rsid w:val="00B946A8"/>
    <w:rsid w:val="00B952BE"/>
    <w:rsid w:val="00B96854"/>
    <w:rsid w:val="00B9741D"/>
    <w:rsid w:val="00BA0BC2"/>
    <w:rsid w:val="00BA1561"/>
    <w:rsid w:val="00BA207A"/>
    <w:rsid w:val="00BA2A50"/>
    <w:rsid w:val="00BA3205"/>
    <w:rsid w:val="00BA3BB5"/>
    <w:rsid w:val="00BA3BD8"/>
    <w:rsid w:val="00BA4AD8"/>
    <w:rsid w:val="00BA4E01"/>
    <w:rsid w:val="00BA5CCB"/>
    <w:rsid w:val="00BA6A71"/>
    <w:rsid w:val="00BB0778"/>
    <w:rsid w:val="00BB093B"/>
    <w:rsid w:val="00BB0FFF"/>
    <w:rsid w:val="00BB1606"/>
    <w:rsid w:val="00BB185D"/>
    <w:rsid w:val="00BB18E3"/>
    <w:rsid w:val="00BB1EA0"/>
    <w:rsid w:val="00BB26F9"/>
    <w:rsid w:val="00BB313F"/>
    <w:rsid w:val="00BB3509"/>
    <w:rsid w:val="00BB3A61"/>
    <w:rsid w:val="00BB3B6F"/>
    <w:rsid w:val="00BB4DE2"/>
    <w:rsid w:val="00BB7E5E"/>
    <w:rsid w:val="00BC0891"/>
    <w:rsid w:val="00BC0EE1"/>
    <w:rsid w:val="00BC199F"/>
    <w:rsid w:val="00BC1EC9"/>
    <w:rsid w:val="00BC23CF"/>
    <w:rsid w:val="00BC3751"/>
    <w:rsid w:val="00BC4032"/>
    <w:rsid w:val="00BC4437"/>
    <w:rsid w:val="00BC49FC"/>
    <w:rsid w:val="00BC4E06"/>
    <w:rsid w:val="00BC592C"/>
    <w:rsid w:val="00BC63BF"/>
    <w:rsid w:val="00BC63C9"/>
    <w:rsid w:val="00BC691D"/>
    <w:rsid w:val="00BC7490"/>
    <w:rsid w:val="00BC7813"/>
    <w:rsid w:val="00BC7E91"/>
    <w:rsid w:val="00BD0102"/>
    <w:rsid w:val="00BD02C8"/>
    <w:rsid w:val="00BD05A9"/>
    <w:rsid w:val="00BD0B09"/>
    <w:rsid w:val="00BD1777"/>
    <w:rsid w:val="00BD1797"/>
    <w:rsid w:val="00BD1C58"/>
    <w:rsid w:val="00BD22AB"/>
    <w:rsid w:val="00BD255B"/>
    <w:rsid w:val="00BD2A6C"/>
    <w:rsid w:val="00BD3330"/>
    <w:rsid w:val="00BD3513"/>
    <w:rsid w:val="00BD37D7"/>
    <w:rsid w:val="00BD394B"/>
    <w:rsid w:val="00BD3D7E"/>
    <w:rsid w:val="00BD3EB9"/>
    <w:rsid w:val="00BD4065"/>
    <w:rsid w:val="00BD60A6"/>
    <w:rsid w:val="00BD69C8"/>
    <w:rsid w:val="00BD6C6B"/>
    <w:rsid w:val="00BD720B"/>
    <w:rsid w:val="00BD78FD"/>
    <w:rsid w:val="00BE2071"/>
    <w:rsid w:val="00BE26B7"/>
    <w:rsid w:val="00BE2F35"/>
    <w:rsid w:val="00BE3C14"/>
    <w:rsid w:val="00BE530F"/>
    <w:rsid w:val="00BE57BF"/>
    <w:rsid w:val="00BE5A4C"/>
    <w:rsid w:val="00BE5D61"/>
    <w:rsid w:val="00BE62EB"/>
    <w:rsid w:val="00BE6580"/>
    <w:rsid w:val="00BE6C0E"/>
    <w:rsid w:val="00BE70AC"/>
    <w:rsid w:val="00BE7112"/>
    <w:rsid w:val="00BE71F9"/>
    <w:rsid w:val="00BE7677"/>
    <w:rsid w:val="00BE7B03"/>
    <w:rsid w:val="00BF014F"/>
    <w:rsid w:val="00BF060E"/>
    <w:rsid w:val="00BF0FEF"/>
    <w:rsid w:val="00BF12E0"/>
    <w:rsid w:val="00BF14C8"/>
    <w:rsid w:val="00BF22AB"/>
    <w:rsid w:val="00BF23ED"/>
    <w:rsid w:val="00BF2404"/>
    <w:rsid w:val="00BF253B"/>
    <w:rsid w:val="00BF5BB8"/>
    <w:rsid w:val="00BF7007"/>
    <w:rsid w:val="00BF71CC"/>
    <w:rsid w:val="00BF74C4"/>
    <w:rsid w:val="00BF7E06"/>
    <w:rsid w:val="00BF7E5F"/>
    <w:rsid w:val="00BF7F09"/>
    <w:rsid w:val="00C001F9"/>
    <w:rsid w:val="00C002E4"/>
    <w:rsid w:val="00C005DB"/>
    <w:rsid w:val="00C007CB"/>
    <w:rsid w:val="00C010E4"/>
    <w:rsid w:val="00C02648"/>
    <w:rsid w:val="00C02654"/>
    <w:rsid w:val="00C03970"/>
    <w:rsid w:val="00C039F5"/>
    <w:rsid w:val="00C03B5D"/>
    <w:rsid w:val="00C0470F"/>
    <w:rsid w:val="00C04980"/>
    <w:rsid w:val="00C057CB"/>
    <w:rsid w:val="00C061F7"/>
    <w:rsid w:val="00C06567"/>
    <w:rsid w:val="00C10B54"/>
    <w:rsid w:val="00C11655"/>
    <w:rsid w:val="00C118D1"/>
    <w:rsid w:val="00C11AD1"/>
    <w:rsid w:val="00C11E32"/>
    <w:rsid w:val="00C12531"/>
    <w:rsid w:val="00C1267F"/>
    <w:rsid w:val="00C12DD9"/>
    <w:rsid w:val="00C138E7"/>
    <w:rsid w:val="00C147F0"/>
    <w:rsid w:val="00C157AB"/>
    <w:rsid w:val="00C16B52"/>
    <w:rsid w:val="00C16E53"/>
    <w:rsid w:val="00C17694"/>
    <w:rsid w:val="00C20872"/>
    <w:rsid w:val="00C2098E"/>
    <w:rsid w:val="00C20FF9"/>
    <w:rsid w:val="00C21032"/>
    <w:rsid w:val="00C217D4"/>
    <w:rsid w:val="00C21C4F"/>
    <w:rsid w:val="00C2293B"/>
    <w:rsid w:val="00C2329A"/>
    <w:rsid w:val="00C25AE6"/>
    <w:rsid w:val="00C26645"/>
    <w:rsid w:val="00C2678C"/>
    <w:rsid w:val="00C26BC5"/>
    <w:rsid w:val="00C3108A"/>
    <w:rsid w:val="00C3116E"/>
    <w:rsid w:val="00C31B8A"/>
    <w:rsid w:val="00C31CCE"/>
    <w:rsid w:val="00C33286"/>
    <w:rsid w:val="00C34B28"/>
    <w:rsid w:val="00C34F70"/>
    <w:rsid w:val="00C36246"/>
    <w:rsid w:val="00C362A8"/>
    <w:rsid w:val="00C362E5"/>
    <w:rsid w:val="00C3635B"/>
    <w:rsid w:val="00C369FE"/>
    <w:rsid w:val="00C3742E"/>
    <w:rsid w:val="00C378FB"/>
    <w:rsid w:val="00C405A7"/>
    <w:rsid w:val="00C41303"/>
    <w:rsid w:val="00C42078"/>
    <w:rsid w:val="00C424B1"/>
    <w:rsid w:val="00C43D2B"/>
    <w:rsid w:val="00C44DA8"/>
    <w:rsid w:val="00C45869"/>
    <w:rsid w:val="00C466B7"/>
    <w:rsid w:val="00C4689A"/>
    <w:rsid w:val="00C468C6"/>
    <w:rsid w:val="00C46CC5"/>
    <w:rsid w:val="00C47132"/>
    <w:rsid w:val="00C472E2"/>
    <w:rsid w:val="00C479F7"/>
    <w:rsid w:val="00C503F3"/>
    <w:rsid w:val="00C50DD4"/>
    <w:rsid w:val="00C510FA"/>
    <w:rsid w:val="00C51710"/>
    <w:rsid w:val="00C52BC2"/>
    <w:rsid w:val="00C52EEE"/>
    <w:rsid w:val="00C537A7"/>
    <w:rsid w:val="00C537BC"/>
    <w:rsid w:val="00C549B7"/>
    <w:rsid w:val="00C55149"/>
    <w:rsid w:val="00C55A28"/>
    <w:rsid w:val="00C5642A"/>
    <w:rsid w:val="00C56565"/>
    <w:rsid w:val="00C5667B"/>
    <w:rsid w:val="00C56816"/>
    <w:rsid w:val="00C56828"/>
    <w:rsid w:val="00C60399"/>
    <w:rsid w:val="00C60AA5"/>
    <w:rsid w:val="00C60B01"/>
    <w:rsid w:val="00C60B13"/>
    <w:rsid w:val="00C60CEE"/>
    <w:rsid w:val="00C6193E"/>
    <w:rsid w:val="00C61A4F"/>
    <w:rsid w:val="00C62DDC"/>
    <w:rsid w:val="00C63280"/>
    <w:rsid w:val="00C645A1"/>
    <w:rsid w:val="00C64A9F"/>
    <w:rsid w:val="00C65680"/>
    <w:rsid w:val="00C66303"/>
    <w:rsid w:val="00C66976"/>
    <w:rsid w:val="00C66BBD"/>
    <w:rsid w:val="00C66E02"/>
    <w:rsid w:val="00C67D5B"/>
    <w:rsid w:val="00C67E40"/>
    <w:rsid w:val="00C67FB8"/>
    <w:rsid w:val="00C700D3"/>
    <w:rsid w:val="00C700EE"/>
    <w:rsid w:val="00C708CA"/>
    <w:rsid w:val="00C70D19"/>
    <w:rsid w:val="00C718E0"/>
    <w:rsid w:val="00C72C05"/>
    <w:rsid w:val="00C73F82"/>
    <w:rsid w:val="00C7412B"/>
    <w:rsid w:val="00C7463F"/>
    <w:rsid w:val="00C74671"/>
    <w:rsid w:val="00C74A60"/>
    <w:rsid w:val="00C74F4A"/>
    <w:rsid w:val="00C75D0C"/>
    <w:rsid w:val="00C76002"/>
    <w:rsid w:val="00C76172"/>
    <w:rsid w:val="00C76439"/>
    <w:rsid w:val="00C76572"/>
    <w:rsid w:val="00C76784"/>
    <w:rsid w:val="00C770C6"/>
    <w:rsid w:val="00C771B3"/>
    <w:rsid w:val="00C77F78"/>
    <w:rsid w:val="00C81E26"/>
    <w:rsid w:val="00C82555"/>
    <w:rsid w:val="00C82A6C"/>
    <w:rsid w:val="00C82F69"/>
    <w:rsid w:val="00C82FB1"/>
    <w:rsid w:val="00C836F0"/>
    <w:rsid w:val="00C849A1"/>
    <w:rsid w:val="00C84D8F"/>
    <w:rsid w:val="00C8505A"/>
    <w:rsid w:val="00C8558A"/>
    <w:rsid w:val="00C85A74"/>
    <w:rsid w:val="00C8762E"/>
    <w:rsid w:val="00C878C0"/>
    <w:rsid w:val="00C87BF5"/>
    <w:rsid w:val="00C901A3"/>
    <w:rsid w:val="00C90597"/>
    <w:rsid w:val="00C91008"/>
    <w:rsid w:val="00C913A1"/>
    <w:rsid w:val="00C931FB"/>
    <w:rsid w:val="00C9602E"/>
    <w:rsid w:val="00C96790"/>
    <w:rsid w:val="00C96E9D"/>
    <w:rsid w:val="00C9755E"/>
    <w:rsid w:val="00C97587"/>
    <w:rsid w:val="00C976E3"/>
    <w:rsid w:val="00C97878"/>
    <w:rsid w:val="00C97E60"/>
    <w:rsid w:val="00C97F29"/>
    <w:rsid w:val="00CA062F"/>
    <w:rsid w:val="00CA06EB"/>
    <w:rsid w:val="00CA2617"/>
    <w:rsid w:val="00CA43B9"/>
    <w:rsid w:val="00CA5AE6"/>
    <w:rsid w:val="00CA5E92"/>
    <w:rsid w:val="00CA634A"/>
    <w:rsid w:val="00CA68C8"/>
    <w:rsid w:val="00CA73C2"/>
    <w:rsid w:val="00CA7A50"/>
    <w:rsid w:val="00CB0162"/>
    <w:rsid w:val="00CB027B"/>
    <w:rsid w:val="00CB06C7"/>
    <w:rsid w:val="00CB0749"/>
    <w:rsid w:val="00CB10A0"/>
    <w:rsid w:val="00CB17B2"/>
    <w:rsid w:val="00CB18B3"/>
    <w:rsid w:val="00CB1C4E"/>
    <w:rsid w:val="00CB1EC8"/>
    <w:rsid w:val="00CB1F44"/>
    <w:rsid w:val="00CB27EA"/>
    <w:rsid w:val="00CB2921"/>
    <w:rsid w:val="00CB2F61"/>
    <w:rsid w:val="00CB3403"/>
    <w:rsid w:val="00CB3EDA"/>
    <w:rsid w:val="00CB43D7"/>
    <w:rsid w:val="00CB5085"/>
    <w:rsid w:val="00CB5575"/>
    <w:rsid w:val="00CB5ABE"/>
    <w:rsid w:val="00CB5BFC"/>
    <w:rsid w:val="00CB5F40"/>
    <w:rsid w:val="00CB6D98"/>
    <w:rsid w:val="00CB6EE7"/>
    <w:rsid w:val="00CB6FC6"/>
    <w:rsid w:val="00CB719E"/>
    <w:rsid w:val="00CB765A"/>
    <w:rsid w:val="00CC004D"/>
    <w:rsid w:val="00CC09CA"/>
    <w:rsid w:val="00CC0A65"/>
    <w:rsid w:val="00CC0B62"/>
    <w:rsid w:val="00CC20C3"/>
    <w:rsid w:val="00CC2FA9"/>
    <w:rsid w:val="00CC33F4"/>
    <w:rsid w:val="00CC3FD9"/>
    <w:rsid w:val="00CC449A"/>
    <w:rsid w:val="00CC46CE"/>
    <w:rsid w:val="00CC46E0"/>
    <w:rsid w:val="00CC6961"/>
    <w:rsid w:val="00CC77F5"/>
    <w:rsid w:val="00CD020F"/>
    <w:rsid w:val="00CD09A5"/>
    <w:rsid w:val="00CD0EC5"/>
    <w:rsid w:val="00CD105A"/>
    <w:rsid w:val="00CD10FA"/>
    <w:rsid w:val="00CD1F5E"/>
    <w:rsid w:val="00CD21B4"/>
    <w:rsid w:val="00CD2310"/>
    <w:rsid w:val="00CD248A"/>
    <w:rsid w:val="00CD2BB2"/>
    <w:rsid w:val="00CD2ED2"/>
    <w:rsid w:val="00CD372F"/>
    <w:rsid w:val="00CD5225"/>
    <w:rsid w:val="00CD537D"/>
    <w:rsid w:val="00CD67B6"/>
    <w:rsid w:val="00CD6830"/>
    <w:rsid w:val="00CD6E8A"/>
    <w:rsid w:val="00CD6FD9"/>
    <w:rsid w:val="00CE034F"/>
    <w:rsid w:val="00CE09F4"/>
    <w:rsid w:val="00CE0B60"/>
    <w:rsid w:val="00CE128B"/>
    <w:rsid w:val="00CE1D64"/>
    <w:rsid w:val="00CE2983"/>
    <w:rsid w:val="00CE359C"/>
    <w:rsid w:val="00CE36B5"/>
    <w:rsid w:val="00CE39D0"/>
    <w:rsid w:val="00CE4A02"/>
    <w:rsid w:val="00CE4B01"/>
    <w:rsid w:val="00CE53EA"/>
    <w:rsid w:val="00CE5871"/>
    <w:rsid w:val="00CE693C"/>
    <w:rsid w:val="00CE6AE4"/>
    <w:rsid w:val="00CE6FA2"/>
    <w:rsid w:val="00CF013A"/>
    <w:rsid w:val="00CF05CD"/>
    <w:rsid w:val="00CF0D7C"/>
    <w:rsid w:val="00CF0E08"/>
    <w:rsid w:val="00CF1D88"/>
    <w:rsid w:val="00CF204D"/>
    <w:rsid w:val="00CF320A"/>
    <w:rsid w:val="00CF5341"/>
    <w:rsid w:val="00CF55CB"/>
    <w:rsid w:val="00CF6682"/>
    <w:rsid w:val="00CF74D6"/>
    <w:rsid w:val="00D005EE"/>
    <w:rsid w:val="00D006D7"/>
    <w:rsid w:val="00D01917"/>
    <w:rsid w:val="00D027F5"/>
    <w:rsid w:val="00D02B48"/>
    <w:rsid w:val="00D030BE"/>
    <w:rsid w:val="00D0340C"/>
    <w:rsid w:val="00D036DD"/>
    <w:rsid w:val="00D0477E"/>
    <w:rsid w:val="00D04C8B"/>
    <w:rsid w:val="00D04E57"/>
    <w:rsid w:val="00D04F94"/>
    <w:rsid w:val="00D055EE"/>
    <w:rsid w:val="00D05DEB"/>
    <w:rsid w:val="00D060EC"/>
    <w:rsid w:val="00D0719B"/>
    <w:rsid w:val="00D10870"/>
    <w:rsid w:val="00D112B8"/>
    <w:rsid w:val="00D115B8"/>
    <w:rsid w:val="00D116F5"/>
    <w:rsid w:val="00D11FC1"/>
    <w:rsid w:val="00D12641"/>
    <w:rsid w:val="00D12926"/>
    <w:rsid w:val="00D12D63"/>
    <w:rsid w:val="00D13067"/>
    <w:rsid w:val="00D133AD"/>
    <w:rsid w:val="00D1363B"/>
    <w:rsid w:val="00D14078"/>
    <w:rsid w:val="00D1446E"/>
    <w:rsid w:val="00D14FF7"/>
    <w:rsid w:val="00D15573"/>
    <w:rsid w:val="00D15D76"/>
    <w:rsid w:val="00D168E0"/>
    <w:rsid w:val="00D1704A"/>
    <w:rsid w:val="00D17588"/>
    <w:rsid w:val="00D1760B"/>
    <w:rsid w:val="00D1777D"/>
    <w:rsid w:val="00D17DF0"/>
    <w:rsid w:val="00D211BA"/>
    <w:rsid w:val="00D211D6"/>
    <w:rsid w:val="00D21D5F"/>
    <w:rsid w:val="00D21E6E"/>
    <w:rsid w:val="00D21EF2"/>
    <w:rsid w:val="00D2259E"/>
    <w:rsid w:val="00D22704"/>
    <w:rsid w:val="00D22891"/>
    <w:rsid w:val="00D23D85"/>
    <w:rsid w:val="00D23F98"/>
    <w:rsid w:val="00D24BBE"/>
    <w:rsid w:val="00D24F5D"/>
    <w:rsid w:val="00D255D4"/>
    <w:rsid w:val="00D25FDD"/>
    <w:rsid w:val="00D265CA"/>
    <w:rsid w:val="00D300E3"/>
    <w:rsid w:val="00D30243"/>
    <w:rsid w:val="00D303AF"/>
    <w:rsid w:val="00D30E78"/>
    <w:rsid w:val="00D31137"/>
    <w:rsid w:val="00D322F8"/>
    <w:rsid w:val="00D323AB"/>
    <w:rsid w:val="00D323FB"/>
    <w:rsid w:val="00D327B3"/>
    <w:rsid w:val="00D32842"/>
    <w:rsid w:val="00D32BEE"/>
    <w:rsid w:val="00D336ED"/>
    <w:rsid w:val="00D339A9"/>
    <w:rsid w:val="00D33AB7"/>
    <w:rsid w:val="00D33C2D"/>
    <w:rsid w:val="00D34155"/>
    <w:rsid w:val="00D358C0"/>
    <w:rsid w:val="00D36239"/>
    <w:rsid w:val="00D367F1"/>
    <w:rsid w:val="00D372B9"/>
    <w:rsid w:val="00D40541"/>
    <w:rsid w:val="00D41180"/>
    <w:rsid w:val="00D41D44"/>
    <w:rsid w:val="00D42168"/>
    <w:rsid w:val="00D42246"/>
    <w:rsid w:val="00D4250B"/>
    <w:rsid w:val="00D4250D"/>
    <w:rsid w:val="00D42993"/>
    <w:rsid w:val="00D42E5E"/>
    <w:rsid w:val="00D43438"/>
    <w:rsid w:val="00D43577"/>
    <w:rsid w:val="00D4390A"/>
    <w:rsid w:val="00D442B5"/>
    <w:rsid w:val="00D44A0B"/>
    <w:rsid w:val="00D454B6"/>
    <w:rsid w:val="00D454C2"/>
    <w:rsid w:val="00D45D9B"/>
    <w:rsid w:val="00D45DD9"/>
    <w:rsid w:val="00D46581"/>
    <w:rsid w:val="00D4684E"/>
    <w:rsid w:val="00D469C9"/>
    <w:rsid w:val="00D47860"/>
    <w:rsid w:val="00D50E68"/>
    <w:rsid w:val="00D514C2"/>
    <w:rsid w:val="00D51B8F"/>
    <w:rsid w:val="00D52E45"/>
    <w:rsid w:val="00D53CEE"/>
    <w:rsid w:val="00D5472D"/>
    <w:rsid w:val="00D54C91"/>
    <w:rsid w:val="00D556F8"/>
    <w:rsid w:val="00D5625E"/>
    <w:rsid w:val="00D56988"/>
    <w:rsid w:val="00D56FA0"/>
    <w:rsid w:val="00D57336"/>
    <w:rsid w:val="00D5760F"/>
    <w:rsid w:val="00D57898"/>
    <w:rsid w:val="00D578D6"/>
    <w:rsid w:val="00D57AF8"/>
    <w:rsid w:val="00D6023F"/>
    <w:rsid w:val="00D604A1"/>
    <w:rsid w:val="00D60D79"/>
    <w:rsid w:val="00D617BE"/>
    <w:rsid w:val="00D61FFB"/>
    <w:rsid w:val="00D62A07"/>
    <w:rsid w:val="00D62F29"/>
    <w:rsid w:val="00D635FE"/>
    <w:rsid w:val="00D63A8B"/>
    <w:rsid w:val="00D63BD9"/>
    <w:rsid w:val="00D63C46"/>
    <w:rsid w:val="00D641F4"/>
    <w:rsid w:val="00D656D6"/>
    <w:rsid w:val="00D65CAF"/>
    <w:rsid w:val="00D66438"/>
    <w:rsid w:val="00D66E13"/>
    <w:rsid w:val="00D67439"/>
    <w:rsid w:val="00D67B7D"/>
    <w:rsid w:val="00D70151"/>
    <w:rsid w:val="00D70288"/>
    <w:rsid w:val="00D71023"/>
    <w:rsid w:val="00D71A57"/>
    <w:rsid w:val="00D71B6F"/>
    <w:rsid w:val="00D7216E"/>
    <w:rsid w:val="00D72C34"/>
    <w:rsid w:val="00D732CA"/>
    <w:rsid w:val="00D7330F"/>
    <w:rsid w:val="00D74049"/>
    <w:rsid w:val="00D74D50"/>
    <w:rsid w:val="00D75735"/>
    <w:rsid w:val="00D758C1"/>
    <w:rsid w:val="00D75928"/>
    <w:rsid w:val="00D75BED"/>
    <w:rsid w:val="00D768B6"/>
    <w:rsid w:val="00D773DE"/>
    <w:rsid w:val="00D7789F"/>
    <w:rsid w:val="00D8090F"/>
    <w:rsid w:val="00D81108"/>
    <w:rsid w:val="00D81DE4"/>
    <w:rsid w:val="00D81E5A"/>
    <w:rsid w:val="00D8297D"/>
    <w:rsid w:val="00D82DBC"/>
    <w:rsid w:val="00D82DF9"/>
    <w:rsid w:val="00D82E2B"/>
    <w:rsid w:val="00D8399B"/>
    <w:rsid w:val="00D83E19"/>
    <w:rsid w:val="00D84CA8"/>
    <w:rsid w:val="00D87777"/>
    <w:rsid w:val="00D8796B"/>
    <w:rsid w:val="00D905B6"/>
    <w:rsid w:val="00D9096A"/>
    <w:rsid w:val="00D90F33"/>
    <w:rsid w:val="00D91B30"/>
    <w:rsid w:val="00D925BC"/>
    <w:rsid w:val="00D92633"/>
    <w:rsid w:val="00D93086"/>
    <w:rsid w:val="00D930E8"/>
    <w:rsid w:val="00D930F4"/>
    <w:rsid w:val="00D9329E"/>
    <w:rsid w:val="00D939A6"/>
    <w:rsid w:val="00D9440D"/>
    <w:rsid w:val="00D94911"/>
    <w:rsid w:val="00D94F0B"/>
    <w:rsid w:val="00D95C5D"/>
    <w:rsid w:val="00D9629D"/>
    <w:rsid w:val="00D9673E"/>
    <w:rsid w:val="00D96A9C"/>
    <w:rsid w:val="00D96CD7"/>
    <w:rsid w:val="00D970BB"/>
    <w:rsid w:val="00DA034E"/>
    <w:rsid w:val="00DA152C"/>
    <w:rsid w:val="00DA21E2"/>
    <w:rsid w:val="00DA253A"/>
    <w:rsid w:val="00DA2602"/>
    <w:rsid w:val="00DA2604"/>
    <w:rsid w:val="00DA38DF"/>
    <w:rsid w:val="00DA41B7"/>
    <w:rsid w:val="00DA457A"/>
    <w:rsid w:val="00DA5391"/>
    <w:rsid w:val="00DA54D6"/>
    <w:rsid w:val="00DA561A"/>
    <w:rsid w:val="00DA636E"/>
    <w:rsid w:val="00DA6589"/>
    <w:rsid w:val="00DA7DB7"/>
    <w:rsid w:val="00DB0B39"/>
    <w:rsid w:val="00DB1B6D"/>
    <w:rsid w:val="00DB20C9"/>
    <w:rsid w:val="00DB2D03"/>
    <w:rsid w:val="00DB355B"/>
    <w:rsid w:val="00DB366C"/>
    <w:rsid w:val="00DB3C09"/>
    <w:rsid w:val="00DB4176"/>
    <w:rsid w:val="00DB4592"/>
    <w:rsid w:val="00DB4AC7"/>
    <w:rsid w:val="00DB59AB"/>
    <w:rsid w:val="00DB5D32"/>
    <w:rsid w:val="00DB60E7"/>
    <w:rsid w:val="00DB682A"/>
    <w:rsid w:val="00DB6AA5"/>
    <w:rsid w:val="00DB6BBE"/>
    <w:rsid w:val="00DB6BD7"/>
    <w:rsid w:val="00DB6F43"/>
    <w:rsid w:val="00DB7121"/>
    <w:rsid w:val="00DB727A"/>
    <w:rsid w:val="00DB7AAD"/>
    <w:rsid w:val="00DC049D"/>
    <w:rsid w:val="00DC0996"/>
    <w:rsid w:val="00DC0D60"/>
    <w:rsid w:val="00DC13A6"/>
    <w:rsid w:val="00DC255F"/>
    <w:rsid w:val="00DC2985"/>
    <w:rsid w:val="00DC2AC8"/>
    <w:rsid w:val="00DC3165"/>
    <w:rsid w:val="00DC367C"/>
    <w:rsid w:val="00DC3E41"/>
    <w:rsid w:val="00DC3E9D"/>
    <w:rsid w:val="00DC5FFA"/>
    <w:rsid w:val="00DC6247"/>
    <w:rsid w:val="00DC6513"/>
    <w:rsid w:val="00DC77AF"/>
    <w:rsid w:val="00DD051B"/>
    <w:rsid w:val="00DD05CF"/>
    <w:rsid w:val="00DD18B5"/>
    <w:rsid w:val="00DD2094"/>
    <w:rsid w:val="00DD2447"/>
    <w:rsid w:val="00DD2782"/>
    <w:rsid w:val="00DD2962"/>
    <w:rsid w:val="00DD2B0F"/>
    <w:rsid w:val="00DD31E2"/>
    <w:rsid w:val="00DD3403"/>
    <w:rsid w:val="00DD3423"/>
    <w:rsid w:val="00DD50FD"/>
    <w:rsid w:val="00DD51AD"/>
    <w:rsid w:val="00DD53BA"/>
    <w:rsid w:val="00DD5717"/>
    <w:rsid w:val="00DD5D8A"/>
    <w:rsid w:val="00DD60F9"/>
    <w:rsid w:val="00DD6215"/>
    <w:rsid w:val="00DD763C"/>
    <w:rsid w:val="00DD7783"/>
    <w:rsid w:val="00DD77EB"/>
    <w:rsid w:val="00DD786B"/>
    <w:rsid w:val="00DD7CC4"/>
    <w:rsid w:val="00DDFF2B"/>
    <w:rsid w:val="00DE01DA"/>
    <w:rsid w:val="00DE0791"/>
    <w:rsid w:val="00DE0795"/>
    <w:rsid w:val="00DE0B9A"/>
    <w:rsid w:val="00DE1AF1"/>
    <w:rsid w:val="00DE2138"/>
    <w:rsid w:val="00DE2635"/>
    <w:rsid w:val="00DE2B55"/>
    <w:rsid w:val="00DE2F0D"/>
    <w:rsid w:val="00DE3958"/>
    <w:rsid w:val="00DE3993"/>
    <w:rsid w:val="00DE461E"/>
    <w:rsid w:val="00DE4AC1"/>
    <w:rsid w:val="00DE4C10"/>
    <w:rsid w:val="00DE4EA9"/>
    <w:rsid w:val="00DE5317"/>
    <w:rsid w:val="00DE5329"/>
    <w:rsid w:val="00DE60A5"/>
    <w:rsid w:val="00DF07BF"/>
    <w:rsid w:val="00DF0906"/>
    <w:rsid w:val="00DF0CF5"/>
    <w:rsid w:val="00DF1241"/>
    <w:rsid w:val="00DF1A98"/>
    <w:rsid w:val="00DF2B37"/>
    <w:rsid w:val="00DF4494"/>
    <w:rsid w:val="00DF5402"/>
    <w:rsid w:val="00DF5714"/>
    <w:rsid w:val="00DF59E6"/>
    <w:rsid w:val="00DF5B1C"/>
    <w:rsid w:val="00DF5B30"/>
    <w:rsid w:val="00DF5C61"/>
    <w:rsid w:val="00DF6367"/>
    <w:rsid w:val="00DF7391"/>
    <w:rsid w:val="00E01139"/>
    <w:rsid w:val="00E01197"/>
    <w:rsid w:val="00E0121B"/>
    <w:rsid w:val="00E0133A"/>
    <w:rsid w:val="00E033E4"/>
    <w:rsid w:val="00E034BF"/>
    <w:rsid w:val="00E037EE"/>
    <w:rsid w:val="00E03831"/>
    <w:rsid w:val="00E043D8"/>
    <w:rsid w:val="00E047C3"/>
    <w:rsid w:val="00E04C2F"/>
    <w:rsid w:val="00E04E50"/>
    <w:rsid w:val="00E04FCE"/>
    <w:rsid w:val="00E05629"/>
    <w:rsid w:val="00E06DC4"/>
    <w:rsid w:val="00E07311"/>
    <w:rsid w:val="00E07AB2"/>
    <w:rsid w:val="00E07BC1"/>
    <w:rsid w:val="00E10D09"/>
    <w:rsid w:val="00E10EB3"/>
    <w:rsid w:val="00E11D30"/>
    <w:rsid w:val="00E1201A"/>
    <w:rsid w:val="00E12959"/>
    <w:rsid w:val="00E13506"/>
    <w:rsid w:val="00E14790"/>
    <w:rsid w:val="00E14B2B"/>
    <w:rsid w:val="00E15272"/>
    <w:rsid w:val="00E15B5B"/>
    <w:rsid w:val="00E15F17"/>
    <w:rsid w:val="00E160A9"/>
    <w:rsid w:val="00E16AF6"/>
    <w:rsid w:val="00E16CC8"/>
    <w:rsid w:val="00E1795C"/>
    <w:rsid w:val="00E20370"/>
    <w:rsid w:val="00E21226"/>
    <w:rsid w:val="00E22113"/>
    <w:rsid w:val="00E2222C"/>
    <w:rsid w:val="00E22409"/>
    <w:rsid w:val="00E2321F"/>
    <w:rsid w:val="00E237BE"/>
    <w:rsid w:val="00E23A81"/>
    <w:rsid w:val="00E23B22"/>
    <w:rsid w:val="00E23BB8"/>
    <w:rsid w:val="00E2408F"/>
    <w:rsid w:val="00E2418C"/>
    <w:rsid w:val="00E246B3"/>
    <w:rsid w:val="00E246E0"/>
    <w:rsid w:val="00E247DD"/>
    <w:rsid w:val="00E249AD"/>
    <w:rsid w:val="00E24E8D"/>
    <w:rsid w:val="00E25A36"/>
    <w:rsid w:val="00E25C90"/>
    <w:rsid w:val="00E25DCD"/>
    <w:rsid w:val="00E27209"/>
    <w:rsid w:val="00E2788D"/>
    <w:rsid w:val="00E279DF"/>
    <w:rsid w:val="00E27F04"/>
    <w:rsid w:val="00E300F7"/>
    <w:rsid w:val="00E3262A"/>
    <w:rsid w:val="00E3262B"/>
    <w:rsid w:val="00E32E94"/>
    <w:rsid w:val="00E33FD5"/>
    <w:rsid w:val="00E3448D"/>
    <w:rsid w:val="00E34613"/>
    <w:rsid w:val="00E34C18"/>
    <w:rsid w:val="00E35109"/>
    <w:rsid w:val="00E35167"/>
    <w:rsid w:val="00E352BE"/>
    <w:rsid w:val="00E35D26"/>
    <w:rsid w:val="00E35EE5"/>
    <w:rsid w:val="00E369B2"/>
    <w:rsid w:val="00E36CC5"/>
    <w:rsid w:val="00E37BDF"/>
    <w:rsid w:val="00E4022D"/>
    <w:rsid w:val="00E40891"/>
    <w:rsid w:val="00E41194"/>
    <w:rsid w:val="00E4121F"/>
    <w:rsid w:val="00E4182D"/>
    <w:rsid w:val="00E42B18"/>
    <w:rsid w:val="00E43217"/>
    <w:rsid w:val="00E433B2"/>
    <w:rsid w:val="00E43456"/>
    <w:rsid w:val="00E440D8"/>
    <w:rsid w:val="00E44F3B"/>
    <w:rsid w:val="00E4563C"/>
    <w:rsid w:val="00E45D83"/>
    <w:rsid w:val="00E45FAA"/>
    <w:rsid w:val="00E4604C"/>
    <w:rsid w:val="00E469CB"/>
    <w:rsid w:val="00E47A11"/>
    <w:rsid w:val="00E47AA7"/>
    <w:rsid w:val="00E50639"/>
    <w:rsid w:val="00E509F5"/>
    <w:rsid w:val="00E51ABE"/>
    <w:rsid w:val="00E52621"/>
    <w:rsid w:val="00E52897"/>
    <w:rsid w:val="00E532B0"/>
    <w:rsid w:val="00E53EA3"/>
    <w:rsid w:val="00E5461C"/>
    <w:rsid w:val="00E552A1"/>
    <w:rsid w:val="00E555A1"/>
    <w:rsid w:val="00E56795"/>
    <w:rsid w:val="00E56E4A"/>
    <w:rsid w:val="00E56FCF"/>
    <w:rsid w:val="00E572CF"/>
    <w:rsid w:val="00E572F7"/>
    <w:rsid w:val="00E57A42"/>
    <w:rsid w:val="00E57B0D"/>
    <w:rsid w:val="00E57E5E"/>
    <w:rsid w:val="00E60694"/>
    <w:rsid w:val="00E60712"/>
    <w:rsid w:val="00E608BA"/>
    <w:rsid w:val="00E60DBC"/>
    <w:rsid w:val="00E60E9B"/>
    <w:rsid w:val="00E61604"/>
    <w:rsid w:val="00E622CC"/>
    <w:rsid w:val="00E6273F"/>
    <w:rsid w:val="00E62AE2"/>
    <w:rsid w:val="00E633BD"/>
    <w:rsid w:val="00E63CDB"/>
    <w:rsid w:val="00E64805"/>
    <w:rsid w:val="00E64CD3"/>
    <w:rsid w:val="00E652F1"/>
    <w:rsid w:val="00E65D65"/>
    <w:rsid w:val="00E662D1"/>
    <w:rsid w:val="00E67174"/>
    <w:rsid w:val="00E67677"/>
    <w:rsid w:val="00E677BD"/>
    <w:rsid w:val="00E70DB6"/>
    <w:rsid w:val="00E70DF4"/>
    <w:rsid w:val="00E712EE"/>
    <w:rsid w:val="00E713A1"/>
    <w:rsid w:val="00E71E68"/>
    <w:rsid w:val="00E722D1"/>
    <w:rsid w:val="00E73C53"/>
    <w:rsid w:val="00E73D75"/>
    <w:rsid w:val="00E74C15"/>
    <w:rsid w:val="00E75397"/>
    <w:rsid w:val="00E753A1"/>
    <w:rsid w:val="00E753F4"/>
    <w:rsid w:val="00E76D04"/>
    <w:rsid w:val="00E77989"/>
    <w:rsid w:val="00E81018"/>
    <w:rsid w:val="00E8146E"/>
    <w:rsid w:val="00E81F72"/>
    <w:rsid w:val="00E8208C"/>
    <w:rsid w:val="00E82E2E"/>
    <w:rsid w:val="00E82E50"/>
    <w:rsid w:val="00E83340"/>
    <w:rsid w:val="00E83B8B"/>
    <w:rsid w:val="00E83FC8"/>
    <w:rsid w:val="00E84A40"/>
    <w:rsid w:val="00E84EE2"/>
    <w:rsid w:val="00E86071"/>
    <w:rsid w:val="00E86214"/>
    <w:rsid w:val="00E863D1"/>
    <w:rsid w:val="00E865E6"/>
    <w:rsid w:val="00E8664E"/>
    <w:rsid w:val="00E86BE6"/>
    <w:rsid w:val="00E87E1B"/>
    <w:rsid w:val="00E87ED9"/>
    <w:rsid w:val="00E90824"/>
    <w:rsid w:val="00E91721"/>
    <w:rsid w:val="00E91E0D"/>
    <w:rsid w:val="00E91E16"/>
    <w:rsid w:val="00E927E7"/>
    <w:rsid w:val="00E92BF1"/>
    <w:rsid w:val="00E92C8A"/>
    <w:rsid w:val="00E92E34"/>
    <w:rsid w:val="00E9337C"/>
    <w:rsid w:val="00E93393"/>
    <w:rsid w:val="00E93B84"/>
    <w:rsid w:val="00E93D55"/>
    <w:rsid w:val="00E93E20"/>
    <w:rsid w:val="00E93F12"/>
    <w:rsid w:val="00E94B79"/>
    <w:rsid w:val="00E95950"/>
    <w:rsid w:val="00E95B04"/>
    <w:rsid w:val="00E95F90"/>
    <w:rsid w:val="00E961D9"/>
    <w:rsid w:val="00E96216"/>
    <w:rsid w:val="00E9624C"/>
    <w:rsid w:val="00E964D7"/>
    <w:rsid w:val="00E96E15"/>
    <w:rsid w:val="00E97C9F"/>
    <w:rsid w:val="00EA06F6"/>
    <w:rsid w:val="00EA0E01"/>
    <w:rsid w:val="00EA0FC5"/>
    <w:rsid w:val="00EA1185"/>
    <w:rsid w:val="00EA14B6"/>
    <w:rsid w:val="00EA1FA3"/>
    <w:rsid w:val="00EA2830"/>
    <w:rsid w:val="00EA2E8E"/>
    <w:rsid w:val="00EA309B"/>
    <w:rsid w:val="00EA3B71"/>
    <w:rsid w:val="00EA40D6"/>
    <w:rsid w:val="00EA460E"/>
    <w:rsid w:val="00EA48FF"/>
    <w:rsid w:val="00EA4F69"/>
    <w:rsid w:val="00EA5941"/>
    <w:rsid w:val="00EA594B"/>
    <w:rsid w:val="00EA5C1D"/>
    <w:rsid w:val="00EA68AE"/>
    <w:rsid w:val="00EA6B0F"/>
    <w:rsid w:val="00EA78C5"/>
    <w:rsid w:val="00EB02D2"/>
    <w:rsid w:val="00EB1B05"/>
    <w:rsid w:val="00EB2162"/>
    <w:rsid w:val="00EB2E77"/>
    <w:rsid w:val="00EB3140"/>
    <w:rsid w:val="00EB34ED"/>
    <w:rsid w:val="00EB3DB2"/>
    <w:rsid w:val="00EB426D"/>
    <w:rsid w:val="00EB4601"/>
    <w:rsid w:val="00EB49B0"/>
    <w:rsid w:val="00EB5478"/>
    <w:rsid w:val="00EB5EF0"/>
    <w:rsid w:val="00EB63FC"/>
    <w:rsid w:val="00EB6B67"/>
    <w:rsid w:val="00EB6D70"/>
    <w:rsid w:val="00EB7998"/>
    <w:rsid w:val="00EB7B12"/>
    <w:rsid w:val="00EB7EE4"/>
    <w:rsid w:val="00EB7FFA"/>
    <w:rsid w:val="00EC06E8"/>
    <w:rsid w:val="00EC0B4B"/>
    <w:rsid w:val="00EC1972"/>
    <w:rsid w:val="00EC1A71"/>
    <w:rsid w:val="00EC276E"/>
    <w:rsid w:val="00EC2B1F"/>
    <w:rsid w:val="00EC3291"/>
    <w:rsid w:val="00EC3674"/>
    <w:rsid w:val="00EC3718"/>
    <w:rsid w:val="00EC3C09"/>
    <w:rsid w:val="00EC3D6B"/>
    <w:rsid w:val="00EC42C4"/>
    <w:rsid w:val="00EC44EF"/>
    <w:rsid w:val="00EC4AB4"/>
    <w:rsid w:val="00EC4C42"/>
    <w:rsid w:val="00EC5168"/>
    <w:rsid w:val="00EC5312"/>
    <w:rsid w:val="00EC5A5D"/>
    <w:rsid w:val="00EC606F"/>
    <w:rsid w:val="00EC6228"/>
    <w:rsid w:val="00EC6F3D"/>
    <w:rsid w:val="00EC71E5"/>
    <w:rsid w:val="00EC7CF3"/>
    <w:rsid w:val="00EC7E72"/>
    <w:rsid w:val="00EC7FD2"/>
    <w:rsid w:val="00ED0E2A"/>
    <w:rsid w:val="00ED0E6D"/>
    <w:rsid w:val="00ED0F1C"/>
    <w:rsid w:val="00ED12E0"/>
    <w:rsid w:val="00ED1B57"/>
    <w:rsid w:val="00ED2234"/>
    <w:rsid w:val="00ED224D"/>
    <w:rsid w:val="00ED232E"/>
    <w:rsid w:val="00ED3158"/>
    <w:rsid w:val="00ED3BA9"/>
    <w:rsid w:val="00ED3EE8"/>
    <w:rsid w:val="00ED41ED"/>
    <w:rsid w:val="00ED4BC3"/>
    <w:rsid w:val="00ED4C7F"/>
    <w:rsid w:val="00ED4FDC"/>
    <w:rsid w:val="00ED564B"/>
    <w:rsid w:val="00ED5E25"/>
    <w:rsid w:val="00ED5F34"/>
    <w:rsid w:val="00ED5F91"/>
    <w:rsid w:val="00ED5FB8"/>
    <w:rsid w:val="00ED626D"/>
    <w:rsid w:val="00ED64F2"/>
    <w:rsid w:val="00ED68CB"/>
    <w:rsid w:val="00ED6B11"/>
    <w:rsid w:val="00ED6B4E"/>
    <w:rsid w:val="00ED6DD0"/>
    <w:rsid w:val="00ED71D4"/>
    <w:rsid w:val="00ED7317"/>
    <w:rsid w:val="00ED7B58"/>
    <w:rsid w:val="00EE0429"/>
    <w:rsid w:val="00EE075F"/>
    <w:rsid w:val="00EE15DE"/>
    <w:rsid w:val="00EE29C9"/>
    <w:rsid w:val="00EE2EA9"/>
    <w:rsid w:val="00EE32D3"/>
    <w:rsid w:val="00EE3549"/>
    <w:rsid w:val="00EE3556"/>
    <w:rsid w:val="00EE3D22"/>
    <w:rsid w:val="00EE3DBF"/>
    <w:rsid w:val="00EE3E15"/>
    <w:rsid w:val="00EE4711"/>
    <w:rsid w:val="00EE488F"/>
    <w:rsid w:val="00EE4922"/>
    <w:rsid w:val="00EE6184"/>
    <w:rsid w:val="00EE6DCC"/>
    <w:rsid w:val="00EE6FC4"/>
    <w:rsid w:val="00EE7537"/>
    <w:rsid w:val="00EE7CAB"/>
    <w:rsid w:val="00EE7E7A"/>
    <w:rsid w:val="00EE7F38"/>
    <w:rsid w:val="00EF0094"/>
    <w:rsid w:val="00EF0745"/>
    <w:rsid w:val="00EF09FE"/>
    <w:rsid w:val="00EF0C35"/>
    <w:rsid w:val="00EF158E"/>
    <w:rsid w:val="00EF1815"/>
    <w:rsid w:val="00EF1A7A"/>
    <w:rsid w:val="00EF208B"/>
    <w:rsid w:val="00EF26B0"/>
    <w:rsid w:val="00EF2F00"/>
    <w:rsid w:val="00EF3C8F"/>
    <w:rsid w:val="00EF4408"/>
    <w:rsid w:val="00EF4D97"/>
    <w:rsid w:val="00EF4E72"/>
    <w:rsid w:val="00EF5397"/>
    <w:rsid w:val="00EF5750"/>
    <w:rsid w:val="00EF7336"/>
    <w:rsid w:val="00EF760E"/>
    <w:rsid w:val="00F00182"/>
    <w:rsid w:val="00F0024A"/>
    <w:rsid w:val="00F0101C"/>
    <w:rsid w:val="00F01247"/>
    <w:rsid w:val="00F0206E"/>
    <w:rsid w:val="00F021B0"/>
    <w:rsid w:val="00F0221B"/>
    <w:rsid w:val="00F024E3"/>
    <w:rsid w:val="00F02626"/>
    <w:rsid w:val="00F02990"/>
    <w:rsid w:val="00F02CD0"/>
    <w:rsid w:val="00F0419D"/>
    <w:rsid w:val="00F04E39"/>
    <w:rsid w:val="00F05F58"/>
    <w:rsid w:val="00F0650C"/>
    <w:rsid w:val="00F065EF"/>
    <w:rsid w:val="00F06982"/>
    <w:rsid w:val="00F06F9F"/>
    <w:rsid w:val="00F07332"/>
    <w:rsid w:val="00F101B3"/>
    <w:rsid w:val="00F10DB1"/>
    <w:rsid w:val="00F11735"/>
    <w:rsid w:val="00F1177C"/>
    <w:rsid w:val="00F11A14"/>
    <w:rsid w:val="00F121C8"/>
    <w:rsid w:val="00F130C0"/>
    <w:rsid w:val="00F1314B"/>
    <w:rsid w:val="00F1342D"/>
    <w:rsid w:val="00F1345F"/>
    <w:rsid w:val="00F13957"/>
    <w:rsid w:val="00F15414"/>
    <w:rsid w:val="00F16E7A"/>
    <w:rsid w:val="00F17342"/>
    <w:rsid w:val="00F17347"/>
    <w:rsid w:val="00F17779"/>
    <w:rsid w:val="00F20375"/>
    <w:rsid w:val="00F20918"/>
    <w:rsid w:val="00F20AAF"/>
    <w:rsid w:val="00F20C98"/>
    <w:rsid w:val="00F20CAF"/>
    <w:rsid w:val="00F21882"/>
    <w:rsid w:val="00F21F0F"/>
    <w:rsid w:val="00F22237"/>
    <w:rsid w:val="00F2258F"/>
    <w:rsid w:val="00F23CAE"/>
    <w:rsid w:val="00F23DFB"/>
    <w:rsid w:val="00F242BB"/>
    <w:rsid w:val="00F24346"/>
    <w:rsid w:val="00F24E35"/>
    <w:rsid w:val="00F252D9"/>
    <w:rsid w:val="00F25705"/>
    <w:rsid w:val="00F26FF0"/>
    <w:rsid w:val="00F2768E"/>
    <w:rsid w:val="00F27762"/>
    <w:rsid w:val="00F27BA3"/>
    <w:rsid w:val="00F27DF2"/>
    <w:rsid w:val="00F27F8D"/>
    <w:rsid w:val="00F30618"/>
    <w:rsid w:val="00F30A96"/>
    <w:rsid w:val="00F316E3"/>
    <w:rsid w:val="00F31D34"/>
    <w:rsid w:val="00F31FB9"/>
    <w:rsid w:val="00F323AD"/>
    <w:rsid w:val="00F332D2"/>
    <w:rsid w:val="00F33380"/>
    <w:rsid w:val="00F33476"/>
    <w:rsid w:val="00F3386F"/>
    <w:rsid w:val="00F33B13"/>
    <w:rsid w:val="00F33B17"/>
    <w:rsid w:val="00F33BC1"/>
    <w:rsid w:val="00F33C3C"/>
    <w:rsid w:val="00F33E39"/>
    <w:rsid w:val="00F3491C"/>
    <w:rsid w:val="00F34FDA"/>
    <w:rsid w:val="00F36771"/>
    <w:rsid w:val="00F369D8"/>
    <w:rsid w:val="00F37243"/>
    <w:rsid w:val="00F37568"/>
    <w:rsid w:val="00F377D0"/>
    <w:rsid w:val="00F37A84"/>
    <w:rsid w:val="00F37EEF"/>
    <w:rsid w:val="00F40733"/>
    <w:rsid w:val="00F40985"/>
    <w:rsid w:val="00F40BB7"/>
    <w:rsid w:val="00F4109F"/>
    <w:rsid w:val="00F41430"/>
    <w:rsid w:val="00F4164F"/>
    <w:rsid w:val="00F41828"/>
    <w:rsid w:val="00F4265A"/>
    <w:rsid w:val="00F42E38"/>
    <w:rsid w:val="00F42F84"/>
    <w:rsid w:val="00F430E4"/>
    <w:rsid w:val="00F435B8"/>
    <w:rsid w:val="00F437CE"/>
    <w:rsid w:val="00F44CE3"/>
    <w:rsid w:val="00F45988"/>
    <w:rsid w:val="00F45D4D"/>
    <w:rsid w:val="00F45DD1"/>
    <w:rsid w:val="00F4665B"/>
    <w:rsid w:val="00F47913"/>
    <w:rsid w:val="00F500B7"/>
    <w:rsid w:val="00F509EA"/>
    <w:rsid w:val="00F50B03"/>
    <w:rsid w:val="00F510A9"/>
    <w:rsid w:val="00F51295"/>
    <w:rsid w:val="00F51902"/>
    <w:rsid w:val="00F52A5D"/>
    <w:rsid w:val="00F52C74"/>
    <w:rsid w:val="00F52CA7"/>
    <w:rsid w:val="00F53377"/>
    <w:rsid w:val="00F53F3F"/>
    <w:rsid w:val="00F563D6"/>
    <w:rsid w:val="00F56D6A"/>
    <w:rsid w:val="00F579FF"/>
    <w:rsid w:val="00F57C85"/>
    <w:rsid w:val="00F61176"/>
    <w:rsid w:val="00F61EE3"/>
    <w:rsid w:val="00F621E6"/>
    <w:rsid w:val="00F62229"/>
    <w:rsid w:val="00F6327F"/>
    <w:rsid w:val="00F635A9"/>
    <w:rsid w:val="00F63A28"/>
    <w:rsid w:val="00F63B8B"/>
    <w:rsid w:val="00F644D0"/>
    <w:rsid w:val="00F64AAA"/>
    <w:rsid w:val="00F6544E"/>
    <w:rsid w:val="00F65547"/>
    <w:rsid w:val="00F6567E"/>
    <w:rsid w:val="00F65AF8"/>
    <w:rsid w:val="00F663EF"/>
    <w:rsid w:val="00F6657B"/>
    <w:rsid w:val="00F66DD2"/>
    <w:rsid w:val="00F70085"/>
    <w:rsid w:val="00F701BC"/>
    <w:rsid w:val="00F70292"/>
    <w:rsid w:val="00F709F5"/>
    <w:rsid w:val="00F71845"/>
    <w:rsid w:val="00F72213"/>
    <w:rsid w:val="00F7313B"/>
    <w:rsid w:val="00F73507"/>
    <w:rsid w:val="00F7371F"/>
    <w:rsid w:val="00F73CBD"/>
    <w:rsid w:val="00F73D07"/>
    <w:rsid w:val="00F73D0D"/>
    <w:rsid w:val="00F73DF3"/>
    <w:rsid w:val="00F745BE"/>
    <w:rsid w:val="00F74F64"/>
    <w:rsid w:val="00F74FF0"/>
    <w:rsid w:val="00F75495"/>
    <w:rsid w:val="00F761F3"/>
    <w:rsid w:val="00F76CB1"/>
    <w:rsid w:val="00F77DC4"/>
    <w:rsid w:val="00F807DD"/>
    <w:rsid w:val="00F809EC"/>
    <w:rsid w:val="00F809F7"/>
    <w:rsid w:val="00F80F83"/>
    <w:rsid w:val="00F8103B"/>
    <w:rsid w:val="00F81A38"/>
    <w:rsid w:val="00F81C45"/>
    <w:rsid w:val="00F82854"/>
    <w:rsid w:val="00F83816"/>
    <w:rsid w:val="00F83E25"/>
    <w:rsid w:val="00F83F1D"/>
    <w:rsid w:val="00F84961"/>
    <w:rsid w:val="00F84BDF"/>
    <w:rsid w:val="00F84EE3"/>
    <w:rsid w:val="00F85133"/>
    <w:rsid w:val="00F8577F"/>
    <w:rsid w:val="00F85DB6"/>
    <w:rsid w:val="00F85FEF"/>
    <w:rsid w:val="00F865F9"/>
    <w:rsid w:val="00F867FC"/>
    <w:rsid w:val="00F870C7"/>
    <w:rsid w:val="00F8734E"/>
    <w:rsid w:val="00F87385"/>
    <w:rsid w:val="00F87BD8"/>
    <w:rsid w:val="00F87EED"/>
    <w:rsid w:val="00F90089"/>
    <w:rsid w:val="00F91E92"/>
    <w:rsid w:val="00F92506"/>
    <w:rsid w:val="00F9291E"/>
    <w:rsid w:val="00F92A1D"/>
    <w:rsid w:val="00F92ADB"/>
    <w:rsid w:val="00F94C4D"/>
    <w:rsid w:val="00F961B5"/>
    <w:rsid w:val="00F96B29"/>
    <w:rsid w:val="00F96B6A"/>
    <w:rsid w:val="00F96D2A"/>
    <w:rsid w:val="00F972D1"/>
    <w:rsid w:val="00F97401"/>
    <w:rsid w:val="00F9787B"/>
    <w:rsid w:val="00F979B7"/>
    <w:rsid w:val="00F97BEC"/>
    <w:rsid w:val="00F97E60"/>
    <w:rsid w:val="00FA09D3"/>
    <w:rsid w:val="00FA0E76"/>
    <w:rsid w:val="00FA0EBD"/>
    <w:rsid w:val="00FA2E73"/>
    <w:rsid w:val="00FA4321"/>
    <w:rsid w:val="00FA4335"/>
    <w:rsid w:val="00FA4476"/>
    <w:rsid w:val="00FA54F8"/>
    <w:rsid w:val="00FA5999"/>
    <w:rsid w:val="00FA679A"/>
    <w:rsid w:val="00FA7282"/>
    <w:rsid w:val="00FA7B41"/>
    <w:rsid w:val="00FA7DE6"/>
    <w:rsid w:val="00FB032D"/>
    <w:rsid w:val="00FB0D83"/>
    <w:rsid w:val="00FB1229"/>
    <w:rsid w:val="00FB1240"/>
    <w:rsid w:val="00FB1456"/>
    <w:rsid w:val="00FB2E1C"/>
    <w:rsid w:val="00FB3170"/>
    <w:rsid w:val="00FB35A5"/>
    <w:rsid w:val="00FB3CBD"/>
    <w:rsid w:val="00FB4551"/>
    <w:rsid w:val="00FB4A20"/>
    <w:rsid w:val="00FB4A21"/>
    <w:rsid w:val="00FB51E0"/>
    <w:rsid w:val="00FB55AC"/>
    <w:rsid w:val="00FB57F8"/>
    <w:rsid w:val="00FB6C2D"/>
    <w:rsid w:val="00FB6E64"/>
    <w:rsid w:val="00FB71C7"/>
    <w:rsid w:val="00FC0204"/>
    <w:rsid w:val="00FC059C"/>
    <w:rsid w:val="00FC05A2"/>
    <w:rsid w:val="00FC185F"/>
    <w:rsid w:val="00FC18C0"/>
    <w:rsid w:val="00FC1E8B"/>
    <w:rsid w:val="00FC34DB"/>
    <w:rsid w:val="00FC3919"/>
    <w:rsid w:val="00FC39E7"/>
    <w:rsid w:val="00FC3AC1"/>
    <w:rsid w:val="00FC3C62"/>
    <w:rsid w:val="00FC43F7"/>
    <w:rsid w:val="00FC4414"/>
    <w:rsid w:val="00FC49A4"/>
    <w:rsid w:val="00FC4A87"/>
    <w:rsid w:val="00FC4B75"/>
    <w:rsid w:val="00FC4D7F"/>
    <w:rsid w:val="00FC5D6E"/>
    <w:rsid w:val="00FC5ED6"/>
    <w:rsid w:val="00FC68E1"/>
    <w:rsid w:val="00FC75D6"/>
    <w:rsid w:val="00FC75FE"/>
    <w:rsid w:val="00FC7636"/>
    <w:rsid w:val="00FC76F6"/>
    <w:rsid w:val="00FC7B47"/>
    <w:rsid w:val="00FC7D47"/>
    <w:rsid w:val="00FD1550"/>
    <w:rsid w:val="00FD17BD"/>
    <w:rsid w:val="00FD1BBC"/>
    <w:rsid w:val="00FD1BD6"/>
    <w:rsid w:val="00FD1E35"/>
    <w:rsid w:val="00FD251B"/>
    <w:rsid w:val="00FD2552"/>
    <w:rsid w:val="00FD26EF"/>
    <w:rsid w:val="00FD2A2D"/>
    <w:rsid w:val="00FD2C14"/>
    <w:rsid w:val="00FD38A3"/>
    <w:rsid w:val="00FD399F"/>
    <w:rsid w:val="00FD4344"/>
    <w:rsid w:val="00FD44F9"/>
    <w:rsid w:val="00FD4C2D"/>
    <w:rsid w:val="00FD5035"/>
    <w:rsid w:val="00FD51E7"/>
    <w:rsid w:val="00FD5427"/>
    <w:rsid w:val="00FD5626"/>
    <w:rsid w:val="00FD5B67"/>
    <w:rsid w:val="00FD61E9"/>
    <w:rsid w:val="00FD6329"/>
    <w:rsid w:val="00FD69D0"/>
    <w:rsid w:val="00FD77F5"/>
    <w:rsid w:val="00FE104C"/>
    <w:rsid w:val="00FE1358"/>
    <w:rsid w:val="00FE1589"/>
    <w:rsid w:val="00FE1B63"/>
    <w:rsid w:val="00FE1F70"/>
    <w:rsid w:val="00FE2513"/>
    <w:rsid w:val="00FE2B88"/>
    <w:rsid w:val="00FE2D7A"/>
    <w:rsid w:val="00FE2E8F"/>
    <w:rsid w:val="00FE325B"/>
    <w:rsid w:val="00FE373A"/>
    <w:rsid w:val="00FE492B"/>
    <w:rsid w:val="00FE565B"/>
    <w:rsid w:val="00FE69F6"/>
    <w:rsid w:val="00FE6BDC"/>
    <w:rsid w:val="00FE6E3E"/>
    <w:rsid w:val="00FE748D"/>
    <w:rsid w:val="00FE7705"/>
    <w:rsid w:val="00FE776D"/>
    <w:rsid w:val="00FE7C06"/>
    <w:rsid w:val="00FE7C60"/>
    <w:rsid w:val="00FF0EB8"/>
    <w:rsid w:val="00FF160B"/>
    <w:rsid w:val="00FF285A"/>
    <w:rsid w:val="00FF3279"/>
    <w:rsid w:val="00FF3412"/>
    <w:rsid w:val="00FF3D85"/>
    <w:rsid w:val="00FF4193"/>
    <w:rsid w:val="00FF4C84"/>
    <w:rsid w:val="00FF4ECA"/>
    <w:rsid w:val="00FF6754"/>
    <w:rsid w:val="00FF6E65"/>
    <w:rsid w:val="00FF7E31"/>
    <w:rsid w:val="012ACF1B"/>
    <w:rsid w:val="012C15D0"/>
    <w:rsid w:val="017D04D2"/>
    <w:rsid w:val="018A93AE"/>
    <w:rsid w:val="01B58E71"/>
    <w:rsid w:val="01CE9DD8"/>
    <w:rsid w:val="01FF37FB"/>
    <w:rsid w:val="020ABA2F"/>
    <w:rsid w:val="021B9311"/>
    <w:rsid w:val="0235F72A"/>
    <w:rsid w:val="02645D24"/>
    <w:rsid w:val="0273E0DB"/>
    <w:rsid w:val="02D2589E"/>
    <w:rsid w:val="02F993F1"/>
    <w:rsid w:val="02FB4B0D"/>
    <w:rsid w:val="030E7B07"/>
    <w:rsid w:val="03145E31"/>
    <w:rsid w:val="03420C59"/>
    <w:rsid w:val="0343762F"/>
    <w:rsid w:val="0348F896"/>
    <w:rsid w:val="03504370"/>
    <w:rsid w:val="0360DAE0"/>
    <w:rsid w:val="036BA6DB"/>
    <w:rsid w:val="03721B98"/>
    <w:rsid w:val="037CC85E"/>
    <w:rsid w:val="03AB8AF8"/>
    <w:rsid w:val="03DC1821"/>
    <w:rsid w:val="042A6100"/>
    <w:rsid w:val="04707F69"/>
    <w:rsid w:val="048C0534"/>
    <w:rsid w:val="04E34676"/>
    <w:rsid w:val="05077484"/>
    <w:rsid w:val="05784ECB"/>
    <w:rsid w:val="057E79AA"/>
    <w:rsid w:val="058018D2"/>
    <w:rsid w:val="05A59D56"/>
    <w:rsid w:val="05A6BC96"/>
    <w:rsid w:val="05E25655"/>
    <w:rsid w:val="06201B20"/>
    <w:rsid w:val="065855FA"/>
    <w:rsid w:val="066DFE12"/>
    <w:rsid w:val="06987BA2"/>
    <w:rsid w:val="06DC43A1"/>
    <w:rsid w:val="0744E2DF"/>
    <w:rsid w:val="0751C3E7"/>
    <w:rsid w:val="077EA3B5"/>
    <w:rsid w:val="07CAB88A"/>
    <w:rsid w:val="080F13E4"/>
    <w:rsid w:val="08A8E939"/>
    <w:rsid w:val="08B500B1"/>
    <w:rsid w:val="0942D943"/>
    <w:rsid w:val="099DECB5"/>
    <w:rsid w:val="09E65EBD"/>
    <w:rsid w:val="0A31965F"/>
    <w:rsid w:val="0A3656D6"/>
    <w:rsid w:val="0A37667F"/>
    <w:rsid w:val="0A4306D4"/>
    <w:rsid w:val="0A80470F"/>
    <w:rsid w:val="0A99A284"/>
    <w:rsid w:val="0AF6640E"/>
    <w:rsid w:val="0B622E55"/>
    <w:rsid w:val="0BA2EFBF"/>
    <w:rsid w:val="0BC8FB2D"/>
    <w:rsid w:val="0BE5314F"/>
    <w:rsid w:val="0BECF8A2"/>
    <w:rsid w:val="0C34DB6D"/>
    <w:rsid w:val="0C46875B"/>
    <w:rsid w:val="0C546B03"/>
    <w:rsid w:val="0DA059D2"/>
    <w:rsid w:val="0E0E1A33"/>
    <w:rsid w:val="0E2307DE"/>
    <w:rsid w:val="0E287BC3"/>
    <w:rsid w:val="0E73D6FC"/>
    <w:rsid w:val="0E986251"/>
    <w:rsid w:val="0EAFAAE4"/>
    <w:rsid w:val="0F724641"/>
    <w:rsid w:val="1019A84D"/>
    <w:rsid w:val="1059722E"/>
    <w:rsid w:val="10DE0A1F"/>
    <w:rsid w:val="10E6F647"/>
    <w:rsid w:val="114A30C1"/>
    <w:rsid w:val="115E5FDF"/>
    <w:rsid w:val="11A8228F"/>
    <w:rsid w:val="11B4D98E"/>
    <w:rsid w:val="11BCBB68"/>
    <w:rsid w:val="11E7E5E8"/>
    <w:rsid w:val="11E9520C"/>
    <w:rsid w:val="11F42016"/>
    <w:rsid w:val="11F456A6"/>
    <w:rsid w:val="120DA24D"/>
    <w:rsid w:val="121A5657"/>
    <w:rsid w:val="1232BAF9"/>
    <w:rsid w:val="1258533D"/>
    <w:rsid w:val="126B901F"/>
    <w:rsid w:val="127A2AEA"/>
    <w:rsid w:val="12931A17"/>
    <w:rsid w:val="12C21567"/>
    <w:rsid w:val="13317DAE"/>
    <w:rsid w:val="1358968D"/>
    <w:rsid w:val="14442D6F"/>
    <w:rsid w:val="144873BF"/>
    <w:rsid w:val="146248F2"/>
    <w:rsid w:val="146B246C"/>
    <w:rsid w:val="148B399F"/>
    <w:rsid w:val="14FE643F"/>
    <w:rsid w:val="150025C9"/>
    <w:rsid w:val="15264B9A"/>
    <w:rsid w:val="15516A78"/>
    <w:rsid w:val="1563A281"/>
    <w:rsid w:val="15D30481"/>
    <w:rsid w:val="1674BCE2"/>
    <w:rsid w:val="16C472E5"/>
    <w:rsid w:val="1726283F"/>
    <w:rsid w:val="17890370"/>
    <w:rsid w:val="17A7A2CA"/>
    <w:rsid w:val="1810151A"/>
    <w:rsid w:val="1869393B"/>
    <w:rsid w:val="188F6286"/>
    <w:rsid w:val="18C2A370"/>
    <w:rsid w:val="18CC59D1"/>
    <w:rsid w:val="19159E20"/>
    <w:rsid w:val="1940F6D2"/>
    <w:rsid w:val="195B38B7"/>
    <w:rsid w:val="19786B7A"/>
    <w:rsid w:val="19856DB4"/>
    <w:rsid w:val="19CB7569"/>
    <w:rsid w:val="1A14FCCE"/>
    <w:rsid w:val="1A325882"/>
    <w:rsid w:val="1A903566"/>
    <w:rsid w:val="1ACDD594"/>
    <w:rsid w:val="1B1B3F9B"/>
    <w:rsid w:val="1B759FD1"/>
    <w:rsid w:val="1C093069"/>
    <w:rsid w:val="1C69A5F5"/>
    <w:rsid w:val="1C8A456B"/>
    <w:rsid w:val="1C929262"/>
    <w:rsid w:val="1CD13D24"/>
    <w:rsid w:val="1CF57EDF"/>
    <w:rsid w:val="1D15C513"/>
    <w:rsid w:val="1D3A8E6E"/>
    <w:rsid w:val="1D4527A4"/>
    <w:rsid w:val="1D8259E0"/>
    <w:rsid w:val="1D9FA71F"/>
    <w:rsid w:val="1DABDC2F"/>
    <w:rsid w:val="1DBB36F9"/>
    <w:rsid w:val="1DC7996F"/>
    <w:rsid w:val="1DF07F2B"/>
    <w:rsid w:val="1E0A7155"/>
    <w:rsid w:val="1E369643"/>
    <w:rsid w:val="1E643012"/>
    <w:rsid w:val="1E7258A8"/>
    <w:rsid w:val="1E9F2372"/>
    <w:rsid w:val="1EA0B38A"/>
    <w:rsid w:val="1EC201A6"/>
    <w:rsid w:val="1ED319F4"/>
    <w:rsid w:val="1F119902"/>
    <w:rsid w:val="1F437F99"/>
    <w:rsid w:val="1F501B26"/>
    <w:rsid w:val="1FB1C38B"/>
    <w:rsid w:val="20045678"/>
    <w:rsid w:val="205581B2"/>
    <w:rsid w:val="206B0E71"/>
    <w:rsid w:val="20AB3688"/>
    <w:rsid w:val="20F4EAFE"/>
    <w:rsid w:val="20F798ED"/>
    <w:rsid w:val="21037270"/>
    <w:rsid w:val="21050EB1"/>
    <w:rsid w:val="210F28C2"/>
    <w:rsid w:val="212379D0"/>
    <w:rsid w:val="214C6DF1"/>
    <w:rsid w:val="2170D1DD"/>
    <w:rsid w:val="2188D775"/>
    <w:rsid w:val="21AF0BE4"/>
    <w:rsid w:val="21EBCBF4"/>
    <w:rsid w:val="21FA0978"/>
    <w:rsid w:val="22121319"/>
    <w:rsid w:val="2303871B"/>
    <w:rsid w:val="2308D958"/>
    <w:rsid w:val="237F80DA"/>
    <w:rsid w:val="23861846"/>
    <w:rsid w:val="238D2274"/>
    <w:rsid w:val="238E686C"/>
    <w:rsid w:val="238E9EF8"/>
    <w:rsid w:val="23FABA94"/>
    <w:rsid w:val="2402CD38"/>
    <w:rsid w:val="244A8EBA"/>
    <w:rsid w:val="246FAA90"/>
    <w:rsid w:val="24CF0725"/>
    <w:rsid w:val="24DD9A03"/>
    <w:rsid w:val="25584EE7"/>
    <w:rsid w:val="255B7FFD"/>
    <w:rsid w:val="2571C943"/>
    <w:rsid w:val="25BB0BE2"/>
    <w:rsid w:val="25BCA502"/>
    <w:rsid w:val="25C015B0"/>
    <w:rsid w:val="25FE21C8"/>
    <w:rsid w:val="264B2DE8"/>
    <w:rsid w:val="26A2723E"/>
    <w:rsid w:val="270BE356"/>
    <w:rsid w:val="2778F0CF"/>
    <w:rsid w:val="27A74B52"/>
    <w:rsid w:val="27DC68C2"/>
    <w:rsid w:val="27F4BFB6"/>
    <w:rsid w:val="281F7B02"/>
    <w:rsid w:val="28502224"/>
    <w:rsid w:val="28609397"/>
    <w:rsid w:val="288DAAAD"/>
    <w:rsid w:val="28959F06"/>
    <w:rsid w:val="28A31DD8"/>
    <w:rsid w:val="28B6E511"/>
    <w:rsid w:val="28C28B75"/>
    <w:rsid w:val="28C6D15A"/>
    <w:rsid w:val="291F5CB4"/>
    <w:rsid w:val="297E4092"/>
    <w:rsid w:val="29934DBC"/>
    <w:rsid w:val="29B70445"/>
    <w:rsid w:val="29EB2921"/>
    <w:rsid w:val="29F70349"/>
    <w:rsid w:val="2A82230C"/>
    <w:rsid w:val="2AA81F71"/>
    <w:rsid w:val="2AAF8CB5"/>
    <w:rsid w:val="2ADEEC14"/>
    <w:rsid w:val="2AE83965"/>
    <w:rsid w:val="2B46E8DF"/>
    <w:rsid w:val="2BAB46EE"/>
    <w:rsid w:val="2BB880D0"/>
    <w:rsid w:val="2BB889A6"/>
    <w:rsid w:val="2BF696D6"/>
    <w:rsid w:val="2C075C5B"/>
    <w:rsid w:val="2C3F594F"/>
    <w:rsid w:val="2C4EDC58"/>
    <w:rsid w:val="2C6D6630"/>
    <w:rsid w:val="2CF5CFDA"/>
    <w:rsid w:val="2D1CA0AF"/>
    <w:rsid w:val="2D22C9E3"/>
    <w:rsid w:val="2D59A8F3"/>
    <w:rsid w:val="2D65224E"/>
    <w:rsid w:val="2DBA23C4"/>
    <w:rsid w:val="2E11F0FC"/>
    <w:rsid w:val="2E1D4880"/>
    <w:rsid w:val="2E5FF12A"/>
    <w:rsid w:val="2E6487CD"/>
    <w:rsid w:val="2E88B495"/>
    <w:rsid w:val="2EACA71D"/>
    <w:rsid w:val="2EAF4C08"/>
    <w:rsid w:val="2EECBE63"/>
    <w:rsid w:val="2F155FA8"/>
    <w:rsid w:val="2F43F957"/>
    <w:rsid w:val="2F627DBC"/>
    <w:rsid w:val="2F695087"/>
    <w:rsid w:val="2F931A10"/>
    <w:rsid w:val="2FE9EF6A"/>
    <w:rsid w:val="2FF97B74"/>
    <w:rsid w:val="306E54E6"/>
    <w:rsid w:val="30CC6B86"/>
    <w:rsid w:val="30D3A7A1"/>
    <w:rsid w:val="3145BB8E"/>
    <w:rsid w:val="315D19E3"/>
    <w:rsid w:val="317A1F6D"/>
    <w:rsid w:val="3195EACF"/>
    <w:rsid w:val="31B9A598"/>
    <w:rsid w:val="31E6DC16"/>
    <w:rsid w:val="3273E9FC"/>
    <w:rsid w:val="32958AEC"/>
    <w:rsid w:val="32E21CB1"/>
    <w:rsid w:val="3339CE1C"/>
    <w:rsid w:val="336A4B30"/>
    <w:rsid w:val="337FEC85"/>
    <w:rsid w:val="338E6263"/>
    <w:rsid w:val="33A3463E"/>
    <w:rsid w:val="33DEAD81"/>
    <w:rsid w:val="33E9C668"/>
    <w:rsid w:val="34009969"/>
    <w:rsid w:val="340ADD59"/>
    <w:rsid w:val="34146428"/>
    <w:rsid w:val="3421F840"/>
    <w:rsid w:val="345ABD22"/>
    <w:rsid w:val="3477E17D"/>
    <w:rsid w:val="34B2C3D5"/>
    <w:rsid w:val="355DD77F"/>
    <w:rsid w:val="362C4B0F"/>
    <w:rsid w:val="364E0F73"/>
    <w:rsid w:val="36A12760"/>
    <w:rsid w:val="36AED6CF"/>
    <w:rsid w:val="374AC14D"/>
    <w:rsid w:val="3757074D"/>
    <w:rsid w:val="375BFAFF"/>
    <w:rsid w:val="37C19DE1"/>
    <w:rsid w:val="3804F81F"/>
    <w:rsid w:val="38088D6E"/>
    <w:rsid w:val="384131E3"/>
    <w:rsid w:val="3842866C"/>
    <w:rsid w:val="389809B2"/>
    <w:rsid w:val="38AE841E"/>
    <w:rsid w:val="38ED0C88"/>
    <w:rsid w:val="38F34016"/>
    <w:rsid w:val="3917F2A5"/>
    <w:rsid w:val="3959A24C"/>
    <w:rsid w:val="396BA0F1"/>
    <w:rsid w:val="39C3615E"/>
    <w:rsid w:val="3A1AD2A5"/>
    <w:rsid w:val="3A31D7ED"/>
    <w:rsid w:val="3A9842E8"/>
    <w:rsid w:val="3A9C204D"/>
    <w:rsid w:val="3AC53574"/>
    <w:rsid w:val="3AF6D847"/>
    <w:rsid w:val="3B1818CE"/>
    <w:rsid w:val="3B1D622F"/>
    <w:rsid w:val="3B3314B3"/>
    <w:rsid w:val="3B59A96D"/>
    <w:rsid w:val="3B725EE8"/>
    <w:rsid w:val="3B9D1D4C"/>
    <w:rsid w:val="3C2FC010"/>
    <w:rsid w:val="3C4760FB"/>
    <w:rsid w:val="3C4A3B58"/>
    <w:rsid w:val="3C76E9D8"/>
    <w:rsid w:val="3C9751D9"/>
    <w:rsid w:val="3CB50938"/>
    <w:rsid w:val="3CEBA78E"/>
    <w:rsid w:val="3D09B4E6"/>
    <w:rsid w:val="3D29022D"/>
    <w:rsid w:val="3D397657"/>
    <w:rsid w:val="3D5737BB"/>
    <w:rsid w:val="3DEC6159"/>
    <w:rsid w:val="3DEF6D06"/>
    <w:rsid w:val="3E138843"/>
    <w:rsid w:val="3E2F063B"/>
    <w:rsid w:val="3E5D3E7A"/>
    <w:rsid w:val="3E77EE9F"/>
    <w:rsid w:val="3E855F52"/>
    <w:rsid w:val="3EA03CB4"/>
    <w:rsid w:val="3F6E4F68"/>
    <w:rsid w:val="3F767338"/>
    <w:rsid w:val="3F906CF3"/>
    <w:rsid w:val="3FBE2767"/>
    <w:rsid w:val="3FC0937B"/>
    <w:rsid w:val="3FFA4AF2"/>
    <w:rsid w:val="4006A579"/>
    <w:rsid w:val="4030946A"/>
    <w:rsid w:val="40A308AC"/>
    <w:rsid w:val="40D479E5"/>
    <w:rsid w:val="40DA884D"/>
    <w:rsid w:val="40E00846"/>
    <w:rsid w:val="40F56094"/>
    <w:rsid w:val="4103279A"/>
    <w:rsid w:val="41710AC0"/>
    <w:rsid w:val="41805AFF"/>
    <w:rsid w:val="42322035"/>
    <w:rsid w:val="426E98E4"/>
    <w:rsid w:val="427EC24A"/>
    <w:rsid w:val="42C38C55"/>
    <w:rsid w:val="42EEE6EC"/>
    <w:rsid w:val="42F3CCA8"/>
    <w:rsid w:val="432FBDCD"/>
    <w:rsid w:val="43BC501B"/>
    <w:rsid w:val="43F96FA0"/>
    <w:rsid w:val="43FD0F85"/>
    <w:rsid w:val="440F27FD"/>
    <w:rsid w:val="4413BA78"/>
    <w:rsid w:val="44278DEE"/>
    <w:rsid w:val="44418DA4"/>
    <w:rsid w:val="4449A887"/>
    <w:rsid w:val="44592681"/>
    <w:rsid w:val="446BA049"/>
    <w:rsid w:val="44BE8310"/>
    <w:rsid w:val="452C7E69"/>
    <w:rsid w:val="453C17AF"/>
    <w:rsid w:val="4598DFE6"/>
    <w:rsid w:val="45EA26EA"/>
    <w:rsid w:val="462C3748"/>
    <w:rsid w:val="46EB156D"/>
    <w:rsid w:val="46EDA1CF"/>
    <w:rsid w:val="4708B698"/>
    <w:rsid w:val="472241DA"/>
    <w:rsid w:val="474A3C5A"/>
    <w:rsid w:val="47D70F9F"/>
    <w:rsid w:val="48E3F6EE"/>
    <w:rsid w:val="491A40FA"/>
    <w:rsid w:val="4A29E26D"/>
    <w:rsid w:val="4A30D580"/>
    <w:rsid w:val="4A67D7B1"/>
    <w:rsid w:val="4A6EA6BB"/>
    <w:rsid w:val="4AA0F2F5"/>
    <w:rsid w:val="4BFD8E4D"/>
    <w:rsid w:val="4C18C34D"/>
    <w:rsid w:val="4C2A9E4D"/>
    <w:rsid w:val="4C61BD4D"/>
    <w:rsid w:val="4C75161A"/>
    <w:rsid w:val="4C9FEE05"/>
    <w:rsid w:val="4CB14B3A"/>
    <w:rsid w:val="4CB477E7"/>
    <w:rsid w:val="4CEA8F53"/>
    <w:rsid w:val="4D13CFC0"/>
    <w:rsid w:val="4D3367DB"/>
    <w:rsid w:val="4D55AA91"/>
    <w:rsid w:val="4D5964F2"/>
    <w:rsid w:val="4D77539F"/>
    <w:rsid w:val="4D91FE5F"/>
    <w:rsid w:val="4DCCF33E"/>
    <w:rsid w:val="4DD41CEE"/>
    <w:rsid w:val="4DD7789B"/>
    <w:rsid w:val="4E327F2D"/>
    <w:rsid w:val="4E6D740C"/>
    <w:rsid w:val="4EB6AD7D"/>
    <w:rsid w:val="4EBBE355"/>
    <w:rsid w:val="4F0D5AA2"/>
    <w:rsid w:val="4F1D6F00"/>
    <w:rsid w:val="4F593224"/>
    <w:rsid w:val="4F67CE4E"/>
    <w:rsid w:val="4F97954D"/>
    <w:rsid w:val="4FA70514"/>
    <w:rsid w:val="4FB82E39"/>
    <w:rsid w:val="4FF80996"/>
    <w:rsid w:val="5078CFCE"/>
    <w:rsid w:val="50963FB7"/>
    <w:rsid w:val="50D4512E"/>
    <w:rsid w:val="50E34160"/>
    <w:rsid w:val="5111A063"/>
    <w:rsid w:val="5131E622"/>
    <w:rsid w:val="51B67944"/>
    <w:rsid w:val="51B87261"/>
    <w:rsid w:val="5209ED87"/>
    <w:rsid w:val="529D75F6"/>
    <w:rsid w:val="52AFD711"/>
    <w:rsid w:val="5312D228"/>
    <w:rsid w:val="5334CFD1"/>
    <w:rsid w:val="5397D323"/>
    <w:rsid w:val="53A22710"/>
    <w:rsid w:val="53C71617"/>
    <w:rsid w:val="54586C74"/>
    <w:rsid w:val="54801C1C"/>
    <w:rsid w:val="54C4AD55"/>
    <w:rsid w:val="553595BC"/>
    <w:rsid w:val="555653F9"/>
    <w:rsid w:val="5564700C"/>
    <w:rsid w:val="5568E5F4"/>
    <w:rsid w:val="5672A3F5"/>
    <w:rsid w:val="56755D6D"/>
    <w:rsid w:val="57D08E53"/>
    <w:rsid w:val="57E9B6B0"/>
    <w:rsid w:val="587AC776"/>
    <w:rsid w:val="588378BB"/>
    <w:rsid w:val="58A9C449"/>
    <w:rsid w:val="5910F552"/>
    <w:rsid w:val="59187144"/>
    <w:rsid w:val="59585DD5"/>
    <w:rsid w:val="5990FFDC"/>
    <w:rsid w:val="59E1ACE9"/>
    <w:rsid w:val="5A930207"/>
    <w:rsid w:val="5AB78211"/>
    <w:rsid w:val="5B1C9EF2"/>
    <w:rsid w:val="5B511345"/>
    <w:rsid w:val="5BA76C49"/>
    <w:rsid w:val="5BE48CA6"/>
    <w:rsid w:val="5C0AD61C"/>
    <w:rsid w:val="5C4FE2D7"/>
    <w:rsid w:val="5CA65589"/>
    <w:rsid w:val="5CD61B87"/>
    <w:rsid w:val="5CD95A79"/>
    <w:rsid w:val="5DB6347E"/>
    <w:rsid w:val="5DE042E7"/>
    <w:rsid w:val="5E96C7B0"/>
    <w:rsid w:val="5EBE9A33"/>
    <w:rsid w:val="5EFB1A47"/>
    <w:rsid w:val="5F54B260"/>
    <w:rsid w:val="5FA3749C"/>
    <w:rsid w:val="5FAA4C32"/>
    <w:rsid w:val="5FD976E3"/>
    <w:rsid w:val="5FE692D7"/>
    <w:rsid w:val="6006DCC3"/>
    <w:rsid w:val="6025EBA9"/>
    <w:rsid w:val="604B1A0F"/>
    <w:rsid w:val="605D349F"/>
    <w:rsid w:val="6093BDFE"/>
    <w:rsid w:val="60A27A53"/>
    <w:rsid w:val="60A7181B"/>
    <w:rsid w:val="60D20F87"/>
    <w:rsid w:val="61151791"/>
    <w:rsid w:val="6160974E"/>
    <w:rsid w:val="616A46ED"/>
    <w:rsid w:val="6197DC11"/>
    <w:rsid w:val="61A4FD40"/>
    <w:rsid w:val="61BB3898"/>
    <w:rsid w:val="61E2B21D"/>
    <w:rsid w:val="61F85818"/>
    <w:rsid w:val="62219D3C"/>
    <w:rsid w:val="6259F8B5"/>
    <w:rsid w:val="62BB746F"/>
    <w:rsid w:val="62C624CC"/>
    <w:rsid w:val="634AE9B7"/>
    <w:rsid w:val="636562BA"/>
    <w:rsid w:val="6382BAD1"/>
    <w:rsid w:val="639183A7"/>
    <w:rsid w:val="63951A2A"/>
    <w:rsid w:val="6411470E"/>
    <w:rsid w:val="6421AD74"/>
    <w:rsid w:val="6479B577"/>
    <w:rsid w:val="648C1C38"/>
    <w:rsid w:val="64A86D68"/>
    <w:rsid w:val="64C0EE58"/>
    <w:rsid w:val="64E33230"/>
    <w:rsid w:val="64E939AE"/>
    <w:rsid w:val="654D1683"/>
    <w:rsid w:val="655ADD39"/>
    <w:rsid w:val="656326ED"/>
    <w:rsid w:val="66033D62"/>
    <w:rsid w:val="66182D6C"/>
    <w:rsid w:val="661E4C21"/>
    <w:rsid w:val="6626CC88"/>
    <w:rsid w:val="66465E84"/>
    <w:rsid w:val="66478A37"/>
    <w:rsid w:val="673C63A2"/>
    <w:rsid w:val="6778EE8E"/>
    <w:rsid w:val="680D11B8"/>
    <w:rsid w:val="6814381F"/>
    <w:rsid w:val="68D0C83A"/>
    <w:rsid w:val="69318610"/>
    <w:rsid w:val="6946DF8E"/>
    <w:rsid w:val="6995C13C"/>
    <w:rsid w:val="69A4C139"/>
    <w:rsid w:val="69B8F2BD"/>
    <w:rsid w:val="69E1951D"/>
    <w:rsid w:val="69E5D526"/>
    <w:rsid w:val="69E72D2C"/>
    <w:rsid w:val="6A20DE5F"/>
    <w:rsid w:val="6A2B51E2"/>
    <w:rsid w:val="6A9AD40C"/>
    <w:rsid w:val="6ABDB515"/>
    <w:rsid w:val="6AC045A0"/>
    <w:rsid w:val="6ADE53F4"/>
    <w:rsid w:val="6B2D3037"/>
    <w:rsid w:val="6B44B27A"/>
    <w:rsid w:val="6B6B149D"/>
    <w:rsid w:val="6C14C22E"/>
    <w:rsid w:val="6C2F3959"/>
    <w:rsid w:val="6C720539"/>
    <w:rsid w:val="6C7B47D5"/>
    <w:rsid w:val="6CA611F9"/>
    <w:rsid w:val="6CC0FDB0"/>
    <w:rsid w:val="6CC7830E"/>
    <w:rsid w:val="6CD14F29"/>
    <w:rsid w:val="6D2F498D"/>
    <w:rsid w:val="6D4D2D96"/>
    <w:rsid w:val="6D67A023"/>
    <w:rsid w:val="6D8B7085"/>
    <w:rsid w:val="6DA00C19"/>
    <w:rsid w:val="6DBB6922"/>
    <w:rsid w:val="6E3F1702"/>
    <w:rsid w:val="6E882C6F"/>
    <w:rsid w:val="6EB0CE34"/>
    <w:rsid w:val="6EB133E6"/>
    <w:rsid w:val="6EC2149E"/>
    <w:rsid w:val="6EC2E791"/>
    <w:rsid w:val="6F568862"/>
    <w:rsid w:val="6FA55483"/>
    <w:rsid w:val="6FE97D7E"/>
    <w:rsid w:val="702912B6"/>
    <w:rsid w:val="7048818B"/>
    <w:rsid w:val="70F052EB"/>
    <w:rsid w:val="70F26224"/>
    <w:rsid w:val="70FA3B7F"/>
    <w:rsid w:val="714B9636"/>
    <w:rsid w:val="7158AB06"/>
    <w:rsid w:val="71BB0B35"/>
    <w:rsid w:val="71BDF692"/>
    <w:rsid w:val="720CC9C3"/>
    <w:rsid w:val="720E292F"/>
    <w:rsid w:val="723E0932"/>
    <w:rsid w:val="727A62F2"/>
    <w:rsid w:val="729B4D6C"/>
    <w:rsid w:val="72CE6E51"/>
    <w:rsid w:val="72D7611F"/>
    <w:rsid w:val="72FBA1B5"/>
    <w:rsid w:val="73303EB0"/>
    <w:rsid w:val="7331524A"/>
    <w:rsid w:val="733B5174"/>
    <w:rsid w:val="735C3804"/>
    <w:rsid w:val="73636CFB"/>
    <w:rsid w:val="73B340AF"/>
    <w:rsid w:val="7425DBF8"/>
    <w:rsid w:val="744E825D"/>
    <w:rsid w:val="74539119"/>
    <w:rsid w:val="746792C4"/>
    <w:rsid w:val="74D2516B"/>
    <w:rsid w:val="7598D534"/>
    <w:rsid w:val="7659E995"/>
    <w:rsid w:val="7693A75D"/>
    <w:rsid w:val="769B8034"/>
    <w:rsid w:val="76E39135"/>
    <w:rsid w:val="76F10BB4"/>
    <w:rsid w:val="771C71AC"/>
    <w:rsid w:val="77384869"/>
    <w:rsid w:val="7747FA28"/>
    <w:rsid w:val="776C631B"/>
    <w:rsid w:val="77AB19F3"/>
    <w:rsid w:val="781A95B8"/>
    <w:rsid w:val="78B93F7E"/>
    <w:rsid w:val="790070D9"/>
    <w:rsid w:val="790F8260"/>
    <w:rsid w:val="79A093CE"/>
    <w:rsid w:val="79B1F228"/>
    <w:rsid w:val="7A039808"/>
    <w:rsid w:val="7A80E5E3"/>
    <w:rsid w:val="7AA49556"/>
    <w:rsid w:val="7AC8FF2F"/>
    <w:rsid w:val="7B0861A5"/>
    <w:rsid w:val="7B514F46"/>
    <w:rsid w:val="7B665C4A"/>
    <w:rsid w:val="7B6A4D9A"/>
    <w:rsid w:val="7B8FA108"/>
    <w:rsid w:val="7C2ABC5C"/>
    <w:rsid w:val="7C84473F"/>
    <w:rsid w:val="7CB596BF"/>
    <w:rsid w:val="7CC25315"/>
    <w:rsid w:val="7CCAA1A1"/>
    <w:rsid w:val="7CCD95ED"/>
    <w:rsid w:val="7CD83490"/>
    <w:rsid w:val="7D2AA30E"/>
    <w:rsid w:val="7D936196"/>
    <w:rsid w:val="7D94A520"/>
    <w:rsid w:val="7D9B3C31"/>
    <w:rsid w:val="7DE3AAC2"/>
    <w:rsid w:val="7E111FCC"/>
    <w:rsid w:val="7E3B52F0"/>
    <w:rsid w:val="7E612A7D"/>
    <w:rsid w:val="7E7404F1"/>
    <w:rsid w:val="7E829650"/>
    <w:rsid w:val="7E9A8133"/>
    <w:rsid w:val="7E9CD3A9"/>
    <w:rsid w:val="7EA87B89"/>
    <w:rsid w:val="7EB19D7F"/>
    <w:rsid w:val="7F0E1E6A"/>
    <w:rsid w:val="7F2F0E12"/>
    <w:rsid w:val="7F46B201"/>
    <w:rsid w:val="7F5BB31A"/>
    <w:rsid w:val="7F8930BA"/>
    <w:rsid w:val="7FA15486"/>
    <w:rsid w:val="7FAFB099"/>
    <w:rsid w:val="7FCA90C0"/>
    <w:rsid w:val="7FDC1D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27CFE0"/>
  <w15:docId w15:val="{C6F2E734-2549-46FC-83E0-E68236800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US" w:eastAsia="en-US" w:bidi="ar-SA"/>
      </w:rPr>
    </w:rPrDefault>
    <w:pPrDefault>
      <w:pPr>
        <w:ind w:left="1627" w:hanging="1627"/>
      </w:pPr>
    </w:pPrDefault>
  </w:docDefaults>
  <w:latentStyles w:defLockedState="1" w:defUIPriority="99" w:defSemiHidden="0" w:defUnhideWhenUsed="0" w:defQFormat="0" w:count="376">
    <w:lsdException w:name="Normal" w:locked="0" w:uiPriority="0"/>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semiHidden="1" w:uiPriority="0" w:unhideWhenUsed="1" w:qFormat="1"/>
    <w:lsdException w:name="heading 7" w:locked="0" w:semiHidden="1" w:uiPriority="0" w:unhideWhenUsed="1" w:qFormat="1"/>
    <w:lsdException w:name="heading 8" w:locked="0" w:semiHidden="1" w:uiPriority="0" w:unhideWhenUsed="1" w:qFormat="1"/>
    <w:lsdException w:name="heading 9" w:locked="0"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locked="0" w:semiHidden="1" w:uiPriority="0"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locked="0"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locked="0" w:semiHidden="1" w:unhideWhenUsed="1"/>
    <w:lsdException w:name="List Continue 2" w:locked="0"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0"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locked="0"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29543E"/>
  </w:style>
  <w:style w:type="paragraph" w:styleId="Heading1">
    <w:name w:val="heading 1"/>
    <w:aliases w:val="H1"/>
    <w:basedOn w:val="Normal"/>
    <w:next w:val="BodyText"/>
    <w:link w:val="Heading1Char"/>
    <w:qFormat/>
    <w:rsid w:val="00D4250D"/>
    <w:pPr>
      <w:ind w:left="0" w:firstLine="0"/>
      <w:jc w:val="center"/>
      <w:outlineLvl w:val="0"/>
    </w:pPr>
    <w:rPr>
      <w:b/>
      <w:bCs/>
      <w:color w:val="003AA6"/>
      <w:sz w:val="28"/>
      <w:szCs w:val="28"/>
    </w:rPr>
  </w:style>
  <w:style w:type="paragraph" w:styleId="Heading2">
    <w:name w:val="heading 2"/>
    <w:aliases w:val="H2"/>
    <w:basedOn w:val="BodyText"/>
    <w:next w:val="BodyText"/>
    <w:link w:val="Heading2Char"/>
    <w:qFormat/>
    <w:rsid w:val="00C60AA5"/>
    <w:pPr>
      <w:keepNext/>
      <w:spacing w:after="60" w:line="240" w:lineRule="auto"/>
      <w:jc w:val="left"/>
      <w:outlineLvl w:val="1"/>
    </w:pPr>
    <w:rPr>
      <w:b/>
      <w:bCs/>
      <w:color w:val="003AA6"/>
      <w:sz w:val="24"/>
      <w:szCs w:val="24"/>
    </w:rPr>
  </w:style>
  <w:style w:type="paragraph" w:styleId="Heading3">
    <w:name w:val="heading 3"/>
    <w:aliases w:val="H3"/>
    <w:basedOn w:val="BodyText"/>
    <w:next w:val="BodyText"/>
    <w:link w:val="Heading3Char"/>
    <w:qFormat/>
    <w:rsid w:val="00415899"/>
    <w:pPr>
      <w:spacing w:after="60" w:line="240" w:lineRule="auto"/>
      <w:outlineLvl w:val="2"/>
    </w:pPr>
    <w:rPr>
      <w:rFonts w:cs="Arial"/>
      <w:b/>
      <w:bCs/>
      <w:i/>
      <w:iCs/>
      <w:color w:val="003AA6"/>
    </w:rPr>
  </w:style>
  <w:style w:type="paragraph" w:styleId="Heading4">
    <w:name w:val="heading 4"/>
    <w:next w:val="BodyText"/>
    <w:link w:val="Heading4Char"/>
    <w:qFormat/>
    <w:rsid w:val="00A167FC"/>
    <w:pPr>
      <w:keepNext/>
      <w:numPr>
        <w:ilvl w:val="3"/>
        <w:numId w:val="6"/>
      </w:numPr>
      <w:tabs>
        <w:tab w:val="left" w:pos="1080"/>
      </w:tabs>
      <w:spacing w:before="240" w:after="60"/>
      <w:outlineLvl w:val="3"/>
    </w:pPr>
    <w:rPr>
      <w:rFonts w:ascii="Calibri Light" w:eastAsia="Times New Roman" w:hAnsi="Calibri Light" w:cs="Times New Roman"/>
      <w:b/>
      <w:bCs/>
      <w:i/>
      <w:sz w:val="24"/>
      <w:szCs w:val="28"/>
    </w:rPr>
  </w:style>
  <w:style w:type="paragraph" w:styleId="Heading5">
    <w:name w:val="heading 5"/>
    <w:aliases w:val="H5"/>
    <w:next w:val="BodyText"/>
    <w:link w:val="Heading5Char"/>
    <w:qFormat/>
    <w:rsid w:val="00A167FC"/>
    <w:pPr>
      <w:keepNext/>
      <w:spacing w:before="120" w:after="120"/>
      <w:ind w:left="0" w:firstLine="0"/>
      <w:outlineLvl w:val="4"/>
    </w:pPr>
    <w:rPr>
      <w:rFonts w:ascii="Calibri Light" w:eastAsia="Times New Roman" w:hAnsi="Calibri Light" w:cs="Times New Roman"/>
      <w:b/>
      <w:bCs/>
      <w:iCs/>
      <w:sz w:val="24"/>
      <w:szCs w:val="26"/>
      <w:u w:val="single"/>
    </w:rPr>
  </w:style>
  <w:style w:type="paragraph" w:styleId="Heading6">
    <w:name w:val="heading 6"/>
    <w:next w:val="BodyText"/>
    <w:link w:val="Heading6Char"/>
    <w:unhideWhenUsed/>
    <w:qFormat/>
    <w:rsid w:val="00DB0B39"/>
    <w:pPr>
      <w:keepNext/>
      <w:keepLines/>
      <w:spacing w:before="120" w:after="120"/>
      <w:ind w:left="0" w:firstLine="0"/>
      <w:outlineLvl w:val="5"/>
    </w:pPr>
    <w:rPr>
      <w:rFonts w:ascii="Myriad Pro" w:eastAsia="Calibri" w:hAnsi="Myriad Pro" w:cstheme="majorBidi"/>
      <w:i/>
      <w:iCs/>
      <w:sz w:val="24"/>
    </w:rPr>
  </w:style>
  <w:style w:type="paragraph" w:styleId="Heading7">
    <w:name w:val="heading 7"/>
    <w:next w:val="BodyText"/>
    <w:link w:val="Heading7Char"/>
    <w:unhideWhenUsed/>
    <w:qFormat/>
    <w:rsid w:val="00477D84"/>
    <w:pPr>
      <w:keepNext/>
      <w:keepLines/>
      <w:spacing w:before="200"/>
      <w:ind w:left="0" w:firstLine="0"/>
      <w:outlineLvl w:val="6"/>
    </w:pPr>
    <w:rPr>
      <w:rFonts w:ascii="Myriad Pro" w:eastAsiaTheme="majorEastAsia" w:hAnsi="Myriad Pro" w:cstheme="majorBidi"/>
      <w:iCs/>
      <w:caps/>
    </w:rPr>
  </w:style>
  <w:style w:type="paragraph" w:styleId="Heading8">
    <w:name w:val="heading 8"/>
    <w:basedOn w:val="Normal"/>
    <w:next w:val="Normal"/>
    <w:link w:val="Heading8Char"/>
    <w:unhideWhenUsed/>
    <w:qFormat/>
    <w:rsid w:val="004D1B8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7F08E4"/>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link w:val="BodyTextChar"/>
    <w:uiPriority w:val="99"/>
    <w:qFormat/>
    <w:rsid w:val="00415899"/>
    <w:pPr>
      <w:spacing w:after="240" w:line="276" w:lineRule="auto"/>
      <w:ind w:left="0" w:firstLine="0"/>
      <w:jc w:val="both"/>
    </w:pPr>
    <w:rPr>
      <w:rFonts w:eastAsia="Times New Roman" w:cs="Times New Roman"/>
      <w:szCs w:val="20"/>
    </w:rPr>
  </w:style>
  <w:style w:type="character" w:customStyle="1" w:styleId="BodyTextChar">
    <w:name w:val="Body Text Char"/>
    <w:aliases w:val="BT Char"/>
    <w:basedOn w:val="DefaultParagraphFont"/>
    <w:link w:val="BodyText"/>
    <w:uiPriority w:val="99"/>
    <w:rsid w:val="00415899"/>
    <w:rPr>
      <w:rFonts w:eastAsia="Times New Roman" w:cs="Times New Roman"/>
      <w:szCs w:val="20"/>
    </w:rPr>
  </w:style>
  <w:style w:type="paragraph" w:customStyle="1" w:styleId="TableText-rightaligned">
    <w:name w:val="Table Text - right aligned"/>
    <w:basedOn w:val="TableText-Centered"/>
    <w:rsid w:val="00326BEE"/>
    <w:pPr>
      <w:jc w:val="right"/>
    </w:pPr>
  </w:style>
  <w:style w:type="paragraph" w:customStyle="1" w:styleId="Footer-OddPage">
    <w:name w:val="Footer - Odd Page"/>
    <w:basedOn w:val="Footer"/>
    <w:locked/>
    <w:rsid w:val="002F5999"/>
    <w:pPr>
      <w:ind w:left="0" w:firstLine="0"/>
    </w:pPr>
    <w:rPr>
      <w:sz w:val="18"/>
    </w:rPr>
  </w:style>
  <w:style w:type="paragraph" w:customStyle="1" w:styleId="Footer-EvenPage">
    <w:name w:val="Footer - Even Page"/>
    <w:basedOn w:val="Footer"/>
    <w:locked/>
    <w:rsid w:val="002F5999"/>
    <w:pPr>
      <w:ind w:left="0" w:firstLine="0"/>
    </w:pPr>
    <w:rPr>
      <w:sz w:val="18"/>
    </w:rPr>
  </w:style>
  <w:style w:type="paragraph" w:customStyle="1" w:styleId="Header-EvenPage">
    <w:name w:val="Header - Even Page"/>
    <w:basedOn w:val="Header-OddPage"/>
    <w:locked/>
    <w:rsid w:val="005045B7"/>
    <w:pPr>
      <w:ind w:left="0" w:right="187"/>
      <w:jc w:val="left"/>
    </w:pPr>
  </w:style>
  <w:style w:type="paragraph" w:customStyle="1" w:styleId="Header-OddPage">
    <w:name w:val="Header - Odd Page"/>
    <w:locked/>
    <w:rsid w:val="005045B7"/>
    <w:pPr>
      <w:pBdr>
        <w:bottom w:val="single" w:sz="12" w:space="1" w:color="D9D9D9" w:themeColor="background1" w:themeShade="D9"/>
      </w:pBdr>
      <w:ind w:left="187" w:firstLine="0"/>
      <w:jc w:val="right"/>
    </w:pPr>
    <w:rPr>
      <w:rFonts w:ascii="Calibri Light" w:eastAsia="Times New Roman" w:hAnsi="Calibri Light" w:cs="Times New Roman"/>
      <w:i/>
      <w:noProof/>
      <w:color w:val="A6A6A6" w:themeColor="background1" w:themeShade="A6"/>
      <w:sz w:val="18"/>
      <w:lang w:val="en-GB" w:eastAsia="en-GB"/>
    </w:rPr>
  </w:style>
  <w:style w:type="paragraph" w:customStyle="1" w:styleId="TableColumnHeading">
    <w:name w:val="Table Column Heading"/>
    <w:link w:val="TableColumnHeadingChar"/>
    <w:qFormat/>
    <w:rsid w:val="00DC77AF"/>
    <w:pPr>
      <w:ind w:left="0" w:firstLine="0"/>
      <w:jc w:val="center"/>
    </w:pPr>
    <w:rPr>
      <w:rFonts w:ascii="Arial Narrow" w:eastAsia="Batang" w:hAnsi="Arial Narrow" w:cs="Times New Roman"/>
      <w:b/>
      <w:caps/>
      <w:snapToGrid w:val="0"/>
      <w:color w:val="FFFFFF" w:themeColor="background1"/>
      <w:sz w:val="18"/>
      <w:szCs w:val="20"/>
    </w:rPr>
  </w:style>
  <w:style w:type="paragraph" w:customStyle="1" w:styleId="Captioncontinued">
    <w:name w:val="Caption continued"/>
    <w:basedOn w:val="Caption"/>
    <w:next w:val="FigureAlignment"/>
    <w:qFormat/>
    <w:rsid w:val="00B06520"/>
  </w:style>
  <w:style w:type="paragraph" w:customStyle="1" w:styleId="TableText-Bold">
    <w:name w:val="Table Text - Bold"/>
    <w:basedOn w:val="TableText-leftaligned"/>
    <w:qFormat/>
    <w:rsid w:val="00890A0C"/>
    <w:rPr>
      <w:b/>
    </w:rPr>
  </w:style>
  <w:style w:type="paragraph" w:styleId="Title">
    <w:name w:val="Title"/>
    <w:next w:val="BodyText"/>
    <w:link w:val="TitleChar"/>
    <w:locked/>
    <w:rsid w:val="009850C5"/>
    <w:pPr>
      <w:spacing w:after="360"/>
    </w:pPr>
    <w:rPr>
      <w:rFonts w:ascii="Calibri Light" w:eastAsiaTheme="majorEastAsia" w:hAnsi="Calibri Light" w:cstheme="majorBidi"/>
      <w:spacing w:val="-10"/>
      <w:kern w:val="28"/>
      <w:sz w:val="32"/>
      <w:szCs w:val="56"/>
    </w:rPr>
  </w:style>
  <w:style w:type="character" w:customStyle="1" w:styleId="TitleChar">
    <w:name w:val="Title Char"/>
    <w:basedOn w:val="DefaultParagraphFont"/>
    <w:link w:val="Title"/>
    <w:rsid w:val="009850C5"/>
    <w:rPr>
      <w:rFonts w:ascii="Calibri Light" w:eastAsiaTheme="majorEastAsia" w:hAnsi="Calibri Light" w:cstheme="majorBidi"/>
      <w:spacing w:val="-10"/>
      <w:kern w:val="28"/>
      <w:sz w:val="32"/>
      <w:szCs w:val="56"/>
    </w:rPr>
  </w:style>
  <w:style w:type="paragraph" w:styleId="Header">
    <w:name w:val="header"/>
    <w:basedOn w:val="Normal"/>
    <w:link w:val="HeaderChar"/>
    <w:unhideWhenUsed/>
    <w:locked/>
    <w:rsid w:val="00F25755"/>
    <w:pPr>
      <w:tabs>
        <w:tab w:val="center" w:pos="4680"/>
        <w:tab w:val="right" w:pos="9360"/>
      </w:tabs>
    </w:pPr>
    <w:rPr>
      <w:rFonts w:ascii="Myriad Pro" w:hAnsi="Myriad Pro"/>
      <w:b/>
      <w:sz w:val="18"/>
    </w:rPr>
  </w:style>
  <w:style w:type="character" w:customStyle="1" w:styleId="Heading1Char">
    <w:name w:val="Heading 1 Char"/>
    <w:aliases w:val="H1 Char"/>
    <w:basedOn w:val="DefaultParagraphFont"/>
    <w:link w:val="Heading1"/>
    <w:rsid w:val="00D4250D"/>
    <w:rPr>
      <w:b/>
      <w:bCs/>
      <w:color w:val="003AA6"/>
      <w:sz w:val="28"/>
      <w:szCs w:val="28"/>
    </w:rPr>
  </w:style>
  <w:style w:type="character" w:customStyle="1" w:styleId="Heading2Char">
    <w:name w:val="Heading 2 Char"/>
    <w:aliases w:val="H2 Char"/>
    <w:basedOn w:val="DefaultParagraphFont"/>
    <w:link w:val="Heading2"/>
    <w:rsid w:val="00C60AA5"/>
    <w:rPr>
      <w:rFonts w:eastAsia="Times New Roman" w:cs="Times New Roman"/>
      <w:b/>
      <w:bCs/>
      <w:color w:val="003AA6"/>
      <w:sz w:val="24"/>
    </w:rPr>
  </w:style>
  <w:style w:type="character" w:customStyle="1" w:styleId="Heading3Char">
    <w:name w:val="Heading 3 Char"/>
    <w:aliases w:val="H3 Char"/>
    <w:basedOn w:val="DefaultParagraphFont"/>
    <w:link w:val="Heading3"/>
    <w:rsid w:val="00415899"/>
    <w:rPr>
      <w:rFonts w:eastAsia="Times New Roman"/>
      <w:b/>
      <w:bCs/>
      <w:i/>
      <w:iCs/>
      <w:color w:val="003AA6"/>
      <w:szCs w:val="20"/>
    </w:rPr>
  </w:style>
  <w:style w:type="character" w:customStyle="1" w:styleId="Heading4Char">
    <w:name w:val="Heading 4 Char"/>
    <w:basedOn w:val="DefaultParagraphFont"/>
    <w:link w:val="Heading4"/>
    <w:rsid w:val="00A167FC"/>
    <w:rPr>
      <w:rFonts w:ascii="Calibri Light" w:eastAsia="Times New Roman" w:hAnsi="Calibri Light" w:cs="Times New Roman"/>
      <w:b/>
      <w:bCs/>
      <w:i/>
      <w:sz w:val="24"/>
      <w:szCs w:val="28"/>
    </w:rPr>
  </w:style>
  <w:style w:type="character" w:customStyle="1" w:styleId="Heading5Char">
    <w:name w:val="Heading 5 Char"/>
    <w:aliases w:val="H5 Char"/>
    <w:basedOn w:val="DefaultParagraphFont"/>
    <w:link w:val="Heading5"/>
    <w:rsid w:val="00A167FC"/>
    <w:rPr>
      <w:rFonts w:ascii="Calibri Light" w:eastAsia="Times New Roman" w:hAnsi="Calibri Light" w:cs="Times New Roman"/>
      <w:b/>
      <w:bCs/>
      <w:iCs/>
      <w:sz w:val="24"/>
      <w:szCs w:val="26"/>
      <w:u w:val="single"/>
    </w:rPr>
  </w:style>
  <w:style w:type="paragraph" w:customStyle="1" w:styleId="Source">
    <w:name w:val="Source"/>
    <w:next w:val="BodyText"/>
    <w:qFormat/>
    <w:rsid w:val="00010355"/>
    <w:pPr>
      <w:tabs>
        <w:tab w:val="left" w:pos="900"/>
      </w:tabs>
      <w:spacing w:after="240"/>
      <w:ind w:left="900" w:hanging="900"/>
    </w:pPr>
    <w:rPr>
      <w:rFonts w:ascii="Calibri Light" w:eastAsia="Batang" w:hAnsi="Calibri Light" w:cs="Times New Roman"/>
      <w:bCs/>
      <w:iCs/>
      <w:snapToGrid w:val="0"/>
      <w:sz w:val="18"/>
      <w:szCs w:val="20"/>
    </w:rPr>
  </w:style>
  <w:style w:type="paragraph" w:customStyle="1" w:styleId="Notes">
    <w:name w:val="Notes"/>
    <w:rsid w:val="00A167FC"/>
    <w:pPr>
      <w:widowControl w:val="0"/>
      <w:tabs>
        <w:tab w:val="left" w:pos="702"/>
      </w:tabs>
      <w:autoSpaceDE w:val="0"/>
      <w:autoSpaceDN w:val="0"/>
      <w:adjustRightInd w:val="0"/>
      <w:ind w:left="702" w:hanging="702"/>
    </w:pPr>
    <w:rPr>
      <w:rFonts w:ascii="Calibri Light" w:eastAsia="Times New Roman" w:hAnsi="Calibri Light" w:cs="Times New Roman"/>
      <w:iCs/>
      <w:sz w:val="18"/>
    </w:rPr>
  </w:style>
  <w:style w:type="paragraph" w:customStyle="1" w:styleId="TableText-leftaligned">
    <w:name w:val="Table Text - left aligned"/>
    <w:rsid w:val="004E78F1"/>
    <w:pPr>
      <w:spacing w:before="20" w:after="20"/>
      <w:ind w:left="0" w:firstLine="0"/>
    </w:pPr>
    <w:rPr>
      <w:rFonts w:ascii="Arial Narrow" w:eastAsia="Batang" w:hAnsi="Arial Narrow" w:cs="Times New Roman"/>
      <w:snapToGrid w:val="0"/>
      <w:color w:val="000000"/>
      <w:sz w:val="20"/>
      <w:szCs w:val="20"/>
    </w:rPr>
  </w:style>
  <w:style w:type="paragraph" w:customStyle="1" w:styleId="FigureAlignment">
    <w:name w:val="Figure Alignment"/>
    <w:next w:val="Source"/>
    <w:rsid w:val="00A167FC"/>
    <w:pPr>
      <w:keepNext/>
      <w:spacing w:after="120"/>
      <w:ind w:left="0" w:firstLine="0"/>
    </w:pPr>
    <w:rPr>
      <w:rFonts w:ascii="Calibri Light" w:eastAsia="Times New Roman" w:hAnsi="Calibri Light" w:cs="Times New Roman"/>
      <w:sz w:val="20"/>
      <w:szCs w:val="20"/>
    </w:rPr>
  </w:style>
  <w:style w:type="paragraph" w:styleId="ListBullet">
    <w:name w:val="List Bullet"/>
    <w:link w:val="ListBulletChar"/>
    <w:unhideWhenUsed/>
    <w:qFormat/>
    <w:rsid w:val="00415899"/>
    <w:pPr>
      <w:numPr>
        <w:numId w:val="3"/>
      </w:numPr>
      <w:spacing w:after="120" w:line="276" w:lineRule="auto"/>
      <w:jc w:val="both"/>
    </w:pPr>
    <w:rPr>
      <w:rFonts w:eastAsia="Times New Roman" w:cs="Times New Roman"/>
    </w:rPr>
  </w:style>
  <w:style w:type="paragraph" w:customStyle="1" w:styleId="ListBullet-LastinSeries">
    <w:name w:val="List Bullet - Last in Series"/>
    <w:basedOn w:val="ListBullet"/>
    <w:qFormat/>
    <w:rsid w:val="00111A37"/>
    <w:pPr>
      <w:spacing w:after="240"/>
    </w:pPr>
  </w:style>
  <w:style w:type="paragraph" w:styleId="ListBullet2">
    <w:name w:val="List Bullet 2"/>
    <w:uiPriority w:val="99"/>
    <w:unhideWhenUsed/>
    <w:rsid w:val="00415899"/>
    <w:pPr>
      <w:numPr>
        <w:numId w:val="4"/>
      </w:numPr>
      <w:spacing w:after="120" w:line="276" w:lineRule="auto"/>
      <w:jc w:val="both"/>
    </w:pPr>
    <w:rPr>
      <w:rFonts w:eastAsia="Times New Roman" w:cs="Times New Roman"/>
    </w:rPr>
  </w:style>
  <w:style w:type="paragraph" w:customStyle="1" w:styleId="ListBullet2-LastinSeries">
    <w:name w:val="List Bullet 2 - Last in Series"/>
    <w:basedOn w:val="ListBullet2"/>
    <w:qFormat/>
    <w:rsid w:val="00111A37"/>
    <w:pPr>
      <w:spacing w:after="240"/>
    </w:pPr>
  </w:style>
  <w:style w:type="paragraph" w:styleId="ListNumber">
    <w:name w:val="List Number"/>
    <w:uiPriority w:val="99"/>
    <w:unhideWhenUsed/>
    <w:rsid w:val="00A167FC"/>
    <w:pPr>
      <w:numPr>
        <w:numId w:val="22"/>
      </w:numPr>
      <w:spacing w:after="120" w:line="276" w:lineRule="auto"/>
      <w:jc w:val="both"/>
    </w:pPr>
    <w:rPr>
      <w:rFonts w:ascii="Calibri Light" w:eastAsia="Times New Roman" w:hAnsi="Calibri Light" w:cs="Times New Roman"/>
    </w:rPr>
  </w:style>
  <w:style w:type="paragraph" w:customStyle="1" w:styleId="ListNumber-LastinSeries">
    <w:name w:val="List Number - Last in Series"/>
    <w:basedOn w:val="ListNumber"/>
    <w:qFormat/>
    <w:rsid w:val="001253F5"/>
    <w:pPr>
      <w:spacing w:after="240"/>
    </w:pPr>
  </w:style>
  <w:style w:type="character" w:customStyle="1" w:styleId="HeaderChar">
    <w:name w:val="Header Char"/>
    <w:basedOn w:val="DefaultParagraphFont"/>
    <w:link w:val="Header"/>
    <w:rsid w:val="00F25755"/>
    <w:rPr>
      <w:rFonts w:ascii="Myriad Pro" w:eastAsia="Times New Roman" w:hAnsi="Myriad Pro" w:cs="Times New Roman"/>
      <w:b/>
      <w:sz w:val="18"/>
      <w:szCs w:val="24"/>
    </w:rPr>
  </w:style>
  <w:style w:type="paragraph" w:styleId="Caption">
    <w:name w:val="caption"/>
    <w:aliases w:val="Table Caption"/>
    <w:next w:val="FigureAlignment"/>
    <w:link w:val="CaptionChar"/>
    <w:uiPriority w:val="35"/>
    <w:unhideWhenUsed/>
    <w:qFormat/>
    <w:rsid w:val="008F2ED0"/>
    <w:pPr>
      <w:keepNext/>
      <w:spacing w:after="120"/>
      <w:ind w:left="1267" w:hanging="1267"/>
    </w:pPr>
    <w:rPr>
      <w:rFonts w:ascii="Calibri Light" w:eastAsia="Batang" w:hAnsi="Calibri Light" w:cs="Times New Roman"/>
      <w:b/>
    </w:rPr>
  </w:style>
  <w:style w:type="paragraph" w:customStyle="1" w:styleId="TableText-Centered">
    <w:name w:val="Table Text - Centered"/>
    <w:basedOn w:val="TableText-leftaligned"/>
    <w:qFormat/>
    <w:rsid w:val="00CA2FFE"/>
    <w:pPr>
      <w:jc w:val="center"/>
    </w:pPr>
  </w:style>
  <w:style w:type="paragraph" w:styleId="Footer">
    <w:name w:val="footer"/>
    <w:link w:val="FooterChar"/>
    <w:unhideWhenUsed/>
    <w:locked/>
    <w:rsid w:val="00E753A1"/>
    <w:pPr>
      <w:tabs>
        <w:tab w:val="right" w:pos="9360"/>
      </w:tabs>
    </w:pPr>
    <w:rPr>
      <w:rFonts w:ascii="Calibri Light" w:eastAsia="Times New Roman" w:hAnsi="Calibri Light" w:cs="Times New Roman"/>
      <w:b/>
      <w:color w:val="808080" w:themeColor="background1" w:themeShade="80"/>
      <w:sz w:val="20"/>
    </w:rPr>
  </w:style>
  <w:style w:type="character" w:customStyle="1" w:styleId="FooterChar">
    <w:name w:val="Footer Char"/>
    <w:basedOn w:val="DefaultParagraphFont"/>
    <w:link w:val="Footer"/>
    <w:rsid w:val="00E753A1"/>
    <w:rPr>
      <w:rFonts w:ascii="Calibri Light" w:eastAsia="Times New Roman" w:hAnsi="Calibri Light" w:cs="Times New Roman"/>
      <w:b/>
      <w:color w:val="808080" w:themeColor="background1" w:themeShade="80"/>
      <w:sz w:val="20"/>
      <w:szCs w:val="24"/>
    </w:rPr>
  </w:style>
  <w:style w:type="paragraph" w:styleId="ListNumber2">
    <w:name w:val="List Number 2"/>
    <w:basedOn w:val="Normal"/>
    <w:unhideWhenUsed/>
    <w:locked/>
    <w:rsid w:val="007F08E4"/>
    <w:pPr>
      <w:numPr>
        <w:numId w:val="5"/>
      </w:numPr>
      <w:contextualSpacing/>
    </w:pPr>
  </w:style>
  <w:style w:type="character" w:customStyle="1" w:styleId="Heading9Char">
    <w:name w:val="Heading 9 Char"/>
    <w:basedOn w:val="DefaultParagraphFont"/>
    <w:link w:val="Heading9"/>
    <w:rsid w:val="007F08E4"/>
    <w:rPr>
      <w:rFonts w:ascii="Cambria" w:eastAsia="Times New Roman" w:hAnsi="Cambria" w:cs="Times New Roman"/>
    </w:rPr>
  </w:style>
  <w:style w:type="character" w:styleId="Hyperlink">
    <w:name w:val="Hyperlink"/>
    <w:basedOn w:val="DefaultParagraphFont"/>
    <w:uiPriority w:val="99"/>
    <w:rsid w:val="007F08E4"/>
    <w:rPr>
      <w:color w:val="0000FF"/>
      <w:u w:val="single"/>
    </w:rPr>
  </w:style>
  <w:style w:type="paragraph" w:styleId="NormalWeb">
    <w:name w:val="Normal (Web)"/>
    <w:basedOn w:val="Normal"/>
    <w:uiPriority w:val="99"/>
    <w:semiHidden/>
    <w:locked/>
    <w:rsid w:val="007F08E4"/>
    <w:pPr>
      <w:spacing w:before="100" w:beforeAutospacing="1" w:after="100" w:afterAutospacing="1"/>
    </w:pPr>
    <w:rPr>
      <w:rFonts w:eastAsia="Calibri"/>
    </w:rPr>
  </w:style>
  <w:style w:type="paragraph" w:styleId="TOC1">
    <w:name w:val="toc 1"/>
    <w:next w:val="Normal"/>
    <w:autoRedefine/>
    <w:uiPriority w:val="39"/>
    <w:locked/>
    <w:rsid w:val="0063683B"/>
    <w:pPr>
      <w:tabs>
        <w:tab w:val="right" w:leader="dot" w:pos="9350"/>
      </w:tabs>
      <w:spacing w:before="120"/>
      <w:ind w:left="360" w:hanging="360"/>
    </w:pPr>
    <w:rPr>
      <w:rFonts w:eastAsia="Calibri" w:cs="Times New Roman Bold"/>
      <w:b/>
      <w:bCs/>
      <w:caps/>
      <w:sz w:val="24"/>
      <w:szCs w:val="20"/>
    </w:rPr>
  </w:style>
  <w:style w:type="paragraph" w:customStyle="1" w:styleId="Default">
    <w:name w:val="Default"/>
    <w:locked/>
    <w:rsid w:val="007F08E4"/>
    <w:pPr>
      <w:autoSpaceDE w:val="0"/>
      <w:autoSpaceDN w:val="0"/>
      <w:adjustRightInd w:val="0"/>
      <w:ind w:left="0" w:firstLine="0"/>
    </w:pPr>
    <w:rPr>
      <w:rFonts w:ascii="Calibri" w:eastAsia="Times New Roman" w:hAnsi="Calibri" w:cs="Calibri"/>
      <w:color w:val="000000"/>
      <w:sz w:val="24"/>
    </w:rPr>
  </w:style>
  <w:style w:type="character" w:styleId="CommentReference">
    <w:name w:val="annotation reference"/>
    <w:basedOn w:val="DefaultParagraphFont"/>
    <w:qFormat/>
    <w:locked/>
    <w:rsid w:val="007F08E4"/>
    <w:rPr>
      <w:sz w:val="16"/>
      <w:szCs w:val="16"/>
    </w:rPr>
  </w:style>
  <w:style w:type="paragraph" w:styleId="CommentText">
    <w:name w:val="annotation text"/>
    <w:basedOn w:val="Normal"/>
    <w:link w:val="CommentTextChar"/>
    <w:uiPriority w:val="99"/>
    <w:qFormat/>
    <w:locked/>
    <w:rsid w:val="007F08E4"/>
    <w:rPr>
      <w:sz w:val="20"/>
      <w:szCs w:val="20"/>
    </w:rPr>
  </w:style>
  <w:style w:type="character" w:customStyle="1" w:styleId="CommentTextChar">
    <w:name w:val="Comment Text Char"/>
    <w:basedOn w:val="DefaultParagraphFont"/>
    <w:link w:val="CommentText"/>
    <w:uiPriority w:val="99"/>
    <w:qFormat/>
    <w:rsid w:val="007F08E4"/>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locked/>
    <w:rsid w:val="007F08E4"/>
    <w:rPr>
      <w:b/>
      <w:bCs/>
    </w:rPr>
  </w:style>
  <w:style w:type="character" w:customStyle="1" w:styleId="CommentSubjectChar">
    <w:name w:val="Comment Subject Char"/>
    <w:basedOn w:val="CommentTextChar"/>
    <w:link w:val="CommentSubject"/>
    <w:semiHidden/>
    <w:rsid w:val="007F08E4"/>
    <w:rPr>
      <w:rFonts w:ascii="Arial" w:eastAsia="Times New Roman" w:hAnsi="Arial" w:cs="Times New Roman"/>
      <w:b/>
      <w:bCs/>
      <w:sz w:val="20"/>
      <w:szCs w:val="20"/>
    </w:rPr>
  </w:style>
  <w:style w:type="character" w:customStyle="1" w:styleId="PlainTextChar">
    <w:name w:val="Plain Text Char"/>
    <w:basedOn w:val="DefaultParagraphFont"/>
    <w:link w:val="PlainText"/>
    <w:uiPriority w:val="99"/>
    <w:rsid w:val="007F08E4"/>
    <w:rPr>
      <w:rFonts w:ascii="Consolas" w:hAnsi="Consolas"/>
    </w:rPr>
  </w:style>
  <w:style w:type="paragraph" w:styleId="PlainText">
    <w:name w:val="Plain Text"/>
    <w:basedOn w:val="Normal"/>
    <w:link w:val="PlainTextChar"/>
    <w:uiPriority w:val="99"/>
    <w:locked/>
    <w:rsid w:val="007F08E4"/>
    <w:rPr>
      <w:rFonts w:ascii="Consolas" w:hAnsi="Consolas" w:cstheme="minorBidi"/>
      <w:szCs w:val="22"/>
    </w:rPr>
  </w:style>
  <w:style w:type="character" w:customStyle="1" w:styleId="PlainTextChar1">
    <w:name w:val="Plain Text Char1"/>
    <w:basedOn w:val="DefaultParagraphFont"/>
    <w:uiPriority w:val="99"/>
    <w:semiHidden/>
    <w:locked/>
    <w:rsid w:val="007F08E4"/>
    <w:rPr>
      <w:rFonts w:ascii="Consolas" w:eastAsia="Times New Roman" w:hAnsi="Consolas" w:cs="Consolas"/>
      <w:sz w:val="21"/>
      <w:szCs w:val="21"/>
    </w:rPr>
  </w:style>
  <w:style w:type="character" w:styleId="FollowedHyperlink">
    <w:name w:val="FollowedHyperlink"/>
    <w:basedOn w:val="DefaultParagraphFont"/>
    <w:rsid w:val="007F08E4"/>
    <w:rPr>
      <w:color w:val="800080"/>
      <w:u w:val="single"/>
    </w:rPr>
  </w:style>
  <w:style w:type="paragraph" w:styleId="Revision">
    <w:name w:val="Revision"/>
    <w:hidden/>
    <w:uiPriority w:val="99"/>
    <w:semiHidden/>
    <w:rsid w:val="007F08E4"/>
    <w:pPr>
      <w:ind w:left="0" w:firstLine="0"/>
    </w:pPr>
    <w:rPr>
      <w:rFonts w:ascii="Times New Roman" w:eastAsia="Times New Roman" w:hAnsi="Times New Roman" w:cs="Times New Roman"/>
      <w:sz w:val="24"/>
    </w:rPr>
  </w:style>
  <w:style w:type="paragraph" w:customStyle="1" w:styleId="HeadingBase">
    <w:name w:val="Heading Base"/>
    <w:basedOn w:val="Normal"/>
    <w:qFormat/>
    <w:locked/>
    <w:rsid w:val="007F08E4"/>
  </w:style>
  <w:style w:type="paragraph" w:customStyle="1" w:styleId="Headingbase0">
    <w:name w:val="Heading base"/>
    <w:basedOn w:val="Normal"/>
    <w:next w:val="Normal"/>
    <w:qFormat/>
    <w:locked/>
    <w:rsid w:val="007F08E4"/>
  </w:style>
  <w:style w:type="table" w:styleId="TableGrid">
    <w:name w:val="Table Grid"/>
    <w:basedOn w:val="TableNormal"/>
    <w:uiPriority w:val="59"/>
    <w:locked/>
    <w:rsid w:val="007F08E4"/>
    <w:pPr>
      <w:ind w:left="0" w:firstLine="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locked/>
    <w:rsid w:val="007F08E4"/>
    <w:rPr>
      <w:i w:val="0"/>
      <w:iCs w:val="0"/>
      <w:color w:val="388222"/>
    </w:rPr>
  </w:style>
  <w:style w:type="character" w:styleId="Strong">
    <w:name w:val="Strong"/>
    <w:basedOn w:val="DefaultParagraphFont"/>
    <w:uiPriority w:val="22"/>
    <w:qFormat/>
    <w:rsid w:val="007F08E4"/>
    <w:rPr>
      <w:b/>
      <w:bCs/>
    </w:rPr>
  </w:style>
  <w:style w:type="paragraph" w:styleId="ListContinue2">
    <w:name w:val="List Continue 2"/>
    <w:basedOn w:val="Normal"/>
    <w:rsid w:val="007F08E4"/>
    <w:pPr>
      <w:spacing w:after="120"/>
      <w:ind w:left="720"/>
      <w:contextualSpacing/>
    </w:pPr>
  </w:style>
  <w:style w:type="paragraph" w:styleId="TOC2">
    <w:name w:val="toc 2"/>
    <w:next w:val="Normal"/>
    <w:uiPriority w:val="39"/>
    <w:unhideWhenUsed/>
    <w:locked/>
    <w:rsid w:val="00822C37"/>
    <w:pPr>
      <w:tabs>
        <w:tab w:val="right" w:leader="dot" w:pos="9350"/>
      </w:tabs>
      <w:ind w:left="1620" w:hanging="1260"/>
    </w:pPr>
    <w:rPr>
      <w:rFonts w:eastAsia="Times New Roman" w:cs="Times New Roman Bold"/>
      <w:noProof/>
      <w:sz w:val="20"/>
      <w:szCs w:val="20"/>
    </w:rPr>
  </w:style>
  <w:style w:type="paragraph" w:styleId="TOC3">
    <w:name w:val="toc 3"/>
    <w:next w:val="Normal"/>
    <w:autoRedefine/>
    <w:uiPriority w:val="39"/>
    <w:unhideWhenUsed/>
    <w:locked/>
    <w:rsid w:val="0063683B"/>
    <w:pPr>
      <w:tabs>
        <w:tab w:val="right" w:leader="dot" w:pos="9350"/>
      </w:tabs>
      <w:ind w:left="900" w:firstLine="7"/>
    </w:pPr>
    <w:rPr>
      <w:rFonts w:eastAsia="Times New Roman" w:cs="Times New Roman"/>
      <w:iCs/>
      <w:sz w:val="20"/>
      <w:szCs w:val="20"/>
    </w:rPr>
  </w:style>
  <w:style w:type="paragraph" w:styleId="TOC4">
    <w:name w:val="toc 4"/>
    <w:next w:val="Normal"/>
    <w:autoRedefine/>
    <w:uiPriority w:val="39"/>
    <w:unhideWhenUsed/>
    <w:locked/>
    <w:rsid w:val="00822C37"/>
    <w:pPr>
      <w:tabs>
        <w:tab w:val="left" w:pos="2340"/>
        <w:tab w:val="right" w:leader="dot" w:pos="9350"/>
      </w:tabs>
      <w:ind w:left="2347" w:hanging="720"/>
    </w:pPr>
    <w:rPr>
      <w:rFonts w:eastAsia="Times New Roman" w:cs="Times New Roman"/>
      <w:sz w:val="20"/>
      <w:szCs w:val="18"/>
    </w:rPr>
  </w:style>
  <w:style w:type="paragraph" w:styleId="TOC5">
    <w:name w:val="toc 5"/>
    <w:basedOn w:val="Normal"/>
    <w:next w:val="Normal"/>
    <w:autoRedefine/>
    <w:unhideWhenUsed/>
    <w:locked/>
    <w:rsid w:val="00E753A1"/>
    <w:pPr>
      <w:tabs>
        <w:tab w:val="right" w:leader="dot" w:pos="9350"/>
      </w:tabs>
      <w:ind w:left="2340" w:hanging="7"/>
    </w:pPr>
    <w:rPr>
      <w:sz w:val="18"/>
      <w:szCs w:val="18"/>
    </w:rPr>
  </w:style>
  <w:style w:type="paragraph" w:styleId="TOC6">
    <w:name w:val="toc 6"/>
    <w:next w:val="Normal"/>
    <w:autoRedefine/>
    <w:unhideWhenUsed/>
    <w:locked/>
    <w:rsid w:val="00A712A8"/>
    <w:pPr>
      <w:tabs>
        <w:tab w:val="right" w:leader="dot" w:pos="9350"/>
      </w:tabs>
      <w:ind w:left="2520" w:hanging="7"/>
    </w:pPr>
    <w:rPr>
      <w:rFonts w:ascii="Myriad Pro" w:eastAsia="Times New Roman" w:hAnsi="Myriad Pro" w:cs="Times New Roman"/>
      <w:sz w:val="18"/>
      <w:szCs w:val="18"/>
    </w:rPr>
  </w:style>
  <w:style w:type="paragraph" w:styleId="TOC7">
    <w:name w:val="toc 7"/>
    <w:basedOn w:val="Normal"/>
    <w:next w:val="Normal"/>
    <w:autoRedefine/>
    <w:unhideWhenUsed/>
    <w:locked/>
    <w:rsid w:val="00DB0B39"/>
    <w:pPr>
      <w:tabs>
        <w:tab w:val="right" w:leader="dot" w:pos="9350"/>
      </w:tabs>
      <w:ind w:left="2880" w:hanging="7"/>
    </w:pPr>
    <w:rPr>
      <w:sz w:val="18"/>
      <w:szCs w:val="18"/>
    </w:rPr>
  </w:style>
  <w:style w:type="paragraph" w:styleId="TOC8">
    <w:name w:val="toc 8"/>
    <w:basedOn w:val="Normal"/>
    <w:next w:val="Normal"/>
    <w:autoRedefine/>
    <w:unhideWhenUsed/>
    <w:locked/>
    <w:rsid w:val="00386D7F"/>
    <w:pPr>
      <w:ind w:left="1680"/>
    </w:pPr>
    <w:rPr>
      <w:rFonts w:asciiTheme="minorHAnsi" w:hAnsiTheme="minorHAnsi"/>
      <w:sz w:val="18"/>
      <w:szCs w:val="18"/>
    </w:rPr>
  </w:style>
  <w:style w:type="paragraph" w:styleId="TOC9">
    <w:name w:val="toc 9"/>
    <w:basedOn w:val="Normal"/>
    <w:next w:val="Normal"/>
    <w:autoRedefine/>
    <w:unhideWhenUsed/>
    <w:locked/>
    <w:rsid w:val="00386D7F"/>
    <w:pPr>
      <w:ind w:left="1920"/>
    </w:pPr>
    <w:rPr>
      <w:rFonts w:asciiTheme="minorHAnsi" w:hAnsiTheme="minorHAnsi"/>
      <w:sz w:val="18"/>
      <w:szCs w:val="18"/>
    </w:rPr>
  </w:style>
  <w:style w:type="paragraph" w:styleId="Quote">
    <w:name w:val="Quote"/>
    <w:basedOn w:val="Normal"/>
    <w:next w:val="Normal"/>
    <w:link w:val="QuoteChar"/>
    <w:uiPriority w:val="29"/>
    <w:qFormat/>
    <w:rsid w:val="00A167FC"/>
    <w:pPr>
      <w:spacing w:before="240" w:after="240"/>
      <w:ind w:left="1440" w:right="1440" w:firstLine="0"/>
      <w:jc w:val="both"/>
    </w:pPr>
    <w:rPr>
      <w:iCs/>
      <w:color w:val="000000" w:themeColor="text1"/>
      <w:sz w:val="20"/>
    </w:rPr>
  </w:style>
  <w:style w:type="character" w:customStyle="1" w:styleId="QuoteChar">
    <w:name w:val="Quote Char"/>
    <w:basedOn w:val="DefaultParagraphFont"/>
    <w:link w:val="Quote"/>
    <w:uiPriority w:val="29"/>
    <w:rsid w:val="00A167FC"/>
    <w:rPr>
      <w:rFonts w:ascii="Calibri Light" w:eastAsia="Times New Roman" w:hAnsi="Calibri Light" w:cs="Times New Roman"/>
      <w:iCs/>
      <w:color w:val="000000" w:themeColor="text1"/>
      <w:sz w:val="20"/>
      <w:szCs w:val="24"/>
    </w:rPr>
  </w:style>
  <w:style w:type="paragraph" w:styleId="ListContinue">
    <w:name w:val="List Continue"/>
    <w:basedOn w:val="ListBullet"/>
    <w:uiPriority w:val="99"/>
    <w:unhideWhenUsed/>
    <w:rsid w:val="00F421B3"/>
    <w:pPr>
      <w:numPr>
        <w:numId w:val="0"/>
      </w:numPr>
      <w:ind w:left="360"/>
    </w:pPr>
  </w:style>
  <w:style w:type="paragraph" w:customStyle="1" w:styleId="Header-OddPageSubtitle">
    <w:name w:val="Header - Odd Page Subtitle"/>
    <w:qFormat/>
    <w:locked/>
    <w:rsid w:val="005045B7"/>
    <w:pPr>
      <w:ind w:left="0" w:firstLine="0"/>
      <w:jc w:val="right"/>
    </w:pPr>
    <w:rPr>
      <w:rFonts w:ascii="Calibri Light" w:eastAsia="Times New Roman" w:hAnsi="Calibri Light" w:cs="Times New Roman"/>
      <w:b/>
      <w:color w:val="808080" w:themeColor="background1" w:themeShade="80"/>
      <w:sz w:val="18"/>
    </w:rPr>
  </w:style>
  <w:style w:type="paragraph" w:customStyle="1" w:styleId="Header-EvenPageSubtitle">
    <w:name w:val="Header - Even Page Subtitle"/>
    <w:basedOn w:val="Header-OddPageSubtitle"/>
    <w:qFormat/>
    <w:locked/>
    <w:rsid w:val="00486EB7"/>
    <w:pPr>
      <w:jc w:val="left"/>
    </w:pPr>
  </w:style>
  <w:style w:type="paragraph" w:styleId="TOCHeading">
    <w:name w:val="TOC Heading"/>
    <w:next w:val="Normal"/>
    <w:uiPriority w:val="39"/>
    <w:unhideWhenUsed/>
    <w:rsid w:val="00E753A1"/>
    <w:pPr>
      <w:pBdr>
        <w:bottom w:val="single" w:sz="8" w:space="4" w:color="14415C" w:themeColor="accent3" w:themeShade="BF"/>
      </w:pBdr>
      <w:spacing w:after="300"/>
      <w:contextualSpacing/>
    </w:pPr>
    <w:rPr>
      <w:rFonts w:ascii="Calibri Light" w:eastAsiaTheme="majorEastAsia" w:hAnsi="Calibri Light" w:cstheme="majorBidi"/>
      <w:b/>
      <w:color w:val="252525" w:themeColor="text2" w:themeShade="BF"/>
      <w:spacing w:val="5"/>
      <w:kern w:val="28"/>
      <w:sz w:val="52"/>
      <w:szCs w:val="52"/>
    </w:rPr>
  </w:style>
  <w:style w:type="character" w:styleId="FootnoteReference">
    <w:name w:val="footnote reference"/>
    <w:basedOn w:val="DefaultParagraphFont"/>
    <w:uiPriority w:val="99"/>
    <w:unhideWhenUsed/>
    <w:qFormat/>
    <w:rsid w:val="0031429C"/>
    <w:rPr>
      <w:vertAlign w:val="superscript"/>
    </w:rPr>
  </w:style>
  <w:style w:type="character" w:customStyle="1" w:styleId="Heading6Char">
    <w:name w:val="Heading 6 Char"/>
    <w:basedOn w:val="DefaultParagraphFont"/>
    <w:link w:val="Heading6"/>
    <w:uiPriority w:val="9"/>
    <w:rsid w:val="00DB0B39"/>
    <w:rPr>
      <w:rFonts w:ascii="Myriad Pro" w:eastAsia="Calibri" w:hAnsi="Myriad Pro" w:cstheme="majorBidi"/>
      <w:i/>
      <w:iCs/>
      <w:sz w:val="24"/>
      <w:szCs w:val="24"/>
    </w:rPr>
  </w:style>
  <w:style w:type="character" w:customStyle="1" w:styleId="Heading7Char">
    <w:name w:val="Heading 7 Char"/>
    <w:basedOn w:val="DefaultParagraphFont"/>
    <w:link w:val="Heading7"/>
    <w:uiPriority w:val="9"/>
    <w:rsid w:val="00477D84"/>
    <w:rPr>
      <w:rFonts w:ascii="Myriad Pro" w:eastAsiaTheme="majorEastAsia" w:hAnsi="Myriad Pro" w:cstheme="majorBidi"/>
      <w:iCs/>
      <w:caps/>
      <w:szCs w:val="24"/>
    </w:rPr>
  </w:style>
  <w:style w:type="paragraph" w:styleId="FootnoteText">
    <w:name w:val="footnote text"/>
    <w:basedOn w:val="Normal"/>
    <w:link w:val="FootnoteTextChar"/>
    <w:uiPriority w:val="99"/>
    <w:unhideWhenUsed/>
    <w:qFormat/>
    <w:rsid w:val="00E27F04"/>
    <w:pPr>
      <w:keepLines/>
      <w:spacing w:after="40"/>
      <w:ind w:left="360" w:hanging="360"/>
    </w:pPr>
    <w:rPr>
      <w:sz w:val="18"/>
      <w:szCs w:val="20"/>
    </w:rPr>
  </w:style>
  <w:style w:type="character" w:customStyle="1" w:styleId="FootnoteTextChar">
    <w:name w:val="Footnote Text Char"/>
    <w:basedOn w:val="DefaultParagraphFont"/>
    <w:link w:val="FootnoteText"/>
    <w:uiPriority w:val="99"/>
    <w:qFormat/>
    <w:rsid w:val="00E27F04"/>
    <w:rPr>
      <w:rFonts w:ascii="Calibri Light" w:eastAsia="Times New Roman" w:hAnsi="Calibri Light" w:cs="Times New Roman"/>
      <w:sz w:val="18"/>
      <w:szCs w:val="20"/>
    </w:rPr>
  </w:style>
  <w:style w:type="paragraph" w:styleId="TableofFigures">
    <w:name w:val="table of figures"/>
    <w:basedOn w:val="Normal"/>
    <w:next w:val="Normal"/>
    <w:uiPriority w:val="99"/>
    <w:unhideWhenUsed/>
    <w:rsid w:val="00831D51"/>
    <w:pPr>
      <w:tabs>
        <w:tab w:val="left" w:pos="1620"/>
        <w:tab w:val="right" w:leader="dot" w:pos="9350"/>
      </w:tabs>
      <w:ind w:left="1620" w:right="720" w:hanging="1620"/>
    </w:pPr>
    <w:rPr>
      <w:noProof/>
      <w:sz w:val="18"/>
    </w:rPr>
  </w:style>
  <w:style w:type="character" w:customStyle="1" w:styleId="Mention1">
    <w:name w:val="Mention1"/>
    <w:basedOn w:val="DefaultParagraphFont"/>
    <w:uiPriority w:val="99"/>
    <w:semiHidden/>
    <w:unhideWhenUsed/>
    <w:locked/>
    <w:rsid w:val="00843640"/>
    <w:rPr>
      <w:color w:val="2B579A"/>
      <w:shd w:val="clear" w:color="auto" w:fill="E6E6E6"/>
    </w:rPr>
  </w:style>
  <w:style w:type="paragraph" w:customStyle="1" w:styleId="TableText-TOTAL">
    <w:name w:val="Table Text - TOTAL"/>
    <w:basedOn w:val="TableText-rightaligned"/>
    <w:rsid w:val="00326BEE"/>
    <w:rPr>
      <w:b/>
    </w:rPr>
  </w:style>
  <w:style w:type="character" w:customStyle="1" w:styleId="UnresolvedMention1">
    <w:name w:val="Unresolved Mention1"/>
    <w:basedOn w:val="DefaultParagraphFont"/>
    <w:uiPriority w:val="99"/>
    <w:semiHidden/>
    <w:unhideWhenUsed/>
    <w:locked/>
    <w:rsid w:val="000A3AFB"/>
    <w:rPr>
      <w:color w:val="808080"/>
      <w:shd w:val="clear" w:color="auto" w:fill="E6E6E6"/>
    </w:rPr>
  </w:style>
  <w:style w:type="paragraph" w:styleId="ListBullet3">
    <w:name w:val="List Bullet 3"/>
    <w:uiPriority w:val="99"/>
    <w:unhideWhenUsed/>
    <w:rsid w:val="005045B7"/>
    <w:pPr>
      <w:numPr>
        <w:numId w:val="7"/>
      </w:numPr>
      <w:spacing w:after="120" w:line="276" w:lineRule="auto"/>
      <w:jc w:val="both"/>
    </w:pPr>
    <w:rPr>
      <w:rFonts w:ascii="Calibri Light" w:eastAsia="Times New Roman" w:hAnsi="Calibri Light" w:cs="Times New Roman"/>
    </w:rPr>
  </w:style>
  <w:style w:type="character" w:styleId="Emphasis">
    <w:name w:val="Emphasis"/>
    <w:basedOn w:val="DefaultParagraphFont"/>
    <w:uiPriority w:val="20"/>
    <w:qFormat/>
    <w:rsid w:val="003E03DF"/>
    <w:rPr>
      <w:i/>
      <w:iCs/>
    </w:rPr>
  </w:style>
  <w:style w:type="paragraph" w:customStyle="1" w:styleId="Quote-Bullets">
    <w:name w:val="Quote - Bullets"/>
    <w:basedOn w:val="Quote"/>
    <w:rsid w:val="00B40D0C"/>
    <w:pPr>
      <w:numPr>
        <w:numId w:val="13"/>
      </w:numPr>
    </w:pPr>
  </w:style>
  <w:style w:type="paragraph" w:styleId="ListParagraph">
    <w:name w:val="List Paragraph"/>
    <w:basedOn w:val="Normal"/>
    <w:uiPriority w:val="34"/>
    <w:qFormat/>
    <w:locked/>
    <w:rsid w:val="005976C6"/>
    <w:pPr>
      <w:spacing w:after="160" w:line="259" w:lineRule="auto"/>
      <w:ind w:left="720" w:firstLine="0"/>
      <w:contextualSpacing/>
    </w:pPr>
    <w:rPr>
      <w:rFonts w:asciiTheme="minorHAnsi" w:hAnsi="Times New Roman"/>
      <w:szCs w:val="22"/>
      <w:lang w:val="en-GB" w:eastAsia="en-GB"/>
    </w:rPr>
  </w:style>
  <w:style w:type="paragraph" w:customStyle="1" w:styleId="Source-nospaceafter">
    <w:name w:val="Source - no space after"/>
    <w:basedOn w:val="Source"/>
    <w:rsid w:val="00E753A1"/>
    <w:pPr>
      <w:spacing w:after="0"/>
      <w:ind w:left="907" w:hanging="907"/>
    </w:pPr>
  </w:style>
  <w:style w:type="paragraph" w:styleId="BalloonText">
    <w:name w:val="Balloon Text"/>
    <w:basedOn w:val="Normal"/>
    <w:link w:val="BalloonTextChar"/>
    <w:semiHidden/>
    <w:unhideWhenUsed/>
    <w:locked/>
    <w:rsid w:val="00182ACC"/>
    <w:rPr>
      <w:rFonts w:ascii="Segoe UI" w:hAnsi="Segoe UI" w:cs="Segoe UI"/>
      <w:sz w:val="18"/>
      <w:szCs w:val="18"/>
    </w:rPr>
  </w:style>
  <w:style w:type="character" w:customStyle="1" w:styleId="BalloonTextChar">
    <w:name w:val="Balloon Text Char"/>
    <w:basedOn w:val="DefaultParagraphFont"/>
    <w:link w:val="BalloonText"/>
    <w:semiHidden/>
    <w:rsid w:val="00182ACC"/>
    <w:rPr>
      <w:rFonts w:ascii="Segoe UI" w:eastAsia="Times New Roman" w:hAnsi="Segoe UI" w:cs="Segoe UI"/>
      <w:sz w:val="18"/>
      <w:szCs w:val="18"/>
    </w:rPr>
  </w:style>
  <w:style w:type="paragraph" w:customStyle="1" w:styleId="Acronyms">
    <w:name w:val="Acronyms"/>
    <w:basedOn w:val="BodyText"/>
    <w:rsid w:val="00B34B26"/>
    <w:pPr>
      <w:tabs>
        <w:tab w:val="right" w:leader="dot" w:pos="9360"/>
      </w:tabs>
      <w:spacing w:after="0" w:line="240" w:lineRule="auto"/>
    </w:pPr>
  </w:style>
  <w:style w:type="table" w:customStyle="1" w:styleId="EISTable">
    <w:name w:val="EIS Table"/>
    <w:semiHidden/>
    <w:rsid w:val="000773C3"/>
    <w:pPr>
      <w:keepNext/>
      <w:ind w:left="0" w:firstLine="0"/>
    </w:pPr>
    <w:rPr>
      <w:rFonts w:eastAsia="Times New Roman" w:cs="Times New Roman"/>
      <w:sz w:val="18"/>
      <w:szCs w:val="20"/>
      <w:lang w:val="es-ES" w:eastAsia="ja-JP"/>
    </w:rPr>
    <w:tblPr>
      <w:jc w:val="cente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29" w:type="dxa"/>
        <w:bottom w:w="0" w:type="dxa"/>
        <w:right w:w="29" w:type="dxa"/>
      </w:tblCellMar>
    </w:tblPr>
    <w:trPr>
      <w:cantSplit/>
      <w:jc w:val="center"/>
    </w:trPr>
    <w:tcPr>
      <w:shd w:val="clear" w:color="auto" w:fill="auto"/>
      <w:vAlign w:val="bottom"/>
    </w:tcPr>
    <w:tblStylePr w:type="firstRow">
      <w:pPr>
        <w:wordWrap/>
        <w:jc w:val="right"/>
      </w:pPr>
      <w:rPr>
        <w:rFonts w:ascii="Times New Roman" w:hAnsi="Times New Roman"/>
        <w:b w:val="0"/>
        <w:sz w:val="24"/>
      </w:rPr>
      <w:tblPr/>
      <w:tcPr>
        <w:tcBorders>
          <w:top w:val="nil"/>
          <w:left w:val="nil"/>
          <w:bottom w:val="single" w:sz="12" w:space="0" w:color="000000"/>
          <w:right w:val="nil"/>
          <w:insideV w:val="nil"/>
          <w:tl2br w:val="nil"/>
          <w:tr2bl w:val="none" w:sz="0" w:space="0" w:color="auto"/>
        </w:tcBorders>
        <w:shd w:val="clear" w:color="auto" w:fill="auto"/>
      </w:tcPr>
    </w:tblStylePr>
    <w:tblStylePr w:type="lastRow">
      <w:pPr>
        <w:keepNext w:val="0"/>
        <w:wordWrap/>
      </w:pPr>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paragraph" w:customStyle="1" w:styleId="CaptionwithPageBreakbefore">
    <w:name w:val="Caption with Page Break before"/>
    <w:basedOn w:val="Caption"/>
    <w:rsid w:val="008F2ED0"/>
    <w:pPr>
      <w:pageBreakBefore/>
    </w:pPr>
  </w:style>
  <w:style w:type="character" w:customStyle="1" w:styleId="UnresolvedMention2">
    <w:name w:val="Unresolved Mention2"/>
    <w:basedOn w:val="DefaultParagraphFont"/>
    <w:uiPriority w:val="99"/>
    <w:semiHidden/>
    <w:unhideWhenUsed/>
    <w:rsid w:val="00FE2D7A"/>
    <w:rPr>
      <w:color w:val="605E5C"/>
      <w:shd w:val="clear" w:color="auto" w:fill="E1DFDD"/>
    </w:rPr>
  </w:style>
  <w:style w:type="character" w:styleId="PageNumber">
    <w:name w:val="page number"/>
    <w:basedOn w:val="DefaultParagraphFont"/>
    <w:unhideWhenUsed/>
    <w:locked/>
    <w:rsid w:val="003A145B"/>
  </w:style>
  <w:style w:type="paragraph" w:customStyle="1" w:styleId="Cover-ProjectName">
    <w:name w:val="Cover - Project Name"/>
    <w:basedOn w:val="BodyText"/>
    <w:rsid w:val="003A145B"/>
    <w:pPr>
      <w:jc w:val="left"/>
    </w:pPr>
    <w:rPr>
      <w:b/>
      <w:caps/>
      <w:sz w:val="32"/>
      <w:szCs w:val="48"/>
    </w:rPr>
  </w:style>
  <w:style w:type="paragraph" w:customStyle="1" w:styleId="Cover-ReportName">
    <w:name w:val="Cover - Report Name"/>
    <w:rsid w:val="003A145B"/>
    <w:pPr>
      <w:ind w:left="0" w:firstLine="0"/>
    </w:pPr>
    <w:rPr>
      <w:rFonts w:ascii="Calibri Light" w:eastAsia="Times New Roman" w:hAnsi="Calibri Light" w:cs="Times New Roman"/>
      <w:b/>
      <w:sz w:val="72"/>
      <w:szCs w:val="48"/>
    </w:rPr>
  </w:style>
  <w:style w:type="paragraph" w:customStyle="1" w:styleId="Draft">
    <w:name w:val="Draft"/>
    <w:rsid w:val="003A145B"/>
    <w:pPr>
      <w:spacing w:after="240"/>
    </w:pPr>
    <w:rPr>
      <w:rFonts w:ascii="Calibri Light" w:eastAsia="Times New Roman" w:hAnsi="Calibri Light" w:cs="Times New Roman"/>
      <w:b/>
      <w:caps/>
      <w:color w:val="FF0000"/>
      <w:spacing w:val="120"/>
      <w:sz w:val="44"/>
      <w:szCs w:val="72"/>
    </w:rPr>
  </w:style>
  <w:style w:type="paragraph" w:styleId="Date">
    <w:name w:val="Date"/>
    <w:next w:val="Normal"/>
    <w:link w:val="DateChar"/>
    <w:uiPriority w:val="99"/>
    <w:unhideWhenUsed/>
    <w:locked/>
    <w:rsid w:val="003A145B"/>
    <w:rPr>
      <w:rFonts w:ascii="Calibri Light" w:eastAsia="Times New Roman" w:hAnsi="Calibri Light" w:cs="Times New Roman"/>
      <w:b/>
      <w:sz w:val="24"/>
    </w:rPr>
  </w:style>
  <w:style w:type="character" w:customStyle="1" w:styleId="DateChar">
    <w:name w:val="Date Char"/>
    <w:basedOn w:val="DefaultParagraphFont"/>
    <w:link w:val="Date"/>
    <w:uiPriority w:val="99"/>
    <w:rsid w:val="003A145B"/>
    <w:rPr>
      <w:rFonts w:ascii="Calibri Light" w:eastAsia="Times New Roman" w:hAnsi="Calibri Light" w:cs="Times New Roman"/>
      <w:b/>
      <w:sz w:val="24"/>
      <w:szCs w:val="24"/>
    </w:rPr>
  </w:style>
  <w:style w:type="paragraph" w:customStyle="1" w:styleId="TableText-indented">
    <w:name w:val="Table Text - indented"/>
    <w:basedOn w:val="TableText-leftaligned"/>
    <w:rsid w:val="00F8103B"/>
    <w:pPr>
      <w:ind w:left="341"/>
    </w:pPr>
    <w:rPr>
      <w:iCs/>
    </w:rPr>
  </w:style>
  <w:style w:type="paragraph" w:styleId="Bibliography">
    <w:name w:val="Bibliography"/>
    <w:basedOn w:val="Normal"/>
    <w:next w:val="Normal"/>
    <w:uiPriority w:val="37"/>
    <w:unhideWhenUsed/>
    <w:locked/>
    <w:rsid w:val="004D1B8A"/>
  </w:style>
  <w:style w:type="paragraph" w:styleId="BlockText">
    <w:name w:val="Block Text"/>
    <w:basedOn w:val="Normal"/>
    <w:uiPriority w:val="99"/>
    <w:semiHidden/>
    <w:unhideWhenUsed/>
    <w:locked/>
    <w:rsid w:val="004D1B8A"/>
    <w:pPr>
      <w:pBdr>
        <w:top w:val="single" w:sz="2" w:space="10" w:color="F07F09" w:themeColor="accent1"/>
        <w:left w:val="single" w:sz="2" w:space="10" w:color="F07F09" w:themeColor="accent1"/>
        <w:bottom w:val="single" w:sz="2" w:space="10" w:color="F07F09" w:themeColor="accent1"/>
        <w:right w:val="single" w:sz="2" w:space="10" w:color="F07F09" w:themeColor="accent1"/>
      </w:pBdr>
      <w:ind w:left="1152" w:right="1152"/>
    </w:pPr>
    <w:rPr>
      <w:rFonts w:asciiTheme="minorHAnsi" w:eastAsiaTheme="minorEastAsia" w:hAnsiTheme="minorHAnsi" w:cstheme="minorBidi"/>
      <w:i/>
      <w:iCs/>
      <w:color w:val="F07F09" w:themeColor="accent1"/>
    </w:rPr>
  </w:style>
  <w:style w:type="paragraph" w:styleId="BodyText2">
    <w:name w:val="Body Text 2"/>
    <w:basedOn w:val="Normal"/>
    <w:link w:val="BodyText2Char"/>
    <w:semiHidden/>
    <w:unhideWhenUsed/>
    <w:locked/>
    <w:rsid w:val="004D1B8A"/>
    <w:pPr>
      <w:spacing w:after="120" w:line="480" w:lineRule="auto"/>
    </w:pPr>
  </w:style>
  <w:style w:type="character" w:customStyle="1" w:styleId="BodyText2Char">
    <w:name w:val="Body Text 2 Char"/>
    <w:basedOn w:val="DefaultParagraphFont"/>
    <w:link w:val="BodyText2"/>
    <w:semiHidden/>
    <w:rsid w:val="004D1B8A"/>
    <w:rPr>
      <w:rFonts w:ascii="Calibri Light" w:eastAsia="Times New Roman" w:hAnsi="Calibri Light" w:cs="Times New Roman"/>
      <w:szCs w:val="24"/>
    </w:rPr>
  </w:style>
  <w:style w:type="paragraph" w:styleId="BodyText3">
    <w:name w:val="Body Text 3"/>
    <w:basedOn w:val="Normal"/>
    <w:link w:val="BodyText3Char"/>
    <w:semiHidden/>
    <w:unhideWhenUsed/>
    <w:locked/>
    <w:rsid w:val="004D1B8A"/>
    <w:pPr>
      <w:spacing w:after="120"/>
    </w:pPr>
    <w:rPr>
      <w:sz w:val="16"/>
      <w:szCs w:val="16"/>
    </w:rPr>
  </w:style>
  <w:style w:type="character" w:customStyle="1" w:styleId="BodyText3Char">
    <w:name w:val="Body Text 3 Char"/>
    <w:basedOn w:val="DefaultParagraphFont"/>
    <w:link w:val="BodyText3"/>
    <w:semiHidden/>
    <w:rsid w:val="004D1B8A"/>
    <w:rPr>
      <w:rFonts w:ascii="Calibri Light" w:eastAsia="Times New Roman" w:hAnsi="Calibri Light" w:cs="Times New Roman"/>
      <w:sz w:val="16"/>
      <w:szCs w:val="16"/>
    </w:rPr>
  </w:style>
  <w:style w:type="paragraph" w:styleId="BodyTextFirstIndent">
    <w:name w:val="Body Text First Indent"/>
    <w:basedOn w:val="BodyText"/>
    <w:link w:val="BodyTextFirstIndentChar"/>
    <w:uiPriority w:val="99"/>
    <w:semiHidden/>
    <w:unhideWhenUsed/>
    <w:locked/>
    <w:rsid w:val="004D1B8A"/>
    <w:pPr>
      <w:spacing w:after="0" w:line="240" w:lineRule="auto"/>
      <w:ind w:left="1627" w:firstLine="360"/>
      <w:jc w:val="left"/>
    </w:pPr>
    <w:rPr>
      <w:szCs w:val="24"/>
    </w:rPr>
  </w:style>
  <w:style w:type="character" w:customStyle="1" w:styleId="BodyTextFirstIndentChar">
    <w:name w:val="Body Text First Indent Char"/>
    <w:basedOn w:val="BodyTextChar"/>
    <w:link w:val="BodyTextFirstIndent"/>
    <w:uiPriority w:val="99"/>
    <w:semiHidden/>
    <w:rsid w:val="004D1B8A"/>
    <w:rPr>
      <w:rFonts w:ascii="Calibri Light" w:eastAsia="Times New Roman" w:hAnsi="Calibri Light" w:cs="Times New Roman"/>
      <w:szCs w:val="24"/>
    </w:rPr>
  </w:style>
  <w:style w:type="paragraph" w:styleId="BodyTextIndent">
    <w:name w:val="Body Text Indent"/>
    <w:basedOn w:val="Normal"/>
    <w:link w:val="BodyTextIndentChar"/>
    <w:uiPriority w:val="99"/>
    <w:unhideWhenUsed/>
    <w:locked/>
    <w:rsid w:val="004D1B8A"/>
    <w:pPr>
      <w:spacing w:after="120"/>
      <w:ind w:left="360"/>
    </w:pPr>
  </w:style>
  <w:style w:type="character" w:customStyle="1" w:styleId="BodyTextIndentChar">
    <w:name w:val="Body Text Indent Char"/>
    <w:basedOn w:val="DefaultParagraphFont"/>
    <w:link w:val="BodyTextIndent"/>
    <w:uiPriority w:val="99"/>
    <w:rsid w:val="004D1B8A"/>
    <w:rPr>
      <w:rFonts w:ascii="Calibri Light" w:eastAsia="Times New Roman" w:hAnsi="Calibri Light" w:cs="Times New Roman"/>
      <w:szCs w:val="24"/>
    </w:rPr>
  </w:style>
  <w:style w:type="paragraph" w:styleId="BodyTextFirstIndent2">
    <w:name w:val="Body Text First Indent 2"/>
    <w:basedOn w:val="BodyTextIndent"/>
    <w:link w:val="BodyTextFirstIndent2Char"/>
    <w:uiPriority w:val="99"/>
    <w:semiHidden/>
    <w:unhideWhenUsed/>
    <w:locked/>
    <w:rsid w:val="004D1B8A"/>
    <w:pPr>
      <w:spacing w:after="0"/>
      <w:ind w:firstLine="360"/>
    </w:pPr>
  </w:style>
  <w:style w:type="character" w:customStyle="1" w:styleId="BodyTextFirstIndent2Char">
    <w:name w:val="Body Text First Indent 2 Char"/>
    <w:basedOn w:val="BodyTextIndentChar"/>
    <w:link w:val="BodyTextFirstIndent2"/>
    <w:uiPriority w:val="99"/>
    <w:semiHidden/>
    <w:rsid w:val="004D1B8A"/>
    <w:rPr>
      <w:rFonts w:ascii="Calibri Light" w:eastAsia="Times New Roman" w:hAnsi="Calibri Light" w:cs="Times New Roman"/>
      <w:szCs w:val="24"/>
    </w:rPr>
  </w:style>
  <w:style w:type="paragraph" w:styleId="BodyTextIndent2">
    <w:name w:val="Body Text Indent 2"/>
    <w:basedOn w:val="Normal"/>
    <w:link w:val="BodyTextIndent2Char"/>
    <w:uiPriority w:val="99"/>
    <w:unhideWhenUsed/>
    <w:locked/>
    <w:rsid w:val="004D1B8A"/>
    <w:pPr>
      <w:spacing w:after="120" w:line="480" w:lineRule="auto"/>
      <w:ind w:left="360"/>
    </w:pPr>
  </w:style>
  <w:style w:type="character" w:customStyle="1" w:styleId="BodyTextIndent2Char">
    <w:name w:val="Body Text Indent 2 Char"/>
    <w:basedOn w:val="DefaultParagraphFont"/>
    <w:link w:val="BodyTextIndent2"/>
    <w:uiPriority w:val="99"/>
    <w:rsid w:val="004D1B8A"/>
    <w:rPr>
      <w:rFonts w:ascii="Calibri Light" w:eastAsia="Times New Roman" w:hAnsi="Calibri Light" w:cs="Times New Roman"/>
      <w:szCs w:val="24"/>
    </w:rPr>
  </w:style>
  <w:style w:type="paragraph" w:styleId="BodyTextIndent3">
    <w:name w:val="Body Text Indent 3"/>
    <w:basedOn w:val="Normal"/>
    <w:link w:val="BodyTextIndent3Char"/>
    <w:uiPriority w:val="99"/>
    <w:semiHidden/>
    <w:unhideWhenUsed/>
    <w:locked/>
    <w:rsid w:val="004D1B8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D1B8A"/>
    <w:rPr>
      <w:rFonts w:ascii="Calibri Light" w:eastAsia="Times New Roman" w:hAnsi="Calibri Light" w:cs="Times New Roman"/>
      <w:sz w:val="16"/>
      <w:szCs w:val="16"/>
    </w:rPr>
  </w:style>
  <w:style w:type="paragraph" w:styleId="Closing">
    <w:name w:val="Closing"/>
    <w:basedOn w:val="Normal"/>
    <w:link w:val="ClosingChar"/>
    <w:uiPriority w:val="99"/>
    <w:semiHidden/>
    <w:unhideWhenUsed/>
    <w:locked/>
    <w:rsid w:val="004D1B8A"/>
    <w:pPr>
      <w:ind w:left="4320"/>
    </w:pPr>
  </w:style>
  <w:style w:type="character" w:customStyle="1" w:styleId="ClosingChar">
    <w:name w:val="Closing Char"/>
    <w:basedOn w:val="DefaultParagraphFont"/>
    <w:link w:val="Closing"/>
    <w:uiPriority w:val="99"/>
    <w:semiHidden/>
    <w:rsid w:val="004D1B8A"/>
    <w:rPr>
      <w:rFonts w:ascii="Calibri Light" w:eastAsia="Times New Roman" w:hAnsi="Calibri Light" w:cs="Times New Roman"/>
      <w:szCs w:val="24"/>
    </w:rPr>
  </w:style>
  <w:style w:type="paragraph" w:styleId="DocumentMap">
    <w:name w:val="Document Map"/>
    <w:basedOn w:val="Normal"/>
    <w:link w:val="DocumentMapChar"/>
    <w:uiPriority w:val="99"/>
    <w:semiHidden/>
    <w:unhideWhenUsed/>
    <w:locked/>
    <w:rsid w:val="004D1B8A"/>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D1B8A"/>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locked/>
    <w:rsid w:val="004D1B8A"/>
  </w:style>
  <w:style w:type="character" w:customStyle="1" w:styleId="E-mailSignatureChar">
    <w:name w:val="E-mail Signature Char"/>
    <w:basedOn w:val="DefaultParagraphFont"/>
    <w:link w:val="E-mailSignature"/>
    <w:uiPriority w:val="99"/>
    <w:semiHidden/>
    <w:rsid w:val="004D1B8A"/>
    <w:rPr>
      <w:rFonts w:ascii="Calibri Light" w:eastAsia="Times New Roman" w:hAnsi="Calibri Light" w:cs="Times New Roman"/>
      <w:szCs w:val="24"/>
    </w:rPr>
  </w:style>
  <w:style w:type="paragraph" w:styleId="EndnoteText">
    <w:name w:val="endnote text"/>
    <w:basedOn w:val="Normal"/>
    <w:link w:val="EndnoteTextChar"/>
    <w:uiPriority w:val="99"/>
    <w:unhideWhenUsed/>
    <w:rsid w:val="004D1B8A"/>
    <w:rPr>
      <w:sz w:val="20"/>
      <w:szCs w:val="20"/>
    </w:rPr>
  </w:style>
  <w:style w:type="character" w:customStyle="1" w:styleId="EndnoteTextChar">
    <w:name w:val="Endnote Text Char"/>
    <w:basedOn w:val="DefaultParagraphFont"/>
    <w:link w:val="EndnoteText"/>
    <w:uiPriority w:val="99"/>
    <w:rsid w:val="004D1B8A"/>
    <w:rPr>
      <w:rFonts w:ascii="Calibri Light" w:eastAsia="Times New Roman" w:hAnsi="Calibri Light" w:cs="Times New Roman"/>
      <w:sz w:val="20"/>
      <w:szCs w:val="20"/>
    </w:rPr>
  </w:style>
  <w:style w:type="paragraph" w:styleId="EnvelopeAddress">
    <w:name w:val="envelope address"/>
    <w:basedOn w:val="Normal"/>
    <w:uiPriority w:val="99"/>
    <w:semiHidden/>
    <w:unhideWhenUsed/>
    <w:locked/>
    <w:rsid w:val="004D1B8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locked/>
    <w:rsid w:val="004D1B8A"/>
    <w:rPr>
      <w:rFonts w:asciiTheme="majorHAnsi" w:eastAsiaTheme="majorEastAsia" w:hAnsiTheme="majorHAnsi" w:cstheme="majorBidi"/>
      <w:sz w:val="20"/>
      <w:szCs w:val="20"/>
    </w:rPr>
  </w:style>
  <w:style w:type="character" w:customStyle="1" w:styleId="Heading8Char">
    <w:name w:val="Heading 8 Char"/>
    <w:basedOn w:val="DefaultParagraphFont"/>
    <w:link w:val="Heading8"/>
    <w:rsid w:val="004D1B8A"/>
    <w:rPr>
      <w:rFonts w:asciiTheme="majorHAnsi" w:eastAsiaTheme="majorEastAsia" w:hAnsiTheme="majorHAnsi" w:cstheme="majorBidi"/>
      <w:color w:val="272727" w:themeColor="text1" w:themeTint="D8"/>
      <w:sz w:val="21"/>
      <w:szCs w:val="21"/>
    </w:rPr>
  </w:style>
  <w:style w:type="paragraph" w:styleId="HTMLAddress">
    <w:name w:val="HTML Address"/>
    <w:basedOn w:val="Normal"/>
    <w:link w:val="HTMLAddressChar"/>
    <w:uiPriority w:val="99"/>
    <w:semiHidden/>
    <w:unhideWhenUsed/>
    <w:locked/>
    <w:rsid w:val="004D1B8A"/>
    <w:rPr>
      <w:i/>
      <w:iCs/>
    </w:rPr>
  </w:style>
  <w:style w:type="character" w:customStyle="1" w:styleId="HTMLAddressChar">
    <w:name w:val="HTML Address Char"/>
    <w:basedOn w:val="DefaultParagraphFont"/>
    <w:link w:val="HTMLAddress"/>
    <w:uiPriority w:val="99"/>
    <w:semiHidden/>
    <w:rsid w:val="004D1B8A"/>
    <w:rPr>
      <w:rFonts w:ascii="Calibri Light" w:eastAsia="Times New Roman" w:hAnsi="Calibri Light" w:cs="Times New Roman"/>
      <w:i/>
      <w:iCs/>
      <w:szCs w:val="24"/>
    </w:rPr>
  </w:style>
  <w:style w:type="paragraph" w:styleId="HTMLPreformatted">
    <w:name w:val="HTML Preformatted"/>
    <w:basedOn w:val="Normal"/>
    <w:link w:val="HTMLPreformattedChar"/>
    <w:uiPriority w:val="99"/>
    <w:semiHidden/>
    <w:unhideWhenUsed/>
    <w:locked/>
    <w:rsid w:val="004D1B8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D1B8A"/>
    <w:rPr>
      <w:rFonts w:ascii="Consolas" w:eastAsia="Times New Roman" w:hAnsi="Consolas" w:cs="Times New Roman"/>
      <w:sz w:val="20"/>
      <w:szCs w:val="20"/>
    </w:rPr>
  </w:style>
  <w:style w:type="paragraph" w:styleId="Index1">
    <w:name w:val="index 1"/>
    <w:basedOn w:val="Normal"/>
    <w:next w:val="Normal"/>
    <w:autoRedefine/>
    <w:uiPriority w:val="99"/>
    <w:semiHidden/>
    <w:unhideWhenUsed/>
    <w:locked/>
    <w:rsid w:val="004D1B8A"/>
    <w:pPr>
      <w:ind w:left="220" w:hanging="220"/>
    </w:pPr>
  </w:style>
  <w:style w:type="paragraph" w:styleId="Index2">
    <w:name w:val="index 2"/>
    <w:basedOn w:val="Normal"/>
    <w:next w:val="Normal"/>
    <w:autoRedefine/>
    <w:uiPriority w:val="99"/>
    <w:semiHidden/>
    <w:unhideWhenUsed/>
    <w:locked/>
    <w:rsid w:val="004D1B8A"/>
    <w:pPr>
      <w:ind w:left="440" w:hanging="220"/>
    </w:pPr>
  </w:style>
  <w:style w:type="paragraph" w:styleId="Index3">
    <w:name w:val="index 3"/>
    <w:basedOn w:val="Normal"/>
    <w:next w:val="Normal"/>
    <w:autoRedefine/>
    <w:uiPriority w:val="99"/>
    <w:semiHidden/>
    <w:unhideWhenUsed/>
    <w:locked/>
    <w:rsid w:val="004D1B8A"/>
    <w:pPr>
      <w:ind w:left="660" w:hanging="220"/>
    </w:pPr>
  </w:style>
  <w:style w:type="paragraph" w:styleId="Index4">
    <w:name w:val="index 4"/>
    <w:basedOn w:val="Normal"/>
    <w:next w:val="Normal"/>
    <w:autoRedefine/>
    <w:uiPriority w:val="99"/>
    <w:semiHidden/>
    <w:unhideWhenUsed/>
    <w:locked/>
    <w:rsid w:val="004D1B8A"/>
    <w:pPr>
      <w:ind w:left="880" w:hanging="220"/>
    </w:pPr>
  </w:style>
  <w:style w:type="paragraph" w:styleId="Index5">
    <w:name w:val="index 5"/>
    <w:basedOn w:val="Normal"/>
    <w:next w:val="Normal"/>
    <w:autoRedefine/>
    <w:uiPriority w:val="99"/>
    <w:semiHidden/>
    <w:unhideWhenUsed/>
    <w:locked/>
    <w:rsid w:val="004D1B8A"/>
    <w:pPr>
      <w:ind w:left="1100" w:hanging="220"/>
    </w:pPr>
  </w:style>
  <w:style w:type="paragraph" w:styleId="Index6">
    <w:name w:val="index 6"/>
    <w:basedOn w:val="Normal"/>
    <w:next w:val="Normal"/>
    <w:autoRedefine/>
    <w:uiPriority w:val="99"/>
    <w:semiHidden/>
    <w:unhideWhenUsed/>
    <w:locked/>
    <w:rsid w:val="004D1B8A"/>
    <w:pPr>
      <w:ind w:left="1320" w:hanging="220"/>
    </w:pPr>
  </w:style>
  <w:style w:type="paragraph" w:styleId="Index7">
    <w:name w:val="index 7"/>
    <w:basedOn w:val="Normal"/>
    <w:next w:val="Normal"/>
    <w:autoRedefine/>
    <w:uiPriority w:val="99"/>
    <w:semiHidden/>
    <w:unhideWhenUsed/>
    <w:locked/>
    <w:rsid w:val="004D1B8A"/>
    <w:pPr>
      <w:ind w:left="1540" w:hanging="220"/>
    </w:pPr>
  </w:style>
  <w:style w:type="paragraph" w:styleId="Index8">
    <w:name w:val="index 8"/>
    <w:basedOn w:val="Normal"/>
    <w:next w:val="Normal"/>
    <w:autoRedefine/>
    <w:uiPriority w:val="99"/>
    <w:semiHidden/>
    <w:unhideWhenUsed/>
    <w:locked/>
    <w:rsid w:val="004D1B8A"/>
    <w:pPr>
      <w:ind w:left="1760" w:hanging="220"/>
    </w:pPr>
  </w:style>
  <w:style w:type="paragraph" w:styleId="Index9">
    <w:name w:val="index 9"/>
    <w:basedOn w:val="Normal"/>
    <w:next w:val="Normal"/>
    <w:autoRedefine/>
    <w:uiPriority w:val="99"/>
    <w:semiHidden/>
    <w:unhideWhenUsed/>
    <w:locked/>
    <w:rsid w:val="004D1B8A"/>
    <w:pPr>
      <w:ind w:left="1980" w:hanging="220"/>
    </w:pPr>
  </w:style>
  <w:style w:type="paragraph" w:styleId="IndexHeading">
    <w:name w:val="index heading"/>
    <w:basedOn w:val="Normal"/>
    <w:next w:val="Index1"/>
    <w:uiPriority w:val="99"/>
    <w:semiHidden/>
    <w:unhideWhenUsed/>
    <w:locked/>
    <w:rsid w:val="004D1B8A"/>
    <w:rPr>
      <w:rFonts w:asciiTheme="majorHAnsi" w:eastAsiaTheme="majorEastAsia" w:hAnsiTheme="majorHAnsi" w:cstheme="majorBidi"/>
      <w:b/>
      <w:bCs/>
    </w:rPr>
  </w:style>
  <w:style w:type="paragraph" w:styleId="IntenseQuote">
    <w:name w:val="Intense Quote"/>
    <w:basedOn w:val="Normal"/>
    <w:next w:val="Normal"/>
    <w:link w:val="IntenseQuoteChar"/>
    <w:uiPriority w:val="30"/>
    <w:locked/>
    <w:rsid w:val="004D1B8A"/>
    <w:pPr>
      <w:pBdr>
        <w:top w:val="single" w:sz="4" w:space="10" w:color="F07F09" w:themeColor="accent1"/>
        <w:bottom w:val="single" w:sz="4" w:space="10" w:color="F07F09" w:themeColor="accent1"/>
      </w:pBdr>
      <w:spacing w:before="360" w:after="360"/>
      <w:ind w:left="864" w:right="864"/>
      <w:jc w:val="center"/>
    </w:pPr>
    <w:rPr>
      <w:i/>
      <w:iCs/>
      <w:color w:val="F07F09" w:themeColor="accent1"/>
    </w:rPr>
  </w:style>
  <w:style w:type="character" w:customStyle="1" w:styleId="IntenseQuoteChar">
    <w:name w:val="Intense Quote Char"/>
    <w:basedOn w:val="DefaultParagraphFont"/>
    <w:link w:val="IntenseQuote"/>
    <w:uiPriority w:val="30"/>
    <w:rsid w:val="004D1B8A"/>
    <w:rPr>
      <w:rFonts w:ascii="Calibri Light" w:eastAsia="Times New Roman" w:hAnsi="Calibri Light" w:cs="Times New Roman"/>
      <w:i/>
      <w:iCs/>
      <w:color w:val="F07F09" w:themeColor="accent1"/>
      <w:szCs w:val="24"/>
    </w:rPr>
  </w:style>
  <w:style w:type="paragraph" w:styleId="List">
    <w:name w:val="List"/>
    <w:basedOn w:val="Normal"/>
    <w:uiPriority w:val="99"/>
    <w:semiHidden/>
    <w:unhideWhenUsed/>
    <w:locked/>
    <w:rsid w:val="004D1B8A"/>
    <w:pPr>
      <w:ind w:left="360" w:hanging="360"/>
      <w:contextualSpacing/>
    </w:pPr>
  </w:style>
  <w:style w:type="paragraph" w:styleId="List2">
    <w:name w:val="List 2"/>
    <w:basedOn w:val="Normal"/>
    <w:uiPriority w:val="99"/>
    <w:semiHidden/>
    <w:unhideWhenUsed/>
    <w:locked/>
    <w:rsid w:val="004D1B8A"/>
    <w:pPr>
      <w:ind w:left="720" w:hanging="360"/>
      <w:contextualSpacing/>
    </w:pPr>
  </w:style>
  <w:style w:type="paragraph" w:styleId="List3">
    <w:name w:val="List 3"/>
    <w:basedOn w:val="Normal"/>
    <w:uiPriority w:val="99"/>
    <w:semiHidden/>
    <w:unhideWhenUsed/>
    <w:locked/>
    <w:rsid w:val="004D1B8A"/>
    <w:pPr>
      <w:ind w:left="1080" w:hanging="360"/>
      <w:contextualSpacing/>
    </w:pPr>
  </w:style>
  <w:style w:type="paragraph" w:styleId="List4">
    <w:name w:val="List 4"/>
    <w:basedOn w:val="Normal"/>
    <w:uiPriority w:val="99"/>
    <w:semiHidden/>
    <w:unhideWhenUsed/>
    <w:locked/>
    <w:rsid w:val="004D1B8A"/>
    <w:pPr>
      <w:ind w:left="1440" w:hanging="360"/>
      <w:contextualSpacing/>
    </w:pPr>
  </w:style>
  <w:style w:type="paragraph" w:styleId="List5">
    <w:name w:val="List 5"/>
    <w:basedOn w:val="Normal"/>
    <w:uiPriority w:val="99"/>
    <w:semiHidden/>
    <w:unhideWhenUsed/>
    <w:locked/>
    <w:rsid w:val="004D1B8A"/>
    <w:pPr>
      <w:ind w:left="1800" w:hanging="360"/>
      <w:contextualSpacing/>
    </w:pPr>
  </w:style>
  <w:style w:type="paragraph" w:styleId="ListBullet4">
    <w:name w:val="List Bullet 4"/>
    <w:basedOn w:val="Normal"/>
    <w:uiPriority w:val="99"/>
    <w:semiHidden/>
    <w:unhideWhenUsed/>
    <w:locked/>
    <w:rsid w:val="004D1B8A"/>
    <w:pPr>
      <w:numPr>
        <w:numId w:val="8"/>
      </w:numPr>
      <w:contextualSpacing/>
    </w:pPr>
  </w:style>
  <w:style w:type="paragraph" w:styleId="ListBullet5">
    <w:name w:val="List Bullet 5"/>
    <w:basedOn w:val="Normal"/>
    <w:uiPriority w:val="99"/>
    <w:semiHidden/>
    <w:unhideWhenUsed/>
    <w:locked/>
    <w:rsid w:val="004D1B8A"/>
    <w:pPr>
      <w:numPr>
        <w:numId w:val="9"/>
      </w:numPr>
      <w:contextualSpacing/>
    </w:pPr>
  </w:style>
  <w:style w:type="paragraph" w:styleId="ListContinue3">
    <w:name w:val="List Continue 3"/>
    <w:basedOn w:val="Normal"/>
    <w:uiPriority w:val="99"/>
    <w:semiHidden/>
    <w:unhideWhenUsed/>
    <w:locked/>
    <w:rsid w:val="004D1B8A"/>
    <w:pPr>
      <w:spacing w:after="120"/>
      <w:ind w:left="1080"/>
      <w:contextualSpacing/>
    </w:pPr>
  </w:style>
  <w:style w:type="paragraph" w:styleId="ListContinue4">
    <w:name w:val="List Continue 4"/>
    <w:basedOn w:val="Normal"/>
    <w:uiPriority w:val="99"/>
    <w:semiHidden/>
    <w:unhideWhenUsed/>
    <w:locked/>
    <w:rsid w:val="004D1B8A"/>
    <w:pPr>
      <w:spacing w:after="120"/>
      <w:ind w:left="1440"/>
      <w:contextualSpacing/>
    </w:pPr>
  </w:style>
  <w:style w:type="paragraph" w:styleId="ListContinue5">
    <w:name w:val="List Continue 5"/>
    <w:basedOn w:val="Normal"/>
    <w:uiPriority w:val="99"/>
    <w:semiHidden/>
    <w:unhideWhenUsed/>
    <w:locked/>
    <w:rsid w:val="004D1B8A"/>
    <w:pPr>
      <w:spacing w:after="120"/>
      <w:ind w:left="1800"/>
      <w:contextualSpacing/>
    </w:pPr>
  </w:style>
  <w:style w:type="paragraph" w:styleId="ListNumber3">
    <w:name w:val="List Number 3"/>
    <w:basedOn w:val="Normal"/>
    <w:uiPriority w:val="99"/>
    <w:semiHidden/>
    <w:unhideWhenUsed/>
    <w:locked/>
    <w:rsid w:val="004D1B8A"/>
    <w:pPr>
      <w:numPr>
        <w:numId w:val="10"/>
      </w:numPr>
      <w:contextualSpacing/>
    </w:pPr>
  </w:style>
  <w:style w:type="paragraph" w:styleId="ListNumber4">
    <w:name w:val="List Number 4"/>
    <w:basedOn w:val="Normal"/>
    <w:uiPriority w:val="99"/>
    <w:semiHidden/>
    <w:unhideWhenUsed/>
    <w:locked/>
    <w:rsid w:val="004D1B8A"/>
    <w:pPr>
      <w:numPr>
        <w:numId w:val="11"/>
      </w:numPr>
      <w:contextualSpacing/>
    </w:pPr>
  </w:style>
  <w:style w:type="paragraph" w:styleId="ListNumber5">
    <w:name w:val="List Number 5"/>
    <w:basedOn w:val="Normal"/>
    <w:uiPriority w:val="99"/>
    <w:semiHidden/>
    <w:unhideWhenUsed/>
    <w:locked/>
    <w:rsid w:val="004D1B8A"/>
    <w:pPr>
      <w:numPr>
        <w:numId w:val="12"/>
      </w:numPr>
      <w:contextualSpacing/>
    </w:pPr>
  </w:style>
  <w:style w:type="paragraph" w:styleId="MacroText">
    <w:name w:val="macro"/>
    <w:link w:val="MacroTextChar"/>
    <w:uiPriority w:val="99"/>
    <w:semiHidden/>
    <w:unhideWhenUsed/>
    <w:locked/>
    <w:rsid w:val="004D1B8A"/>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4D1B8A"/>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locked/>
    <w:rsid w:val="004D1B8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D1B8A"/>
    <w:rPr>
      <w:rFonts w:asciiTheme="majorHAnsi" w:eastAsiaTheme="majorEastAsia" w:hAnsiTheme="majorHAnsi" w:cstheme="majorBidi"/>
      <w:sz w:val="24"/>
      <w:szCs w:val="24"/>
      <w:shd w:val="pct20" w:color="auto" w:fill="auto"/>
    </w:rPr>
  </w:style>
  <w:style w:type="paragraph" w:styleId="NoSpacing">
    <w:name w:val="No Spacing"/>
    <w:uiPriority w:val="1"/>
    <w:locked/>
    <w:rsid w:val="004D1B8A"/>
    <w:rPr>
      <w:rFonts w:ascii="Calibri Light" w:eastAsia="Times New Roman" w:hAnsi="Calibri Light" w:cs="Times New Roman"/>
    </w:rPr>
  </w:style>
  <w:style w:type="paragraph" w:styleId="NormalIndent">
    <w:name w:val="Normal Indent"/>
    <w:basedOn w:val="Normal"/>
    <w:uiPriority w:val="99"/>
    <w:semiHidden/>
    <w:unhideWhenUsed/>
    <w:locked/>
    <w:rsid w:val="004D1B8A"/>
    <w:pPr>
      <w:ind w:left="720"/>
    </w:pPr>
  </w:style>
  <w:style w:type="paragraph" w:styleId="NoteHeading">
    <w:name w:val="Note Heading"/>
    <w:basedOn w:val="Normal"/>
    <w:next w:val="Normal"/>
    <w:link w:val="NoteHeadingChar"/>
    <w:uiPriority w:val="99"/>
    <w:semiHidden/>
    <w:unhideWhenUsed/>
    <w:locked/>
    <w:rsid w:val="004D1B8A"/>
  </w:style>
  <w:style w:type="character" w:customStyle="1" w:styleId="NoteHeadingChar">
    <w:name w:val="Note Heading Char"/>
    <w:basedOn w:val="DefaultParagraphFont"/>
    <w:link w:val="NoteHeading"/>
    <w:uiPriority w:val="99"/>
    <w:semiHidden/>
    <w:rsid w:val="004D1B8A"/>
    <w:rPr>
      <w:rFonts w:ascii="Calibri Light" w:eastAsia="Times New Roman" w:hAnsi="Calibri Light" w:cs="Times New Roman"/>
      <w:szCs w:val="24"/>
    </w:rPr>
  </w:style>
  <w:style w:type="paragraph" w:styleId="Salutation">
    <w:name w:val="Salutation"/>
    <w:basedOn w:val="Normal"/>
    <w:next w:val="Normal"/>
    <w:link w:val="SalutationChar"/>
    <w:uiPriority w:val="99"/>
    <w:semiHidden/>
    <w:unhideWhenUsed/>
    <w:locked/>
    <w:rsid w:val="004D1B8A"/>
  </w:style>
  <w:style w:type="character" w:customStyle="1" w:styleId="SalutationChar">
    <w:name w:val="Salutation Char"/>
    <w:basedOn w:val="DefaultParagraphFont"/>
    <w:link w:val="Salutation"/>
    <w:uiPriority w:val="99"/>
    <w:semiHidden/>
    <w:rsid w:val="004D1B8A"/>
    <w:rPr>
      <w:rFonts w:ascii="Calibri Light" w:eastAsia="Times New Roman" w:hAnsi="Calibri Light" w:cs="Times New Roman"/>
      <w:szCs w:val="24"/>
    </w:rPr>
  </w:style>
  <w:style w:type="paragraph" w:styleId="Signature">
    <w:name w:val="Signature"/>
    <w:basedOn w:val="Normal"/>
    <w:link w:val="SignatureChar"/>
    <w:uiPriority w:val="99"/>
    <w:semiHidden/>
    <w:unhideWhenUsed/>
    <w:locked/>
    <w:rsid w:val="004D1B8A"/>
    <w:pPr>
      <w:ind w:left="4320"/>
    </w:pPr>
  </w:style>
  <w:style w:type="character" w:customStyle="1" w:styleId="SignatureChar">
    <w:name w:val="Signature Char"/>
    <w:basedOn w:val="DefaultParagraphFont"/>
    <w:link w:val="Signature"/>
    <w:uiPriority w:val="99"/>
    <w:semiHidden/>
    <w:rsid w:val="004D1B8A"/>
    <w:rPr>
      <w:rFonts w:ascii="Calibri Light" w:eastAsia="Times New Roman" w:hAnsi="Calibri Light" w:cs="Times New Roman"/>
      <w:szCs w:val="24"/>
    </w:rPr>
  </w:style>
  <w:style w:type="paragraph" w:styleId="Subtitle">
    <w:name w:val="Subtitle"/>
    <w:basedOn w:val="Normal"/>
    <w:next w:val="Normal"/>
    <w:link w:val="SubtitleChar"/>
    <w:uiPriority w:val="11"/>
    <w:qFormat/>
    <w:locked/>
    <w:rsid w:val="004D1B8A"/>
    <w:pPr>
      <w:numPr>
        <w:ilvl w:val="1"/>
      </w:numPr>
      <w:spacing w:after="160"/>
      <w:ind w:left="1627" w:hanging="1627"/>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D1B8A"/>
    <w:rPr>
      <w:rFonts w:eastAsiaTheme="minorEastAsia"/>
      <w:color w:val="5A5A5A" w:themeColor="text1" w:themeTint="A5"/>
      <w:spacing w:val="15"/>
    </w:rPr>
  </w:style>
  <w:style w:type="paragraph" w:customStyle="1" w:styleId="ListBullet-nospaceafter">
    <w:name w:val="List Bullet - no space after"/>
    <w:basedOn w:val="ListBullet"/>
    <w:rsid w:val="00F27BA3"/>
    <w:pPr>
      <w:spacing w:after="0"/>
    </w:pPr>
  </w:style>
  <w:style w:type="character" w:customStyle="1" w:styleId="UnresolvedMention3">
    <w:name w:val="Unresolved Mention3"/>
    <w:basedOn w:val="DefaultParagraphFont"/>
    <w:uiPriority w:val="99"/>
    <w:semiHidden/>
    <w:unhideWhenUsed/>
    <w:rsid w:val="00ED7317"/>
    <w:rPr>
      <w:color w:val="605E5C"/>
      <w:shd w:val="clear" w:color="auto" w:fill="E1DFDD"/>
    </w:rPr>
  </w:style>
  <w:style w:type="paragraph" w:customStyle="1" w:styleId="p">
    <w:name w:val="p"/>
    <w:basedOn w:val="Normal"/>
    <w:rsid w:val="00AB63F6"/>
    <w:pPr>
      <w:spacing w:before="100" w:beforeAutospacing="1" w:after="100" w:afterAutospacing="1"/>
      <w:ind w:left="0" w:firstLine="0"/>
    </w:pPr>
    <w:rPr>
      <w:rFonts w:ascii="Times New Roman" w:hAnsi="Times New Roman"/>
      <w:sz w:val="24"/>
    </w:rPr>
  </w:style>
  <w:style w:type="paragraph" w:customStyle="1" w:styleId="sbulf">
    <w:name w:val="sbulf"/>
    <w:basedOn w:val="Normal"/>
    <w:rsid w:val="00AB63F6"/>
    <w:pPr>
      <w:spacing w:before="100" w:beforeAutospacing="1" w:after="100" w:afterAutospacing="1"/>
      <w:ind w:left="0" w:firstLine="0"/>
    </w:pPr>
    <w:rPr>
      <w:rFonts w:ascii="Times New Roman" w:hAnsi="Times New Roman"/>
      <w:sz w:val="24"/>
    </w:rPr>
  </w:style>
  <w:style w:type="character" w:customStyle="1" w:styleId="chemb">
    <w:name w:val="chemb"/>
    <w:basedOn w:val="DefaultParagraphFont"/>
    <w:rsid w:val="00AB63F6"/>
  </w:style>
  <w:style w:type="paragraph" w:customStyle="1" w:styleId="sbul">
    <w:name w:val="sbul"/>
    <w:basedOn w:val="Normal"/>
    <w:rsid w:val="00AB63F6"/>
    <w:pPr>
      <w:spacing w:before="100" w:beforeAutospacing="1" w:after="100" w:afterAutospacing="1"/>
      <w:ind w:left="0" w:firstLine="0"/>
    </w:pPr>
    <w:rPr>
      <w:rFonts w:ascii="Times New Roman" w:hAnsi="Times New Roman"/>
      <w:sz w:val="24"/>
    </w:rPr>
  </w:style>
  <w:style w:type="paragraph" w:customStyle="1" w:styleId="Notes-superscript">
    <w:name w:val="Notes - superscript"/>
    <w:basedOn w:val="Notes"/>
    <w:rsid w:val="00C9755E"/>
    <w:pPr>
      <w:tabs>
        <w:tab w:val="clear" w:pos="702"/>
        <w:tab w:val="left" w:pos="180"/>
      </w:tabs>
      <w:ind w:left="187" w:hanging="187"/>
    </w:pPr>
  </w:style>
  <w:style w:type="paragraph" w:customStyle="1" w:styleId="Notes-spaceafter">
    <w:name w:val="Notes - space after"/>
    <w:basedOn w:val="Notes"/>
    <w:rsid w:val="00C9755E"/>
    <w:pPr>
      <w:tabs>
        <w:tab w:val="clear" w:pos="702"/>
        <w:tab w:val="left" w:pos="360"/>
      </w:tabs>
      <w:spacing w:after="240"/>
      <w:ind w:left="706" w:hanging="706"/>
    </w:pPr>
  </w:style>
  <w:style w:type="paragraph" w:customStyle="1" w:styleId="TableColumnHeading2">
    <w:name w:val="Table Column Heading 2"/>
    <w:basedOn w:val="TableColumnHeading"/>
    <w:rsid w:val="00D04C8B"/>
    <w:pPr>
      <w:keepNext/>
    </w:pPr>
    <w:rPr>
      <w:caps w:val="0"/>
    </w:rPr>
  </w:style>
  <w:style w:type="paragraph" w:styleId="TableofAuthorities">
    <w:name w:val="table of authorities"/>
    <w:basedOn w:val="Normal"/>
    <w:next w:val="Normal"/>
    <w:uiPriority w:val="99"/>
    <w:semiHidden/>
    <w:unhideWhenUsed/>
    <w:locked/>
    <w:rsid w:val="00321980"/>
    <w:pPr>
      <w:ind w:left="220" w:hanging="220"/>
    </w:pPr>
  </w:style>
  <w:style w:type="paragraph" w:styleId="TOAHeading">
    <w:name w:val="toa heading"/>
    <w:basedOn w:val="Normal"/>
    <w:next w:val="Normal"/>
    <w:semiHidden/>
    <w:unhideWhenUsed/>
    <w:locked/>
    <w:rsid w:val="00321980"/>
    <w:pPr>
      <w:spacing w:before="120"/>
    </w:pPr>
    <w:rPr>
      <w:rFonts w:asciiTheme="majorHAnsi" w:eastAsiaTheme="majorEastAsia" w:hAnsiTheme="majorHAnsi" w:cstheme="majorBidi"/>
      <w:b/>
      <w:bCs/>
      <w:sz w:val="24"/>
    </w:rPr>
  </w:style>
  <w:style w:type="character" w:styleId="EndnoteReference">
    <w:name w:val="endnote reference"/>
    <w:basedOn w:val="DefaultParagraphFont"/>
    <w:uiPriority w:val="99"/>
    <w:semiHidden/>
    <w:unhideWhenUsed/>
    <w:rsid w:val="00063D4A"/>
    <w:rPr>
      <w:vertAlign w:val="superscript"/>
    </w:rPr>
  </w:style>
  <w:style w:type="paragraph" w:customStyle="1" w:styleId="xmsonormal">
    <w:name w:val="x_msonormal"/>
    <w:basedOn w:val="Normal"/>
    <w:rsid w:val="00933C6B"/>
    <w:pPr>
      <w:spacing w:before="100" w:beforeAutospacing="1" w:after="100" w:afterAutospacing="1"/>
      <w:ind w:left="0" w:firstLine="0"/>
    </w:pPr>
    <w:rPr>
      <w:rFonts w:ascii="Times New Roman" w:hAnsi="Times New Roman"/>
      <w:sz w:val="24"/>
    </w:rPr>
  </w:style>
  <w:style w:type="paragraph" w:customStyle="1" w:styleId="xmsolistparagraph">
    <w:name w:val="x_msolistparagraph"/>
    <w:basedOn w:val="Normal"/>
    <w:rsid w:val="00933C6B"/>
    <w:pPr>
      <w:spacing w:before="100" w:beforeAutospacing="1" w:after="100" w:afterAutospacing="1"/>
      <w:ind w:left="0" w:firstLine="0"/>
    </w:pPr>
    <w:rPr>
      <w:rFonts w:ascii="Times New Roman" w:hAnsi="Times New Roman"/>
      <w:sz w:val="24"/>
    </w:rPr>
  </w:style>
  <w:style w:type="paragraph" w:customStyle="1" w:styleId="Bullet">
    <w:name w:val="Bullet"/>
    <w:basedOn w:val="Normal"/>
    <w:rsid w:val="00EE488F"/>
    <w:pPr>
      <w:tabs>
        <w:tab w:val="num" w:pos="360"/>
      </w:tabs>
      <w:spacing w:after="60"/>
      <w:ind w:left="360" w:hanging="360"/>
    </w:pPr>
    <w:rPr>
      <w:rFonts w:ascii="Times" w:hAnsi="Times"/>
      <w:szCs w:val="20"/>
    </w:rPr>
  </w:style>
  <w:style w:type="character" w:customStyle="1" w:styleId="example">
    <w:name w:val="example"/>
    <w:basedOn w:val="DefaultParagraphFont"/>
    <w:rsid w:val="00673FA3"/>
  </w:style>
  <w:style w:type="paragraph" w:customStyle="1" w:styleId="TableText-leftalignedspaceafterbullets">
    <w:name w:val="Table Text - left aligned space after bullets"/>
    <w:basedOn w:val="Normal"/>
    <w:rsid w:val="00476568"/>
    <w:pPr>
      <w:numPr>
        <w:numId w:val="14"/>
      </w:numPr>
      <w:spacing w:before="20" w:after="20"/>
    </w:pPr>
    <w:rPr>
      <w:rFonts w:ascii="Arial Narrow" w:eastAsia="Batang" w:hAnsi="Arial Narrow"/>
      <w:snapToGrid w:val="0"/>
      <w:color w:val="000000"/>
      <w:sz w:val="20"/>
      <w:szCs w:val="20"/>
    </w:rPr>
  </w:style>
  <w:style w:type="paragraph" w:customStyle="1" w:styleId="TableText-bullets">
    <w:name w:val="Table Text - bullets"/>
    <w:basedOn w:val="TableText-leftalignedspaceafterbullets"/>
    <w:qFormat/>
    <w:rsid w:val="004E78F1"/>
    <w:pPr>
      <w:ind w:left="360"/>
    </w:pPr>
  </w:style>
  <w:style w:type="paragraph" w:customStyle="1" w:styleId="TableText-bullets2">
    <w:name w:val="Table Text - bullets 2"/>
    <w:basedOn w:val="TableText-leftaligned"/>
    <w:qFormat/>
    <w:rsid w:val="005B7B43"/>
    <w:pPr>
      <w:numPr>
        <w:numId w:val="26"/>
      </w:numPr>
      <w:tabs>
        <w:tab w:val="left" w:pos="361"/>
      </w:tabs>
      <w:ind w:left="361" w:hanging="270"/>
    </w:pPr>
  </w:style>
  <w:style w:type="character" w:customStyle="1" w:styleId="TableColumnHeadingChar">
    <w:name w:val="Table Column Heading Char"/>
    <w:basedOn w:val="DefaultParagraphFont"/>
    <w:link w:val="TableColumnHeading"/>
    <w:uiPriority w:val="99"/>
    <w:locked/>
    <w:rsid w:val="00476568"/>
    <w:rPr>
      <w:rFonts w:ascii="Arial Narrow" w:eastAsia="Batang" w:hAnsi="Arial Narrow" w:cs="Times New Roman"/>
      <w:b/>
      <w:caps/>
      <w:snapToGrid w:val="0"/>
      <w:color w:val="FFFFFF" w:themeColor="background1"/>
      <w:sz w:val="18"/>
      <w:szCs w:val="20"/>
    </w:rPr>
  </w:style>
  <w:style w:type="paragraph" w:customStyle="1" w:styleId="Caption-figures">
    <w:name w:val="Caption - figures"/>
    <w:basedOn w:val="Caption"/>
    <w:next w:val="FigureAlignment"/>
    <w:rsid w:val="0085183D"/>
  </w:style>
  <w:style w:type="character" w:customStyle="1" w:styleId="CaptionChar">
    <w:name w:val="Caption Char"/>
    <w:aliases w:val="Table Caption Char"/>
    <w:link w:val="Caption"/>
    <w:locked/>
    <w:rsid w:val="008F4A21"/>
    <w:rPr>
      <w:rFonts w:ascii="Calibri Light" w:eastAsia="Batang" w:hAnsi="Calibri Light" w:cs="Times New Roman"/>
      <w:b/>
      <w:szCs w:val="24"/>
    </w:rPr>
  </w:style>
  <w:style w:type="paragraph" w:customStyle="1" w:styleId="TableColumnHeading-2ndlevel">
    <w:name w:val="Table Column Heading - 2nd level"/>
    <w:basedOn w:val="TableColumnHeading"/>
    <w:rsid w:val="00762598"/>
    <w:pPr>
      <w:keepNext/>
    </w:pPr>
    <w:rPr>
      <w:caps w:val="0"/>
    </w:rPr>
  </w:style>
  <w:style w:type="paragraph" w:customStyle="1" w:styleId="Notes-nospaceafter">
    <w:name w:val="Notes - no space after"/>
    <w:basedOn w:val="Notes"/>
    <w:rsid w:val="0051194D"/>
    <w:pPr>
      <w:tabs>
        <w:tab w:val="clear" w:pos="702"/>
        <w:tab w:val="left" w:pos="360"/>
      </w:tabs>
      <w:ind w:left="360" w:hanging="360"/>
    </w:pPr>
  </w:style>
  <w:style w:type="paragraph" w:customStyle="1" w:styleId="TableText-leftalignedindented">
    <w:name w:val="Table Text - left aligned indented"/>
    <w:basedOn w:val="TableText-leftaligned"/>
    <w:rsid w:val="00A9458F"/>
    <w:pPr>
      <w:keepNext/>
      <w:ind w:left="216"/>
    </w:pPr>
  </w:style>
  <w:style w:type="paragraph" w:customStyle="1" w:styleId="TableText-rightaligneditalics">
    <w:name w:val="Table Text - right aligned italics"/>
    <w:basedOn w:val="TableText-rightaligned"/>
    <w:rsid w:val="00A9458F"/>
    <w:pPr>
      <w:keepNext/>
    </w:pPr>
    <w:rPr>
      <w:i/>
    </w:rPr>
  </w:style>
  <w:style w:type="character" w:customStyle="1" w:styleId="normaltextrun">
    <w:name w:val="normaltextrun"/>
    <w:basedOn w:val="DefaultParagraphFont"/>
    <w:rsid w:val="00B946A8"/>
  </w:style>
  <w:style w:type="character" w:customStyle="1" w:styleId="eop">
    <w:name w:val="eop"/>
    <w:basedOn w:val="DefaultParagraphFont"/>
    <w:rsid w:val="00B946A8"/>
  </w:style>
  <w:style w:type="paragraph" w:customStyle="1" w:styleId="ListBullet2-nospaceafter">
    <w:name w:val="List Bullet 2 - no space after"/>
    <w:basedOn w:val="ListBullet2"/>
    <w:rsid w:val="002B2A5A"/>
    <w:pPr>
      <w:spacing w:after="0"/>
    </w:pPr>
  </w:style>
  <w:style w:type="paragraph" w:customStyle="1" w:styleId="Style0">
    <w:name w:val="Style0"/>
    <w:rsid w:val="004E78F1"/>
    <w:pPr>
      <w:autoSpaceDE w:val="0"/>
      <w:autoSpaceDN w:val="0"/>
      <w:adjustRightInd w:val="0"/>
      <w:ind w:left="0" w:firstLine="0"/>
    </w:pPr>
    <w:rPr>
      <w:rFonts w:eastAsia="Times New Roman" w:cs="Times New Roman"/>
      <w:sz w:val="24"/>
    </w:rPr>
  </w:style>
  <w:style w:type="paragraph" w:customStyle="1" w:styleId="TableTitlesHelvetica">
    <w:name w:val="Table Titles Helvetica"/>
    <w:basedOn w:val="Normal"/>
    <w:rsid w:val="004E78F1"/>
    <w:pPr>
      <w:ind w:left="0" w:firstLine="0"/>
      <w:jc w:val="center"/>
    </w:pPr>
    <w:rPr>
      <w:rFonts w:ascii="Helvetica" w:hAnsi="Helvetica"/>
      <w:b/>
      <w:szCs w:val="20"/>
    </w:rPr>
  </w:style>
  <w:style w:type="paragraph" w:customStyle="1" w:styleId="Figure">
    <w:name w:val="Figure"/>
    <w:basedOn w:val="Normal"/>
    <w:link w:val="FigureChar"/>
    <w:rsid w:val="004E78F1"/>
    <w:pPr>
      <w:ind w:left="0" w:firstLine="0"/>
    </w:pPr>
    <w:rPr>
      <w:rFonts w:ascii="Helvetica" w:hAnsi="Helvetica"/>
      <w:szCs w:val="22"/>
    </w:rPr>
  </w:style>
  <w:style w:type="character" w:customStyle="1" w:styleId="FigureChar">
    <w:name w:val="Figure Char"/>
    <w:basedOn w:val="DefaultParagraphFont"/>
    <w:link w:val="Figure"/>
    <w:rsid w:val="004E78F1"/>
    <w:rPr>
      <w:rFonts w:ascii="Helvetica" w:eastAsia="Times New Roman" w:hAnsi="Helvetica" w:cs="Times New Roman"/>
    </w:rPr>
  </w:style>
  <w:style w:type="table" w:customStyle="1" w:styleId="MTAtable">
    <w:name w:val="MTA_table"/>
    <w:basedOn w:val="TableNormal"/>
    <w:uiPriority w:val="99"/>
    <w:rsid w:val="004E78F1"/>
    <w:pPr>
      <w:ind w:left="0" w:firstLine="0"/>
    </w:pPr>
    <w:rPr>
      <w:rFonts w:ascii="Arial Narrow" w:hAnsi="Arial Narrow"/>
      <w:sz w:val="20"/>
    </w:rPr>
    <w:tblPr>
      <w:tblStyleRowBandSize w:val="1"/>
      <w:tblStyleColBandSize w:val="1"/>
      <w:tblBorders>
        <w:top w:val="single" w:sz="4" w:space="0" w:color="auto"/>
        <w:bottom w:val="single" w:sz="4" w:space="0" w:color="auto"/>
        <w:insideH w:val="single" w:sz="4" w:space="0" w:color="auto"/>
        <w:insideV w:val="single" w:sz="4" w:space="0" w:color="auto"/>
      </w:tblBorders>
    </w:tblPr>
    <w:tblStylePr w:type="firstRow">
      <w:rPr>
        <w:rFonts w:ascii="Myriad Pro Black SemiCond" w:hAnsi="Myriad Pro Black SemiCond"/>
        <w:b/>
        <w:caps/>
        <w:smallCaps w:val="0"/>
        <w:sz w:val="18"/>
      </w:rPr>
      <w:tblPr/>
      <w:tcPr>
        <w:tcBorders>
          <w:top w:val="single" w:sz="12" w:space="0" w:color="auto"/>
          <w:left w:val="nil"/>
          <w:bottom w:val="single" w:sz="12" w:space="0" w:color="auto"/>
          <w:right w:val="nil"/>
          <w:insideH w:val="nil"/>
          <w:insideV w:val="single" w:sz="4" w:space="0" w:color="auto"/>
          <w:tl2br w:val="nil"/>
          <w:tr2bl w:val="nil"/>
        </w:tcBorders>
      </w:tcPr>
    </w:tblStylePr>
    <w:tblStylePr w:type="lastRow">
      <w:rPr>
        <w:rFonts w:ascii="Myriad Pro Black SemiCond" w:hAnsi="Myriad Pro Black SemiCond"/>
        <w:sz w:val="20"/>
      </w:rPr>
    </w:tblStylePr>
    <w:tblStylePr w:type="firstCol">
      <w:rPr>
        <w:rFonts w:ascii="Myriad Pro Black SemiCond" w:hAnsi="Myriad Pro Black SemiCond"/>
        <w:sz w:val="20"/>
      </w:rPr>
    </w:tblStylePr>
    <w:tblStylePr w:type="lastCol">
      <w:rPr>
        <w:rFonts w:ascii="Myriad Pro Black SemiCond" w:hAnsi="Myriad Pro Black SemiCond"/>
        <w:sz w:val="20"/>
      </w:rPr>
    </w:tblStylePr>
    <w:tblStylePr w:type="band1Vert">
      <w:rPr>
        <w:rFonts w:ascii="Myriad Pro Black SemiCond" w:hAnsi="Myriad Pro Black SemiCond"/>
        <w:sz w:val="20"/>
      </w:rPr>
    </w:tblStylePr>
    <w:tblStylePr w:type="band2Vert">
      <w:rPr>
        <w:rFonts w:ascii="Myriad Pro Black SemiCond" w:hAnsi="Myriad Pro Black SemiCond"/>
        <w:sz w:val="20"/>
      </w:rPr>
    </w:tblStylePr>
    <w:tblStylePr w:type="band1Horz">
      <w:rPr>
        <w:rFonts w:ascii="Myriad Pro Black SemiCond" w:hAnsi="Myriad Pro Black SemiCond"/>
        <w:sz w:val="20"/>
      </w:rPr>
    </w:tblStylePr>
    <w:tblStylePr w:type="band2Horz">
      <w:rPr>
        <w:rFonts w:ascii="Myriad Pro Black SemiCond" w:hAnsi="Myriad Pro Black SemiCond"/>
        <w:sz w:val="20"/>
      </w:rPr>
    </w:tblStylePr>
    <w:tblStylePr w:type="neCell">
      <w:rPr>
        <w:rFonts w:ascii="Myriad Pro Black SemiCond" w:hAnsi="Myriad Pro Black SemiCond"/>
        <w:sz w:val="20"/>
      </w:rPr>
    </w:tblStylePr>
    <w:tblStylePr w:type="nwCell">
      <w:rPr>
        <w:rFonts w:ascii="Myriad Pro Black SemiCond" w:hAnsi="Myriad Pro Black SemiCond"/>
        <w:sz w:val="20"/>
      </w:rPr>
    </w:tblStylePr>
    <w:tblStylePr w:type="seCell">
      <w:rPr>
        <w:rFonts w:ascii="Myriad Pro Black SemiCond" w:hAnsi="Myriad Pro Black SemiCond"/>
        <w:sz w:val="20"/>
      </w:rPr>
    </w:tblStylePr>
    <w:tblStylePr w:type="swCell">
      <w:rPr>
        <w:rFonts w:ascii="Myriad Pro Black SemiCond" w:hAnsi="Myriad Pro Black SemiCond"/>
        <w:sz w:val="20"/>
      </w:rPr>
    </w:tblStylePr>
  </w:style>
  <w:style w:type="character" w:customStyle="1" w:styleId="UnresolvedMention30">
    <w:name w:val="Unresolved Mention3"/>
    <w:basedOn w:val="DefaultParagraphFont"/>
    <w:uiPriority w:val="99"/>
    <w:semiHidden/>
    <w:unhideWhenUsed/>
    <w:rsid w:val="004E78F1"/>
    <w:rPr>
      <w:color w:val="605E5C"/>
      <w:shd w:val="clear" w:color="auto" w:fill="E1DFDD"/>
    </w:rPr>
  </w:style>
  <w:style w:type="paragraph" w:customStyle="1" w:styleId="TableText-leftalignedspaceafter">
    <w:name w:val="Table Text - left aligned space after"/>
    <w:basedOn w:val="TableText-leftaligned"/>
    <w:rsid w:val="004E78F1"/>
    <w:pPr>
      <w:spacing w:after="120"/>
    </w:pPr>
  </w:style>
  <w:style w:type="character" w:customStyle="1" w:styleId="UnresolvedMention4">
    <w:name w:val="Unresolved Mention4"/>
    <w:basedOn w:val="DefaultParagraphFont"/>
    <w:uiPriority w:val="99"/>
    <w:semiHidden/>
    <w:unhideWhenUsed/>
    <w:rsid w:val="004E78F1"/>
    <w:rPr>
      <w:color w:val="605E5C"/>
      <w:shd w:val="clear" w:color="auto" w:fill="E1DFDD"/>
    </w:rPr>
  </w:style>
  <w:style w:type="paragraph" w:customStyle="1" w:styleId="ListBullet-nospace">
    <w:name w:val="List Bullet - no space"/>
    <w:basedOn w:val="ListBullet"/>
    <w:rsid w:val="004E78F1"/>
    <w:pPr>
      <w:spacing w:after="0"/>
    </w:pPr>
  </w:style>
  <w:style w:type="paragraph" w:customStyle="1" w:styleId="TableText">
    <w:name w:val="TableText"/>
    <w:link w:val="TableTextChar"/>
    <w:qFormat/>
    <w:rsid w:val="004E78F1"/>
    <w:pPr>
      <w:spacing w:before="40"/>
      <w:ind w:left="29" w:firstLine="0"/>
      <w:jc w:val="center"/>
    </w:pPr>
    <w:rPr>
      <w:rFonts w:eastAsia="Times New Roman" w:cs="Times New Roman"/>
      <w:sz w:val="18"/>
      <w:szCs w:val="20"/>
    </w:rPr>
  </w:style>
  <w:style w:type="character" w:customStyle="1" w:styleId="TableTextChar">
    <w:name w:val="TableText Char"/>
    <w:link w:val="TableText"/>
    <w:locked/>
    <w:rsid w:val="004E78F1"/>
    <w:rPr>
      <w:rFonts w:ascii="Arial" w:eastAsia="Times New Roman" w:hAnsi="Arial" w:cs="Times New Roman"/>
      <w:sz w:val="18"/>
      <w:szCs w:val="20"/>
    </w:rPr>
  </w:style>
  <w:style w:type="paragraph" w:customStyle="1" w:styleId="TableText-bulletnumbered">
    <w:name w:val="Table Text - bullet numbered"/>
    <w:basedOn w:val="TableText-leftaligned"/>
    <w:rsid w:val="004E78F1"/>
    <w:pPr>
      <w:keepNext/>
      <w:numPr>
        <w:numId w:val="16"/>
      </w:numPr>
    </w:pPr>
    <w:rPr>
      <w:lang w:eastAsia="zh-CN"/>
    </w:rPr>
  </w:style>
  <w:style w:type="paragraph" w:customStyle="1" w:styleId="TableText-bulletlettered">
    <w:name w:val="Table Text - bullet lettered"/>
    <w:basedOn w:val="TableText-leftaligned"/>
    <w:rsid w:val="004E78F1"/>
    <w:pPr>
      <w:keepNext/>
      <w:numPr>
        <w:numId w:val="17"/>
      </w:numPr>
    </w:pPr>
    <w:rPr>
      <w:lang w:eastAsia="zh-CN"/>
    </w:rPr>
  </w:style>
  <w:style w:type="paragraph" w:customStyle="1" w:styleId="Table-Headings">
    <w:name w:val="Table - Headings"/>
    <w:basedOn w:val="Normal"/>
    <w:rsid w:val="004E78F1"/>
    <w:pPr>
      <w:ind w:left="0" w:firstLine="0"/>
      <w:jc w:val="center"/>
    </w:pPr>
    <w:rPr>
      <w:rFonts w:ascii="Times New Roman Bold" w:eastAsia="Batang" w:hAnsi="Times New Roman Bold"/>
      <w:bCs/>
      <w:color w:val="000000"/>
      <w:sz w:val="20"/>
      <w:szCs w:val="20"/>
    </w:rPr>
  </w:style>
  <w:style w:type="table" w:customStyle="1" w:styleId="TableGrid1">
    <w:name w:val="Table Grid1"/>
    <w:basedOn w:val="TableNormal"/>
    <w:next w:val="TableGrid"/>
    <w:uiPriority w:val="39"/>
    <w:rsid w:val="004E78F1"/>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 Title"/>
    <w:basedOn w:val="Normal"/>
    <w:next w:val="BodyText"/>
    <w:rsid w:val="00C60AA5"/>
    <w:pPr>
      <w:spacing w:after="240"/>
      <w:ind w:left="0" w:firstLine="0"/>
      <w:jc w:val="both"/>
    </w:pPr>
    <w:rPr>
      <w:b/>
      <w:bCs/>
      <w:color w:val="003AA6"/>
      <w:sz w:val="28"/>
      <w:szCs w:val="28"/>
    </w:rPr>
  </w:style>
  <w:style w:type="paragraph" w:customStyle="1" w:styleId="Table-Notes">
    <w:name w:val="Table - Notes"/>
    <w:basedOn w:val="BodyText"/>
    <w:link w:val="Table-NotesChar1"/>
    <w:rsid w:val="004E78F1"/>
    <w:pPr>
      <w:contextualSpacing/>
    </w:pPr>
    <w:rPr>
      <w:rFonts w:eastAsia="Batang" w:cs="Calibri Light"/>
      <w:sz w:val="18"/>
      <w:szCs w:val="18"/>
    </w:rPr>
  </w:style>
  <w:style w:type="character" w:customStyle="1" w:styleId="Table-NotesChar1">
    <w:name w:val="Table - Notes Char1"/>
    <w:basedOn w:val="DefaultParagraphFont"/>
    <w:link w:val="Table-Notes"/>
    <w:locked/>
    <w:rsid w:val="004E78F1"/>
    <w:rPr>
      <w:rFonts w:ascii="Calibri Light" w:eastAsia="Batang" w:hAnsi="Calibri Light" w:cs="Calibri Light"/>
      <w:sz w:val="18"/>
      <w:szCs w:val="18"/>
    </w:rPr>
  </w:style>
  <w:style w:type="paragraph" w:customStyle="1" w:styleId="TableText-Center">
    <w:name w:val="Table Text - Center"/>
    <w:basedOn w:val="Normal"/>
    <w:qFormat/>
    <w:rsid w:val="004E78F1"/>
    <w:pPr>
      <w:ind w:left="43" w:firstLine="0"/>
      <w:jc w:val="center"/>
    </w:pPr>
    <w:rPr>
      <w:rFonts w:ascii="Arial Narrow" w:eastAsia="Batang" w:hAnsi="Arial Narrow"/>
      <w:color w:val="000000"/>
      <w:sz w:val="20"/>
      <w:szCs w:val="20"/>
    </w:rPr>
  </w:style>
  <w:style w:type="paragraph" w:customStyle="1" w:styleId="Bulletdash">
    <w:name w:val="Bullet dash"/>
    <w:basedOn w:val="Normal"/>
    <w:qFormat/>
    <w:rsid w:val="004E78F1"/>
    <w:pPr>
      <w:numPr>
        <w:numId w:val="18"/>
      </w:numPr>
      <w:spacing w:after="120"/>
    </w:pPr>
    <w:rPr>
      <w:spacing w:val="-5"/>
      <w:szCs w:val="20"/>
    </w:rPr>
  </w:style>
  <w:style w:type="paragraph" w:customStyle="1" w:styleId="BulletListMargin">
    <w:name w:val="Bullet List @ Margin"/>
    <w:basedOn w:val="BodyText"/>
    <w:link w:val="BulletListMarginChar"/>
    <w:qFormat/>
    <w:rsid w:val="004E78F1"/>
    <w:pPr>
      <w:numPr>
        <w:numId w:val="19"/>
      </w:numPr>
      <w:spacing w:after="220" w:line="240" w:lineRule="auto"/>
      <w:jc w:val="left"/>
    </w:pPr>
    <w:rPr>
      <w:rFonts w:eastAsia="Times"/>
    </w:rPr>
  </w:style>
  <w:style w:type="character" w:customStyle="1" w:styleId="BulletListMarginChar">
    <w:name w:val="Bullet List @ Margin Char"/>
    <w:link w:val="BulletListMargin"/>
    <w:rsid w:val="004E78F1"/>
    <w:rPr>
      <w:rFonts w:eastAsia="Times" w:cs="Times New Roman"/>
      <w:szCs w:val="20"/>
    </w:rPr>
  </w:style>
  <w:style w:type="paragraph" w:customStyle="1" w:styleId="Bulletdashlast">
    <w:name w:val="Bullet dash last"/>
    <w:basedOn w:val="Bulletdash"/>
    <w:qFormat/>
    <w:rsid w:val="004E78F1"/>
  </w:style>
  <w:style w:type="paragraph" w:customStyle="1" w:styleId="BulletLast">
    <w:name w:val="Bullet Last"/>
    <w:basedOn w:val="BulletListMargin"/>
    <w:next w:val="BodyText"/>
    <w:link w:val="BulletLastChar"/>
    <w:qFormat/>
    <w:rsid w:val="004E78F1"/>
  </w:style>
  <w:style w:type="character" w:customStyle="1" w:styleId="BulletLastChar">
    <w:name w:val="Bullet Last Char"/>
    <w:basedOn w:val="BulletListMarginChar"/>
    <w:link w:val="BulletLast"/>
    <w:rsid w:val="004E78F1"/>
    <w:rPr>
      <w:rFonts w:eastAsia="Times" w:cs="Times New Roman"/>
      <w:szCs w:val="20"/>
    </w:rPr>
  </w:style>
  <w:style w:type="paragraph" w:customStyle="1" w:styleId="ReportCoverText">
    <w:name w:val="Report Cover Text"/>
    <w:basedOn w:val="Normal"/>
    <w:rsid w:val="004E78F1"/>
    <w:pPr>
      <w:spacing w:after="220"/>
      <w:ind w:left="0" w:firstLine="0"/>
    </w:pPr>
    <w:rPr>
      <w:rFonts w:ascii="Myriad Pro Black SemiCond" w:hAnsi="Myriad Pro Black SemiCond"/>
      <w:spacing w:val="-5"/>
      <w:sz w:val="48"/>
      <w:szCs w:val="48"/>
    </w:rPr>
  </w:style>
  <w:style w:type="paragraph" w:customStyle="1" w:styleId="ReportTitle">
    <w:name w:val="Report Title"/>
    <w:basedOn w:val="Normal"/>
    <w:rsid w:val="004E78F1"/>
    <w:pPr>
      <w:ind w:left="0" w:firstLine="0"/>
      <w:jc w:val="center"/>
    </w:pPr>
    <w:rPr>
      <w:rFonts w:ascii="Arial Black" w:hAnsi="Arial Black"/>
      <w:color w:val="000000"/>
      <w:spacing w:val="-5"/>
      <w:sz w:val="28"/>
      <w:szCs w:val="20"/>
    </w:rPr>
  </w:style>
  <w:style w:type="paragraph" w:customStyle="1" w:styleId="TableNote">
    <w:name w:val="Table Note"/>
    <w:basedOn w:val="BodyText"/>
    <w:link w:val="TableNoteChar"/>
    <w:rsid w:val="004E78F1"/>
    <w:pPr>
      <w:tabs>
        <w:tab w:val="left" w:pos="1080"/>
      </w:tabs>
      <w:spacing w:before="40" w:after="360" w:line="240" w:lineRule="auto"/>
      <w:ind w:left="907" w:hanging="907"/>
      <w:contextualSpacing/>
      <w:jc w:val="left"/>
    </w:pPr>
    <w:rPr>
      <w:sz w:val="18"/>
      <w:szCs w:val="18"/>
    </w:rPr>
  </w:style>
  <w:style w:type="character" w:customStyle="1" w:styleId="TableNoteChar">
    <w:name w:val="Table Note Char"/>
    <w:basedOn w:val="DefaultParagraphFont"/>
    <w:link w:val="TableNote"/>
    <w:rsid w:val="004E78F1"/>
    <w:rPr>
      <w:rFonts w:ascii="Arial" w:eastAsia="Times New Roman" w:hAnsi="Arial" w:cs="Times New Roman"/>
      <w:sz w:val="18"/>
      <w:szCs w:val="18"/>
    </w:rPr>
  </w:style>
  <w:style w:type="paragraph" w:customStyle="1" w:styleId="TOCtitle">
    <w:name w:val="TOC title"/>
    <w:basedOn w:val="Normal"/>
    <w:rsid w:val="004E78F1"/>
    <w:pPr>
      <w:spacing w:after="220"/>
      <w:ind w:left="0" w:firstLine="0"/>
      <w:jc w:val="center"/>
    </w:pPr>
    <w:rPr>
      <w:b/>
      <w:spacing w:val="-5"/>
      <w:sz w:val="28"/>
      <w:szCs w:val="20"/>
    </w:rPr>
  </w:style>
  <w:style w:type="paragraph" w:customStyle="1" w:styleId="MonthYear">
    <w:name w:val="Month Year"/>
    <w:basedOn w:val="Normal"/>
    <w:qFormat/>
    <w:rsid w:val="004E78F1"/>
    <w:pPr>
      <w:ind w:left="0" w:firstLine="0"/>
      <w:jc w:val="center"/>
    </w:pPr>
    <w:rPr>
      <w:rFonts w:ascii="Arial Black" w:hAnsi="Arial Black"/>
      <w:color w:val="000000"/>
      <w:spacing w:val="-5"/>
      <w:sz w:val="28"/>
      <w:szCs w:val="20"/>
    </w:rPr>
  </w:style>
  <w:style w:type="paragraph" w:customStyle="1" w:styleId="HeaderEven">
    <w:name w:val="Header Even"/>
    <w:basedOn w:val="Header"/>
    <w:semiHidden/>
    <w:rsid w:val="004E78F1"/>
    <w:pPr>
      <w:tabs>
        <w:tab w:val="clear" w:pos="4680"/>
      </w:tabs>
      <w:ind w:left="0" w:firstLine="0"/>
      <w:jc w:val="right"/>
    </w:pPr>
    <w:rPr>
      <w:rFonts w:ascii="Arial" w:hAnsi="Arial"/>
      <w:i/>
      <w:iCs/>
      <w:smallCaps/>
      <w:noProof/>
      <w:color w:val="808080"/>
      <w:spacing w:val="10"/>
      <w:szCs w:val="18"/>
    </w:rPr>
  </w:style>
  <w:style w:type="paragraph" w:customStyle="1" w:styleId="Graphic">
    <w:name w:val="Graphic"/>
    <w:basedOn w:val="BodyText"/>
    <w:qFormat/>
    <w:rsid w:val="004E78F1"/>
    <w:pPr>
      <w:spacing w:after="40" w:line="240" w:lineRule="auto"/>
      <w:jc w:val="center"/>
    </w:pPr>
    <w:rPr>
      <w:noProof/>
    </w:rPr>
  </w:style>
  <w:style w:type="table" w:styleId="GridTable4-Accent1">
    <w:name w:val="Grid Table 4 Accent 1"/>
    <w:basedOn w:val="TableNormal"/>
    <w:uiPriority w:val="49"/>
    <w:locked/>
    <w:rsid w:val="004E78F1"/>
    <w:pPr>
      <w:ind w:left="0" w:firstLine="0"/>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insideV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insideV w:val="nil"/>
        </w:tcBorders>
        <w:shd w:val="clear" w:color="auto" w:fill="F07F09" w:themeFill="accent1"/>
      </w:tcPr>
    </w:tblStylePr>
    <w:tblStylePr w:type="lastRow">
      <w:rPr>
        <w:b/>
        <w:bCs/>
      </w:rPr>
      <w:tblPr/>
      <w:tcPr>
        <w:tcBorders>
          <w:top w:val="double" w:sz="4" w:space="0" w:color="F07F09" w:themeColor="accent1"/>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customStyle="1" w:styleId="TableText-boldred">
    <w:name w:val="Table Text - bold red"/>
    <w:basedOn w:val="TableText-Bold"/>
    <w:rsid w:val="004E78F1"/>
    <w:pPr>
      <w:spacing w:before="0" w:after="0"/>
    </w:pPr>
    <w:rPr>
      <w:rFonts w:eastAsia="Times New Roman" w:cs="Calibri Light"/>
      <w:snapToGrid/>
      <w:color w:val="FF0000"/>
      <w:szCs w:val="18"/>
    </w:rPr>
  </w:style>
  <w:style w:type="paragraph" w:customStyle="1" w:styleId="TableText-boldgreen">
    <w:name w:val="Table Text - bold green"/>
    <w:basedOn w:val="TableText-Bold"/>
    <w:rsid w:val="004E78F1"/>
    <w:pPr>
      <w:spacing w:before="0" w:after="0"/>
    </w:pPr>
    <w:rPr>
      <w:rFonts w:eastAsia="Times New Roman" w:cs="Calibri Light"/>
      <w:snapToGrid/>
      <w:color w:val="4E8542" w:themeColor="accent4"/>
      <w:szCs w:val="18"/>
    </w:rPr>
  </w:style>
  <w:style w:type="character" w:customStyle="1" w:styleId="Mention2">
    <w:name w:val="Mention2"/>
    <w:basedOn w:val="DefaultParagraphFont"/>
    <w:uiPriority w:val="99"/>
    <w:semiHidden/>
    <w:unhideWhenUsed/>
    <w:rsid w:val="004E78F1"/>
    <w:rPr>
      <w:color w:val="2B579A"/>
      <w:shd w:val="clear" w:color="auto" w:fill="E6E6E6"/>
    </w:rPr>
  </w:style>
  <w:style w:type="table" w:customStyle="1" w:styleId="GridTable4-Accent21">
    <w:name w:val="Grid Table 4 - Accent 21"/>
    <w:basedOn w:val="TableNormal"/>
    <w:uiPriority w:val="49"/>
    <w:rsid w:val="004E78F1"/>
    <w:pPr>
      <w:ind w:left="0" w:firstLine="0"/>
    </w:pPr>
    <w:rPr>
      <w:rFonts w:eastAsiaTheme="minorEastAsia"/>
    </w:rPr>
    <w:tblPr>
      <w:tblStyleRowBandSize w:val="1"/>
      <w:tblStyleColBandSize w:val="1"/>
      <w:tblBorders>
        <w:top w:val="single" w:sz="4" w:space="0" w:color="D86B77" w:themeColor="accent2" w:themeTint="99"/>
        <w:left w:val="single" w:sz="4" w:space="0" w:color="D86B77" w:themeColor="accent2" w:themeTint="99"/>
        <w:bottom w:val="single" w:sz="4" w:space="0" w:color="D86B77" w:themeColor="accent2" w:themeTint="99"/>
        <w:right w:val="single" w:sz="4" w:space="0" w:color="D86B77" w:themeColor="accent2" w:themeTint="99"/>
        <w:insideH w:val="single" w:sz="4" w:space="0" w:color="D86B77" w:themeColor="accent2" w:themeTint="99"/>
        <w:insideV w:val="single" w:sz="4" w:space="0" w:color="D86B77" w:themeColor="accent2" w:themeTint="99"/>
      </w:tblBorders>
    </w:tblPr>
    <w:tblStylePr w:type="firstRow">
      <w:rPr>
        <w:rFonts w:ascii="Myriad Pro Black SemiCond" w:hAnsi="Myriad Pro Black SemiCond"/>
        <w:b/>
        <w:bCs/>
        <w:color w:val="FFFFFF" w:themeColor="background1"/>
        <w:sz w:val="22"/>
      </w:rPr>
      <w:tblPr/>
      <w:tcPr>
        <w:tcBorders>
          <w:top w:val="single" w:sz="4" w:space="0" w:color="9F2936" w:themeColor="accent2"/>
          <w:left w:val="single" w:sz="4" w:space="0" w:color="9F2936" w:themeColor="accent2"/>
          <w:bottom w:val="single" w:sz="4" w:space="0" w:color="9F2936" w:themeColor="accent2"/>
          <w:right w:val="single" w:sz="4" w:space="0" w:color="9F2936" w:themeColor="accent2"/>
          <w:insideH w:val="nil"/>
          <w:insideV w:val="nil"/>
        </w:tcBorders>
        <w:shd w:val="clear" w:color="auto" w:fill="9F2936" w:themeFill="accent2"/>
      </w:tcPr>
    </w:tblStylePr>
    <w:tblStylePr w:type="lastRow">
      <w:rPr>
        <w:b/>
        <w:bCs/>
      </w:rPr>
      <w:tblPr/>
      <w:tcPr>
        <w:tcBorders>
          <w:top w:val="double" w:sz="4" w:space="0" w:color="9F2936" w:themeColor="accent2"/>
        </w:tcBorders>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paragraph" w:customStyle="1" w:styleId="TableListBullet">
    <w:name w:val="Table List Bullet"/>
    <w:basedOn w:val="BodyText"/>
    <w:link w:val="TableListBulletChar"/>
    <w:qFormat/>
    <w:rsid w:val="004E78F1"/>
    <w:pPr>
      <w:numPr>
        <w:numId w:val="20"/>
      </w:numPr>
      <w:spacing w:after="0" w:line="240" w:lineRule="auto"/>
    </w:pPr>
    <w:rPr>
      <w:sz w:val="20"/>
    </w:rPr>
  </w:style>
  <w:style w:type="character" w:customStyle="1" w:styleId="TableListBulletChar">
    <w:name w:val="Table List Bullet Char"/>
    <w:basedOn w:val="BodyTextChar"/>
    <w:link w:val="TableListBullet"/>
    <w:rsid w:val="004E78F1"/>
    <w:rPr>
      <w:rFonts w:eastAsia="Times New Roman" w:cs="Times New Roman"/>
      <w:sz w:val="20"/>
      <w:szCs w:val="20"/>
    </w:rPr>
  </w:style>
  <w:style w:type="character" w:customStyle="1" w:styleId="SmartLink1">
    <w:name w:val="SmartLink1"/>
    <w:basedOn w:val="DefaultParagraphFont"/>
    <w:uiPriority w:val="99"/>
    <w:unhideWhenUsed/>
    <w:rsid w:val="004E78F1"/>
    <w:rPr>
      <w:color w:val="6B9F25" w:themeColor="hyperlink"/>
      <w:u w:val="single"/>
      <w:shd w:val="clear" w:color="auto" w:fill="E1DFDD"/>
    </w:rPr>
  </w:style>
  <w:style w:type="paragraph" w:customStyle="1" w:styleId="TOCHeading2">
    <w:name w:val="TOC Heading 2"/>
    <w:basedOn w:val="TOCHeading"/>
    <w:rsid w:val="004E78F1"/>
    <w:pPr>
      <w:jc w:val="right"/>
    </w:pPr>
  </w:style>
  <w:style w:type="paragraph" w:customStyle="1" w:styleId="TOCHeading3">
    <w:name w:val="TOC Heading 3"/>
    <w:basedOn w:val="TOCHeading2"/>
    <w:rsid w:val="004E78F1"/>
    <w:pPr>
      <w:pBdr>
        <w:bottom w:val="none" w:sz="0" w:space="0" w:color="auto"/>
      </w:pBdr>
      <w:spacing w:after="0"/>
      <w:ind w:left="0" w:firstLine="0"/>
      <w:contextualSpacing w:val="0"/>
      <w:jc w:val="center"/>
    </w:pPr>
    <w:rPr>
      <w:caps/>
      <w:sz w:val="36"/>
    </w:rPr>
  </w:style>
  <w:style w:type="paragraph" w:customStyle="1" w:styleId="Bullets-Subdocuments">
    <w:name w:val="Bullets - Subdocuments"/>
    <w:rsid w:val="004E78F1"/>
    <w:pPr>
      <w:spacing w:after="120"/>
      <w:ind w:left="0" w:firstLine="0"/>
      <w:jc w:val="center"/>
    </w:pPr>
    <w:rPr>
      <w:rFonts w:ascii="Calibri Light" w:eastAsia="Times New Roman" w:hAnsi="Calibri Light" w:cs="Times New Roman"/>
    </w:rPr>
  </w:style>
  <w:style w:type="paragraph" w:customStyle="1" w:styleId="TOCHeading4">
    <w:name w:val="TOC Heading 4"/>
    <w:rsid w:val="004E78F1"/>
    <w:pPr>
      <w:spacing w:before="480"/>
      <w:jc w:val="right"/>
    </w:pPr>
    <w:rPr>
      <w:rFonts w:ascii="Calibri Light" w:eastAsiaTheme="majorEastAsia" w:hAnsi="Calibri Light" w:cstheme="majorBidi"/>
      <w:b/>
      <w:color w:val="252525" w:themeColor="text2" w:themeShade="BF"/>
      <w:spacing w:val="5"/>
      <w:kern w:val="28"/>
      <w:sz w:val="28"/>
      <w:szCs w:val="52"/>
    </w:rPr>
  </w:style>
  <w:style w:type="table" w:styleId="TableGrid5">
    <w:name w:val="Table Grid 5"/>
    <w:basedOn w:val="TableNormal"/>
    <w:semiHidden/>
    <w:locked/>
    <w:rsid w:val="004E78F1"/>
    <w:pPr>
      <w:ind w:left="0" w:firstLine="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numberhead">
    <w:name w:val="numberhead"/>
    <w:basedOn w:val="Normal"/>
    <w:rsid w:val="004E78F1"/>
    <w:pPr>
      <w:keepNext/>
      <w:widowControl w:val="0"/>
      <w:tabs>
        <w:tab w:val="left" w:pos="432"/>
      </w:tabs>
      <w:spacing w:after="40"/>
      <w:ind w:left="0" w:firstLine="0"/>
    </w:pPr>
    <w:rPr>
      <w:rFonts w:ascii="Times New Roman Bold" w:hAnsi="Times New Roman Bold"/>
      <w:b/>
      <w:szCs w:val="20"/>
    </w:rPr>
  </w:style>
  <w:style w:type="numbering" w:customStyle="1" w:styleId="CurrentList1">
    <w:name w:val="Current List1"/>
    <w:uiPriority w:val="99"/>
    <w:rsid w:val="004E78F1"/>
    <w:pPr>
      <w:numPr>
        <w:numId w:val="1"/>
      </w:numPr>
    </w:pPr>
  </w:style>
  <w:style w:type="numbering" w:customStyle="1" w:styleId="CurrentList2">
    <w:name w:val="Current List2"/>
    <w:uiPriority w:val="99"/>
    <w:rsid w:val="004E78F1"/>
    <w:pPr>
      <w:numPr>
        <w:numId w:val="2"/>
      </w:numPr>
    </w:pPr>
  </w:style>
  <w:style w:type="character" w:customStyle="1" w:styleId="findhit">
    <w:name w:val="findhit"/>
    <w:basedOn w:val="DefaultParagraphFont"/>
    <w:rsid w:val="008A3F48"/>
  </w:style>
  <w:style w:type="paragraph" w:customStyle="1" w:styleId="paragraph">
    <w:name w:val="paragraph"/>
    <w:basedOn w:val="Normal"/>
    <w:rsid w:val="008A3F48"/>
    <w:pPr>
      <w:spacing w:before="100" w:beforeAutospacing="1" w:after="100" w:afterAutospacing="1"/>
      <w:ind w:left="0" w:firstLine="0"/>
    </w:pPr>
    <w:rPr>
      <w:rFonts w:ascii="Times New Roman" w:eastAsia="Times New Roman" w:hAnsi="Times New Roman" w:cs="Times New Roman"/>
      <w:sz w:val="24"/>
    </w:rPr>
  </w:style>
  <w:style w:type="character" w:customStyle="1" w:styleId="superscript">
    <w:name w:val="superscript"/>
    <w:basedOn w:val="DefaultParagraphFont"/>
    <w:rsid w:val="008A3F48"/>
  </w:style>
  <w:style w:type="numbering" w:customStyle="1" w:styleId="CurrentList3">
    <w:name w:val="Current List3"/>
    <w:uiPriority w:val="99"/>
    <w:rsid w:val="005B7B43"/>
    <w:pPr>
      <w:numPr>
        <w:numId w:val="25"/>
      </w:numPr>
    </w:pPr>
  </w:style>
  <w:style w:type="paragraph" w:customStyle="1" w:styleId="Cover-Prepared">
    <w:name w:val="Cover - Prepared"/>
    <w:basedOn w:val="Normal"/>
    <w:rsid w:val="00193C08"/>
    <w:pPr>
      <w:spacing w:before="480"/>
    </w:pPr>
    <w:rPr>
      <w:rFonts w:ascii="Calibri Light" w:eastAsia="Times New Roman" w:hAnsi="Calibri Light" w:cs="Times New Roman"/>
      <w:b/>
      <w:bCs/>
    </w:rPr>
  </w:style>
  <w:style w:type="paragraph" w:customStyle="1" w:styleId="T1">
    <w:name w:val="T1"/>
    <w:basedOn w:val="Caption"/>
    <w:link w:val="T1Char"/>
    <w:qFormat/>
    <w:rsid w:val="0063683B"/>
    <w:rPr>
      <w:rFonts w:ascii="Arial" w:hAnsi="Arial" w:cs="Arial"/>
    </w:rPr>
  </w:style>
  <w:style w:type="paragraph" w:customStyle="1" w:styleId="F1">
    <w:name w:val="F1"/>
    <w:basedOn w:val="ListBullet"/>
    <w:link w:val="F1Char"/>
    <w:qFormat/>
    <w:rsid w:val="0063683B"/>
    <w:pPr>
      <w:numPr>
        <w:numId w:val="0"/>
      </w:numPr>
      <w:spacing w:after="0" w:line="240" w:lineRule="auto"/>
      <w:ind w:left="720" w:hanging="720"/>
      <w:jc w:val="left"/>
    </w:pPr>
    <w:rPr>
      <w:rFonts w:cs="Arial"/>
      <w:b/>
      <w:bCs/>
      <w:noProof/>
      <w:lang w:val="es-ES" w:eastAsia="ja-JP"/>
    </w:rPr>
  </w:style>
  <w:style w:type="character" w:customStyle="1" w:styleId="T1Char">
    <w:name w:val="T1 Char"/>
    <w:basedOn w:val="CaptionChar"/>
    <w:link w:val="T1"/>
    <w:rsid w:val="0063683B"/>
    <w:rPr>
      <w:rFonts w:ascii="Calibri Light" w:eastAsia="Batang" w:hAnsi="Calibri Light" w:cs="Times New Roman"/>
      <w:b/>
      <w:szCs w:val="24"/>
    </w:rPr>
  </w:style>
  <w:style w:type="paragraph" w:customStyle="1" w:styleId="H3-1">
    <w:name w:val="H3-1"/>
    <w:basedOn w:val="Heading3"/>
    <w:link w:val="H3-1Char"/>
    <w:qFormat/>
    <w:rsid w:val="00822C37"/>
    <w:rPr>
      <w:i w:val="0"/>
      <w:iCs w:val="0"/>
      <w:noProof/>
      <w:u w:val="single"/>
      <w:lang w:val="es-ES" w:eastAsia="ja-JP"/>
    </w:rPr>
  </w:style>
  <w:style w:type="character" w:customStyle="1" w:styleId="ListBulletChar">
    <w:name w:val="List Bullet Char"/>
    <w:basedOn w:val="DefaultParagraphFont"/>
    <w:link w:val="ListBullet"/>
    <w:rsid w:val="0063683B"/>
    <w:rPr>
      <w:rFonts w:eastAsia="Times New Roman" w:cs="Times New Roman"/>
    </w:rPr>
  </w:style>
  <w:style w:type="character" w:customStyle="1" w:styleId="F1Char">
    <w:name w:val="F1 Char"/>
    <w:basedOn w:val="ListBulletChar"/>
    <w:link w:val="F1"/>
    <w:rsid w:val="0063683B"/>
    <w:rPr>
      <w:rFonts w:eastAsia="Times New Roman" w:cs="Times New Roman"/>
      <w:b/>
      <w:bCs/>
      <w:noProof/>
      <w:lang w:val="es-ES" w:eastAsia="ja-JP"/>
    </w:rPr>
  </w:style>
  <w:style w:type="character" w:customStyle="1" w:styleId="H3-1Char">
    <w:name w:val="H3-1 Char"/>
    <w:basedOn w:val="Heading3Char"/>
    <w:link w:val="H3-1"/>
    <w:rsid w:val="00822C37"/>
    <w:rPr>
      <w:rFonts w:eastAsia="Times New Roman"/>
      <w:b/>
      <w:bCs/>
      <w:i w:val="0"/>
      <w:iCs w:val="0"/>
      <w:noProof/>
      <w:color w:val="003AA6"/>
      <w:szCs w:val="20"/>
      <w:u w:val="single"/>
      <w:lang w:val="es-E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2210">
      <w:bodyDiv w:val="1"/>
      <w:marLeft w:val="0"/>
      <w:marRight w:val="0"/>
      <w:marTop w:val="0"/>
      <w:marBottom w:val="0"/>
      <w:divBdr>
        <w:top w:val="none" w:sz="0" w:space="0" w:color="auto"/>
        <w:left w:val="none" w:sz="0" w:space="0" w:color="auto"/>
        <w:bottom w:val="none" w:sz="0" w:space="0" w:color="auto"/>
        <w:right w:val="none" w:sz="0" w:space="0" w:color="auto"/>
      </w:divBdr>
      <w:divsChild>
        <w:div w:id="121045869">
          <w:marLeft w:val="0"/>
          <w:marRight w:val="0"/>
          <w:marTop w:val="0"/>
          <w:marBottom w:val="0"/>
          <w:divBdr>
            <w:top w:val="none" w:sz="0" w:space="0" w:color="auto"/>
            <w:left w:val="none" w:sz="0" w:space="0" w:color="auto"/>
            <w:bottom w:val="none" w:sz="0" w:space="0" w:color="auto"/>
            <w:right w:val="none" w:sz="0" w:space="0" w:color="auto"/>
          </w:divBdr>
          <w:divsChild>
            <w:div w:id="16589616">
              <w:marLeft w:val="0"/>
              <w:marRight w:val="0"/>
              <w:marTop w:val="0"/>
              <w:marBottom w:val="0"/>
              <w:divBdr>
                <w:top w:val="none" w:sz="0" w:space="0" w:color="auto"/>
                <w:left w:val="none" w:sz="0" w:space="0" w:color="auto"/>
                <w:bottom w:val="none" w:sz="0" w:space="0" w:color="auto"/>
                <w:right w:val="none" w:sz="0" w:space="0" w:color="auto"/>
              </w:divBdr>
              <w:divsChild>
                <w:div w:id="16100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714">
      <w:bodyDiv w:val="1"/>
      <w:marLeft w:val="0"/>
      <w:marRight w:val="0"/>
      <w:marTop w:val="0"/>
      <w:marBottom w:val="0"/>
      <w:divBdr>
        <w:top w:val="none" w:sz="0" w:space="0" w:color="auto"/>
        <w:left w:val="none" w:sz="0" w:space="0" w:color="auto"/>
        <w:bottom w:val="none" w:sz="0" w:space="0" w:color="auto"/>
        <w:right w:val="none" w:sz="0" w:space="0" w:color="auto"/>
      </w:divBdr>
    </w:div>
    <w:div w:id="205415891">
      <w:bodyDiv w:val="1"/>
      <w:marLeft w:val="0"/>
      <w:marRight w:val="0"/>
      <w:marTop w:val="0"/>
      <w:marBottom w:val="0"/>
      <w:divBdr>
        <w:top w:val="none" w:sz="0" w:space="0" w:color="auto"/>
        <w:left w:val="none" w:sz="0" w:space="0" w:color="auto"/>
        <w:bottom w:val="none" w:sz="0" w:space="0" w:color="auto"/>
        <w:right w:val="none" w:sz="0" w:space="0" w:color="auto"/>
      </w:divBdr>
    </w:div>
    <w:div w:id="279578242">
      <w:bodyDiv w:val="1"/>
      <w:marLeft w:val="0"/>
      <w:marRight w:val="0"/>
      <w:marTop w:val="0"/>
      <w:marBottom w:val="0"/>
      <w:divBdr>
        <w:top w:val="none" w:sz="0" w:space="0" w:color="auto"/>
        <w:left w:val="none" w:sz="0" w:space="0" w:color="auto"/>
        <w:bottom w:val="none" w:sz="0" w:space="0" w:color="auto"/>
        <w:right w:val="none" w:sz="0" w:space="0" w:color="auto"/>
      </w:divBdr>
    </w:div>
    <w:div w:id="479274790">
      <w:bodyDiv w:val="1"/>
      <w:marLeft w:val="0"/>
      <w:marRight w:val="0"/>
      <w:marTop w:val="0"/>
      <w:marBottom w:val="0"/>
      <w:divBdr>
        <w:top w:val="none" w:sz="0" w:space="0" w:color="auto"/>
        <w:left w:val="none" w:sz="0" w:space="0" w:color="auto"/>
        <w:bottom w:val="none" w:sz="0" w:space="0" w:color="auto"/>
        <w:right w:val="none" w:sz="0" w:space="0" w:color="auto"/>
      </w:divBdr>
    </w:div>
    <w:div w:id="496116062">
      <w:bodyDiv w:val="1"/>
      <w:marLeft w:val="0"/>
      <w:marRight w:val="0"/>
      <w:marTop w:val="0"/>
      <w:marBottom w:val="0"/>
      <w:divBdr>
        <w:top w:val="none" w:sz="0" w:space="0" w:color="auto"/>
        <w:left w:val="none" w:sz="0" w:space="0" w:color="auto"/>
        <w:bottom w:val="none" w:sz="0" w:space="0" w:color="auto"/>
        <w:right w:val="none" w:sz="0" w:space="0" w:color="auto"/>
      </w:divBdr>
    </w:div>
    <w:div w:id="496920439">
      <w:bodyDiv w:val="1"/>
      <w:marLeft w:val="0"/>
      <w:marRight w:val="0"/>
      <w:marTop w:val="0"/>
      <w:marBottom w:val="0"/>
      <w:divBdr>
        <w:top w:val="none" w:sz="0" w:space="0" w:color="auto"/>
        <w:left w:val="none" w:sz="0" w:space="0" w:color="auto"/>
        <w:bottom w:val="none" w:sz="0" w:space="0" w:color="auto"/>
        <w:right w:val="none" w:sz="0" w:space="0" w:color="auto"/>
      </w:divBdr>
    </w:div>
    <w:div w:id="545024848">
      <w:bodyDiv w:val="1"/>
      <w:marLeft w:val="0"/>
      <w:marRight w:val="0"/>
      <w:marTop w:val="0"/>
      <w:marBottom w:val="0"/>
      <w:divBdr>
        <w:top w:val="none" w:sz="0" w:space="0" w:color="auto"/>
        <w:left w:val="none" w:sz="0" w:space="0" w:color="auto"/>
        <w:bottom w:val="none" w:sz="0" w:space="0" w:color="auto"/>
        <w:right w:val="none" w:sz="0" w:space="0" w:color="auto"/>
      </w:divBdr>
      <w:divsChild>
        <w:div w:id="840044730">
          <w:marLeft w:val="0"/>
          <w:marRight w:val="0"/>
          <w:marTop w:val="0"/>
          <w:marBottom w:val="0"/>
          <w:divBdr>
            <w:top w:val="none" w:sz="0" w:space="0" w:color="auto"/>
            <w:left w:val="none" w:sz="0" w:space="0" w:color="auto"/>
            <w:bottom w:val="none" w:sz="0" w:space="0" w:color="auto"/>
            <w:right w:val="none" w:sz="0" w:space="0" w:color="auto"/>
          </w:divBdr>
        </w:div>
        <w:div w:id="956909847">
          <w:marLeft w:val="0"/>
          <w:marRight w:val="0"/>
          <w:marTop w:val="0"/>
          <w:marBottom w:val="0"/>
          <w:divBdr>
            <w:top w:val="none" w:sz="0" w:space="0" w:color="auto"/>
            <w:left w:val="none" w:sz="0" w:space="0" w:color="auto"/>
            <w:bottom w:val="none" w:sz="0" w:space="0" w:color="auto"/>
            <w:right w:val="none" w:sz="0" w:space="0" w:color="auto"/>
          </w:divBdr>
          <w:divsChild>
            <w:div w:id="12122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714">
      <w:bodyDiv w:val="1"/>
      <w:marLeft w:val="0"/>
      <w:marRight w:val="0"/>
      <w:marTop w:val="0"/>
      <w:marBottom w:val="0"/>
      <w:divBdr>
        <w:top w:val="none" w:sz="0" w:space="0" w:color="auto"/>
        <w:left w:val="none" w:sz="0" w:space="0" w:color="auto"/>
        <w:bottom w:val="none" w:sz="0" w:space="0" w:color="auto"/>
        <w:right w:val="none" w:sz="0" w:space="0" w:color="auto"/>
      </w:divBdr>
    </w:div>
    <w:div w:id="638533138">
      <w:bodyDiv w:val="1"/>
      <w:marLeft w:val="0"/>
      <w:marRight w:val="0"/>
      <w:marTop w:val="0"/>
      <w:marBottom w:val="0"/>
      <w:divBdr>
        <w:top w:val="none" w:sz="0" w:space="0" w:color="auto"/>
        <w:left w:val="none" w:sz="0" w:space="0" w:color="auto"/>
        <w:bottom w:val="none" w:sz="0" w:space="0" w:color="auto"/>
        <w:right w:val="none" w:sz="0" w:space="0" w:color="auto"/>
      </w:divBdr>
    </w:div>
    <w:div w:id="833491804">
      <w:bodyDiv w:val="1"/>
      <w:marLeft w:val="0"/>
      <w:marRight w:val="0"/>
      <w:marTop w:val="0"/>
      <w:marBottom w:val="0"/>
      <w:divBdr>
        <w:top w:val="none" w:sz="0" w:space="0" w:color="auto"/>
        <w:left w:val="none" w:sz="0" w:space="0" w:color="auto"/>
        <w:bottom w:val="none" w:sz="0" w:space="0" w:color="auto"/>
        <w:right w:val="none" w:sz="0" w:space="0" w:color="auto"/>
      </w:divBdr>
    </w:div>
    <w:div w:id="921373334">
      <w:bodyDiv w:val="1"/>
      <w:marLeft w:val="0"/>
      <w:marRight w:val="0"/>
      <w:marTop w:val="0"/>
      <w:marBottom w:val="0"/>
      <w:divBdr>
        <w:top w:val="none" w:sz="0" w:space="0" w:color="auto"/>
        <w:left w:val="none" w:sz="0" w:space="0" w:color="auto"/>
        <w:bottom w:val="none" w:sz="0" w:space="0" w:color="auto"/>
        <w:right w:val="none" w:sz="0" w:space="0" w:color="auto"/>
      </w:divBdr>
    </w:div>
    <w:div w:id="1176460544">
      <w:bodyDiv w:val="1"/>
      <w:marLeft w:val="0"/>
      <w:marRight w:val="0"/>
      <w:marTop w:val="0"/>
      <w:marBottom w:val="0"/>
      <w:divBdr>
        <w:top w:val="none" w:sz="0" w:space="0" w:color="auto"/>
        <w:left w:val="none" w:sz="0" w:space="0" w:color="auto"/>
        <w:bottom w:val="none" w:sz="0" w:space="0" w:color="auto"/>
        <w:right w:val="none" w:sz="0" w:space="0" w:color="auto"/>
      </w:divBdr>
    </w:div>
    <w:div w:id="1255867048">
      <w:bodyDiv w:val="1"/>
      <w:marLeft w:val="0"/>
      <w:marRight w:val="0"/>
      <w:marTop w:val="0"/>
      <w:marBottom w:val="0"/>
      <w:divBdr>
        <w:top w:val="none" w:sz="0" w:space="0" w:color="auto"/>
        <w:left w:val="none" w:sz="0" w:space="0" w:color="auto"/>
        <w:bottom w:val="none" w:sz="0" w:space="0" w:color="auto"/>
        <w:right w:val="none" w:sz="0" w:space="0" w:color="auto"/>
      </w:divBdr>
      <w:divsChild>
        <w:div w:id="10109231">
          <w:marLeft w:val="0"/>
          <w:marRight w:val="0"/>
          <w:marTop w:val="0"/>
          <w:marBottom w:val="0"/>
          <w:divBdr>
            <w:top w:val="none" w:sz="0" w:space="0" w:color="auto"/>
            <w:left w:val="none" w:sz="0" w:space="0" w:color="auto"/>
            <w:bottom w:val="none" w:sz="0" w:space="0" w:color="auto"/>
            <w:right w:val="none" w:sz="0" w:space="0" w:color="auto"/>
          </w:divBdr>
        </w:div>
        <w:div w:id="234825673">
          <w:marLeft w:val="0"/>
          <w:marRight w:val="0"/>
          <w:marTop w:val="0"/>
          <w:marBottom w:val="0"/>
          <w:divBdr>
            <w:top w:val="none" w:sz="0" w:space="0" w:color="auto"/>
            <w:left w:val="none" w:sz="0" w:space="0" w:color="auto"/>
            <w:bottom w:val="none" w:sz="0" w:space="0" w:color="auto"/>
            <w:right w:val="none" w:sz="0" w:space="0" w:color="auto"/>
          </w:divBdr>
        </w:div>
        <w:div w:id="265968842">
          <w:marLeft w:val="0"/>
          <w:marRight w:val="0"/>
          <w:marTop w:val="0"/>
          <w:marBottom w:val="0"/>
          <w:divBdr>
            <w:top w:val="none" w:sz="0" w:space="0" w:color="auto"/>
            <w:left w:val="none" w:sz="0" w:space="0" w:color="auto"/>
            <w:bottom w:val="none" w:sz="0" w:space="0" w:color="auto"/>
            <w:right w:val="none" w:sz="0" w:space="0" w:color="auto"/>
          </w:divBdr>
        </w:div>
        <w:div w:id="333807412">
          <w:marLeft w:val="0"/>
          <w:marRight w:val="0"/>
          <w:marTop w:val="0"/>
          <w:marBottom w:val="0"/>
          <w:divBdr>
            <w:top w:val="none" w:sz="0" w:space="0" w:color="auto"/>
            <w:left w:val="none" w:sz="0" w:space="0" w:color="auto"/>
            <w:bottom w:val="none" w:sz="0" w:space="0" w:color="auto"/>
            <w:right w:val="none" w:sz="0" w:space="0" w:color="auto"/>
          </w:divBdr>
        </w:div>
        <w:div w:id="343557091">
          <w:marLeft w:val="0"/>
          <w:marRight w:val="0"/>
          <w:marTop w:val="0"/>
          <w:marBottom w:val="0"/>
          <w:divBdr>
            <w:top w:val="none" w:sz="0" w:space="0" w:color="auto"/>
            <w:left w:val="none" w:sz="0" w:space="0" w:color="auto"/>
            <w:bottom w:val="none" w:sz="0" w:space="0" w:color="auto"/>
            <w:right w:val="none" w:sz="0" w:space="0" w:color="auto"/>
          </w:divBdr>
        </w:div>
        <w:div w:id="491025728">
          <w:marLeft w:val="0"/>
          <w:marRight w:val="0"/>
          <w:marTop w:val="0"/>
          <w:marBottom w:val="0"/>
          <w:divBdr>
            <w:top w:val="none" w:sz="0" w:space="0" w:color="auto"/>
            <w:left w:val="none" w:sz="0" w:space="0" w:color="auto"/>
            <w:bottom w:val="none" w:sz="0" w:space="0" w:color="auto"/>
            <w:right w:val="none" w:sz="0" w:space="0" w:color="auto"/>
          </w:divBdr>
        </w:div>
        <w:div w:id="541673145">
          <w:marLeft w:val="0"/>
          <w:marRight w:val="0"/>
          <w:marTop w:val="0"/>
          <w:marBottom w:val="0"/>
          <w:divBdr>
            <w:top w:val="none" w:sz="0" w:space="0" w:color="auto"/>
            <w:left w:val="none" w:sz="0" w:space="0" w:color="auto"/>
            <w:bottom w:val="none" w:sz="0" w:space="0" w:color="auto"/>
            <w:right w:val="none" w:sz="0" w:space="0" w:color="auto"/>
          </w:divBdr>
        </w:div>
        <w:div w:id="647395407">
          <w:marLeft w:val="0"/>
          <w:marRight w:val="0"/>
          <w:marTop w:val="0"/>
          <w:marBottom w:val="0"/>
          <w:divBdr>
            <w:top w:val="none" w:sz="0" w:space="0" w:color="auto"/>
            <w:left w:val="none" w:sz="0" w:space="0" w:color="auto"/>
            <w:bottom w:val="none" w:sz="0" w:space="0" w:color="auto"/>
            <w:right w:val="none" w:sz="0" w:space="0" w:color="auto"/>
          </w:divBdr>
        </w:div>
        <w:div w:id="774440407">
          <w:marLeft w:val="0"/>
          <w:marRight w:val="0"/>
          <w:marTop w:val="0"/>
          <w:marBottom w:val="0"/>
          <w:divBdr>
            <w:top w:val="none" w:sz="0" w:space="0" w:color="auto"/>
            <w:left w:val="none" w:sz="0" w:space="0" w:color="auto"/>
            <w:bottom w:val="none" w:sz="0" w:space="0" w:color="auto"/>
            <w:right w:val="none" w:sz="0" w:space="0" w:color="auto"/>
          </w:divBdr>
        </w:div>
        <w:div w:id="810949628">
          <w:marLeft w:val="0"/>
          <w:marRight w:val="0"/>
          <w:marTop w:val="0"/>
          <w:marBottom w:val="0"/>
          <w:divBdr>
            <w:top w:val="none" w:sz="0" w:space="0" w:color="auto"/>
            <w:left w:val="none" w:sz="0" w:space="0" w:color="auto"/>
            <w:bottom w:val="none" w:sz="0" w:space="0" w:color="auto"/>
            <w:right w:val="none" w:sz="0" w:space="0" w:color="auto"/>
          </w:divBdr>
        </w:div>
        <w:div w:id="902178257">
          <w:marLeft w:val="0"/>
          <w:marRight w:val="0"/>
          <w:marTop w:val="0"/>
          <w:marBottom w:val="0"/>
          <w:divBdr>
            <w:top w:val="none" w:sz="0" w:space="0" w:color="auto"/>
            <w:left w:val="none" w:sz="0" w:space="0" w:color="auto"/>
            <w:bottom w:val="none" w:sz="0" w:space="0" w:color="auto"/>
            <w:right w:val="none" w:sz="0" w:space="0" w:color="auto"/>
          </w:divBdr>
        </w:div>
        <w:div w:id="1036735524">
          <w:marLeft w:val="0"/>
          <w:marRight w:val="0"/>
          <w:marTop w:val="0"/>
          <w:marBottom w:val="0"/>
          <w:divBdr>
            <w:top w:val="none" w:sz="0" w:space="0" w:color="auto"/>
            <w:left w:val="none" w:sz="0" w:space="0" w:color="auto"/>
            <w:bottom w:val="none" w:sz="0" w:space="0" w:color="auto"/>
            <w:right w:val="none" w:sz="0" w:space="0" w:color="auto"/>
          </w:divBdr>
        </w:div>
        <w:div w:id="1233731894">
          <w:marLeft w:val="0"/>
          <w:marRight w:val="0"/>
          <w:marTop w:val="0"/>
          <w:marBottom w:val="0"/>
          <w:divBdr>
            <w:top w:val="none" w:sz="0" w:space="0" w:color="auto"/>
            <w:left w:val="none" w:sz="0" w:space="0" w:color="auto"/>
            <w:bottom w:val="none" w:sz="0" w:space="0" w:color="auto"/>
            <w:right w:val="none" w:sz="0" w:space="0" w:color="auto"/>
          </w:divBdr>
        </w:div>
        <w:div w:id="1254584372">
          <w:marLeft w:val="0"/>
          <w:marRight w:val="0"/>
          <w:marTop w:val="0"/>
          <w:marBottom w:val="0"/>
          <w:divBdr>
            <w:top w:val="none" w:sz="0" w:space="0" w:color="auto"/>
            <w:left w:val="none" w:sz="0" w:space="0" w:color="auto"/>
            <w:bottom w:val="none" w:sz="0" w:space="0" w:color="auto"/>
            <w:right w:val="none" w:sz="0" w:space="0" w:color="auto"/>
          </w:divBdr>
        </w:div>
        <w:div w:id="1272393829">
          <w:marLeft w:val="0"/>
          <w:marRight w:val="0"/>
          <w:marTop w:val="0"/>
          <w:marBottom w:val="0"/>
          <w:divBdr>
            <w:top w:val="none" w:sz="0" w:space="0" w:color="auto"/>
            <w:left w:val="none" w:sz="0" w:space="0" w:color="auto"/>
            <w:bottom w:val="none" w:sz="0" w:space="0" w:color="auto"/>
            <w:right w:val="none" w:sz="0" w:space="0" w:color="auto"/>
          </w:divBdr>
        </w:div>
        <w:div w:id="1313287396">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1730962072">
          <w:marLeft w:val="0"/>
          <w:marRight w:val="0"/>
          <w:marTop w:val="0"/>
          <w:marBottom w:val="0"/>
          <w:divBdr>
            <w:top w:val="none" w:sz="0" w:space="0" w:color="auto"/>
            <w:left w:val="none" w:sz="0" w:space="0" w:color="auto"/>
            <w:bottom w:val="none" w:sz="0" w:space="0" w:color="auto"/>
            <w:right w:val="none" w:sz="0" w:space="0" w:color="auto"/>
          </w:divBdr>
        </w:div>
      </w:divsChild>
    </w:div>
    <w:div w:id="1266576257">
      <w:bodyDiv w:val="1"/>
      <w:marLeft w:val="0"/>
      <w:marRight w:val="0"/>
      <w:marTop w:val="0"/>
      <w:marBottom w:val="0"/>
      <w:divBdr>
        <w:top w:val="none" w:sz="0" w:space="0" w:color="auto"/>
        <w:left w:val="none" w:sz="0" w:space="0" w:color="auto"/>
        <w:bottom w:val="none" w:sz="0" w:space="0" w:color="auto"/>
        <w:right w:val="none" w:sz="0" w:space="0" w:color="auto"/>
      </w:divBdr>
    </w:div>
    <w:div w:id="1460294633">
      <w:bodyDiv w:val="1"/>
      <w:marLeft w:val="0"/>
      <w:marRight w:val="0"/>
      <w:marTop w:val="0"/>
      <w:marBottom w:val="0"/>
      <w:divBdr>
        <w:top w:val="none" w:sz="0" w:space="0" w:color="auto"/>
        <w:left w:val="none" w:sz="0" w:space="0" w:color="auto"/>
        <w:bottom w:val="none" w:sz="0" w:space="0" w:color="auto"/>
        <w:right w:val="none" w:sz="0" w:space="0" w:color="auto"/>
      </w:divBdr>
    </w:div>
    <w:div w:id="1488016161">
      <w:bodyDiv w:val="1"/>
      <w:marLeft w:val="0"/>
      <w:marRight w:val="0"/>
      <w:marTop w:val="0"/>
      <w:marBottom w:val="0"/>
      <w:divBdr>
        <w:top w:val="none" w:sz="0" w:space="0" w:color="auto"/>
        <w:left w:val="none" w:sz="0" w:space="0" w:color="auto"/>
        <w:bottom w:val="none" w:sz="0" w:space="0" w:color="auto"/>
        <w:right w:val="none" w:sz="0" w:space="0" w:color="auto"/>
      </w:divBdr>
    </w:div>
    <w:div w:id="1519852274">
      <w:bodyDiv w:val="1"/>
      <w:marLeft w:val="0"/>
      <w:marRight w:val="0"/>
      <w:marTop w:val="0"/>
      <w:marBottom w:val="0"/>
      <w:divBdr>
        <w:top w:val="none" w:sz="0" w:space="0" w:color="auto"/>
        <w:left w:val="none" w:sz="0" w:space="0" w:color="auto"/>
        <w:bottom w:val="none" w:sz="0" w:space="0" w:color="auto"/>
        <w:right w:val="none" w:sz="0" w:space="0" w:color="auto"/>
      </w:divBdr>
    </w:div>
    <w:div w:id="1567836217">
      <w:bodyDiv w:val="1"/>
      <w:marLeft w:val="0"/>
      <w:marRight w:val="0"/>
      <w:marTop w:val="0"/>
      <w:marBottom w:val="0"/>
      <w:divBdr>
        <w:top w:val="none" w:sz="0" w:space="0" w:color="auto"/>
        <w:left w:val="none" w:sz="0" w:space="0" w:color="auto"/>
        <w:bottom w:val="none" w:sz="0" w:space="0" w:color="auto"/>
        <w:right w:val="none" w:sz="0" w:space="0" w:color="auto"/>
      </w:divBdr>
    </w:div>
    <w:div w:id="1831559486">
      <w:bodyDiv w:val="1"/>
      <w:marLeft w:val="0"/>
      <w:marRight w:val="0"/>
      <w:marTop w:val="0"/>
      <w:marBottom w:val="0"/>
      <w:divBdr>
        <w:top w:val="none" w:sz="0" w:space="0" w:color="auto"/>
        <w:left w:val="none" w:sz="0" w:space="0" w:color="auto"/>
        <w:bottom w:val="none" w:sz="0" w:space="0" w:color="auto"/>
        <w:right w:val="none" w:sz="0" w:space="0" w:color="auto"/>
      </w:divBdr>
      <w:divsChild>
        <w:div w:id="1029991708">
          <w:marLeft w:val="0"/>
          <w:marRight w:val="0"/>
          <w:marTop w:val="0"/>
          <w:marBottom w:val="0"/>
          <w:divBdr>
            <w:top w:val="none" w:sz="0" w:space="0" w:color="auto"/>
            <w:left w:val="none" w:sz="0" w:space="0" w:color="auto"/>
            <w:bottom w:val="none" w:sz="0" w:space="0" w:color="auto"/>
            <w:right w:val="none" w:sz="0" w:space="0" w:color="auto"/>
          </w:divBdr>
        </w:div>
        <w:div w:id="1646397552">
          <w:marLeft w:val="0"/>
          <w:marRight w:val="0"/>
          <w:marTop w:val="0"/>
          <w:marBottom w:val="0"/>
          <w:divBdr>
            <w:top w:val="none" w:sz="0" w:space="0" w:color="auto"/>
            <w:left w:val="none" w:sz="0" w:space="0" w:color="auto"/>
            <w:bottom w:val="none" w:sz="0" w:space="0" w:color="auto"/>
            <w:right w:val="none" w:sz="0" w:space="0" w:color="auto"/>
          </w:divBdr>
        </w:div>
        <w:div w:id="1956792835">
          <w:marLeft w:val="0"/>
          <w:marRight w:val="0"/>
          <w:marTop w:val="0"/>
          <w:marBottom w:val="0"/>
          <w:divBdr>
            <w:top w:val="none" w:sz="0" w:space="0" w:color="auto"/>
            <w:left w:val="none" w:sz="0" w:space="0" w:color="auto"/>
            <w:bottom w:val="none" w:sz="0" w:space="0" w:color="auto"/>
            <w:right w:val="none" w:sz="0" w:space="0" w:color="auto"/>
          </w:divBdr>
        </w:div>
      </w:divsChild>
    </w:div>
    <w:div w:id="1903979066">
      <w:bodyDiv w:val="1"/>
      <w:marLeft w:val="0"/>
      <w:marRight w:val="0"/>
      <w:marTop w:val="0"/>
      <w:marBottom w:val="0"/>
      <w:divBdr>
        <w:top w:val="none" w:sz="0" w:space="0" w:color="auto"/>
        <w:left w:val="none" w:sz="0" w:space="0" w:color="auto"/>
        <w:bottom w:val="none" w:sz="0" w:space="0" w:color="auto"/>
        <w:right w:val="none" w:sz="0" w:space="0" w:color="auto"/>
      </w:divBdr>
      <w:divsChild>
        <w:div w:id="1365985258">
          <w:marLeft w:val="0"/>
          <w:marRight w:val="0"/>
          <w:marTop w:val="0"/>
          <w:marBottom w:val="0"/>
          <w:divBdr>
            <w:top w:val="none" w:sz="0" w:space="0" w:color="auto"/>
            <w:left w:val="none" w:sz="0" w:space="0" w:color="auto"/>
            <w:bottom w:val="none" w:sz="0" w:space="0" w:color="auto"/>
            <w:right w:val="none" w:sz="0" w:space="0" w:color="auto"/>
          </w:divBdr>
        </w:div>
      </w:divsChild>
    </w:div>
    <w:div w:id="1924794926">
      <w:bodyDiv w:val="1"/>
      <w:marLeft w:val="0"/>
      <w:marRight w:val="0"/>
      <w:marTop w:val="0"/>
      <w:marBottom w:val="0"/>
      <w:divBdr>
        <w:top w:val="none" w:sz="0" w:space="0" w:color="auto"/>
        <w:left w:val="none" w:sz="0" w:space="0" w:color="auto"/>
        <w:bottom w:val="none" w:sz="0" w:space="0" w:color="auto"/>
        <w:right w:val="none" w:sz="0" w:space="0" w:color="auto"/>
      </w:divBdr>
    </w:div>
    <w:div w:id="2060780325">
      <w:bodyDiv w:val="1"/>
      <w:marLeft w:val="0"/>
      <w:marRight w:val="0"/>
      <w:marTop w:val="0"/>
      <w:marBottom w:val="0"/>
      <w:divBdr>
        <w:top w:val="none" w:sz="0" w:space="0" w:color="auto"/>
        <w:left w:val="none" w:sz="0" w:space="0" w:color="auto"/>
        <w:bottom w:val="none" w:sz="0" w:space="0" w:color="auto"/>
        <w:right w:val="none" w:sz="0" w:space="0" w:color="auto"/>
      </w:divBdr>
    </w:div>
    <w:div w:id="212745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4.xml"/><Relationship Id="rId39" Type="http://schemas.openxmlformats.org/officeDocument/2006/relationships/hyperlink" Target="https://www.epa.gov/nepa/what-national-environmental-policy-act" TargetMode="External"/><Relationship Id="rId21" Type="http://schemas.openxmlformats.org/officeDocument/2006/relationships/footer" Target="footer1.xml"/><Relationship Id="rId34" Type="http://schemas.openxmlformats.org/officeDocument/2006/relationships/image" Target="media/image60.png"/><Relationship Id="rId42" Type="http://schemas.openxmlformats.org/officeDocument/2006/relationships/hyperlink" Target="https://inrix.com/scorecard-city/?city=New%20York%20City%20NY&amp;index=5" TargetMode="External"/><Relationship Id="rId47" Type="http://schemas.openxmlformats.org/officeDocument/2006/relationships/footer" Target="footer7.xm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Babin\Documents\Projects\CBD%20Tolling\CBDTP_EA_execsummary_translated_Word\00%20Executive%20Summary%20FINAL%2008-2022_Bengali_Final.docx" TargetMode="Externa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yperlink" Target="https://www.epa.gov/nepa/what-national-environmental-policy-act" TargetMode="External"/><Relationship Id="rId40" Type="http://schemas.openxmlformats.org/officeDocument/2006/relationships/hyperlink" Target="https://inrix.com/scorecard-city/?city=New%20York%20City%20NY&amp;index=5" TargetMode="External"/><Relationship Id="rId45"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28" Type="http://schemas.openxmlformats.org/officeDocument/2006/relationships/hyperlink" Target="file:///C:\Users\Babin\Documents\Projects\CBD%20Tolling\CBDTP_EA_execsummary_translated_Word\00%20Executive%20Summary%20FINAL%2008-2022_Bengali_Final.docx" TargetMode="External"/><Relationship Id="rId36" Type="http://schemas.openxmlformats.org/officeDocument/2006/relationships/hyperlink" Target="https://ops.fhwa.dot.gov/congestionpricing/&#8204;value_pricing/index.htm" TargetMode="External"/><Relationship Id="rId49" Type="http://schemas.openxmlformats.org/officeDocument/2006/relationships/header" Target="header7.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header" Target="header5.xml"/><Relationship Id="rId44"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hyperlink" Target="file:///C:\Users\Babin\Documents\Projects\CBD%20Tolling\CBDTP_EA_execsummary_translated_Word\00%20Executive%20Summary%20FINAL%2008-2022_Bengali_Final.docx" TargetMode="External"/><Relationship Id="rId35" Type="http://schemas.openxmlformats.org/officeDocument/2006/relationships/image" Target="media/image7.png"/><Relationship Id="rId43" Type="http://schemas.openxmlformats.org/officeDocument/2006/relationships/hyperlink" Target="https://www1.nyc.gov/html/dot/downloads/pdf/mobility-report-print-2019.pdf;%20" TargetMode="External"/><Relationship Id="rId48" Type="http://schemas.openxmlformats.org/officeDocument/2006/relationships/footer" Target="footer8.xm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6.png"/><Relationship Id="rId38" Type="http://schemas.openxmlformats.org/officeDocument/2006/relationships/hyperlink" Target="https://ops.fhwa.dot.gov/congestionpricing/&#8204;value_pricing/index.htm" TargetMode="External"/><Relationship Id="rId46" Type="http://schemas.openxmlformats.org/officeDocument/2006/relationships/header" Target="header6.xml"/><Relationship Id="rId20" Type="http://schemas.openxmlformats.org/officeDocument/2006/relationships/header" Target="header2.xml"/><Relationship Id="rId41" Type="http://schemas.openxmlformats.org/officeDocument/2006/relationships/hyperlink" Target="https://www1.nyc.gov/html/dot/downloads/pdf/mobility-report-print-2019.pdf;%20"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endnotes.xml.rels><?xml version="1.0" encoding="UTF-8" standalone="yes"?>
<Relationships xmlns="http://schemas.openxmlformats.org/package/2006/relationships"><Relationship Id="rId3" Type="http://schemas.openxmlformats.org/officeDocument/2006/relationships/hyperlink" Target="https://new.mta.info/coronavirus/ridership" TargetMode="External"/><Relationship Id="rId7" Type="http://schemas.openxmlformats.org/officeDocument/2006/relationships/hyperlink" Target="https://new.mta.info/sites/default/files/2019-09/MTA%202020-2024%20Capital%20Program%20-%20Executive%20Summary.pdf" TargetMode="External"/><Relationship Id="rId2" Type="http://schemas.openxmlformats.org/officeDocument/2006/relationships/hyperlink" Target="https://www.merriam-webster.com/words-at-play/the-history-of-gridlock" TargetMode="External"/><Relationship Id="rId1" Type="http://schemas.openxmlformats.org/officeDocument/2006/relationships/hyperlink" Target="https://www.apta.com/wp-content/uploads/APTA-2021-Fact-Book.pdf" TargetMode="External"/><Relationship Id="rId6" Type="http://schemas.openxmlformats.org/officeDocument/2006/relationships/hyperlink" Target="https://new.mta.info/sites/default/files/2019-09/MTA%202020-2024%20Capital%20Program%20-%20Executive%20Summary.pdf" TargetMode="External"/><Relationship Id="rId5" Type="http://schemas.openxmlformats.org/officeDocument/2006/relationships/hyperlink" Target="https://www.apta.com/wp-content/uploads/2021-Q4-Ridership-APTA.pdf" TargetMode="External"/><Relationship Id="rId4" Type="http://schemas.openxmlformats.org/officeDocument/2006/relationships/hyperlink" Target="https://www.apta.com/wp-content/uploads/APTA-2021-Fact-Book.pdf"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isl xmlns:xsi="http://www.w3.org/2001/XMLSchema-instance" xmlns:xsd="http://www.w3.org/2001/XMLSchema" xmlns="http://www.boldonjames.com/2008/01/sie/internal/label" sislVersion="0" policy="f2020d7d-77c8-4294-a427-590ee8eb3328" origin="userSelected"/>
</file>

<file path=customXml/item3.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mMjAyMGQ3ZC03N2M4LTQyOTQtYTQyNy01OTBlZThlYjMzMjgiIG9yaWdpbj0idXNlclNlbGVjdGVkIiAvPjxVc2VyTmFtZT5DT1JQXEJhYmluPC9Vc2VyTmFtZT48RGF0ZVRpbWU+MDQvMDUvMjAyMSA4OjEwOjM4IFBNPC9EYXRlVGltZT48TGFiZWxTdHJpbmc+Tm8gTWFya2luZzwvTGFiZWxTdHJpbmc+PC9pdGVtPjwvbGFiZWxIaXN0b3J5Pg==</Value>
</WrappedLabelHistory>
</file>

<file path=customXml/item4.xml><?xml version="1.0" encoding="utf-8"?>
<ct:contentTypeSchema xmlns:ct="http://schemas.microsoft.com/office/2006/metadata/contentType" xmlns:ma="http://schemas.microsoft.com/office/2006/metadata/properties/metaAttributes" ct:_="" ma:_="" ma:contentTypeName="Document" ma:contentTypeID="0x010100067883C9B342FF40AC733DFD5AB13A3D" ma:contentTypeVersion="21" ma:contentTypeDescription="Create a new document." ma:contentTypeScope="" ma:versionID="77011833e06f3c3dcc25eabb3470ee31">
  <xsd:schema xmlns:xsd="http://www.w3.org/2001/XMLSchema" xmlns:xs="http://www.w3.org/2001/XMLSchema" xmlns:p="http://schemas.microsoft.com/office/2006/metadata/properties" xmlns:ns2="54242235-a98d-4777-bff8-3735b67ae6d3" xmlns:ns3="8d7d1a40-3f3f-4054-8af1-3fea1dd958c6" targetNamespace="http://schemas.microsoft.com/office/2006/metadata/properties" ma:root="true" ma:fieldsID="a88f530f0c52b1fb1a21d201155a3898" ns2:_="" ns3:_="">
    <xsd:import namespace="54242235-a98d-4777-bff8-3735b67ae6d3"/>
    <xsd:import namespace="8d7d1a40-3f3f-4054-8af1-3fea1dd958c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Notes0" minOccurs="0"/>
                <xsd:element ref="ns3:Target_x0020_Audience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42235-a98d-4777-bff8-3735b67ae6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c3b3f42-395f-40a1-82b3-534b74ddf437}" ma:internalName="TaxCatchAll" ma:showField="CatchAllData" ma:web="54242235-a98d-4777-bff8-3735b67ae6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7d1a40-3f3f-4054-8af1-3fea1dd958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s0" ma:index="17" nillable="true" ma:displayName="Notes" ma:description="Additional information (e.g. when was this submitted and to whom)" ma:format="Dropdown" ma:internalName="Notes0">
      <xsd:simpleType>
        <xsd:restriction base="dms:Note">
          <xsd:maxLength value="255"/>
        </xsd:restriction>
      </xsd:simpleType>
    </xsd:element>
    <xsd:element name="Target_x0020_Audiences" ma:index="18" nillable="true" ma:displayName="Target Audiences" ma:internalName="Target_x0020_Audiences">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Notes0 xmlns="8d7d1a40-3f3f-4054-8af1-3fea1dd958c6" xsi:nil="true"/>
    <Target_x0020_Audiences xmlns="8d7d1a40-3f3f-4054-8af1-3fea1dd958c6" xsi:nil="true"/>
    <_dlc_DocId xmlns="54242235-a98d-4777-bff8-3735b67ae6d3">DU5KSS376MWV-186954018-85247</_dlc_DocId>
    <_dlc_DocIdUrl xmlns="54242235-a98d-4777-bff8-3735b67ae6d3">
      <Url>https://hdrinc.sharepoint.com/teams/TBTA_CP/_layouts/15/DocIdRedir.aspx?ID=DU5KSS376MWV-186954018-85247</Url>
      <Description>DU5KSS376MWV-186954018-85247</Description>
    </_dlc_DocIdUrl>
    <lcf76f155ced4ddcb4097134ff3c332f xmlns="8d7d1a40-3f3f-4054-8af1-3fea1dd958c6">
      <Terms xmlns="http://schemas.microsoft.com/office/infopath/2007/PartnerControls"/>
    </lcf76f155ced4ddcb4097134ff3c332f>
    <TaxCatchAll xmlns="54242235-a98d-4777-bff8-3735b67ae6d3" xsi:nil="true"/>
  </documentManagement>
</p:properties>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A78ACD3-BE48-463C-9E76-092D1584FFA0}">
  <ds:schemaRefs>
    <ds:schemaRef ds:uri="http://schemas.microsoft.com/sharepoint/v3/contenttype/forms"/>
  </ds:schemaRefs>
</ds:datastoreItem>
</file>

<file path=customXml/itemProps2.xml><?xml version="1.0" encoding="utf-8"?>
<ds:datastoreItem xmlns:ds="http://schemas.openxmlformats.org/officeDocument/2006/customXml" ds:itemID="{280169D6-ADB3-40A8-AAA0-F04B66F03F5D}">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D64D0FAD-8548-4FD6-887F-970DBA6C085D}">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80731634-FD96-48B0-A8D3-45B646199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42235-a98d-4777-bff8-3735b67ae6d3"/>
    <ds:schemaRef ds:uri="8d7d1a40-3f3f-4054-8af1-3fea1dd95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BAD6C4-CCC2-4C88-8426-7D5E6EEF85B3}">
  <ds:schemaRefs>
    <ds:schemaRef ds:uri="http://schemas.microsoft.com/sharepoint/events"/>
  </ds:schemaRefs>
</ds:datastoreItem>
</file>

<file path=customXml/itemProps6.xml><?xml version="1.0" encoding="utf-8"?>
<ds:datastoreItem xmlns:ds="http://schemas.openxmlformats.org/officeDocument/2006/customXml" ds:itemID="{3DA092A6-2635-4975-A537-7DF1A749960C}">
  <ds:schemaRefs>
    <ds:schemaRef ds:uri="http://schemas.microsoft.com/office/2006/metadata/properties"/>
    <ds:schemaRef ds:uri="http://schemas.microsoft.com/office/infopath/2007/PartnerControls"/>
    <ds:schemaRef ds:uri="8d7d1a40-3f3f-4054-8af1-3fea1dd958c6"/>
    <ds:schemaRef ds:uri="54242235-a98d-4777-bff8-3735b67ae6d3"/>
  </ds:schemaRefs>
</ds:datastoreItem>
</file>

<file path=customXml/itemProps7.xml><?xml version="1.0" encoding="utf-8"?>
<ds:datastoreItem xmlns:ds="http://schemas.openxmlformats.org/officeDocument/2006/customXml" ds:itemID="{EFD51C09-4A08-4EE7-A863-5761E7A31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42</Pages>
  <Words>12940</Words>
  <Characters>73759</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CBD Tolling Program Environmental Assessment</vt:lpstr>
    </vt:vector>
  </TitlesOfParts>
  <Manager/>
  <Company>MTA</Company>
  <LinksUpToDate>false</LinksUpToDate>
  <CharactersWithSpaces>8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D Tolling Program Environmental Assessment</dc:title>
  <dc:subject>Chapter 1, Introduction</dc:subject>
  <dc:creator>WSP</dc:creator>
  <cp:keywords/>
  <dc:description/>
  <cp:lastModifiedBy>Michael Babin</cp:lastModifiedBy>
  <cp:revision>980</cp:revision>
  <cp:lastPrinted>2022-08-10T15:05:00Z</cp:lastPrinted>
  <dcterms:created xsi:type="dcterms:W3CDTF">2022-07-22T08:34:00Z</dcterms:created>
  <dcterms:modified xsi:type="dcterms:W3CDTF">2022-08-16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883C9B342FF40AC733DFD5AB13A3D</vt:lpwstr>
  </property>
  <property fmtid="{D5CDD505-2E9C-101B-9397-08002B2CF9AE}" pid="3" name="_dlc_DocIdItemGuid">
    <vt:lpwstr>507da289-d34d-49aa-8261-63f3d209d920</vt:lpwstr>
  </property>
  <property fmtid="{D5CDD505-2E9C-101B-9397-08002B2CF9AE}" pid="4" name="docIndexRef">
    <vt:lpwstr>ed567521-23be-4069-976a-b705fbb8007d</vt:lpwstr>
  </property>
  <property fmtid="{D5CDD505-2E9C-101B-9397-08002B2CF9AE}" pid="5" name="bjSaver">
    <vt:lpwstr>YwPnkSm5157I3EVy1k2XW7GY9BhaOZty</vt:lpwstr>
  </property>
  <property fmtid="{D5CDD505-2E9C-101B-9397-08002B2CF9AE}" pid="6" name="bjDocumentSecurityLabel">
    <vt:lpwstr>No Marking</vt:lpwstr>
  </property>
  <property fmtid="{D5CDD505-2E9C-101B-9397-08002B2CF9AE}" pid="7" name="bjClsUserRVM">
    <vt:lpwstr>[]</vt:lpwstr>
  </property>
  <property fmtid="{D5CDD505-2E9C-101B-9397-08002B2CF9AE}" pid="8" name="bjLabelHistoryID">
    <vt:lpwstr>{D64D0FAD-8548-4FD6-887F-970DBA6C085D}</vt:lpwstr>
  </property>
  <property fmtid="{D5CDD505-2E9C-101B-9397-08002B2CF9AE}" pid="9" name="MediaServiceImageTags">
    <vt:lpwstr/>
  </property>
</Properties>
</file>